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id w:val="561532432"/>
        <w:docPartObj>
          <w:docPartGallery w:val="Cover Pages"/>
          <w:docPartUnique/>
        </w:docPartObj>
      </w:sdtPr>
      <w:sdtEndPr>
        <w:rPr>
          <w:rFonts w:ascii="Arial" w:eastAsia="Arial" w:hAnsi="Arial" w:cs="Arial"/>
          <w:b/>
          <w:color w:val="000000"/>
          <w:sz w:val="24"/>
        </w:rPr>
      </w:sdtEndPr>
      <w:sdtContent>
        <w:p w14:paraId="4CC11304" w14:textId="5DEB91EF" w:rsidR="0026120F" w:rsidRPr="0026120F" w:rsidRDefault="0026120F">
          <w:pPr>
            <w:pStyle w:val="NoSpacing"/>
            <w:rPr>
              <w:b/>
              <w:sz w:val="36"/>
            </w:rPr>
          </w:pPr>
          <w:r w:rsidRPr="0026120F">
            <w:rPr>
              <w:b/>
              <w:noProof/>
              <w:sz w:val="36"/>
            </w:rPr>
            <mc:AlternateContent>
              <mc:Choice Requires="wpg">
                <w:drawing>
                  <wp:anchor distT="0" distB="0" distL="114300" distR="114300" simplePos="0" relativeHeight="251669504" behindDoc="1" locked="0" layoutInCell="1" allowOverlap="1" wp14:anchorId="4070D50B" wp14:editId="43A9E8D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1" name="Group 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Pentagon 6"/>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1-04-20T00:00:00Z">
                                      <w:dateFormat w:val="M/d/yyyy"/>
                                      <w:lid w:val="en-US"/>
                                      <w:storeMappedDataAs w:val="dateTime"/>
                                      <w:calendar w:val="gregorian"/>
                                    </w:date>
                                  </w:sdtPr>
                                  <w:sdtEndPr/>
                                  <w:sdtContent>
                                    <w:p w14:paraId="0F1B1271" w14:textId="77777777" w:rsidR="00C305A3" w:rsidRDefault="00C305A3">
                                      <w:pPr>
                                        <w:pStyle w:val="NoSpacing"/>
                                        <w:jc w:val="right"/>
                                        <w:rPr>
                                          <w:color w:val="FFFFFF" w:themeColor="background1"/>
                                          <w:sz w:val="28"/>
                                          <w:szCs w:val="28"/>
                                        </w:rPr>
                                      </w:pPr>
                                      <w:r>
                                        <w:rPr>
                                          <w:color w:val="FFFFFF" w:themeColor="background1"/>
                                          <w:sz w:val="28"/>
                                          <w:szCs w:val="28"/>
                                        </w:rPr>
                                        <w:t>4/20/2021</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 name="Group 7"/>
                            <wpg:cNvGrpSpPr/>
                            <wpg:grpSpPr>
                              <a:xfrm>
                                <a:off x="76200" y="4210050"/>
                                <a:ext cx="2057400" cy="4910328"/>
                                <a:chOff x="80645" y="4211812"/>
                                <a:chExt cx="1306273" cy="3121026"/>
                              </a:xfrm>
                            </wpg:grpSpPr>
                            <wpg:grpSp>
                              <wpg:cNvPr id="8" name="Group 8"/>
                              <wpg:cNvGrpSpPr>
                                <a:grpSpLocks noChangeAspect="1"/>
                              </wpg:cNvGrpSpPr>
                              <wpg:grpSpPr>
                                <a:xfrm>
                                  <a:off x="141062" y="4211812"/>
                                  <a:ext cx="1047750" cy="3121026"/>
                                  <a:chOff x="141062" y="4211812"/>
                                  <a:chExt cx="1047750" cy="3121026"/>
                                </a:xfrm>
                              </wpg:grpSpPr>
                              <wps:wsp>
                                <wps:cNvPr id="10" name="Freeform 1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Freeform 1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7" name="Group 27"/>
                              <wpg:cNvGrpSpPr>
                                <a:grpSpLocks noChangeAspect="1"/>
                              </wpg:cNvGrpSpPr>
                              <wpg:grpSpPr>
                                <a:xfrm>
                                  <a:off x="80645" y="4826972"/>
                                  <a:ext cx="1306273" cy="2505863"/>
                                  <a:chOff x="80645" y="4649964"/>
                                  <a:chExt cx="874712" cy="1677988"/>
                                </a:xfrm>
                              </wpg:grpSpPr>
                              <wps:wsp>
                                <wps:cNvPr id="28" name="Freeform 2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3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3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Freeform 3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5" name="Freeform 3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6" name="Freeform 3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3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3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3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Group 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60,912571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">
                    <v:rect id="Rectangle 4" o:spid="_x0000_s1027" style="position:absolute;width:194535;height:9125712;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ii2wwgAA&#10;ANoAAAAPAAAAZHJzL2Rvd25yZXYueG1sRI9BawIxFITvBf9DeIK3mrVIWVejLEJB6UkrgrfH5rm7&#10;uHlZk+im/74pFHocZuYbZrWJphNPcr61rGA2zUAQV1a3XCs4fX285iB8QNbYWSYF3+Rhsx69rLDQ&#10;duADPY+hFgnCvkAFTQh9IaWvGjLop7YnTt7VOoMhSVdL7XBIcNPJtyx7lwZbTgsN9rRtqLodH0bB&#10;dj+cyy7fX+rcLMrPKA+uvEelJuNYLkEEiuE//NfeaQVz+L2SboBc/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uKLbDCAAAA2gAAAA8AAAAAAAAAAAAAAAAAlwIAAGRycy9kb3du&#10;cmV2LnhtbFBLBQYAAAAABAAEAPUAAACGAwAAAAA=&#10;" fillcolor="#1f497d [3215]" stroked="f" strokeweight="2pt"/>
                    <v:shapetype id="_x0000_t15" coordsize="21600,21600" o:spt="15" adj="16200" path="m@0,0l0,,,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6" o:spid="_x0000_s1028" type="#_x0000_t15" style="position:absolute;top:1466850;width:2194560;height:55205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AS8UwwAA&#10;ANoAAAAPAAAAZHJzL2Rvd25yZXYueG1sRI9bawIxFITfBf9DOELfNKuUpaxG0dKL0qd6w8fD5rhZ&#10;3JwsSdTtvzeFQh+HmfmGmS0624gb+VA7VjAeZSCIS6drrhTsd+/DFxAhImtsHJOCHwqwmPd7Myy0&#10;u/M33baxEgnCoUAFJsa2kDKUhiyGkWuJk3d23mJM0ldSe7wnuG3kJMtyabHmtGCwpVdD5WV7tQq+&#10;rpU57ig/uNPnh1xF//w22ayVehp0yymISF38D/+111pBDr9X0g2Q8w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ZAS8UwwAAANoAAAAPAAAAAAAAAAAAAAAAAJcCAABkcnMvZG93&#10;bnJldi54bWxQSwUGAAAAAAQABAD1AAAAhwMAAAAA&#10;" adj="18883" fillcolor="#4f81bd [3204]" stroked="f" strokeweight="2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1-04-20T00:00:00Z">
                                <w:dateFormat w:val="M/d/yyyy"/>
                                <w:lid w:val="en-US"/>
                                <w:storeMappedDataAs w:val="dateTime"/>
                                <w:calendar w:val="gregorian"/>
                              </w:date>
                            </w:sdtPr>
                            <w:sdtContent>
                              <w:p w14:paraId="0F1B1271" w14:textId="77777777" w:rsidR="00094AB5" w:rsidRDefault="00094AB5">
                                <w:pPr>
                                  <w:pStyle w:val="NoSpacing"/>
                                  <w:jc w:val="right"/>
                                  <w:rPr>
                                    <w:color w:val="FFFFFF" w:themeColor="background1"/>
                                    <w:sz w:val="28"/>
                                    <w:szCs w:val="28"/>
                                  </w:rPr>
                                </w:pPr>
                                <w:r>
                                  <w:rPr>
                                    <w:color w:val="FFFFFF" w:themeColor="background1"/>
                                    <w:sz w:val="28"/>
                                    <w:szCs w:val="28"/>
                                  </w:rPr>
                                  <w:t>4/20/2021</w:t>
                                </w:r>
                              </w:p>
                            </w:sdtContent>
                          </w:sdt>
                        </w:txbxContent>
                      </v:textbox>
                    </v:shape>
                    <v:group id="Group 7" o:spid="_x0000_s1029" style="position:absolute;left:76200;top:4210050;width:2057400;height:4910328" coordorigin="80645,4211812" coordsize="1306273,312102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oke4xMUAAADaAAAA&#10;DwAAAAAAAAAAAAAAAACpAgAAZHJzL2Rvd25yZXYueG1sUEsFBgAAAAAEAAQA+gAAAJsDAAAAAA==&#10;">
                      <v:group id="Group 8" o:spid="_x0000_s1030" style="position:absolute;left:141062;top:4211812;width:1047750;height:3121026" coordorigin="141062,4211812" coordsize="1047750,312102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">
                        <o:lock v:ext="edit" aspectratio="t"/>
                        <v:shape id="Freeform 10" o:spid="_x0000_s1031" style="position:absolute;left:369662;top:6216825;width:193675;height:698500;visibility:visible;mso-wrap-style:square;v-text-anchor:top" coordsize="122,44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TAdbxAAA&#10;ANsAAAAPAAAAZHJzL2Rvd25yZXYueG1sRI9Ba8MwDIXvg/0Ho8EuY3W6QylZ3VLCRtpjk+0uYjXJ&#10;FsshdpO0v746DHaTeE/vfdrsZtepkYbQejawXCSgiCtvW64NfJWfr2tQISJb7DyTgSsF2G0fHzaY&#10;Wj/xicYi1kpCOKRooImxT7UOVUMOw8L3xKKd/eAwyjrU2g44Sbjr9FuSrLTDlqWhwZ6yhqrf4uIM&#10;2FuZ+9Hldfbyffw47/P1If8Jxjw/zft3UJHm+G/+uz5YwRd6+UUG0Ns7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WkwHW8QAAADbAAAADwAAAAAAAAAAAAAAAACXAgAAZHJzL2Rv&#10;d25yZXYueG1sUEsFBgAAAAAEAAQA9QAAAIgDAAAAAA==&#10;" path="m0,0l39,152,84,304,122,417,122,440,76,306,39,180,6,53,,0xe" fillcolor="#1f497d [3215]" strokecolor="#1f497d [3215]" strokeweight="0">
                          <v:path arrowok="t" o:connecttype="custom" o:connectlocs="0,0;61913,241300;133350,482600;193675,661988;193675,698500;120650,485775;61913,285750;9525,84138;0,0" o:connectangles="0,0,0,0,0,0,0,0,0"/>
                        </v:shape>
                        <v:shape id="Freeform 11" o:spid="_x0000_s1032" style="position:absolute;left:572862;top:6905800;width:184150;height:427038;visibility:visible;mso-wrap-style:square;v-text-anchor:top" coordsize="116,26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LxRavwAA&#10;ANsAAAAPAAAAZHJzL2Rvd25yZXYueG1sRE/NisIwEL4L+w5hBG+auqBI1yhV2MWLh1UfYGzGpmsz&#10;KUm09e3NguBtPr7fWa5724g7+VA7VjCdZCCIS6drrhScjt/jBYgQkTU2jknBgwKsVx+DJebadfxL&#10;90OsRArhkKMCE2ObSxlKQxbDxLXEibs4bzEm6CupPXYp3DbyM8vm0mLNqcFgS1tD5fVwswpuer79&#10;mc3669+5c4W/7DfFzhmlRsO++AIRqY9v8cu902n+FP5/SQfI1RM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GAvFFq/AAAA2wAAAA8AAAAAAAAAAAAAAAAAlwIAAGRycy9kb3ducmV2&#10;LnhtbFBLBQYAAAAABAAEAPUAAACDAwAAAAA=&#10;" path="m0,0l8,19,37,93,67,167,116,269,108,269,60,169,30,98,1,25,,0xe" fillcolor="#1f497d [3215]" strokecolor="#1f497d [3215]" strokeweight="0">
                          <v:path arrowok="t" o:connecttype="custom" o:connectlocs="0,0;12700,30163;58738,147638;106363,265113;184150,427038;171450,427038;95250,268288;47625,155575;1588,39688;0,0" o:connectangles="0,0,0,0,0,0,0,0,0,0"/>
                        </v:shape>
                        <v:shape id="Freeform 12" o:spid="_x0000_s1033" style="position:absolute;left:141062;top:4211812;width:222250;height:2019300;visibility:visible;mso-wrap-style:square;v-text-anchor:top" coordsize="140,127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tuOZwgAA&#10;ANsAAAAPAAAAZHJzL2Rvd25yZXYueG1sRE/fa8IwEH4X9j+EG+xNU7sxRjWKCEIdA6mOwd6O5my7&#10;NZeSpNr+94sw8O0+vp+3XA+mFRdyvrGsYD5LQBCXVjdcKfg87aZvIHxA1thaJgUjeVivHiZLzLS9&#10;ckGXY6hEDGGfoYI6hC6T0pc1GfQz2xFH7mydwRChq6R2eI3hppVpkrxKgw3Hhho72tZU/h57o+Dw&#10;Mv7gvjdF+nxK9g4/uvz961upp8dhswARaAh38b8713F+Crdf4gFy9Q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6245nCAAAA2wAAAA8AAAAAAAAAAAAAAAAAlwIAAGRycy9kb3du&#10;cmV2LnhtbFBLBQYAAAAABAAEAPUAAACGAwAAAAA=&#10;" path="m0,0l0,,1,79,3,159,12,317,23,476,39,634,58,792,83,948,107,1086,135,1223,140,1272,138,1262,105,1106,77,949,53,792,35,634,20,476,9,317,2,159,,79,,0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7" o:spid="_x0000_s1034" style="position:absolute;left:341087;top:4861100;width:71438;height:1355725;visibility:visible;mso-wrap-style:square;v-text-anchor:top" coordsize="45,85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TWEKwwAA&#10;ANsAAAAPAAAAZHJzL2Rvd25yZXYueG1sRI9Pi8IwEMXvwn6HMAt7s2l7WKUaiwiyHvay/sHr0Ixt&#10;sZnUJqutn94IgrcZ3pv3fjPPe9OIK3WutqwgiWIQxIXVNZcK9rv1eArCeWSNjWVSMJCDfPExmmOm&#10;7Y3/6Lr1pQgh7DJUUHnfZlK6oiKDLrItcdBOtjPow9qVUnd4C+GmkWkcf0uDNYeGCltaVVSct/9G&#10;wbG8x2168UnycxgC2L3Wm99Bqa/PfjkD4an3b/PreqMD/gSev4QB5OI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tTWEKwwAAANsAAAAPAAAAAAAAAAAAAAAAAJcCAABkcnMvZG93&#10;bnJldi54bWxQSwUGAAAAAAQABAD1AAAAhwMAAAAA&#10;" path="m45,0l45,,35,66,26,133,14,267,6,401,3,534,6,669,14,803,18,854,18,851,9,814,8,803,1,669,,534,3,401,12,267,25,132,34,66,45,0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8" o:spid="_x0000_s1035" style="position:absolute;left:363312;top:6231112;width:244475;height:998538;visibility:visible;mso-wrap-style:square;v-text-anchor:top" coordsize="154,62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lDKBwwAA&#10;ANsAAAAPAAAAZHJzL2Rvd25yZXYueG1sRI9PawJBDMXvQr/DkEJvOltBW7eOUgqVoqduRfCW7mT/&#10;0J3MMjPV9dubg+At4b2898tyPbhOnSjE1rOB50kGirj0tuXawP7nc/wKKiZki51nMnChCOvVw2iJ&#10;ufVn/qZTkWolIRxzNNCk1Odax7Ihh3Hie2LRKh8cJllDrW3As4S7Tk+zbK4dtiwNDfb00VD5V/w7&#10;A15TqOjw0i6mWzffpeOmmv06Y54eh/c3UImGdDffrr+s4Aus/CID6NUV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ylDKBwwAAANsAAAAPAAAAAAAAAAAAAAAAAJcCAABkcnMvZG93&#10;bnJldi54bWxQSwUGAAAAAAQABAD1AAAAhwMAAAAA&#10;" path="m0,0l10,44,21,126,34,207,53,293,75,380,100,466,120,521,141,576,152,618,154,629,140,595,115,532,93,468,67,383,47,295,28,207,12,104,,0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9" o:spid="_x0000_s1036" style="position:absolute;left:620487;top:7223300;width:52388;height:109538;visibility:visible;mso-wrap-style:square;v-text-anchor:top" coordsize="33,6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8fTIvwAA&#10;ANsAAAAPAAAAZHJzL2Rvd25yZXYueG1sRE9LawIxEL4X/A9hCt5qtmKLbo2igtAefZ7HzXQTdjNZ&#10;kqjbf98UhN7m43vOfNm7VtwoROtZweuoAEFceW25VnA8bF+mIGJC1th6JgU/FGG5GDzNsdT+zju6&#10;7VMtcgjHEhWYlLpSylgZchhHviPO3LcPDlOGoZY64D2Hu1aOi+JdOrScGwx2tDFUNfurUxBMWjfH&#10;t7CeNJvz1/Zi7eXkrVLD5371ASJRn/7FD/enzvNn8PdLPkAufgE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OLx9Mi/AAAA2wAAAA8AAAAAAAAAAAAAAAAAlwIAAGRycy9kb3ducmV2&#10;LnhtbFBLBQYAAAAABAAEAPUAAACDAwAAAAA=&#10;" path="m0,0l33,69,24,69,12,35,,0xe" fillcolor="#1f497d [3215]" strokecolor="#1f497d [3215]" strokeweight="0">
                          <v:path arrowok="t" o:connecttype="custom" o:connectlocs="0,0;52388,109538;38100,109538;19050,55563;0,0" o:connectangles="0,0,0,0,0"/>
                        </v:shape>
                        <v:shape id="Freeform 21" o:spid="_x0000_s1037" style="position:absolute;left:355374;top:6153325;width:23813;height:147638;visibility:visible;mso-wrap-style:square;v-text-anchor:top" coordsize="15,9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6ucv5wQAA&#10;ANsAAAAPAAAAZHJzL2Rvd25yZXYueG1sRI9Bi8IwFITvC/6H8AQvi6Z6WJZqFBXWelus/oBH82yL&#10;yUtJsrX+eyMseBxm5htmtRmsET350DpWMJ9lIIgrp1uuFVzOP9NvECEiazSOScGDAmzWo48V5trd&#10;+UR9GWuRIBxyVNDE2OVShqohi2HmOuLkXZ23GJP0tdQe7wlujVxk2Ze02HJaaLCjfUPVrfyzCkz5&#10;6Q7njurf/lg489gVV/KFUpPxsF2CiDTEd/i/fdQKFnN4fUk/QK6f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urnL+cEAAADbAAAADwAAAAAAAAAAAAAAAACXAgAAZHJzL2Rvd25y&#10;ZXYueG1sUEsFBgAAAAAEAAQA9QAAAIUDAAAAAA==&#10;" path="m0,0l9,37,9,40,15,93,5,49,,0xe" fillcolor="#1f497d [3215]" strokecolor="#1f497d [3215]" strokeweight="0">
                          <v:path arrowok="t" o:connecttype="custom" o:connectlocs="0,0;14288,58738;14288,63500;23813,147638;7938,77788;0,0" o:connectangles="0,0,0,0,0,0"/>
                        </v:shape>
                        <v:shape id="Freeform 22" o:spid="_x0000_s1038" style="position:absolute;left:563337;top:5689775;width:625475;height:1216025;visibility:visible;mso-wrap-style:square;v-text-anchor:top" coordsize="394,76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WrHpwwAA&#10;ANsAAAAPAAAAZHJzL2Rvd25yZXYueG1sRI9PSwMxFMTvgt8hPMGbzbpgkbVp8Q+CJ8VWEG+PzWuy&#10;7eYlJHGz/fZGEDwOM/MbZrWZ3SgmimnwrOB60YAg7r0e2Cj42D1f3YJIGVnj6JkUnCjBZn1+tsJO&#10;+8LvNG2zERXCqUMFNufQSZl6Sw7Twgfi6u19dJirjEbqiKXC3SjbpllKhwPXBYuBHi31x+23U/C5&#10;NCXcFPt1COXhZN6e9q/RTkpdXsz3dyAyzfk//Nd+0QraFn6/1B8g1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YWrHpwwAAANsAAAAPAAAAAAAAAAAAAAAAAJcCAABkcnMvZG93&#10;bnJldi54bWxQSwUGAAAAAAQABAD1AAAAhwMAAAAA&#10;" path="m394,0l394,,356,38,319,77,284,117,249,160,207,218,168,276,131,339,98,402,69,467,45,535,26,604,14,673,7,746,6,766,,749,1,744,7,673,21,603,40,533,65,466,94,400,127,336,164,275,204,215,248,158,282,116,318,76,354,37,394,0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3" o:spid="_x0000_s1039" style="position:absolute;left:563337;top:6915325;width:57150;height:307975;visibility:visible;mso-wrap-style:square;v-text-anchor:top" coordsize="36,19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" path="m0,0l6,16,7,19,11,80,20,132,33,185,36,194,21,161,15,145,5,81,1,41,,0xe" fillcolor="#1f497d [3215]" strokecolor="#1f497d [3215]" strokeweight="0">
                          <v:path arrowok="t" o:connecttype="custom" o:connectlocs="0,0;9525,25400;11113,30163;17463,127000;31750,209550;52388,293688;57150,307975;33338,255588;23813,230188;7938,128588;1588,65088;0,0" o:connectangles="0,0,0,0,0,0,0,0,0,0,0,0"/>
                        </v:shape>
                        <v:shape id="Freeform 24" o:spid="_x0000_s1040" style="position:absolute;left:607787;top:7229650;width:49213;height:103188;visibility:visible;mso-wrap-style:square;v-text-anchor:top" coordsize="31,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5gchxQAA&#10;ANsAAAAPAAAAZHJzL2Rvd25yZXYueG1sRI9Ba8JAFITvBf/D8oTe6qZBiqSuwQpqPRXTHuLtkX3N&#10;hmbfxuwa03/fFYQeh5n5hlnmo23FQL1vHCt4niUgiCunG64VfH1unxYgfEDW2DomBb/kIV9NHpaY&#10;aXflIw1FqEWEsM9QgQmhy6T0lSGLfuY64uh9u95iiLKvpe7xGuG2lWmSvEiLDccFgx1tDFU/xcUq&#10;OK93B70/zU8fxeJYvplzuUsPpVKP03H9CiLQGP7D9/a7VpDO4fYl/gC5+g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bmByHFAAAA2wAAAA8AAAAAAAAAAAAAAAAAlwIAAGRycy9k&#10;b3ducmV2LnhtbFBLBQYAAAAABAAEAPUAAACJAwAAAAA=&#10;" path="m0,0l31,65,23,65,,0xe" fillcolor="#1f497d [3215]" strokecolor="#1f497d [3215]" strokeweight="0">
                          <v:path arrowok="t" o:connecttype="custom" o:connectlocs="0,0;49213,103188;36513,103188;0,0" o:connectangles="0,0,0,0"/>
                        </v:shape>
                        <v:shape id="Freeform 25" o:spid="_x0000_s1041" style="position:absolute;left:563337;top:6878812;width:11113;height:66675;visibility:visible;mso-wrap-style:square;v-text-anchor:top" coordsize="7,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8QK5rxAAA&#10;ANsAAAAPAAAAZHJzL2Rvd25yZXYueG1sRI9BawIxFITvhf6H8ITeNKtQtatRqiB4Kuhqwdtj87q7&#10;dvOyJqmu/nojCD0OM/MNM523phZncr6yrKDfS0AQ51ZXXCjYZavuGIQPyBpry6TgSh7ms9eXKaba&#10;XnhD520oRISwT1FBGUKTSunzkgz6nm2Io/djncEQpSukdniJcFPLQZIMpcGK40KJDS1Lyn+3f0bB&#10;cX3jw9dosTo1H1wtimO2/3aZUm+d9nMCIlAb/sPP9lorGLzD40v8AXJ2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ECua8QAAADbAAAADwAAAAAAAAAAAAAAAACXAgAAZHJzL2Rv&#10;d25yZXYueG1sUEsFBgAAAAAEAAQA9QAAAIgDAAAAAA==&#10;" path="m0,0l6,17,7,42,6,39,,23,,0xe" fillcolor="#1f497d [3215]" strokecolor="#1f497d [3215]" strokeweight="0">
                          <v:path arrowok="t" o:connecttype="custom" o:connectlocs="0,0;9525,26988;11113,66675;9525,61913;0,36513;0,0" o:connectangles="0,0,0,0,0,0"/>
                        </v:shape>
                        <v:shape id="Freeform 26" o:spid="_x0000_s1042" style="position:absolute;left:587149;top:7145512;width:71438;height:187325;visibility:visible;mso-wrap-style:square;v-text-anchor:top" coordsize="45,11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m3PqxAAA&#10;ANsAAAAPAAAAZHJzL2Rvd25yZXYueG1sRI9Ba8JAFITvBf/D8gRvdWMOUlI3wRakIghqe+ntkX0m&#10;0ezbdHc10V/fFQo9DjPzDbMoBtOKKznfWFYwmyYgiEurG64UfH2unl9A+ICssbVMCm7kochHTwvM&#10;tO15T9dDqESEsM9QQR1Cl0npy5oM+qntiKN3tM5giNJVUjvsI9y0Mk2SuTTYcFyosaP3msrz4WIU&#10;2L68vLnvFn+WJ/NxP277dHPfKTUZD8tXEIGG8B/+a6+1gnQOjy/xB8j8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sptz6sQAAADbAAAADwAAAAAAAAAAAAAAAACXAgAAZHJzL2Rv&#10;d25yZXYueG1sUEsFBgAAAAAEAAQA9QAAAIgDAAAAAA==&#10;" path="m0,0l6,16,21,49,33,84,45,118,44,118,13,53,11,42,,0xe" fillcolor="#1f497d [3215]" strokecolor="#1f497d [3215]" strokeweight="0">
                          <v:path arrowok="t" o:connecttype="custom" o:connectlocs="0,0;9525,25400;33338,77788;52388,133350;71438,187325;69850,187325;20638,84138;17463,66675;0,0" o:connectangles="0,0,0,0,0,0,0,0,0"/>
                        </v:shape>
                      </v:group>
                      <v:group id="Group 27" o:spid="_x0000_s1043" style="position:absolute;left:80645;top:4826972;width:1306273;height:2505863" coordorigin="80645,4649964" coordsize="874712,167798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suJDTxAAAANsAAAAP&#10;AAAAAAAAAAAAAAAAAKkCAABkcnMvZG93bnJldi54bWxQSwUGAAAAAAQABAD6AAAAmgMAAAAA&#10;">
                        <o:lock v:ext="edit" aspectratio="t"/>
                        <v:shape id="Freeform 28" o:spid="_x0000_s1044" style="position:absolute;left:118745;top:5189714;width:198438;height:714375;visibility:visible;mso-wrap-style:square;v-text-anchor:top" coordsize="125,45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HmiPwwAA&#10;ANsAAAAPAAAAZHJzL2Rvd25yZXYueG1sRE+7bsIwFN2R+g/WrdQNnDJUVYpBCCmFgVcpSIxX8SVJ&#10;G1+H2Aluv74ekDoenfdkFkwtempdZVnB8ygBQZxbXXGh4PiZDV9BOI+ssbZMCn7IwWz6MJhgqu2N&#10;P6g/+ELEEHYpKii9b1IpXV6SQTeyDXHkLrY16CNsC6lbvMVwU8txkrxIgxXHhhIbWpSUfx86o2C7&#10;+T3vlvsu+1oHc+1O2/C+2QWlnh7D/A2Ep+D/xXf3SisYx7HxS/wBcvoH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qHmiPwwAAANsAAAAPAAAAAAAAAAAAAAAAAJcCAABkcnMvZG93&#10;bnJldi54bWxQSwUGAAAAAAQABAD1AAAAhwMAAAAA&#10;" path="m0,0l41,155,86,309,125,425,125,450,79,311,41,183,7,54,,0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29" o:spid="_x0000_s1045" style="position:absolute;left:328295;top:5891389;width:187325;height:436563;visibility:visible;mso-wrap-style:square;v-text-anchor:top" coordsize="118,27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TrPpxAAA&#10;ANsAAAAPAAAAZHJzL2Rvd25yZXYueG1sRI/BasMwEETvgf6D2EIvoZYdaGjdKCEkDc2pJq4/YLHW&#10;lqm1MpaSOH9fFQI9DjPzhlltJtuLC42+c6wgS1IQxLXTHbcKqu/D8ysIH5A19o5JwY08bNYPsxXm&#10;2l35RJcytCJC2OeowIQw5FL62pBFn7iBOHqNGy2GKMdW6hGvEW57uUjTpbTYcVwwONDOUP1Tnq2C&#10;8ovPw8cLV8W+mE/2c5nZZpcp9fQ4bd9BBJrCf/jePmoFizf4+xJ/gFz/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I06z6cQAAADbAAAADwAAAAAAAAAAAAAAAACXAgAAZHJzL2Rv&#10;d25yZXYueG1sUEsFBgAAAAAEAAQA9QAAAIgDAAAAAA==&#10;" path="m0,0l8,20,37,96,69,170,118,275,109,275,61,174,30,100,,26,,0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30" o:spid="_x0000_s1046" style="position:absolute;left:80645;top:5010327;width:31750;height:192088;visibility:visible;mso-wrap-style:square;v-text-anchor:top" coordsize="20,12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I26/wQAA&#10;ANsAAAAPAAAAZHJzL2Rvd25yZXYueG1sRE/LisIwFN0P+A/hCrMbU6cwSDWKCI6zKurMwuW1uX1g&#10;cxOaaKtfbxYDLg/nvVgNphU36nxjWcF0koAgLqxuuFLw97v9mIHwAVlja5kU3MnDajl6W2Cmbc8H&#10;uh1DJWII+wwV1CG4TEpf1GTQT6wjjlxpO4Mhwq6SusM+hptWfibJlzTYcGyo0dGmpuJyvBoF5ff+&#10;Ynan8jE7X/tdus5zl7pcqffxsJ6DCDSEl/jf/aMVpHF9/BJ/gFw+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riNuv8EAAADbAAAADwAAAAAAAAAAAAAAAACXAgAAZHJzL2Rvd25y&#10;ZXYueG1sUEsFBgAAAAAEAAQA9QAAAIUDAAAAAA==&#10;" path="m0,0l16,72,20,121,18,112,,31,,0xe" fillcolor="#1f497d [3215]" strokecolor="#1f497d [3215]" strokeweight="0">
                          <v:fill opacity="13107f"/>
                          <v:stroke opacity="13107f"/>
                          <v:path arrowok="t" o:connecttype="custom" o:connectlocs="0,0;25400,114300;31750,192088;28575,177800;0,49213;0,0" o:connectangles="0,0,0,0,0,0"/>
                        </v:shape>
                        <v:shape id="Freeform 32" o:spid="_x0000_s1047" style="position:absolute;left:112395;top:5202414;width:250825;height:1020763;visibility:visible;mso-wrap-style:square;v-text-anchor:top" coordsize="158,64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zQaEwgAA&#10;ANsAAAAPAAAAZHJzL2Rvd25yZXYueG1sRI9BawIxFITvhf6H8ITeauJWVLZGKQVLETy46v2xed0s&#10;bl6WTequ/94IgsdhZr5hluvBNeJCXag9a5iMFQji0puaKw3Hw+Z9ASJEZIONZ9JwpQDr1evLEnPj&#10;e97TpYiVSBAOOWqwMba5lKG05DCMfUucvD/fOYxJdpU0HfYJ7hqZKTWTDmtOCxZb+rZUnot/p4G3&#10;WbDcB2Vmu8X0Ov85qcnmpPXbaPj6BBFpiM/wo/1rNHxkcP+SfoBc3Q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LNBoTCAAAA2wAAAA8AAAAAAAAAAAAAAAAAlwIAAGRycy9kb3du&#10;cmV2LnhtbFBLBQYAAAAABAAEAPUAAACGAwAAAAA=&#10;" path="m0,0l11,46,22,129,36,211,55,301,76,389,103,476,123,533,144,588,155,632,158,643,142,608,118,544,95,478,69,391,47,302,29,212,13,107,,0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33" o:spid="_x0000_s1048" style="position:absolute;left:375920;top:6215239;width:52388;height:112713;visibility:visible;mso-wrap-style:square;v-text-anchor:top" coordsize="33,7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7MpK2wwAA&#10;ANsAAAAPAAAAZHJzL2Rvd25yZXYueG1sRI9Lq8IwFIT3gv8hHOHuNFVBpBrFB4K48XEVdHdojm2x&#10;OSlNrq3/3gjCXQ4z8w0znTemEE+qXG5ZQb8XgSBOrM45VXD+3XTHIJxH1lhYJgUvcjCftVtTjLWt&#10;+UjPk09FgLCLUUHmfRlL6ZKMDLqeLYmDd7eVQR9klUpdYR3gppCDKBpJgzmHhQxLWmWUPE5/RkF5&#10;WK7r1c3t8stg3PjXZbu/pVelfjrNYgLCU+P/w9/2VisYDuHzJfwAOXs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7MpK2wwAAANsAAAAPAAAAAAAAAAAAAAAAAJcCAABkcnMvZG93&#10;bnJldi54bWxQSwUGAAAAAAQABAD1AAAAhwMAAAAA&#10;" path="m0,0l33,71,24,71,11,36,,0xe" fillcolor="#1f497d [3215]" strokecolor="#1f497d [3215]" strokeweight="0">
                          <v:fill opacity="13107f"/>
                          <v:stroke opacity="13107f"/>
                          <v:path arrowok="t" o:connecttype="custom" o:connectlocs="0,0;52388,112713;38100,112713;17463,57150;0,0" o:connectangles="0,0,0,0,0"/>
                        </v:shape>
                        <v:shape id="Freeform 34" o:spid="_x0000_s1049" style="position:absolute;left:106045;top:5124627;width:23813;height:150813;visibility:visible;mso-wrap-style:square;v-text-anchor:top" coordsize="15,9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9CwgAA&#10;ANsAAAAPAAAAZHJzL2Rvd25yZXYueG1sRI/NqsIwFIT3gu8QjuBOU/UiUo0igiC4EP9Ad8fm2Bab&#10;k5JE7X37mwuCy2FmvmFmi8ZU4kXOl5YVDPoJCOLM6pJzBafjujcB4QOyxsoyKfglD4t5uzXDVNs3&#10;7+l1CLmIEPYpKihCqFMpfVaQQd+3NXH07tYZDFG6XGqH7wg3lRwmyVgaLDkuFFjTqqDscXgaBeft&#10;ztV6eF3fxqPl8SLtVtP+plS30yynIAI14Rv+tDdawegH/r/EHyDn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79j0LCAAAA2wAAAA8AAAAAAAAAAAAAAAAAlwIAAGRycy9kb3du&#10;cmV2LnhtbFBLBQYAAAAABAAEAPUAAACGAwAAAAA=&#10;" path="m0,0l8,37,8,41,15,95,4,49,,0xe" fillcolor="#1f497d [3215]" strokecolor="#1f497d [3215]" strokeweight="0">
                          <v:fill opacity="13107f"/>
                          <v:stroke opacity="13107f"/>
                          <v:path arrowok="t" o:connecttype="custom" o:connectlocs="0,0;12700,58738;12700,65088;23813,150813;6350,77788;0,0" o:connectangles="0,0,0,0,0,0"/>
                        </v:shape>
                        <v:shape id="Freeform 35" o:spid="_x0000_s1050" style="position:absolute;left:317182;top:4649964;width:638175;height:1241425;visibility:visible;mso-wrap-style:square;v-text-anchor:top" coordsize="402,78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OJq5xQAA&#10;ANsAAAAPAAAAZHJzL2Rvd25yZXYueG1sRI9BawIxFITvQv9DeIXeNKtVka1Riq1SFAS3vfT22Dw3&#10;azcvyybq1l9vBMHjMDPfMNN5aytxosaXjhX0ewkI4tzpkgsFP9/L7gSED8gaK8ek4J88zGdPnSmm&#10;2p15R6csFCJC2KeowIRQp1L63JBF33M1cfT2rrEYomwKqRs8R7it5CBJxtJiyXHBYE0LQ/lfdrQK&#10;hov18fK5HeiPbMj6sNqY/vbXKPXy3L6/gQjUhkf43v7SCl5HcPsSf4CcXQ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s4mrnFAAAA2wAAAA8AAAAAAAAAAAAAAAAAlwIAAGRycy9k&#10;b3ducmV2LnhtbFBLBQYAAAAABAAEAPUAAACJAwAAAAA=&#10;" path="m402,0l402,1,363,39,325,79,290,121,255,164,211,222,171,284,133,346,100,411,71,478,45,546,27,617,13,689,7,761,7,782,,765,1,761,7,688,21,616,40,545,66,475,95,409,130,343,167,281,209,220,253,163,287,120,324,78,362,38,402,0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36" o:spid="_x0000_s1051" style="position:absolute;left:317182;top:5904089;width:58738;height:311150;visibility:visible;mso-wrap-style:square;v-text-anchor:top" coordsize="37,19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" path="m0,0l6,15,7,18,12,80,21,134,33,188,37,196,22,162,15,146,5,81,1,40,,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37" o:spid="_x0000_s1052" style="position:absolute;left:363220;top:6223177;width:49213;height:104775;visibility:visible;mso-wrap-style:square;v-text-anchor:top" coordsize="31,6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m7A4xQAA&#10;ANsAAAAPAAAAZHJzL2Rvd25yZXYueG1sRI9BawIxFITvQv9DeEIvollbqLoaRUpLeylSDaK3R/Lc&#10;Xbp5WTZx3f77plDocZiZb5jVpne16KgNlWcF00kGgth4W3GhQB9ex3MQISJbrD2Tgm8KsFnfDVaY&#10;W3/jT+r2sRAJwiFHBWWMTS5lMCU5DBPfECfv4luHMcm2kLbFW4K7Wj5k2ZN0WHFaKLGh55LM1/7q&#10;FNCpW3zszpWZsX7R+khX/WZGSt0P++0SRKQ+/of/2u9WweMMfr+kHyDX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SbsDjFAAAA2wAAAA8AAAAAAAAAAAAAAAAAlwIAAGRycy9k&#10;b3ducmV2LnhtbFBLBQYAAAAABAAEAPUAAACJAwAAAAA=&#10;" path="m0,0l31,66,24,66,,0xe" fillcolor="#1f497d [3215]" strokecolor="#1f497d [3215]" strokeweight="0">
                          <v:fill opacity="13107f"/>
                          <v:stroke opacity="13107f"/>
                          <v:path arrowok="t" o:connecttype="custom" o:connectlocs="0,0;49213,104775;38100,104775;0,0" o:connectangles="0,0,0,0"/>
                        </v:shape>
                        <v:shape id="Freeform 38" o:spid="_x0000_s1053" style="position:absolute;left:317182;top:5864402;width:11113;height:68263;visibility:visible;mso-wrap-style:square;v-text-anchor:top" coordsize="7,4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gvjSwAAA&#10;ANsAAAAPAAAAZHJzL2Rvd25yZXYueG1sRE9ba8IwFH4X9h/CGezNpnMg0hlFxga+CPNS8PGQnDXV&#10;5qQ0se3265cHwceP775cj64RPXWh9qzgNctBEGtvaq4UnI5f0wWIEJENNp5JwS8FWK+eJkssjB94&#10;T/0hViKFcChQgY2xLaQM2pLDkPmWOHE/vnMYE+wqaTocUrhr5CzP59JhzanBYksflvT1cHMKanvB&#10;XfmnA5by8+T15fssqVLq5XncvIOINMaH+O7eGgVvaWz6kn6AXP0D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YgvjSwAAAANsAAAAPAAAAAAAAAAAAAAAAAJcCAABkcnMvZG93bnJl&#10;di54bWxQSwUGAAAAAAQABAD1AAAAhAMAAAAA&#10;" path="m0,0l7,17,7,43,6,40,,25,,0xe" fillcolor="#1f497d [3215]" strokecolor="#1f497d [3215]" strokeweight="0">
                          <v:fill opacity="13107f"/>
                          <v:stroke opacity="13107f"/>
                          <v:path arrowok="t" o:connecttype="custom" o:connectlocs="0,0;11113,26988;11113,68263;9525,63500;0,39688;0,0" o:connectangles="0,0,0,0,0,0"/>
                        </v:shape>
                        <v:shape id="Freeform 39" o:spid="_x0000_s1054" style="position:absolute;left:340995;top:6135864;width:73025;height:192088;visibility:visible;mso-wrap-style:square;v-text-anchor:top" coordsize="46,12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1OFVhwgAA&#10;ANsAAAAPAAAAZHJzL2Rvd25yZXYueG1sRI9Pi8IwFMTvC36H8ARva+oKslajqCDI9uQf8Ppsnk2x&#10;eQlNVuu33wjCHoeZ+Q0zX3a2EXdqQ+1YwWiYgSAuna65UnA6bj+/QYSIrLFxTAqeFGC56H3MMdfu&#10;wXu6H2IlEoRDjgpMjD6XMpSGLIah88TJu7rWYkyyraRu8ZHgtpFfWTaRFmtOCwY9bQyVt8OvVVCs&#10;zbSu9j+jYi0n/uKL8251Ois16HerGYhIXfwPv9s7rWA8hdeX9APk4g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U4VWHCAAAA2wAAAA8AAAAAAAAAAAAAAAAAlwIAAGRycy9kb3du&#10;cmV2LnhtbFBLBQYAAAAABAAEAPUAAACGAwAAAAA=&#10;" path="m0,0l7,16,22,50,33,86,46,121,45,121,14,55,11,44,,0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62F4D">
            <w:rPr>
              <w:b/>
              <w:sz w:val="36"/>
            </w:rPr>
            <w:t>Version 1.1</w:t>
          </w:r>
        </w:p>
        <w:p w14:paraId="260360BD" w14:textId="314A7736" w:rsidR="0026120F" w:rsidRDefault="00326031">
          <w:pPr>
            <w:rPr>
              <w:rFonts w:ascii="Arial" w:eastAsia="Arial" w:hAnsi="Arial" w:cs="Arial"/>
              <w:b/>
              <w:color w:val="000000"/>
              <w:sz w:val="24"/>
            </w:rPr>
          </w:pPr>
          <w:r w:rsidRPr="0026120F">
            <w:rPr>
              <w:b/>
              <w:noProof/>
              <w:sz w:val="36"/>
            </w:rPr>
            <mc:AlternateContent>
              <mc:Choice Requires="wps">
                <w:drawing>
                  <wp:anchor distT="0" distB="0" distL="114300" distR="114300" simplePos="0" relativeHeight="251670528" behindDoc="0" locked="0" layoutInCell="1" allowOverlap="1" wp14:anchorId="6856D593" wp14:editId="166BA7F8">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276600" cy="2181860"/>
                    <wp:effectExtent l="0" t="0" r="0" b="2540"/>
                    <wp:wrapNone/>
                    <wp:docPr id="41" name="Text Box 41"/>
                    <wp:cNvGraphicFramePr/>
                    <a:graphic xmlns:a="http://schemas.openxmlformats.org/drawingml/2006/main">
                      <a:graphicData uri="http://schemas.microsoft.com/office/word/2010/wordprocessingShape">
                        <wps:wsp>
                          <wps:cNvSpPr txBox="1"/>
                          <wps:spPr>
                            <a:xfrm flipV="1">
                              <a:off x="0" y="0"/>
                              <a:ext cx="3276600" cy="2181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6AF501" w14:textId="77777777" w:rsidR="00C305A3" w:rsidRDefault="00B422E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C305A3">
                                      <w:rPr>
                                        <w:rFonts w:asciiTheme="majorHAnsi" w:eastAsiaTheme="majorEastAsia" w:hAnsiTheme="majorHAnsi" w:cstheme="majorBidi"/>
                                        <w:color w:val="262626" w:themeColor="text1" w:themeTint="D9"/>
                                        <w:sz w:val="72"/>
                                        <w:szCs w:val="72"/>
                                      </w:rPr>
                                      <w:t>Stock Analysis Software</w:t>
                                    </w:r>
                                  </w:sdtContent>
                                </w:sdt>
                              </w:p>
                              <w:p w14:paraId="4245E242" w14:textId="77777777" w:rsidR="00C305A3" w:rsidRPr="00465E00" w:rsidRDefault="00B422EF">
                                <w:pPr>
                                  <w:spacing w:before="120"/>
                                  <w:rPr>
                                    <w:b/>
                                    <w:color w:val="404040" w:themeColor="text1" w:themeTint="BF"/>
                                    <w:sz w:val="36"/>
                                    <w:szCs w:val="36"/>
                                  </w:rPr>
                                </w:pPr>
                                <w:sdt>
                                  <w:sdtPr>
                                    <w:rPr>
                                      <w:b/>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C305A3">
                                      <w:rPr>
                                        <w:b/>
                                        <w:color w:val="404040" w:themeColor="text1" w:themeTint="BF"/>
                                        <w:sz w:val="36"/>
                                        <w:szCs w:val="36"/>
                                      </w:rPr>
                                      <w:t>Mobile &amp; Desktop Softwar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41" o:spid="_x0000_s1055" type="#_x0000_t202" style="position:absolute;margin-left:0;margin-top:0;width:258pt;height:171.8pt;flip:y;z-index:251670528;visibility:visible;mso-wrap-style:square;mso-width-percent:0;mso-height-percent:0;mso-left-percent:420;mso-top-percent:175;mso-wrap-distance-left:9pt;mso-wrap-distance-top:0;mso-wrap-distance-right:9pt;mso-wrap-distance-bottom:0;mso-position-horizontal-relative:page;mso-position-vertical-relative:page;mso-width-percent:0;mso-height-percent:0;mso-left-percent:420;mso-top-percent:175;mso-width-relative:page;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" filled="f" stroked="f" strokeweight=".5pt">
                    <v:textbox inset="0,0,0,0">
                      <w:txbxContent>
                        <w:p w14:paraId="206AF501" w14:textId="77777777" w:rsidR="00094AB5" w:rsidRDefault="00094AB5">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Stock Analysis Software</w:t>
                              </w:r>
                            </w:sdtContent>
                          </w:sdt>
                        </w:p>
                        <w:p w14:paraId="4245E242" w14:textId="77777777" w:rsidR="00094AB5" w:rsidRPr="00465E00" w:rsidRDefault="00094AB5">
                          <w:pPr>
                            <w:spacing w:before="120"/>
                            <w:rPr>
                              <w:b/>
                              <w:color w:val="404040" w:themeColor="text1" w:themeTint="BF"/>
                              <w:sz w:val="36"/>
                              <w:szCs w:val="36"/>
                            </w:rPr>
                          </w:pPr>
                          <w:sdt>
                            <w:sdtPr>
                              <w:rPr>
                                <w:b/>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b/>
                                  <w:color w:val="404040" w:themeColor="text1" w:themeTint="BF"/>
                                  <w:sz w:val="36"/>
                                  <w:szCs w:val="36"/>
                                </w:rPr>
                                <w:t>Mobile &amp; Desktop Software</w:t>
                              </w:r>
                            </w:sdtContent>
                          </w:sdt>
                        </w:p>
                      </w:txbxContent>
                    </v:textbox>
                    <w10:wrap anchorx="page" anchory="page"/>
                  </v:shape>
                </w:pict>
              </mc:Fallback>
            </mc:AlternateContent>
          </w:r>
          <w:r w:rsidR="00465E00">
            <w:rPr>
              <w:noProof/>
            </w:rPr>
            <mc:AlternateContent>
              <mc:Choice Requires="wps">
                <w:drawing>
                  <wp:anchor distT="0" distB="0" distL="114300" distR="114300" simplePos="0" relativeHeight="251675648" behindDoc="0" locked="0" layoutInCell="1" allowOverlap="1" wp14:anchorId="196D557A" wp14:editId="1274FBE5">
                    <wp:simplePos x="0" y="0"/>
                    <wp:positionH relativeFrom="column">
                      <wp:posOffset>4554747</wp:posOffset>
                    </wp:positionH>
                    <wp:positionV relativeFrom="paragraph">
                      <wp:posOffset>2326412</wp:posOffset>
                    </wp:positionV>
                    <wp:extent cx="1009290" cy="301925"/>
                    <wp:effectExtent l="0" t="0" r="19685" b="22225"/>
                    <wp:wrapNone/>
                    <wp:docPr id="9" name="Text Box 9"/>
                    <wp:cNvGraphicFramePr/>
                    <a:graphic xmlns:a="http://schemas.openxmlformats.org/drawingml/2006/main">
                      <a:graphicData uri="http://schemas.microsoft.com/office/word/2010/wordprocessingShape">
                        <wps:wsp>
                          <wps:cNvSpPr txBox="1"/>
                          <wps:spPr>
                            <a:xfrm>
                              <a:off x="0" y="0"/>
                              <a:ext cx="1009290" cy="301925"/>
                            </a:xfrm>
                            <a:prstGeom prst="rect">
                              <a:avLst/>
                            </a:prstGeom>
                            <a:solidFill>
                              <a:schemeClr val="lt1"/>
                            </a:solidFill>
                            <a:ln w="6350">
                              <a:solidFill>
                                <a:schemeClr val="bg1"/>
                              </a:solidFill>
                            </a:ln>
                          </wps:spPr>
                          <wps:txbx>
                            <w:txbxContent>
                              <w:p w14:paraId="0FE20DDD" w14:textId="77777777" w:rsidR="00C305A3" w:rsidRPr="00465E00" w:rsidRDefault="00C305A3">
                                <w:pPr>
                                  <w:rPr>
                                    <w:b/>
                                  </w:rPr>
                                </w:pPr>
                                <w:r w:rsidRPr="00465E00">
                                  <w:rPr>
                                    <w:b/>
                                  </w:rPr>
                                  <w:t xml:space="preserve">PROPOS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9" o:spid="_x0000_s1056" type="#_x0000_t202" style="position:absolute;margin-left:358.65pt;margin-top:183.2pt;width:79.45pt;height:23.7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" fillcolor="white [3201]" strokecolor="white [3212]" strokeweight=".5pt">
                    <v:textbox>
                      <w:txbxContent>
                        <w:p w14:paraId="0FE20DDD" w14:textId="77777777" w:rsidR="00094AB5" w:rsidRPr="00465E00" w:rsidRDefault="00094AB5">
                          <w:pPr>
                            <w:rPr>
                              <w:b/>
                            </w:rPr>
                          </w:pPr>
                          <w:r w:rsidRPr="00465E00">
                            <w:rPr>
                              <w:b/>
                            </w:rPr>
                            <w:t xml:space="preserve">PROPOSAL </w:t>
                          </w:r>
                        </w:p>
                      </w:txbxContent>
                    </v:textbox>
                  </v:shape>
                </w:pict>
              </mc:Fallback>
            </mc:AlternateContent>
          </w:r>
          <w:r w:rsidR="0026120F">
            <w:rPr>
              <w:rFonts w:ascii="Arial" w:eastAsia="Arial" w:hAnsi="Arial" w:cs="Arial"/>
              <w:b/>
              <w:color w:val="000000"/>
              <w:sz w:val="24"/>
            </w:rPr>
            <w:br w:type="page"/>
          </w:r>
        </w:p>
      </w:sdtContent>
    </w:sdt>
    <w:p w14:paraId="6AA2F5CB" w14:textId="77777777" w:rsidR="00200AFD" w:rsidRPr="00905735" w:rsidRDefault="0026120F" w:rsidP="00905735">
      <w:pPr>
        <w:rPr>
          <w:b/>
          <w:sz w:val="28"/>
        </w:rPr>
      </w:pPr>
      <w:r w:rsidRPr="00905735">
        <w:rPr>
          <w:rFonts w:eastAsia="Arial"/>
          <w:b/>
          <w:sz w:val="28"/>
        </w:rPr>
        <w:lastRenderedPageBreak/>
        <w:t>©-</w:t>
      </w:r>
      <w:r w:rsidR="00200AFD" w:rsidRPr="00905735">
        <w:rPr>
          <w:rFonts w:eastAsia="Arial"/>
          <w:b/>
          <w:sz w:val="28"/>
        </w:rPr>
        <w:t xml:space="preserve">Private </w:t>
      </w:r>
      <w:r w:rsidR="00905735">
        <w:rPr>
          <w:rFonts w:eastAsia="Arial"/>
          <w:b/>
          <w:sz w:val="28"/>
        </w:rPr>
        <w:t xml:space="preserve">&amp; </w:t>
      </w:r>
      <w:r w:rsidR="00200AFD" w:rsidRPr="00905735">
        <w:rPr>
          <w:rFonts w:eastAsia="Arial"/>
          <w:b/>
          <w:sz w:val="28"/>
        </w:rPr>
        <w:t>Confidential</w:t>
      </w:r>
    </w:p>
    <w:p w14:paraId="08BC635C" w14:textId="77777777" w:rsidR="00200AFD" w:rsidRPr="004E09A5" w:rsidRDefault="00200AFD" w:rsidP="00200AFD">
      <w:pPr>
        <w:jc w:val="both"/>
        <w:rPr>
          <w:rFonts w:eastAsia="Arial" w:cstheme="minorHAnsi"/>
        </w:rPr>
      </w:pPr>
      <w:r w:rsidRPr="004E09A5">
        <w:rPr>
          <w:rFonts w:eastAsia="Arial" w:cstheme="minorHAnsi"/>
        </w:rPr>
        <w:t xml:space="preserve">All rights reserved. No part of this </w:t>
      </w:r>
      <w:r w:rsidRPr="004E09A5">
        <w:rPr>
          <w:rFonts w:eastAsia="Arial" w:cstheme="minorHAnsi"/>
          <w:noProof/>
        </w:rPr>
        <w:t>document</w:t>
      </w:r>
      <w:r w:rsidRPr="004E09A5">
        <w:rPr>
          <w:rFonts w:eastAsia="Arial" w:cstheme="minorHAnsi"/>
        </w:rPr>
        <w:t xml:space="preserve"> may be reproduced, stored in a retrieval </w:t>
      </w:r>
      <w:r w:rsidR="0034753A">
        <w:rPr>
          <w:rFonts w:eastAsia="Arial" w:cstheme="minorHAnsi"/>
        </w:rPr>
        <w:t xml:space="preserve">desktop &amp; </w:t>
      </w:r>
      <w:r w:rsidR="00444018">
        <w:rPr>
          <w:rFonts w:eastAsia="Arial" w:cstheme="minorHAnsi"/>
        </w:rPr>
        <w:t>mobile application</w:t>
      </w:r>
      <w:r w:rsidRPr="004E09A5">
        <w:rPr>
          <w:rFonts w:eastAsia="Arial" w:cstheme="minorHAnsi"/>
        </w:rPr>
        <w:t>, or transmitted in any form or by any means, electronic, mechanical, photocopying, recording</w:t>
      </w:r>
      <w:r w:rsidR="00C3555F">
        <w:rPr>
          <w:rFonts w:eastAsia="Arial" w:cstheme="minorHAnsi"/>
        </w:rPr>
        <w:t>,</w:t>
      </w:r>
      <w:r w:rsidRPr="004E09A5">
        <w:rPr>
          <w:rFonts w:eastAsia="Arial" w:cstheme="minorHAnsi"/>
        </w:rPr>
        <w:t xml:space="preserve"> or otherwise, without prio</w:t>
      </w:r>
      <w:r w:rsidR="0026120F">
        <w:rPr>
          <w:rFonts w:eastAsia="Arial" w:cstheme="minorHAnsi"/>
        </w:rPr>
        <w:t xml:space="preserve">r permission, in writing, from </w:t>
      </w:r>
      <w:r w:rsidR="00E76995">
        <w:rPr>
          <w:rFonts w:eastAsia="Arial" w:cstheme="minorHAnsi"/>
        </w:rPr>
        <w:t>Abc</w:t>
      </w:r>
      <w:r w:rsidR="0026120F">
        <w:rPr>
          <w:rFonts w:eastAsia="Arial" w:cstheme="minorHAnsi"/>
        </w:rPr>
        <w:t xml:space="preserve">. </w:t>
      </w:r>
    </w:p>
    <w:p w14:paraId="3E3C8881" w14:textId="77777777" w:rsidR="00200AFD" w:rsidRPr="004E09A5" w:rsidRDefault="00C3555F" w:rsidP="00200AFD">
      <w:pPr>
        <w:jc w:val="both"/>
        <w:rPr>
          <w:rFonts w:eastAsia="Arial" w:cstheme="minorHAnsi"/>
        </w:rPr>
      </w:pPr>
      <w:r>
        <w:rPr>
          <w:rFonts w:eastAsia="Arial" w:cstheme="minorHAnsi"/>
        </w:rPr>
        <w:t>Following</w:t>
      </w:r>
      <w:r w:rsidR="00200AFD" w:rsidRPr="004E09A5">
        <w:rPr>
          <w:rFonts w:eastAsia="Arial" w:cstheme="minorHAnsi"/>
        </w:rPr>
        <w:t xml:space="preserve"> our standard business practices, we must state that this </w:t>
      </w:r>
      <w:r w:rsidR="00200AFD" w:rsidRPr="004E09A5">
        <w:rPr>
          <w:rFonts w:eastAsia="Arial" w:cstheme="minorHAnsi"/>
          <w:noProof/>
        </w:rPr>
        <w:t>project</w:t>
      </w:r>
      <w:r w:rsidR="00200AFD" w:rsidRPr="004E09A5">
        <w:rPr>
          <w:rFonts w:eastAsia="Arial" w:cstheme="minorHAnsi"/>
        </w:rPr>
        <w:t xml:space="preserve"> proposal is for the recipient</w:t>
      </w:r>
      <w:r>
        <w:rPr>
          <w:rFonts w:eastAsia="Arial" w:cstheme="minorHAnsi"/>
        </w:rPr>
        <w:t>'s</w:t>
      </w:r>
      <w:r w:rsidR="00200AFD" w:rsidRPr="004E09A5">
        <w:rPr>
          <w:rFonts w:eastAsia="Arial" w:cstheme="minorHAnsi"/>
        </w:rPr>
        <w:t xml:space="preserve"> use only. None of its content may be disclosed to parties other than the recipient without the prior written permission of </w:t>
      </w:r>
      <w:r w:rsidR="00E76995">
        <w:rPr>
          <w:rFonts w:eastAsia="Arial" w:cstheme="minorHAnsi"/>
          <w:b/>
        </w:rPr>
        <w:t>Abc</w:t>
      </w:r>
      <w:r w:rsidR="0026120F" w:rsidRPr="0026120F">
        <w:rPr>
          <w:rFonts w:eastAsia="Arial" w:cstheme="minorHAnsi"/>
          <w:b/>
        </w:rPr>
        <w:t>.</w:t>
      </w:r>
      <w:r w:rsidR="0026120F">
        <w:rPr>
          <w:rFonts w:eastAsia="Arial" w:cstheme="minorHAnsi"/>
        </w:rPr>
        <w:t xml:space="preserve"> </w:t>
      </w:r>
      <w:r w:rsidR="00200AFD" w:rsidRPr="004E09A5">
        <w:rPr>
          <w:rFonts w:eastAsia="Arial" w:cstheme="minorHAnsi"/>
        </w:rPr>
        <w:t xml:space="preserve">Such disclosure (if required) will be permissible only with the mutual consent of the company and recipient, and to the specified individuals only. Besides, neither the whole nor any part of the </w:t>
      </w:r>
      <w:r w:rsidR="00200AFD" w:rsidRPr="004E09A5">
        <w:rPr>
          <w:rFonts w:eastAsia="Arial" w:cstheme="minorHAnsi"/>
          <w:noProof/>
        </w:rPr>
        <w:t>project</w:t>
      </w:r>
      <w:r w:rsidR="00200AFD" w:rsidRPr="004E09A5">
        <w:rPr>
          <w:rFonts w:eastAsia="Arial" w:cstheme="minorHAnsi"/>
        </w:rPr>
        <w:t xml:space="preserve"> proposal, nor any reference to it may be included in any document, circular</w:t>
      </w:r>
      <w:r>
        <w:rPr>
          <w:rFonts w:eastAsia="Arial" w:cstheme="minorHAnsi"/>
        </w:rPr>
        <w:t>,</w:t>
      </w:r>
      <w:r w:rsidR="00200AFD" w:rsidRPr="004E09A5">
        <w:rPr>
          <w:rFonts w:eastAsia="Arial" w:cstheme="minorHAnsi"/>
        </w:rPr>
        <w:t xml:space="preserve"> or statement without our prior written approval of the form and context in which it will appear.</w:t>
      </w:r>
    </w:p>
    <w:p w14:paraId="334D8CAA" w14:textId="77777777" w:rsidR="00200AFD" w:rsidRPr="00467181" w:rsidRDefault="00200AFD" w:rsidP="00467181">
      <w:pPr>
        <w:jc w:val="both"/>
        <w:rPr>
          <w:rFonts w:cstheme="minorHAnsi"/>
        </w:rPr>
      </w:pPr>
      <w:r w:rsidRPr="00467181">
        <w:rPr>
          <w:rFonts w:cstheme="minorHAnsi"/>
        </w:rPr>
        <w:t xml:space="preserve">No other agreement or understanding of any kind shall form part of or operate as a waiver to this agreement unless expressly accepted by the </w:t>
      </w:r>
      <w:r w:rsidR="00E76995">
        <w:rPr>
          <w:rFonts w:cstheme="minorHAnsi"/>
        </w:rPr>
        <w:t xml:space="preserve">ABC </w:t>
      </w:r>
      <w:r w:rsidRPr="00467181">
        <w:rPr>
          <w:rFonts w:cstheme="minorHAnsi"/>
        </w:rPr>
        <w:t xml:space="preserve">in writing and signed by </w:t>
      </w:r>
      <w:r w:rsidR="00237514" w:rsidRPr="00467181">
        <w:rPr>
          <w:rFonts w:cstheme="minorHAnsi"/>
        </w:rPr>
        <w:t xml:space="preserve">the </w:t>
      </w:r>
      <w:r w:rsidRPr="00467181">
        <w:rPr>
          <w:rFonts w:cstheme="minorHAnsi"/>
          <w:noProof/>
        </w:rPr>
        <w:t>CEO</w:t>
      </w:r>
      <w:r w:rsidRPr="00467181">
        <w:rPr>
          <w:rFonts w:cstheme="minorHAnsi"/>
        </w:rPr>
        <w:t xml:space="preserve"> or any other </w:t>
      </w:r>
      <w:r w:rsidR="00D80DEF" w:rsidRPr="00467181">
        <w:rPr>
          <w:rFonts w:cstheme="minorHAnsi"/>
        </w:rPr>
        <w:t>a</w:t>
      </w:r>
      <w:r w:rsidRPr="00467181">
        <w:rPr>
          <w:rFonts w:cstheme="minorHAnsi"/>
        </w:rPr>
        <w:t>dministrative authority.</w:t>
      </w:r>
    </w:p>
    <w:p w14:paraId="411A1A64" w14:textId="77777777" w:rsidR="00867D76" w:rsidRPr="00467181" w:rsidRDefault="00E76995" w:rsidP="00467181">
      <w:pPr>
        <w:autoSpaceDE w:val="0"/>
        <w:autoSpaceDN w:val="0"/>
        <w:adjustRightInd w:val="0"/>
        <w:spacing w:after="170" w:line="240" w:lineRule="auto"/>
        <w:jc w:val="both"/>
        <w:rPr>
          <w:rFonts w:cstheme="minorHAnsi"/>
          <w:color w:val="000000"/>
        </w:rPr>
      </w:pPr>
      <w:r>
        <w:rPr>
          <w:rFonts w:cstheme="minorHAnsi"/>
          <w:b/>
          <w:color w:val="000000"/>
        </w:rPr>
        <w:t>Abc</w:t>
      </w:r>
      <w:r w:rsidR="0026120F">
        <w:rPr>
          <w:rFonts w:cstheme="minorHAnsi"/>
          <w:color w:val="000000"/>
        </w:rPr>
        <w:t xml:space="preserve"> </w:t>
      </w:r>
      <w:r w:rsidR="00867D76" w:rsidRPr="00467181">
        <w:rPr>
          <w:rFonts w:cstheme="minorHAnsi"/>
          <w:color w:val="000000"/>
        </w:rPr>
        <w:t xml:space="preserve">will commence work on the client project on receipt of a signed copy of the services agreement and payment receipt. The same date will be assumed as </w:t>
      </w:r>
      <w:r w:rsidR="00BC7C26" w:rsidRPr="00467181">
        <w:rPr>
          <w:rFonts w:cstheme="minorHAnsi"/>
          <w:color w:val="000000"/>
        </w:rPr>
        <w:t xml:space="preserve">a </w:t>
      </w:r>
      <w:r w:rsidR="00867D76" w:rsidRPr="00467181">
        <w:rPr>
          <w:rFonts w:cstheme="minorHAnsi"/>
          <w:color w:val="000000"/>
        </w:rPr>
        <w:t xml:space="preserve">project commencement date. </w:t>
      </w:r>
    </w:p>
    <w:p w14:paraId="217356DB" w14:textId="77777777" w:rsidR="00867D76" w:rsidRPr="00467181" w:rsidRDefault="0026120F" w:rsidP="00467181">
      <w:pPr>
        <w:autoSpaceDE w:val="0"/>
        <w:autoSpaceDN w:val="0"/>
        <w:adjustRightInd w:val="0"/>
        <w:spacing w:after="170" w:line="240" w:lineRule="auto"/>
        <w:jc w:val="both"/>
        <w:rPr>
          <w:rFonts w:cstheme="minorHAnsi"/>
          <w:color w:val="000000"/>
        </w:rPr>
      </w:pPr>
      <w:r>
        <w:rPr>
          <w:rFonts w:cstheme="minorHAnsi"/>
          <w:color w:val="000000"/>
        </w:rPr>
        <w:t xml:space="preserve">I am </w:t>
      </w:r>
      <w:r w:rsidR="00867D76" w:rsidRPr="00467181">
        <w:rPr>
          <w:rFonts w:cstheme="minorHAnsi"/>
          <w:color w:val="000000"/>
        </w:rPr>
        <w:t xml:space="preserve">working on the project (s) </w:t>
      </w:r>
      <w:r w:rsidR="00C3555F">
        <w:rPr>
          <w:rFonts w:cstheme="minorHAnsi"/>
          <w:color w:val="000000"/>
        </w:rPr>
        <w:t>during</w:t>
      </w:r>
      <w:r w:rsidR="00867D76" w:rsidRPr="00467181">
        <w:rPr>
          <w:rFonts w:cstheme="minorHAnsi"/>
          <w:color w:val="000000"/>
        </w:rPr>
        <w:t xml:space="preserve"> normal business hours. (Pakistan Standard Time Zone) </w:t>
      </w:r>
    </w:p>
    <w:p w14:paraId="60D7D1F2" w14:textId="77777777" w:rsidR="00867D76" w:rsidRPr="00467181" w:rsidRDefault="0026120F" w:rsidP="00467181">
      <w:pPr>
        <w:autoSpaceDE w:val="0"/>
        <w:autoSpaceDN w:val="0"/>
        <w:adjustRightInd w:val="0"/>
        <w:spacing w:after="170" w:line="240" w:lineRule="auto"/>
        <w:jc w:val="both"/>
        <w:rPr>
          <w:rFonts w:cstheme="minorHAnsi"/>
          <w:color w:val="000000"/>
        </w:rPr>
      </w:pPr>
      <w:r>
        <w:rPr>
          <w:rFonts w:cstheme="minorHAnsi"/>
          <w:color w:val="000000"/>
        </w:rPr>
        <w:t xml:space="preserve">I </w:t>
      </w:r>
      <w:r w:rsidR="00867D76" w:rsidRPr="00467181">
        <w:rPr>
          <w:rFonts w:cstheme="minorHAnsi"/>
          <w:color w:val="000000"/>
        </w:rPr>
        <w:t xml:space="preserve">will not provide any other workforce (except the mentioned workforce) to </w:t>
      </w:r>
      <w:r w:rsidR="00BC7C26" w:rsidRPr="00467181">
        <w:rPr>
          <w:rFonts w:cstheme="minorHAnsi"/>
          <w:color w:val="000000"/>
        </w:rPr>
        <w:t xml:space="preserve">the </w:t>
      </w:r>
      <w:r w:rsidR="00867D76" w:rsidRPr="00467181">
        <w:rPr>
          <w:rFonts w:cstheme="minorHAnsi"/>
          <w:color w:val="000000"/>
        </w:rPr>
        <w:t xml:space="preserve">client for this project. In case there is any </w:t>
      </w:r>
      <w:r w:rsidR="00AC14D8" w:rsidRPr="00467181">
        <w:rPr>
          <w:rFonts w:cstheme="minorHAnsi"/>
          <w:color w:val="000000"/>
        </w:rPr>
        <w:t>requirement,</w:t>
      </w:r>
      <w:r w:rsidR="00867D76" w:rsidRPr="00467181">
        <w:rPr>
          <w:rFonts w:cstheme="minorHAnsi"/>
          <w:color w:val="000000"/>
        </w:rPr>
        <w:t xml:space="preserve"> this would be agreed </w:t>
      </w:r>
      <w:r w:rsidR="00C3555F">
        <w:rPr>
          <w:rFonts w:cstheme="minorHAnsi"/>
          <w:color w:val="000000"/>
        </w:rPr>
        <w:t xml:space="preserve">upon </w:t>
      </w:r>
      <w:r w:rsidR="00867D76" w:rsidRPr="00467181">
        <w:rPr>
          <w:rFonts w:cstheme="minorHAnsi"/>
          <w:color w:val="000000"/>
        </w:rPr>
        <w:t xml:space="preserve">separately in a written agreement. </w:t>
      </w:r>
    </w:p>
    <w:p w14:paraId="529E0834" w14:textId="77777777" w:rsidR="00867D76" w:rsidRPr="00467181" w:rsidRDefault="00867D76" w:rsidP="00467181">
      <w:pPr>
        <w:autoSpaceDE w:val="0"/>
        <w:autoSpaceDN w:val="0"/>
        <w:adjustRightInd w:val="0"/>
        <w:spacing w:after="170" w:line="240" w:lineRule="auto"/>
        <w:jc w:val="both"/>
        <w:rPr>
          <w:rFonts w:cstheme="minorHAnsi"/>
          <w:color w:val="000000"/>
        </w:rPr>
      </w:pPr>
      <w:r w:rsidRPr="00467181">
        <w:rPr>
          <w:rFonts w:cstheme="minorHAnsi"/>
          <w:color w:val="000000"/>
        </w:rPr>
        <w:t xml:space="preserve">All the services under this agreement will be performed in Pakistan. </w:t>
      </w:r>
    </w:p>
    <w:p w14:paraId="13ADA42F" w14:textId="77777777" w:rsidR="00867D76" w:rsidRPr="00467181" w:rsidRDefault="00867D76" w:rsidP="00467181">
      <w:pPr>
        <w:autoSpaceDE w:val="0"/>
        <w:autoSpaceDN w:val="0"/>
        <w:adjustRightInd w:val="0"/>
        <w:spacing w:after="170" w:line="240" w:lineRule="auto"/>
        <w:jc w:val="both"/>
        <w:rPr>
          <w:rFonts w:cstheme="minorHAnsi"/>
          <w:color w:val="000000"/>
        </w:rPr>
      </w:pPr>
      <w:r w:rsidRPr="00467181">
        <w:rPr>
          <w:rFonts w:cstheme="minorHAnsi"/>
          <w:color w:val="000000"/>
        </w:rPr>
        <w:t xml:space="preserve">If any new/additional skills are required, </w:t>
      </w:r>
      <w:r w:rsidR="00BC7C26" w:rsidRPr="00467181">
        <w:rPr>
          <w:rFonts w:cstheme="minorHAnsi"/>
          <w:color w:val="000000"/>
        </w:rPr>
        <w:t xml:space="preserve">the </w:t>
      </w:r>
      <w:r w:rsidRPr="00467181">
        <w:rPr>
          <w:rFonts w:cstheme="minorHAnsi"/>
          <w:color w:val="000000"/>
        </w:rPr>
        <w:t xml:space="preserve">Client shall communicate the same to </w:t>
      </w:r>
      <w:r w:rsidR="00E76995">
        <w:rPr>
          <w:rFonts w:cstheme="minorHAnsi"/>
          <w:b/>
          <w:color w:val="000000"/>
        </w:rPr>
        <w:t>Abc</w:t>
      </w:r>
      <w:r w:rsidRPr="00467181">
        <w:rPr>
          <w:rFonts w:cstheme="minorHAnsi"/>
          <w:color w:val="000000"/>
        </w:rPr>
        <w:t xml:space="preserve"> and action will be taken based on mutual consent and a revised agreement in writing. </w:t>
      </w:r>
    </w:p>
    <w:p w14:paraId="07806B21" w14:textId="77777777" w:rsidR="00867D76" w:rsidRPr="00467181" w:rsidRDefault="00BC7C26" w:rsidP="00467181">
      <w:pPr>
        <w:autoSpaceDE w:val="0"/>
        <w:autoSpaceDN w:val="0"/>
        <w:adjustRightInd w:val="0"/>
        <w:spacing w:after="170" w:line="240" w:lineRule="auto"/>
        <w:jc w:val="both"/>
        <w:rPr>
          <w:rFonts w:cstheme="minorHAnsi"/>
          <w:color w:val="000000"/>
        </w:rPr>
      </w:pPr>
      <w:r w:rsidRPr="00467181">
        <w:rPr>
          <w:rFonts w:cstheme="minorHAnsi"/>
          <w:color w:val="000000"/>
        </w:rPr>
        <w:t>The c</w:t>
      </w:r>
      <w:r w:rsidR="00867D76" w:rsidRPr="00467181">
        <w:rPr>
          <w:rFonts w:cstheme="minorHAnsi"/>
          <w:color w:val="000000"/>
        </w:rPr>
        <w:t xml:space="preserve">lient will pay </w:t>
      </w:r>
      <w:r w:rsidR="00E76995">
        <w:rPr>
          <w:rFonts w:cstheme="minorHAnsi"/>
          <w:b/>
          <w:color w:val="000000"/>
        </w:rPr>
        <w:t>Abc</w:t>
      </w:r>
      <w:r w:rsidR="0026120F">
        <w:rPr>
          <w:rFonts w:cstheme="minorHAnsi"/>
          <w:color w:val="000000"/>
        </w:rPr>
        <w:t xml:space="preserve"> </w:t>
      </w:r>
      <w:r w:rsidR="00867D76" w:rsidRPr="00467181">
        <w:rPr>
          <w:rFonts w:cstheme="minorHAnsi"/>
          <w:color w:val="000000"/>
        </w:rPr>
        <w:t xml:space="preserve">for the services of the Staff as mentioned in the agreement. </w:t>
      </w:r>
    </w:p>
    <w:p w14:paraId="649A9279" w14:textId="77777777" w:rsidR="008305AF" w:rsidRPr="00467181" w:rsidRDefault="00867D76" w:rsidP="00467181">
      <w:pPr>
        <w:autoSpaceDE w:val="0"/>
        <w:autoSpaceDN w:val="0"/>
        <w:adjustRightInd w:val="0"/>
        <w:spacing w:after="170" w:line="240" w:lineRule="auto"/>
        <w:jc w:val="both"/>
        <w:rPr>
          <w:rFonts w:cstheme="minorHAnsi"/>
          <w:color w:val="000000"/>
        </w:rPr>
      </w:pPr>
      <w:r w:rsidRPr="00467181">
        <w:rPr>
          <w:rFonts w:cstheme="minorHAnsi"/>
          <w:color w:val="000000"/>
        </w:rPr>
        <w:t xml:space="preserve">The estimates provided in the proposal are based on the requirements specified in the document. Any change in the requirements or delays in communication will have a direct impact on the cost of the project. </w:t>
      </w:r>
    </w:p>
    <w:p w14:paraId="18F222B9" w14:textId="77777777" w:rsidR="00867D76" w:rsidRPr="00467181" w:rsidRDefault="00867D76" w:rsidP="00467181">
      <w:pPr>
        <w:autoSpaceDE w:val="0"/>
        <w:autoSpaceDN w:val="0"/>
        <w:adjustRightInd w:val="0"/>
        <w:spacing w:after="170" w:line="240" w:lineRule="auto"/>
        <w:jc w:val="both"/>
        <w:rPr>
          <w:rFonts w:cstheme="minorHAnsi"/>
          <w:color w:val="000000"/>
        </w:rPr>
      </w:pPr>
      <w:r w:rsidRPr="00467181">
        <w:rPr>
          <w:rFonts w:cstheme="minorHAnsi"/>
          <w:color w:val="000000"/>
        </w:rPr>
        <w:t xml:space="preserve">All content, images, audio and video, 3rd Party API (paid &amp; unpaid) for the project to be provided by the client. </w:t>
      </w:r>
    </w:p>
    <w:p w14:paraId="1C2AC2DD" w14:textId="77777777" w:rsidR="00867D76" w:rsidRDefault="00867D76" w:rsidP="00467181">
      <w:pPr>
        <w:jc w:val="both"/>
        <w:rPr>
          <w:rFonts w:cstheme="minorHAnsi"/>
          <w:color w:val="000000"/>
        </w:rPr>
      </w:pPr>
      <w:r w:rsidRPr="00467181">
        <w:rPr>
          <w:rFonts w:cstheme="minorHAnsi"/>
          <w:color w:val="000000"/>
        </w:rPr>
        <w:t>All the images and text would be for placeholder purposes only and shall be replaced upon receipt of the actual content as provided by the client.</w:t>
      </w:r>
    </w:p>
    <w:p w14:paraId="2F825FD8" w14:textId="77777777" w:rsidR="00C33CDF" w:rsidRDefault="00C33CDF" w:rsidP="00467181">
      <w:pPr>
        <w:jc w:val="both"/>
        <w:rPr>
          <w:rFonts w:cstheme="minorHAnsi"/>
          <w:color w:val="000000"/>
        </w:rPr>
      </w:pPr>
    </w:p>
    <w:p w14:paraId="37A3A6DA" w14:textId="77777777" w:rsidR="00C33CDF" w:rsidRDefault="00C33CDF" w:rsidP="00467181">
      <w:pPr>
        <w:jc w:val="both"/>
        <w:rPr>
          <w:rFonts w:cstheme="minorHAnsi"/>
          <w:color w:val="000000"/>
        </w:rPr>
      </w:pPr>
    </w:p>
    <w:p w14:paraId="1C44DAAE" w14:textId="77777777" w:rsidR="0026120F" w:rsidRDefault="0026120F" w:rsidP="00467181">
      <w:pPr>
        <w:jc w:val="both"/>
        <w:rPr>
          <w:rFonts w:cstheme="minorHAnsi"/>
          <w:color w:val="000000"/>
        </w:rPr>
      </w:pPr>
    </w:p>
    <w:p w14:paraId="188604C1" w14:textId="77777777" w:rsidR="0026120F" w:rsidRPr="00467181" w:rsidRDefault="0026120F" w:rsidP="00467181">
      <w:pPr>
        <w:jc w:val="both"/>
        <w:rPr>
          <w:rFonts w:cstheme="minorHAnsi"/>
          <w:color w:val="000000"/>
        </w:rPr>
      </w:pPr>
    </w:p>
    <w:p w14:paraId="687114C9" w14:textId="77777777" w:rsidR="00200AFD" w:rsidRDefault="00200AFD" w:rsidP="00200AFD">
      <w:pPr>
        <w:pStyle w:val="Heading1"/>
        <w:rPr>
          <w:rFonts w:eastAsia="Arial"/>
        </w:rPr>
      </w:pPr>
      <w:bookmarkStart w:id="1" w:name="_Toc367184839"/>
      <w:bookmarkStart w:id="2" w:name="_Toc367185266"/>
      <w:bookmarkStart w:id="3" w:name="_Toc367191083"/>
      <w:bookmarkStart w:id="4" w:name="_Toc367191237"/>
      <w:bookmarkStart w:id="5" w:name="_Toc440038838"/>
      <w:bookmarkStart w:id="6" w:name="_Toc69936842"/>
      <w:r w:rsidRPr="004E09A5">
        <w:rPr>
          <w:rFonts w:eastAsia="Arial"/>
        </w:rPr>
        <w:lastRenderedPageBreak/>
        <w:t>Document Change History</w:t>
      </w:r>
      <w:bookmarkEnd w:id="1"/>
      <w:bookmarkEnd w:id="2"/>
      <w:bookmarkEnd w:id="3"/>
      <w:bookmarkEnd w:id="4"/>
      <w:bookmarkEnd w:id="5"/>
      <w:bookmarkEnd w:id="6"/>
    </w:p>
    <w:tbl>
      <w:tblPr>
        <w:tblStyle w:val="TableGrid"/>
        <w:tblW w:w="9464" w:type="dxa"/>
        <w:tblLook w:val="04A0" w:firstRow="1" w:lastRow="0" w:firstColumn="1" w:lastColumn="0" w:noHBand="0" w:noVBand="1"/>
      </w:tblPr>
      <w:tblGrid>
        <w:gridCol w:w="1129"/>
        <w:gridCol w:w="1276"/>
        <w:gridCol w:w="2835"/>
        <w:gridCol w:w="2330"/>
        <w:gridCol w:w="1894"/>
      </w:tblGrid>
      <w:tr w:rsidR="008305AF" w14:paraId="7187A476" w14:textId="77777777" w:rsidTr="00E73A2C">
        <w:trPr>
          <w:trHeight w:val="303"/>
        </w:trPr>
        <w:tc>
          <w:tcPr>
            <w:tcW w:w="1129" w:type="dxa"/>
          </w:tcPr>
          <w:p w14:paraId="55375775" w14:textId="77777777" w:rsidR="008305AF" w:rsidRDefault="008305AF" w:rsidP="00E73A2C">
            <w:r w:rsidRPr="004E09A5">
              <w:rPr>
                <w:b/>
              </w:rPr>
              <w:br w:type="page"/>
              <w:t>Version</w:t>
            </w:r>
          </w:p>
        </w:tc>
        <w:tc>
          <w:tcPr>
            <w:tcW w:w="1276" w:type="dxa"/>
          </w:tcPr>
          <w:p w14:paraId="472307AF" w14:textId="77777777" w:rsidR="008305AF" w:rsidRDefault="008305AF" w:rsidP="00E73A2C">
            <w:r w:rsidRPr="004E09A5">
              <w:rPr>
                <w:b/>
              </w:rPr>
              <w:t>Date</w:t>
            </w:r>
          </w:p>
        </w:tc>
        <w:tc>
          <w:tcPr>
            <w:tcW w:w="2835" w:type="dxa"/>
          </w:tcPr>
          <w:p w14:paraId="25EA98CC" w14:textId="77777777" w:rsidR="008305AF" w:rsidRDefault="008305AF" w:rsidP="00E73A2C">
            <w:r w:rsidRPr="004E09A5">
              <w:rPr>
                <w:b/>
              </w:rPr>
              <w:t>Description</w:t>
            </w:r>
          </w:p>
        </w:tc>
        <w:tc>
          <w:tcPr>
            <w:tcW w:w="2330" w:type="dxa"/>
          </w:tcPr>
          <w:p w14:paraId="33F483E1" w14:textId="77777777" w:rsidR="008305AF" w:rsidRDefault="008305AF" w:rsidP="00E73A2C">
            <w:r w:rsidRPr="004E09A5">
              <w:rPr>
                <w:b/>
              </w:rPr>
              <w:t>Prepared By</w:t>
            </w:r>
          </w:p>
        </w:tc>
        <w:tc>
          <w:tcPr>
            <w:tcW w:w="1894" w:type="dxa"/>
          </w:tcPr>
          <w:p w14:paraId="46742A4D" w14:textId="77777777" w:rsidR="008305AF" w:rsidRDefault="008305AF" w:rsidP="00E73A2C">
            <w:r w:rsidRPr="004E09A5">
              <w:rPr>
                <w:b/>
              </w:rPr>
              <w:t>Reviewed By</w:t>
            </w:r>
          </w:p>
        </w:tc>
      </w:tr>
      <w:tr w:rsidR="008305AF" w14:paraId="39B206FB" w14:textId="77777777" w:rsidTr="00E73A2C">
        <w:trPr>
          <w:trHeight w:val="647"/>
        </w:trPr>
        <w:tc>
          <w:tcPr>
            <w:tcW w:w="1129" w:type="dxa"/>
          </w:tcPr>
          <w:p w14:paraId="7BBD308F" w14:textId="77777777" w:rsidR="008305AF" w:rsidRDefault="008305AF" w:rsidP="00E73A2C">
            <w:r>
              <w:t>1.0</w:t>
            </w:r>
          </w:p>
        </w:tc>
        <w:tc>
          <w:tcPr>
            <w:tcW w:w="1276" w:type="dxa"/>
          </w:tcPr>
          <w:p w14:paraId="23FCDB28" w14:textId="77777777" w:rsidR="008305AF" w:rsidRDefault="0034753A" w:rsidP="008305AF">
            <w:r>
              <w:t>04-20</w:t>
            </w:r>
            <w:r w:rsidR="00465E00">
              <w:t>-2021</w:t>
            </w:r>
          </w:p>
        </w:tc>
        <w:tc>
          <w:tcPr>
            <w:tcW w:w="2835" w:type="dxa"/>
          </w:tcPr>
          <w:p w14:paraId="36705517" w14:textId="77777777" w:rsidR="008305AF" w:rsidRDefault="0034753A" w:rsidP="0065716F">
            <w:r>
              <w:t>Stock Analysis Software (Desktop &amp; Mobile)</w:t>
            </w:r>
          </w:p>
        </w:tc>
        <w:tc>
          <w:tcPr>
            <w:tcW w:w="2330" w:type="dxa"/>
          </w:tcPr>
          <w:p w14:paraId="0E7D18BE" w14:textId="77777777" w:rsidR="008305AF" w:rsidRDefault="00E76995" w:rsidP="00E73A2C">
            <w:r>
              <w:t>Abc</w:t>
            </w:r>
          </w:p>
        </w:tc>
        <w:tc>
          <w:tcPr>
            <w:tcW w:w="1894" w:type="dxa"/>
          </w:tcPr>
          <w:p w14:paraId="702AEC24" w14:textId="77777777" w:rsidR="008305AF" w:rsidRDefault="008305AF" w:rsidP="00E73A2C"/>
        </w:tc>
      </w:tr>
      <w:tr w:rsidR="00446191" w14:paraId="78CFF277" w14:textId="77777777" w:rsidTr="00E73A2C">
        <w:trPr>
          <w:trHeight w:val="647"/>
        </w:trPr>
        <w:tc>
          <w:tcPr>
            <w:tcW w:w="1129" w:type="dxa"/>
          </w:tcPr>
          <w:p w14:paraId="7DC2A638" w14:textId="77777777" w:rsidR="00446191" w:rsidRDefault="00446191" w:rsidP="00E73A2C">
            <w:r>
              <w:t>1.1</w:t>
            </w:r>
          </w:p>
        </w:tc>
        <w:tc>
          <w:tcPr>
            <w:tcW w:w="1276" w:type="dxa"/>
          </w:tcPr>
          <w:p w14:paraId="2F6FA6C9" w14:textId="77777777" w:rsidR="00446191" w:rsidRDefault="00446191" w:rsidP="008305AF">
            <w:r>
              <w:t>04-21-2021</w:t>
            </w:r>
          </w:p>
        </w:tc>
        <w:tc>
          <w:tcPr>
            <w:tcW w:w="2835" w:type="dxa"/>
          </w:tcPr>
          <w:p w14:paraId="695E2AFC" w14:textId="77777777" w:rsidR="00446191" w:rsidRDefault="00446191" w:rsidP="0065716F">
            <w:r>
              <w:t>Features Updation</w:t>
            </w:r>
          </w:p>
        </w:tc>
        <w:tc>
          <w:tcPr>
            <w:tcW w:w="2330" w:type="dxa"/>
          </w:tcPr>
          <w:p w14:paraId="5CA3E7B4" w14:textId="77777777" w:rsidR="00446191" w:rsidRDefault="00446191" w:rsidP="00E73A2C">
            <w:r>
              <w:t>ABC</w:t>
            </w:r>
          </w:p>
        </w:tc>
        <w:tc>
          <w:tcPr>
            <w:tcW w:w="1894" w:type="dxa"/>
          </w:tcPr>
          <w:p w14:paraId="16FCBC49" w14:textId="77777777" w:rsidR="00446191" w:rsidRDefault="00446191" w:rsidP="00E73A2C"/>
        </w:tc>
      </w:tr>
    </w:tbl>
    <w:p w14:paraId="5C95B70A" w14:textId="77777777" w:rsidR="008305AF" w:rsidRPr="008305AF" w:rsidRDefault="008305AF" w:rsidP="008305AF"/>
    <w:p w14:paraId="769BE58D" w14:textId="77777777" w:rsidR="00200AFD" w:rsidRDefault="00200AFD" w:rsidP="00544C7F"/>
    <w:p w14:paraId="55C25A24" w14:textId="77777777" w:rsidR="00195E29" w:rsidRDefault="00195E29" w:rsidP="00544C7F"/>
    <w:p w14:paraId="1C09041A" w14:textId="77777777" w:rsidR="00195E29" w:rsidRDefault="00195E29" w:rsidP="00544C7F"/>
    <w:p w14:paraId="20EF17F0" w14:textId="77777777" w:rsidR="00195E29" w:rsidRDefault="00195E29" w:rsidP="00544C7F"/>
    <w:p w14:paraId="0F761866" w14:textId="77777777" w:rsidR="00195E29" w:rsidRDefault="00195E29" w:rsidP="00544C7F"/>
    <w:p w14:paraId="4092BC19" w14:textId="77777777" w:rsidR="00195E29" w:rsidRDefault="00195E29" w:rsidP="00544C7F"/>
    <w:p w14:paraId="5846EA04" w14:textId="77777777" w:rsidR="00195E29" w:rsidRDefault="00195E29" w:rsidP="00544C7F"/>
    <w:p w14:paraId="338C7A9D" w14:textId="77777777" w:rsidR="00195E29" w:rsidRDefault="00195E29" w:rsidP="00544C7F"/>
    <w:p w14:paraId="2F48A6BD" w14:textId="77777777" w:rsidR="00195E29" w:rsidRDefault="00195E29" w:rsidP="00544C7F"/>
    <w:p w14:paraId="11316200" w14:textId="77777777" w:rsidR="00EC5F3C" w:rsidRDefault="00EC5F3C" w:rsidP="00544C7F"/>
    <w:p w14:paraId="2E895C76" w14:textId="77777777" w:rsidR="00EC5F3C" w:rsidRDefault="00EC5F3C" w:rsidP="00544C7F"/>
    <w:p w14:paraId="66ACF920" w14:textId="77777777" w:rsidR="00EC5F3C" w:rsidRDefault="00EC5F3C" w:rsidP="00544C7F"/>
    <w:p w14:paraId="14DE2DCC" w14:textId="77777777" w:rsidR="00EC5F3C" w:rsidRDefault="00EC5F3C" w:rsidP="00544C7F"/>
    <w:p w14:paraId="2A8FB78A" w14:textId="77777777" w:rsidR="00EC5F3C" w:rsidRDefault="00EC5F3C" w:rsidP="00544C7F"/>
    <w:p w14:paraId="6680E719" w14:textId="77777777" w:rsidR="00195E29" w:rsidRDefault="00195E29" w:rsidP="00544C7F"/>
    <w:p w14:paraId="7A2E8C3C" w14:textId="77777777" w:rsidR="00195E29" w:rsidRDefault="00195E29" w:rsidP="00544C7F"/>
    <w:p w14:paraId="66C6D80D" w14:textId="77777777" w:rsidR="00195E29" w:rsidRDefault="00195E29" w:rsidP="00544C7F"/>
    <w:p w14:paraId="755B471B" w14:textId="77777777" w:rsidR="00195E29" w:rsidRDefault="00195E29" w:rsidP="00544C7F"/>
    <w:p w14:paraId="49C3D596" w14:textId="77777777" w:rsidR="00195E29" w:rsidRPr="004E09A5" w:rsidRDefault="00195E29" w:rsidP="00544C7F">
      <w:pPr>
        <w:rPr>
          <w:rFonts w:cs="Tahoma"/>
          <w:sz w:val="30"/>
          <w:szCs w:val="20"/>
        </w:rPr>
      </w:pPr>
    </w:p>
    <w:sdt>
      <w:sdtPr>
        <w:rPr>
          <w:rFonts w:asciiTheme="minorHAnsi" w:eastAsiaTheme="minorEastAsia" w:hAnsiTheme="minorHAnsi" w:cstheme="minorBidi"/>
          <w:b w:val="0"/>
          <w:bCs w:val="0"/>
          <w:color w:val="auto"/>
          <w:sz w:val="22"/>
          <w:szCs w:val="22"/>
        </w:rPr>
        <w:id w:val="-1315718132"/>
        <w:docPartObj>
          <w:docPartGallery w:val="Table of Contents"/>
          <w:docPartUnique/>
        </w:docPartObj>
      </w:sdtPr>
      <w:sdtEndPr>
        <w:rPr>
          <w:rFonts w:ascii="Verdana" w:hAnsi="Verdana" w:cs="Times New Roman"/>
          <w:bCs/>
          <w:noProof/>
          <w:szCs w:val="24"/>
        </w:rPr>
      </w:sdtEndPr>
      <w:sdtContent>
        <w:p w14:paraId="78E5C237" w14:textId="77777777" w:rsidR="00200AFD" w:rsidRPr="004E09A5" w:rsidRDefault="00200AFD" w:rsidP="00200AFD">
          <w:pPr>
            <w:pStyle w:val="TOCHeading"/>
          </w:pPr>
          <w:r w:rsidRPr="004E09A5">
            <w:t>Content:</w:t>
          </w:r>
        </w:p>
        <w:p w14:paraId="2158B94F" w14:textId="77777777" w:rsidR="007E1991" w:rsidRDefault="00200AFD">
          <w:pPr>
            <w:pStyle w:val="TOC1"/>
            <w:tabs>
              <w:tab w:val="right" w:leader="dot" w:pos="9350"/>
            </w:tabs>
            <w:rPr>
              <w:rFonts w:asciiTheme="minorHAnsi" w:hAnsiTheme="minorHAnsi" w:cstheme="minorBidi"/>
              <w:bCs w:val="0"/>
              <w:noProof/>
              <w:szCs w:val="22"/>
            </w:rPr>
          </w:pPr>
          <w:r w:rsidRPr="004E09A5">
            <w:rPr>
              <w:szCs w:val="22"/>
            </w:rPr>
            <w:fldChar w:fldCharType="begin"/>
          </w:r>
          <w:r w:rsidRPr="004E09A5">
            <w:rPr>
              <w:szCs w:val="22"/>
            </w:rPr>
            <w:instrText xml:space="preserve"> TOC \o "1-3" \h \z \u </w:instrText>
          </w:r>
          <w:r w:rsidRPr="004E09A5">
            <w:rPr>
              <w:szCs w:val="22"/>
            </w:rPr>
            <w:fldChar w:fldCharType="separate"/>
          </w:r>
          <w:hyperlink w:anchor="_Toc69936842" w:history="1">
            <w:r w:rsidR="007E1991" w:rsidRPr="007F57FC">
              <w:rPr>
                <w:rStyle w:val="Hyperlink"/>
                <w:rFonts w:eastAsia="Arial"/>
                <w:noProof/>
              </w:rPr>
              <w:t>Document Change History</w:t>
            </w:r>
            <w:r w:rsidR="007E1991">
              <w:rPr>
                <w:noProof/>
                <w:webHidden/>
              </w:rPr>
              <w:tab/>
            </w:r>
            <w:r w:rsidR="007E1991">
              <w:rPr>
                <w:noProof/>
                <w:webHidden/>
              </w:rPr>
              <w:fldChar w:fldCharType="begin"/>
            </w:r>
            <w:r w:rsidR="007E1991">
              <w:rPr>
                <w:noProof/>
                <w:webHidden/>
              </w:rPr>
              <w:instrText xml:space="preserve"> PAGEREF _Toc69936842 \h </w:instrText>
            </w:r>
            <w:r w:rsidR="007E1991">
              <w:rPr>
                <w:noProof/>
                <w:webHidden/>
              </w:rPr>
            </w:r>
            <w:r w:rsidR="007E1991">
              <w:rPr>
                <w:noProof/>
                <w:webHidden/>
              </w:rPr>
              <w:fldChar w:fldCharType="separate"/>
            </w:r>
            <w:r w:rsidR="007E1991">
              <w:rPr>
                <w:noProof/>
                <w:webHidden/>
              </w:rPr>
              <w:t>2</w:t>
            </w:r>
            <w:r w:rsidR="007E1991">
              <w:rPr>
                <w:noProof/>
                <w:webHidden/>
              </w:rPr>
              <w:fldChar w:fldCharType="end"/>
            </w:r>
          </w:hyperlink>
        </w:p>
        <w:p w14:paraId="63C9D2F4" w14:textId="77777777" w:rsidR="007E1991" w:rsidRDefault="00B422EF">
          <w:pPr>
            <w:pStyle w:val="TOC1"/>
            <w:tabs>
              <w:tab w:val="right" w:leader="dot" w:pos="9350"/>
            </w:tabs>
            <w:rPr>
              <w:rFonts w:asciiTheme="minorHAnsi" w:hAnsiTheme="minorHAnsi" w:cstheme="minorBidi"/>
              <w:bCs w:val="0"/>
              <w:noProof/>
              <w:szCs w:val="22"/>
            </w:rPr>
          </w:pPr>
          <w:hyperlink w:anchor="_Toc69936843" w:history="1">
            <w:r w:rsidR="007E1991" w:rsidRPr="007F57FC">
              <w:rPr>
                <w:rStyle w:val="Hyperlink"/>
                <w:noProof/>
              </w:rPr>
              <w:t>Executive Summary</w:t>
            </w:r>
            <w:r w:rsidR="007E1991">
              <w:rPr>
                <w:noProof/>
                <w:webHidden/>
              </w:rPr>
              <w:tab/>
            </w:r>
            <w:r w:rsidR="007E1991">
              <w:rPr>
                <w:noProof/>
                <w:webHidden/>
              </w:rPr>
              <w:fldChar w:fldCharType="begin"/>
            </w:r>
            <w:r w:rsidR="007E1991">
              <w:rPr>
                <w:noProof/>
                <w:webHidden/>
              </w:rPr>
              <w:instrText xml:space="preserve"> PAGEREF _Toc69936843 \h </w:instrText>
            </w:r>
            <w:r w:rsidR="007E1991">
              <w:rPr>
                <w:noProof/>
                <w:webHidden/>
              </w:rPr>
            </w:r>
            <w:r w:rsidR="007E1991">
              <w:rPr>
                <w:noProof/>
                <w:webHidden/>
              </w:rPr>
              <w:fldChar w:fldCharType="separate"/>
            </w:r>
            <w:r w:rsidR="007E1991">
              <w:rPr>
                <w:noProof/>
                <w:webHidden/>
              </w:rPr>
              <w:t>5</w:t>
            </w:r>
            <w:r w:rsidR="007E1991">
              <w:rPr>
                <w:noProof/>
                <w:webHidden/>
              </w:rPr>
              <w:fldChar w:fldCharType="end"/>
            </w:r>
          </w:hyperlink>
        </w:p>
        <w:p w14:paraId="50AED0E0" w14:textId="77777777" w:rsidR="007E1991" w:rsidRDefault="00B422EF">
          <w:pPr>
            <w:pStyle w:val="TOC1"/>
            <w:tabs>
              <w:tab w:val="right" w:leader="dot" w:pos="9350"/>
            </w:tabs>
            <w:rPr>
              <w:rFonts w:asciiTheme="minorHAnsi" w:hAnsiTheme="minorHAnsi" w:cstheme="minorBidi"/>
              <w:bCs w:val="0"/>
              <w:noProof/>
              <w:szCs w:val="22"/>
            </w:rPr>
          </w:pPr>
          <w:hyperlink w:anchor="_Toc69936844" w:history="1">
            <w:r w:rsidR="007E1991" w:rsidRPr="007F57FC">
              <w:rPr>
                <w:rStyle w:val="Hyperlink"/>
                <w:noProof/>
              </w:rPr>
              <w:t>Project Overview</w:t>
            </w:r>
            <w:r w:rsidR="007E1991">
              <w:rPr>
                <w:noProof/>
                <w:webHidden/>
              </w:rPr>
              <w:tab/>
            </w:r>
            <w:r w:rsidR="007E1991">
              <w:rPr>
                <w:noProof/>
                <w:webHidden/>
              </w:rPr>
              <w:fldChar w:fldCharType="begin"/>
            </w:r>
            <w:r w:rsidR="007E1991">
              <w:rPr>
                <w:noProof/>
                <w:webHidden/>
              </w:rPr>
              <w:instrText xml:space="preserve"> PAGEREF _Toc69936844 \h </w:instrText>
            </w:r>
            <w:r w:rsidR="007E1991">
              <w:rPr>
                <w:noProof/>
                <w:webHidden/>
              </w:rPr>
            </w:r>
            <w:r w:rsidR="007E1991">
              <w:rPr>
                <w:noProof/>
                <w:webHidden/>
              </w:rPr>
              <w:fldChar w:fldCharType="separate"/>
            </w:r>
            <w:r w:rsidR="007E1991">
              <w:rPr>
                <w:noProof/>
                <w:webHidden/>
              </w:rPr>
              <w:t>6</w:t>
            </w:r>
            <w:r w:rsidR="007E1991">
              <w:rPr>
                <w:noProof/>
                <w:webHidden/>
              </w:rPr>
              <w:fldChar w:fldCharType="end"/>
            </w:r>
          </w:hyperlink>
        </w:p>
        <w:p w14:paraId="5D901357" w14:textId="77777777" w:rsidR="007E1991" w:rsidRDefault="00B422EF">
          <w:pPr>
            <w:pStyle w:val="TOC1"/>
            <w:tabs>
              <w:tab w:val="right" w:leader="dot" w:pos="9350"/>
            </w:tabs>
            <w:rPr>
              <w:rFonts w:asciiTheme="minorHAnsi" w:hAnsiTheme="minorHAnsi" w:cstheme="minorBidi"/>
              <w:bCs w:val="0"/>
              <w:noProof/>
              <w:szCs w:val="22"/>
            </w:rPr>
          </w:pPr>
          <w:hyperlink w:anchor="_Toc69936845" w:history="1">
            <w:r w:rsidR="007E1991" w:rsidRPr="007F57FC">
              <w:rPr>
                <w:rStyle w:val="Hyperlink"/>
                <w:noProof/>
              </w:rPr>
              <w:t>Key Audience</w:t>
            </w:r>
            <w:r w:rsidR="007E1991">
              <w:rPr>
                <w:noProof/>
                <w:webHidden/>
              </w:rPr>
              <w:tab/>
            </w:r>
            <w:r w:rsidR="007E1991">
              <w:rPr>
                <w:noProof/>
                <w:webHidden/>
              </w:rPr>
              <w:fldChar w:fldCharType="begin"/>
            </w:r>
            <w:r w:rsidR="007E1991">
              <w:rPr>
                <w:noProof/>
                <w:webHidden/>
              </w:rPr>
              <w:instrText xml:space="preserve"> PAGEREF _Toc69936845 \h </w:instrText>
            </w:r>
            <w:r w:rsidR="007E1991">
              <w:rPr>
                <w:noProof/>
                <w:webHidden/>
              </w:rPr>
            </w:r>
            <w:r w:rsidR="007E1991">
              <w:rPr>
                <w:noProof/>
                <w:webHidden/>
              </w:rPr>
              <w:fldChar w:fldCharType="separate"/>
            </w:r>
            <w:r w:rsidR="007E1991">
              <w:rPr>
                <w:noProof/>
                <w:webHidden/>
              </w:rPr>
              <w:t>6</w:t>
            </w:r>
            <w:r w:rsidR="007E1991">
              <w:rPr>
                <w:noProof/>
                <w:webHidden/>
              </w:rPr>
              <w:fldChar w:fldCharType="end"/>
            </w:r>
          </w:hyperlink>
        </w:p>
        <w:p w14:paraId="7B42D502" w14:textId="77777777" w:rsidR="007E1991" w:rsidRDefault="00B422EF">
          <w:pPr>
            <w:pStyle w:val="TOC1"/>
            <w:tabs>
              <w:tab w:val="right" w:leader="dot" w:pos="9350"/>
            </w:tabs>
            <w:rPr>
              <w:rFonts w:asciiTheme="minorHAnsi" w:hAnsiTheme="minorHAnsi" w:cstheme="minorBidi"/>
              <w:bCs w:val="0"/>
              <w:noProof/>
              <w:szCs w:val="22"/>
            </w:rPr>
          </w:pPr>
          <w:hyperlink w:anchor="_Toc69936846" w:history="1">
            <w:r w:rsidR="007E1991" w:rsidRPr="007F57FC">
              <w:rPr>
                <w:rStyle w:val="Hyperlink"/>
                <w:noProof/>
              </w:rPr>
              <w:t>General Third-Party Integration</w:t>
            </w:r>
            <w:r w:rsidR="007E1991">
              <w:rPr>
                <w:noProof/>
                <w:webHidden/>
              </w:rPr>
              <w:tab/>
            </w:r>
            <w:r w:rsidR="007E1991">
              <w:rPr>
                <w:noProof/>
                <w:webHidden/>
              </w:rPr>
              <w:fldChar w:fldCharType="begin"/>
            </w:r>
            <w:r w:rsidR="007E1991">
              <w:rPr>
                <w:noProof/>
                <w:webHidden/>
              </w:rPr>
              <w:instrText xml:space="preserve"> PAGEREF _Toc69936846 \h </w:instrText>
            </w:r>
            <w:r w:rsidR="007E1991">
              <w:rPr>
                <w:noProof/>
                <w:webHidden/>
              </w:rPr>
            </w:r>
            <w:r w:rsidR="007E1991">
              <w:rPr>
                <w:noProof/>
                <w:webHidden/>
              </w:rPr>
              <w:fldChar w:fldCharType="separate"/>
            </w:r>
            <w:r w:rsidR="007E1991">
              <w:rPr>
                <w:noProof/>
                <w:webHidden/>
              </w:rPr>
              <w:t>7</w:t>
            </w:r>
            <w:r w:rsidR="007E1991">
              <w:rPr>
                <w:noProof/>
                <w:webHidden/>
              </w:rPr>
              <w:fldChar w:fldCharType="end"/>
            </w:r>
          </w:hyperlink>
        </w:p>
        <w:p w14:paraId="4DF296DA" w14:textId="77777777" w:rsidR="007E1991" w:rsidRDefault="00B422EF">
          <w:pPr>
            <w:pStyle w:val="TOC2"/>
            <w:tabs>
              <w:tab w:val="right" w:leader="dot" w:pos="9350"/>
            </w:tabs>
            <w:rPr>
              <w:rFonts w:cstheme="minorBidi"/>
              <w:i w:val="0"/>
              <w:iCs w:val="0"/>
              <w:noProof/>
              <w:sz w:val="22"/>
              <w:szCs w:val="22"/>
            </w:rPr>
          </w:pPr>
          <w:hyperlink w:anchor="_Toc69936847" w:history="1">
            <w:r w:rsidR="007E1991" w:rsidRPr="007F57FC">
              <w:rPr>
                <w:rStyle w:val="Hyperlink"/>
                <w:noProof/>
              </w:rPr>
              <w:t>Front End Integrations</w:t>
            </w:r>
            <w:r w:rsidR="007E1991">
              <w:rPr>
                <w:noProof/>
                <w:webHidden/>
              </w:rPr>
              <w:tab/>
            </w:r>
            <w:r w:rsidR="007E1991">
              <w:rPr>
                <w:noProof/>
                <w:webHidden/>
              </w:rPr>
              <w:fldChar w:fldCharType="begin"/>
            </w:r>
            <w:r w:rsidR="007E1991">
              <w:rPr>
                <w:noProof/>
                <w:webHidden/>
              </w:rPr>
              <w:instrText xml:space="preserve"> PAGEREF _Toc69936847 \h </w:instrText>
            </w:r>
            <w:r w:rsidR="007E1991">
              <w:rPr>
                <w:noProof/>
                <w:webHidden/>
              </w:rPr>
            </w:r>
            <w:r w:rsidR="007E1991">
              <w:rPr>
                <w:noProof/>
                <w:webHidden/>
              </w:rPr>
              <w:fldChar w:fldCharType="separate"/>
            </w:r>
            <w:r w:rsidR="007E1991">
              <w:rPr>
                <w:noProof/>
                <w:webHidden/>
              </w:rPr>
              <w:t>8</w:t>
            </w:r>
            <w:r w:rsidR="007E1991">
              <w:rPr>
                <w:noProof/>
                <w:webHidden/>
              </w:rPr>
              <w:fldChar w:fldCharType="end"/>
            </w:r>
          </w:hyperlink>
        </w:p>
        <w:p w14:paraId="6E91FD0A" w14:textId="77777777" w:rsidR="007E1991" w:rsidRDefault="00B422EF">
          <w:pPr>
            <w:pStyle w:val="TOC1"/>
            <w:tabs>
              <w:tab w:val="right" w:leader="dot" w:pos="9350"/>
            </w:tabs>
            <w:rPr>
              <w:rFonts w:asciiTheme="minorHAnsi" w:hAnsiTheme="minorHAnsi" w:cstheme="minorBidi"/>
              <w:bCs w:val="0"/>
              <w:noProof/>
              <w:szCs w:val="22"/>
            </w:rPr>
          </w:pPr>
          <w:hyperlink w:anchor="_Toc69936848" w:history="1">
            <w:r w:rsidR="007E1991" w:rsidRPr="007F57FC">
              <w:rPr>
                <w:rStyle w:val="Hyperlink"/>
                <w:noProof/>
              </w:rPr>
              <w:t>Key-Ingredients of this tool</w:t>
            </w:r>
            <w:r w:rsidR="007E1991">
              <w:rPr>
                <w:noProof/>
                <w:webHidden/>
              </w:rPr>
              <w:tab/>
            </w:r>
            <w:r w:rsidR="007E1991">
              <w:rPr>
                <w:noProof/>
                <w:webHidden/>
              </w:rPr>
              <w:fldChar w:fldCharType="begin"/>
            </w:r>
            <w:r w:rsidR="007E1991">
              <w:rPr>
                <w:noProof/>
                <w:webHidden/>
              </w:rPr>
              <w:instrText xml:space="preserve"> PAGEREF _Toc69936848 \h </w:instrText>
            </w:r>
            <w:r w:rsidR="007E1991">
              <w:rPr>
                <w:noProof/>
                <w:webHidden/>
              </w:rPr>
            </w:r>
            <w:r w:rsidR="007E1991">
              <w:rPr>
                <w:noProof/>
                <w:webHidden/>
              </w:rPr>
              <w:fldChar w:fldCharType="separate"/>
            </w:r>
            <w:r w:rsidR="007E1991">
              <w:rPr>
                <w:noProof/>
                <w:webHidden/>
              </w:rPr>
              <w:t>9</w:t>
            </w:r>
            <w:r w:rsidR="007E1991">
              <w:rPr>
                <w:noProof/>
                <w:webHidden/>
              </w:rPr>
              <w:fldChar w:fldCharType="end"/>
            </w:r>
          </w:hyperlink>
        </w:p>
        <w:p w14:paraId="71A54C49" w14:textId="77777777" w:rsidR="007E1991" w:rsidRDefault="00B422EF">
          <w:pPr>
            <w:pStyle w:val="TOC1"/>
            <w:tabs>
              <w:tab w:val="right" w:leader="dot" w:pos="9350"/>
            </w:tabs>
            <w:rPr>
              <w:rFonts w:asciiTheme="minorHAnsi" w:hAnsiTheme="minorHAnsi" w:cstheme="minorBidi"/>
              <w:bCs w:val="0"/>
              <w:noProof/>
              <w:szCs w:val="22"/>
            </w:rPr>
          </w:pPr>
          <w:hyperlink w:anchor="_Toc69936849" w:history="1">
            <w:r w:rsidR="007E1991" w:rsidRPr="007F57FC">
              <w:rPr>
                <w:rStyle w:val="Hyperlink"/>
                <w:noProof/>
              </w:rPr>
              <w:t>Stocks Categories</w:t>
            </w:r>
            <w:r w:rsidR="007E1991">
              <w:rPr>
                <w:noProof/>
                <w:webHidden/>
              </w:rPr>
              <w:tab/>
            </w:r>
            <w:r w:rsidR="007E1991">
              <w:rPr>
                <w:noProof/>
                <w:webHidden/>
              </w:rPr>
              <w:fldChar w:fldCharType="begin"/>
            </w:r>
            <w:r w:rsidR="007E1991">
              <w:rPr>
                <w:noProof/>
                <w:webHidden/>
              </w:rPr>
              <w:instrText xml:space="preserve"> PAGEREF _Toc69936849 \h </w:instrText>
            </w:r>
            <w:r w:rsidR="007E1991">
              <w:rPr>
                <w:noProof/>
                <w:webHidden/>
              </w:rPr>
            </w:r>
            <w:r w:rsidR="007E1991">
              <w:rPr>
                <w:noProof/>
                <w:webHidden/>
              </w:rPr>
              <w:fldChar w:fldCharType="separate"/>
            </w:r>
            <w:r w:rsidR="007E1991">
              <w:rPr>
                <w:noProof/>
                <w:webHidden/>
              </w:rPr>
              <w:t>10</w:t>
            </w:r>
            <w:r w:rsidR="007E1991">
              <w:rPr>
                <w:noProof/>
                <w:webHidden/>
              </w:rPr>
              <w:fldChar w:fldCharType="end"/>
            </w:r>
          </w:hyperlink>
        </w:p>
        <w:p w14:paraId="6D6C7CD6" w14:textId="77777777" w:rsidR="007E1991" w:rsidRDefault="00B422EF">
          <w:pPr>
            <w:pStyle w:val="TOC1"/>
            <w:tabs>
              <w:tab w:val="right" w:leader="dot" w:pos="9350"/>
            </w:tabs>
            <w:rPr>
              <w:rFonts w:asciiTheme="minorHAnsi" w:hAnsiTheme="minorHAnsi" w:cstheme="minorBidi"/>
              <w:bCs w:val="0"/>
              <w:noProof/>
              <w:szCs w:val="22"/>
            </w:rPr>
          </w:pPr>
          <w:hyperlink w:anchor="_Toc69936850" w:history="1">
            <w:r w:rsidR="007E1991" w:rsidRPr="007F57FC">
              <w:rPr>
                <w:rStyle w:val="Hyperlink"/>
                <w:noProof/>
              </w:rPr>
              <w:t>Basic Stock Market Sectors</w:t>
            </w:r>
            <w:r w:rsidR="007E1991">
              <w:rPr>
                <w:noProof/>
                <w:webHidden/>
              </w:rPr>
              <w:tab/>
            </w:r>
            <w:r w:rsidR="007E1991">
              <w:rPr>
                <w:noProof/>
                <w:webHidden/>
              </w:rPr>
              <w:fldChar w:fldCharType="begin"/>
            </w:r>
            <w:r w:rsidR="007E1991">
              <w:rPr>
                <w:noProof/>
                <w:webHidden/>
              </w:rPr>
              <w:instrText xml:space="preserve"> PAGEREF _Toc69936850 \h </w:instrText>
            </w:r>
            <w:r w:rsidR="007E1991">
              <w:rPr>
                <w:noProof/>
                <w:webHidden/>
              </w:rPr>
            </w:r>
            <w:r w:rsidR="007E1991">
              <w:rPr>
                <w:noProof/>
                <w:webHidden/>
              </w:rPr>
              <w:fldChar w:fldCharType="separate"/>
            </w:r>
            <w:r w:rsidR="007E1991">
              <w:rPr>
                <w:noProof/>
                <w:webHidden/>
              </w:rPr>
              <w:t>11</w:t>
            </w:r>
            <w:r w:rsidR="007E1991">
              <w:rPr>
                <w:noProof/>
                <w:webHidden/>
              </w:rPr>
              <w:fldChar w:fldCharType="end"/>
            </w:r>
          </w:hyperlink>
        </w:p>
        <w:p w14:paraId="75FE025E" w14:textId="77777777" w:rsidR="007E1991" w:rsidRDefault="00B422EF">
          <w:pPr>
            <w:pStyle w:val="TOC1"/>
            <w:tabs>
              <w:tab w:val="right" w:leader="dot" w:pos="9350"/>
            </w:tabs>
            <w:rPr>
              <w:rFonts w:asciiTheme="minorHAnsi" w:hAnsiTheme="minorHAnsi" w:cstheme="minorBidi"/>
              <w:bCs w:val="0"/>
              <w:noProof/>
              <w:szCs w:val="22"/>
            </w:rPr>
          </w:pPr>
          <w:hyperlink w:anchor="_Toc69936851" w:history="1">
            <w:r w:rsidR="007E1991" w:rsidRPr="007F57FC">
              <w:rPr>
                <w:rStyle w:val="Hyperlink"/>
                <w:noProof/>
              </w:rPr>
              <w:t>Webpage</w:t>
            </w:r>
            <w:r w:rsidR="007E1991">
              <w:rPr>
                <w:noProof/>
                <w:webHidden/>
              </w:rPr>
              <w:tab/>
            </w:r>
            <w:r w:rsidR="007E1991">
              <w:rPr>
                <w:noProof/>
                <w:webHidden/>
              </w:rPr>
              <w:fldChar w:fldCharType="begin"/>
            </w:r>
            <w:r w:rsidR="007E1991">
              <w:rPr>
                <w:noProof/>
                <w:webHidden/>
              </w:rPr>
              <w:instrText xml:space="preserve"> PAGEREF _Toc69936851 \h </w:instrText>
            </w:r>
            <w:r w:rsidR="007E1991">
              <w:rPr>
                <w:noProof/>
                <w:webHidden/>
              </w:rPr>
            </w:r>
            <w:r w:rsidR="007E1991">
              <w:rPr>
                <w:noProof/>
                <w:webHidden/>
              </w:rPr>
              <w:fldChar w:fldCharType="separate"/>
            </w:r>
            <w:r w:rsidR="007E1991">
              <w:rPr>
                <w:noProof/>
                <w:webHidden/>
              </w:rPr>
              <w:t>13</w:t>
            </w:r>
            <w:r w:rsidR="007E1991">
              <w:rPr>
                <w:noProof/>
                <w:webHidden/>
              </w:rPr>
              <w:fldChar w:fldCharType="end"/>
            </w:r>
          </w:hyperlink>
        </w:p>
        <w:p w14:paraId="2CADCE41" w14:textId="77777777" w:rsidR="007E1991" w:rsidRDefault="00B422EF">
          <w:pPr>
            <w:pStyle w:val="TOC1"/>
            <w:tabs>
              <w:tab w:val="right" w:leader="dot" w:pos="9350"/>
            </w:tabs>
            <w:rPr>
              <w:rFonts w:asciiTheme="minorHAnsi" w:hAnsiTheme="minorHAnsi" w:cstheme="minorBidi"/>
              <w:bCs w:val="0"/>
              <w:noProof/>
              <w:szCs w:val="22"/>
            </w:rPr>
          </w:pPr>
          <w:hyperlink w:anchor="_Toc69936852" w:history="1">
            <w:r w:rsidR="007E1991" w:rsidRPr="007F57FC">
              <w:rPr>
                <w:rStyle w:val="Hyperlink"/>
                <w:noProof/>
              </w:rPr>
              <w:t>Web-Admin</w:t>
            </w:r>
            <w:r w:rsidR="007E1991">
              <w:rPr>
                <w:noProof/>
                <w:webHidden/>
              </w:rPr>
              <w:tab/>
            </w:r>
            <w:r w:rsidR="007E1991">
              <w:rPr>
                <w:noProof/>
                <w:webHidden/>
              </w:rPr>
              <w:fldChar w:fldCharType="begin"/>
            </w:r>
            <w:r w:rsidR="007E1991">
              <w:rPr>
                <w:noProof/>
                <w:webHidden/>
              </w:rPr>
              <w:instrText xml:space="preserve"> PAGEREF _Toc69936852 \h </w:instrText>
            </w:r>
            <w:r w:rsidR="007E1991">
              <w:rPr>
                <w:noProof/>
                <w:webHidden/>
              </w:rPr>
            </w:r>
            <w:r w:rsidR="007E1991">
              <w:rPr>
                <w:noProof/>
                <w:webHidden/>
              </w:rPr>
              <w:fldChar w:fldCharType="separate"/>
            </w:r>
            <w:r w:rsidR="007E1991">
              <w:rPr>
                <w:noProof/>
                <w:webHidden/>
              </w:rPr>
              <w:t>14</w:t>
            </w:r>
            <w:r w:rsidR="007E1991">
              <w:rPr>
                <w:noProof/>
                <w:webHidden/>
              </w:rPr>
              <w:fldChar w:fldCharType="end"/>
            </w:r>
          </w:hyperlink>
        </w:p>
        <w:p w14:paraId="22CE6211" w14:textId="77777777" w:rsidR="007E1991" w:rsidRDefault="00B422EF">
          <w:pPr>
            <w:pStyle w:val="TOC2"/>
            <w:tabs>
              <w:tab w:val="right" w:leader="dot" w:pos="9350"/>
            </w:tabs>
            <w:rPr>
              <w:rFonts w:cstheme="minorBidi"/>
              <w:i w:val="0"/>
              <w:iCs w:val="0"/>
              <w:noProof/>
              <w:sz w:val="22"/>
              <w:szCs w:val="22"/>
            </w:rPr>
          </w:pPr>
          <w:hyperlink w:anchor="_Toc69936853" w:history="1">
            <w:r w:rsidR="007E1991" w:rsidRPr="007F57FC">
              <w:rPr>
                <w:rStyle w:val="Hyperlink"/>
                <w:noProof/>
              </w:rPr>
              <w:t>Functional Requirements Webpage</w:t>
            </w:r>
            <w:r w:rsidR="007E1991">
              <w:rPr>
                <w:noProof/>
                <w:webHidden/>
              </w:rPr>
              <w:tab/>
            </w:r>
            <w:r w:rsidR="007E1991">
              <w:rPr>
                <w:noProof/>
                <w:webHidden/>
              </w:rPr>
              <w:fldChar w:fldCharType="begin"/>
            </w:r>
            <w:r w:rsidR="007E1991">
              <w:rPr>
                <w:noProof/>
                <w:webHidden/>
              </w:rPr>
              <w:instrText xml:space="preserve"> PAGEREF _Toc69936853 \h </w:instrText>
            </w:r>
            <w:r w:rsidR="007E1991">
              <w:rPr>
                <w:noProof/>
                <w:webHidden/>
              </w:rPr>
            </w:r>
            <w:r w:rsidR="007E1991">
              <w:rPr>
                <w:noProof/>
                <w:webHidden/>
              </w:rPr>
              <w:fldChar w:fldCharType="separate"/>
            </w:r>
            <w:r w:rsidR="007E1991">
              <w:rPr>
                <w:noProof/>
                <w:webHidden/>
              </w:rPr>
              <w:t>15</w:t>
            </w:r>
            <w:r w:rsidR="007E1991">
              <w:rPr>
                <w:noProof/>
                <w:webHidden/>
              </w:rPr>
              <w:fldChar w:fldCharType="end"/>
            </w:r>
          </w:hyperlink>
        </w:p>
        <w:p w14:paraId="6294E078" w14:textId="77777777" w:rsidR="007E1991" w:rsidRDefault="00B422EF">
          <w:pPr>
            <w:pStyle w:val="TOC2"/>
            <w:tabs>
              <w:tab w:val="right" w:leader="dot" w:pos="9350"/>
            </w:tabs>
            <w:rPr>
              <w:rFonts w:cstheme="minorBidi"/>
              <w:i w:val="0"/>
              <w:iCs w:val="0"/>
              <w:noProof/>
              <w:sz w:val="22"/>
              <w:szCs w:val="22"/>
            </w:rPr>
          </w:pPr>
          <w:hyperlink w:anchor="_Toc69936854" w:history="1">
            <w:r w:rsidR="007E1991" w:rsidRPr="007F57FC">
              <w:rPr>
                <w:rStyle w:val="Hyperlink"/>
                <w:noProof/>
              </w:rPr>
              <w:t>Functional Requirements Desktop</w:t>
            </w:r>
            <w:r w:rsidR="007E1991">
              <w:rPr>
                <w:noProof/>
                <w:webHidden/>
              </w:rPr>
              <w:tab/>
            </w:r>
            <w:r w:rsidR="007E1991">
              <w:rPr>
                <w:noProof/>
                <w:webHidden/>
              </w:rPr>
              <w:fldChar w:fldCharType="begin"/>
            </w:r>
            <w:r w:rsidR="007E1991">
              <w:rPr>
                <w:noProof/>
                <w:webHidden/>
              </w:rPr>
              <w:instrText xml:space="preserve"> PAGEREF _Toc69936854 \h </w:instrText>
            </w:r>
            <w:r w:rsidR="007E1991">
              <w:rPr>
                <w:noProof/>
                <w:webHidden/>
              </w:rPr>
            </w:r>
            <w:r w:rsidR="007E1991">
              <w:rPr>
                <w:noProof/>
                <w:webHidden/>
              </w:rPr>
              <w:fldChar w:fldCharType="separate"/>
            </w:r>
            <w:r w:rsidR="007E1991">
              <w:rPr>
                <w:noProof/>
                <w:webHidden/>
              </w:rPr>
              <w:t>15</w:t>
            </w:r>
            <w:r w:rsidR="007E1991">
              <w:rPr>
                <w:noProof/>
                <w:webHidden/>
              </w:rPr>
              <w:fldChar w:fldCharType="end"/>
            </w:r>
          </w:hyperlink>
        </w:p>
        <w:p w14:paraId="04744193" w14:textId="77777777" w:rsidR="007E1991" w:rsidRDefault="00B422EF">
          <w:pPr>
            <w:pStyle w:val="TOC1"/>
            <w:tabs>
              <w:tab w:val="right" w:leader="dot" w:pos="9350"/>
            </w:tabs>
            <w:rPr>
              <w:rFonts w:asciiTheme="minorHAnsi" w:hAnsiTheme="minorHAnsi" w:cstheme="minorBidi"/>
              <w:bCs w:val="0"/>
              <w:noProof/>
              <w:szCs w:val="22"/>
            </w:rPr>
          </w:pPr>
          <w:hyperlink w:anchor="_Toc69936855" w:history="1">
            <w:r w:rsidR="007E1991" w:rsidRPr="007F57FC">
              <w:rPr>
                <w:rStyle w:val="Hyperlink"/>
                <w:noProof/>
              </w:rPr>
              <w:t>Mobile Applications</w:t>
            </w:r>
            <w:r w:rsidR="007E1991">
              <w:rPr>
                <w:noProof/>
                <w:webHidden/>
              </w:rPr>
              <w:tab/>
            </w:r>
            <w:r w:rsidR="007E1991">
              <w:rPr>
                <w:noProof/>
                <w:webHidden/>
              </w:rPr>
              <w:fldChar w:fldCharType="begin"/>
            </w:r>
            <w:r w:rsidR="007E1991">
              <w:rPr>
                <w:noProof/>
                <w:webHidden/>
              </w:rPr>
              <w:instrText xml:space="preserve"> PAGEREF _Toc69936855 \h </w:instrText>
            </w:r>
            <w:r w:rsidR="007E1991">
              <w:rPr>
                <w:noProof/>
                <w:webHidden/>
              </w:rPr>
            </w:r>
            <w:r w:rsidR="007E1991">
              <w:rPr>
                <w:noProof/>
                <w:webHidden/>
              </w:rPr>
              <w:fldChar w:fldCharType="separate"/>
            </w:r>
            <w:r w:rsidR="007E1991">
              <w:rPr>
                <w:noProof/>
                <w:webHidden/>
              </w:rPr>
              <w:t>21</w:t>
            </w:r>
            <w:r w:rsidR="007E1991">
              <w:rPr>
                <w:noProof/>
                <w:webHidden/>
              </w:rPr>
              <w:fldChar w:fldCharType="end"/>
            </w:r>
          </w:hyperlink>
        </w:p>
        <w:p w14:paraId="7B04600B" w14:textId="77777777" w:rsidR="007E1991" w:rsidRDefault="00B422EF">
          <w:pPr>
            <w:pStyle w:val="TOC3"/>
            <w:tabs>
              <w:tab w:val="right" w:leader="dot" w:pos="9350"/>
            </w:tabs>
            <w:rPr>
              <w:rFonts w:cstheme="minorBidi"/>
              <w:noProof/>
              <w:sz w:val="22"/>
              <w:szCs w:val="22"/>
            </w:rPr>
          </w:pPr>
          <w:hyperlink w:anchor="_Toc69936856" w:history="1">
            <w:r w:rsidR="007E1991" w:rsidRPr="007F57FC">
              <w:rPr>
                <w:rStyle w:val="Hyperlink"/>
                <w:noProof/>
              </w:rPr>
              <w:t>Web-Admin</w:t>
            </w:r>
            <w:r w:rsidR="007E1991">
              <w:rPr>
                <w:noProof/>
                <w:webHidden/>
              </w:rPr>
              <w:tab/>
            </w:r>
            <w:r w:rsidR="007E1991">
              <w:rPr>
                <w:noProof/>
                <w:webHidden/>
              </w:rPr>
              <w:fldChar w:fldCharType="begin"/>
            </w:r>
            <w:r w:rsidR="007E1991">
              <w:rPr>
                <w:noProof/>
                <w:webHidden/>
              </w:rPr>
              <w:instrText xml:space="preserve"> PAGEREF _Toc69936856 \h </w:instrText>
            </w:r>
            <w:r w:rsidR="007E1991">
              <w:rPr>
                <w:noProof/>
                <w:webHidden/>
              </w:rPr>
            </w:r>
            <w:r w:rsidR="007E1991">
              <w:rPr>
                <w:noProof/>
                <w:webHidden/>
              </w:rPr>
              <w:fldChar w:fldCharType="separate"/>
            </w:r>
            <w:r w:rsidR="007E1991">
              <w:rPr>
                <w:noProof/>
                <w:webHidden/>
              </w:rPr>
              <w:t>35</w:t>
            </w:r>
            <w:r w:rsidR="007E1991">
              <w:rPr>
                <w:noProof/>
                <w:webHidden/>
              </w:rPr>
              <w:fldChar w:fldCharType="end"/>
            </w:r>
          </w:hyperlink>
        </w:p>
        <w:p w14:paraId="71E57650" w14:textId="77777777" w:rsidR="007E1991" w:rsidRDefault="00B422EF">
          <w:pPr>
            <w:pStyle w:val="TOC2"/>
            <w:tabs>
              <w:tab w:val="right" w:leader="dot" w:pos="9350"/>
            </w:tabs>
            <w:rPr>
              <w:rFonts w:cstheme="minorBidi"/>
              <w:i w:val="0"/>
              <w:iCs w:val="0"/>
              <w:noProof/>
              <w:sz w:val="22"/>
              <w:szCs w:val="22"/>
            </w:rPr>
          </w:pPr>
          <w:hyperlink w:anchor="_Toc69936857" w:history="1">
            <w:r w:rsidR="007E1991" w:rsidRPr="007F57FC">
              <w:rPr>
                <w:rStyle w:val="Hyperlink"/>
                <w:noProof/>
              </w:rPr>
              <w:t>Non-Functional</w:t>
            </w:r>
            <w:r w:rsidR="007E1991">
              <w:rPr>
                <w:noProof/>
                <w:webHidden/>
              </w:rPr>
              <w:tab/>
            </w:r>
            <w:r w:rsidR="007E1991">
              <w:rPr>
                <w:noProof/>
                <w:webHidden/>
              </w:rPr>
              <w:fldChar w:fldCharType="begin"/>
            </w:r>
            <w:r w:rsidR="007E1991">
              <w:rPr>
                <w:noProof/>
                <w:webHidden/>
              </w:rPr>
              <w:instrText xml:space="preserve"> PAGEREF _Toc69936857 \h </w:instrText>
            </w:r>
            <w:r w:rsidR="007E1991">
              <w:rPr>
                <w:noProof/>
                <w:webHidden/>
              </w:rPr>
            </w:r>
            <w:r w:rsidR="007E1991">
              <w:rPr>
                <w:noProof/>
                <w:webHidden/>
              </w:rPr>
              <w:fldChar w:fldCharType="separate"/>
            </w:r>
            <w:r w:rsidR="007E1991">
              <w:rPr>
                <w:noProof/>
                <w:webHidden/>
              </w:rPr>
              <w:t>36</w:t>
            </w:r>
            <w:r w:rsidR="007E1991">
              <w:rPr>
                <w:noProof/>
                <w:webHidden/>
              </w:rPr>
              <w:fldChar w:fldCharType="end"/>
            </w:r>
          </w:hyperlink>
        </w:p>
        <w:p w14:paraId="0AF8BFB2" w14:textId="77777777" w:rsidR="007E1991" w:rsidRDefault="00B422EF">
          <w:pPr>
            <w:pStyle w:val="TOC1"/>
            <w:tabs>
              <w:tab w:val="right" w:leader="dot" w:pos="9350"/>
            </w:tabs>
            <w:rPr>
              <w:rFonts w:asciiTheme="minorHAnsi" w:hAnsiTheme="minorHAnsi" w:cstheme="minorBidi"/>
              <w:bCs w:val="0"/>
              <w:noProof/>
              <w:szCs w:val="22"/>
            </w:rPr>
          </w:pPr>
          <w:hyperlink w:anchor="_Toc69936858" w:history="1">
            <w:r w:rsidR="007E1991" w:rsidRPr="007F57FC">
              <w:rPr>
                <w:rStyle w:val="Hyperlink"/>
                <w:noProof/>
              </w:rPr>
              <w:t>Tools and Technologies</w:t>
            </w:r>
            <w:r w:rsidR="007E1991">
              <w:rPr>
                <w:noProof/>
                <w:webHidden/>
              </w:rPr>
              <w:tab/>
            </w:r>
            <w:r w:rsidR="007E1991">
              <w:rPr>
                <w:noProof/>
                <w:webHidden/>
              </w:rPr>
              <w:fldChar w:fldCharType="begin"/>
            </w:r>
            <w:r w:rsidR="007E1991">
              <w:rPr>
                <w:noProof/>
                <w:webHidden/>
              </w:rPr>
              <w:instrText xml:space="preserve"> PAGEREF _Toc69936858 \h </w:instrText>
            </w:r>
            <w:r w:rsidR="007E1991">
              <w:rPr>
                <w:noProof/>
                <w:webHidden/>
              </w:rPr>
            </w:r>
            <w:r w:rsidR="007E1991">
              <w:rPr>
                <w:noProof/>
                <w:webHidden/>
              </w:rPr>
              <w:fldChar w:fldCharType="separate"/>
            </w:r>
            <w:r w:rsidR="007E1991">
              <w:rPr>
                <w:noProof/>
                <w:webHidden/>
              </w:rPr>
              <w:t>36</w:t>
            </w:r>
            <w:r w:rsidR="007E1991">
              <w:rPr>
                <w:noProof/>
                <w:webHidden/>
              </w:rPr>
              <w:fldChar w:fldCharType="end"/>
            </w:r>
          </w:hyperlink>
        </w:p>
        <w:p w14:paraId="03DEC10C" w14:textId="77777777" w:rsidR="00200AFD" w:rsidRPr="004E09A5" w:rsidRDefault="00200AFD" w:rsidP="00200AFD">
          <w:pPr>
            <w:pStyle w:val="TOC1"/>
            <w:tabs>
              <w:tab w:val="right" w:leader="dot" w:pos="9350"/>
            </w:tabs>
          </w:pPr>
          <w:r w:rsidRPr="004E09A5">
            <w:rPr>
              <w:b/>
              <w:bCs w:val="0"/>
              <w:noProof/>
            </w:rPr>
            <w:fldChar w:fldCharType="end"/>
          </w:r>
        </w:p>
      </w:sdtContent>
    </w:sdt>
    <w:bookmarkStart w:id="7" w:name="_Toc348601965" w:displacedByCustomXml="prev"/>
    <w:bookmarkStart w:id="8" w:name="_Toc367184840" w:displacedByCustomXml="prev"/>
    <w:bookmarkStart w:id="9" w:name="_Toc367185267" w:displacedByCustomXml="prev"/>
    <w:bookmarkStart w:id="10" w:name="_Toc367191084" w:displacedByCustomXml="prev"/>
    <w:bookmarkStart w:id="11" w:name="_Toc367191238" w:displacedByCustomXml="prev"/>
    <w:p w14:paraId="13A09160" w14:textId="77777777" w:rsidR="00C01337" w:rsidRDefault="00C01337" w:rsidP="00C01337">
      <w:pPr>
        <w:rPr>
          <w:noProof/>
        </w:rPr>
      </w:pPr>
      <w:bookmarkStart w:id="12" w:name="_Hlk518292801"/>
    </w:p>
    <w:p w14:paraId="11F5C334" w14:textId="77777777" w:rsidR="006045A6" w:rsidRDefault="006045A6" w:rsidP="00C01337">
      <w:pPr>
        <w:rPr>
          <w:noProof/>
        </w:rPr>
      </w:pPr>
    </w:p>
    <w:p w14:paraId="1C4E65A1" w14:textId="77777777" w:rsidR="006045A6" w:rsidRDefault="006045A6" w:rsidP="00C01337">
      <w:pPr>
        <w:rPr>
          <w:noProof/>
        </w:rPr>
      </w:pPr>
    </w:p>
    <w:p w14:paraId="069D8CC3" w14:textId="77777777" w:rsidR="006045A6" w:rsidRDefault="006045A6" w:rsidP="00C01337">
      <w:pPr>
        <w:rPr>
          <w:rFonts w:cstheme="minorHAnsi"/>
          <w:b/>
          <w:sz w:val="24"/>
          <w:szCs w:val="24"/>
        </w:rPr>
      </w:pPr>
      <w:r>
        <w:rPr>
          <w:rFonts w:cstheme="minorHAnsi"/>
          <w:b/>
          <w:noProof/>
          <w:sz w:val="24"/>
          <w:szCs w:val="24"/>
        </w:rPr>
        <w:lastRenderedPageBreak/>
        <w:drawing>
          <wp:anchor distT="0" distB="0" distL="114300" distR="114300" simplePos="0" relativeHeight="251672576" behindDoc="0" locked="0" layoutInCell="1" allowOverlap="1" wp14:anchorId="2CF03A1D" wp14:editId="16F22DAC">
            <wp:simplePos x="0" y="0"/>
            <wp:positionH relativeFrom="page">
              <wp:align>right</wp:align>
            </wp:positionH>
            <wp:positionV relativeFrom="page">
              <wp:align>top</wp:align>
            </wp:positionV>
            <wp:extent cx="7762875" cy="10039350"/>
            <wp:effectExtent l="0" t="0" r="9525" b="0"/>
            <wp:wrapTight wrapText="bothSides">
              <wp:wrapPolygon edited="0">
                <wp:start x="0" y="0"/>
                <wp:lineTo x="0" y="21559"/>
                <wp:lineTo x="21573" y="21559"/>
                <wp:lineTo x="21573"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roposal Page i-01.jpg"/>
                    <pic:cNvPicPr/>
                  </pic:nvPicPr>
                  <pic:blipFill>
                    <a:blip r:embed="rId10">
                      <a:extLst>
                        <a:ext uri="{28A0092B-C50C-407E-A947-70E740481C1C}">
                          <a14:useLocalDpi xmlns:a14="http://schemas.microsoft.com/office/drawing/2010/main" val="0"/>
                        </a:ext>
                      </a:extLst>
                    </a:blip>
                    <a:stretch>
                      <a:fillRect/>
                    </a:stretch>
                  </pic:blipFill>
                  <pic:spPr>
                    <a:xfrm>
                      <a:off x="0" y="0"/>
                      <a:ext cx="7762875" cy="10039350"/>
                    </a:xfrm>
                    <a:prstGeom prst="rect">
                      <a:avLst/>
                    </a:prstGeom>
                  </pic:spPr>
                </pic:pic>
              </a:graphicData>
            </a:graphic>
            <wp14:sizeRelH relativeFrom="margin">
              <wp14:pctWidth>0</wp14:pctWidth>
            </wp14:sizeRelH>
            <wp14:sizeRelV relativeFrom="margin">
              <wp14:pctHeight>0</wp14:pctHeight>
            </wp14:sizeRelV>
          </wp:anchor>
        </w:drawing>
      </w:r>
    </w:p>
    <w:p w14:paraId="652DBBF3" w14:textId="77777777" w:rsidR="00200AFD" w:rsidRPr="004E09A5" w:rsidRDefault="00200AFD" w:rsidP="00200AFD">
      <w:pPr>
        <w:pStyle w:val="Heading1"/>
      </w:pPr>
      <w:bookmarkStart w:id="13" w:name="_Toc69936843"/>
      <w:r w:rsidRPr="004E09A5">
        <w:lastRenderedPageBreak/>
        <w:t>Executive Summary</w:t>
      </w:r>
      <w:bookmarkEnd w:id="13"/>
    </w:p>
    <w:p w14:paraId="26905270" w14:textId="77777777" w:rsidR="00E51E2A" w:rsidRPr="00D90DBC" w:rsidRDefault="0034753A" w:rsidP="00D90DBC">
      <w:pPr>
        <w:jc w:val="both"/>
        <w:rPr>
          <w:rFonts w:cs="Helvetica Neue"/>
          <w:color w:val="000000" w:themeColor="text1"/>
        </w:rPr>
      </w:pPr>
      <w:bookmarkStart w:id="14" w:name="_Toc348601966"/>
      <w:bookmarkStart w:id="15" w:name="_Toc367184841"/>
      <w:bookmarkStart w:id="16" w:name="_Toc367185268"/>
      <w:bookmarkStart w:id="17" w:name="_Toc367191085"/>
      <w:bookmarkStart w:id="18" w:name="_Toc367191239"/>
      <w:bookmarkEnd w:id="12"/>
      <w:bookmarkEnd w:id="11"/>
      <w:bookmarkEnd w:id="10"/>
      <w:bookmarkEnd w:id="9"/>
      <w:bookmarkEnd w:id="8"/>
      <w:bookmarkEnd w:id="7"/>
      <w:r w:rsidRPr="00D90DBC">
        <w:rPr>
          <w:color w:val="000000" w:themeColor="text1"/>
        </w:rPr>
        <w:t xml:space="preserve">The </w:t>
      </w:r>
      <w:r w:rsidR="006A1713" w:rsidRPr="00D90DBC">
        <w:rPr>
          <w:color w:val="000000" w:themeColor="text1"/>
        </w:rPr>
        <w:t xml:space="preserve">Project is about to </w:t>
      </w:r>
      <w:r w:rsidR="0065716F" w:rsidRPr="00D90DBC">
        <w:rPr>
          <w:color w:val="000000" w:themeColor="text1"/>
        </w:rPr>
        <w:t xml:space="preserve">design &amp; </w:t>
      </w:r>
      <w:r w:rsidR="00F22E77" w:rsidRPr="00D90DBC">
        <w:rPr>
          <w:color w:val="000000" w:themeColor="text1"/>
        </w:rPr>
        <w:t>develop a</w:t>
      </w:r>
      <w:r w:rsidR="002B521E" w:rsidRPr="00D90DBC">
        <w:rPr>
          <w:color w:val="000000" w:themeColor="text1"/>
        </w:rPr>
        <w:t>n</w:t>
      </w:r>
      <w:r w:rsidR="00E51E2A" w:rsidRPr="00D90DBC">
        <w:rPr>
          <w:color w:val="000000" w:themeColor="text1"/>
        </w:rPr>
        <w:t xml:space="preserve"> Artificial Intelligent </w:t>
      </w:r>
      <w:r w:rsidRPr="00D90DBC">
        <w:rPr>
          <w:color w:val="000000" w:themeColor="text1"/>
        </w:rPr>
        <w:t>Stock Analysis Software for desktops and mobiles</w:t>
      </w:r>
      <w:r w:rsidR="002B521E" w:rsidRPr="00D90DBC">
        <w:rPr>
          <w:color w:val="000000" w:themeColor="text1"/>
        </w:rPr>
        <w:t xml:space="preserve">. </w:t>
      </w:r>
      <w:r w:rsidR="00E722FD" w:rsidRPr="00D90DBC">
        <w:rPr>
          <w:color w:val="000000" w:themeColor="text1"/>
        </w:rPr>
        <w:t>The a</w:t>
      </w:r>
      <w:r w:rsidR="002B521E" w:rsidRPr="00D90DBC">
        <w:rPr>
          <w:color w:val="000000" w:themeColor="text1"/>
        </w:rPr>
        <w:t xml:space="preserve">im behind this development is to provide a Trading platform for the traders and brokers to take care of their trading needs by </w:t>
      </w:r>
      <w:r w:rsidR="00E51E2A" w:rsidRPr="00D90DBC">
        <w:rPr>
          <w:rFonts w:eastAsia="Times New Roman" w:cs="Times New Roman"/>
          <w:color w:val="000000" w:themeColor="text1"/>
        </w:rPr>
        <w:t>read</w:t>
      </w:r>
      <w:r w:rsidR="002B521E" w:rsidRPr="00D90DBC">
        <w:rPr>
          <w:rFonts w:eastAsia="Times New Roman" w:cs="Times New Roman"/>
          <w:color w:val="000000" w:themeColor="text1"/>
        </w:rPr>
        <w:t>ing</w:t>
      </w:r>
      <w:r w:rsidR="00E51E2A" w:rsidRPr="00D90DBC">
        <w:rPr>
          <w:rFonts w:eastAsia="Times New Roman" w:cs="Times New Roman"/>
          <w:color w:val="000000" w:themeColor="text1"/>
        </w:rPr>
        <w:t>, analyz</w:t>
      </w:r>
      <w:r w:rsidR="002B521E" w:rsidRPr="00D90DBC">
        <w:rPr>
          <w:rFonts w:eastAsia="Times New Roman" w:cs="Times New Roman"/>
          <w:color w:val="000000" w:themeColor="text1"/>
        </w:rPr>
        <w:t>ing</w:t>
      </w:r>
      <w:r w:rsidR="00E51E2A" w:rsidRPr="00D90DBC">
        <w:rPr>
          <w:rFonts w:eastAsia="Times New Roman" w:cs="Times New Roman"/>
          <w:color w:val="000000" w:themeColor="text1"/>
        </w:rPr>
        <w:t>, interpret</w:t>
      </w:r>
      <w:r w:rsidR="002B521E" w:rsidRPr="00D90DBC">
        <w:rPr>
          <w:rFonts w:eastAsia="Times New Roman" w:cs="Times New Roman"/>
          <w:color w:val="000000" w:themeColor="text1"/>
        </w:rPr>
        <w:t>ing</w:t>
      </w:r>
      <w:r w:rsidR="00E51E2A" w:rsidRPr="00D90DBC">
        <w:rPr>
          <w:rFonts w:eastAsia="Times New Roman" w:cs="Times New Roman"/>
          <w:color w:val="000000" w:themeColor="text1"/>
        </w:rPr>
        <w:t>, adapt</w:t>
      </w:r>
      <w:r w:rsidR="002B521E" w:rsidRPr="00D90DBC">
        <w:rPr>
          <w:rFonts w:eastAsia="Times New Roman" w:cs="Times New Roman"/>
          <w:color w:val="000000" w:themeColor="text1"/>
        </w:rPr>
        <w:t>ing</w:t>
      </w:r>
      <w:r w:rsidR="00E722FD" w:rsidRPr="00D90DBC">
        <w:rPr>
          <w:rFonts w:eastAsia="Times New Roman" w:cs="Times New Roman"/>
          <w:color w:val="000000" w:themeColor="text1"/>
        </w:rPr>
        <w:t>,</w:t>
      </w:r>
      <w:r w:rsidR="002B521E" w:rsidRPr="00D90DBC">
        <w:rPr>
          <w:rFonts w:eastAsia="Times New Roman" w:cs="Times New Roman"/>
          <w:color w:val="000000" w:themeColor="text1"/>
        </w:rPr>
        <w:t xml:space="preserve"> and </w:t>
      </w:r>
      <w:r w:rsidR="00E51E2A" w:rsidRPr="00D90DBC">
        <w:rPr>
          <w:rFonts w:eastAsia="Times New Roman" w:cs="Times New Roman"/>
          <w:color w:val="000000" w:themeColor="text1"/>
        </w:rPr>
        <w:t>stor</w:t>
      </w:r>
      <w:r w:rsidR="00E722FD" w:rsidRPr="00D90DBC">
        <w:rPr>
          <w:rFonts w:eastAsia="Times New Roman" w:cs="Times New Roman"/>
          <w:color w:val="000000" w:themeColor="text1"/>
        </w:rPr>
        <w:t xml:space="preserve">ing </w:t>
      </w:r>
      <w:r w:rsidR="00E51E2A" w:rsidRPr="00D90DBC">
        <w:rPr>
          <w:rFonts w:eastAsia="Times New Roman" w:cs="Times New Roman"/>
          <w:color w:val="000000" w:themeColor="text1"/>
        </w:rPr>
        <w:t>new winning chart analysis techniques</w:t>
      </w:r>
      <w:r w:rsidR="002B521E" w:rsidRPr="00D90DBC">
        <w:rPr>
          <w:rFonts w:eastAsia="Times New Roman" w:cs="Times New Roman"/>
          <w:color w:val="000000" w:themeColor="text1"/>
        </w:rPr>
        <w:t>.</w:t>
      </w:r>
      <w:r w:rsidR="00E722FD" w:rsidRPr="00D90DBC">
        <w:rPr>
          <w:rFonts w:eastAsia="Times New Roman" w:cs="Times New Roman"/>
          <w:color w:val="000000" w:themeColor="text1"/>
        </w:rPr>
        <w:t xml:space="preserve"> It will be e</w:t>
      </w:r>
      <w:r w:rsidR="002B521E" w:rsidRPr="00D90DBC">
        <w:rPr>
          <w:rFonts w:eastAsia="Times New Roman" w:cs="Times New Roman"/>
          <w:color w:val="000000" w:themeColor="text1"/>
        </w:rPr>
        <w:t>nough capable to a</w:t>
      </w:r>
      <w:r w:rsidR="00E51E2A" w:rsidRPr="00D90DBC">
        <w:rPr>
          <w:rFonts w:cs="Helvetica Neue"/>
          <w:color w:val="000000" w:themeColor="text1"/>
        </w:rPr>
        <w:t>lert new winning opportunities to buy</w:t>
      </w:r>
      <w:r w:rsidR="00E722FD" w:rsidRPr="00D90DBC">
        <w:rPr>
          <w:rFonts w:cs="Helvetica Neue"/>
          <w:color w:val="000000" w:themeColor="text1"/>
        </w:rPr>
        <w:t>er</w:t>
      </w:r>
      <w:r w:rsidR="005914AD">
        <w:rPr>
          <w:rFonts w:cs="Helvetica Neue"/>
          <w:color w:val="000000" w:themeColor="text1"/>
        </w:rPr>
        <w:t>s</w:t>
      </w:r>
      <w:r w:rsidR="00E51E2A" w:rsidRPr="00D90DBC">
        <w:rPr>
          <w:rFonts w:cs="Helvetica Neue"/>
          <w:color w:val="000000" w:themeColor="text1"/>
        </w:rPr>
        <w:t>, sell</w:t>
      </w:r>
      <w:r w:rsidR="00E722FD" w:rsidRPr="00D90DBC">
        <w:rPr>
          <w:rFonts w:cs="Helvetica Neue"/>
          <w:color w:val="000000" w:themeColor="text1"/>
        </w:rPr>
        <w:t>er</w:t>
      </w:r>
      <w:r w:rsidR="005914AD">
        <w:rPr>
          <w:rFonts w:cs="Helvetica Neue"/>
          <w:color w:val="000000" w:themeColor="text1"/>
        </w:rPr>
        <w:t>s</w:t>
      </w:r>
      <w:r w:rsidR="00E51E2A" w:rsidRPr="00D90DBC">
        <w:rPr>
          <w:rFonts w:cs="Helvetica Neue"/>
          <w:color w:val="000000" w:themeColor="text1"/>
        </w:rPr>
        <w:t xml:space="preserve"> and hold</w:t>
      </w:r>
      <w:r w:rsidR="002B521E" w:rsidRPr="00D90DBC">
        <w:rPr>
          <w:rFonts w:cs="Helvetica Neue"/>
          <w:color w:val="000000" w:themeColor="text1"/>
        </w:rPr>
        <w:t xml:space="preserve"> to the traders at the right time</w:t>
      </w:r>
      <w:r w:rsidR="00E51E2A" w:rsidRPr="00D90DBC">
        <w:rPr>
          <w:rFonts w:cs="Helvetica Neue"/>
          <w:color w:val="000000" w:themeColor="text1"/>
        </w:rPr>
        <w:t>.</w:t>
      </w:r>
      <w:r w:rsidR="002B521E" w:rsidRPr="00D90DBC">
        <w:rPr>
          <w:rFonts w:cs="Helvetica Neue"/>
          <w:color w:val="000000" w:themeColor="text1"/>
        </w:rPr>
        <w:t xml:space="preserve"> </w:t>
      </w:r>
      <w:r w:rsidR="00E722FD" w:rsidRPr="00D90DBC">
        <w:rPr>
          <w:rFonts w:cs="Helvetica Neue"/>
          <w:color w:val="000000" w:themeColor="text1"/>
        </w:rPr>
        <w:t xml:space="preserve">They can see </w:t>
      </w:r>
      <w:r w:rsidR="005914AD">
        <w:rPr>
          <w:rFonts w:cs="Helvetica Neue"/>
          <w:color w:val="000000" w:themeColor="text1"/>
        </w:rPr>
        <w:t xml:space="preserve">the </w:t>
      </w:r>
      <w:r w:rsidR="00E51E2A" w:rsidRPr="00D90DBC">
        <w:rPr>
          <w:rFonts w:cs="Helvetica Neue"/>
          <w:color w:val="000000" w:themeColor="text1"/>
        </w:rPr>
        <w:t xml:space="preserve">average time </w:t>
      </w:r>
      <w:r w:rsidR="00E722FD" w:rsidRPr="00D90DBC">
        <w:rPr>
          <w:rFonts w:cs="Helvetica Neue"/>
          <w:color w:val="000000" w:themeColor="text1"/>
        </w:rPr>
        <w:t xml:space="preserve">of </w:t>
      </w:r>
      <w:r w:rsidR="00E51E2A" w:rsidRPr="00D90DBC">
        <w:rPr>
          <w:rFonts w:cs="Helvetica Neue"/>
          <w:color w:val="000000" w:themeColor="text1"/>
        </w:rPr>
        <w:t>stock drop</w:t>
      </w:r>
      <w:r w:rsidR="002B521E" w:rsidRPr="00D90DBC">
        <w:rPr>
          <w:rFonts w:cs="Helvetica Neue"/>
          <w:color w:val="000000" w:themeColor="text1"/>
        </w:rPr>
        <w:t>ping price in local &amp; international market.</w:t>
      </w:r>
    </w:p>
    <w:p w14:paraId="09B76184" w14:textId="77777777" w:rsidR="00D90DBC" w:rsidRPr="00D90DBC" w:rsidRDefault="00D90DBC" w:rsidP="00D90DBC">
      <w:pPr>
        <w:jc w:val="both"/>
        <w:rPr>
          <w:rFonts w:eastAsia="Times New Roman" w:cs="Times New Roman"/>
          <w:color w:val="000000" w:themeColor="text1"/>
        </w:rPr>
      </w:pPr>
      <w:r w:rsidRPr="00D90DBC">
        <w:rPr>
          <w:color w:val="000000" w:themeColor="text1"/>
        </w:rPr>
        <w:t xml:space="preserve">The stock chart visual representations of stock variety, such as pricing and trading volume, ask price, bid price, and stock origin country base position. A chart can, at a bare minimum, display price data on a line graph, including adjustments. Price momentum, market sentiment, and social trend followers/visits can all be incorporated into the tool. </w:t>
      </w:r>
      <w:r w:rsidRPr="00D90DBC">
        <w:rPr>
          <w:rFonts w:eastAsia="Times New Roman" w:cs="Times New Roman"/>
          <w:color w:val="000000" w:themeColor="text1"/>
        </w:rPr>
        <w:t xml:space="preserve">Even with stock analysis, show market average timing drops </w:t>
      </w:r>
      <w:r w:rsidR="005914AD">
        <w:rPr>
          <w:rFonts w:eastAsia="Times New Roman" w:cs="Times New Roman"/>
          <w:color w:val="000000" w:themeColor="text1"/>
        </w:rPr>
        <w:t xml:space="preserve">the </w:t>
      </w:r>
      <w:r w:rsidRPr="00D90DBC">
        <w:rPr>
          <w:rFonts w:eastAsia="Times New Roman" w:cs="Times New Roman"/>
          <w:color w:val="000000" w:themeColor="text1"/>
        </w:rPr>
        <w:t>catch. The Relative Strength Index (RSI) means that a stock is overbought, which allows traders to sell commodities now. The RSI is given a number between 0 and 100. More than 70 indicates overbought, while less than 30 indicates oversold.</w:t>
      </w:r>
    </w:p>
    <w:p w14:paraId="5B24BBB9" w14:textId="77777777" w:rsidR="00E51E2A" w:rsidRPr="00D90DBC" w:rsidRDefault="00E51E2A" w:rsidP="00D90DBC">
      <w:pPr>
        <w:jc w:val="both"/>
        <w:rPr>
          <w:rFonts w:eastAsia="Times New Roman"/>
          <w:color w:val="000000" w:themeColor="text1"/>
        </w:rPr>
      </w:pPr>
      <w:r w:rsidRPr="00D90DBC">
        <w:rPr>
          <w:rFonts w:eastAsia="Times New Roman"/>
          <w:bCs/>
          <w:color w:val="000000" w:themeColor="text1"/>
        </w:rPr>
        <w:t>On-Balance</w:t>
      </w:r>
      <w:r w:rsidR="00E722FD" w:rsidRPr="00D90DBC">
        <w:rPr>
          <w:rFonts w:eastAsia="Times New Roman"/>
          <w:bCs/>
          <w:color w:val="000000" w:themeColor="text1"/>
        </w:rPr>
        <w:t>-</w:t>
      </w:r>
      <w:r w:rsidRPr="00D90DBC">
        <w:rPr>
          <w:rFonts w:eastAsia="Times New Roman"/>
          <w:bCs/>
          <w:color w:val="000000" w:themeColor="text1"/>
        </w:rPr>
        <w:t>Volume (OBV)</w:t>
      </w:r>
      <w:r w:rsidR="00A9193D" w:rsidRPr="00D90DBC">
        <w:rPr>
          <w:rFonts w:eastAsia="Times New Roman"/>
          <w:bCs/>
          <w:color w:val="000000" w:themeColor="text1"/>
        </w:rPr>
        <w:t xml:space="preserve"> </w:t>
      </w:r>
      <w:r w:rsidRPr="00D90DBC">
        <w:rPr>
          <w:rFonts w:eastAsia="Times New Roman"/>
          <w:color w:val="000000" w:themeColor="text1"/>
        </w:rPr>
        <w:t>metric measures uptrend volume compared to downtrend volume.</w:t>
      </w:r>
      <w:r w:rsidR="00E722FD" w:rsidRPr="00D90DBC">
        <w:rPr>
          <w:rFonts w:eastAsia="Times New Roman"/>
          <w:color w:val="000000" w:themeColor="text1"/>
        </w:rPr>
        <w:t xml:space="preserve"> </w:t>
      </w:r>
      <w:r w:rsidRPr="00D90DBC">
        <w:rPr>
          <w:rFonts w:eastAsia="Times New Roman"/>
          <w:bCs/>
          <w:color w:val="000000" w:themeColor="text1"/>
        </w:rPr>
        <w:t>Moving Averages</w:t>
      </w:r>
      <w:r w:rsidR="00A9193D" w:rsidRPr="00D90DBC">
        <w:rPr>
          <w:rFonts w:eastAsia="Times New Roman"/>
          <w:bCs/>
          <w:color w:val="000000" w:themeColor="text1"/>
        </w:rPr>
        <w:t xml:space="preserve"> </w:t>
      </w:r>
      <w:r w:rsidRPr="00D90DBC">
        <w:rPr>
          <w:rFonts w:eastAsia="Times New Roman"/>
          <w:color w:val="000000" w:themeColor="text1"/>
        </w:rPr>
        <w:t>metric tracks recent price action over a shorter timeframe</w:t>
      </w:r>
      <w:r w:rsidR="00E722FD" w:rsidRPr="00D90DBC">
        <w:rPr>
          <w:rFonts w:eastAsia="Times New Roman"/>
          <w:color w:val="000000" w:themeColor="text1"/>
        </w:rPr>
        <w:t xml:space="preserve"> </w:t>
      </w:r>
      <w:r w:rsidRPr="00D90DBC">
        <w:rPr>
          <w:rFonts w:eastAsia="Times New Roman"/>
          <w:bCs/>
          <w:color w:val="000000" w:themeColor="text1"/>
        </w:rPr>
        <w:t>Moving Average Convergence/Divergence (MACD)</w:t>
      </w:r>
      <w:r w:rsidRPr="00D90DBC">
        <w:rPr>
          <w:rFonts w:eastAsia="Times New Roman"/>
          <w:color w:val="000000" w:themeColor="text1"/>
        </w:rPr>
        <w:t xml:space="preserve">. </w:t>
      </w:r>
      <w:r w:rsidR="009251D7" w:rsidRPr="00D90DBC">
        <w:rPr>
          <w:rFonts w:eastAsia="Times New Roman"/>
          <w:color w:val="000000" w:themeColor="text1"/>
        </w:rPr>
        <w:t>Indicates</w:t>
      </w:r>
      <w:r w:rsidRPr="00D90DBC">
        <w:rPr>
          <w:rFonts w:eastAsia="Times New Roman"/>
          <w:color w:val="000000" w:themeColor="text1"/>
        </w:rPr>
        <w:t xml:space="preserve"> trend and momentum in an attempt to determine stro</w:t>
      </w:r>
      <w:r w:rsidR="00D90DBC" w:rsidRPr="00D90DBC">
        <w:rPr>
          <w:rFonts w:eastAsia="Times New Roman"/>
          <w:color w:val="000000" w:themeColor="text1"/>
        </w:rPr>
        <w:t xml:space="preserve">nger buying or selling signals. </w:t>
      </w:r>
      <w:r w:rsidR="009251D7" w:rsidRPr="00D90DBC">
        <w:rPr>
          <w:rFonts w:eastAsia="Times New Roman"/>
          <w:color w:val="000000" w:themeColor="text1"/>
        </w:rPr>
        <w:t>Real-time</w:t>
      </w:r>
      <w:r w:rsidRPr="00D90DBC">
        <w:rPr>
          <w:rFonts w:eastAsia="Times New Roman"/>
          <w:color w:val="000000" w:themeColor="text1"/>
        </w:rPr>
        <w:t xml:space="preserve"> chart</w:t>
      </w:r>
      <w:r w:rsidR="00E722FD" w:rsidRPr="00D90DBC">
        <w:rPr>
          <w:rFonts w:eastAsia="Times New Roman"/>
          <w:color w:val="000000" w:themeColor="text1"/>
        </w:rPr>
        <w:t xml:space="preserve">s </w:t>
      </w:r>
      <w:r w:rsidRPr="00D90DBC">
        <w:rPr>
          <w:rFonts w:eastAsia="Times New Roman"/>
          <w:color w:val="000000" w:themeColor="text1"/>
        </w:rPr>
        <w:t xml:space="preserve">provide and </w:t>
      </w:r>
      <w:r w:rsidR="009251D7" w:rsidRPr="00D90DBC">
        <w:rPr>
          <w:rFonts w:eastAsia="Times New Roman"/>
          <w:color w:val="000000" w:themeColor="text1"/>
        </w:rPr>
        <w:t>track</w:t>
      </w:r>
      <w:r w:rsidR="00E722FD" w:rsidRPr="00D90DBC">
        <w:rPr>
          <w:rFonts w:eastAsia="Times New Roman"/>
          <w:color w:val="000000" w:themeColor="text1"/>
        </w:rPr>
        <w:t>s</w:t>
      </w:r>
      <w:r w:rsidR="009251D7" w:rsidRPr="00D90DBC">
        <w:rPr>
          <w:rFonts w:eastAsia="Times New Roman"/>
          <w:color w:val="000000" w:themeColor="text1"/>
        </w:rPr>
        <w:t xml:space="preserve"> </w:t>
      </w:r>
      <w:r w:rsidR="00E722FD" w:rsidRPr="00D90DBC">
        <w:rPr>
          <w:rFonts w:eastAsia="Times New Roman"/>
          <w:color w:val="000000" w:themeColor="text1"/>
        </w:rPr>
        <w:t xml:space="preserve">current </w:t>
      </w:r>
      <w:r w:rsidRPr="00D90DBC">
        <w:rPr>
          <w:rFonts w:eastAsia="Times New Roman"/>
          <w:color w:val="000000" w:themeColor="text1"/>
        </w:rPr>
        <w:t>positions</w:t>
      </w:r>
      <w:r w:rsidR="00E722FD" w:rsidRPr="00D90DBC">
        <w:rPr>
          <w:rFonts w:eastAsia="Times New Roman"/>
          <w:color w:val="000000" w:themeColor="text1"/>
        </w:rPr>
        <w:t xml:space="preserve"> </w:t>
      </w:r>
      <w:r w:rsidRPr="00D90DBC">
        <w:rPr>
          <w:rFonts w:eastAsia="Times New Roman"/>
          <w:color w:val="000000" w:themeColor="text1"/>
        </w:rPr>
        <w:t xml:space="preserve">with </w:t>
      </w:r>
      <w:r w:rsidR="009251D7" w:rsidRPr="00D90DBC">
        <w:rPr>
          <w:rFonts w:eastAsia="Times New Roman"/>
          <w:color w:val="000000" w:themeColor="text1"/>
        </w:rPr>
        <w:t>Chartists</w:t>
      </w:r>
      <w:r w:rsidRPr="00D90DBC">
        <w:rPr>
          <w:rFonts w:eastAsia="Times New Roman"/>
          <w:color w:val="000000" w:themeColor="text1"/>
        </w:rPr>
        <w:t xml:space="preserve">, and provides custom technical alerts to help </w:t>
      </w:r>
      <w:r w:rsidR="00E722FD" w:rsidRPr="00D90DBC">
        <w:rPr>
          <w:rFonts w:eastAsia="Times New Roman"/>
          <w:color w:val="000000" w:themeColor="text1"/>
        </w:rPr>
        <w:t xml:space="preserve">buyer </w:t>
      </w:r>
      <w:r w:rsidRPr="00D90DBC">
        <w:rPr>
          <w:rFonts w:eastAsia="Times New Roman"/>
          <w:color w:val="000000" w:themeColor="text1"/>
        </w:rPr>
        <w:t xml:space="preserve">enter or exit </w:t>
      </w:r>
      <w:r w:rsidR="00E722FD" w:rsidRPr="00D90DBC">
        <w:rPr>
          <w:rFonts w:eastAsia="Times New Roman"/>
          <w:color w:val="000000" w:themeColor="text1"/>
        </w:rPr>
        <w:t xml:space="preserve">from the situation at </w:t>
      </w:r>
      <w:r w:rsidRPr="00D90DBC">
        <w:rPr>
          <w:rFonts w:eastAsia="Times New Roman"/>
          <w:color w:val="000000" w:themeColor="text1"/>
        </w:rPr>
        <w:t>the best time.</w:t>
      </w:r>
    </w:p>
    <w:p w14:paraId="2B429FF2" w14:textId="77777777" w:rsidR="00E51E2A" w:rsidRPr="00D90DBC" w:rsidRDefault="00D90DBC" w:rsidP="00D90DBC">
      <w:pPr>
        <w:jc w:val="both"/>
        <w:rPr>
          <w:rFonts w:eastAsia="Times New Roman"/>
          <w:color w:val="000000" w:themeColor="text1"/>
        </w:rPr>
      </w:pPr>
      <w:r w:rsidRPr="00D90DBC">
        <w:rPr>
          <w:rFonts w:eastAsia="Times New Roman"/>
          <w:color w:val="000000" w:themeColor="text1"/>
        </w:rPr>
        <w:t xml:space="preserve">A stock and </w:t>
      </w:r>
      <w:r>
        <w:rPr>
          <w:rFonts w:eastAsia="Times New Roman"/>
          <w:color w:val="000000" w:themeColor="text1"/>
        </w:rPr>
        <w:t xml:space="preserve">Monitoring </w:t>
      </w:r>
      <w:r w:rsidRPr="00D90DBC">
        <w:rPr>
          <w:rFonts w:eastAsia="Times New Roman"/>
          <w:color w:val="000000" w:themeColor="text1"/>
        </w:rPr>
        <w:t>options, charting, watch list, built-in option strategies, option benefit and loss zones, warnings and reminders, custom templates, and indicated automatic minimum set warning buy set by a certain form of stock buy are all included in the indicator. Users can create integrated trigger indicators to save winning trades, drawing tools to save winning strategies and automated strategies.</w:t>
      </w:r>
      <w:r w:rsidR="00E51E2A" w:rsidRPr="00D90DBC">
        <w:rPr>
          <w:rFonts w:eastAsia="Times New Roman"/>
          <w:color w:val="000000" w:themeColor="text1"/>
        </w:rPr>
        <w:t xml:space="preserve"> </w:t>
      </w:r>
    </w:p>
    <w:p w14:paraId="35FEC46E" w14:textId="77777777" w:rsidR="00D90DBC" w:rsidRPr="00D90DBC" w:rsidRDefault="00D90DBC" w:rsidP="00D90DBC">
      <w:pPr>
        <w:jc w:val="both"/>
        <w:rPr>
          <w:color w:val="000000" w:themeColor="text1"/>
        </w:rPr>
      </w:pPr>
      <w:r w:rsidRPr="00D90DBC">
        <w:rPr>
          <w:color w:val="000000" w:themeColor="text1"/>
        </w:rPr>
        <w:t>It can be</w:t>
      </w:r>
      <w:r w:rsidRPr="00D90DBC">
        <w:rPr>
          <w:rStyle w:val="apple-converted-space"/>
          <w:color w:val="000000" w:themeColor="text1"/>
        </w:rPr>
        <w:t> </w:t>
      </w:r>
      <w:r w:rsidRPr="00D90DBC">
        <w:rPr>
          <w:rStyle w:val="Strong"/>
          <w:color w:val="000000" w:themeColor="text1"/>
        </w:rPr>
        <w:t>used on equities, futures, forex</w:t>
      </w:r>
      <w:r w:rsidR="005914AD">
        <w:rPr>
          <w:rStyle w:val="Strong"/>
          <w:color w:val="000000" w:themeColor="text1"/>
        </w:rPr>
        <w:t>,</w:t>
      </w:r>
      <w:r w:rsidRPr="00D90DBC">
        <w:rPr>
          <w:rStyle w:val="Strong"/>
          <w:color w:val="000000" w:themeColor="text1"/>
        </w:rPr>
        <w:t xml:space="preserve"> and cryptocurrency</w:t>
      </w:r>
      <w:r>
        <w:rPr>
          <w:color w:val="000000" w:themeColor="text1"/>
        </w:rPr>
        <w:t>. U</w:t>
      </w:r>
      <w:r w:rsidRPr="00D90DBC">
        <w:rPr>
          <w:color w:val="000000" w:themeColor="text1"/>
        </w:rPr>
        <w:t>ser</w:t>
      </w:r>
      <w:r w:rsidR="005914AD">
        <w:rPr>
          <w:color w:val="000000" w:themeColor="text1"/>
        </w:rPr>
        <w:t>s</w:t>
      </w:r>
      <w:r w:rsidRPr="00D90DBC">
        <w:rPr>
          <w:color w:val="000000" w:themeColor="text1"/>
        </w:rPr>
        <w:t xml:space="preserve"> can setup automated alerts for </w:t>
      </w:r>
      <w:r w:rsidR="005914AD">
        <w:rPr>
          <w:color w:val="000000" w:themeColor="text1"/>
        </w:rPr>
        <w:t>thei</w:t>
      </w:r>
      <w:r w:rsidRPr="00D90DBC">
        <w:rPr>
          <w:color w:val="000000" w:themeColor="text1"/>
        </w:rPr>
        <w:t>r phone</w:t>
      </w:r>
      <w:r w:rsidR="005914AD">
        <w:rPr>
          <w:color w:val="000000" w:themeColor="text1"/>
        </w:rPr>
        <w:t>s</w:t>
      </w:r>
      <w:r w:rsidRPr="00D90DBC">
        <w:rPr>
          <w:color w:val="000000" w:themeColor="text1"/>
        </w:rPr>
        <w:t>, email</w:t>
      </w:r>
      <w:r w:rsidR="005914AD">
        <w:rPr>
          <w:color w:val="000000" w:themeColor="text1"/>
        </w:rPr>
        <w:t>,</w:t>
      </w:r>
      <w:r w:rsidRPr="00D90DBC">
        <w:rPr>
          <w:color w:val="000000" w:themeColor="text1"/>
        </w:rPr>
        <w:t xml:space="preserve"> and Webhooks.</w:t>
      </w:r>
    </w:p>
    <w:p w14:paraId="09C28EAD" w14:textId="77777777" w:rsidR="00F22E77" w:rsidRPr="00D90DBC" w:rsidRDefault="00F22E77" w:rsidP="00D90DBC">
      <w:pPr>
        <w:jc w:val="both"/>
        <w:rPr>
          <w:color w:val="000000" w:themeColor="text1"/>
        </w:rPr>
      </w:pPr>
      <w:bookmarkStart w:id="19" w:name="_Toc348601968"/>
      <w:bookmarkStart w:id="20" w:name="_Toc367184843"/>
      <w:bookmarkStart w:id="21" w:name="_Toc367185270"/>
      <w:bookmarkStart w:id="22" w:name="_Toc367191087"/>
      <w:bookmarkStart w:id="23" w:name="_Toc367191241"/>
      <w:bookmarkEnd w:id="14"/>
      <w:bookmarkEnd w:id="15"/>
      <w:bookmarkEnd w:id="16"/>
      <w:bookmarkEnd w:id="17"/>
      <w:bookmarkEnd w:id="18"/>
      <w:r w:rsidRPr="00D90DBC">
        <w:rPr>
          <w:color w:val="000000" w:themeColor="text1"/>
        </w:rPr>
        <w:t>Admin will be responsible for managing basic site dynamics. They have the right to create more sub-admins and assign some rights to them and according to their assigned roles; sub-admins will be responsible for those activities.</w:t>
      </w:r>
    </w:p>
    <w:p w14:paraId="07E826BE" w14:textId="77777777" w:rsidR="0065490B" w:rsidRPr="0065490B" w:rsidRDefault="00EA7CC6" w:rsidP="0065490B">
      <w:pPr>
        <w:jc w:val="both"/>
        <w:rPr>
          <w:b/>
          <w:color w:val="000000" w:themeColor="text1"/>
        </w:rPr>
      </w:pPr>
      <w:r w:rsidRPr="0065490B">
        <w:rPr>
          <w:b/>
          <w:color w:val="000000" w:themeColor="text1"/>
        </w:rPr>
        <w:t>Note:</w:t>
      </w:r>
    </w:p>
    <w:p w14:paraId="7022FAB9" w14:textId="77777777" w:rsidR="0065490B" w:rsidRPr="0065490B" w:rsidRDefault="00EA7CC6" w:rsidP="00025E31">
      <w:pPr>
        <w:pStyle w:val="ListParagraph"/>
        <w:numPr>
          <w:ilvl w:val="0"/>
          <w:numId w:val="14"/>
        </w:numPr>
        <w:jc w:val="both"/>
        <w:rPr>
          <w:b/>
          <w:color w:val="000000" w:themeColor="text1"/>
        </w:rPr>
      </w:pPr>
      <w:r w:rsidRPr="0065490B">
        <w:rPr>
          <w:color w:val="000000" w:themeColor="text1"/>
        </w:rPr>
        <w:t>By</w:t>
      </w:r>
      <w:r w:rsidR="00E722FD">
        <w:rPr>
          <w:color w:val="000000" w:themeColor="text1"/>
        </w:rPr>
        <w:t xml:space="preserve"> d</w:t>
      </w:r>
      <w:r w:rsidRPr="0065490B">
        <w:rPr>
          <w:color w:val="000000" w:themeColor="text1"/>
        </w:rPr>
        <w:t>efault</w:t>
      </w:r>
      <w:r w:rsidR="00E722FD">
        <w:rPr>
          <w:color w:val="000000" w:themeColor="text1"/>
        </w:rPr>
        <w:t>,</w:t>
      </w:r>
      <w:r w:rsidRPr="0065490B">
        <w:rPr>
          <w:color w:val="000000" w:themeColor="text1"/>
        </w:rPr>
        <w:t xml:space="preserve"> it will be in</w:t>
      </w:r>
      <w:r w:rsidRPr="0065490B">
        <w:rPr>
          <w:b/>
          <w:color w:val="000000" w:themeColor="text1"/>
        </w:rPr>
        <w:t xml:space="preserve"> </w:t>
      </w:r>
      <w:r w:rsidR="00D54209" w:rsidRPr="0065490B">
        <w:rPr>
          <w:b/>
          <w:color w:val="000000" w:themeColor="text1"/>
        </w:rPr>
        <w:t xml:space="preserve">the </w:t>
      </w:r>
      <w:r w:rsidR="006045A6" w:rsidRPr="0065490B">
        <w:rPr>
          <w:b/>
          <w:color w:val="000000" w:themeColor="text1"/>
        </w:rPr>
        <w:t xml:space="preserve">English Language. </w:t>
      </w:r>
    </w:p>
    <w:p w14:paraId="08F971CA" w14:textId="77777777" w:rsidR="0065490B" w:rsidRPr="0065490B" w:rsidRDefault="0065490B" w:rsidP="00025E31">
      <w:pPr>
        <w:pStyle w:val="ListParagraph"/>
        <w:numPr>
          <w:ilvl w:val="0"/>
          <w:numId w:val="14"/>
        </w:numPr>
        <w:jc w:val="both"/>
        <w:rPr>
          <w:b/>
          <w:color w:val="000000" w:themeColor="text1"/>
        </w:rPr>
      </w:pPr>
      <w:r w:rsidRPr="0065490B">
        <w:rPr>
          <w:rFonts w:eastAsia="Times New Roman" w:cs="Arial"/>
          <w:color w:val="000000" w:themeColor="text1"/>
        </w:rPr>
        <w:t>Place orders, view trades and positions, access market data, news</w:t>
      </w:r>
      <w:r w:rsidR="00E722FD">
        <w:rPr>
          <w:rFonts w:eastAsia="Times New Roman" w:cs="Arial"/>
          <w:color w:val="000000" w:themeColor="text1"/>
        </w:rPr>
        <w:t>,</w:t>
      </w:r>
      <w:r w:rsidRPr="0065490B">
        <w:rPr>
          <w:rFonts w:eastAsia="Times New Roman" w:cs="Arial"/>
          <w:color w:val="000000" w:themeColor="text1"/>
        </w:rPr>
        <w:t xml:space="preserve"> and account data</w:t>
      </w:r>
    </w:p>
    <w:p w14:paraId="648EF91E" w14:textId="77777777" w:rsidR="0065490B" w:rsidRPr="0065490B" w:rsidRDefault="0065490B" w:rsidP="00025E31">
      <w:pPr>
        <w:pStyle w:val="ListParagraph"/>
        <w:numPr>
          <w:ilvl w:val="0"/>
          <w:numId w:val="14"/>
        </w:numPr>
        <w:jc w:val="both"/>
        <w:rPr>
          <w:b/>
          <w:color w:val="000000" w:themeColor="text1"/>
        </w:rPr>
      </w:pPr>
      <w:r w:rsidRPr="0065490B">
        <w:rPr>
          <w:rFonts w:eastAsia="Times New Roman" w:cs="Arial"/>
          <w:color w:val="000000" w:themeColor="text1"/>
        </w:rPr>
        <w:t>Connect through our proprietary Trader Workstation or IB Gateway platform</w:t>
      </w:r>
    </w:p>
    <w:p w14:paraId="5BF7F094" w14:textId="77777777" w:rsidR="0065490B" w:rsidRPr="00E722FD" w:rsidRDefault="0065490B" w:rsidP="00025E31">
      <w:pPr>
        <w:pStyle w:val="ListParagraph"/>
        <w:numPr>
          <w:ilvl w:val="0"/>
          <w:numId w:val="14"/>
        </w:numPr>
        <w:jc w:val="both"/>
        <w:rPr>
          <w:b/>
          <w:color w:val="000000" w:themeColor="text1"/>
          <w:highlight w:val="yellow"/>
        </w:rPr>
      </w:pPr>
      <w:r w:rsidRPr="00E722FD">
        <w:rPr>
          <w:rFonts w:eastAsia="Times New Roman" w:cs="Arial"/>
          <w:color w:val="000000" w:themeColor="text1"/>
          <w:highlight w:val="yellow"/>
        </w:rPr>
        <w:t>Develop applications in C++, C#, Java, Python, ActiveX, RTD</w:t>
      </w:r>
      <w:r w:rsidR="00E722FD" w:rsidRPr="00E722FD">
        <w:rPr>
          <w:rFonts w:eastAsia="Times New Roman" w:cs="Arial"/>
          <w:color w:val="000000" w:themeColor="text1"/>
          <w:highlight w:val="yellow"/>
        </w:rPr>
        <w:t>,</w:t>
      </w:r>
      <w:r w:rsidRPr="00E722FD">
        <w:rPr>
          <w:rFonts w:eastAsia="Times New Roman" w:cs="Arial"/>
          <w:color w:val="000000" w:themeColor="text1"/>
          <w:highlight w:val="yellow"/>
        </w:rPr>
        <w:t xml:space="preserve"> or DDE</w:t>
      </w:r>
    </w:p>
    <w:p w14:paraId="51D54132" w14:textId="77777777" w:rsidR="0065490B" w:rsidRPr="004B0EB2" w:rsidRDefault="0065490B" w:rsidP="00025E31">
      <w:pPr>
        <w:pStyle w:val="ListParagraph"/>
        <w:numPr>
          <w:ilvl w:val="0"/>
          <w:numId w:val="14"/>
        </w:numPr>
        <w:rPr>
          <w:rFonts w:cstheme="minorHAnsi"/>
          <w:color w:val="000000" w:themeColor="text1"/>
          <w:highlight w:val="yellow"/>
        </w:rPr>
      </w:pPr>
      <w:r w:rsidRPr="004B0EB2">
        <w:rPr>
          <w:rFonts w:eastAsia="Times New Roman" w:cstheme="minorHAnsi"/>
          <w:color w:val="000000" w:themeColor="text1"/>
          <w:highlight w:val="yellow"/>
        </w:rPr>
        <w:t xml:space="preserve">Available via </w:t>
      </w:r>
      <w:r w:rsidR="00E722FD" w:rsidRPr="004B0EB2">
        <w:rPr>
          <w:rFonts w:eastAsia="Times New Roman" w:cstheme="minorHAnsi"/>
          <w:color w:val="000000" w:themeColor="text1"/>
          <w:highlight w:val="yellow"/>
        </w:rPr>
        <w:t xml:space="preserve">a </w:t>
      </w:r>
      <w:r w:rsidRPr="004B0EB2">
        <w:rPr>
          <w:rFonts w:eastAsia="Times New Roman" w:cstheme="minorHAnsi"/>
          <w:color w:val="000000" w:themeColor="text1"/>
          <w:highlight w:val="yellow"/>
        </w:rPr>
        <w:t>leased line, cross-connect</w:t>
      </w:r>
      <w:r w:rsidR="00E722FD" w:rsidRPr="004B0EB2">
        <w:rPr>
          <w:rFonts w:eastAsia="Times New Roman" w:cstheme="minorHAnsi"/>
          <w:color w:val="000000" w:themeColor="text1"/>
          <w:highlight w:val="yellow"/>
        </w:rPr>
        <w:t>,</w:t>
      </w:r>
      <w:r w:rsidRPr="004B0EB2">
        <w:rPr>
          <w:rFonts w:eastAsia="Times New Roman" w:cstheme="minorHAnsi"/>
          <w:color w:val="000000" w:themeColor="text1"/>
          <w:highlight w:val="yellow"/>
        </w:rPr>
        <w:t xml:space="preserve"> or internet</w:t>
      </w:r>
      <w:r w:rsidR="00432112" w:rsidRPr="004B0EB2">
        <w:rPr>
          <w:rFonts w:eastAsia="Times New Roman" w:cstheme="minorHAnsi"/>
          <w:color w:val="000000" w:themeColor="text1"/>
          <w:highlight w:val="yellow"/>
        </w:rPr>
        <w:t>, VPN, dedicated line or cross-connect for desktop and mobile for protection.</w:t>
      </w:r>
    </w:p>
    <w:p w14:paraId="7D32F66C" w14:textId="77777777" w:rsidR="00C01337" w:rsidRDefault="006045A6" w:rsidP="00C01337">
      <w:pPr>
        <w:pStyle w:val="Heading1"/>
      </w:pPr>
      <w:bookmarkStart w:id="24" w:name="_Toc69936844"/>
      <w:bookmarkEnd w:id="19"/>
      <w:bookmarkEnd w:id="20"/>
      <w:bookmarkEnd w:id="21"/>
      <w:bookmarkEnd w:id="22"/>
      <w:bookmarkEnd w:id="23"/>
      <w:r>
        <w:lastRenderedPageBreak/>
        <w:t xml:space="preserve">Project </w:t>
      </w:r>
      <w:r w:rsidR="00C01337">
        <w:t>Overview</w:t>
      </w:r>
      <w:bookmarkEnd w:id="24"/>
    </w:p>
    <w:p w14:paraId="27249694" w14:textId="77777777" w:rsidR="00C01337" w:rsidRPr="00C01337" w:rsidRDefault="001C2EB9" w:rsidP="00C01337">
      <w:r>
        <w:rPr>
          <w:noProof/>
        </w:rPr>
        <w:drawing>
          <wp:anchor distT="0" distB="0" distL="114300" distR="114300" simplePos="0" relativeHeight="251667456" behindDoc="0" locked="0" layoutInCell="1" allowOverlap="1" wp14:anchorId="63CEEFBB" wp14:editId="14CFC761">
            <wp:simplePos x="0" y="0"/>
            <wp:positionH relativeFrom="margin">
              <wp:align>left</wp:align>
            </wp:positionH>
            <wp:positionV relativeFrom="paragraph">
              <wp:posOffset>272415</wp:posOffset>
            </wp:positionV>
            <wp:extent cx="5486400" cy="1985645"/>
            <wp:effectExtent l="0" t="0" r="0" b="20955"/>
            <wp:wrapTight wrapText="bothSides">
              <wp:wrapPolygon edited="0">
                <wp:start x="6900" y="276"/>
                <wp:lineTo x="6700" y="4421"/>
                <wp:lineTo x="6800" y="21552"/>
                <wp:lineTo x="14700" y="21552"/>
                <wp:lineTo x="14700" y="1382"/>
                <wp:lineTo x="14600" y="276"/>
                <wp:lineTo x="6900" y="276"/>
              </wp:wrapPolygon>
            </wp:wrapTight>
            <wp:docPr id="51" name="Diagram 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V relativeFrom="margin">
              <wp14:pctHeight>0</wp14:pctHeight>
            </wp14:sizeRelV>
          </wp:anchor>
        </w:drawing>
      </w:r>
    </w:p>
    <w:p w14:paraId="41B183A8" w14:textId="77777777" w:rsidR="00EA7CC6" w:rsidRDefault="00EA7CC6" w:rsidP="00200AFD">
      <w:pPr>
        <w:jc w:val="both"/>
      </w:pPr>
    </w:p>
    <w:p w14:paraId="5214A058" w14:textId="77777777" w:rsidR="00EA7CC6" w:rsidRDefault="00EA7CC6" w:rsidP="00200AFD">
      <w:pPr>
        <w:jc w:val="both"/>
      </w:pPr>
    </w:p>
    <w:p w14:paraId="7C58216A" w14:textId="77777777" w:rsidR="001F1A8D" w:rsidRDefault="001F1A8D" w:rsidP="00200AFD">
      <w:pPr>
        <w:jc w:val="both"/>
      </w:pPr>
    </w:p>
    <w:p w14:paraId="5C06CA5B" w14:textId="77777777" w:rsidR="00C01337" w:rsidRDefault="00C01337" w:rsidP="00200AFD">
      <w:pPr>
        <w:jc w:val="both"/>
      </w:pPr>
    </w:p>
    <w:p w14:paraId="0B8DDFCD" w14:textId="77777777" w:rsidR="00C01337" w:rsidRDefault="00C01337" w:rsidP="00200AFD">
      <w:pPr>
        <w:jc w:val="both"/>
      </w:pPr>
    </w:p>
    <w:p w14:paraId="5CCF6DAC" w14:textId="77777777" w:rsidR="00C01337" w:rsidRDefault="00C01337" w:rsidP="00200AFD">
      <w:pPr>
        <w:jc w:val="both"/>
      </w:pPr>
    </w:p>
    <w:p w14:paraId="1CAF5426" w14:textId="77777777" w:rsidR="00C01337" w:rsidRDefault="00C01337" w:rsidP="00200AFD">
      <w:pPr>
        <w:jc w:val="both"/>
      </w:pPr>
    </w:p>
    <w:p w14:paraId="0D3C0887" w14:textId="77777777" w:rsidR="00200AFD" w:rsidRPr="004E09A5" w:rsidRDefault="00200AFD" w:rsidP="00200AFD">
      <w:pPr>
        <w:pStyle w:val="Heading1"/>
      </w:pPr>
      <w:bookmarkStart w:id="25" w:name="_Toc69936845"/>
      <w:r w:rsidRPr="004E09A5">
        <w:t>Key Audience</w:t>
      </w:r>
      <w:bookmarkEnd w:id="25"/>
    </w:p>
    <w:p w14:paraId="531FEAE6" w14:textId="77777777" w:rsidR="00200AFD" w:rsidRDefault="00200AFD" w:rsidP="00200AFD">
      <w:r w:rsidRPr="004E09A5">
        <w:rPr>
          <w:noProof/>
        </w:rPr>
        <w:t>The key</w:t>
      </w:r>
      <w:r w:rsidRPr="004E09A5">
        <w:t xml:space="preserve"> audience for this </w:t>
      </w:r>
      <w:r w:rsidR="0062269C">
        <w:t>platform</w:t>
      </w:r>
      <w:r w:rsidRPr="004E09A5">
        <w:t xml:space="preserve"> will be:</w:t>
      </w:r>
    </w:p>
    <w:p w14:paraId="0A835AD1" w14:textId="77777777" w:rsidR="00412D11" w:rsidRPr="004E09A5" w:rsidRDefault="00412D11" w:rsidP="00200AFD">
      <w:r>
        <w:rPr>
          <w:noProof/>
        </w:rPr>
        <w:drawing>
          <wp:inline distT="0" distB="0" distL="0" distR="0" wp14:anchorId="0220A40A" wp14:editId="3941D845">
            <wp:extent cx="5486400" cy="2133600"/>
            <wp:effectExtent l="0" t="76200" r="0" b="12700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6C3FAE8F" w14:textId="77777777" w:rsidR="00E24B2B" w:rsidRDefault="0017564B" w:rsidP="00F1326D">
      <w:pPr>
        <w:pStyle w:val="Heading1"/>
      </w:pPr>
      <w:bookmarkStart w:id="26" w:name="_Toc69936846"/>
      <w:r>
        <w:lastRenderedPageBreak/>
        <w:t>General Third</w:t>
      </w:r>
      <w:r w:rsidR="00E722FD">
        <w:t>-</w:t>
      </w:r>
      <w:r w:rsidR="00F1326D">
        <w:t>Party Integration</w:t>
      </w:r>
      <w:bookmarkEnd w:id="26"/>
      <w:r w:rsidR="00F1326D">
        <w:t xml:space="preserve"> </w:t>
      </w:r>
    </w:p>
    <w:p w14:paraId="62188B59" w14:textId="77777777" w:rsidR="00F1326D" w:rsidRDefault="00F1326D" w:rsidP="00F1326D">
      <w:r>
        <w:rPr>
          <w:noProof/>
        </w:rPr>
        <w:drawing>
          <wp:inline distT="0" distB="0" distL="0" distR="0" wp14:anchorId="2E12913B" wp14:editId="195A5DD3">
            <wp:extent cx="5486400" cy="3562350"/>
            <wp:effectExtent l="0" t="76200" r="0" b="1206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62A6C8A5" w14:textId="77777777" w:rsidR="005D22C8" w:rsidRPr="00430D66" w:rsidRDefault="00DC2C7A" w:rsidP="00F1326D">
      <w:pPr>
        <w:rPr>
          <w:b/>
        </w:rPr>
      </w:pPr>
      <w:r w:rsidRPr="00430D66">
        <w:rPr>
          <w:b/>
        </w:rPr>
        <w:t xml:space="preserve">Note: </w:t>
      </w:r>
    </w:p>
    <w:p w14:paraId="336C50B0" w14:textId="77777777" w:rsidR="00DC2C7A" w:rsidRPr="00430D66" w:rsidRDefault="00DC2C7A" w:rsidP="00025E31">
      <w:pPr>
        <w:pStyle w:val="ListParagraph"/>
        <w:numPr>
          <w:ilvl w:val="0"/>
          <w:numId w:val="9"/>
        </w:numPr>
        <w:jc w:val="both"/>
        <w:rPr>
          <w:rFonts w:cstheme="minorHAnsi"/>
          <w:color w:val="000000" w:themeColor="text1"/>
        </w:rPr>
      </w:pPr>
      <w:r w:rsidRPr="00430D66">
        <w:rPr>
          <w:rFonts w:cstheme="minorHAnsi"/>
          <w:color w:val="000000" w:themeColor="text1"/>
        </w:rPr>
        <w:t>There can be more integrations while developing this software, will get client consent first.</w:t>
      </w:r>
    </w:p>
    <w:p w14:paraId="5D60353F" w14:textId="77777777" w:rsidR="005D22C8" w:rsidRPr="00430D66" w:rsidRDefault="005D22C8" w:rsidP="00025E31">
      <w:pPr>
        <w:pStyle w:val="ListParagraph"/>
        <w:numPr>
          <w:ilvl w:val="0"/>
          <w:numId w:val="9"/>
        </w:numPr>
        <w:jc w:val="both"/>
        <w:rPr>
          <w:rFonts w:cstheme="minorHAnsi"/>
          <w:color w:val="000000" w:themeColor="text1"/>
        </w:rPr>
      </w:pPr>
      <w:r w:rsidRPr="00430D66">
        <w:rPr>
          <w:rFonts w:cstheme="minorHAnsi"/>
          <w:color w:val="000000" w:themeColor="text1"/>
        </w:rPr>
        <w:t>Trading Api’s</w:t>
      </w:r>
    </w:p>
    <w:p w14:paraId="4EE78C66" w14:textId="77777777" w:rsidR="005D22C8" w:rsidRPr="00430D66" w:rsidRDefault="005D22C8" w:rsidP="00025E31">
      <w:pPr>
        <w:pStyle w:val="ListParagraph"/>
        <w:numPr>
          <w:ilvl w:val="1"/>
          <w:numId w:val="9"/>
        </w:numPr>
        <w:jc w:val="both"/>
        <w:rPr>
          <w:rFonts w:cstheme="minorHAnsi"/>
          <w:color w:val="000000" w:themeColor="text1"/>
        </w:rPr>
      </w:pPr>
      <w:r w:rsidRPr="00430D66">
        <w:rPr>
          <w:rFonts w:eastAsia="Times New Roman" w:cstheme="minorHAnsi"/>
          <w:color w:val="000000" w:themeColor="text1"/>
        </w:rPr>
        <w:t>Build custom trading applications</w:t>
      </w:r>
    </w:p>
    <w:p w14:paraId="24020F15" w14:textId="77777777" w:rsidR="005D22C8" w:rsidRPr="00430D66" w:rsidRDefault="005D22C8" w:rsidP="00025E31">
      <w:pPr>
        <w:pStyle w:val="ListParagraph"/>
        <w:numPr>
          <w:ilvl w:val="1"/>
          <w:numId w:val="9"/>
        </w:numPr>
        <w:jc w:val="both"/>
        <w:rPr>
          <w:rFonts w:cstheme="minorHAnsi"/>
          <w:color w:val="000000" w:themeColor="text1"/>
        </w:rPr>
      </w:pPr>
      <w:r w:rsidRPr="00430D66">
        <w:rPr>
          <w:rFonts w:eastAsia="Times New Roman" w:cstheme="minorHAnsi"/>
          <w:color w:val="000000" w:themeColor="text1"/>
        </w:rPr>
        <w:t>Integrate trading into existing applications and front-ends</w:t>
      </w:r>
    </w:p>
    <w:p w14:paraId="7E094CED" w14:textId="77777777" w:rsidR="005D22C8" w:rsidRPr="006E5897" w:rsidRDefault="005D22C8" w:rsidP="00025E31">
      <w:pPr>
        <w:pStyle w:val="ListParagraph"/>
        <w:numPr>
          <w:ilvl w:val="1"/>
          <w:numId w:val="9"/>
        </w:numPr>
        <w:jc w:val="both"/>
        <w:rPr>
          <w:rFonts w:cstheme="minorHAnsi"/>
          <w:color w:val="000000" w:themeColor="text1"/>
          <w:highlight w:val="yellow"/>
        </w:rPr>
      </w:pPr>
      <w:r w:rsidRPr="004B0EB2">
        <w:rPr>
          <w:rFonts w:eastAsia="Times New Roman" w:cstheme="minorHAnsi"/>
          <w:color w:val="000000" w:themeColor="text1"/>
          <w:highlight w:val="yellow"/>
        </w:rPr>
        <w:t>Access stocks, options, futures, currencies, bonds</w:t>
      </w:r>
      <w:r w:rsidR="00E722FD" w:rsidRPr="004B0EB2">
        <w:rPr>
          <w:rFonts w:eastAsia="Times New Roman" w:cstheme="minorHAnsi"/>
          <w:color w:val="000000" w:themeColor="text1"/>
          <w:highlight w:val="yellow"/>
        </w:rPr>
        <w:t>,</w:t>
      </w:r>
      <w:r w:rsidR="005D3127">
        <w:rPr>
          <w:rFonts w:eastAsia="Times New Roman" w:cstheme="minorHAnsi"/>
          <w:color w:val="000000" w:themeColor="text1"/>
          <w:highlight w:val="yellow"/>
        </w:rPr>
        <w:t xml:space="preserve"> and funds across 145 markets in 60</w:t>
      </w:r>
      <w:r w:rsidRPr="004B0EB2">
        <w:rPr>
          <w:rFonts w:eastAsia="Times New Roman" w:cstheme="minorHAnsi"/>
          <w:color w:val="000000" w:themeColor="text1"/>
          <w:highlight w:val="yellow"/>
        </w:rPr>
        <w:t xml:space="preserve"> countries.</w:t>
      </w:r>
    </w:p>
    <w:p w14:paraId="45D9180F" w14:textId="77777777" w:rsidR="006E5897" w:rsidRDefault="006E5897" w:rsidP="00025E31">
      <w:pPr>
        <w:pStyle w:val="ListParagraph"/>
        <w:numPr>
          <w:ilvl w:val="1"/>
          <w:numId w:val="9"/>
        </w:numPr>
        <w:jc w:val="both"/>
        <w:rPr>
          <w:rFonts w:cstheme="minorHAnsi"/>
          <w:color w:val="000000" w:themeColor="text1"/>
          <w:highlight w:val="yellow"/>
        </w:rPr>
      </w:pPr>
      <w:r>
        <w:rPr>
          <w:rFonts w:cstheme="minorHAnsi"/>
          <w:color w:val="000000" w:themeColor="text1"/>
          <w:highlight w:val="yellow"/>
        </w:rPr>
        <w:t>When placing Stock , and Crytocurrency  order Prompt labels each step  (step -1) (step-2) (step-3) …etc   for beginners to under</w:t>
      </w:r>
      <w:r w:rsidR="00B83A9D">
        <w:rPr>
          <w:rFonts w:cstheme="minorHAnsi"/>
          <w:color w:val="000000" w:themeColor="text1"/>
          <w:highlight w:val="yellow"/>
        </w:rPr>
        <w:t>stand</w:t>
      </w:r>
      <w:r>
        <w:rPr>
          <w:rFonts w:cstheme="minorHAnsi"/>
          <w:color w:val="000000" w:themeColor="text1"/>
          <w:highlight w:val="yellow"/>
        </w:rPr>
        <w:t xml:space="preserve"> how to place a Market, Limit, and Stop order)</w:t>
      </w:r>
    </w:p>
    <w:p w14:paraId="347CC9F2" w14:textId="77777777" w:rsidR="00150207" w:rsidRDefault="00C979B4" w:rsidP="00025E31">
      <w:pPr>
        <w:pStyle w:val="ListParagraph"/>
        <w:numPr>
          <w:ilvl w:val="1"/>
          <w:numId w:val="9"/>
        </w:numPr>
        <w:jc w:val="both"/>
        <w:rPr>
          <w:rFonts w:cstheme="minorHAnsi"/>
          <w:color w:val="000000" w:themeColor="text1"/>
          <w:highlight w:val="yellow"/>
        </w:rPr>
      </w:pPr>
      <w:r>
        <w:rPr>
          <w:rFonts w:cstheme="minorHAnsi"/>
          <w:color w:val="000000" w:themeColor="text1"/>
          <w:highlight w:val="yellow"/>
        </w:rPr>
        <w:t>When</w:t>
      </w:r>
      <w:r w:rsidR="007040BA">
        <w:rPr>
          <w:rFonts w:cstheme="minorHAnsi"/>
          <w:color w:val="000000" w:themeColor="text1"/>
          <w:highlight w:val="yellow"/>
        </w:rPr>
        <w:t xml:space="preserve"> you</w:t>
      </w:r>
      <w:r>
        <w:rPr>
          <w:rFonts w:cstheme="minorHAnsi"/>
          <w:color w:val="000000" w:themeColor="text1"/>
          <w:highlight w:val="yellow"/>
        </w:rPr>
        <w:t xml:space="preserve"> </w:t>
      </w:r>
      <w:r w:rsidR="007040BA">
        <w:rPr>
          <w:rFonts w:cstheme="minorHAnsi"/>
          <w:color w:val="000000" w:themeColor="text1"/>
          <w:highlight w:val="yellow"/>
        </w:rPr>
        <w:t xml:space="preserve"> </w:t>
      </w:r>
      <w:r>
        <w:rPr>
          <w:rFonts w:cstheme="minorHAnsi"/>
          <w:color w:val="000000" w:themeColor="text1"/>
          <w:highlight w:val="yellow"/>
        </w:rPr>
        <w:t>buy stock</w:t>
      </w:r>
      <w:r w:rsidR="007040BA">
        <w:rPr>
          <w:rFonts w:cstheme="minorHAnsi"/>
          <w:color w:val="000000" w:themeColor="text1"/>
          <w:highlight w:val="yellow"/>
        </w:rPr>
        <w:t>s</w:t>
      </w:r>
      <w:r>
        <w:rPr>
          <w:rFonts w:cstheme="minorHAnsi"/>
          <w:color w:val="000000" w:themeColor="text1"/>
          <w:highlight w:val="yellow"/>
        </w:rPr>
        <w:t xml:space="preserve">  you will </w:t>
      </w:r>
      <w:r w:rsidR="007040BA">
        <w:rPr>
          <w:rFonts w:cstheme="minorHAnsi"/>
          <w:color w:val="000000" w:themeColor="text1"/>
          <w:highlight w:val="yellow"/>
        </w:rPr>
        <w:t xml:space="preserve">have the option of </w:t>
      </w:r>
      <w:r>
        <w:rPr>
          <w:rFonts w:cstheme="minorHAnsi"/>
          <w:color w:val="000000" w:themeColor="text1"/>
          <w:highlight w:val="yellow"/>
        </w:rPr>
        <w:t>a group setting</w:t>
      </w:r>
      <w:r w:rsidR="007040BA">
        <w:rPr>
          <w:rFonts w:cstheme="minorHAnsi"/>
          <w:color w:val="000000" w:themeColor="text1"/>
          <w:highlight w:val="yellow"/>
        </w:rPr>
        <w:t xml:space="preserve"> invite</w:t>
      </w:r>
      <w:r>
        <w:rPr>
          <w:rFonts w:cstheme="minorHAnsi"/>
          <w:color w:val="000000" w:themeColor="text1"/>
          <w:highlight w:val="yellow"/>
        </w:rPr>
        <w:t xml:space="preserve"> where you can label the group</w:t>
      </w:r>
      <w:r w:rsidR="007040BA">
        <w:rPr>
          <w:rFonts w:cstheme="minorHAnsi"/>
          <w:color w:val="000000" w:themeColor="text1"/>
          <w:highlight w:val="yellow"/>
        </w:rPr>
        <w:t xml:space="preserve"> , send invites to join the special groups,  request for invite to  specific groups, and every group member it will show what there intial  buy in percentage standing percentage and exit percentage if they decide to leave there group.</w:t>
      </w:r>
      <w:r w:rsidR="00E325B0">
        <w:rPr>
          <w:rFonts w:cstheme="minorHAnsi"/>
          <w:color w:val="000000" w:themeColor="text1"/>
          <w:highlight w:val="yellow"/>
        </w:rPr>
        <w:t xml:space="preserve"> Or just individual person..</w:t>
      </w:r>
    </w:p>
    <w:p w14:paraId="325C223B" w14:textId="77777777" w:rsidR="00C979B4" w:rsidRPr="006E5897" w:rsidRDefault="00150207" w:rsidP="00025E31">
      <w:pPr>
        <w:pStyle w:val="ListParagraph"/>
        <w:numPr>
          <w:ilvl w:val="1"/>
          <w:numId w:val="9"/>
        </w:numPr>
        <w:jc w:val="both"/>
        <w:rPr>
          <w:rFonts w:cstheme="minorHAnsi"/>
          <w:color w:val="000000" w:themeColor="text1"/>
          <w:highlight w:val="yellow"/>
        </w:rPr>
      </w:pPr>
      <w:r>
        <w:rPr>
          <w:rFonts w:cstheme="minorHAnsi"/>
          <w:color w:val="000000" w:themeColor="text1"/>
          <w:highlight w:val="yellow"/>
        </w:rPr>
        <w:t>When buying stocks  you will have a trailer setting alert with option  to put sound when the market is going  up on a long and alerts sound for markets going down on a short mar</w:t>
      </w:r>
      <w:r w:rsidR="000C0A1D">
        <w:rPr>
          <w:rFonts w:cstheme="minorHAnsi"/>
          <w:color w:val="000000" w:themeColor="text1"/>
          <w:highlight w:val="yellow"/>
        </w:rPr>
        <w:t>ket with percentage settings for when to take profits.</w:t>
      </w:r>
      <w:r w:rsidR="007040BA">
        <w:rPr>
          <w:rFonts w:cstheme="minorHAnsi"/>
          <w:color w:val="000000" w:themeColor="text1"/>
          <w:highlight w:val="yellow"/>
        </w:rPr>
        <w:t xml:space="preserve"> </w:t>
      </w:r>
    </w:p>
    <w:p w14:paraId="1399F8B2" w14:textId="77777777" w:rsidR="006E5897" w:rsidRPr="004B0EB2" w:rsidRDefault="006E5897" w:rsidP="006E5897">
      <w:pPr>
        <w:pStyle w:val="ListParagraph"/>
        <w:ind w:left="1440"/>
        <w:jc w:val="both"/>
        <w:rPr>
          <w:rFonts w:cstheme="minorHAnsi"/>
          <w:color w:val="000000" w:themeColor="text1"/>
          <w:highlight w:val="yellow"/>
        </w:rPr>
      </w:pPr>
    </w:p>
    <w:p w14:paraId="14E66E2D" w14:textId="77777777" w:rsidR="005D22C8" w:rsidRPr="0065490B" w:rsidRDefault="005D22C8" w:rsidP="00025E31">
      <w:pPr>
        <w:pStyle w:val="ListParagraph"/>
        <w:numPr>
          <w:ilvl w:val="1"/>
          <w:numId w:val="9"/>
        </w:numPr>
        <w:jc w:val="both"/>
        <w:rPr>
          <w:rFonts w:cstheme="minorHAnsi"/>
          <w:color w:val="000000" w:themeColor="text1"/>
        </w:rPr>
      </w:pPr>
      <w:r w:rsidRPr="00430D66">
        <w:rPr>
          <w:rFonts w:eastAsia="Times New Roman" w:cstheme="minorHAnsi"/>
          <w:color w:val="000000" w:themeColor="text1"/>
        </w:rPr>
        <w:lastRenderedPageBreak/>
        <w:t>Use IB SmartRouting</w:t>
      </w:r>
      <w:r w:rsidRPr="00430D66">
        <w:rPr>
          <w:rFonts w:eastAsia="Times New Roman" w:cstheme="minorHAnsi"/>
          <w:color w:val="000000" w:themeColor="text1"/>
          <w:vertAlign w:val="superscript"/>
        </w:rPr>
        <w:t>SM</w:t>
      </w:r>
      <w:r w:rsidRPr="00430D66">
        <w:rPr>
          <w:rFonts w:eastAsia="Times New Roman" w:cstheme="minorHAnsi"/>
          <w:color w:val="000000" w:themeColor="text1"/>
        </w:rPr>
        <w:t>, which searches for the best firm stock, option</w:t>
      </w:r>
      <w:r w:rsidR="00E722FD">
        <w:rPr>
          <w:rFonts w:eastAsia="Times New Roman" w:cstheme="minorHAnsi"/>
          <w:color w:val="000000" w:themeColor="text1"/>
        </w:rPr>
        <w:t>,</w:t>
      </w:r>
      <w:r w:rsidRPr="00430D66">
        <w:rPr>
          <w:rFonts w:eastAsia="Times New Roman" w:cstheme="minorHAnsi"/>
          <w:color w:val="000000" w:themeColor="text1"/>
        </w:rPr>
        <w:t xml:space="preserve"> and combination prices available at the time of your order and seeks to immediately execute your order electronically.</w:t>
      </w:r>
    </w:p>
    <w:p w14:paraId="671D7FF3" w14:textId="77777777" w:rsidR="0065490B" w:rsidRDefault="0065490B" w:rsidP="0065490B">
      <w:pPr>
        <w:jc w:val="both"/>
        <w:rPr>
          <w:rFonts w:cstheme="minorHAnsi"/>
          <w:color w:val="000000" w:themeColor="text1"/>
        </w:rPr>
      </w:pPr>
    </w:p>
    <w:p w14:paraId="71C271AE" w14:textId="77777777" w:rsidR="0065490B" w:rsidRDefault="0065490B" w:rsidP="0065490B">
      <w:pPr>
        <w:jc w:val="both"/>
        <w:rPr>
          <w:rFonts w:cstheme="minorHAnsi"/>
          <w:color w:val="000000" w:themeColor="text1"/>
        </w:rPr>
      </w:pPr>
    </w:p>
    <w:p w14:paraId="4B900956" w14:textId="77777777" w:rsidR="0065490B" w:rsidRDefault="0065490B" w:rsidP="0065490B">
      <w:pPr>
        <w:jc w:val="both"/>
        <w:rPr>
          <w:rFonts w:cstheme="minorHAnsi"/>
          <w:color w:val="000000" w:themeColor="text1"/>
        </w:rPr>
      </w:pPr>
    </w:p>
    <w:p w14:paraId="6FC2FC16" w14:textId="77777777" w:rsidR="0065490B" w:rsidRDefault="0065490B" w:rsidP="0065490B">
      <w:pPr>
        <w:jc w:val="both"/>
        <w:rPr>
          <w:rFonts w:cstheme="minorHAnsi"/>
          <w:color w:val="000000" w:themeColor="text1"/>
        </w:rPr>
      </w:pPr>
    </w:p>
    <w:p w14:paraId="264DBBA6" w14:textId="77777777" w:rsidR="0065490B" w:rsidRPr="0065490B" w:rsidRDefault="0065490B" w:rsidP="0065490B">
      <w:pPr>
        <w:jc w:val="both"/>
        <w:rPr>
          <w:rFonts w:cstheme="minorHAnsi"/>
          <w:color w:val="000000" w:themeColor="text1"/>
        </w:rPr>
      </w:pPr>
    </w:p>
    <w:p w14:paraId="0F249943" w14:textId="77777777" w:rsidR="0017564B" w:rsidRDefault="0017564B" w:rsidP="0017564B">
      <w:pPr>
        <w:pStyle w:val="Heading2"/>
      </w:pPr>
      <w:bookmarkStart w:id="27" w:name="_Toc69936847"/>
      <w:r>
        <w:t>Front End Integrations</w:t>
      </w:r>
      <w:bookmarkEnd w:id="27"/>
      <w:r>
        <w:t xml:space="preserve"> </w:t>
      </w:r>
    </w:p>
    <w:p w14:paraId="0A185D89" w14:textId="77777777" w:rsidR="00430D66" w:rsidRDefault="0017564B" w:rsidP="00430D66">
      <w:pPr>
        <w:spacing w:after="90" w:line="240" w:lineRule="atLeast"/>
        <w:ind w:right="135"/>
        <w:rPr>
          <w:rFonts w:ascii="Helvetica" w:eastAsia="Times New Roman" w:hAnsi="Helvetica" w:cs="Times New Roman"/>
          <w:sz w:val="20"/>
          <w:szCs w:val="20"/>
        </w:rPr>
      </w:pPr>
      <w:r w:rsidRPr="00430D66">
        <w:rPr>
          <w:rFonts w:ascii="Helvetica" w:eastAsia="Times New Roman" w:hAnsi="Helvetica" w:cs="Times New Roman"/>
          <w:sz w:val="20"/>
          <w:szCs w:val="20"/>
        </w:rPr>
        <w:t xml:space="preserve">These will be integrated for the development of this software added to the bot for full </w:t>
      </w:r>
      <w:r w:rsidR="00430D66" w:rsidRPr="00430D66">
        <w:rPr>
          <w:rFonts w:ascii="Helvetica" w:eastAsia="Times New Roman" w:hAnsi="Helvetica" w:cs="Times New Roman"/>
          <w:sz w:val="20"/>
          <w:szCs w:val="20"/>
        </w:rPr>
        <w:t>front-end</w:t>
      </w:r>
      <w:r w:rsidRPr="00430D66">
        <w:rPr>
          <w:rFonts w:ascii="Helvetica" w:eastAsia="Times New Roman" w:hAnsi="Helvetica" w:cs="Times New Roman"/>
          <w:sz w:val="20"/>
          <w:szCs w:val="20"/>
        </w:rPr>
        <w:t xml:space="preserve"> encryption</w:t>
      </w:r>
    </w:p>
    <w:p w14:paraId="63C8FB1A" w14:textId="77777777" w:rsidR="00430D66" w:rsidRDefault="00430D66" w:rsidP="00430D66">
      <w:pPr>
        <w:rPr>
          <w:rFonts w:ascii="Helvetica" w:eastAsia="Times New Roman" w:hAnsi="Helvetica" w:cs="Times New Roman"/>
          <w:sz w:val="20"/>
          <w:szCs w:val="20"/>
        </w:rPr>
      </w:pPr>
      <w:r>
        <w:rPr>
          <w:rFonts w:ascii="Helvetica" w:eastAsia="Times New Roman" w:hAnsi="Helvetica" w:cs="Times New Roman"/>
          <w:noProof/>
          <w:sz w:val="20"/>
          <w:szCs w:val="20"/>
        </w:rPr>
        <w:drawing>
          <wp:anchor distT="0" distB="0" distL="114300" distR="114300" simplePos="0" relativeHeight="251677696" behindDoc="0" locked="0" layoutInCell="1" allowOverlap="1" wp14:anchorId="3ACE35E1" wp14:editId="13F5C47E">
            <wp:simplePos x="0" y="0"/>
            <wp:positionH relativeFrom="margin">
              <wp:align>left</wp:align>
            </wp:positionH>
            <wp:positionV relativeFrom="paragraph">
              <wp:posOffset>188595</wp:posOffset>
            </wp:positionV>
            <wp:extent cx="5486400" cy="4819650"/>
            <wp:effectExtent l="0" t="76200" r="0" b="133350"/>
            <wp:wrapTight wrapText="bothSides">
              <wp:wrapPolygon edited="0">
                <wp:start x="9200" y="-342"/>
                <wp:lineTo x="8600" y="1138"/>
                <wp:lineTo x="8600" y="5350"/>
                <wp:lineTo x="6200" y="5464"/>
                <wp:lineTo x="6200" y="15709"/>
                <wp:lineTo x="7000" y="16278"/>
                <wp:lineTo x="8600" y="16278"/>
                <wp:lineTo x="8600" y="19921"/>
                <wp:lineTo x="9000" y="21742"/>
                <wp:lineTo x="9100" y="22084"/>
                <wp:lineTo x="15200" y="22084"/>
                <wp:lineTo x="15300" y="1366"/>
                <wp:lineTo x="15100" y="-342"/>
                <wp:lineTo x="9200" y="-342"/>
              </wp:wrapPolygon>
            </wp:wrapTight>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14:sizeRelV relativeFrom="margin">
              <wp14:pctHeight>0</wp14:pctHeight>
            </wp14:sizeRelV>
          </wp:anchor>
        </w:drawing>
      </w:r>
      <w:r w:rsidR="0017564B" w:rsidRPr="00430D66">
        <w:rPr>
          <w:rFonts w:ascii="Helvetica" w:eastAsia="Times New Roman" w:hAnsi="Helvetica" w:cs="Times New Roman"/>
          <w:sz w:val="20"/>
          <w:szCs w:val="20"/>
        </w:rPr>
        <w:br/>
      </w:r>
    </w:p>
    <w:p w14:paraId="30560656" w14:textId="77777777" w:rsidR="00430D66" w:rsidRDefault="00430D66" w:rsidP="00430D66">
      <w:pPr>
        <w:rPr>
          <w:rFonts w:ascii="Helvetica" w:eastAsia="Times New Roman" w:hAnsi="Helvetica" w:cs="Times New Roman"/>
          <w:sz w:val="20"/>
          <w:szCs w:val="20"/>
        </w:rPr>
      </w:pPr>
    </w:p>
    <w:p w14:paraId="6F3DEEAD" w14:textId="77777777" w:rsidR="00430D66" w:rsidRDefault="00430D66" w:rsidP="00430D66">
      <w:pPr>
        <w:rPr>
          <w:rFonts w:ascii="Helvetica" w:eastAsia="Times New Roman" w:hAnsi="Helvetica" w:cs="Times New Roman"/>
          <w:sz w:val="20"/>
          <w:szCs w:val="20"/>
        </w:rPr>
      </w:pPr>
    </w:p>
    <w:p w14:paraId="35FA5018" w14:textId="77777777" w:rsidR="00430D66" w:rsidRDefault="00430D66" w:rsidP="00430D66">
      <w:pPr>
        <w:rPr>
          <w:rFonts w:ascii="Helvetica" w:eastAsia="Times New Roman" w:hAnsi="Helvetica" w:cs="Times New Roman"/>
          <w:sz w:val="20"/>
          <w:szCs w:val="20"/>
        </w:rPr>
      </w:pPr>
    </w:p>
    <w:p w14:paraId="5EDF7C43" w14:textId="77777777" w:rsidR="00430D66" w:rsidRDefault="00430D66" w:rsidP="00430D66">
      <w:pPr>
        <w:rPr>
          <w:rFonts w:ascii="Helvetica" w:eastAsia="Times New Roman" w:hAnsi="Helvetica" w:cs="Times New Roman"/>
          <w:sz w:val="20"/>
          <w:szCs w:val="20"/>
        </w:rPr>
      </w:pPr>
    </w:p>
    <w:p w14:paraId="3EAF047C" w14:textId="77777777" w:rsidR="00430D66" w:rsidRDefault="00430D66" w:rsidP="00430D66">
      <w:pPr>
        <w:rPr>
          <w:rFonts w:ascii="Helvetica" w:eastAsia="Times New Roman" w:hAnsi="Helvetica" w:cs="Times New Roman"/>
          <w:sz w:val="20"/>
          <w:szCs w:val="20"/>
        </w:rPr>
      </w:pPr>
    </w:p>
    <w:p w14:paraId="5B4BE356" w14:textId="77777777" w:rsidR="00430D66" w:rsidRDefault="00430D66" w:rsidP="00430D66">
      <w:pPr>
        <w:rPr>
          <w:rFonts w:ascii="Helvetica" w:eastAsia="Times New Roman" w:hAnsi="Helvetica" w:cs="Times New Roman"/>
          <w:sz w:val="20"/>
          <w:szCs w:val="20"/>
        </w:rPr>
      </w:pPr>
    </w:p>
    <w:p w14:paraId="095D2F5D" w14:textId="77777777" w:rsidR="00430D66" w:rsidRDefault="00430D66" w:rsidP="00430D66">
      <w:pPr>
        <w:rPr>
          <w:rFonts w:ascii="Helvetica" w:eastAsia="Times New Roman" w:hAnsi="Helvetica" w:cs="Times New Roman"/>
          <w:sz w:val="20"/>
          <w:szCs w:val="20"/>
        </w:rPr>
      </w:pPr>
    </w:p>
    <w:p w14:paraId="56EEC372" w14:textId="77777777" w:rsidR="00430D66" w:rsidRDefault="00430D66" w:rsidP="00430D66">
      <w:pPr>
        <w:rPr>
          <w:rFonts w:ascii="Helvetica" w:eastAsia="Times New Roman" w:hAnsi="Helvetica" w:cs="Times New Roman"/>
          <w:sz w:val="20"/>
          <w:szCs w:val="20"/>
        </w:rPr>
      </w:pPr>
    </w:p>
    <w:p w14:paraId="20CCE341" w14:textId="77777777" w:rsidR="00430D66" w:rsidRDefault="00430D66" w:rsidP="00430D66">
      <w:pPr>
        <w:rPr>
          <w:rFonts w:ascii="Helvetica" w:eastAsia="Times New Roman" w:hAnsi="Helvetica" w:cs="Times New Roman"/>
          <w:sz w:val="20"/>
          <w:szCs w:val="20"/>
        </w:rPr>
      </w:pPr>
    </w:p>
    <w:p w14:paraId="6F36EB3C" w14:textId="77777777" w:rsidR="00430D66" w:rsidRDefault="00430D66" w:rsidP="00430D66">
      <w:pPr>
        <w:rPr>
          <w:rFonts w:ascii="Helvetica" w:eastAsia="Times New Roman" w:hAnsi="Helvetica" w:cs="Times New Roman"/>
          <w:sz w:val="20"/>
          <w:szCs w:val="20"/>
        </w:rPr>
      </w:pPr>
    </w:p>
    <w:p w14:paraId="28EB4699" w14:textId="77777777" w:rsidR="00430D66" w:rsidRDefault="00430D66" w:rsidP="00430D66">
      <w:pPr>
        <w:rPr>
          <w:rFonts w:ascii="Helvetica" w:eastAsia="Times New Roman" w:hAnsi="Helvetica" w:cs="Times New Roman"/>
          <w:sz w:val="20"/>
          <w:szCs w:val="20"/>
        </w:rPr>
      </w:pPr>
    </w:p>
    <w:p w14:paraId="65002157" w14:textId="77777777" w:rsidR="0017564B" w:rsidRPr="00430D66" w:rsidRDefault="0017564B" w:rsidP="00430D66">
      <w:pPr>
        <w:rPr>
          <w:rFonts w:ascii="Helvetica" w:eastAsia="Times New Roman" w:hAnsi="Helvetica" w:cs="Times New Roman"/>
          <w:sz w:val="20"/>
          <w:szCs w:val="20"/>
        </w:rPr>
      </w:pPr>
      <w:r w:rsidRPr="00430D66">
        <w:rPr>
          <w:rFonts w:ascii="Helvetica" w:eastAsia="Times New Roman" w:hAnsi="Helvetica" w:cs="Times New Roman"/>
          <w:sz w:val="20"/>
          <w:szCs w:val="20"/>
        </w:rPr>
        <w:br/>
      </w:r>
    </w:p>
    <w:p w14:paraId="510BE491" w14:textId="77777777" w:rsidR="0017564B" w:rsidRPr="0017564B" w:rsidRDefault="0017564B" w:rsidP="0017564B"/>
    <w:p w14:paraId="504C5FF9" w14:textId="77777777" w:rsidR="00430D66" w:rsidRDefault="00430D66" w:rsidP="00430D66">
      <w:bookmarkStart w:id="28" w:name="_Toc348601969"/>
      <w:bookmarkStart w:id="29" w:name="_Toc367184844"/>
      <w:bookmarkStart w:id="30" w:name="_Toc367185271"/>
      <w:bookmarkStart w:id="31" w:name="_Toc367191088"/>
      <w:bookmarkStart w:id="32" w:name="_Toc367191242"/>
      <w:bookmarkStart w:id="33" w:name="_Toc378937440"/>
      <w:bookmarkStart w:id="34" w:name="_Toc348601976"/>
      <w:bookmarkStart w:id="35" w:name="_Toc367184851"/>
      <w:bookmarkStart w:id="36" w:name="_Toc367185278"/>
      <w:bookmarkStart w:id="37" w:name="_Toc367191095"/>
      <w:bookmarkStart w:id="38" w:name="_Toc367191249"/>
    </w:p>
    <w:p w14:paraId="1D0AB05F" w14:textId="77777777" w:rsidR="00430D66" w:rsidRDefault="00430D66" w:rsidP="00430D66"/>
    <w:p w14:paraId="3E1CE8FB" w14:textId="77777777" w:rsidR="00430D66" w:rsidRDefault="00430D66" w:rsidP="00430D66"/>
    <w:p w14:paraId="7622AF0F" w14:textId="77777777" w:rsidR="00430D66" w:rsidRDefault="00430D66" w:rsidP="00430D66"/>
    <w:p w14:paraId="2BA2D666" w14:textId="77777777" w:rsidR="00430D66" w:rsidRDefault="00430D66" w:rsidP="00430D66"/>
    <w:p w14:paraId="2107DBF3" w14:textId="77777777" w:rsidR="00430D66" w:rsidRDefault="00430D66" w:rsidP="00430D66"/>
    <w:p w14:paraId="458DCB66" w14:textId="77777777" w:rsidR="00430D66" w:rsidRDefault="00430D66" w:rsidP="00430D66"/>
    <w:p w14:paraId="6BC0E4E3" w14:textId="77777777" w:rsidR="00284B37" w:rsidRDefault="00284B37" w:rsidP="00284B37">
      <w:pPr>
        <w:pStyle w:val="Heading1"/>
      </w:pPr>
      <w:bookmarkStart w:id="39" w:name="_Toc69936848"/>
      <w:r>
        <w:t>Key-Ingredients of this tool</w:t>
      </w:r>
      <w:bookmarkEnd w:id="39"/>
    </w:p>
    <w:p w14:paraId="6219DAB0" w14:textId="77777777" w:rsidR="00284B37" w:rsidRDefault="00284B37" w:rsidP="00284B37">
      <w:r>
        <w:rPr>
          <w:noProof/>
        </w:rPr>
        <w:drawing>
          <wp:anchor distT="0" distB="0" distL="114300" distR="114300" simplePos="0" relativeHeight="251678720" behindDoc="0" locked="0" layoutInCell="1" allowOverlap="1" wp14:anchorId="567FE1C0" wp14:editId="030463A3">
            <wp:simplePos x="0" y="0"/>
            <wp:positionH relativeFrom="margin">
              <wp:align>left</wp:align>
            </wp:positionH>
            <wp:positionV relativeFrom="paragraph">
              <wp:posOffset>326390</wp:posOffset>
            </wp:positionV>
            <wp:extent cx="5486400" cy="3171825"/>
            <wp:effectExtent l="0" t="76200" r="0" b="130175"/>
            <wp:wrapTight wrapText="bothSides">
              <wp:wrapPolygon edited="0">
                <wp:start x="9200" y="-519"/>
                <wp:lineTo x="8600" y="1730"/>
                <wp:lineTo x="8600" y="2595"/>
                <wp:lineTo x="6300" y="2595"/>
                <wp:lineTo x="6200" y="18335"/>
                <wp:lineTo x="7000" y="19200"/>
                <wp:lineTo x="8600" y="19373"/>
                <wp:lineTo x="9100" y="21968"/>
                <wp:lineTo x="9100" y="22314"/>
                <wp:lineTo x="15200" y="22314"/>
                <wp:lineTo x="15200" y="-519"/>
                <wp:lineTo x="9200" y="-519"/>
              </wp:wrapPolygon>
            </wp:wrapTight>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14:sizeRelV relativeFrom="margin">
              <wp14:pctHeight>0</wp14:pctHeight>
            </wp14:sizeRelV>
          </wp:anchor>
        </w:drawing>
      </w:r>
    </w:p>
    <w:p w14:paraId="14E78674" w14:textId="77777777" w:rsidR="00284B37" w:rsidRDefault="00284B37" w:rsidP="00284B37"/>
    <w:p w14:paraId="111DD4EE" w14:textId="77777777" w:rsidR="00284B37" w:rsidRDefault="00284B37" w:rsidP="00284B37"/>
    <w:p w14:paraId="407E5832" w14:textId="77777777" w:rsidR="00284B37" w:rsidRDefault="00284B37" w:rsidP="00284B37"/>
    <w:p w14:paraId="4A0A56AC" w14:textId="77777777" w:rsidR="00284B37" w:rsidRDefault="00284B37" w:rsidP="00284B37"/>
    <w:p w14:paraId="09ABDC87" w14:textId="77777777" w:rsidR="00284B37" w:rsidRDefault="00284B37" w:rsidP="00284B37"/>
    <w:p w14:paraId="2137EAEE" w14:textId="77777777" w:rsidR="00284B37" w:rsidRDefault="00284B37" w:rsidP="00284B37"/>
    <w:p w14:paraId="793C75AA" w14:textId="77777777" w:rsidR="00284B37" w:rsidRDefault="00284B37" w:rsidP="007553F2"/>
    <w:p w14:paraId="1F7AE65B" w14:textId="77777777" w:rsidR="00284B37" w:rsidRDefault="00284B37" w:rsidP="007553F2"/>
    <w:p w14:paraId="48E4049A" w14:textId="77777777" w:rsidR="00284B37" w:rsidRDefault="00284B37" w:rsidP="007553F2"/>
    <w:p w14:paraId="6E917616" w14:textId="77777777" w:rsidR="00284B37" w:rsidRDefault="00284B37" w:rsidP="007553F2"/>
    <w:p w14:paraId="5D6C2AA5" w14:textId="77777777" w:rsidR="00284B37" w:rsidRDefault="00284B37" w:rsidP="007553F2"/>
    <w:p w14:paraId="19ACD123" w14:textId="77777777" w:rsidR="007553F2" w:rsidRDefault="007553F2" w:rsidP="007553F2"/>
    <w:p w14:paraId="15DFF359" w14:textId="77777777" w:rsidR="007553F2" w:rsidRDefault="007553F2" w:rsidP="007553F2"/>
    <w:p w14:paraId="4B8769AF" w14:textId="77777777" w:rsidR="007553F2" w:rsidRDefault="007553F2" w:rsidP="007553F2"/>
    <w:p w14:paraId="24EE3BF0" w14:textId="77777777" w:rsidR="007553F2" w:rsidRDefault="007553F2" w:rsidP="007553F2"/>
    <w:p w14:paraId="627E2619" w14:textId="77777777" w:rsidR="007553F2" w:rsidRDefault="007553F2" w:rsidP="007553F2"/>
    <w:p w14:paraId="1C888AF7" w14:textId="77777777" w:rsidR="007553F2" w:rsidRDefault="007553F2" w:rsidP="007553F2">
      <w:pPr>
        <w:pStyle w:val="NoSpacing"/>
      </w:pPr>
    </w:p>
    <w:p w14:paraId="3D47DF33" w14:textId="77777777" w:rsidR="007553F2" w:rsidRDefault="007553F2" w:rsidP="007553F2">
      <w:pPr>
        <w:pStyle w:val="NoSpacing"/>
      </w:pPr>
    </w:p>
    <w:p w14:paraId="094A8D95" w14:textId="77777777" w:rsidR="007553F2" w:rsidRDefault="007553F2" w:rsidP="007553F2">
      <w:pPr>
        <w:pStyle w:val="NoSpacing"/>
      </w:pPr>
    </w:p>
    <w:p w14:paraId="0C264FBE" w14:textId="77777777" w:rsidR="007553F2" w:rsidRDefault="007553F2" w:rsidP="007553F2">
      <w:pPr>
        <w:pStyle w:val="NoSpacing"/>
      </w:pPr>
    </w:p>
    <w:p w14:paraId="34CDF1DC" w14:textId="77777777" w:rsidR="007553F2" w:rsidRDefault="007553F2" w:rsidP="007553F2">
      <w:pPr>
        <w:pStyle w:val="NoSpacing"/>
      </w:pPr>
    </w:p>
    <w:p w14:paraId="5BC4437C" w14:textId="77777777" w:rsidR="007553F2" w:rsidRDefault="007553F2" w:rsidP="007553F2">
      <w:pPr>
        <w:pStyle w:val="NoSpacing"/>
      </w:pPr>
    </w:p>
    <w:p w14:paraId="135DDF97" w14:textId="77777777" w:rsidR="007553F2" w:rsidRDefault="007553F2" w:rsidP="007553F2">
      <w:pPr>
        <w:pStyle w:val="NoSpacing"/>
      </w:pPr>
    </w:p>
    <w:p w14:paraId="13575AC8" w14:textId="77777777" w:rsidR="007553F2" w:rsidRDefault="007553F2" w:rsidP="007553F2">
      <w:pPr>
        <w:pStyle w:val="NoSpacing"/>
      </w:pPr>
    </w:p>
    <w:p w14:paraId="1942639B" w14:textId="77777777" w:rsidR="007553F2" w:rsidRDefault="007553F2" w:rsidP="007553F2">
      <w:pPr>
        <w:pStyle w:val="NoSpacing"/>
      </w:pPr>
    </w:p>
    <w:p w14:paraId="22F3E696" w14:textId="77777777" w:rsidR="007553F2" w:rsidRDefault="007553F2" w:rsidP="007553F2">
      <w:pPr>
        <w:pStyle w:val="NoSpacing"/>
      </w:pPr>
    </w:p>
    <w:p w14:paraId="01E1C197" w14:textId="77777777" w:rsidR="007553F2" w:rsidRDefault="007553F2" w:rsidP="007553F2">
      <w:pPr>
        <w:pStyle w:val="NoSpacing"/>
      </w:pPr>
    </w:p>
    <w:p w14:paraId="4CCC8111" w14:textId="77777777" w:rsidR="00284B37" w:rsidRDefault="00284B37" w:rsidP="00284B37">
      <w:pPr>
        <w:pStyle w:val="Heading1"/>
      </w:pPr>
      <w:bookmarkStart w:id="40" w:name="_Toc69936849"/>
      <w:r>
        <w:t>Stocks Categories</w:t>
      </w:r>
      <w:bookmarkEnd w:id="40"/>
      <w:r>
        <w:t xml:space="preserve"> </w:t>
      </w:r>
    </w:p>
    <w:p w14:paraId="5C804065" w14:textId="77777777" w:rsidR="00284B37" w:rsidRDefault="007553F2" w:rsidP="00284B37">
      <w:r>
        <w:rPr>
          <w:noProof/>
        </w:rPr>
        <w:drawing>
          <wp:anchor distT="0" distB="0" distL="114300" distR="114300" simplePos="0" relativeHeight="251679744" behindDoc="0" locked="0" layoutInCell="1" allowOverlap="1" wp14:anchorId="5A6F125F" wp14:editId="72209C28">
            <wp:simplePos x="0" y="0"/>
            <wp:positionH relativeFrom="column">
              <wp:posOffset>9525</wp:posOffset>
            </wp:positionH>
            <wp:positionV relativeFrom="paragraph">
              <wp:posOffset>40640</wp:posOffset>
            </wp:positionV>
            <wp:extent cx="5486400" cy="7620000"/>
            <wp:effectExtent l="0" t="76200" r="0" b="127000"/>
            <wp:wrapTight wrapText="bothSides">
              <wp:wrapPolygon edited="0">
                <wp:start x="12000" y="-216"/>
                <wp:lineTo x="11600" y="576"/>
                <wp:lineTo x="11600" y="4536"/>
                <wp:lineTo x="6100" y="4752"/>
                <wp:lineTo x="6100" y="5688"/>
                <wp:lineTo x="4200" y="5976"/>
                <wp:lineTo x="4200" y="9792"/>
                <wp:lineTo x="5000" y="10296"/>
                <wp:lineTo x="6100" y="10296"/>
                <wp:lineTo x="6100" y="11016"/>
                <wp:lineTo x="8000" y="11448"/>
                <wp:lineTo x="11600" y="11448"/>
                <wp:lineTo x="11600" y="20664"/>
                <wp:lineTo x="11900" y="21888"/>
                <wp:lineTo x="17200" y="21888"/>
                <wp:lineTo x="17300" y="864"/>
                <wp:lineTo x="17100" y="-216"/>
                <wp:lineTo x="12000" y="-216"/>
              </wp:wrapPolygon>
            </wp:wrapTight>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14:sizeRelV relativeFrom="margin">
              <wp14:pctHeight>0</wp14:pctHeight>
            </wp14:sizeRelV>
          </wp:anchor>
        </w:drawing>
      </w:r>
    </w:p>
    <w:p w14:paraId="3F333DA8" w14:textId="77777777" w:rsidR="00284B37" w:rsidRDefault="00284B37" w:rsidP="00284B37"/>
    <w:p w14:paraId="2BD11D24" w14:textId="77777777" w:rsidR="00284B37" w:rsidRDefault="00284B37" w:rsidP="00284B37"/>
    <w:p w14:paraId="1057B005" w14:textId="77777777" w:rsidR="00284B37" w:rsidRDefault="00284B37" w:rsidP="00284B37"/>
    <w:p w14:paraId="0F085D4D" w14:textId="77777777" w:rsidR="00284B37" w:rsidRPr="00284B37" w:rsidRDefault="00284B37" w:rsidP="00284B37"/>
    <w:p w14:paraId="4EF01043" w14:textId="77777777" w:rsidR="00284B37" w:rsidRDefault="00284B37" w:rsidP="00284B37"/>
    <w:p w14:paraId="6AACCA81" w14:textId="77777777" w:rsidR="00284B37" w:rsidRDefault="00284B37" w:rsidP="00284B37"/>
    <w:p w14:paraId="01E1B3D9" w14:textId="77777777" w:rsidR="00430D66" w:rsidRDefault="00284B37" w:rsidP="00284B37">
      <w:r>
        <w:t xml:space="preserve"> </w:t>
      </w:r>
    </w:p>
    <w:p w14:paraId="4ABD3E69" w14:textId="77777777" w:rsidR="00430D66" w:rsidRDefault="00430D66" w:rsidP="00430D66"/>
    <w:p w14:paraId="59100CED" w14:textId="77777777" w:rsidR="007553F2" w:rsidRDefault="007553F2" w:rsidP="007553F2"/>
    <w:p w14:paraId="57CCB537" w14:textId="77777777" w:rsidR="007553F2" w:rsidRDefault="007553F2" w:rsidP="007553F2"/>
    <w:p w14:paraId="6350E601" w14:textId="77777777" w:rsidR="007553F2" w:rsidRDefault="007553F2" w:rsidP="007553F2"/>
    <w:p w14:paraId="3194AB33" w14:textId="77777777" w:rsidR="007553F2" w:rsidRDefault="007553F2" w:rsidP="007553F2"/>
    <w:p w14:paraId="2F78A084" w14:textId="77777777" w:rsidR="007553F2" w:rsidRDefault="007553F2" w:rsidP="007553F2"/>
    <w:p w14:paraId="41B2AB64" w14:textId="77777777" w:rsidR="007553F2" w:rsidRDefault="007553F2" w:rsidP="007553F2"/>
    <w:p w14:paraId="7E65E115" w14:textId="77777777" w:rsidR="007553F2" w:rsidRDefault="007553F2" w:rsidP="007553F2"/>
    <w:p w14:paraId="2578E6F4" w14:textId="77777777" w:rsidR="007553F2" w:rsidRDefault="007553F2" w:rsidP="007553F2"/>
    <w:p w14:paraId="2A40F017" w14:textId="77777777" w:rsidR="007553F2" w:rsidRDefault="007553F2" w:rsidP="007553F2"/>
    <w:p w14:paraId="184766D8" w14:textId="77777777" w:rsidR="007553F2" w:rsidRDefault="007553F2" w:rsidP="007553F2"/>
    <w:p w14:paraId="064120B3" w14:textId="77777777" w:rsidR="007553F2" w:rsidRDefault="007553F2" w:rsidP="007553F2"/>
    <w:p w14:paraId="0B90174C" w14:textId="77777777" w:rsidR="007553F2" w:rsidRDefault="007553F2" w:rsidP="007553F2"/>
    <w:p w14:paraId="31DA6ECA" w14:textId="77777777" w:rsidR="007553F2" w:rsidRDefault="007553F2" w:rsidP="007553F2"/>
    <w:p w14:paraId="23D90D5B" w14:textId="77777777" w:rsidR="007553F2" w:rsidRDefault="007553F2" w:rsidP="007553F2"/>
    <w:p w14:paraId="58E22AF5" w14:textId="77777777" w:rsidR="00C374E5" w:rsidRDefault="00C374E5" w:rsidP="007553F2"/>
    <w:p w14:paraId="7796DD1B" w14:textId="77777777" w:rsidR="00C374E5" w:rsidRDefault="00C374E5" w:rsidP="007553F2"/>
    <w:p w14:paraId="71AD486C" w14:textId="77777777" w:rsidR="00C374E5" w:rsidRDefault="00C374E5" w:rsidP="00C374E5">
      <w:pPr>
        <w:pStyle w:val="Heading1"/>
      </w:pPr>
      <w:bookmarkStart w:id="41" w:name="_Toc69936850"/>
      <w:r>
        <w:t>Basic Stock Market Sectors</w:t>
      </w:r>
      <w:bookmarkEnd w:id="41"/>
    </w:p>
    <w:p w14:paraId="1FC03B91" w14:textId="77777777" w:rsidR="00C374E5" w:rsidRDefault="00C374E5" w:rsidP="00C374E5">
      <w:r w:rsidRPr="00E515C0">
        <w:t>The basic categories most often used include:</w:t>
      </w:r>
    </w:p>
    <w:p w14:paraId="2CB9E58C" w14:textId="77777777" w:rsidR="00C374E5" w:rsidRDefault="00C374E5" w:rsidP="00025E31">
      <w:pPr>
        <w:pStyle w:val="ListParagraph"/>
        <w:numPr>
          <w:ilvl w:val="0"/>
          <w:numId w:val="12"/>
        </w:numPr>
      </w:pPr>
      <w:r>
        <w:t>Communication Services</w:t>
      </w:r>
    </w:p>
    <w:p w14:paraId="72A7E45A" w14:textId="77777777" w:rsidR="00C374E5" w:rsidRDefault="00C374E5" w:rsidP="00025E31">
      <w:pPr>
        <w:pStyle w:val="ListParagraph"/>
        <w:numPr>
          <w:ilvl w:val="1"/>
          <w:numId w:val="12"/>
        </w:numPr>
      </w:pPr>
      <w:r>
        <w:t>Telephone</w:t>
      </w:r>
    </w:p>
    <w:p w14:paraId="2DF04F40" w14:textId="77777777" w:rsidR="00C374E5" w:rsidRDefault="00C374E5" w:rsidP="00025E31">
      <w:pPr>
        <w:pStyle w:val="ListParagraph"/>
        <w:numPr>
          <w:ilvl w:val="1"/>
          <w:numId w:val="12"/>
        </w:numPr>
      </w:pPr>
      <w:r>
        <w:t>Internet</w:t>
      </w:r>
    </w:p>
    <w:p w14:paraId="771D1C25" w14:textId="77777777" w:rsidR="00C374E5" w:rsidRDefault="00C374E5" w:rsidP="00025E31">
      <w:pPr>
        <w:pStyle w:val="ListParagraph"/>
        <w:numPr>
          <w:ilvl w:val="1"/>
          <w:numId w:val="12"/>
        </w:numPr>
      </w:pPr>
      <w:r>
        <w:t>Media &amp; Entertainment companies</w:t>
      </w:r>
    </w:p>
    <w:p w14:paraId="32CDA5BD" w14:textId="77777777" w:rsidR="00C374E5" w:rsidRDefault="00C374E5" w:rsidP="00025E31">
      <w:pPr>
        <w:pStyle w:val="ListParagraph"/>
        <w:numPr>
          <w:ilvl w:val="0"/>
          <w:numId w:val="12"/>
        </w:numPr>
      </w:pPr>
      <w:r>
        <w:t>Consumer Discretionary</w:t>
      </w:r>
    </w:p>
    <w:p w14:paraId="165C0586" w14:textId="77777777" w:rsidR="00C374E5" w:rsidRDefault="00C374E5" w:rsidP="00025E31">
      <w:pPr>
        <w:pStyle w:val="ListParagraph"/>
        <w:numPr>
          <w:ilvl w:val="1"/>
          <w:numId w:val="12"/>
        </w:numPr>
      </w:pPr>
      <w:r>
        <w:t>Retailers</w:t>
      </w:r>
    </w:p>
    <w:p w14:paraId="634CB28E" w14:textId="77777777" w:rsidR="00C374E5" w:rsidRDefault="00C374E5" w:rsidP="00025E31">
      <w:pPr>
        <w:pStyle w:val="ListParagraph"/>
        <w:numPr>
          <w:ilvl w:val="1"/>
          <w:numId w:val="12"/>
        </w:numPr>
      </w:pPr>
      <w:r>
        <w:t>Automakers</w:t>
      </w:r>
    </w:p>
    <w:p w14:paraId="106AD95D" w14:textId="77777777" w:rsidR="00C374E5" w:rsidRDefault="00C374E5" w:rsidP="00025E31">
      <w:pPr>
        <w:pStyle w:val="ListParagraph"/>
        <w:numPr>
          <w:ilvl w:val="1"/>
          <w:numId w:val="12"/>
        </w:numPr>
      </w:pPr>
      <w:r>
        <w:t>Hotel &amp; Restaurant Companies</w:t>
      </w:r>
    </w:p>
    <w:p w14:paraId="6E218E36" w14:textId="77777777" w:rsidR="00C374E5" w:rsidRDefault="00C374E5" w:rsidP="00025E31">
      <w:pPr>
        <w:pStyle w:val="ListParagraph"/>
        <w:numPr>
          <w:ilvl w:val="0"/>
          <w:numId w:val="12"/>
        </w:numPr>
      </w:pPr>
      <w:r>
        <w:t>Consumer Staples</w:t>
      </w:r>
    </w:p>
    <w:p w14:paraId="1859AE1F" w14:textId="77777777" w:rsidR="00C374E5" w:rsidRDefault="00C374E5" w:rsidP="00025E31">
      <w:pPr>
        <w:pStyle w:val="ListParagraph"/>
        <w:numPr>
          <w:ilvl w:val="1"/>
          <w:numId w:val="12"/>
        </w:numPr>
      </w:pPr>
      <w:r>
        <w:t>Food</w:t>
      </w:r>
    </w:p>
    <w:p w14:paraId="4379A285" w14:textId="77777777" w:rsidR="00C374E5" w:rsidRDefault="00C374E5" w:rsidP="00025E31">
      <w:pPr>
        <w:pStyle w:val="ListParagraph"/>
        <w:numPr>
          <w:ilvl w:val="1"/>
          <w:numId w:val="12"/>
        </w:numPr>
      </w:pPr>
      <w:r>
        <w:t>Beverage</w:t>
      </w:r>
    </w:p>
    <w:p w14:paraId="2C5C9831" w14:textId="77777777" w:rsidR="00C374E5" w:rsidRDefault="00C374E5" w:rsidP="00025E31">
      <w:pPr>
        <w:pStyle w:val="ListParagraph"/>
        <w:numPr>
          <w:ilvl w:val="1"/>
          <w:numId w:val="12"/>
        </w:numPr>
      </w:pPr>
      <w:r>
        <w:t>Tobacco</w:t>
      </w:r>
    </w:p>
    <w:p w14:paraId="77475B66" w14:textId="77777777" w:rsidR="00C374E5" w:rsidRDefault="00C374E5" w:rsidP="00025E31">
      <w:pPr>
        <w:pStyle w:val="ListParagraph"/>
        <w:numPr>
          <w:ilvl w:val="1"/>
          <w:numId w:val="12"/>
        </w:numPr>
      </w:pPr>
      <w:r>
        <w:t>Household &amp; Personal Products Companies</w:t>
      </w:r>
    </w:p>
    <w:p w14:paraId="078A62D3" w14:textId="77777777" w:rsidR="00C374E5" w:rsidRDefault="00C374E5" w:rsidP="00025E31">
      <w:pPr>
        <w:pStyle w:val="ListParagraph"/>
        <w:numPr>
          <w:ilvl w:val="0"/>
          <w:numId w:val="12"/>
        </w:numPr>
      </w:pPr>
      <w:r>
        <w:t>Energy</w:t>
      </w:r>
    </w:p>
    <w:p w14:paraId="62FDFB69" w14:textId="77777777" w:rsidR="00C374E5" w:rsidRDefault="00C374E5" w:rsidP="00025E31">
      <w:pPr>
        <w:pStyle w:val="ListParagraph"/>
        <w:numPr>
          <w:ilvl w:val="1"/>
          <w:numId w:val="12"/>
        </w:numPr>
      </w:pPr>
      <w:r>
        <w:t>Oil &amp; gas exploration</w:t>
      </w:r>
    </w:p>
    <w:p w14:paraId="44A2E547" w14:textId="77777777" w:rsidR="00C374E5" w:rsidRDefault="00C374E5" w:rsidP="00025E31">
      <w:pPr>
        <w:pStyle w:val="ListParagraph"/>
        <w:numPr>
          <w:ilvl w:val="1"/>
          <w:numId w:val="12"/>
        </w:numPr>
      </w:pPr>
      <w:r>
        <w:t>Production companies</w:t>
      </w:r>
    </w:p>
    <w:p w14:paraId="3842B17B" w14:textId="77777777" w:rsidR="00C374E5" w:rsidRDefault="00C374E5" w:rsidP="00025E31">
      <w:pPr>
        <w:pStyle w:val="ListParagraph"/>
        <w:numPr>
          <w:ilvl w:val="1"/>
          <w:numId w:val="12"/>
        </w:numPr>
      </w:pPr>
      <w:r>
        <w:t>Pipeline providers</w:t>
      </w:r>
    </w:p>
    <w:p w14:paraId="719F899B" w14:textId="77777777" w:rsidR="00C374E5" w:rsidRDefault="00C374E5" w:rsidP="00025E31">
      <w:pPr>
        <w:pStyle w:val="ListParagraph"/>
        <w:numPr>
          <w:ilvl w:val="1"/>
          <w:numId w:val="12"/>
        </w:numPr>
      </w:pPr>
      <w:r>
        <w:t>Gas station operators</w:t>
      </w:r>
    </w:p>
    <w:p w14:paraId="106EFBEB" w14:textId="77777777" w:rsidR="00C374E5" w:rsidRDefault="00C374E5" w:rsidP="00025E31">
      <w:pPr>
        <w:pStyle w:val="ListParagraph"/>
        <w:numPr>
          <w:ilvl w:val="0"/>
          <w:numId w:val="12"/>
        </w:numPr>
      </w:pPr>
      <w:r>
        <w:t>Financial</w:t>
      </w:r>
    </w:p>
    <w:p w14:paraId="0CC31C8C" w14:textId="77777777" w:rsidR="00C374E5" w:rsidRDefault="00C374E5" w:rsidP="00025E31">
      <w:pPr>
        <w:pStyle w:val="ListParagraph"/>
        <w:numPr>
          <w:ilvl w:val="1"/>
          <w:numId w:val="12"/>
        </w:numPr>
      </w:pPr>
      <w:r>
        <w:t>Banks</w:t>
      </w:r>
    </w:p>
    <w:p w14:paraId="342AE6D9" w14:textId="77777777" w:rsidR="00C374E5" w:rsidRDefault="00C374E5" w:rsidP="00025E31">
      <w:pPr>
        <w:pStyle w:val="ListParagraph"/>
        <w:numPr>
          <w:ilvl w:val="1"/>
          <w:numId w:val="12"/>
        </w:numPr>
      </w:pPr>
      <w:r>
        <w:t>Mortgage finance specialists</w:t>
      </w:r>
    </w:p>
    <w:p w14:paraId="6CE6F150" w14:textId="77777777" w:rsidR="00C374E5" w:rsidRDefault="00C374E5" w:rsidP="00025E31">
      <w:pPr>
        <w:pStyle w:val="ListParagraph"/>
        <w:numPr>
          <w:ilvl w:val="1"/>
          <w:numId w:val="12"/>
        </w:numPr>
      </w:pPr>
      <w:r>
        <w:t>Insurance &amp; brokerage companies</w:t>
      </w:r>
    </w:p>
    <w:p w14:paraId="72C48C23" w14:textId="77777777" w:rsidR="00C374E5" w:rsidRDefault="00C374E5" w:rsidP="00025E31">
      <w:pPr>
        <w:pStyle w:val="ListParagraph"/>
        <w:numPr>
          <w:ilvl w:val="0"/>
          <w:numId w:val="12"/>
        </w:numPr>
      </w:pPr>
      <w:r>
        <w:t>Healthcare</w:t>
      </w:r>
    </w:p>
    <w:p w14:paraId="79410123" w14:textId="77777777" w:rsidR="00C374E5" w:rsidRDefault="00C374E5" w:rsidP="00025E31">
      <w:pPr>
        <w:pStyle w:val="ListParagraph"/>
        <w:numPr>
          <w:ilvl w:val="1"/>
          <w:numId w:val="12"/>
        </w:numPr>
      </w:pPr>
      <w:r>
        <w:t>Health Insurers</w:t>
      </w:r>
    </w:p>
    <w:p w14:paraId="4DD5A79B" w14:textId="77777777" w:rsidR="00C374E5" w:rsidRDefault="00C374E5" w:rsidP="00025E31">
      <w:pPr>
        <w:pStyle w:val="ListParagraph"/>
        <w:numPr>
          <w:ilvl w:val="1"/>
          <w:numId w:val="12"/>
        </w:numPr>
      </w:pPr>
      <w:r>
        <w:t>Drug &amp; Biotech Companies</w:t>
      </w:r>
    </w:p>
    <w:p w14:paraId="188BC3F2" w14:textId="77777777" w:rsidR="002A10DA" w:rsidRDefault="00C374E5" w:rsidP="00025E31">
      <w:pPr>
        <w:pStyle w:val="ListParagraph"/>
        <w:numPr>
          <w:ilvl w:val="1"/>
          <w:numId w:val="12"/>
        </w:numPr>
      </w:pPr>
      <w:r>
        <w:t>Medical device makers</w:t>
      </w:r>
    </w:p>
    <w:p w14:paraId="44E8DE33" w14:textId="77777777" w:rsidR="002A10DA" w:rsidRDefault="002A10DA" w:rsidP="00025E31">
      <w:pPr>
        <w:pStyle w:val="ListParagraph"/>
        <w:numPr>
          <w:ilvl w:val="0"/>
          <w:numId w:val="12"/>
        </w:numPr>
      </w:pPr>
      <w:r>
        <w:t>Industrial</w:t>
      </w:r>
    </w:p>
    <w:p w14:paraId="34A128B7" w14:textId="77777777" w:rsidR="002A10DA" w:rsidRDefault="002A10DA" w:rsidP="00025E31">
      <w:pPr>
        <w:pStyle w:val="ListParagraph"/>
        <w:numPr>
          <w:ilvl w:val="1"/>
          <w:numId w:val="12"/>
        </w:numPr>
      </w:pPr>
      <w:r>
        <w:t>A</w:t>
      </w:r>
      <w:r w:rsidR="00C374E5">
        <w:t>irline</w:t>
      </w:r>
    </w:p>
    <w:p w14:paraId="25A3B452" w14:textId="77777777" w:rsidR="002A10DA" w:rsidRDefault="002A10DA" w:rsidP="00025E31">
      <w:pPr>
        <w:pStyle w:val="ListParagraph"/>
        <w:numPr>
          <w:ilvl w:val="1"/>
          <w:numId w:val="12"/>
        </w:numPr>
      </w:pPr>
      <w:r>
        <w:lastRenderedPageBreak/>
        <w:t>A</w:t>
      </w:r>
      <w:r w:rsidR="00C374E5">
        <w:t xml:space="preserve">erospace </w:t>
      </w:r>
      <w:r>
        <w:t>&amp; D</w:t>
      </w:r>
      <w:r w:rsidR="00C374E5">
        <w:t>efense</w:t>
      </w:r>
    </w:p>
    <w:p w14:paraId="14497E57" w14:textId="77777777" w:rsidR="002A10DA" w:rsidRDefault="002A10DA" w:rsidP="00025E31">
      <w:pPr>
        <w:pStyle w:val="ListParagraph"/>
        <w:numPr>
          <w:ilvl w:val="1"/>
          <w:numId w:val="12"/>
        </w:numPr>
      </w:pPr>
      <w:r>
        <w:t>C</w:t>
      </w:r>
      <w:r w:rsidR="00C374E5">
        <w:t>onstruction</w:t>
      </w:r>
    </w:p>
    <w:p w14:paraId="62808D32" w14:textId="77777777" w:rsidR="002A10DA" w:rsidRDefault="002A10DA" w:rsidP="00025E31">
      <w:pPr>
        <w:pStyle w:val="ListParagraph"/>
        <w:numPr>
          <w:ilvl w:val="1"/>
          <w:numId w:val="12"/>
        </w:numPr>
      </w:pPr>
      <w:r>
        <w:t>L</w:t>
      </w:r>
      <w:r w:rsidR="00C374E5">
        <w:t>ogistics</w:t>
      </w:r>
    </w:p>
    <w:p w14:paraId="78B59CD7" w14:textId="77777777" w:rsidR="002A10DA" w:rsidRDefault="002A10DA" w:rsidP="00025E31">
      <w:pPr>
        <w:pStyle w:val="ListParagraph"/>
        <w:numPr>
          <w:ilvl w:val="1"/>
          <w:numId w:val="12"/>
        </w:numPr>
      </w:pPr>
      <w:r>
        <w:t>M</w:t>
      </w:r>
      <w:r w:rsidR="00C374E5">
        <w:t>achinery</w:t>
      </w:r>
    </w:p>
    <w:p w14:paraId="6A4ED099" w14:textId="77777777" w:rsidR="00C374E5" w:rsidRDefault="002A10DA" w:rsidP="00025E31">
      <w:pPr>
        <w:pStyle w:val="ListParagraph"/>
        <w:numPr>
          <w:ilvl w:val="1"/>
          <w:numId w:val="12"/>
        </w:numPr>
      </w:pPr>
      <w:r>
        <w:t>R</w:t>
      </w:r>
      <w:r w:rsidR="00C374E5">
        <w:t>ailroad companies</w:t>
      </w:r>
    </w:p>
    <w:p w14:paraId="6CA57E62" w14:textId="77777777" w:rsidR="002A10DA" w:rsidRDefault="00C374E5" w:rsidP="00025E31">
      <w:pPr>
        <w:pStyle w:val="ListParagraph"/>
        <w:numPr>
          <w:ilvl w:val="0"/>
          <w:numId w:val="12"/>
        </w:numPr>
      </w:pPr>
      <w:r>
        <w:t>Materials</w:t>
      </w:r>
    </w:p>
    <w:p w14:paraId="23EE58A9" w14:textId="77777777" w:rsidR="002A10DA" w:rsidRDefault="002A10DA" w:rsidP="00025E31">
      <w:pPr>
        <w:pStyle w:val="ListParagraph"/>
        <w:numPr>
          <w:ilvl w:val="1"/>
          <w:numId w:val="12"/>
        </w:numPr>
      </w:pPr>
      <w:r>
        <w:t>M</w:t>
      </w:r>
      <w:r w:rsidR="00C374E5">
        <w:t>ining</w:t>
      </w:r>
    </w:p>
    <w:p w14:paraId="09CC03F8" w14:textId="77777777" w:rsidR="002A10DA" w:rsidRDefault="002A10DA" w:rsidP="00025E31">
      <w:pPr>
        <w:pStyle w:val="ListParagraph"/>
        <w:numPr>
          <w:ilvl w:val="1"/>
          <w:numId w:val="12"/>
        </w:numPr>
      </w:pPr>
      <w:r>
        <w:t>F</w:t>
      </w:r>
      <w:r w:rsidR="00C374E5">
        <w:t xml:space="preserve">orest </w:t>
      </w:r>
      <w:r>
        <w:t>P</w:t>
      </w:r>
      <w:r w:rsidR="00C374E5">
        <w:t>roducts</w:t>
      </w:r>
    </w:p>
    <w:p w14:paraId="72C0F9E3" w14:textId="77777777" w:rsidR="002A10DA" w:rsidRDefault="002A10DA" w:rsidP="00025E31">
      <w:pPr>
        <w:pStyle w:val="ListParagraph"/>
        <w:numPr>
          <w:ilvl w:val="1"/>
          <w:numId w:val="12"/>
        </w:numPr>
      </w:pPr>
      <w:r>
        <w:t>C</w:t>
      </w:r>
      <w:r w:rsidR="00C374E5">
        <w:t xml:space="preserve">onstruction </w:t>
      </w:r>
      <w:r>
        <w:t>M</w:t>
      </w:r>
      <w:r w:rsidR="00C374E5">
        <w:t>aterials</w:t>
      </w:r>
    </w:p>
    <w:p w14:paraId="703F6D87" w14:textId="77777777" w:rsidR="002A10DA" w:rsidRDefault="002A10DA" w:rsidP="00025E31">
      <w:pPr>
        <w:pStyle w:val="ListParagraph"/>
        <w:numPr>
          <w:ilvl w:val="1"/>
          <w:numId w:val="12"/>
        </w:numPr>
      </w:pPr>
      <w:r>
        <w:t>P</w:t>
      </w:r>
      <w:r w:rsidR="00C374E5">
        <w:t>ackaging</w:t>
      </w:r>
    </w:p>
    <w:p w14:paraId="4C59BBD1" w14:textId="77777777" w:rsidR="00C374E5" w:rsidRDefault="002A10DA" w:rsidP="00025E31">
      <w:pPr>
        <w:pStyle w:val="ListParagraph"/>
        <w:numPr>
          <w:ilvl w:val="1"/>
          <w:numId w:val="12"/>
        </w:numPr>
      </w:pPr>
      <w:r>
        <w:t>Chemical C</w:t>
      </w:r>
      <w:r w:rsidR="00C374E5">
        <w:t>ompanies</w:t>
      </w:r>
    </w:p>
    <w:p w14:paraId="298730CC" w14:textId="77777777" w:rsidR="002A10DA" w:rsidRDefault="00C374E5" w:rsidP="00025E31">
      <w:pPr>
        <w:pStyle w:val="ListParagraph"/>
        <w:numPr>
          <w:ilvl w:val="0"/>
          <w:numId w:val="12"/>
        </w:numPr>
      </w:pPr>
      <w:r>
        <w:t>Real Estate</w:t>
      </w:r>
    </w:p>
    <w:p w14:paraId="4267BCDA" w14:textId="77777777" w:rsidR="002A10DA" w:rsidRDefault="002A10DA" w:rsidP="00025E31">
      <w:pPr>
        <w:pStyle w:val="ListParagraph"/>
        <w:numPr>
          <w:ilvl w:val="1"/>
          <w:numId w:val="12"/>
        </w:numPr>
      </w:pPr>
      <w:r>
        <w:t>R</w:t>
      </w:r>
      <w:r w:rsidR="00C374E5">
        <w:t>eal estate investment trusts</w:t>
      </w:r>
    </w:p>
    <w:p w14:paraId="20C4E09F" w14:textId="77777777" w:rsidR="00C374E5" w:rsidRDefault="002A10DA" w:rsidP="00025E31">
      <w:pPr>
        <w:pStyle w:val="ListParagraph"/>
        <w:numPr>
          <w:ilvl w:val="1"/>
          <w:numId w:val="12"/>
        </w:numPr>
      </w:pPr>
      <w:r>
        <w:t>R</w:t>
      </w:r>
      <w:r w:rsidR="00C374E5">
        <w:t xml:space="preserve">eal estate management </w:t>
      </w:r>
      <w:r>
        <w:t xml:space="preserve">&amp; </w:t>
      </w:r>
      <w:r w:rsidR="00C374E5">
        <w:t>development companies</w:t>
      </w:r>
    </w:p>
    <w:p w14:paraId="3BE9FD0B" w14:textId="77777777" w:rsidR="002A10DA" w:rsidRDefault="00C374E5" w:rsidP="00025E31">
      <w:pPr>
        <w:pStyle w:val="ListParagraph"/>
        <w:numPr>
          <w:ilvl w:val="0"/>
          <w:numId w:val="12"/>
        </w:numPr>
      </w:pPr>
      <w:r>
        <w:t>Technology</w:t>
      </w:r>
    </w:p>
    <w:p w14:paraId="1A9D5B33" w14:textId="77777777" w:rsidR="002A10DA" w:rsidRDefault="002A10DA" w:rsidP="00025E31">
      <w:pPr>
        <w:pStyle w:val="ListParagraph"/>
        <w:numPr>
          <w:ilvl w:val="1"/>
          <w:numId w:val="12"/>
        </w:numPr>
      </w:pPr>
      <w:r>
        <w:t>H</w:t>
      </w:r>
      <w:r w:rsidR="00C374E5">
        <w:t>ardware</w:t>
      </w:r>
    </w:p>
    <w:p w14:paraId="21C082F4" w14:textId="77777777" w:rsidR="002A10DA" w:rsidRDefault="002A10DA" w:rsidP="00025E31">
      <w:pPr>
        <w:pStyle w:val="ListParagraph"/>
        <w:numPr>
          <w:ilvl w:val="1"/>
          <w:numId w:val="12"/>
        </w:numPr>
      </w:pPr>
      <w:r>
        <w:t>S</w:t>
      </w:r>
      <w:r w:rsidR="00C374E5">
        <w:t>oftware</w:t>
      </w:r>
    </w:p>
    <w:p w14:paraId="716C92CB" w14:textId="77777777" w:rsidR="002A10DA" w:rsidRDefault="002A10DA" w:rsidP="00025E31">
      <w:pPr>
        <w:pStyle w:val="ListParagraph"/>
        <w:numPr>
          <w:ilvl w:val="1"/>
          <w:numId w:val="12"/>
        </w:numPr>
      </w:pPr>
      <w:r>
        <w:t>S</w:t>
      </w:r>
      <w:r w:rsidR="00C374E5">
        <w:t>emiconductor</w:t>
      </w:r>
    </w:p>
    <w:p w14:paraId="6D4872E0" w14:textId="77777777" w:rsidR="002A10DA" w:rsidRDefault="002A10DA" w:rsidP="00025E31">
      <w:pPr>
        <w:pStyle w:val="ListParagraph"/>
        <w:numPr>
          <w:ilvl w:val="1"/>
          <w:numId w:val="12"/>
        </w:numPr>
      </w:pPr>
      <w:r>
        <w:t>Communications E</w:t>
      </w:r>
      <w:r w:rsidR="00C374E5">
        <w:t>quipment</w:t>
      </w:r>
    </w:p>
    <w:p w14:paraId="0F6BE268" w14:textId="77777777" w:rsidR="00C374E5" w:rsidRDefault="00C374E5" w:rsidP="00025E31">
      <w:pPr>
        <w:pStyle w:val="ListParagraph"/>
        <w:numPr>
          <w:ilvl w:val="1"/>
          <w:numId w:val="12"/>
        </w:numPr>
      </w:pPr>
      <w:r>
        <w:t>IT services companies</w:t>
      </w:r>
    </w:p>
    <w:p w14:paraId="38D959F7" w14:textId="77777777" w:rsidR="002A10DA" w:rsidRDefault="00C374E5" w:rsidP="00025E31">
      <w:pPr>
        <w:pStyle w:val="ListParagraph"/>
        <w:numPr>
          <w:ilvl w:val="0"/>
          <w:numId w:val="12"/>
        </w:numPr>
      </w:pPr>
      <w:r>
        <w:t>Utilities</w:t>
      </w:r>
    </w:p>
    <w:p w14:paraId="055D3CB0" w14:textId="77777777" w:rsidR="002A10DA" w:rsidRDefault="002A10DA" w:rsidP="00025E31">
      <w:pPr>
        <w:pStyle w:val="ListParagraph"/>
        <w:numPr>
          <w:ilvl w:val="1"/>
          <w:numId w:val="12"/>
        </w:numPr>
      </w:pPr>
      <w:r>
        <w:t>E</w:t>
      </w:r>
      <w:r w:rsidR="00C374E5">
        <w:t>lectric</w:t>
      </w:r>
    </w:p>
    <w:p w14:paraId="64EDEB40" w14:textId="77777777" w:rsidR="002A10DA" w:rsidRDefault="002A10DA" w:rsidP="00025E31">
      <w:pPr>
        <w:pStyle w:val="ListParagraph"/>
        <w:numPr>
          <w:ilvl w:val="1"/>
          <w:numId w:val="12"/>
        </w:numPr>
      </w:pPr>
      <w:r>
        <w:t>N</w:t>
      </w:r>
      <w:r w:rsidR="00C374E5">
        <w:t>atural gas</w:t>
      </w:r>
    </w:p>
    <w:p w14:paraId="1666E2C0" w14:textId="77777777" w:rsidR="002A10DA" w:rsidRDefault="002A10DA" w:rsidP="00025E31">
      <w:pPr>
        <w:pStyle w:val="ListParagraph"/>
        <w:numPr>
          <w:ilvl w:val="1"/>
          <w:numId w:val="12"/>
        </w:numPr>
      </w:pPr>
      <w:r>
        <w:t>W</w:t>
      </w:r>
      <w:r w:rsidR="00C374E5">
        <w:t>ater</w:t>
      </w:r>
    </w:p>
    <w:p w14:paraId="041593D4" w14:textId="77777777" w:rsidR="002A10DA" w:rsidRDefault="002A10DA" w:rsidP="00025E31">
      <w:pPr>
        <w:pStyle w:val="ListParagraph"/>
        <w:numPr>
          <w:ilvl w:val="1"/>
          <w:numId w:val="12"/>
        </w:numPr>
      </w:pPr>
      <w:r>
        <w:t>Renewable E</w:t>
      </w:r>
      <w:r w:rsidR="00C374E5">
        <w:t>nergy</w:t>
      </w:r>
    </w:p>
    <w:p w14:paraId="4AD4E8B5" w14:textId="77777777" w:rsidR="00C374E5" w:rsidRDefault="002A10DA" w:rsidP="00025E31">
      <w:pPr>
        <w:pStyle w:val="ListParagraph"/>
        <w:numPr>
          <w:ilvl w:val="1"/>
          <w:numId w:val="12"/>
        </w:numPr>
      </w:pPr>
      <w:r>
        <w:t>M</w:t>
      </w:r>
      <w:r w:rsidR="00C374E5">
        <w:t>ulti-</w:t>
      </w:r>
      <w:r>
        <w:t>Product Utility C</w:t>
      </w:r>
      <w:r w:rsidR="00C374E5">
        <w:t>ompanies</w:t>
      </w:r>
    </w:p>
    <w:p w14:paraId="64F04689" w14:textId="77777777" w:rsidR="00C374E5" w:rsidRDefault="00C374E5" w:rsidP="007553F2"/>
    <w:p w14:paraId="70CEED5A" w14:textId="77777777" w:rsidR="00194934" w:rsidRDefault="00194934" w:rsidP="007553F2"/>
    <w:p w14:paraId="4D749200" w14:textId="77777777" w:rsidR="00194934" w:rsidRDefault="00194934" w:rsidP="007553F2"/>
    <w:p w14:paraId="0C11F108" w14:textId="77777777" w:rsidR="00194934" w:rsidRDefault="00194934" w:rsidP="007553F2"/>
    <w:p w14:paraId="27586A05" w14:textId="77777777" w:rsidR="00194934" w:rsidRDefault="00194934" w:rsidP="007553F2"/>
    <w:p w14:paraId="05E7F871" w14:textId="77777777" w:rsidR="00194934" w:rsidRDefault="00194934" w:rsidP="007553F2"/>
    <w:p w14:paraId="2F32CA7D" w14:textId="77777777" w:rsidR="00194934" w:rsidRDefault="00194934" w:rsidP="007553F2"/>
    <w:p w14:paraId="4A8EE32B" w14:textId="77777777" w:rsidR="00194934" w:rsidRDefault="00194934" w:rsidP="007553F2"/>
    <w:p w14:paraId="66ADC694" w14:textId="77777777" w:rsidR="00194934" w:rsidRDefault="00194934" w:rsidP="007553F2"/>
    <w:p w14:paraId="33A8136D" w14:textId="77777777" w:rsidR="00194934" w:rsidRDefault="00194934" w:rsidP="007553F2"/>
    <w:p w14:paraId="51FE1982" w14:textId="77777777" w:rsidR="00194934" w:rsidRDefault="00194934" w:rsidP="007553F2"/>
    <w:p w14:paraId="1C25730F" w14:textId="77777777" w:rsidR="00194934" w:rsidRDefault="00194934" w:rsidP="007553F2"/>
    <w:p w14:paraId="63BBD054" w14:textId="77777777" w:rsidR="00194934" w:rsidRDefault="00194934" w:rsidP="007553F2"/>
    <w:p w14:paraId="3734041A" w14:textId="77777777" w:rsidR="00194934" w:rsidRDefault="00194934" w:rsidP="007553F2"/>
    <w:p w14:paraId="618E2E43" w14:textId="77777777" w:rsidR="00194934" w:rsidRDefault="00194934" w:rsidP="007553F2"/>
    <w:p w14:paraId="2691B1DC" w14:textId="77777777" w:rsidR="00194934" w:rsidRDefault="00194934" w:rsidP="007553F2"/>
    <w:p w14:paraId="3E60FF84" w14:textId="77777777" w:rsidR="007910CF" w:rsidRPr="007910CF" w:rsidRDefault="00DC2C7A" w:rsidP="007910CF">
      <w:pPr>
        <w:pStyle w:val="Heading1"/>
      </w:pPr>
      <w:bookmarkStart w:id="42" w:name="_Toc69936851"/>
      <w:r>
        <w:t>Webpage</w:t>
      </w:r>
      <w:bookmarkEnd w:id="42"/>
    </w:p>
    <w:p w14:paraId="2A374671" w14:textId="77777777" w:rsidR="00DC2C7A" w:rsidRDefault="00DC2C7A" w:rsidP="00765C0F">
      <w:pPr>
        <w:ind w:firstLine="720"/>
      </w:pPr>
    </w:p>
    <w:p w14:paraId="25962E93" w14:textId="77777777" w:rsidR="00765C0F" w:rsidRPr="00765C0F" w:rsidRDefault="00DC2C7A" w:rsidP="00765C0F">
      <w:pPr>
        <w:ind w:firstLine="720"/>
      </w:pPr>
      <w:r>
        <w:rPr>
          <w:noProof/>
        </w:rPr>
        <w:drawing>
          <wp:anchor distT="0" distB="0" distL="114300" distR="114300" simplePos="0" relativeHeight="251666432" behindDoc="0" locked="0" layoutInCell="1" allowOverlap="1" wp14:anchorId="68138C9C" wp14:editId="51063408">
            <wp:simplePos x="0" y="0"/>
            <wp:positionH relativeFrom="margin">
              <wp:align>left</wp:align>
            </wp:positionH>
            <wp:positionV relativeFrom="paragraph">
              <wp:posOffset>59690</wp:posOffset>
            </wp:positionV>
            <wp:extent cx="5486400" cy="7467600"/>
            <wp:effectExtent l="0" t="76200" r="0" b="127000"/>
            <wp:wrapTight wrapText="bothSides">
              <wp:wrapPolygon edited="0">
                <wp:start x="9500" y="-220"/>
                <wp:lineTo x="9100" y="588"/>
                <wp:lineTo x="9100" y="6980"/>
                <wp:lineTo x="7300" y="8008"/>
                <wp:lineTo x="7100" y="8963"/>
                <wp:lineTo x="7100" y="13224"/>
                <wp:lineTo x="8500" y="14033"/>
                <wp:lineTo x="9100" y="14033"/>
                <wp:lineTo x="9100" y="21086"/>
                <wp:lineTo x="9500" y="21894"/>
                <wp:lineTo x="14300" y="21894"/>
                <wp:lineTo x="14400" y="882"/>
                <wp:lineTo x="14200" y="-220"/>
                <wp:lineTo x="9500" y="-220"/>
              </wp:wrapPolygon>
            </wp:wrapTight>
            <wp:docPr id="49" name="Diagram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14:sizeRelV relativeFrom="margin">
              <wp14:pctHeight>0</wp14:pctHeight>
            </wp14:sizeRelV>
          </wp:anchor>
        </w:drawing>
      </w:r>
    </w:p>
    <w:p w14:paraId="0D8588DC" w14:textId="77777777" w:rsidR="00DC2C7A" w:rsidRDefault="00DC2C7A" w:rsidP="00DC2C7A"/>
    <w:p w14:paraId="56E01006" w14:textId="77777777" w:rsidR="00DC2C7A" w:rsidRDefault="00DC2C7A" w:rsidP="00DC2C7A"/>
    <w:p w14:paraId="6CD3A78B" w14:textId="77777777" w:rsidR="00DC2C7A" w:rsidRDefault="00DC2C7A" w:rsidP="00DC2C7A"/>
    <w:p w14:paraId="0ECF78E2" w14:textId="77777777" w:rsidR="00DC2C7A" w:rsidRDefault="00DC2C7A" w:rsidP="00DC2C7A"/>
    <w:p w14:paraId="485D3378" w14:textId="77777777" w:rsidR="00DC2C7A" w:rsidRDefault="00DC2C7A" w:rsidP="00DC2C7A"/>
    <w:p w14:paraId="3A8C535E" w14:textId="77777777" w:rsidR="00DC2C7A" w:rsidRDefault="00DC2C7A" w:rsidP="00DC2C7A"/>
    <w:p w14:paraId="34670FA5" w14:textId="77777777" w:rsidR="00DC2C7A" w:rsidRDefault="00DC2C7A" w:rsidP="00DC2C7A"/>
    <w:p w14:paraId="70D00641" w14:textId="77777777" w:rsidR="00DC2C7A" w:rsidRDefault="00DC2C7A" w:rsidP="00DC2C7A"/>
    <w:p w14:paraId="778CD93B" w14:textId="77777777" w:rsidR="00DC2C7A" w:rsidRDefault="00DC2C7A" w:rsidP="00DC2C7A"/>
    <w:p w14:paraId="7176A2BE" w14:textId="77777777" w:rsidR="00DC2C7A" w:rsidRDefault="00DC2C7A" w:rsidP="00DC2C7A"/>
    <w:p w14:paraId="6F4E4C08" w14:textId="77777777" w:rsidR="00DC2C7A" w:rsidRDefault="00DC2C7A" w:rsidP="00DC2C7A"/>
    <w:p w14:paraId="29C7B63C" w14:textId="77777777" w:rsidR="00DC2C7A" w:rsidRDefault="00DC2C7A" w:rsidP="00DC2C7A"/>
    <w:p w14:paraId="6DA6E1DA" w14:textId="77777777" w:rsidR="00DC2C7A" w:rsidRDefault="00DC2C7A" w:rsidP="00DC2C7A"/>
    <w:p w14:paraId="36336208" w14:textId="77777777" w:rsidR="00DC2C7A" w:rsidRDefault="00DC2C7A" w:rsidP="00DC2C7A"/>
    <w:p w14:paraId="6C448DDE" w14:textId="77777777" w:rsidR="00DC2C7A" w:rsidRDefault="00DC2C7A" w:rsidP="00DC2C7A"/>
    <w:p w14:paraId="1D0369FF" w14:textId="77777777" w:rsidR="00DC2C7A" w:rsidRDefault="00DC2C7A" w:rsidP="00DC2C7A"/>
    <w:p w14:paraId="2706284A" w14:textId="77777777" w:rsidR="00DC2C7A" w:rsidRDefault="00DC2C7A" w:rsidP="00DC2C7A"/>
    <w:p w14:paraId="324471C1" w14:textId="77777777" w:rsidR="00DC2C7A" w:rsidRDefault="00DC2C7A" w:rsidP="00DC2C7A"/>
    <w:p w14:paraId="06CCCEE9" w14:textId="77777777" w:rsidR="00DC2C7A" w:rsidRDefault="00DC2C7A" w:rsidP="00DC2C7A"/>
    <w:p w14:paraId="7A2A734B" w14:textId="77777777" w:rsidR="00DC2C7A" w:rsidRDefault="00DC2C7A" w:rsidP="00DC2C7A"/>
    <w:p w14:paraId="4995FC5B" w14:textId="77777777" w:rsidR="00DC2C7A" w:rsidRDefault="00DC2C7A" w:rsidP="00DC2C7A"/>
    <w:p w14:paraId="19FF0F7E" w14:textId="77777777" w:rsidR="00DC2C7A" w:rsidRDefault="00DC2C7A" w:rsidP="00DC2C7A"/>
    <w:p w14:paraId="690225D8" w14:textId="77777777" w:rsidR="00DC2C7A" w:rsidRDefault="00DC2C7A" w:rsidP="00DC2C7A"/>
    <w:p w14:paraId="1272BDD7" w14:textId="77777777" w:rsidR="00D63D8F" w:rsidRDefault="00D63D8F" w:rsidP="00DC2C7A">
      <w:pPr>
        <w:rPr>
          <w:b/>
        </w:rPr>
      </w:pPr>
      <w:r w:rsidRPr="00D63D8F">
        <w:rPr>
          <w:b/>
        </w:rPr>
        <w:t xml:space="preserve">Note: </w:t>
      </w:r>
      <w:r w:rsidR="00E722FD">
        <w:t>The w</w:t>
      </w:r>
      <w:r w:rsidRPr="00D63D8F">
        <w:t xml:space="preserve">ebpage allows the users to take a tour of the product, subscribe to the services, and read </w:t>
      </w:r>
      <w:r w:rsidR="00E722FD">
        <w:t xml:space="preserve">the </w:t>
      </w:r>
      <w:r w:rsidRPr="00D63D8F">
        <w:t>content of the pages</w:t>
      </w:r>
      <w:r>
        <w:rPr>
          <w:b/>
        </w:rPr>
        <w:t>.</w:t>
      </w:r>
    </w:p>
    <w:p w14:paraId="56E9A9EF" w14:textId="77777777" w:rsidR="00D54209" w:rsidRDefault="00155A5B" w:rsidP="00D54209">
      <w:pPr>
        <w:rPr>
          <w:rStyle w:val="Heading1Char"/>
        </w:rPr>
      </w:pPr>
      <w:bookmarkStart w:id="43" w:name="_Toc69936852"/>
      <w:r>
        <w:rPr>
          <w:rStyle w:val="Heading1Char"/>
        </w:rPr>
        <w:lastRenderedPageBreak/>
        <w:t>Web-Admin</w:t>
      </w:r>
      <w:bookmarkEnd w:id="43"/>
      <w:r w:rsidR="00DF5294">
        <w:rPr>
          <w:noProof/>
        </w:rPr>
        <w:drawing>
          <wp:inline distT="0" distB="0" distL="0" distR="0" wp14:anchorId="7606FE4E" wp14:editId="0556E9A8">
            <wp:extent cx="6229350" cy="6438900"/>
            <wp:effectExtent l="0" t="76200" r="0" b="11430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bookmarkStart w:id="44" w:name="_Toc348601971"/>
      <w:bookmarkStart w:id="45" w:name="_Toc367184846"/>
      <w:bookmarkStart w:id="46" w:name="_Toc367185273"/>
      <w:bookmarkStart w:id="47" w:name="_Toc367191090"/>
      <w:bookmarkStart w:id="48" w:name="_Toc367191244"/>
      <w:bookmarkStart w:id="49" w:name="_Toc378937442"/>
      <w:bookmarkEnd w:id="28"/>
      <w:bookmarkEnd w:id="29"/>
      <w:bookmarkEnd w:id="30"/>
      <w:bookmarkEnd w:id="31"/>
      <w:bookmarkEnd w:id="32"/>
      <w:bookmarkEnd w:id="33"/>
    </w:p>
    <w:p w14:paraId="5D2924F1" w14:textId="77777777" w:rsidR="00D54209" w:rsidRDefault="00D54209" w:rsidP="00D54209">
      <w:pPr>
        <w:rPr>
          <w:rFonts w:eastAsiaTheme="majorEastAsia"/>
        </w:rPr>
      </w:pPr>
    </w:p>
    <w:p w14:paraId="0E7B19B4" w14:textId="77777777" w:rsidR="00D9231B" w:rsidRDefault="00D9231B" w:rsidP="00D54209">
      <w:pPr>
        <w:rPr>
          <w:rFonts w:eastAsiaTheme="majorEastAsia"/>
        </w:rPr>
      </w:pPr>
    </w:p>
    <w:p w14:paraId="2395D44D" w14:textId="77777777" w:rsidR="007C3909" w:rsidRDefault="00200AFD" w:rsidP="00A918E3">
      <w:pPr>
        <w:pStyle w:val="Heading2"/>
      </w:pPr>
      <w:bookmarkStart w:id="50" w:name="_Toc69936853"/>
      <w:r w:rsidRPr="004E09A5">
        <w:t>Functional</w:t>
      </w:r>
      <w:bookmarkEnd w:id="44"/>
      <w:bookmarkEnd w:id="45"/>
      <w:bookmarkEnd w:id="46"/>
      <w:bookmarkEnd w:id="47"/>
      <w:bookmarkEnd w:id="48"/>
      <w:bookmarkEnd w:id="49"/>
      <w:r w:rsidRPr="004E09A5">
        <w:t xml:space="preserve"> Requirement</w:t>
      </w:r>
      <w:r w:rsidR="004120DD">
        <w:t>s</w:t>
      </w:r>
      <w:r w:rsidRPr="004E09A5">
        <w:t xml:space="preserve"> </w:t>
      </w:r>
      <w:r w:rsidR="00A918E3">
        <w:t>Webpage</w:t>
      </w:r>
      <w:bookmarkEnd w:id="50"/>
    </w:p>
    <w:p w14:paraId="45FE5382" w14:textId="77777777" w:rsidR="009A2E4E" w:rsidRPr="001D5904" w:rsidRDefault="00665C23" w:rsidP="00025E31">
      <w:pPr>
        <w:pStyle w:val="ListParagraph"/>
        <w:numPr>
          <w:ilvl w:val="0"/>
          <w:numId w:val="7"/>
        </w:numPr>
      </w:pPr>
      <w:r w:rsidRPr="001D5904">
        <w:t>CMS Pages</w:t>
      </w:r>
    </w:p>
    <w:p w14:paraId="48D66B48" w14:textId="77777777" w:rsidR="009A2E4E" w:rsidRPr="001D5904" w:rsidRDefault="00665C23" w:rsidP="00025E31">
      <w:pPr>
        <w:pStyle w:val="ListParagraph"/>
        <w:numPr>
          <w:ilvl w:val="1"/>
          <w:numId w:val="7"/>
        </w:numPr>
      </w:pPr>
      <w:r w:rsidRPr="001D5904">
        <w:lastRenderedPageBreak/>
        <w:t>See CMS pages content</w:t>
      </w:r>
    </w:p>
    <w:p w14:paraId="64DE86D1" w14:textId="77777777" w:rsidR="00194934" w:rsidRDefault="00194934" w:rsidP="00025E31">
      <w:pPr>
        <w:pStyle w:val="ListParagraph"/>
        <w:numPr>
          <w:ilvl w:val="0"/>
          <w:numId w:val="7"/>
        </w:numPr>
      </w:pPr>
      <w:r>
        <w:t>Subscriptions</w:t>
      </w:r>
    </w:p>
    <w:p w14:paraId="47E6DBB6" w14:textId="77777777" w:rsidR="00194934" w:rsidRDefault="00194934" w:rsidP="00025E31">
      <w:pPr>
        <w:pStyle w:val="ListParagraph"/>
        <w:numPr>
          <w:ilvl w:val="1"/>
          <w:numId w:val="7"/>
        </w:numPr>
      </w:pPr>
      <w:r>
        <w:t xml:space="preserve">See subscription packages </w:t>
      </w:r>
    </w:p>
    <w:p w14:paraId="7E87C282" w14:textId="77777777" w:rsidR="00194934" w:rsidRDefault="00194934" w:rsidP="00025E31">
      <w:pPr>
        <w:pStyle w:val="ListParagraph"/>
        <w:numPr>
          <w:ilvl w:val="1"/>
          <w:numId w:val="7"/>
        </w:numPr>
      </w:pPr>
      <w:r>
        <w:t xml:space="preserve">Subscribe for any package </w:t>
      </w:r>
    </w:p>
    <w:p w14:paraId="393DFCEC" w14:textId="77777777" w:rsidR="00194934" w:rsidRDefault="00194934" w:rsidP="00025E31">
      <w:pPr>
        <w:pStyle w:val="ListParagraph"/>
        <w:numPr>
          <w:ilvl w:val="1"/>
          <w:numId w:val="7"/>
        </w:numPr>
      </w:pPr>
      <w:r>
        <w:t xml:space="preserve"> Get access to the software </w:t>
      </w:r>
    </w:p>
    <w:p w14:paraId="1A1CC1C7" w14:textId="77777777" w:rsidR="00194934" w:rsidRDefault="00194934" w:rsidP="00025E31">
      <w:pPr>
        <w:pStyle w:val="ListParagraph"/>
        <w:numPr>
          <w:ilvl w:val="2"/>
          <w:numId w:val="7"/>
        </w:numPr>
      </w:pPr>
      <w:r>
        <w:t>User</w:t>
      </w:r>
      <w:r w:rsidR="00E722FD">
        <w:t>s</w:t>
      </w:r>
      <w:r>
        <w:t xml:space="preserve"> can install exe to their desktop and manage their trades. </w:t>
      </w:r>
    </w:p>
    <w:p w14:paraId="5C42B32D" w14:textId="77777777" w:rsidR="009A2E4E" w:rsidRPr="001D5904" w:rsidRDefault="00665C23" w:rsidP="00025E31">
      <w:pPr>
        <w:pStyle w:val="ListParagraph"/>
        <w:numPr>
          <w:ilvl w:val="2"/>
          <w:numId w:val="7"/>
        </w:numPr>
      </w:pPr>
      <w:r w:rsidRPr="001D5904">
        <w:t xml:space="preserve">Menu </w:t>
      </w:r>
    </w:p>
    <w:p w14:paraId="05E0B4EB" w14:textId="77777777" w:rsidR="00486A11" w:rsidRDefault="00486A11" w:rsidP="00025E31">
      <w:pPr>
        <w:pStyle w:val="ListParagraph"/>
        <w:numPr>
          <w:ilvl w:val="0"/>
          <w:numId w:val="7"/>
        </w:numPr>
      </w:pPr>
      <w:r>
        <w:t xml:space="preserve">Account </w:t>
      </w:r>
    </w:p>
    <w:p w14:paraId="1889609C" w14:textId="77777777" w:rsidR="00486A11" w:rsidRDefault="00486A11" w:rsidP="00025E31">
      <w:pPr>
        <w:pStyle w:val="ListParagraph"/>
        <w:numPr>
          <w:ilvl w:val="1"/>
          <w:numId w:val="7"/>
        </w:numPr>
      </w:pPr>
      <w:r>
        <w:t xml:space="preserve">See/Manage Profile Details </w:t>
      </w:r>
    </w:p>
    <w:p w14:paraId="694BEDDA" w14:textId="77777777" w:rsidR="00486A11" w:rsidRDefault="00486A11" w:rsidP="00025E31">
      <w:pPr>
        <w:pStyle w:val="ListParagraph"/>
        <w:numPr>
          <w:ilvl w:val="1"/>
          <w:numId w:val="7"/>
        </w:numPr>
      </w:pPr>
      <w:r>
        <w:t xml:space="preserve">See/Mange billing details </w:t>
      </w:r>
    </w:p>
    <w:p w14:paraId="20F0B258" w14:textId="77777777" w:rsidR="00486A11" w:rsidRDefault="00486A11" w:rsidP="00025E31">
      <w:pPr>
        <w:pStyle w:val="ListParagraph"/>
        <w:numPr>
          <w:ilvl w:val="1"/>
          <w:numId w:val="7"/>
        </w:numPr>
      </w:pPr>
      <w:r>
        <w:t xml:space="preserve">See/Manage subscription packages </w:t>
      </w:r>
    </w:p>
    <w:p w14:paraId="4CF68DE5" w14:textId="77777777" w:rsidR="00A918E3" w:rsidRDefault="00A918E3" w:rsidP="00025E31">
      <w:pPr>
        <w:pStyle w:val="ListParagraph"/>
        <w:numPr>
          <w:ilvl w:val="2"/>
          <w:numId w:val="7"/>
        </w:numPr>
      </w:pPr>
      <w:r>
        <w:t xml:space="preserve">Upgrade </w:t>
      </w:r>
    </w:p>
    <w:p w14:paraId="29AE5F50" w14:textId="77777777" w:rsidR="00A918E3" w:rsidRDefault="00A918E3" w:rsidP="00025E31">
      <w:pPr>
        <w:pStyle w:val="ListParagraph"/>
        <w:numPr>
          <w:ilvl w:val="2"/>
          <w:numId w:val="7"/>
        </w:numPr>
      </w:pPr>
      <w:r>
        <w:t>Downgrade</w:t>
      </w:r>
    </w:p>
    <w:p w14:paraId="218B40BA" w14:textId="77777777" w:rsidR="006C3E0A" w:rsidRDefault="006C3E0A" w:rsidP="00025E31">
      <w:pPr>
        <w:pStyle w:val="ListParagraph"/>
        <w:numPr>
          <w:ilvl w:val="0"/>
          <w:numId w:val="7"/>
        </w:numPr>
      </w:pPr>
      <w:r>
        <w:t xml:space="preserve">Payment Gateways </w:t>
      </w:r>
    </w:p>
    <w:p w14:paraId="763EF00A" w14:textId="77777777" w:rsidR="006C3E0A" w:rsidRDefault="006C3E0A" w:rsidP="00025E31">
      <w:pPr>
        <w:pStyle w:val="ListParagraph"/>
        <w:numPr>
          <w:ilvl w:val="1"/>
          <w:numId w:val="7"/>
        </w:numPr>
      </w:pPr>
      <w:r>
        <w:t xml:space="preserve">Select the gateway to pay for their subscription </w:t>
      </w:r>
    </w:p>
    <w:p w14:paraId="678BB2FB" w14:textId="77777777" w:rsidR="006C3E0A" w:rsidRDefault="006C3E0A" w:rsidP="006C3E0A">
      <w:pPr>
        <w:pStyle w:val="Heading2"/>
      </w:pPr>
      <w:bookmarkStart w:id="51" w:name="_Toc69936854"/>
      <w:r w:rsidRPr="004E09A5">
        <w:t>Functional Requirement</w:t>
      </w:r>
      <w:r>
        <w:t>s</w:t>
      </w:r>
      <w:r w:rsidRPr="004E09A5">
        <w:t xml:space="preserve"> </w:t>
      </w:r>
      <w:r>
        <w:t>Desktop</w:t>
      </w:r>
      <w:bookmarkEnd w:id="51"/>
    </w:p>
    <w:p w14:paraId="755E310E" w14:textId="77777777" w:rsidR="006C3E0A" w:rsidRDefault="006C3E0A" w:rsidP="00025E31">
      <w:pPr>
        <w:pStyle w:val="ListParagraph"/>
        <w:numPr>
          <w:ilvl w:val="0"/>
          <w:numId w:val="13"/>
        </w:numPr>
      </w:pPr>
      <w:r>
        <w:t xml:space="preserve">Installation </w:t>
      </w:r>
    </w:p>
    <w:p w14:paraId="398CD92D" w14:textId="77777777" w:rsidR="006C3E0A" w:rsidRDefault="006C3E0A" w:rsidP="00025E31">
      <w:pPr>
        <w:pStyle w:val="ListParagraph"/>
        <w:numPr>
          <w:ilvl w:val="1"/>
          <w:numId w:val="13"/>
        </w:numPr>
      </w:pPr>
      <w:r>
        <w:t xml:space="preserve">Install </w:t>
      </w:r>
      <w:r w:rsidR="00E722FD">
        <w:t>E</w:t>
      </w:r>
      <w:r>
        <w:t xml:space="preserve">xe file to the system </w:t>
      </w:r>
    </w:p>
    <w:p w14:paraId="6B746D2F" w14:textId="77777777" w:rsidR="006C3E0A" w:rsidRDefault="006C3E0A" w:rsidP="00025E31">
      <w:pPr>
        <w:pStyle w:val="ListParagraph"/>
        <w:numPr>
          <w:ilvl w:val="1"/>
          <w:numId w:val="13"/>
        </w:numPr>
      </w:pPr>
      <w:r>
        <w:t xml:space="preserve">Run file </w:t>
      </w:r>
    </w:p>
    <w:p w14:paraId="6C8D9C1B" w14:textId="77777777" w:rsidR="006C3E0A" w:rsidRDefault="006C3E0A" w:rsidP="00025E31">
      <w:pPr>
        <w:pStyle w:val="ListParagraph"/>
        <w:numPr>
          <w:ilvl w:val="0"/>
          <w:numId w:val="13"/>
        </w:numPr>
      </w:pPr>
      <w:r>
        <w:t xml:space="preserve">Login </w:t>
      </w:r>
    </w:p>
    <w:p w14:paraId="0FAAB7B7" w14:textId="77777777" w:rsidR="006C3E0A" w:rsidRDefault="006C3E0A" w:rsidP="00025E31">
      <w:pPr>
        <w:pStyle w:val="ListParagraph"/>
        <w:numPr>
          <w:ilvl w:val="1"/>
          <w:numId w:val="13"/>
        </w:numPr>
      </w:pPr>
      <w:r>
        <w:t xml:space="preserve">Login using web credentials </w:t>
      </w:r>
    </w:p>
    <w:p w14:paraId="23569D5B" w14:textId="77777777" w:rsidR="006C3E0A" w:rsidRDefault="006C3E0A" w:rsidP="00025E31">
      <w:pPr>
        <w:pStyle w:val="ListParagraph"/>
        <w:numPr>
          <w:ilvl w:val="1"/>
          <w:numId w:val="13"/>
        </w:numPr>
      </w:pPr>
      <w:r>
        <w:t>Forget Password</w:t>
      </w:r>
    </w:p>
    <w:p w14:paraId="4CDF7689" w14:textId="77777777" w:rsidR="006C3E0A" w:rsidRDefault="006C3E0A" w:rsidP="00025E31">
      <w:pPr>
        <w:pStyle w:val="ListParagraph"/>
        <w:numPr>
          <w:ilvl w:val="2"/>
          <w:numId w:val="13"/>
        </w:numPr>
      </w:pPr>
      <w:r>
        <w:t>Enter old password</w:t>
      </w:r>
    </w:p>
    <w:p w14:paraId="33D354BD" w14:textId="77777777" w:rsidR="006C3E0A" w:rsidRDefault="006C3E0A" w:rsidP="00025E31">
      <w:pPr>
        <w:pStyle w:val="ListParagraph"/>
        <w:numPr>
          <w:ilvl w:val="2"/>
          <w:numId w:val="13"/>
        </w:numPr>
      </w:pPr>
      <w:r>
        <w:t xml:space="preserve">Enter New </w:t>
      </w:r>
    </w:p>
    <w:p w14:paraId="4D66B0E0" w14:textId="77777777" w:rsidR="006C3E0A" w:rsidRDefault="006C3E0A" w:rsidP="00025E31">
      <w:pPr>
        <w:pStyle w:val="ListParagraph"/>
        <w:numPr>
          <w:ilvl w:val="2"/>
          <w:numId w:val="13"/>
        </w:numPr>
      </w:pPr>
      <w:r>
        <w:t>Re-Enter New Password</w:t>
      </w:r>
    </w:p>
    <w:p w14:paraId="779C4F86" w14:textId="77777777" w:rsidR="006C3E0A" w:rsidRDefault="006C3E0A" w:rsidP="00025E31">
      <w:pPr>
        <w:pStyle w:val="ListParagraph"/>
        <w:numPr>
          <w:ilvl w:val="0"/>
          <w:numId w:val="13"/>
        </w:numPr>
      </w:pPr>
      <w:r>
        <w:t xml:space="preserve">Alerts </w:t>
      </w:r>
    </w:p>
    <w:p w14:paraId="42A3B2D4" w14:textId="77777777" w:rsidR="006C3E0A" w:rsidRDefault="006C3E0A" w:rsidP="00025E31">
      <w:pPr>
        <w:pStyle w:val="ListParagraph"/>
        <w:numPr>
          <w:ilvl w:val="1"/>
          <w:numId w:val="13"/>
        </w:numPr>
      </w:pPr>
      <w:r>
        <w:t>Price</w:t>
      </w:r>
    </w:p>
    <w:p w14:paraId="1D103F44" w14:textId="77777777" w:rsidR="006C3E0A" w:rsidRDefault="006C3E0A" w:rsidP="00025E31">
      <w:pPr>
        <w:pStyle w:val="ListParagraph"/>
        <w:numPr>
          <w:ilvl w:val="2"/>
          <w:numId w:val="13"/>
        </w:numPr>
      </w:pPr>
      <w:r>
        <w:t xml:space="preserve">Price </w:t>
      </w:r>
    </w:p>
    <w:p w14:paraId="1357DBCA" w14:textId="77777777" w:rsidR="006C3E0A" w:rsidRDefault="006C3E0A" w:rsidP="00025E31">
      <w:pPr>
        <w:pStyle w:val="ListParagraph"/>
        <w:numPr>
          <w:ilvl w:val="3"/>
          <w:numId w:val="13"/>
        </w:numPr>
      </w:pPr>
      <w:r>
        <w:t xml:space="preserve">Enter Symbol </w:t>
      </w:r>
    </w:p>
    <w:p w14:paraId="2C977DD2" w14:textId="77777777" w:rsidR="006C3E0A" w:rsidRDefault="006C3E0A" w:rsidP="00025E31">
      <w:pPr>
        <w:pStyle w:val="ListParagraph"/>
        <w:numPr>
          <w:ilvl w:val="3"/>
          <w:numId w:val="13"/>
        </w:numPr>
      </w:pPr>
      <w:r>
        <w:t xml:space="preserve">Last price </w:t>
      </w:r>
    </w:p>
    <w:p w14:paraId="4AC2A5EC" w14:textId="77777777" w:rsidR="006C3E0A" w:rsidRDefault="006C3E0A" w:rsidP="00025E31">
      <w:pPr>
        <w:pStyle w:val="ListParagraph"/>
        <w:numPr>
          <w:ilvl w:val="3"/>
          <w:numId w:val="13"/>
        </w:numPr>
      </w:pPr>
      <w:r>
        <w:t xml:space="preserve">Equal to or greater than </w:t>
      </w:r>
    </w:p>
    <w:p w14:paraId="28643743" w14:textId="77777777" w:rsidR="006C3E0A" w:rsidRDefault="006C3E0A" w:rsidP="00025E31">
      <w:pPr>
        <w:pStyle w:val="ListParagraph"/>
        <w:numPr>
          <w:ilvl w:val="3"/>
          <w:numId w:val="13"/>
        </w:numPr>
      </w:pPr>
      <w:r>
        <w:t xml:space="preserve">Add Comments </w:t>
      </w:r>
    </w:p>
    <w:p w14:paraId="27A8C7BA" w14:textId="77777777" w:rsidR="006C3E0A" w:rsidRDefault="006C3E0A" w:rsidP="00025E31">
      <w:pPr>
        <w:pStyle w:val="ListParagraph"/>
        <w:numPr>
          <w:ilvl w:val="3"/>
          <w:numId w:val="13"/>
        </w:numPr>
      </w:pPr>
      <w:r>
        <w:t xml:space="preserve">Create Now </w:t>
      </w:r>
    </w:p>
    <w:p w14:paraId="110301DD" w14:textId="77777777" w:rsidR="00AF65D3" w:rsidRDefault="00AF65D3" w:rsidP="00025E31">
      <w:pPr>
        <w:pStyle w:val="ListParagraph"/>
        <w:numPr>
          <w:ilvl w:val="2"/>
          <w:numId w:val="13"/>
        </w:numPr>
      </w:pPr>
      <w:r>
        <w:t xml:space="preserve">Pending Alerts </w:t>
      </w:r>
    </w:p>
    <w:p w14:paraId="3B6B4637" w14:textId="77777777" w:rsidR="00AF65D3" w:rsidRDefault="00AF65D3" w:rsidP="00025E31">
      <w:pPr>
        <w:pStyle w:val="ListParagraph"/>
        <w:numPr>
          <w:ilvl w:val="3"/>
          <w:numId w:val="13"/>
        </w:numPr>
      </w:pPr>
      <w:r>
        <w:t>See with</w:t>
      </w:r>
    </w:p>
    <w:p w14:paraId="1D717809" w14:textId="77777777" w:rsidR="00AF65D3" w:rsidRDefault="00AF65D3" w:rsidP="00025E31">
      <w:pPr>
        <w:pStyle w:val="ListParagraph"/>
        <w:numPr>
          <w:ilvl w:val="4"/>
          <w:numId w:val="13"/>
        </w:numPr>
      </w:pPr>
      <w:r>
        <w:t xml:space="preserve">Created Date </w:t>
      </w:r>
    </w:p>
    <w:p w14:paraId="2516B2C2" w14:textId="77777777" w:rsidR="00AF65D3" w:rsidRDefault="00AF65D3" w:rsidP="00025E31">
      <w:pPr>
        <w:pStyle w:val="ListParagraph"/>
        <w:numPr>
          <w:ilvl w:val="4"/>
          <w:numId w:val="13"/>
        </w:numPr>
      </w:pPr>
      <w:r>
        <w:t xml:space="preserve">Symbol </w:t>
      </w:r>
    </w:p>
    <w:p w14:paraId="72D48CDF" w14:textId="77777777" w:rsidR="00AF65D3" w:rsidRDefault="00AF65D3" w:rsidP="00025E31">
      <w:pPr>
        <w:pStyle w:val="ListParagraph"/>
        <w:numPr>
          <w:ilvl w:val="4"/>
          <w:numId w:val="13"/>
        </w:numPr>
      </w:pPr>
      <w:r>
        <w:t xml:space="preserve">Notification </w:t>
      </w:r>
    </w:p>
    <w:p w14:paraId="5F2D4364" w14:textId="77777777" w:rsidR="00AF65D3" w:rsidRDefault="00AF65D3" w:rsidP="00025E31">
      <w:pPr>
        <w:pStyle w:val="ListParagraph"/>
        <w:numPr>
          <w:ilvl w:val="4"/>
          <w:numId w:val="13"/>
        </w:numPr>
      </w:pPr>
      <w:r>
        <w:t xml:space="preserve">Comments </w:t>
      </w:r>
    </w:p>
    <w:p w14:paraId="667F413F" w14:textId="77777777" w:rsidR="00AF65D3" w:rsidRDefault="00AF65D3" w:rsidP="00025E31">
      <w:pPr>
        <w:pStyle w:val="ListParagraph"/>
        <w:numPr>
          <w:ilvl w:val="4"/>
          <w:numId w:val="13"/>
        </w:numPr>
      </w:pPr>
      <w:r>
        <w:t xml:space="preserve">E-Mail </w:t>
      </w:r>
    </w:p>
    <w:p w14:paraId="3AF6F9A2" w14:textId="77777777" w:rsidR="00AF65D3" w:rsidRDefault="00AF65D3" w:rsidP="00025E31">
      <w:pPr>
        <w:pStyle w:val="ListParagraph"/>
        <w:numPr>
          <w:ilvl w:val="2"/>
          <w:numId w:val="13"/>
        </w:numPr>
      </w:pPr>
      <w:r>
        <w:t xml:space="preserve">Triggered Alerts </w:t>
      </w:r>
    </w:p>
    <w:p w14:paraId="2FD39D56" w14:textId="77777777" w:rsidR="00432112" w:rsidRDefault="00432112" w:rsidP="00025E31">
      <w:pPr>
        <w:pStyle w:val="ListParagraph"/>
        <w:numPr>
          <w:ilvl w:val="3"/>
          <w:numId w:val="13"/>
        </w:numPr>
      </w:pPr>
      <w:r>
        <w:lastRenderedPageBreak/>
        <w:t xml:space="preserve">Alerts can be of </w:t>
      </w:r>
    </w:p>
    <w:p w14:paraId="6447ABC8" w14:textId="77777777" w:rsidR="00432112" w:rsidRPr="00432112" w:rsidRDefault="00432112" w:rsidP="00025E31">
      <w:pPr>
        <w:pStyle w:val="ListParagraph"/>
        <w:numPr>
          <w:ilvl w:val="4"/>
          <w:numId w:val="13"/>
        </w:numPr>
        <w:rPr>
          <w:rFonts w:cstheme="minorHAnsi"/>
          <w:color w:val="000000" w:themeColor="text1"/>
          <w:highlight w:val="yellow"/>
        </w:rPr>
      </w:pPr>
      <w:r w:rsidRPr="00432112">
        <w:rPr>
          <w:rFonts w:eastAsia="Times New Roman" w:cstheme="minorHAnsi"/>
          <w:color w:val="000000" w:themeColor="text1"/>
          <w:highlight w:val="yellow"/>
        </w:rPr>
        <w:t>Real-time customize phone</w:t>
      </w:r>
      <w:r w:rsidR="00464767">
        <w:rPr>
          <w:rFonts w:eastAsia="Times New Roman" w:cstheme="minorHAnsi"/>
          <w:color w:val="000000" w:themeColor="text1"/>
          <w:highlight w:val="yellow"/>
        </w:rPr>
        <w:t xml:space="preserve"> text messages</w:t>
      </w:r>
      <w:r w:rsidRPr="00432112">
        <w:rPr>
          <w:rFonts w:eastAsia="Times New Roman" w:cstheme="minorHAnsi"/>
          <w:color w:val="000000" w:themeColor="text1"/>
          <w:highlight w:val="yellow"/>
        </w:rPr>
        <w:t xml:space="preserve"> &amp; email stock buying trigger Alerts pre-set setting across all foreign and domestic stock markets hooked up.</w:t>
      </w:r>
    </w:p>
    <w:p w14:paraId="2C95F2B2" w14:textId="77777777" w:rsidR="00432112" w:rsidRPr="00432112" w:rsidRDefault="00432112" w:rsidP="00025E31">
      <w:pPr>
        <w:pStyle w:val="ListParagraph"/>
        <w:numPr>
          <w:ilvl w:val="3"/>
          <w:numId w:val="13"/>
        </w:numPr>
        <w:rPr>
          <w:rFonts w:cstheme="minorHAnsi"/>
          <w:color w:val="000000" w:themeColor="text1"/>
          <w:highlight w:val="yellow"/>
        </w:rPr>
      </w:pPr>
      <w:r w:rsidRPr="00432112">
        <w:rPr>
          <w:rFonts w:cstheme="minorHAnsi"/>
          <w:color w:val="000000" w:themeColor="text1"/>
          <w:highlight w:val="yellow"/>
        </w:rPr>
        <w:t>Alerts can be seen with all these entities</w:t>
      </w:r>
    </w:p>
    <w:p w14:paraId="0F8C64BE" w14:textId="77777777" w:rsidR="00AF65D3" w:rsidRPr="00432112" w:rsidRDefault="00AF65D3" w:rsidP="00025E31">
      <w:pPr>
        <w:pStyle w:val="ListParagraph"/>
        <w:numPr>
          <w:ilvl w:val="4"/>
          <w:numId w:val="13"/>
        </w:numPr>
        <w:rPr>
          <w:rFonts w:cstheme="minorHAnsi"/>
          <w:color w:val="000000" w:themeColor="text1"/>
          <w:highlight w:val="yellow"/>
        </w:rPr>
      </w:pPr>
      <w:r w:rsidRPr="00432112">
        <w:rPr>
          <w:rFonts w:cstheme="minorHAnsi"/>
          <w:color w:val="000000" w:themeColor="text1"/>
          <w:highlight w:val="yellow"/>
        </w:rPr>
        <w:t xml:space="preserve">Triggered Date </w:t>
      </w:r>
    </w:p>
    <w:p w14:paraId="18018AD8" w14:textId="77777777" w:rsidR="00AF65D3" w:rsidRDefault="00AF65D3" w:rsidP="00025E31">
      <w:pPr>
        <w:pStyle w:val="ListParagraph"/>
        <w:numPr>
          <w:ilvl w:val="4"/>
          <w:numId w:val="13"/>
        </w:numPr>
        <w:rPr>
          <w:rFonts w:cstheme="minorHAnsi"/>
          <w:color w:val="000000" w:themeColor="text1"/>
          <w:highlight w:val="yellow"/>
        </w:rPr>
      </w:pPr>
      <w:r w:rsidRPr="00432112">
        <w:rPr>
          <w:rFonts w:cstheme="minorHAnsi"/>
          <w:color w:val="000000" w:themeColor="text1"/>
          <w:highlight w:val="yellow"/>
        </w:rPr>
        <w:t xml:space="preserve">Triggered Time </w:t>
      </w:r>
    </w:p>
    <w:p w14:paraId="0E382E54" w14:textId="77777777" w:rsidR="00AE67B7" w:rsidRDefault="00AE67B7" w:rsidP="00025E31">
      <w:pPr>
        <w:pStyle w:val="ListParagraph"/>
        <w:numPr>
          <w:ilvl w:val="4"/>
          <w:numId w:val="13"/>
        </w:numPr>
        <w:rPr>
          <w:rFonts w:cstheme="minorHAnsi"/>
          <w:color w:val="000000" w:themeColor="text1"/>
          <w:highlight w:val="yellow"/>
        </w:rPr>
      </w:pPr>
      <w:r>
        <w:rPr>
          <w:rFonts w:cstheme="minorHAnsi"/>
          <w:color w:val="000000" w:themeColor="text1"/>
          <w:highlight w:val="yellow"/>
        </w:rPr>
        <w:t>Triggered Text Alerts</w:t>
      </w:r>
    </w:p>
    <w:p w14:paraId="1C56064A" w14:textId="77777777" w:rsidR="00C7126D" w:rsidRDefault="00C7126D" w:rsidP="00025E31">
      <w:pPr>
        <w:pStyle w:val="ListParagraph"/>
        <w:numPr>
          <w:ilvl w:val="4"/>
          <w:numId w:val="13"/>
        </w:numPr>
        <w:rPr>
          <w:rFonts w:cstheme="minorHAnsi"/>
          <w:color w:val="000000" w:themeColor="text1"/>
          <w:highlight w:val="yellow"/>
        </w:rPr>
      </w:pPr>
      <w:r>
        <w:rPr>
          <w:rFonts w:cstheme="minorHAnsi"/>
          <w:color w:val="000000" w:themeColor="text1"/>
          <w:highlight w:val="yellow"/>
        </w:rPr>
        <w:t>Stock company base locations</w:t>
      </w:r>
    </w:p>
    <w:p w14:paraId="2B3BFA15" w14:textId="77777777" w:rsidR="00C57469" w:rsidRDefault="00C57469" w:rsidP="00025E31">
      <w:pPr>
        <w:pStyle w:val="ListParagraph"/>
        <w:numPr>
          <w:ilvl w:val="4"/>
          <w:numId w:val="13"/>
        </w:numPr>
        <w:rPr>
          <w:rFonts w:cstheme="minorHAnsi"/>
          <w:color w:val="000000" w:themeColor="text1"/>
          <w:highlight w:val="yellow"/>
        </w:rPr>
      </w:pPr>
      <w:r>
        <w:rPr>
          <w:rFonts w:cstheme="minorHAnsi"/>
          <w:color w:val="000000" w:themeColor="text1"/>
          <w:highlight w:val="yellow"/>
        </w:rPr>
        <w:t>Prompt triggered text/email Alert for new stock by category country</w:t>
      </w:r>
    </w:p>
    <w:p w14:paraId="36F5D01F" w14:textId="77777777" w:rsidR="00A35938" w:rsidRPr="00432112" w:rsidRDefault="00A35938" w:rsidP="00025E31">
      <w:pPr>
        <w:pStyle w:val="ListParagraph"/>
        <w:numPr>
          <w:ilvl w:val="4"/>
          <w:numId w:val="13"/>
        </w:numPr>
        <w:rPr>
          <w:rFonts w:cstheme="minorHAnsi"/>
          <w:color w:val="000000" w:themeColor="text1"/>
          <w:highlight w:val="yellow"/>
        </w:rPr>
      </w:pPr>
      <w:r>
        <w:rPr>
          <w:rFonts w:cstheme="minorHAnsi"/>
          <w:color w:val="000000" w:themeColor="text1"/>
          <w:highlight w:val="yellow"/>
        </w:rPr>
        <w:t>Group prompt text alerts</w:t>
      </w:r>
    </w:p>
    <w:p w14:paraId="0F3DFC99" w14:textId="77777777" w:rsidR="00AF65D3" w:rsidRPr="00432112" w:rsidRDefault="00BE71A9" w:rsidP="00025E31">
      <w:pPr>
        <w:pStyle w:val="ListParagraph"/>
        <w:numPr>
          <w:ilvl w:val="4"/>
          <w:numId w:val="13"/>
        </w:numPr>
        <w:rPr>
          <w:rFonts w:cstheme="minorHAnsi"/>
          <w:color w:val="000000" w:themeColor="text1"/>
          <w:highlight w:val="yellow"/>
        </w:rPr>
      </w:pPr>
      <w:r>
        <w:rPr>
          <w:rFonts w:cstheme="minorHAnsi"/>
          <w:color w:val="000000" w:themeColor="text1"/>
          <w:highlight w:val="yellow"/>
        </w:rPr>
        <w:t xml:space="preserve">Ticker </w:t>
      </w:r>
      <w:r w:rsidR="00AF65D3" w:rsidRPr="00432112">
        <w:rPr>
          <w:rFonts w:cstheme="minorHAnsi"/>
          <w:color w:val="000000" w:themeColor="text1"/>
          <w:highlight w:val="yellow"/>
        </w:rPr>
        <w:t xml:space="preserve">Symbol </w:t>
      </w:r>
    </w:p>
    <w:p w14:paraId="58102A0F" w14:textId="77777777" w:rsidR="00AF65D3" w:rsidRPr="00432112" w:rsidRDefault="00AF65D3" w:rsidP="00025E31">
      <w:pPr>
        <w:pStyle w:val="ListParagraph"/>
        <w:numPr>
          <w:ilvl w:val="4"/>
          <w:numId w:val="13"/>
        </w:numPr>
        <w:rPr>
          <w:rFonts w:cstheme="minorHAnsi"/>
          <w:color w:val="000000" w:themeColor="text1"/>
          <w:highlight w:val="yellow"/>
        </w:rPr>
      </w:pPr>
      <w:r w:rsidRPr="00432112">
        <w:rPr>
          <w:rFonts w:cstheme="minorHAnsi"/>
          <w:color w:val="000000" w:themeColor="text1"/>
          <w:highlight w:val="yellow"/>
        </w:rPr>
        <w:t xml:space="preserve">Notifications </w:t>
      </w:r>
    </w:p>
    <w:p w14:paraId="7F2A6F4A" w14:textId="77777777" w:rsidR="00AF65D3" w:rsidRPr="00432112" w:rsidRDefault="00AF65D3" w:rsidP="00025E31">
      <w:pPr>
        <w:pStyle w:val="ListParagraph"/>
        <w:numPr>
          <w:ilvl w:val="4"/>
          <w:numId w:val="13"/>
        </w:numPr>
        <w:rPr>
          <w:rFonts w:cstheme="minorHAnsi"/>
          <w:color w:val="000000" w:themeColor="text1"/>
          <w:highlight w:val="yellow"/>
        </w:rPr>
      </w:pPr>
      <w:r w:rsidRPr="00432112">
        <w:rPr>
          <w:rFonts w:cstheme="minorHAnsi"/>
          <w:color w:val="000000" w:themeColor="text1"/>
          <w:highlight w:val="yellow"/>
        </w:rPr>
        <w:t>Comments</w:t>
      </w:r>
    </w:p>
    <w:p w14:paraId="19FC7507" w14:textId="77777777" w:rsidR="00AF65D3" w:rsidRPr="00432112" w:rsidRDefault="00AF65D3" w:rsidP="00025E31">
      <w:pPr>
        <w:pStyle w:val="ListParagraph"/>
        <w:numPr>
          <w:ilvl w:val="4"/>
          <w:numId w:val="13"/>
        </w:numPr>
        <w:rPr>
          <w:rFonts w:cstheme="minorHAnsi"/>
          <w:color w:val="000000" w:themeColor="text1"/>
          <w:highlight w:val="yellow"/>
        </w:rPr>
      </w:pPr>
      <w:r w:rsidRPr="00432112">
        <w:rPr>
          <w:rFonts w:cstheme="minorHAnsi"/>
          <w:color w:val="000000" w:themeColor="text1"/>
          <w:highlight w:val="yellow"/>
        </w:rPr>
        <w:t xml:space="preserve">E-mail </w:t>
      </w:r>
    </w:p>
    <w:p w14:paraId="05224CDC" w14:textId="77777777" w:rsidR="00432112" w:rsidRPr="00432112" w:rsidRDefault="00432112" w:rsidP="00025E31">
      <w:pPr>
        <w:pStyle w:val="ListParagraph"/>
        <w:numPr>
          <w:ilvl w:val="2"/>
          <w:numId w:val="13"/>
        </w:numPr>
        <w:rPr>
          <w:rFonts w:cstheme="minorHAnsi"/>
          <w:color w:val="000000" w:themeColor="text1"/>
          <w:highlight w:val="yellow"/>
        </w:rPr>
      </w:pPr>
      <w:r w:rsidRPr="00432112">
        <w:rPr>
          <w:rFonts w:eastAsia="Times New Roman" w:cstheme="minorHAnsi"/>
          <w:color w:val="000000" w:themeColor="text1"/>
          <w:highlight w:val="yellow"/>
        </w:rPr>
        <w:t xml:space="preserve">Custom Trigger Alerts </w:t>
      </w:r>
    </w:p>
    <w:p w14:paraId="0FEB5A0F" w14:textId="77777777" w:rsidR="00432112" w:rsidRPr="00432112" w:rsidRDefault="00432112" w:rsidP="00025E31">
      <w:pPr>
        <w:pStyle w:val="ListParagraph"/>
        <w:numPr>
          <w:ilvl w:val="3"/>
          <w:numId w:val="13"/>
        </w:numPr>
        <w:rPr>
          <w:rFonts w:cstheme="minorHAnsi"/>
          <w:color w:val="000000" w:themeColor="text1"/>
          <w:highlight w:val="yellow"/>
        </w:rPr>
      </w:pPr>
      <w:r w:rsidRPr="00432112">
        <w:rPr>
          <w:rFonts w:eastAsia="Times New Roman" w:cstheme="minorHAnsi"/>
          <w:color w:val="000000" w:themeColor="text1"/>
          <w:highlight w:val="yellow"/>
        </w:rPr>
        <w:t>For New stocks</w:t>
      </w:r>
    </w:p>
    <w:p w14:paraId="52EAA586" w14:textId="77777777" w:rsidR="00432112" w:rsidRPr="00432112" w:rsidRDefault="00432112" w:rsidP="00025E31">
      <w:pPr>
        <w:pStyle w:val="ListParagraph"/>
        <w:numPr>
          <w:ilvl w:val="4"/>
          <w:numId w:val="13"/>
        </w:numPr>
        <w:rPr>
          <w:rFonts w:cstheme="minorHAnsi"/>
          <w:color w:val="000000" w:themeColor="text1"/>
          <w:highlight w:val="yellow"/>
        </w:rPr>
      </w:pPr>
      <w:r w:rsidRPr="00432112">
        <w:rPr>
          <w:rFonts w:eastAsia="Times New Roman" w:cstheme="minorHAnsi"/>
          <w:color w:val="000000" w:themeColor="text1"/>
          <w:highlight w:val="yellow"/>
        </w:rPr>
        <w:t>Which hits the market or on before hitting for sell by Company Name , Industry and Country</w:t>
      </w:r>
      <w:r w:rsidR="00AE67B7">
        <w:rPr>
          <w:rFonts w:eastAsia="Times New Roman" w:cstheme="minorHAnsi"/>
          <w:color w:val="000000" w:themeColor="text1"/>
          <w:highlight w:val="yellow"/>
        </w:rPr>
        <w:t xml:space="preserve"> based</w:t>
      </w:r>
      <w:r w:rsidRPr="00432112">
        <w:rPr>
          <w:rFonts w:eastAsia="Times New Roman" w:cstheme="minorHAnsi"/>
          <w:color w:val="000000" w:themeColor="text1"/>
          <w:highlight w:val="yellow"/>
        </w:rPr>
        <w:t xml:space="preserve"> or Grouped countries selected setting, with possible keywords</w:t>
      </w:r>
    </w:p>
    <w:p w14:paraId="0EDCE8BD" w14:textId="77777777" w:rsidR="00432112" w:rsidRPr="000455BC" w:rsidRDefault="00432112" w:rsidP="00025E31">
      <w:pPr>
        <w:pStyle w:val="ListParagraph"/>
        <w:numPr>
          <w:ilvl w:val="3"/>
          <w:numId w:val="13"/>
        </w:numPr>
        <w:rPr>
          <w:rFonts w:cstheme="minorHAnsi"/>
          <w:color w:val="000000" w:themeColor="text1"/>
          <w:highlight w:val="yellow"/>
        </w:rPr>
      </w:pPr>
      <w:r w:rsidRPr="00432112">
        <w:rPr>
          <w:rFonts w:eastAsia="Times New Roman" w:cstheme="minorHAnsi"/>
          <w:color w:val="000000" w:themeColor="text1"/>
          <w:highlight w:val="yellow"/>
        </w:rPr>
        <w:t>Setup customize triggers phone</w:t>
      </w:r>
      <w:r w:rsidR="00464767">
        <w:rPr>
          <w:rFonts w:eastAsia="Times New Roman" w:cstheme="minorHAnsi"/>
          <w:color w:val="000000" w:themeColor="text1"/>
          <w:highlight w:val="yellow"/>
        </w:rPr>
        <w:t xml:space="preserve"> text messages</w:t>
      </w:r>
      <w:r w:rsidRPr="00432112">
        <w:rPr>
          <w:rFonts w:eastAsia="Times New Roman" w:cstheme="minorHAnsi"/>
          <w:color w:val="000000" w:themeColor="text1"/>
          <w:highlight w:val="yellow"/>
        </w:rPr>
        <w:t xml:space="preserve"> and email added sound alerts notification with a pre-setup by alerts.</w:t>
      </w:r>
    </w:p>
    <w:p w14:paraId="4BD95315" w14:textId="77777777" w:rsidR="000455BC" w:rsidRPr="00E2534E" w:rsidRDefault="000455BC" w:rsidP="00025E31">
      <w:pPr>
        <w:pStyle w:val="ListParagraph"/>
        <w:numPr>
          <w:ilvl w:val="3"/>
          <w:numId w:val="13"/>
        </w:numPr>
        <w:rPr>
          <w:rFonts w:cstheme="minorHAnsi"/>
          <w:color w:val="000000" w:themeColor="text1"/>
          <w:highlight w:val="yellow"/>
        </w:rPr>
      </w:pPr>
      <w:r>
        <w:rPr>
          <w:rFonts w:eastAsia="Times New Roman" w:cstheme="minorHAnsi"/>
          <w:color w:val="000000" w:themeColor="text1"/>
          <w:highlight w:val="yellow"/>
        </w:rPr>
        <w:t>Ability to turn on and of features</w:t>
      </w:r>
    </w:p>
    <w:p w14:paraId="6B551DD9" w14:textId="77777777" w:rsidR="00E2534E" w:rsidRPr="009933E6" w:rsidRDefault="00E2534E" w:rsidP="00025E31">
      <w:pPr>
        <w:pStyle w:val="ListParagraph"/>
        <w:numPr>
          <w:ilvl w:val="3"/>
          <w:numId w:val="13"/>
        </w:numPr>
        <w:rPr>
          <w:rFonts w:cstheme="minorHAnsi"/>
          <w:color w:val="000000" w:themeColor="text1"/>
          <w:highlight w:val="yellow"/>
        </w:rPr>
      </w:pPr>
      <w:r>
        <w:rPr>
          <w:rFonts w:eastAsia="Times New Roman" w:cstheme="minorHAnsi"/>
          <w:color w:val="000000" w:themeColor="text1"/>
          <w:highlight w:val="yellow"/>
        </w:rPr>
        <w:t>Feature Ablity to share</w:t>
      </w:r>
      <w:r w:rsidR="004F4916">
        <w:rPr>
          <w:rFonts w:eastAsia="Times New Roman" w:cstheme="minorHAnsi"/>
          <w:color w:val="000000" w:themeColor="text1"/>
          <w:highlight w:val="yellow"/>
        </w:rPr>
        <w:t xml:space="preserve"> and copy</w:t>
      </w:r>
      <w:r>
        <w:rPr>
          <w:rFonts w:eastAsia="Times New Roman" w:cstheme="minorHAnsi"/>
          <w:color w:val="000000" w:themeColor="text1"/>
          <w:highlight w:val="yellow"/>
        </w:rPr>
        <w:t xml:space="preserve"> trading portfolios </w:t>
      </w:r>
    </w:p>
    <w:p w14:paraId="3B670A24" w14:textId="77777777" w:rsidR="009933E6" w:rsidRPr="00432112" w:rsidRDefault="009933E6" w:rsidP="00025E31">
      <w:pPr>
        <w:pStyle w:val="ListParagraph"/>
        <w:numPr>
          <w:ilvl w:val="3"/>
          <w:numId w:val="13"/>
        </w:numPr>
        <w:rPr>
          <w:rFonts w:cstheme="minorHAnsi"/>
          <w:color w:val="000000" w:themeColor="text1"/>
          <w:highlight w:val="yellow"/>
        </w:rPr>
      </w:pPr>
      <w:r>
        <w:rPr>
          <w:rFonts w:eastAsia="Times New Roman" w:cstheme="minorHAnsi"/>
          <w:color w:val="000000" w:themeColor="text1"/>
          <w:highlight w:val="yellow"/>
        </w:rPr>
        <w:t xml:space="preserve">Feature pie buy group stock strategy </w:t>
      </w:r>
    </w:p>
    <w:p w14:paraId="7AFCC7BD" w14:textId="77777777" w:rsidR="006C3E0A" w:rsidRDefault="006C3E0A" w:rsidP="00025E31">
      <w:pPr>
        <w:pStyle w:val="ListParagraph"/>
        <w:numPr>
          <w:ilvl w:val="1"/>
          <w:numId w:val="13"/>
        </w:numPr>
      </w:pPr>
      <w:r>
        <w:t>News</w:t>
      </w:r>
    </w:p>
    <w:p w14:paraId="4E87947F" w14:textId="77777777" w:rsidR="00AF65D3" w:rsidRDefault="00AF65D3" w:rsidP="00025E31">
      <w:pPr>
        <w:pStyle w:val="ListParagraph"/>
        <w:numPr>
          <w:ilvl w:val="2"/>
          <w:numId w:val="13"/>
        </w:numPr>
      </w:pPr>
      <w:r>
        <w:t>News</w:t>
      </w:r>
    </w:p>
    <w:p w14:paraId="4258A946" w14:textId="77777777" w:rsidR="00AF65D3" w:rsidRDefault="00AF65D3" w:rsidP="00025E31">
      <w:pPr>
        <w:pStyle w:val="ListParagraph"/>
        <w:numPr>
          <w:ilvl w:val="3"/>
          <w:numId w:val="13"/>
        </w:numPr>
      </w:pPr>
      <w:r>
        <w:t>Enter</w:t>
      </w:r>
      <w:r w:rsidR="00487D70">
        <w:t xml:space="preserve"> Ticker</w:t>
      </w:r>
      <w:r>
        <w:t xml:space="preserve"> Symbol </w:t>
      </w:r>
    </w:p>
    <w:p w14:paraId="5E62B3CD" w14:textId="77777777" w:rsidR="00AF65D3" w:rsidRDefault="00AF65D3" w:rsidP="00025E31">
      <w:pPr>
        <w:pStyle w:val="ListParagraph"/>
        <w:numPr>
          <w:ilvl w:val="3"/>
          <w:numId w:val="13"/>
        </w:numPr>
      </w:pPr>
      <w:r>
        <w:t xml:space="preserve">Select news type </w:t>
      </w:r>
    </w:p>
    <w:p w14:paraId="0B98A35B" w14:textId="77777777" w:rsidR="00AF65D3" w:rsidRDefault="00AF65D3" w:rsidP="00025E31">
      <w:pPr>
        <w:pStyle w:val="ListParagraph"/>
        <w:numPr>
          <w:ilvl w:val="3"/>
          <w:numId w:val="13"/>
        </w:numPr>
      </w:pPr>
      <w:r>
        <w:t xml:space="preserve">Add Comments </w:t>
      </w:r>
    </w:p>
    <w:p w14:paraId="79BF9267" w14:textId="77777777" w:rsidR="00AF65D3" w:rsidRDefault="00AF65D3" w:rsidP="00025E31">
      <w:pPr>
        <w:pStyle w:val="ListParagraph"/>
        <w:numPr>
          <w:ilvl w:val="3"/>
          <w:numId w:val="13"/>
        </w:numPr>
      </w:pPr>
      <w:r>
        <w:t>Create News</w:t>
      </w:r>
    </w:p>
    <w:p w14:paraId="45606A09" w14:textId="77777777" w:rsidR="00AF65D3" w:rsidRDefault="00AF65D3" w:rsidP="00025E31">
      <w:pPr>
        <w:pStyle w:val="ListParagraph"/>
        <w:numPr>
          <w:ilvl w:val="2"/>
          <w:numId w:val="13"/>
        </w:numPr>
      </w:pPr>
      <w:r>
        <w:t xml:space="preserve">See news with these </w:t>
      </w:r>
    </w:p>
    <w:p w14:paraId="1ED0B569" w14:textId="77777777" w:rsidR="00AF65D3" w:rsidRDefault="00AF65D3" w:rsidP="00025E31">
      <w:pPr>
        <w:pStyle w:val="ListParagraph"/>
        <w:numPr>
          <w:ilvl w:val="3"/>
          <w:numId w:val="13"/>
        </w:numPr>
      </w:pPr>
      <w:r>
        <w:t xml:space="preserve">Created Date </w:t>
      </w:r>
    </w:p>
    <w:p w14:paraId="47CC4454" w14:textId="77777777" w:rsidR="00AF65D3" w:rsidRDefault="00AF65D3" w:rsidP="00025E31">
      <w:pPr>
        <w:pStyle w:val="ListParagraph"/>
        <w:numPr>
          <w:ilvl w:val="3"/>
          <w:numId w:val="13"/>
        </w:numPr>
      </w:pPr>
      <w:r>
        <w:t xml:space="preserve">Symbol </w:t>
      </w:r>
    </w:p>
    <w:p w14:paraId="0266136D" w14:textId="77777777" w:rsidR="00AF65D3" w:rsidRDefault="00AF65D3" w:rsidP="00025E31">
      <w:pPr>
        <w:pStyle w:val="ListParagraph"/>
        <w:numPr>
          <w:ilvl w:val="3"/>
          <w:numId w:val="13"/>
        </w:numPr>
      </w:pPr>
      <w:r>
        <w:t xml:space="preserve">Notifications </w:t>
      </w:r>
    </w:p>
    <w:p w14:paraId="2103E5F6" w14:textId="77777777" w:rsidR="00AF65D3" w:rsidRDefault="00AF65D3" w:rsidP="00025E31">
      <w:pPr>
        <w:pStyle w:val="ListParagraph"/>
        <w:numPr>
          <w:ilvl w:val="3"/>
          <w:numId w:val="13"/>
        </w:numPr>
      </w:pPr>
      <w:r>
        <w:t xml:space="preserve">Comments </w:t>
      </w:r>
    </w:p>
    <w:p w14:paraId="2D99CC09" w14:textId="77777777" w:rsidR="00AF65D3" w:rsidRPr="006C3E0A" w:rsidRDefault="00AF65D3" w:rsidP="00025E31">
      <w:pPr>
        <w:pStyle w:val="ListParagraph"/>
        <w:numPr>
          <w:ilvl w:val="3"/>
          <w:numId w:val="13"/>
        </w:numPr>
      </w:pPr>
      <w:r>
        <w:t xml:space="preserve">E-mail </w:t>
      </w:r>
    </w:p>
    <w:p w14:paraId="0035528F" w14:textId="77777777" w:rsidR="006C3E0A" w:rsidRDefault="00AF65D3" w:rsidP="00025E31">
      <w:pPr>
        <w:pStyle w:val="ListParagraph"/>
        <w:numPr>
          <w:ilvl w:val="0"/>
          <w:numId w:val="13"/>
        </w:numPr>
      </w:pPr>
      <w:r>
        <w:t xml:space="preserve">Charts </w:t>
      </w:r>
    </w:p>
    <w:p w14:paraId="18ACF0E6" w14:textId="77777777" w:rsidR="00AF65D3" w:rsidRDefault="00AF65D3" w:rsidP="00025E31">
      <w:pPr>
        <w:pStyle w:val="ListParagraph"/>
        <w:numPr>
          <w:ilvl w:val="1"/>
          <w:numId w:val="13"/>
        </w:numPr>
      </w:pPr>
      <w:r>
        <w:t xml:space="preserve">Enter symbol </w:t>
      </w:r>
    </w:p>
    <w:p w14:paraId="3DA25CD5" w14:textId="77777777" w:rsidR="00AF65D3" w:rsidRDefault="00AF65D3" w:rsidP="00025E31">
      <w:pPr>
        <w:pStyle w:val="ListParagraph"/>
        <w:numPr>
          <w:ilvl w:val="1"/>
          <w:numId w:val="13"/>
        </w:numPr>
      </w:pPr>
      <w:r>
        <w:t xml:space="preserve">Select style </w:t>
      </w:r>
    </w:p>
    <w:p w14:paraId="18D01ED8" w14:textId="77777777" w:rsidR="00AF65D3" w:rsidRDefault="00AF65D3" w:rsidP="00025E31">
      <w:pPr>
        <w:pStyle w:val="ListParagraph"/>
        <w:numPr>
          <w:ilvl w:val="1"/>
          <w:numId w:val="13"/>
        </w:numPr>
      </w:pPr>
      <w:r>
        <w:t xml:space="preserve">Select interval </w:t>
      </w:r>
    </w:p>
    <w:p w14:paraId="033C0AC1" w14:textId="77777777" w:rsidR="00AF65D3" w:rsidRDefault="00AF65D3" w:rsidP="00025E31">
      <w:pPr>
        <w:pStyle w:val="ListParagraph"/>
        <w:numPr>
          <w:ilvl w:val="1"/>
          <w:numId w:val="13"/>
        </w:numPr>
      </w:pPr>
      <w:r>
        <w:lastRenderedPageBreak/>
        <w:t xml:space="preserve">Select indicator </w:t>
      </w:r>
    </w:p>
    <w:p w14:paraId="31755020" w14:textId="77777777" w:rsidR="00AF65D3" w:rsidRDefault="00AF65D3" w:rsidP="00025E31">
      <w:pPr>
        <w:pStyle w:val="ListParagraph"/>
        <w:numPr>
          <w:ilvl w:val="1"/>
          <w:numId w:val="13"/>
        </w:numPr>
      </w:pPr>
      <w:r>
        <w:t>Draw</w:t>
      </w:r>
    </w:p>
    <w:p w14:paraId="7C8FB670" w14:textId="77777777" w:rsidR="00AF65D3" w:rsidRDefault="00AF65D3" w:rsidP="00025E31">
      <w:pPr>
        <w:pStyle w:val="ListParagraph"/>
        <w:numPr>
          <w:ilvl w:val="1"/>
          <w:numId w:val="13"/>
        </w:numPr>
      </w:pPr>
      <w:r>
        <w:t xml:space="preserve">Select template </w:t>
      </w:r>
    </w:p>
    <w:p w14:paraId="3056DD3A" w14:textId="77777777" w:rsidR="00AF65D3" w:rsidRDefault="00AF65D3" w:rsidP="00025E31">
      <w:pPr>
        <w:pStyle w:val="ListParagraph"/>
        <w:numPr>
          <w:ilvl w:val="1"/>
          <w:numId w:val="13"/>
        </w:numPr>
      </w:pPr>
      <w:r>
        <w:t xml:space="preserve">See charts </w:t>
      </w:r>
    </w:p>
    <w:p w14:paraId="0F71BB56" w14:textId="77777777" w:rsidR="00AF65D3" w:rsidRDefault="0033307F" w:rsidP="00025E31">
      <w:pPr>
        <w:pStyle w:val="ListParagraph"/>
        <w:numPr>
          <w:ilvl w:val="0"/>
          <w:numId w:val="13"/>
        </w:numPr>
      </w:pPr>
      <w:r>
        <w:t>Toolbox</w:t>
      </w:r>
    </w:p>
    <w:p w14:paraId="192C8DBD" w14:textId="77777777" w:rsidR="00AF65D3" w:rsidRDefault="00AF65D3" w:rsidP="00025E31">
      <w:pPr>
        <w:pStyle w:val="ListParagraph"/>
        <w:numPr>
          <w:ilvl w:val="1"/>
          <w:numId w:val="13"/>
        </w:numPr>
      </w:pPr>
      <w:r>
        <w:t>Real</w:t>
      </w:r>
      <w:r w:rsidR="00E722FD">
        <w:t>-</w:t>
      </w:r>
      <w:r>
        <w:t xml:space="preserve">Time </w:t>
      </w:r>
      <w:r w:rsidR="00FF76A2">
        <w:t xml:space="preserve"> /digital virtual</w:t>
      </w:r>
    </w:p>
    <w:p w14:paraId="5D4647AD" w14:textId="77777777" w:rsidR="00FF76A2" w:rsidRDefault="00FF76A2" w:rsidP="00025E31">
      <w:pPr>
        <w:pStyle w:val="ListParagraph"/>
        <w:numPr>
          <w:ilvl w:val="1"/>
          <w:numId w:val="13"/>
        </w:numPr>
      </w:pPr>
      <w:r>
        <w:t xml:space="preserve">Link drop-down for other </w:t>
      </w:r>
      <w:r w:rsidR="0012178B">
        <w:t xml:space="preserve">international </w:t>
      </w:r>
      <w:r>
        <w:t>countrie</w:t>
      </w:r>
      <w:r w:rsidR="00CF570E">
        <w:t>s</w:t>
      </w:r>
      <w:r>
        <w:t xml:space="preserve"> stock market</w:t>
      </w:r>
      <w:r w:rsidR="00CF570E">
        <w:t>s</w:t>
      </w:r>
      <w:r w:rsidR="0012178B">
        <w:t xml:space="preserve"> </w:t>
      </w:r>
      <w:r w:rsidR="0024609C">
        <w:t>to place orders.</w:t>
      </w:r>
    </w:p>
    <w:p w14:paraId="6C38A4A4" w14:textId="77777777" w:rsidR="00AF65D3" w:rsidRDefault="00AF65D3" w:rsidP="00025E31">
      <w:pPr>
        <w:pStyle w:val="ListParagraph"/>
        <w:numPr>
          <w:ilvl w:val="2"/>
          <w:numId w:val="13"/>
        </w:numPr>
      </w:pPr>
      <w:r>
        <w:t>Enter Symbol</w:t>
      </w:r>
    </w:p>
    <w:p w14:paraId="54111DE4" w14:textId="77777777" w:rsidR="00AF65D3" w:rsidRDefault="00AF65D3" w:rsidP="00025E31">
      <w:pPr>
        <w:pStyle w:val="ListParagraph"/>
        <w:numPr>
          <w:ilvl w:val="2"/>
          <w:numId w:val="13"/>
        </w:numPr>
      </w:pPr>
      <w:r>
        <w:t xml:space="preserve">Filter trade by </w:t>
      </w:r>
    </w:p>
    <w:p w14:paraId="2FB4867A" w14:textId="77777777" w:rsidR="00AF65D3" w:rsidRDefault="00AF65D3" w:rsidP="00025E31">
      <w:pPr>
        <w:pStyle w:val="ListParagraph"/>
        <w:numPr>
          <w:ilvl w:val="3"/>
          <w:numId w:val="13"/>
        </w:numPr>
      </w:pPr>
      <w:r>
        <w:t>Time</w:t>
      </w:r>
    </w:p>
    <w:p w14:paraId="3B97B735" w14:textId="77777777" w:rsidR="00AF65D3" w:rsidRDefault="00AF65D3" w:rsidP="00025E31">
      <w:pPr>
        <w:pStyle w:val="ListParagraph"/>
        <w:numPr>
          <w:ilvl w:val="3"/>
          <w:numId w:val="13"/>
        </w:numPr>
      </w:pPr>
      <w:r>
        <w:t xml:space="preserve">Price </w:t>
      </w:r>
    </w:p>
    <w:p w14:paraId="465C51A2" w14:textId="77777777" w:rsidR="00AF65D3" w:rsidRDefault="00AF65D3" w:rsidP="00025E31">
      <w:pPr>
        <w:pStyle w:val="ListParagraph"/>
        <w:numPr>
          <w:ilvl w:val="3"/>
          <w:numId w:val="13"/>
        </w:numPr>
      </w:pPr>
      <w:r>
        <w:t>Shares</w:t>
      </w:r>
    </w:p>
    <w:p w14:paraId="5EB48479" w14:textId="77777777" w:rsidR="00AF65D3" w:rsidRDefault="00AF65D3" w:rsidP="00025E31">
      <w:pPr>
        <w:pStyle w:val="ListParagraph"/>
        <w:numPr>
          <w:ilvl w:val="3"/>
          <w:numId w:val="13"/>
        </w:numPr>
      </w:pPr>
      <w:r>
        <w:t>Id</w:t>
      </w:r>
    </w:p>
    <w:p w14:paraId="4E4B00E1" w14:textId="77777777" w:rsidR="00AF65D3" w:rsidRDefault="00AF65D3" w:rsidP="00025E31">
      <w:pPr>
        <w:pStyle w:val="ListParagraph"/>
        <w:numPr>
          <w:ilvl w:val="3"/>
          <w:numId w:val="13"/>
        </w:numPr>
      </w:pPr>
      <w:r>
        <w:t xml:space="preserve">Ask </w:t>
      </w:r>
    </w:p>
    <w:p w14:paraId="2E6D994C" w14:textId="77777777" w:rsidR="00AF65D3" w:rsidRDefault="00AF65D3" w:rsidP="00025E31">
      <w:pPr>
        <w:pStyle w:val="ListParagraph"/>
        <w:numPr>
          <w:ilvl w:val="3"/>
          <w:numId w:val="13"/>
        </w:numPr>
      </w:pPr>
      <w:r>
        <w:t xml:space="preserve">Date  </w:t>
      </w:r>
    </w:p>
    <w:p w14:paraId="3D9EBF1E" w14:textId="77777777" w:rsidR="00FF76A2" w:rsidRDefault="00FF76A2" w:rsidP="00025E31">
      <w:pPr>
        <w:pStyle w:val="ListParagraph"/>
        <w:numPr>
          <w:ilvl w:val="3"/>
          <w:numId w:val="13"/>
        </w:numPr>
      </w:pPr>
      <w:r>
        <w:t>Show real-time ask price on other sites  when placing orders.</w:t>
      </w:r>
    </w:p>
    <w:p w14:paraId="0E16B8D2" w14:textId="77777777" w:rsidR="00AF65D3" w:rsidRDefault="00AF65D3" w:rsidP="00025E31">
      <w:pPr>
        <w:pStyle w:val="ListParagraph"/>
        <w:numPr>
          <w:ilvl w:val="1"/>
          <w:numId w:val="13"/>
        </w:numPr>
      </w:pPr>
      <w:r>
        <w:t xml:space="preserve">Historical </w:t>
      </w:r>
    </w:p>
    <w:p w14:paraId="18BCF861" w14:textId="77777777" w:rsidR="00AF65D3" w:rsidRDefault="00AF65D3" w:rsidP="00025E31">
      <w:pPr>
        <w:pStyle w:val="ListParagraph"/>
        <w:numPr>
          <w:ilvl w:val="2"/>
          <w:numId w:val="13"/>
        </w:numPr>
      </w:pPr>
      <w:r>
        <w:t xml:space="preserve">Enter symbol </w:t>
      </w:r>
    </w:p>
    <w:p w14:paraId="24915B89" w14:textId="77777777" w:rsidR="00AF65D3" w:rsidRDefault="00AF65D3" w:rsidP="00025E31">
      <w:pPr>
        <w:pStyle w:val="ListParagraph"/>
        <w:numPr>
          <w:ilvl w:val="2"/>
          <w:numId w:val="13"/>
        </w:numPr>
      </w:pPr>
      <w:r>
        <w:t xml:space="preserve">Select time </w:t>
      </w:r>
    </w:p>
    <w:p w14:paraId="77715661" w14:textId="77777777" w:rsidR="00AF65D3" w:rsidRDefault="00AF65D3" w:rsidP="00025E31">
      <w:pPr>
        <w:pStyle w:val="ListParagraph"/>
        <w:numPr>
          <w:ilvl w:val="2"/>
          <w:numId w:val="13"/>
        </w:numPr>
      </w:pPr>
      <w:r>
        <w:t xml:space="preserve">Filter </w:t>
      </w:r>
      <w:r w:rsidR="007E26C4">
        <w:t xml:space="preserve">by trade size </w:t>
      </w:r>
    </w:p>
    <w:p w14:paraId="520BCF9B" w14:textId="77777777" w:rsidR="007E26C4" w:rsidRDefault="007E26C4" w:rsidP="00025E31">
      <w:pPr>
        <w:pStyle w:val="ListParagraph"/>
        <w:numPr>
          <w:ilvl w:val="3"/>
          <w:numId w:val="13"/>
        </w:numPr>
      </w:pPr>
      <w:r>
        <w:t>From: To</w:t>
      </w:r>
    </w:p>
    <w:p w14:paraId="2A285DA1" w14:textId="77777777" w:rsidR="00AF65D3" w:rsidRDefault="007E26C4" w:rsidP="00025E31">
      <w:pPr>
        <w:pStyle w:val="ListParagraph"/>
        <w:numPr>
          <w:ilvl w:val="1"/>
          <w:numId w:val="13"/>
        </w:numPr>
      </w:pPr>
      <w:r>
        <w:rPr>
          <w:noProof/>
        </w:rPr>
        <w:drawing>
          <wp:anchor distT="0" distB="0" distL="114300" distR="114300" simplePos="0" relativeHeight="251681792" behindDoc="0" locked="0" layoutInCell="1" allowOverlap="1" wp14:anchorId="724E741F" wp14:editId="46C9BBE7">
            <wp:simplePos x="0" y="0"/>
            <wp:positionH relativeFrom="column">
              <wp:posOffset>876300</wp:posOffset>
            </wp:positionH>
            <wp:positionV relativeFrom="paragraph">
              <wp:posOffset>320675</wp:posOffset>
            </wp:positionV>
            <wp:extent cx="2667000" cy="1905000"/>
            <wp:effectExtent l="0" t="0" r="0" b="0"/>
            <wp:wrapTight wrapText="bothSides">
              <wp:wrapPolygon edited="0">
                <wp:start x="0" y="0"/>
                <wp:lineTo x="0" y="21384"/>
                <wp:lineTo x="21446" y="21384"/>
                <wp:lineTo x="21446"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67000" cy="1905000"/>
                    </a:xfrm>
                    <a:prstGeom prst="rect">
                      <a:avLst/>
                    </a:prstGeom>
                  </pic:spPr>
                </pic:pic>
              </a:graphicData>
            </a:graphic>
          </wp:anchor>
        </w:drawing>
      </w:r>
      <w:r w:rsidR="00AF65D3">
        <w:t xml:space="preserve">Internals </w:t>
      </w:r>
    </w:p>
    <w:p w14:paraId="699CA7AD" w14:textId="77777777" w:rsidR="007E26C4" w:rsidRDefault="007E26C4" w:rsidP="007E26C4"/>
    <w:p w14:paraId="39D98EE9" w14:textId="77777777" w:rsidR="007E26C4" w:rsidRDefault="007E26C4" w:rsidP="007E26C4"/>
    <w:p w14:paraId="6A4C4C2C" w14:textId="77777777" w:rsidR="007E26C4" w:rsidRDefault="007E26C4" w:rsidP="007E26C4"/>
    <w:p w14:paraId="0C13116C" w14:textId="77777777" w:rsidR="007E26C4" w:rsidRDefault="007E26C4" w:rsidP="007E26C4"/>
    <w:p w14:paraId="5290231E" w14:textId="77777777" w:rsidR="007E26C4" w:rsidRDefault="007E26C4" w:rsidP="00486A11">
      <w:pPr>
        <w:ind w:left="1080"/>
      </w:pPr>
    </w:p>
    <w:p w14:paraId="7EA0094A" w14:textId="77777777" w:rsidR="007E26C4" w:rsidRDefault="007E26C4" w:rsidP="007E26C4"/>
    <w:p w14:paraId="5C916274" w14:textId="77777777" w:rsidR="007E26C4" w:rsidRDefault="007E26C4" w:rsidP="00025E31">
      <w:pPr>
        <w:pStyle w:val="ListParagraph"/>
        <w:numPr>
          <w:ilvl w:val="0"/>
          <w:numId w:val="13"/>
        </w:numPr>
      </w:pPr>
      <w:r>
        <w:t>Watch list</w:t>
      </w:r>
    </w:p>
    <w:p w14:paraId="507ADEAC" w14:textId="77777777" w:rsidR="007E26C4" w:rsidRDefault="00C645DB" w:rsidP="00025E31">
      <w:pPr>
        <w:pStyle w:val="ListParagraph"/>
        <w:numPr>
          <w:ilvl w:val="1"/>
          <w:numId w:val="13"/>
        </w:numPr>
      </w:pPr>
      <w:r>
        <w:t xml:space="preserve">See from </w:t>
      </w:r>
      <w:r w:rsidR="00E722FD">
        <w:t xml:space="preserve">the </w:t>
      </w:r>
      <w:r>
        <w:t>drop</w:t>
      </w:r>
      <w:r w:rsidR="00E722FD">
        <w:t>-</w:t>
      </w:r>
      <w:r>
        <w:t xml:space="preserve">down list </w:t>
      </w:r>
    </w:p>
    <w:p w14:paraId="14BD40DB" w14:textId="77777777" w:rsidR="00C645DB" w:rsidRDefault="00C645DB" w:rsidP="00025E31">
      <w:pPr>
        <w:pStyle w:val="ListParagraph"/>
        <w:numPr>
          <w:ilvl w:val="1"/>
          <w:numId w:val="13"/>
        </w:numPr>
      </w:pPr>
      <w:r>
        <w:t xml:space="preserve">Enter Symbol </w:t>
      </w:r>
    </w:p>
    <w:p w14:paraId="3B6DD944" w14:textId="77777777" w:rsidR="007E26C4" w:rsidRDefault="00C645DB" w:rsidP="00025E31">
      <w:pPr>
        <w:pStyle w:val="ListParagraph"/>
        <w:numPr>
          <w:ilvl w:val="1"/>
          <w:numId w:val="13"/>
        </w:numPr>
      </w:pPr>
      <w:r>
        <w:t xml:space="preserve">Add Ticker </w:t>
      </w:r>
    </w:p>
    <w:p w14:paraId="0034D907" w14:textId="77777777" w:rsidR="00C645DB" w:rsidRDefault="00C645DB" w:rsidP="00025E31">
      <w:pPr>
        <w:pStyle w:val="ListParagraph"/>
        <w:numPr>
          <w:ilvl w:val="1"/>
          <w:numId w:val="13"/>
        </w:numPr>
      </w:pPr>
      <w:r>
        <w:t xml:space="preserve">See </w:t>
      </w:r>
      <w:r w:rsidR="00E722FD">
        <w:t xml:space="preserve">the </w:t>
      </w:r>
      <w:r>
        <w:t>list with these entities</w:t>
      </w:r>
    </w:p>
    <w:p w14:paraId="0676946C" w14:textId="77777777" w:rsidR="00C645DB" w:rsidRDefault="00C645DB" w:rsidP="00025E31">
      <w:pPr>
        <w:pStyle w:val="ListParagraph"/>
        <w:numPr>
          <w:ilvl w:val="2"/>
          <w:numId w:val="13"/>
        </w:numPr>
      </w:pPr>
      <w:r>
        <w:t xml:space="preserve">Time </w:t>
      </w:r>
    </w:p>
    <w:p w14:paraId="0E28B387" w14:textId="77777777" w:rsidR="00C645DB" w:rsidRDefault="00C645DB" w:rsidP="00025E31">
      <w:pPr>
        <w:pStyle w:val="ListParagraph"/>
        <w:numPr>
          <w:ilvl w:val="2"/>
          <w:numId w:val="13"/>
        </w:numPr>
      </w:pPr>
      <w:r>
        <w:t xml:space="preserve">Symbol </w:t>
      </w:r>
    </w:p>
    <w:p w14:paraId="4A7BFE0C" w14:textId="77777777" w:rsidR="00C645DB" w:rsidRDefault="00C645DB" w:rsidP="00025E31">
      <w:pPr>
        <w:pStyle w:val="ListParagraph"/>
        <w:numPr>
          <w:ilvl w:val="2"/>
          <w:numId w:val="13"/>
        </w:numPr>
      </w:pPr>
      <w:r>
        <w:t xml:space="preserve">Company Name </w:t>
      </w:r>
    </w:p>
    <w:p w14:paraId="11CDE845" w14:textId="77777777" w:rsidR="00C645DB" w:rsidRDefault="00C645DB" w:rsidP="00025E31">
      <w:pPr>
        <w:pStyle w:val="ListParagraph"/>
        <w:numPr>
          <w:ilvl w:val="2"/>
          <w:numId w:val="13"/>
        </w:numPr>
      </w:pPr>
      <w:r>
        <w:t xml:space="preserve">Bid </w:t>
      </w:r>
    </w:p>
    <w:p w14:paraId="23544907" w14:textId="77777777" w:rsidR="00C645DB" w:rsidRDefault="00C645DB" w:rsidP="00025E31">
      <w:pPr>
        <w:pStyle w:val="ListParagraph"/>
        <w:numPr>
          <w:ilvl w:val="2"/>
          <w:numId w:val="13"/>
        </w:numPr>
      </w:pPr>
      <w:r>
        <w:lastRenderedPageBreak/>
        <w:t xml:space="preserve">Ask </w:t>
      </w:r>
    </w:p>
    <w:p w14:paraId="73826097" w14:textId="77777777" w:rsidR="00C645DB" w:rsidRDefault="00C645DB" w:rsidP="00025E31">
      <w:pPr>
        <w:pStyle w:val="ListParagraph"/>
        <w:numPr>
          <w:ilvl w:val="2"/>
          <w:numId w:val="13"/>
        </w:numPr>
      </w:pPr>
      <w:r>
        <w:t xml:space="preserve">Last </w:t>
      </w:r>
    </w:p>
    <w:p w14:paraId="6BC072E5" w14:textId="77777777" w:rsidR="00C645DB" w:rsidRDefault="00C645DB" w:rsidP="00025E31">
      <w:pPr>
        <w:pStyle w:val="ListParagraph"/>
        <w:numPr>
          <w:ilvl w:val="2"/>
          <w:numId w:val="13"/>
        </w:numPr>
      </w:pPr>
      <w:r>
        <w:t xml:space="preserve">Net Change </w:t>
      </w:r>
    </w:p>
    <w:p w14:paraId="5104A6B6" w14:textId="77777777" w:rsidR="00C645DB" w:rsidRDefault="00C645DB" w:rsidP="00025E31">
      <w:pPr>
        <w:pStyle w:val="ListParagraph"/>
        <w:numPr>
          <w:ilvl w:val="2"/>
          <w:numId w:val="13"/>
        </w:numPr>
      </w:pPr>
      <w:r>
        <w:t>% Chg</w:t>
      </w:r>
    </w:p>
    <w:p w14:paraId="3A7C8722" w14:textId="77777777" w:rsidR="00C645DB" w:rsidRDefault="00C645DB" w:rsidP="00025E31">
      <w:pPr>
        <w:pStyle w:val="ListParagraph"/>
        <w:numPr>
          <w:ilvl w:val="2"/>
          <w:numId w:val="13"/>
        </w:numPr>
      </w:pPr>
      <w:r>
        <w:t xml:space="preserve">Volume </w:t>
      </w:r>
    </w:p>
    <w:p w14:paraId="5658F639" w14:textId="77777777" w:rsidR="00C645DB" w:rsidRDefault="00C645DB" w:rsidP="00025E31">
      <w:pPr>
        <w:pStyle w:val="ListParagraph"/>
        <w:numPr>
          <w:ilvl w:val="2"/>
          <w:numId w:val="13"/>
        </w:numPr>
      </w:pPr>
      <w:r>
        <w:t>Trades</w:t>
      </w:r>
    </w:p>
    <w:p w14:paraId="2DEABE80" w14:textId="77777777" w:rsidR="00C645DB" w:rsidRDefault="00C645DB" w:rsidP="00025E31">
      <w:pPr>
        <w:pStyle w:val="ListParagraph"/>
        <w:numPr>
          <w:ilvl w:val="1"/>
          <w:numId w:val="13"/>
        </w:numPr>
      </w:pPr>
      <w:r>
        <w:t xml:space="preserve">News Types </w:t>
      </w:r>
    </w:p>
    <w:p w14:paraId="219B0D84" w14:textId="77777777" w:rsidR="00C645DB" w:rsidRDefault="00C645DB" w:rsidP="00025E31">
      <w:pPr>
        <w:pStyle w:val="ListParagraph"/>
        <w:numPr>
          <w:ilvl w:val="2"/>
          <w:numId w:val="13"/>
        </w:numPr>
      </w:pPr>
      <w:r>
        <w:t xml:space="preserve">Time </w:t>
      </w:r>
    </w:p>
    <w:p w14:paraId="546252B3" w14:textId="77777777" w:rsidR="00C645DB" w:rsidRDefault="00C645DB" w:rsidP="00025E31">
      <w:pPr>
        <w:pStyle w:val="ListParagraph"/>
        <w:numPr>
          <w:ilvl w:val="2"/>
          <w:numId w:val="13"/>
        </w:numPr>
      </w:pPr>
      <w:r>
        <w:t>Symbol</w:t>
      </w:r>
    </w:p>
    <w:p w14:paraId="5B0B7D62" w14:textId="77777777" w:rsidR="00C645DB" w:rsidRDefault="00C645DB" w:rsidP="00025E31">
      <w:pPr>
        <w:pStyle w:val="ListParagraph"/>
        <w:numPr>
          <w:ilvl w:val="2"/>
          <w:numId w:val="13"/>
        </w:numPr>
      </w:pPr>
      <w:r>
        <w:t xml:space="preserve">Subject </w:t>
      </w:r>
    </w:p>
    <w:p w14:paraId="62D60911" w14:textId="77777777" w:rsidR="00C645DB" w:rsidRDefault="00042841" w:rsidP="00025E31">
      <w:pPr>
        <w:pStyle w:val="ListParagraph"/>
        <w:numPr>
          <w:ilvl w:val="0"/>
          <w:numId w:val="13"/>
        </w:numPr>
      </w:pPr>
      <w:r>
        <w:rPr>
          <w:noProof/>
        </w:rPr>
        <w:drawing>
          <wp:anchor distT="0" distB="0" distL="114300" distR="114300" simplePos="0" relativeHeight="251683840" behindDoc="0" locked="0" layoutInCell="1" allowOverlap="1" wp14:anchorId="443A6376" wp14:editId="0F0677D8">
            <wp:simplePos x="0" y="0"/>
            <wp:positionH relativeFrom="column">
              <wp:posOffset>238125</wp:posOffset>
            </wp:positionH>
            <wp:positionV relativeFrom="paragraph">
              <wp:posOffset>367030</wp:posOffset>
            </wp:positionV>
            <wp:extent cx="5943600" cy="3399155"/>
            <wp:effectExtent l="0" t="0" r="0" b="0"/>
            <wp:wrapTight wrapText="bothSides">
              <wp:wrapPolygon edited="0">
                <wp:start x="0" y="0"/>
                <wp:lineTo x="0" y="21426"/>
                <wp:lineTo x="21531" y="21426"/>
                <wp:lineTo x="21531"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399155"/>
                    </a:xfrm>
                    <a:prstGeom prst="rect">
                      <a:avLst/>
                    </a:prstGeom>
                  </pic:spPr>
                </pic:pic>
              </a:graphicData>
            </a:graphic>
          </wp:anchor>
        </w:drawing>
      </w:r>
      <w:r w:rsidR="00C645DB">
        <w:t xml:space="preserve">Trading </w:t>
      </w:r>
    </w:p>
    <w:p w14:paraId="5711C67A" w14:textId="053120A6" w:rsidR="00094AB5" w:rsidRPr="00094AB5" w:rsidRDefault="00094AB5" w:rsidP="00025E31">
      <w:pPr>
        <w:pStyle w:val="ListParagraph"/>
        <w:numPr>
          <w:ilvl w:val="0"/>
          <w:numId w:val="13"/>
        </w:numPr>
        <w:rPr>
          <w:rFonts w:ascii="Times New Roman" w:hAnsi="Times New Roman" w:cs="Times New Roman"/>
          <w:b/>
          <w:sz w:val="36"/>
          <w:szCs w:val="36"/>
        </w:rPr>
      </w:pPr>
      <w:r w:rsidRPr="00094AB5">
        <w:rPr>
          <w:rFonts w:ascii="Times New Roman" w:eastAsia="Times New Roman" w:hAnsi="Times New Roman" w:cs="Times New Roman"/>
          <w:b/>
          <w:color w:val="000000"/>
          <w:sz w:val="36"/>
          <w:szCs w:val="36"/>
        </w:rPr>
        <w:t xml:space="preserve">Explorer hunter button so somebody's hunting for </w:t>
      </w:r>
      <w:r>
        <w:rPr>
          <w:rFonts w:ascii="Times New Roman" w:eastAsia="Times New Roman" w:hAnsi="Times New Roman" w:cs="Times New Roman"/>
          <w:b/>
          <w:color w:val="000000"/>
          <w:sz w:val="36"/>
          <w:szCs w:val="36"/>
        </w:rPr>
        <w:t xml:space="preserve">stock </w:t>
      </w:r>
      <w:r w:rsidRPr="00094AB5">
        <w:rPr>
          <w:rFonts w:ascii="Times New Roman" w:eastAsia="Times New Roman" w:hAnsi="Times New Roman" w:cs="Times New Roman"/>
          <w:b/>
          <w:color w:val="000000"/>
          <w:sz w:val="36"/>
          <w:szCs w:val="36"/>
        </w:rPr>
        <w:t>opportunities, setting Text Alerts, Email to set buy cost volumes by categories types of stocks by country locations.</w:t>
      </w:r>
    </w:p>
    <w:p w14:paraId="48BE376A" w14:textId="3D05FE8E" w:rsidR="00094AB5" w:rsidRPr="00094AB5" w:rsidRDefault="00094AB5" w:rsidP="00025E31">
      <w:pPr>
        <w:pStyle w:val="ListParagraph"/>
        <w:numPr>
          <w:ilvl w:val="0"/>
          <w:numId w:val="13"/>
        </w:numPr>
        <w:rPr>
          <w:rFonts w:ascii="Times New Roman" w:hAnsi="Times New Roman" w:cs="Times New Roman"/>
          <w:b/>
          <w:sz w:val="36"/>
          <w:szCs w:val="36"/>
        </w:rPr>
      </w:pPr>
      <w:r>
        <w:rPr>
          <w:rFonts w:ascii="Times New Roman" w:eastAsia="Times New Roman" w:hAnsi="Times New Roman" w:cs="Times New Roman"/>
          <w:b/>
          <w:color w:val="000000"/>
          <w:sz w:val="36"/>
          <w:szCs w:val="36"/>
        </w:rPr>
        <w:t>Query button to search list of stocks by country locations and types.</w:t>
      </w:r>
    </w:p>
    <w:p w14:paraId="745AB655" w14:textId="77777777" w:rsidR="00094AB5" w:rsidRDefault="00094AB5" w:rsidP="00025E31">
      <w:pPr>
        <w:pStyle w:val="ListParagraph"/>
        <w:numPr>
          <w:ilvl w:val="0"/>
          <w:numId w:val="13"/>
        </w:numPr>
      </w:pPr>
    </w:p>
    <w:p w14:paraId="4826C3AB" w14:textId="77777777" w:rsidR="00C645DB" w:rsidRDefault="00C645DB" w:rsidP="00042841">
      <w:pPr>
        <w:pStyle w:val="ListParagraph"/>
      </w:pPr>
    </w:p>
    <w:p w14:paraId="122D3F94" w14:textId="77777777" w:rsidR="00042841" w:rsidRDefault="00042841" w:rsidP="00042841">
      <w:pPr>
        <w:ind w:left="720"/>
      </w:pPr>
    </w:p>
    <w:p w14:paraId="6CECDD0A" w14:textId="77777777" w:rsidR="00432112" w:rsidRDefault="00432112" w:rsidP="00042841">
      <w:pPr>
        <w:ind w:left="720"/>
      </w:pPr>
    </w:p>
    <w:p w14:paraId="55E8C563" w14:textId="77777777" w:rsidR="00432112" w:rsidRDefault="00432112" w:rsidP="00042841">
      <w:pPr>
        <w:ind w:left="720"/>
      </w:pPr>
    </w:p>
    <w:p w14:paraId="5DE95170" w14:textId="77777777" w:rsidR="00432112" w:rsidRDefault="00432112" w:rsidP="00042841">
      <w:pPr>
        <w:ind w:left="720"/>
      </w:pPr>
    </w:p>
    <w:p w14:paraId="5AE613CC" w14:textId="77777777" w:rsidR="00432112" w:rsidRDefault="00432112" w:rsidP="00042841">
      <w:pPr>
        <w:ind w:left="720"/>
      </w:pPr>
    </w:p>
    <w:p w14:paraId="47925858" w14:textId="77777777" w:rsidR="00432112" w:rsidRDefault="00432112" w:rsidP="00042841">
      <w:pPr>
        <w:ind w:left="720"/>
      </w:pPr>
    </w:p>
    <w:p w14:paraId="5453FCA3" w14:textId="77777777" w:rsidR="00432112" w:rsidRDefault="00432112" w:rsidP="00042841">
      <w:pPr>
        <w:ind w:left="720"/>
      </w:pPr>
    </w:p>
    <w:p w14:paraId="350FDCCC" w14:textId="77777777" w:rsidR="00432112" w:rsidRDefault="00432112" w:rsidP="00042841">
      <w:pPr>
        <w:ind w:left="720"/>
      </w:pPr>
    </w:p>
    <w:p w14:paraId="3C9640F2" w14:textId="77777777" w:rsidR="00432112" w:rsidRDefault="00432112" w:rsidP="00042841">
      <w:pPr>
        <w:ind w:left="720"/>
      </w:pPr>
    </w:p>
    <w:p w14:paraId="6B465EA6" w14:textId="77777777" w:rsidR="00432112" w:rsidRDefault="00432112" w:rsidP="00042841">
      <w:pPr>
        <w:ind w:left="720"/>
      </w:pPr>
    </w:p>
    <w:p w14:paraId="05AA053D" w14:textId="77777777" w:rsidR="00432112" w:rsidRDefault="00432112" w:rsidP="00042841">
      <w:pPr>
        <w:ind w:left="720"/>
      </w:pPr>
    </w:p>
    <w:p w14:paraId="66979D3F" w14:textId="77777777" w:rsidR="00432112" w:rsidRDefault="00432112" w:rsidP="00042841">
      <w:pPr>
        <w:ind w:left="720"/>
      </w:pPr>
    </w:p>
    <w:p w14:paraId="61785A8B" w14:textId="77777777" w:rsidR="00432112" w:rsidRDefault="00432112" w:rsidP="00042841">
      <w:pPr>
        <w:ind w:left="720"/>
      </w:pPr>
    </w:p>
    <w:p w14:paraId="61366C79" w14:textId="77777777" w:rsidR="00042841" w:rsidRDefault="00042841" w:rsidP="00025E31">
      <w:pPr>
        <w:pStyle w:val="ListParagraph"/>
        <w:numPr>
          <w:ilvl w:val="1"/>
          <w:numId w:val="13"/>
        </w:numPr>
      </w:pPr>
      <w:r>
        <w:t xml:space="preserve">Global Configuration </w:t>
      </w:r>
    </w:p>
    <w:p w14:paraId="7FEC3FF6" w14:textId="77777777" w:rsidR="00042841" w:rsidRDefault="00432112" w:rsidP="00042841">
      <w:pPr>
        <w:pStyle w:val="ListParagraph"/>
        <w:ind w:left="1440"/>
      </w:pPr>
      <w:r>
        <w:rPr>
          <w:noProof/>
        </w:rPr>
        <w:drawing>
          <wp:anchor distT="0" distB="0" distL="114300" distR="114300" simplePos="0" relativeHeight="251684864" behindDoc="0" locked="0" layoutInCell="1" allowOverlap="1" wp14:anchorId="06304202" wp14:editId="04610479">
            <wp:simplePos x="0" y="0"/>
            <wp:positionH relativeFrom="column">
              <wp:posOffset>190500</wp:posOffset>
            </wp:positionH>
            <wp:positionV relativeFrom="paragraph">
              <wp:posOffset>231140</wp:posOffset>
            </wp:positionV>
            <wp:extent cx="5943600" cy="3716655"/>
            <wp:effectExtent l="0" t="0" r="0" b="0"/>
            <wp:wrapTight wrapText="bothSides">
              <wp:wrapPolygon edited="0">
                <wp:start x="0" y="0"/>
                <wp:lineTo x="0" y="21478"/>
                <wp:lineTo x="21531" y="21478"/>
                <wp:lineTo x="21531"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c.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3716655"/>
                    </a:xfrm>
                    <a:prstGeom prst="rect">
                      <a:avLst/>
                    </a:prstGeom>
                  </pic:spPr>
                </pic:pic>
              </a:graphicData>
            </a:graphic>
          </wp:anchor>
        </w:drawing>
      </w:r>
    </w:p>
    <w:p w14:paraId="255EB0B0" w14:textId="77777777" w:rsidR="00432112" w:rsidRDefault="00432112" w:rsidP="00432112"/>
    <w:p w14:paraId="3CAD0E34" w14:textId="77777777" w:rsidR="00432112" w:rsidRDefault="00432112" w:rsidP="00432112"/>
    <w:p w14:paraId="5606B88E" w14:textId="77777777" w:rsidR="00432112" w:rsidRDefault="00432112" w:rsidP="00432112"/>
    <w:p w14:paraId="5AE30D5B" w14:textId="77777777" w:rsidR="00432112" w:rsidRDefault="00432112" w:rsidP="00432112"/>
    <w:p w14:paraId="538439DE" w14:textId="77777777" w:rsidR="00432112" w:rsidRDefault="00432112" w:rsidP="00432112"/>
    <w:p w14:paraId="12ACE360" w14:textId="77777777" w:rsidR="00432112" w:rsidRDefault="00432112" w:rsidP="00432112"/>
    <w:p w14:paraId="0D9B98AB" w14:textId="77777777" w:rsidR="00432112" w:rsidRDefault="00432112" w:rsidP="00432112"/>
    <w:p w14:paraId="253C93D7" w14:textId="77777777" w:rsidR="00432112" w:rsidRDefault="00432112" w:rsidP="00432112"/>
    <w:p w14:paraId="20007008" w14:textId="77777777" w:rsidR="00432112" w:rsidRDefault="00432112" w:rsidP="00432112"/>
    <w:p w14:paraId="4BD69CFA" w14:textId="77777777" w:rsidR="00432112" w:rsidRDefault="00432112" w:rsidP="00432112"/>
    <w:p w14:paraId="0350F3E6" w14:textId="77777777" w:rsidR="00432112" w:rsidRDefault="00432112" w:rsidP="00432112"/>
    <w:p w14:paraId="53A96032" w14:textId="77777777" w:rsidR="00432112" w:rsidRDefault="00432112" w:rsidP="00432112"/>
    <w:p w14:paraId="23DC4D5D" w14:textId="77777777" w:rsidR="00042841" w:rsidRDefault="00042841" w:rsidP="00025E31">
      <w:pPr>
        <w:pStyle w:val="ListParagraph"/>
        <w:numPr>
          <w:ilvl w:val="1"/>
          <w:numId w:val="13"/>
        </w:numPr>
      </w:pPr>
      <w:r>
        <w:t xml:space="preserve">Choose Broker </w:t>
      </w:r>
    </w:p>
    <w:p w14:paraId="5590A22E" w14:textId="77777777" w:rsidR="00042841" w:rsidRDefault="00042841" w:rsidP="00042841">
      <w:pPr>
        <w:pStyle w:val="ListParagraph"/>
        <w:ind w:left="1440"/>
      </w:pPr>
      <w:r>
        <w:rPr>
          <w:noProof/>
        </w:rPr>
        <w:lastRenderedPageBreak/>
        <w:drawing>
          <wp:anchor distT="0" distB="0" distL="114300" distR="114300" simplePos="0" relativeHeight="251686912" behindDoc="0" locked="0" layoutInCell="1" allowOverlap="1" wp14:anchorId="18F53CD9" wp14:editId="132C0EBA">
            <wp:simplePos x="0" y="0"/>
            <wp:positionH relativeFrom="column">
              <wp:posOffset>361950</wp:posOffset>
            </wp:positionH>
            <wp:positionV relativeFrom="paragraph">
              <wp:posOffset>218440</wp:posOffset>
            </wp:positionV>
            <wp:extent cx="5724525" cy="5248275"/>
            <wp:effectExtent l="0" t="0" r="9525" b="9525"/>
            <wp:wrapTight wrapText="bothSides">
              <wp:wrapPolygon edited="0">
                <wp:start x="0" y="0"/>
                <wp:lineTo x="0" y="21561"/>
                <wp:lineTo x="21564" y="21561"/>
                <wp:lineTo x="21564"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24525" cy="5248275"/>
                    </a:xfrm>
                    <a:prstGeom prst="rect">
                      <a:avLst/>
                    </a:prstGeom>
                  </pic:spPr>
                </pic:pic>
              </a:graphicData>
            </a:graphic>
          </wp:anchor>
        </w:drawing>
      </w:r>
    </w:p>
    <w:p w14:paraId="28AA9DCC" w14:textId="77777777" w:rsidR="00042841" w:rsidRDefault="00042841" w:rsidP="00025E31">
      <w:pPr>
        <w:pStyle w:val="ListParagraph"/>
        <w:numPr>
          <w:ilvl w:val="1"/>
          <w:numId w:val="13"/>
        </w:numPr>
      </w:pPr>
      <w:r>
        <w:t>Link broker</w:t>
      </w:r>
    </w:p>
    <w:p w14:paraId="347461D8" w14:textId="77777777" w:rsidR="00042841" w:rsidRDefault="00042841" w:rsidP="00042841">
      <w:r>
        <w:rPr>
          <w:noProof/>
        </w:rPr>
        <w:drawing>
          <wp:anchor distT="0" distB="0" distL="114300" distR="114300" simplePos="0" relativeHeight="251688960" behindDoc="0" locked="0" layoutInCell="1" allowOverlap="1" wp14:anchorId="1C3DAA66" wp14:editId="04BEC0B5">
            <wp:simplePos x="0" y="0"/>
            <wp:positionH relativeFrom="column">
              <wp:posOffset>838200</wp:posOffset>
            </wp:positionH>
            <wp:positionV relativeFrom="paragraph">
              <wp:posOffset>86360</wp:posOffset>
            </wp:positionV>
            <wp:extent cx="3067050" cy="1814830"/>
            <wp:effectExtent l="0" t="0" r="0" b="0"/>
            <wp:wrapTight wrapText="bothSides">
              <wp:wrapPolygon edited="0">
                <wp:start x="0" y="0"/>
                <wp:lineTo x="0" y="21313"/>
                <wp:lineTo x="21466" y="21313"/>
                <wp:lineTo x="21466"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067050" cy="1814830"/>
                    </a:xfrm>
                    <a:prstGeom prst="rect">
                      <a:avLst/>
                    </a:prstGeom>
                  </pic:spPr>
                </pic:pic>
              </a:graphicData>
            </a:graphic>
            <wp14:sizeRelH relativeFrom="margin">
              <wp14:pctWidth>0</wp14:pctWidth>
            </wp14:sizeRelH>
            <wp14:sizeRelV relativeFrom="margin">
              <wp14:pctHeight>0</wp14:pctHeight>
            </wp14:sizeRelV>
          </wp:anchor>
        </w:drawing>
      </w:r>
    </w:p>
    <w:p w14:paraId="6FDA60ED" w14:textId="77777777" w:rsidR="00042841" w:rsidRDefault="00042841" w:rsidP="00042841">
      <w:pPr>
        <w:ind w:left="720"/>
      </w:pPr>
    </w:p>
    <w:p w14:paraId="27C54C8D" w14:textId="77777777" w:rsidR="00042841" w:rsidRDefault="00042841" w:rsidP="00042841">
      <w:pPr>
        <w:ind w:left="720"/>
      </w:pPr>
    </w:p>
    <w:p w14:paraId="571678CA" w14:textId="77777777" w:rsidR="00042841" w:rsidRDefault="00042841" w:rsidP="00042841">
      <w:pPr>
        <w:ind w:left="720"/>
      </w:pPr>
    </w:p>
    <w:p w14:paraId="1424C6BC" w14:textId="77777777" w:rsidR="00042841" w:rsidRDefault="00042841" w:rsidP="00042841">
      <w:pPr>
        <w:ind w:left="720"/>
      </w:pPr>
    </w:p>
    <w:p w14:paraId="61E8DC9B" w14:textId="77777777" w:rsidR="00042841" w:rsidRDefault="00042841" w:rsidP="00042841">
      <w:pPr>
        <w:ind w:left="720"/>
      </w:pPr>
    </w:p>
    <w:p w14:paraId="3D641CFF" w14:textId="77777777" w:rsidR="00432112" w:rsidRDefault="00432112" w:rsidP="00042841">
      <w:pPr>
        <w:ind w:left="720"/>
      </w:pPr>
    </w:p>
    <w:p w14:paraId="44B931B0" w14:textId="77777777" w:rsidR="00042841" w:rsidRDefault="0033307F" w:rsidP="00025E31">
      <w:pPr>
        <w:pStyle w:val="ListParagraph"/>
        <w:numPr>
          <w:ilvl w:val="1"/>
          <w:numId w:val="13"/>
        </w:numPr>
      </w:pPr>
      <w:r>
        <w:lastRenderedPageBreak/>
        <w:t>Trade</w:t>
      </w:r>
    </w:p>
    <w:p w14:paraId="0FB3F89E" w14:textId="77777777" w:rsidR="0033307F" w:rsidRDefault="0033307F" w:rsidP="0033307F">
      <w:pPr>
        <w:pStyle w:val="ListParagraph"/>
        <w:ind w:left="1440"/>
      </w:pPr>
      <w:r>
        <w:rPr>
          <w:noProof/>
        </w:rPr>
        <w:drawing>
          <wp:anchor distT="0" distB="0" distL="114300" distR="114300" simplePos="0" relativeHeight="251691008" behindDoc="0" locked="0" layoutInCell="1" allowOverlap="1" wp14:anchorId="24F39554" wp14:editId="2FB48C7C">
            <wp:simplePos x="0" y="0"/>
            <wp:positionH relativeFrom="column">
              <wp:posOffset>304800</wp:posOffset>
            </wp:positionH>
            <wp:positionV relativeFrom="paragraph">
              <wp:posOffset>218440</wp:posOffset>
            </wp:positionV>
            <wp:extent cx="5943600" cy="2726055"/>
            <wp:effectExtent l="0" t="0" r="0" b="0"/>
            <wp:wrapTight wrapText="bothSides">
              <wp:wrapPolygon edited="0">
                <wp:start x="0" y="0"/>
                <wp:lineTo x="0" y="21434"/>
                <wp:lineTo x="21531" y="21434"/>
                <wp:lineTo x="21531"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726055"/>
                    </a:xfrm>
                    <a:prstGeom prst="rect">
                      <a:avLst/>
                    </a:prstGeom>
                  </pic:spPr>
                </pic:pic>
              </a:graphicData>
            </a:graphic>
          </wp:anchor>
        </w:drawing>
      </w:r>
    </w:p>
    <w:p w14:paraId="06558A69" w14:textId="77777777" w:rsidR="001D5904" w:rsidRDefault="0033307F" w:rsidP="00025E31">
      <w:pPr>
        <w:pStyle w:val="ListParagraph"/>
        <w:numPr>
          <w:ilvl w:val="0"/>
          <w:numId w:val="13"/>
        </w:numPr>
      </w:pPr>
      <w:r>
        <w:t xml:space="preserve">Settings </w:t>
      </w:r>
    </w:p>
    <w:p w14:paraId="1AAB9CCA" w14:textId="77777777" w:rsidR="0033307F" w:rsidRDefault="0033307F" w:rsidP="00025E31">
      <w:pPr>
        <w:pStyle w:val="ListParagraph"/>
        <w:numPr>
          <w:ilvl w:val="1"/>
          <w:numId w:val="13"/>
        </w:numPr>
      </w:pPr>
      <w:r>
        <w:t>Manage fil</w:t>
      </w:r>
      <w:r w:rsidR="00432112">
        <w:t>ters and other settings  like can,</w:t>
      </w:r>
    </w:p>
    <w:p w14:paraId="44AA9F2A" w14:textId="77777777" w:rsidR="00432112" w:rsidRPr="001B232A" w:rsidRDefault="00432112" w:rsidP="00025E31">
      <w:pPr>
        <w:pStyle w:val="ListParagraph"/>
        <w:numPr>
          <w:ilvl w:val="2"/>
          <w:numId w:val="13"/>
        </w:numPr>
        <w:rPr>
          <w:rFonts w:cstheme="minorHAnsi"/>
          <w:color w:val="000000" w:themeColor="text1"/>
          <w:highlight w:val="yellow"/>
        </w:rPr>
      </w:pPr>
      <w:r w:rsidRPr="001B232A">
        <w:rPr>
          <w:rFonts w:eastAsia="Times New Roman" w:cstheme="minorHAnsi"/>
          <w:color w:val="000000" w:themeColor="text1"/>
          <w:highlight w:val="yellow"/>
        </w:rPr>
        <w:t>Add pre-existing pricing, volume available for sell, daily volumes from other platforms.</w:t>
      </w:r>
    </w:p>
    <w:p w14:paraId="60A8E76C" w14:textId="77777777" w:rsidR="0033307F" w:rsidRDefault="0033307F" w:rsidP="0033307F">
      <w:pPr>
        <w:pStyle w:val="Heading1"/>
      </w:pPr>
      <w:bookmarkStart w:id="52" w:name="_Toc69936855"/>
      <w:r>
        <w:t>Mobile Applications</w:t>
      </w:r>
      <w:bookmarkEnd w:id="52"/>
      <w:r>
        <w:t xml:space="preserve"> </w:t>
      </w:r>
    </w:p>
    <w:p w14:paraId="4AC2F9EB" w14:textId="77777777" w:rsidR="0033307F" w:rsidRPr="004E09A5" w:rsidRDefault="0033307F" w:rsidP="00025E31">
      <w:pPr>
        <w:pStyle w:val="ListParagraph"/>
        <w:numPr>
          <w:ilvl w:val="0"/>
          <w:numId w:val="6"/>
        </w:numPr>
        <w:spacing w:after="160" w:line="259" w:lineRule="auto"/>
        <w:jc w:val="both"/>
      </w:pPr>
      <w:r w:rsidRPr="004E09A5">
        <w:t xml:space="preserve">Login </w:t>
      </w:r>
    </w:p>
    <w:p w14:paraId="34FA847D" w14:textId="77777777" w:rsidR="0033307F" w:rsidRPr="004E09A5" w:rsidRDefault="0033307F" w:rsidP="00025E31">
      <w:pPr>
        <w:pStyle w:val="ListParagraph"/>
        <w:numPr>
          <w:ilvl w:val="1"/>
          <w:numId w:val="6"/>
        </w:numPr>
        <w:spacing w:after="160" w:line="259" w:lineRule="auto"/>
        <w:jc w:val="both"/>
      </w:pPr>
      <w:r w:rsidRPr="004E09A5">
        <w:t xml:space="preserve">Can </w:t>
      </w:r>
      <w:r w:rsidRPr="004E09A5">
        <w:rPr>
          <w:noProof/>
        </w:rPr>
        <w:t>log in</w:t>
      </w:r>
      <w:r w:rsidRPr="004E09A5">
        <w:t xml:space="preserve"> using the </w:t>
      </w:r>
      <w:r w:rsidRPr="004E09A5">
        <w:rPr>
          <w:noProof/>
        </w:rPr>
        <w:t>dialogue</w:t>
      </w:r>
      <w:r w:rsidRPr="004E09A5">
        <w:t xml:space="preserve"> box</w:t>
      </w:r>
    </w:p>
    <w:p w14:paraId="09B97A44" w14:textId="77777777" w:rsidR="0033307F" w:rsidRPr="004E09A5" w:rsidRDefault="0033307F" w:rsidP="00025E31">
      <w:pPr>
        <w:pStyle w:val="ListParagraph"/>
        <w:numPr>
          <w:ilvl w:val="2"/>
          <w:numId w:val="6"/>
        </w:numPr>
        <w:spacing w:after="160" w:line="259" w:lineRule="auto"/>
        <w:jc w:val="both"/>
      </w:pPr>
      <w:r w:rsidRPr="004E09A5">
        <w:t>Enter credentials</w:t>
      </w:r>
    </w:p>
    <w:p w14:paraId="2B9447CA" w14:textId="77777777" w:rsidR="0033307F" w:rsidRPr="004E09A5" w:rsidRDefault="0033307F" w:rsidP="00025E31">
      <w:pPr>
        <w:pStyle w:val="ListParagraph"/>
        <w:numPr>
          <w:ilvl w:val="3"/>
          <w:numId w:val="6"/>
        </w:numPr>
        <w:spacing w:after="160" w:line="259" w:lineRule="auto"/>
        <w:jc w:val="both"/>
      </w:pPr>
      <w:r w:rsidRPr="004E09A5">
        <w:t>Email</w:t>
      </w:r>
    </w:p>
    <w:p w14:paraId="7292D5FD" w14:textId="77777777" w:rsidR="0033307F" w:rsidRPr="004E09A5" w:rsidRDefault="0033307F" w:rsidP="00025E31">
      <w:pPr>
        <w:pStyle w:val="ListParagraph"/>
        <w:numPr>
          <w:ilvl w:val="3"/>
          <w:numId w:val="6"/>
        </w:numPr>
        <w:spacing w:after="160" w:line="259" w:lineRule="auto"/>
        <w:jc w:val="both"/>
      </w:pPr>
      <w:r w:rsidRPr="004E09A5">
        <w:t>Password</w:t>
      </w:r>
    </w:p>
    <w:p w14:paraId="0628414D" w14:textId="77777777" w:rsidR="0033307F" w:rsidRDefault="0033307F" w:rsidP="00025E31">
      <w:pPr>
        <w:pStyle w:val="ListParagraph"/>
        <w:numPr>
          <w:ilvl w:val="1"/>
          <w:numId w:val="6"/>
        </w:numPr>
      </w:pPr>
      <w:r w:rsidRPr="004E09A5">
        <w:t>Forget Password</w:t>
      </w:r>
    </w:p>
    <w:p w14:paraId="515DDA26" w14:textId="77777777" w:rsidR="0065490B" w:rsidRDefault="0065490B" w:rsidP="00025E31">
      <w:pPr>
        <w:pStyle w:val="ListParagraph"/>
        <w:numPr>
          <w:ilvl w:val="0"/>
          <w:numId w:val="6"/>
        </w:numPr>
      </w:pPr>
      <w:r>
        <w:t xml:space="preserve">Account </w:t>
      </w:r>
    </w:p>
    <w:p w14:paraId="1886BFF8" w14:textId="77777777" w:rsidR="0065490B" w:rsidRDefault="0065490B" w:rsidP="00025E31">
      <w:pPr>
        <w:pStyle w:val="ListParagraph"/>
        <w:numPr>
          <w:ilvl w:val="1"/>
          <w:numId w:val="6"/>
        </w:numPr>
      </w:pPr>
      <w:r>
        <w:t xml:space="preserve">Open Account </w:t>
      </w:r>
    </w:p>
    <w:p w14:paraId="047F509C" w14:textId="77777777" w:rsidR="0065490B" w:rsidRDefault="0065490B" w:rsidP="00025E31">
      <w:pPr>
        <w:pStyle w:val="ListParagraph"/>
        <w:numPr>
          <w:ilvl w:val="2"/>
          <w:numId w:val="6"/>
        </w:numPr>
      </w:pPr>
      <w:r>
        <w:t xml:space="preserve">Add details </w:t>
      </w:r>
    </w:p>
    <w:p w14:paraId="2344170A" w14:textId="77777777" w:rsidR="0065490B" w:rsidRDefault="0065490B" w:rsidP="00025E31">
      <w:pPr>
        <w:pStyle w:val="ListParagraph"/>
        <w:numPr>
          <w:ilvl w:val="2"/>
          <w:numId w:val="6"/>
        </w:numPr>
      </w:pPr>
      <w:r>
        <w:t>Two</w:t>
      </w:r>
      <w:r w:rsidR="00E722FD">
        <w:t>-</w:t>
      </w:r>
      <w:r>
        <w:t xml:space="preserve">factor authentication </w:t>
      </w:r>
    </w:p>
    <w:p w14:paraId="06348E1D" w14:textId="77777777" w:rsidR="005D7C57" w:rsidRDefault="005D7C57" w:rsidP="00025E31">
      <w:pPr>
        <w:pStyle w:val="ListParagraph"/>
        <w:numPr>
          <w:ilvl w:val="0"/>
          <w:numId w:val="6"/>
        </w:numPr>
      </w:pPr>
      <w:r>
        <w:t xml:space="preserve">Profile </w:t>
      </w:r>
    </w:p>
    <w:p w14:paraId="293C99D8" w14:textId="77777777" w:rsidR="005D7C57" w:rsidRDefault="005D7C57" w:rsidP="00025E31">
      <w:pPr>
        <w:pStyle w:val="ListParagraph"/>
        <w:numPr>
          <w:ilvl w:val="1"/>
          <w:numId w:val="6"/>
        </w:numPr>
      </w:pPr>
      <w:r>
        <w:t xml:space="preserve">See basic information </w:t>
      </w:r>
    </w:p>
    <w:p w14:paraId="14E6CCDC" w14:textId="77777777" w:rsidR="005D7C57" w:rsidRDefault="005D7C57" w:rsidP="00025E31">
      <w:pPr>
        <w:pStyle w:val="ListParagraph"/>
        <w:numPr>
          <w:ilvl w:val="1"/>
          <w:numId w:val="6"/>
        </w:numPr>
      </w:pPr>
      <w:r>
        <w:t>Update Information</w:t>
      </w:r>
    </w:p>
    <w:p w14:paraId="754DE225" w14:textId="77777777" w:rsidR="005D7C57" w:rsidRDefault="005D7C57" w:rsidP="005D7C57"/>
    <w:p w14:paraId="47E9978F" w14:textId="77777777" w:rsidR="005D7C57" w:rsidRDefault="005D7C57" w:rsidP="005D7C57"/>
    <w:p w14:paraId="67681500" w14:textId="77777777" w:rsidR="005D7C57" w:rsidRDefault="005D7C57" w:rsidP="005D7C57"/>
    <w:p w14:paraId="1EFA88DA" w14:textId="77777777" w:rsidR="005D7C57" w:rsidRDefault="005D7C57" w:rsidP="00025E31">
      <w:pPr>
        <w:pStyle w:val="ListParagraph"/>
        <w:numPr>
          <w:ilvl w:val="0"/>
          <w:numId w:val="6"/>
        </w:numPr>
      </w:pPr>
      <w:r>
        <w:lastRenderedPageBreak/>
        <w:t>Quotes</w:t>
      </w:r>
    </w:p>
    <w:p w14:paraId="0C60E399" w14:textId="77777777" w:rsidR="005D7C57" w:rsidRDefault="005D7C57" w:rsidP="00025E31">
      <w:pPr>
        <w:pStyle w:val="ListParagraph"/>
        <w:numPr>
          <w:ilvl w:val="1"/>
          <w:numId w:val="6"/>
        </w:numPr>
      </w:pPr>
      <w:r>
        <w:rPr>
          <w:noProof/>
        </w:rPr>
        <w:drawing>
          <wp:anchor distT="0" distB="0" distL="114300" distR="114300" simplePos="0" relativeHeight="251692032" behindDoc="0" locked="0" layoutInCell="1" allowOverlap="1" wp14:anchorId="3C7E4A23" wp14:editId="53EEF96E">
            <wp:simplePos x="0" y="0"/>
            <wp:positionH relativeFrom="column">
              <wp:posOffset>838200</wp:posOffset>
            </wp:positionH>
            <wp:positionV relativeFrom="paragraph">
              <wp:posOffset>251460</wp:posOffset>
            </wp:positionV>
            <wp:extent cx="3173095" cy="4000500"/>
            <wp:effectExtent l="0" t="0" r="8255" b="0"/>
            <wp:wrapTight wrapText="bothSides">
              <wp:wrapPolygon edited="0">
                <wp:start x="0" y="0"/>
                <wp:lineTo x="0" y="21497"/>
                <wp:lineTo x="21527" y="21497"/>
                <wp:lineTo x="21527"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1.jpe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173095" cy="4000500"/>
                    </a:xfrm>
                    <a:prstGeom prst="rect">
                      <a:avLst/>
                    </a:prstGeom>
                  </pic:spPr>
                </pic:pic>
              </a:graphicData>
            </a:graphic>
            <wp14:sizeRelH relativeFrom="margin">
              <wp14:pctWidth>0</wp14:pctWidth>
            </wp14:sizeRelH>
            <wp14:sizeRelV relativeFrom="margin">
              <wp14:pctHeight>0</wp14:pctHeight>
            </wp14:sizeRelV>
          </wp:anchor>
        </w:drawing>
      </w:r>
      <w:r>
        <w:t xml:space="preserve">Simple </w:t>
      </w:r>
    </w:p>
    <w:p w14:paraId="7C08143C" w14:textId="77777777" w:rsidR="005D7C57" w:rsidRDefault="005D7C57" w:rsidP="005D7C57"/>
    <w:p w14:paraId="5CFD2FB7" w14:textId="77777777" w:rsidR="005D7C57" w:rsidRDefault="005D7C57" w:rsidP="005D7C57"/>
    <w:p w14:paraId="781C6B4D" w14:textId="77777777" w:rsidR="005D7C57" w:rsidRDefault="005D7C57" w:rsidP="005D7C57"/>
    <w:p w14:paraId="754D516B" w14:textId="77777777" w:rsidR="005D7C57" w:rsidRDefault="005D7C57" w:rsidP="005D7C57"/>
    <w:p w14:paraId="32397E2B" w14:textId="77777777" w:rsidR="005D7C57" w:rsidRDefault="005D7C57" w:rsidP="005D7C57"/>
    <w:p w14:paraId="62A9FAAE" w14:textId="77777777" w:rsidR="005D7C57" w:rsidRDefault="005D7C57" w:rsidP="005D7C57"/>
    <w:p w14:paraId="2E02D4DB" w14:textId="77777777" w:rsidR="005D7C57" w:rsidRDefault="005D7C57" w:rsidP="005D7C57"/>
    <w:p w14:paraId="3DACA1C3" w14:textId="77777777" w:rsidR="005D7C57" w:rsidRDefault="005D7C57" w:rsidP="005D7C57"/>
    <w:p w14:paraId="22C68544" w14:textId="77777777" w:rsidR="005D7C57" w:rsidRDefault="005D7C57" w:rsidP="005D7C57"/>
    <w:p w14:paraId="34F349DC" w14:textId="77777777" w:rsidR="005D7C57" w:rsidRDefault="005D7C57" w:rsidP="005D7C57"/>
    <w:p w14:paraId="746553B0" w14:textId="77777777" w:rsidR="005D7C57" w:rsidRDefault="005D7C57" w:rsidP="005D7C57"/>
    <w:p w14:paraId="6E486DD0" w14:textId="77777777" w:rsidR="005D7C57" w:rsidRDefault="005D7C57" w:rsidP="005D7C57"/>
    <w:p w14:paraId="6BA9AD89" w14:textId="77777777" w:rsidR="005D7C57" w:rsidRDefault="005D7C57" w:rsidP="005D7C57"/>
    <w:p w14:paraId="67734D0A" w14:textId="77777777" w:rsidR="005D7C57" w:rsidRDefault="005D7C57" w:rsidP="005D7C57">
      <w:pPr>
        <w:pStyle w:val="ListParagraph"/>
        <w:ind w:left="1440"/>
      </w:pPr>
    </w:p>
    <w:p w14:paraId="4D5F649B" w14:textId="77777777" w:rsidR="005D7C57" w:rsidRDefault="005D7C57" w:rsidP="005D7C57">
      <w:pPr>
        <w:pStyle w:val="ListParagraph"/>
        <w:ind w:left="1440"/>
      </w:pPr>
    </w:p>
    <w:p w14:paraId="5FA35E55" w14:textId="77777777" w:rsidR="005D7C57" w:rsidRDefault="005D7C57" w:rsidP="005D7C57">
      <w:pPr>
        <w:pStyle w:val="ListParagraph"/>
        <w:ind w:left="1440"/>
      </w:pPr>
    </w:p>
    <w:p w14:paraId="1966BC6C" w14:textId="77777777" w:rsidR="005D7C57" w:rsidRDefault="005D7C57" w:rsidP="005D7C57">
      <w:pPr>
        <w:pStyle w:val="ListParagraph"/>
        <w:ind w:left="1440"/>
      </w:pPr>
    </w:p>
    <w:p w14:paraId="15573109" w14:textId="77777777" w:rsidR="005D7C57" w:rsidRDefault="005D7C57" w:rsidP="005D7C57">
      <w:pPr>
        <w:pStyle w:val="ListParagraph"/>
        <w:ind w:left="1440"/>
      </w:pPr>
    </w:p>
    <w:p w14:paraId="4D00E9C8" w14:textId="77777777" w:rsidR="005D7C57" w:rsidRDefault="005D7C57" w:rsidP="005D7C57">
      <w:pPr>
        <w:pStyle w:val="ListParagraph"/>
        <w:ind w:left="1440"/>
      </w:pPr>
    </w:p>
    <w:p w14:paraId="37156A62" w14:textId="77777777" w:rsidR="005D7C57" w:rsidRDefault="005D7C57" w:rsidP="005D7C57">
      <w:pPr>
        <w:pStyle w:val="ListParagraph"/>
        <w:ind w:left="1440"/>
      </w:pPr>
    </w:p>
    <w:p w14:paraId="4B9F0B71" w14:textId="77777777" w:rsidR="005D7C57" w:rsidRDefault="005D7C57" w:rsidP="005D7C57">
      <w:pPr>
        <w:pStyle w:val="ListParagraph"/>
        <w:ind w:left="1440"/>
      </w:pPr>
    </w:p>
    <w:p w14:paraId="2F86BFB9" w14:textId="77777777" w:rsidR="005D7C57" w:rsidRDefault="005D7C57" w:rsidP="005D7C57">
      <w:pPr>
        <w:pStyle w:val="ListParagraph"/>
        <w:ind w:left="1440"/>
      </w:pPr>
    </w:p>
    <w:p w14:paraId="5F75F598" w14:textId="77777777" w:rsidR="005D7C57" w:rsidRDefault="005D7C57" w:rsidP="005D7C57">
      <w:pPr>
        <w:pStyle w:val="ListParagraph"/>
        <w:ind w:left="1440"/>
      </w:pPr>
    </w:p>
    <w:p w14:paraId="4B5BBCCF" w14:textId="77777777" w:rsidR="005D7C57" w:rsidRDefault="005D7C57" w:rsidP="005D7C57">
      <w:pPr>
        <w:pStyle w:val="ListParagraph"/>
        <w:ind w:left="1440"/>
      </w:pPr>
    </w:p>
    <w:p w14:paraId="19671CF4" w14:textId="77777777" w:rsidR="005D7C57" w:rsidRDefault="005D7C57" w:rsidP="005D7C57">
      <w:pPr>
        <w:pStyle w:val="ListParagraph"/>
        <w:ind w:left="1440"/>
      </w:pPr>
    </w:p>
    <w:p w14:paraId="23CE889F" w14:textId="77777777" w:rsidR="005D7C57" w:rsidRDefault="005D7C57" w:rsidP="005D7C57">
      <w:pPr>
        <w:pStyle w:val="ListParagraph"/>
        <w:ind w:left="1440"/>
      </w:pPr>
    </w:p>
    <w:p w14:paraId="455BF648" w14:textId="77777777" w:rsidR="005D7C57" w:rsidRDefault="005D7C57" w:rsidP="005D7C57">
      <w:pPr>
        <w:pStyle w:val="ListParagraph"/>
        <w:ind w:left="1440"/>
      </w:pPr>
    </w:p>
    <w:p w14:paraId="7403FCAC" w14:textId="77777777" w:rsidR="005D7C57" w:rsidRDefault="005D7C57" w:rsidP="005D7C57">
      <w:pPr>
        <w:pStyle w:val="ListParagraph"/>
        <w:ind w:left="1440"/>
      </w:pPr>
    </w:p>
    <w:p w14:paraId="58014E7D" w14:textId="77777777" w:rsidR="005D7C57" w:rsidRDefault="005D7C57" w:rsidP="005D7C57">
      <w:pPr>
        <w:pStyle w:val="ListParagraph"/>
        <w:ind w:left="1440"/>
      </w:pPr>
    </w:p>
    <w:p w14:paraId="452D02ED" w14:textId="77777777" w:rsidR="005D7C57" w:rsidRDefault="005D7C57" w:rsidP="005D7C57">
      <w:pPr>
        <w:pStyle w:val="ListParagraph"/>
        <w:ind w:left="1440"/>
      </w:pPr>
    </w:p>
    <w:p w14:paraId="6AD61F0D" w14:textId="77777777" w:rsidR="005D7C57" w:rsidRDefault="005D7C57" w:rsidP="005D7C57">
      <w:pPr>
        <w:pStyle w:val="ListParagraph"/>
        <w:ind w:left="1440"/>
      </w:pPr>
    </w:p>
    <w:p w14:paraId="33723793" w14:textId="77777777" w:rsidR="005D7C57" w:rsidRDefault="005D7C57" w:rsidP="00025E31">
      <w:pPr>
        <w:pStyle w:val="ListParagraph"/>
        <w:numPr>
          <w:ilvl w:val="1"/>
          <w:numId w:val="6"/>
        </w:numPr>
      </w:pPr>
      <w:r>
        <w:rPr>
          <w:noProof/>
        </w:rPr>
        <w:lastRenderedPageBreak/>
        <w:drawing>
          <wp:anchor distT="0" distB="0" distL="114300" distR="114300" simplePos="0" relativeHeight="251693056" behindDoc="0" locked="0" layoutInCell="1" allowOverlap="1" wp14:anchorId="11E3CD33" wp14:editId="6B43E801">
            <wp:simplePos x="0" y="0"/>
            <wp:positionH relativeFrom="column">
              <wp:posOffset>733425</wp:posOffset>
            </wp:positionH>
            <wp:positionV relativeFrom="paragraph">
              <wp:posOffset>313690</wp:posOffset>
            </wp:positionV>
            <wp:extent cx="2983865" cy="3476625"/>
            <wp:effectExtent l="0" t="0" r="6985" b="9525"/>
            <wp:wrapTight wrapText="bothSides">
              <wp:wrapPolygon edited="0">
                <wp:start x="0" y="0"/>
                <wp:lineTo x="0" y="21541"/>
                <wp:lineTo x="21513" y="21541"/>
                <wp:lineTo x="21513"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jpe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83865" cy="3476625"/>
                    </a:xfrm>
                    <a:prstGeom prst="rect">
                      <a:avLst/>
                    </a:prstGeom>
                  </pic:spPr>
                </pic:pic>
              </a:graphicData>
            </a:graphic>
            <wp14:sizeRelH relativeFrom="margin">
              <wp14:pctWidth>0</wp14:pctWidth>
            </wp14:sizeRelH>
            <wp14:sizeRelV relativeFrom="margin">
              <wp14:pctHeight>0</wp14:pctHeight>
            </wp14:sizeRelV>
          </wp:anchor>
        </w:drawing>
      </w:r>
      <w:r>
        <w:t>Advances</w:t>
      </w:r>
    </w:p>
    <w:p w14:paraId="3FCAD400" w14:textId="77777777" w:rsidR="005D7C57" w:rsidRDefault="005D7C57" w:rsidP="005D7C57">
      <w:pPr>
        <w:ind w:left="1080"/>
      </w:pPr>
    </w:p>
    <w:p w14:paraId="6333D66B" w14:textId="77777777" w:rsidR="005D7C57" w:rsidRDefault="005D7C57" w:rsidP="005D7C57">
      <w:pPr>
        <w:ind w:left="1080"/>
      </w:pPr>
    </w:p>
    <w:p w14:paraId="56B5BF94" w14:textId="77777777" w:rsidR="005D7C57" w:rsidRDefault="005D7C57" w:rsidP="005D7C57">
      <w:pPr>
        <w:ind w:left="1080"/>
      </w:pPr>
    </w:p>
    <w:p w14:paraId="15838282" w14:textId="77777777" w:rsidR="005D7C57" w:rsidRDefault="005D7C57" w:rsidP="005D7C57">
      <w:pPr>
        <w:ind w:left="1080"/>
      </w:pPr>
    </w:p>
    <w:p w14:paraId="713284B9" w14:textId="77777777" w:rsidR="005D7C57" w:rsidRDefault="005D7C57" w:rsidP="005D7C57">
      <w:pPr>
        <w:ind w:left="1080"/>
      </w:pPr>
    </w:p>
    <w:p w14:paraId="3A1AA2B2" w14:textId="77777777" w:rsidR="005D7C57" w:rsidRDefault="005D7C57" w:rsidP="005D7C57">
      <w:pPr>
        <w:ind w:left="1080"/>
      </w:pPr>
    </w:p>
    <w:p w14:paraId="2AE05950" w14:textId="77777777" w:rsidR="005D7C57" w:rsidRDefault="005D7C57" w:rsidP="005D7C57">
      <w:pPr>
        <w:ind w:left="1080"/>
      </w:pPr>
    </w:p>
    <w:p w14:paraId="7BCF12F2" w14:textId="77777777" w:rsidR="005D7C57" w:rsidRDefault="005D7C57" w:rsidP="005D7C57">
      <w:pPr>
        <w:ind w:left="1080"/>
      </w:pPr>
    </w:p>
    <w:p w14:paraId="5216D9A8" w14:textId="77777777" w:rsidR="005D7C57" w:rsidRDefault="005D7C57" w:rsidP="005D7C57">
      <w:pPr>
        <w:ind w:left="1080"/>
      </w:pPr>
    </w:p>
    <w:p w14:paraId="51A8D2BA" w14:textId="77777777" w:rsidR="005D7C57" w:rsidRDefault="005D7C57" w:rsidP="005D7C57">
      <w:pPr>
        <w:ind w:left="1080"/>
      </w:pPr>
    </w:p>
    <w:p w14:paraId="54A91B76" w14:textId="77777777" w:rsidR="005D7C57" w:rsidRDefault="005D7C57" w:rsidP="005D7C57">
      <w:pPr>
        <w:ind w:left="1080"/>
      </w:pPr>
    </w:p>
    <w:p w14:paraId="768F5B4D" w14:textId="77777777" w:rsidR="009B4E8C" w:rsidRDefault="009B4E8C" w:rsidP="00025E31">
      <w:pPr>
        <w:pStyle w:val="ListParagraph"/>
        <w:numPr>
          <w:ilvl w:val="2"/>
          <w:numId w:val="6"/>
        </w:numPr>
      </w:pPr>
      <w:r>
        <w:t xml:space="preserve">Add New </w:t>
      </w:r>
    </w:p>
    <w:p w14:paraId="74AE8637" w14:textId="77777777" w:rsidR="009B4E8C" w:rsidRDefault="009B4E8C" w:rsidP="009B4E8C">
      <w:pPr>
        <w:pStyle w:val="ListParagraph"/>
        <w:ind w:left="2160"/>
      </w:pPr>
    </w:p>
    <w:p w14:paraId="665FE5E3" w14:textId="77777777" w:rsidR="009B4E8C" w:rsidRDefault="009B4E8C" w:rsidP="009B4E8C">
      <w:pPr>
        <w:pStyle w:val="ListParagraph"/>
        <w:ind w:left="2160"/>
      </w:pPr>
      <w:r>
        <w:rPr>
          <w:noProof/>
        </w:rPr>
        <w:drawing>
          <wp:anchor distT="0" distB="0" distL="114300" distR="114300" simplePos="0" relativeHeight="251694080" behindDoc="0" locked="0" layoutInCell="1" allowOverlap="1" wp14:anchorId="27285D55" wp14:editId="5291602B">
            <wp:simplePos x="0" y="0"/>
            <wp:positionH relativeFrom="column">
              <wp:posOffset>1571625</wp:posOffset>
            </wp:positionH>
            <wp:positionV relativeFrom="paragraph">
              <wp:posOffset>6985</wp:posOffset>
            </wp:positionV>
            <wp:extent cx="2222500" cy="3943350"/>
            <wp:effectExtent l="0" t="0" r="6350" b="0"/>
            <wp:wrapTight wrapText="bothSides">
              <wp:wrapPolygon edited="0">
                <wp:start x="0" y="0"/>
                <wp:lineTo x="0" y="21496"/>
                <wp:lineTo x="21477" y="21496"/>
                <wp:lineTo x="21477"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3.jpe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222500" cy="3943350"/>
                    </a:xfrm>
                    <a:prstGeom prst="rect">
                      <a:avLst/>
                    </a:prstGeom>
                  </pic:spPr>
                </pic:pic>
              </a:graphicData>
            </a:graphic>
            <wp14:sizeRelH relativeFrom="margin">
              <wp14:pctWidth>0</wp14:pctWidth>
            </wp14:sizeRelH>
            <wp14:sizeRelV relativeFrom="margin">
              <wp14:pctHeight>0</wp14:pctHeight>
            </wp14:sizeRelV>
          </wp:anchor>
        </w:drawing>
      </w:r>
    </w:p>
    <w:p w14:paraId="080323B0" w14:textId="77777777" w:rsidR="009B4E8C" w:rsidRDefault="009B4E8C" w:rsidP="009B4E8C">
      <w:pPr>
        <w:pStyle w:val="ListParagraph"/>
        <w:ind w:left="2160"/>
      </w:pPr>
    </w:p>
    <w:p w14:paraId="7B7CD1D4" w14:textId="77777777" w:rsidR="009B4E8C" w:rsidRDefault="009B4E8C" w:rsidP="009B4E8C">
      <w:pPr>
        <w:pStyle w:val="ListParagraph"/>
        <w:ind w:left="2160"/>
      </w:pPr>
    </w:p>
    <w:p w14:paraId="7E8AA95F" w14:textId="77777777" w:rsidR="009B4E8C" w:rsidRDefault="009B4E8C" w:rsidP="009B4E8C">
      <w:pPr>
        <w:pStyle w:val="ListParagraph"/>
        <w:ind w:left="2160"/>
      </w:pPr>
    </w:p>
    <w:p w14:paraId="2890AF5A" w14:textId="77777777" w:rsidR="009B4E8C" w:rsidRDefault="009B4E8C" w:rsidP="009B4E8C">
      <w:pPr>
        <w:pStyle w:val="ListParagraph"/>
        <w:ind w:left="2160"/>
      </w:pPr>
    </w:p>
    <w:p w14:paraId="51A3E3B0" w14:textId="77777777" w:rsidR="009B4E8C" w:rsidRDefault="009B4E8C" w:rsidP="009B4E8C">
      <w:pPr>
        <w:pStyle w:val="ListParagraph"/>
        <w:ind w:left="2160"/>
      </w:pPr>
    </w:p>
    <w:p w14:paraId="1762C888" w14:textId="77777777" w:rsidR="009B4E8C" w:rsidRDefault="009B4E8C" w:rsidP="009B4E8C">
      <w:pPr>
        <w:pStyle w:val="ListParagraph"/>
        <w:ind w:left="2160"/>
      </w:pPr>
    </w:p>
    <w:p w14:paraId="43B3CAF8" w14:textId="77777777" w:rsidR="009B4E8C" w:rsidRDefault="009B4E8C" w:rsidP="009B4E8C">
      <w:pPr>
        <w:pStyle w:val="ListParagraph"/>
        <w:ind w:left="2160"/>
      </w:pPr>
    </w:p>
    <w:p w14:paraId="637E6375" w14:textId="77777777" w:rsidR="009B4E8C" w:rsidRDefault="009B4E8C" w:rsidP="009B4E8C">
      <w:pPr>
        <w:pStyle w:val="ListParagraph"/>
        <w:ind w:left="2160"/>
      </w:pPr>
    </w:p>
    <w:p w14:paraId="02BA77C5" w14:textId="77777777" w:rsidR="009B4E8C" w:rsidRDefault="009B4E8C" w:rsidP="009B4E8C">
      <w:pPr>
        <w:pStyle w:val="ListParagraph"/>
        <w:ind w:left="2160"/>
      </w:pPr>
    </w:p>
    <w:p w14:paraId="46916222" w14:textId="77777777" w:rsidR="009B4E8C" w:rsidRDefault="009B4E8C" w:rsidP="009B4E8C">
      <w:pPr>
        <w:pStyle w:val="ListParagraph"/>
        <w:ind w:left="2160"/>
      </w:pPr>
    </w:p>
    <w:p w14:paraId="526E9A94" w14:textId="77777777" w:rsidR="009B4E8C" w:rsidRDefault="009B4E8C" w:rsidP="009B4E8C">
      <w:pPr>
        <w:pStyle w:val="ListParagraph"/>
        <w:ind w:left="2160"/>
      </w:pPr>
    </w:p>
    <w:p w14:paraId="782D03A4" w14:textId="77777777" w:rsidR="009B4E8C" w:rsidRDefault="009B4E8C" w:rsidP="009B4E8C">
      <w:pPr>
        <w:pStyle w:val="ListParagraph"/>
        <w:ind w:left="2160"/>
      </w:pPr>
    </w:p>
    <w:p w14:paraId="71F1AFA6" w14:textId="77777777" w:rsidR="009B4E8C" w:rsidRDefault="009B4E8C" w:rsidP="009B4E8C">
      <w:pPr>
        <w:pStyle w:val="ListParagraph"/>
        <w:ind w:left="2160"/>
      </w:pPr>
    </w:p>
    <w:p w14:paraId="5FEC63EC" w14:textId="77777777" w:rsidR="009B4E8C" w:rsidRDefault="009B4E8C" w:rsidP="009B4E8C">
      <w:pPr>
        <w:pStyle w:val="ListParagraph"/>
        <w:ind w:left="2160"/>
      </w:pPr>
    </w:p>
    <w:p w14:paraId="0AC22EE0" w14:textId="77777777" w:rsidR="009B4E8C" w:rsidRDefault="009B4E8C" w:rsidP="009B4E8C">
      <w:pPr>
        <w:pStyle w:val="ListParagraph"/>
        <w:ind w:left="2160"/>
      </w:pPr>
    </w:p>
    <w:p w14:paraId="568D0E8E" w14:textId="77777777" w:rsidR="009B4E8C" w:rsidRDefault="009B4E8C" w:rsidP="009B4E8C">
      <w:pPr>
        <w:pStyle w:val="ListParagraph"/>
        <w:ind w:left="2160"/>
      </w:pPr>
    </w:p>
    <w:p w14:paraId="7C744CDA" w14:textId="77777777" w:rsidR="009B4E8C" w:rsidRDefault="009B4E8C" w:rsidP="009B4E8C">
      <w:pPr>
        <w:pStyle w:val="ListParagraph"/>
        <w:ind w:left="2160"/>
      </w:pPr>
    </w:p>
    <w:p w14:paraId="14B53D49" w14:textId="77777777" w:rsidR="009B4E8C" w:rsidRDefault="009B4E8C" w:rsidP="009B4E8C">
      <w:pPr>
        <w:pStyle w:val="ListParagraph"/>
        <w:ind w:left="2160"/>
      </w:pPr>
    </w:p>
    <w:p w14:paraId="07FCD730" w14:textId="77777777" w:rsidR="009B4E8C" w:rsidRDefault="009B4E8C" w:rsidP="009B4E8C">
      <w:pPr>
        <w:pStyle w:val="ListParagraph"/>
        <w:ind w:left="2160"/>
      </w:pPr>
    </w:p>
    <w:p w14:paraId="09D812B9" w14:textId="77777777" w:rsidR="009B4E8C" w:rsidRDefault="009B4E8C" w:rsidP="00025E31">
      <w:pPr>
        <w:pStyle w:val="ListParagraph"/>
        <w:numPr>
          <w:ilvl w:val="4"/>
          <w:numId w:val="6"/>
        </w:numPr>
      </w:pPr>
      <w:r>
        <w:lastRenderedPageBreak/>
        <w:t>See list</w:t>
      </w:r>
    </w:p>
    <w:p w14:paraId="41530538" w14:textId="77777777" w:rsidR="009B4E8C" w:rsidRDefault="009B4E8C" w:rsidP="009B4E8C">
      <w:pPr>
        <w:pStyle w:val="ListParagraph"/>
        <w:ind w:left="3600"/>
      </w:pPr>
      <w:r>
        <w:rPr>
          <w:noProof/>
        </w:rPr>
        <w:drawing>
          <wp:anchor distT="0" distB="0" distL="114300" distR="114300" simplePos="0" relativeHeight="251695104" behindDoc="0" locked="0" layoutInCell="1" allowOverlap="1" wp14:anchorId="2E2326BE" wp14:editId="159207B1">
            <wp:simplePos x="0" y="0"/>
            <wp:positionH relativeFrom="column">
              <wp:posOffset>2000250</wp:posOffset>
            </wp:positionH>
            <wp:positionV relativeFrom="paragraph">
              <wp:posOffset>89535</wp:posOffset>
            </wp:positionV>
            <wp:extent cx="3102610" cy="4619625"/>
            <wp:effectExtent l="0" t="0" r="2540" b="9525"/>
            <wp:wrapTight wrapText="bothSides">
              <wp:wrapPolygon edited="0">
                <wp:start x="0" y="0"/>
                <wp:lineTo x="0" y="21555"/>
                <wp:lineTo x="21485" y="21555"/>
                <wp:lineTo x="21485"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4.jpe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102610" cy="4619625"/>
                    </a:xfrm>
                    <a:prstGeom prst="rect">
                      <a:avLst/>
                    </a:prstGeom>
                  </pic:spPr>
                </pic:pic>
              </a:graphicData>
            </a:graphic>
            <wp14:sizeRelH relativeFrom="margin">
              <wp14:pctWidth>0</wp14:pctWidth>
            </wp14:sizeRelH>
            <wp14:sizeRelV relativeFrom="margin">
              <wp14:pctHeight>0</wp14:pctHeight>
            </wp14:sizeRelV>
          </wp:anchor>
        </w:drawing>
      </w:r>
    </w:p>
    <w:p w14:paraId="28FC1029" w14:textId="77777777" w:rsidR="009B4E8C" w:rsidRDefault="009B4E8C" w:rsidP="009B4E8C">
      <w:pPr>
        <w:pStyle w:val="ListParagraph"/>
        <w:ind w:left="3600"/>
      </w:pPr>
    </w:p>
    <w:p w14:paraId="6904AE10" w14:textId="77777777" w:rsidR="009B4E8C" w:rsidRDefault="009B4E8C" w:rsidP="009B4E8C">
      <w:pPr>
        <w:pStyle w:val="ListParagraph"/>
        <w:ind w:left="3600"/>
      </w:pPr>
    </w:p>
    <w:p w14:paraId="73968C5A" w14:textId="77777777" w:rsidR="009B4E8C" w:rsidRDefault="009B4E8C" w:rsidP="009B4E8C">
      <w:pPr>
        <w:pStyle w:val="ListParagraph"/>
        <w:ind w:left="3600"/>
      </w:pPr>
    </w:p>
    <w:p w14:paraId="71935227" w14:textId="77777777" w:rsidR="009B4E8C" w:rsidRDefault="009B4E8C" w:rsidP="009B4E8C">
      <w:pPr>
        <w:pStyle w:val="ListParagraph"/>
        <w:ind w:left="3600"/>
      </w:pPr>
    </w:p>
    <w:p w14:paraId="3BC38CF1" w14:textId="77777777" w:rsidR="009B4E8C" w:rsidRDefault="009B4E8C" w:rsidP="009B4E8C">
      <w:pPr>
        <w:pStyle w:val="ListParagraph"/>
        <w:ind w:left="3600"/>
      </w:pPr>
    </w:p>
    <w:p w14:paraId="5802CD3F" w14:textId="77777777" w:rsidR="009B4E8C" w:rsidRDefault="009B4E8C" w:rsidP="009B4E8C">
      <w:pPr>
        <w:pStyle w:val="ListParagraph"/>
        <w:ind w:left="3600"/>
      </w:pPr>
    </w:p>
    <w:p w14:paraId="7E88BF9A" w14:textId="77777777" w:rsidR="009B4E8C" w:rsidRDefault="009B4E8C" w:rsidP="009B4E8C">
      <w:pPr>
        <w:pStyle w:val="ListParagraph"/>
        <w:ind w:left="3600"/>
      </w:pPr>
    </w:p>
    <w:p w14:paraId="5F2B6F5A" w14:textId="77777777" w:rsidR="009B4E8C" w:rsidRDefault="009B4E8C" w:rsidP="009B4E8C">
      <w:pPr>
        <w:pStyle w:val="ListParagraph"/>
        <w:ind w:left="3600"/>
      </w:pPr>
    </w:p>
    <w:p w14:paraId="205BCC01" w14:textId="77777777" w:rsidR="009B4E8C" w:rsidRDefault="009B4E8C" w:rsidP="009B4E8C">
      <w:pPr>
        <w:pStyle w:val="ListParagraph"/>
        <w:ind w:left="3600"/>
      </w:pPr>
    </w:p>
    <w:p w14:paraId="7CAE02F3" w14:textId="77777777" w:rsidR="009B4E8C" w:rsidRDefault="009B4E8C" w:rsidP="009B4E8C">
      <w:pPr>
        <w:pStyle w:val="ListParagraph"/>
        <w:ind w:left="3600"/>
      </w:pPr>
    </w:p>
    <w:p w14:paraId="3AB41425" w14:textId="77777777" w:rsidR="009B4E8C" w:rsidRDefault="009B4E8C" w:rsidP="009B4E8C">
      <w:pPr>
        <w:pStyle w:val="ListParagraph"/>
        <w:ind w:left="3600"/>
      </w:pPr>
    </w:p>
    <w:p w14:paraId="2975B0A0" w14:textId="77777777" w:rsidR="009B4E8C" w:rsidRDefault="009B4E8C" w:rsidP="009B4E8C">
      <w:pPr>
        <w:pStyle w:val="ListParagraph"/>
        <w:ind w:left="3600"/>
      </w:pPr>
    </w:p>
    <w:p w14:paraId="2305B428" w14:textId="77777777" w:rsidR="009B4E8C" w:rsidRDefault="009B4E8C" w:rsidP="009B4E8C">
      <w:pPr>
        <w:pStyle w:val="ListParagraph"/>
        <w:ind w:left="3600"/>
      </w:pPr>
    </w:p>
    <w:p w14:paraId="2CDD27B1" w14:textId="77777777" w:rsidR="009B4E8C" w:rsidRDefault="009B4E8C" w:rsidP="009B4E8C">
      <w:pPr>
        <w:pStyle w:val="ListParagraph"/>
        <w:ind w:left="3600"/>
      </w:pPr>
    </w:p>
    <w:p w14:paraId="3B487DE1" w14:textId="77777777" w:rsidR="009B4E8C" w:rsidRDefault="009B4E8C" w:rsidP="009B4E8C">
      <w:pPr>
        <w:pStyle w:val="ListParagraph"/>
        <w:ind w:left="3600"/>
      </w:pPr>
    </w:p>
    <w:p w14:paraId="6711ECA3" w14:textId="77777777" w:rsidR="009B4E8C" w:rsidRDefault="009B4E8C" w:rsidP="009B4E8C">
      <w:pPr>
        <w:pStyle w:val="ListParagraph"/>
        <w:ind w:left="3600"/>
      </w:pPr>
    </w:p>
    <w:p w14:paraId="35B0297E" w14:textId="77777777" w:rsidR="009B4E8C" w:rsidRDefault="009B4E8C" w:rsidP="009B4E8C">
      <w:pPr>
        <w:pStyle w:val="ListParagraph"/>
        <w:ind w:left="3600"/>
      </w:pPr>
    </w:p>
    <w:p w14:paraId="42349F6A" w14:textId="77777777" w:rsidR="009B4E8C" w:rsidRDefault="009B4E8C" w:rsidP="009B4E8C">
      <w:pPr>
        <w:pStyle w:val="ListParagraph"/>
        <w:ind w:left="3600"/>
      </w:pPr>
    </w:p>
    <w:p w14:paraId="77D47AC6" w14:textId="77777777" w:rsidR="009B4E8C" w:rsidRDefault="009B4E8C" w:rsidP="009B4E8C">
      <w:pPr>
        <w:pStyle w:val="ListParagraph"/>
        <w:ind w:left="3600"/>
      </w:pPr>
    </w:p>
    <w:p w14:paraId="2D76F2E5" w14:textId="77777777" w:rsidR="009B4E8C" w:rsidRDefault="009B4E8C" w:rsidP="009B4E8C">
      <w:pPr>
        <w:pStyle w:val="ListParagraph"/>
        <w:ind w:left="3600"/>
      </w:pPr>
    </w:p>
    <w:p w14:paraId="4751037F" w14:textId="77777777" w:rsidR="009B4E8C" w:rsidRDefault="009B4E8C" w:rsidP="009B4E8C">
      <w:pPr>
        <w:pStyle w:val="ListParagraph"/>
        <w:ind w:left="3600"/>
      </w:pPr>
    </w:p>
    <w:p w14:paraId="0A0003D8" w14:textId="77777777" w:rsidR="009B4E8C" w:rsidRDefault="009B4E8C" w:rsidP="009B4E8C">
      <w:pPr>
        <w:pStyle w:val="ListParagraph"/>
        <w:ind w:left="3600"/>
      </w:pPr>
    </w:p>
    <w:p w14:paraId="3DA02DBE" w14:textId="77777777" w:rsidR="009B4E8C" w:rsidRDefault="009B4E8C" w:rsidP="009B4E8C">
      <w:pPr>
        <w:pStyle w:val="ListParagraph"/>
        <w:ind w:left="3600"/>
      </w:pPr>
    </w:p>
    <w:p w14:paraId="4507954F" w14:textId="77777777" w:rsidR="009B4E8C" w:rsidRDefault="009B4E8C" w:rsidP="009B4E8C">
      <w:pPr>
        <w:pStyle w:val="ListParagraph"/>
        <w:ind w:left="2160"/>
      </w:pPr>
    </w:p>
    <w:p w14:paraId="4EF7D5E2" w14:textId="77777777" w:rsidR="009B4E8C" w:rsidRDefault="009B4E8C" w:rsidP="009B4E8C">
      <w:pPr>
        <w:pStyle w:val="ListParagraph"/>
        <w:ind w:left="3600"/>
      </w:pPr>
    </w:p>
    <w:p w14:paraId="14D5254F" w14:textId="77777777" w:rsidR="009B4E8C" w:rsidRDefault="009B4E8C" w:rsidP="009B4E8C">
      <w:pPr>
        <w:pStyle w:val="ListParagraph"/>
        <w:ind w:left="3600"/>
      </w:pPr>
    </w:p>
    <w:p w14:paraId="5004F1E2" w14:textId="77777777" w:rsidR="009B4E8C" w:rsidRDefault="009B4E8C" w:rsidP="009B4E8C">
      <w:pPr>
        <w:pStyle w:val="ListParagraph"/>
        <w:ind w:left="3600"/>
      </w:pPr>
    </w:p>
    <w:p w14:paraId="68C04F0E" w14:textId="77777777" w:rsidR="009B4E8C" w:rsidRDefault="009B4E8C" w:rsidP="009B4E8C">
      <w:pPr>
        <w:pStyle w:val="ListParagraph"/>
        <w:ind w:left="3600"/>
      </w:pPr>
    </w:p>
    <w:p w14:paraId="34A5B1C4" w14:textId="77777777" w:rsidR="009B4E8C" w:rsidRDefault="009B4E8C" w:rsidP="009B4E8C">
      <w:pPr>
        <w:pStyle w:val="ListParagraph"/>
        <w:ind w:left="3600"/>
      </w:pPr>
    </w:p>
    <w:p w14:paraId="53A17256" w14:textId="77777777" w:rsidR="009B4E8C" w:rsidRDefault="009B4E8C" w:rsidP="009B4E8C">
      <w:pPr>
        <w:pStyle w:val="ListParagraph"/>
        <w:ind w:left="3600"/>
      </w:pPr>
    </w:p>
    <w:p w14:paraId="73AC27AE" w14:textId="77777777" w:rsidR="009B4E8C" w:rsidRDefault="009B4E8C" w:rsidP="009B4E8C">
      <w:pPr>
        <w:pStyle w:val="ListParagraph"/>
        <w:ind w:left="3600"/>
      </w:pPr>
    </w:p>
    <w:p w14:paraId="2E7B2144" w14:textId="77777777" w:rsidR="009B4E8C" w:rsidRDefault="009B4E8C" w:rsidP="009B4E8C">
      <w:pPr>
        <w:pStyle w:val="ListParagraph"/>
        <w:ind w:left="3600"/>
      </w:pPr>
    </w:p>
    <w:p w14:paraId="44B80CA3" w14:textId="77777777" w:rsidR="009B4E8C" w:rsidRDefault="009B4E8C" w:rsidP="009B4E8C">
      <w:pPr>
        <w:pStyle w:val="ListParagraph"/>
        <w:ind w:left="3600"/>
      </w:pPr>
    </w:p>
    <w:p w14:paraId="63C9A85F" w14:textId="77777777" w:rsidR="009B4E8C" w:rsidRDefault="009B4E8C" w:rsidP="009B4E8C">
      <w:pPr>
        <w:pStyle w:val="ListParagraph"/>
        <w:ind w:left="3600"/>
      </w:pPr>
    </w:p>
    <w:p w14:paraId="4A4D3893" w14:textId="77777777" w:rsidR="009B4E8C" w:rsidRDefault="009B4E8C" w:rsidP="009B4E8C">
      <w:pPr>
        <w:pStyle w:val="ListParagraph"/>
        <w:ind w:left="3600"/>
      </w:pPr>
    </w:p>
    <w:p w14:paraId="0F80471B" w14:textId="77777777" w:rsidR="009B4E8C" w:rsidRDefault="009B4E8C" w:rsidP="009B4E8C">
      <w:pPr>
        <w:pStyle w:val="ListParagraph"/>
        <w:ind w:left="3600"/>
      </w:pPr>
    </w:p>
    <w:p w14:paraId="47349945" w14:textId="77777777" w:rsidR="009B4E8C" w:rsidRDefault="009B4E8C" w:rsidP="009B4E8C">
      <w:pPr>
        <w:pStyle w:val="ListParagraph"/>
        <w:ind w:left="3600"/>
      </w:pPr>
    </w:p>
    <w:p w14:paraId="47E8CA53" w14:textId="77777777" w:rsidR="009B4E8C" w:rsidRDefault="009B4E8C" w:rsidP="009B4E8C">
      <w:pPr>
        <w:pStyle w:val="ListParagraph"/>
        <w:ind w:left="3600"/>
      </w:pPr>
    </w:p>
    <w:p w14:paraId="48A6BF53" w14:textId="77777777" w:rsidR="009B4E8C" w:rsidRDefault="009B4E8C" w:rsidP="009B4E8C">
      <w:pPr>
        <w:pStyle w:val="ListParagraph"/>
        <w:ind w:left="3600"/>
      </w:pPr>
    </w:p>
    <w:p w14:paraId="40069F94" w14:textId="77777777" w:rsidR="009B4E8C" w:rsidRDefault="009B4E8C" w:rsidP="009B4E8C">
      <w:pPr>
        <w:pStyle w:val="ListParagraph"/>
        <w:ind w:left="3600"/>
      </w:pPr>
    </w:p>
    <w:p w14:paraId="5924D518" w14:textId="77777777" w:rsidR="009B4E8C" w:rsidRDefault="009B4E8C" w:rsidP="00025E31">
      <w:pPr>
        <w:pStyle w:val="ListParagraph"/>
        <w:numPr>
          <w:ilvl w:val="4"/>
          <w:numId w:val="6"/>
        </w:numPr>
      </w:pPr>
      <w:r>
        <w:lastRenderedPageBreak/>
        <w:t xml:space="preserve">Details </w:t>
      </w:r>
    </w:p>
    <w:p w14:paraId="750FDBDF" w14:textId="77777777" w:rsidR="009B4E8C" w:rsidRDefault="00B01EBD" w:rsidP="009B4E8C">
      <w:pPr>
        <w:pStyle w:val="ListParagraph"/>
        <w:ind w:left="2160"/>
      </w:pPr>
      <w:r>
        <w:rPr>
          <w:noProof/>
        </w:rPr>
        <w:drawing>
          <wp:anchor distT="0" distB="0" distL="114300" distR="114300" simplePos="0" relativeHeight="251696128" behindDoc="0" locked="0" layoutInCell="1" allowOverlap="1" wp14:anchorId="1E3DBB6A" wp14:editId="414B8821">
            <wp:simplePos x="0" y="0"/>
            <wp:positionH relativeFrom="column">
              <wp:posOffset>1320165</wp:posOffset>
            </wp:positionH>
            <wp:positionV relativeFrom="paragraph">
              <wp:posOffset>86360</wp:posOffset>
            </wp:positionV>
            <wp:extent cx="3063240" cy="6629400"/>
            <wp:effectExtent l="0" t="0" r="3810" b="0"/>
            <wp:wrapTight wrapText="bothSides">
              <wp:wrapPolygon edited="0">
                <wp:start x="0" y="0"/>
                <wp:lineTo x="0" y="21538"/>
                <wp:lineTo x="21493" y="21538"/>
                <wp:lineTo x="21493"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5.jpe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63240" cy="6629400"/>
                    </a:xfrm>
                    <a:prstGeom prst="rect">
                      <a:avLst/>
                    </a:prstGeom>
                  </pic:spPr>
                </pic:pic>
              </a:graphicData>
            </a:graphic>
            <wp14:sizeRelH relativeFrom="margin">
              <wp14:pctWidth>0</wp14:pctWidth>
            </wp14:sizeRelH>
            <wp14:sizeRelV relativeFrom="margin">
              <wp14:pctHeight>0</wp14:pctHeight>
            </wp14:sizeRelV>
          </wp:anchor>
        </w:drawing>
      </w:r>
    </w:p>
    <w:p w14:paraId="7C72F843" w14:textId="77777777" w:rsidR="009B4E8C" w:rsidRDefault="009B4E8C" w:rsidP="009B4E8C">
      <w:pPr>
        <w:pStyle w:val="ListParagraph"/>
        <w:ind w:left="2160"/>
      </w:pPr>
    </w:p>
    <w:p w14:paraId="61AB2517" w14:textId="77777777" w:rsidR="009B4E8C" w:rsidRDefault="009B4E8C" w:rsidP="009B4E8C">
      <w:pPr>
        <w:pStyle w:val="ListParagraph"/>
        <w:ind w:left="2160"/>
      </w:pPr>
    </w:p>
    <w:p w14:paraId="7DBABBD8" w14:textId="77777777" w:rsidR="009B4E8C" w:rsidRDefault="009B4E8C" w:rsidP="009B4E8C">
      <w:pPr>
        <w:pStyle w:val="ListParagraph"/>
        <w:ind w:left="2160"/>
      </w:pPr>
    </w:p>
    <w:p w14:paraId="7FC53B29" w14:textId="77777777" w:rsidR="009B4E8C" w:rsidRDefault="009B4E8C" w:rsidP="009B4E8C">
      <w:pPr>
        <w:pStyle w:val="ListParagraph"/>
        <w:ind w:left="2160"/>
      </w:pPr>
    </w:p>
    <w:p w14:paraId="4C7B9119" w14:textId="77777777" w:rsidR="009B4E8C" w:rsidRDefault="009B4E8C" w:rsidP="009B4E8C">
      <w:pPr>
        <w:pStyle w:val="ListParagraph"/>
        <w:ind w:left="2160"/>
      </w:pPr>
    </w:p>
    <w:p w14:paraId="3B7A5A01" w14:textId="77777777" w:rsidR="009B4E8C" w:rsidRDefault="009B4E8C" w:rsidP="009B4E8C">
      <w:pPr>
        <w:pStyle w:val="ListParagraph"/>
        <w:ind w:left="2160"/>
      </w:pPr>
    </w:p>
    <w:p w14:paraId="5FDB9DBF" w14:textId="77777777" w:rsidR="009B4E8C" w:rsidRDefault="009B4E8C" w:rsidP="009B4E8C">
      <w:pPr>
        <w:pStyle w:val="ListParagraph"/>
        <w:ind w:left="2160"/>
      </w:pPr>
    </w:p>
    <w:p w14:paraId="073F89DF" w14:textId="77777777" w:rsidR="009B4E8C" w:rsidRDefault="009B4E8C" w:rsidP="009B4E8C">
      <w:pPr>
        <w:pStyle w:val="ListParagraph"/>
        <w:ind w:left="2160"/>
      </w:pPr>
    </w:p>
    <w:p w14:paraId="2B98EF8D" w14:textId="77777777" w:rsidR="009B4E8C" w:rsidRDefault="009B4E8C" w:rsidP="009B4E8C">
      <w:pPr>
        <w:pStyle w:val="ListParagraph"/>
        <w:ind w:left="2160"/>
      </w:pPr>
    </w:p>
    <w:p w14:paraId="252ACF43" w14:textId="77777777" w:rsidR="009B4E8C" w:rsidRDefault="009B4E8C" w:rsidP="009B4E8C">
      <w:pPr>
        <w:pStyle w:val="ListParagraph"/>
        <w:ind w:left="2160"/>
      </w:pPr>
    </w:p>
    <w:p w14:paraId="765E0B6A" w14:textId="77777777" w:rsidR="009B4E8C" w:rsidRDefault="009B4E8C" w:rsidP="009B4E8C">
      <w:pPr>
        <w:pStyle w:val="ListParagraph"/>
        <w:ind w:left="2160"/>
      </w:pPr>
    </w:p>
    <w:p w14:paraId="10E8C5B1" w14:textId="77777777" w:rsidR="009B4E8C" w:rsidRDefault="009B4E8C" w:rsidP="009B4E8C">
      <w:pPr>
        <w:pStyle w:val="ListParagraph"/>
        <w:ind w:left="2160"/>
      </w:pPr>
    </w:p>
    <w:p w14:paraId="4CF4C53B" w14:textId="77777777" w:rsidR="009B4E8C" w:rsidRDefault="009B4E8C" w:rsidP="009B4E8C">
      <w:pPr>
        <w:pStyle w:val="ListParagraph"/>
        <w:ind w:left="2160"/>
      </w:pPr>
    </w:p>
    <w:p w14:paraId="653F4F88" w14:textId="77777777" w:rsidR="009B4E8C" w:rsidRDefault="009B4E8C" w:rsidP="009B4E8C">
      <w:pPr>
        <w:pStyle w:val="ListParagraph"/>
        <w:ind w:left="2160"/>
      </w:pPr>
    </w:p>
    <w:p w14:paraId="48DB1236" w14:textId="77777777" w:rsidR="009B4E8C" w:rsidRDefault="009B4E8C" w:rsidP="009B4E8C">
      <w:pPr>
        <w:pStyle w:val="ListParagraph"/>
        <w:ind w:left="2160"/>
      </w:pPr>
    </w:p>
    <w:p w14:paraId="17567A7C" w14:textId="77777777" w:rsidR="009B4E8C" w:rsidRDefault="009B4E8C" w:rsidP="009B4E8C">
      <w:pPr>
        <w:pStyle w:val="ListParagraph"/>
        <w:ind w:left="2160"/>
      </w:pPr>
    </w:p>
    <w:p w14:paraId="6BA5AADB" w14:textId="77777777" w:rsidR="009B4E8C" w:rsidRDefault="009B4E8C" w:rsidP="009B4E8C">
      <w:pPr>
        <w:pStyle w:val="ListParagraph"/>
        <w:ind w:left="2160"/>
      </w:pPr>
    </w:p>
    <w:p w14:paraId="4D987C28" w14:textId="77777777" w:rsidR="009B4E8C" w:rsidRDefault="009B4E8C" w:rsidP="009B4E8C">
      <w:pPr>
        <w:pStyle w:val="ListParagraph"/>
        <w:ind w:left="2160"/>
      </w:pPr>
    </w:p>
    <w:p w14:paraId="6DDFFA3F" w14:textId="77777777" w:rsidR="009B4E8C" w:rsidRDefault="009B4E8C" w:rsidP="009B4E8C">
      <w:pPr>
        <w:pStyle w:val="ListParagraph"/>
        <w:ind w:left="2160"/>
      </w:pPr>
    </w:p>
    <w:p w14:paraId="44903C6C" w14:textId="77777777" w:rsidR="009B4E8C" w:rsidRDefault="009B4E8C" w:rsidP="009B4E8C">
      <w:pPr>
        <w:pStyle w:val="ListParagraph"/>
        <w:ind w:left="2160"/>
      </w:pPr>
    </w:p>
    <w:p w14:paraId="6C6AC6AF" w14:textId="77777777" w:rsidR="009B4E8C" w:rsidRDefault="009B4E8C" w:rsidP="009B4E8C">
      <w:pPr>
        <w:pStyle w:val="ListParagraph"/>
        <w:ind w:left="2160"/>
      </w:pPr>
    </w:p>
    <w:p w14:paraId="57552467" w14:textId="77777777" w:rsidR="009B4E8C" w:rsidRDefault="009B4E8C" w:rsidP="009B4E8C">
      <w:pPr>
        <w:pStyle w:val="ListParagraph"/>
        <w:ind w:left="2160"/>
      </w:pPr>
    </w:p>
    <w:p w14:paraId="786274EE" w14:textId="77777777" w:rsidR="009B4E8C" w:rsidRDefault="009B4E8C" w:rsidP="009B4E8C">
      <w:pPr>
        <w:pStyle w:val="ListParagraph"/>
        <w:ind w:left="2160"/>
      </w:pPr>
    </w:p>
    <w:p w14:paraId="742CD5C7" w14:textId="77777777" w:rsidR="009B4E8C" w:rsidRDefault="009B4E8C" w:rsidP="009B4E8C">
      <w:pPr>
        <w:pStyle w:val="ListParagraph"/>
        <w:ind w:left="2160"/>
      </w:pPr>
    </w:p>
    <w:p w14:paraId="7712354A" w14:textId="77777777" w:rsidR="009B4E8C" w:rsidRDefault="009B4E8C" w:rsidP="009B4E8C">
      <w:pPr>
        <w:pStyle w:val="ListParagraph"/>
        <w:ind w:left="2160"/>
      </w:pPr>
    </w:p>
    <w:p w14:paraId="10935DC8" w14:textId="77777777" w:rsidR="009B4E8C" w:rsidRDefault="009B4E8C" w:rsidP="009B4E8C">
      <w:pPr>
        <w:pStyle w:val="ListParagraph"/>
        <w:ind w:left="2160"/>
      </w:pPr>
    </w:p>
    <w:p w14:paraId="00818BEA" w14:textId="77777777" w:rsidR="009B4E8C" w:rsidRDefault="009B4E8C" w:rsidP="009B4E8C">
      <w:pPr>
        <w:pStyle w:val="ListParagraph"/>
        <w:ind w:left="2160"/>
      </w:pPr>
    </w:p>
    <w:p w14:paraId="04E143B6" w14:textId="77777777" w:rsidR="009B4E8C" w:rsidRDefault="009B4E8C" w:rsidP="009B4E8C">
      <w:pPr>
        <w:pStyle w:val="ListParagraph"/>
        <w:ind w:left="2160"/>
      </w:pPr>
    </w:p>
    <w:p w14:paraId="50EF5D55" w14:textId="77777777" w:rsidR="009B4E8C" w:rsidRDefault="009B4E8C" w:rsidP="009B4E8C">
      <w:pPr>
        <w:pStyle w:val="ListParagraph"/>
        <w:ind w:left="2160"/>
      </w:pPr>
    </w:p>
    <w:p w14:paraId="09DC5E68" w14:textId="77777777" w:rsidR="009B4E8C" w:rsidRDefault="009B4E8C" w:rsidP="009B4E8C">
      <w:pPr>
        <w:pStyle w:val="ListParagraph"/>
        <w:ind w:left="2160"/>
      </w:pPr>
    </w:p>
    <w:p w14:paraId="661E6BCF" w14:textId="77777777" w:rsidR="009B4E8C" w:rsidRDefault="009B4E8C" w:rsidP="009B4E8C">
      <w:pPr>
        <w:pStyle w:val="ListParagraph"/>
        <w:ind w:left="2160"/>
      </w:pPr>
    </w:p>
    <w:p w14:paraId="381ACE99" w14:textId="77777777" w:rsidR="009B4E8C" w:rsidRDefault="009B4E8C" w:rsidP="009B4E8C">
      <w:pPr>
        <w:pStyle w:val="ListParagraph"/>
        <w:ind w:left="2160"/>
      </w:pPr>
    </w:p>
    <w:p w14:paraId="77749AB8" w14:textId="77777777" w:rsidR="009B4E8C" w:rsidRDefault="009B4E8C" w:rsidP="009B4E8C">
      <w:pPr>
        <w:pStyle w:val="ListParagraph"/>
        <w:ind w:left="2160"/>
      </w:pPr>
    </w:p>
    <w:p w14:paraId="4F608E90" w14:textId="77777777" w:rsidR="009B4E8C" w:rsidRDefault="009B4E8C" w:rsidP="009B4E8C">
      <w:pPr>
        <w:pStyle w:val="ListParagraph"/>
        <w:ind w:left="2160"/>
      </w:pPr>
    </w:p>
    <w:p w14:paraId="4649FEC2" w14:textId="77777777" w:rsidR="009B4E8C" w:rsidRDefault="009B4E8C" w:rsidP="009B4E8C">
      <w:pPr>
        <w:pStyle w:val="ListParagraph"/>
        <w:ind w:left="2160"/>
      </w:pPr>
    </w:p>
    <w:p w14:paraId="1FBF2727" w14:textId="77777777" w:rsidR="009B4E8C" w:rsidRDefault="009B4E8C" w:rsidP="009B4E8C">
      <w:pPr>
        <w:pStyle w:val="ListParagraph"/>
        <w:ind w:left="2160"/>
      </w:pPr>
    </w:p>
    <w:p w14:paraId="034DD25F" w14:textId="77777777" w:rsidR="009B4E8C" w:rsidRDefault="009B4E8C" w:rsidP="009B4E8C">
      <w:pPr>
        <w:pStyle w:val="ListParagraph"/>
        <w:ind w:left="2160"/>
      </w:pPr>
    </w:p>
    <w:p w14:paraId="5B8C39C3" w14:textId="77777777" w:rsidR="009B4E8C" w:rsidRDefault="009B4E8C" w:rsidP="009B4E8C">
      <w:pPr>
        <w:pStyle w:val="ListParagraph"/>
        <w:ind w:left="2160"/>
      </w:pPr>
    </w:p>
    <w:p w14:paraId="2D90D0F9" w14:textId="77777777" w:rsidR="009B4E8C" w:rsidRDefault="009B4E8C" w:rsidP="009B4E8C">
      <w:pPr>
        <w:pStyle w:val="ListParagraph"/>
        <w:ind w:left="2160"/>
      </w:pPr>
    </w:p>
    <w:p w14:paraId="27ADB6DA" w14:textId="77777777" w:rsidR="009B4E8C" w:rsidRDefault="009B4E8C" w:rsidP="009B4E8C">
      <w:pPr>
        <w:pStyle w:val="ListParagraph"/>
        <w:ind w:left="2160"/>
      </w:pPr>
    </w:p>
    <w:p w14:paraId="4E4C8D3B" w14:textId="77777777" w:rsidR="00432112" w:rsidRDefault="005D7C57" w:rsidP="00025E31">
      <w:pPr>
        <w:pStyle w:val="ListParagraph"/>
        <w:numPr>
          <w:ilvl w:val="0"/>
          <w:numId w:val="6"/>
        </w:numPr>
      </w:pPr>
      <w:r>
        <w:lastRenderedPageBreak/>
        <w:t xml:space="preserve">Charts </w:t>
      </w:r>
    </w:p>
    <w:p w14:paraId="69D2E793" w14:textId="77777777" w:rsidR="00CE661E" w:rsidRDefault="00432112" w:rsidP="00CE661E">
      <w:pPr>
        <w:pStyle w:val="ListParagraph"/>
        <w:spacing w:after="90" w:line="240" w:lineRule="atLeast"/>
        <w:ind w:right="135"/>
        <w:rPr>
          <w:rFonts w:ascii="Comic Sans MS" w:eastAsia="Times New Roman" w:hAnsi="Comic Sans MS" w:cs="Times New Roman"/>
          <w:b/>
          <w:color w:val="FF0000"/>
        </w:rPr>
      </w:pPr>
      <w:r w:rsidRPr="001B232A">
        <w:rPr>
          <w:rFonts w:eastAsia="Times New Roman" w:cstheme="minorHAnsi"/>
          <w:bCs/>
          <w:color w:val="FF0000"/>
          <w:spacing w:val="-1"/>
          <w:highlight w:val="yellow"/>
        </w:rPr>
        <w:t>Can add customize sound alerts with chart Analysis name and reading Signal alerts for buying the best option trades projections prompting me with the best buying alerts</w:t>
      </w:r>
      <w:r w:rsidR="00E9672A">
        <w:rPr>
          <w:rFonts w:eastAsia="Times New Roman" w:cstheme="minorHAnsi"/>
          <w:bCs/>
          <w:color w:val="FF0000"/>
          <w:spacing w:val="-1"/>
          <w:highlight w:val="yellow"/>
        </w:rPr>
        <w:t xml:space="preserve"> via text messages or emails.</w:t>
      </w:r>
      <w:r w:rsidR="00B9704A" w:rsidRPr="00B9704A">
        <w:rPr>
          <w:rFonts w:ascii="Comic Sans MS" w:eastAsia="Times New Roman" w:hAnsi="Comic Sans MS" w:cs="Times New Roman"/>
          <w:b/>
          <w:color w:val="FF0000"/>
        </w:rPr>
        <w:t xml:space="preserve"> </w:t>
      </w:r>
      <w:r w:rsidR="00B9704A" w:rsidRPr="002E3B71">
        <w:rPr>
          <w:rFonts w:ascii="Comic Sans MS" w:eastAsia="Times New Roman" w:hAnsi="Comic Sans MS" w:cs="Times New Roman"/>
          <w:b/>
          <w:color w:val="FF0000"/>
        </w:rPr>
        <w:t>List the number of new stocks next to the country for easy selections and the date the stock hit the market for sell</w:t>
      </w:r>
      <w:r w:rsidR="00B9704A">
        <w:rPr>
          <w:rFonts w:ascii="Comic Sans MS" w:eastAsia="Times New Roman" w:hAnsi="Comic Sans MS" w:cs="Times New Roman"/>
          <w:b/>
          <w:color w:val="FF0000"/>
        </w:rPr>
        <w:t xml:space="preserve"> by </w:t>
      </w:r>
      <w:r w:rsidR="00487D70">
        <w:rPr>
          <w:rFonts w:ascii="Comic Sans MS" w:eastAsia="Times New Roman" w:hAnsi="Comic Sans MS" w:cs="Times New Roman"/>
          <w:b/>
          <w:color w:val="FF0000"/>
        </w:rPr>
        <w:t xml:space="preserve">pre-set </w:t>
      </w:r>
      <w:r w:rsidR="00B9704A">
        <w:rPr>
          <w:rFonts w:ascii="Comic Sans MS" w:eastAsia="Times New Roman" w:hAnsi="Comic Sans MS" w:cs="Times New Roman"/>
          <w:b/>
          <w:color w:val="FF0000"/>
        </w:rPr>
        <w:t>trigger text messages or emails</w:t>
      </w:r>
      <w:r w:rsidR="00DE7E09">
        <w:rPr>
          <w:rFonts w:ascii="Comic Sans MS" w:eastAsia="Times New Roman" w:hAnsi="Comic Sans MS" w:cs="Times New Roman"/>
          <w:b/>
          <w:color w:val="FF0000"/>
        </w:rPr>
        <w:t xml:space="preserve"> or both.</w:t>
      </w:r>
    </w:p>
    <w:p w14:paraId="5B0AD5C2" w14:textId="77777777" w:rsidR="00494B4B" w:rsidRDefault="00494B4B" w:rsidP="00CE661E">
      <w:pPr>
        <w:pStyle w:val="ListParagraph"/>
        <w:spacing w:after="90" w:line="240" w:lineRule="atLeast"/>
        <w:ind w:right="135"/>
        <w:rPr>
          <w:rFonts w:ascii="Comic Sans MS" w:eastAsia="Times New Roman" w:hAnsi="Comic Sans MS" w:cs="Times New Roman"/>
          <w:b/>
          <w:color w:val="FF0000"/>
        </w:rPr>
      </w:pPr>
    </w:p>
    <w:p w14:paraId="49B747C5" w14:textId="77777777" w:rsidR="00494B4B" w:rsidRDefault="00494B4B" w:rsidP="00CE661E">
      <w:pPr>
        <w:pStyle w:val="ListParagraph"/>
        <w:spacing w:after="90" w:line="240" w:lineRule="atLeast"/>
        <w:ind w:right="135"/>
        <w:rPr>
          <w:rFonts w:ascii="Comic Sans MS" w:eastAsia="Times New Roman" w:hAnsi="Comic Sans MS" w:cs="Times New Roman"/>
          <w:b/>
          <w:color w:val="FF0000"/>
        </w:rPr>
      </w:pPr>
    </w:p>
    <w:p w14:paraId="174937AC" w14:textId="77777777" w:rsidR="00494B4B" w:rsidRDefault="00494B4B" w:rsidP="00CE661E">
      <w:pPr>
        <w:pStyle w:val="ListParagraph"/>
        <w:spacing w:after="90" w:line="240" w:lineRule="atLeast"/>
        <w:ind w:right="135"/>
        <w:rPr>
          <w:rFonts w:ascii="Comic Sans MS" w:eastAsia="Times New Roman" w:hAnsi="Comic Sans MS" w:cs="Times New Roman"/>
          <w:b/>
          <w:color w:val="FF0000"/>
        </w:rPr>
      </w:pPr>
    </w:p>
    <w:p w14:paraId="6EE9728F" w14:textId="77777777" w:rsidR="00494B4B" w:rsidRPr="00494B4B" w:rsidRDefault="00494B4B" w:rsidP="00CE661E">
      <w:pPr>
        <w:pStyle w:val="ListParagraph"/>
        <w:spacing w:after="90" w:line="240" w:lineRule="atLeast"/>
        <w:ind w:right="135"/>
        <w:rPr>
          <w:rFonts w:ascii="Times New Roman" w:eastAsia="Times New Roman" w:hAnsi="Times New Roman" w:cs="Times New Roman"/>
          <w:b/>
          <w:color w:val="FF0000"/>
          <w:sz w:val="40"/>
          <w:szCs w:val="40"/>
        </w:rPr>
      </w:pPr>
      <w:proofErr w:type="spellStart"/>
      <w:r w:rsidRPr="00494B4B">
        <w:rPr>
          <w:rFonts w:ascii="Times New Roman" w:eastAsia="Times New Roman" w:hAnsi="Times New Roman" w:cs="Times New Roman"/>
          <w:b/>
          <w:color w:val="FF0000"/>
          <w:sz w:val="40"/>
          <w:szCs w:val="40"/>
        </w:rPr>
        <w:t>Forex</w:t>
      </w:r>
      <w:proofErr w:type="spellEnd"/>
      <w:r w:rsidRPr="00494B4B">
        <w:rPr>
          <w:rFonts w:ascii="Times New Roman" w:eastAsia="Times New Roman" w:hAnsi="Times New Roman" w:cs="Times New Roman"/>
          <w:b/>
          <w:color w:val="FF0000"/>
          <w:sz w:val="40"/>
          <w:szCs w:val="40"/>
        </w:rPr>
        <w:t xml:space="preserve"> EA and Arbitrage EA Bots</w:t>
      </w:r>
    </w:p>
    <w:p w14:paraId="2358887E" w14:textId="74D1C91B" w:rsidR="00F746BE" w:rsidRDefault="00062432" w:rsidP="00F746BE">
      <w:pPr>
        <w:rPr>
          <w:rFonts w:ascii="Times New Roman" w:eastAsia="Times New Roman" w:hAnsi="Times New Roman" w:cs="Times New Roman"/>
          <w:b/>
          <w:color w:val="000000"/>
          <w:sz w:val="36"/>
          <w:szCs w:val="36"/>
        </w:rPr>
      </w:pPr>
      <w:r w:rsidRPr="00062432">
        <w:rPr>
          <w:rFonts w:ascii="Times New Roman" w:eastAsia="Times New Roman" w:hAnsi="Times New Roman" w:cs="Times New Roman"/>
          <w:color w:val="263238"/>
          <w:sz w:val="36"/>
          <w:szCs w:val="36"/>
        </w:rPr>
        <w:t xml:space="preserve"> </w:t>
      </w:r>
      <w:r w:rsidR="00CE661E" w:rsidRPr="00CE661E">
        <w:rPr>
          <w:rFonts w:ascii="Times New Roman" w:eastAsia="Times New Roman" w:hAnsi="Times New Roman" w:cs="Times New Roman"/>
          <w:b/>
          <w:color w:val="FF0000"/>
          <w:sz w:val="40"/>
          <w:szCs w:val="40"/>
        </w:rPr>
        <w:t>Features:</w:t>
      </w:r>
      <w:r w:rsidR="00F746BE" w:rsidRPr="00F746BE">
        <w:rPr>
          <w:rFonts w:ascii="Times New Roman" w:eastAsia="Times New Roman" w:hAnsi="Times New Roman" w:cs="Times New Roman"/>
          <w:b/>
          <w:color w:val="000000"/>
          <w:sz w:val="36"/>
          <w:szCs w:val="36"/>
        </w:rPr>
        <w:t xml:space="preserve"> </w:t>
      </w:r>
      <w:r w:rsidR="00F746BE">
        <w:rPr>
          <w:rFonts w:ascii="Times New Roman" w:eastAsia="Times New Roman" w:hAnsi="Times New Roman" w:cs="Times New Roman"/>
          <w:b/>
          <w:color w:val="000000"/>
          <w:sz w:val="36"/>
          <w:szCs w:val="36"/>
        </w:rPr>
        <w:t xml:space="preserve">Must have Arbitrage 3 and 2-Triangular </w:t>
      </w:r>
      <w:proofErr w:type="gramStart"/>
      <w:r w:rsidR="00F746BE">
        <w:rPr>
          <w:rFonts w:ascii="Times New Roman" w:eastAsia="Times New Roman" w:hAnsi="Times New Roman" w:cs="Times New Roman"/>
          <w:b/>
          <w:color w:val="000000"/>
          <w:sz w:val="36"/>
          <w:szCs w:val="36"/>
        </w:rPr>
        <w:t>Effects</w:t>
      </w:r>
      <w:r w:rsidR="00F746BE" w:rsidRPr="000F6922">
        <w:rPr>
          <w:rFonts w:ascii="Times New Roman" w:eastAsia="Times New Roman" w:hAnsi="Times New Roman" w:cs="Times New Roman"/>
          <w:b/>
          <w:color w:val="000000"/>
          <w:sz w:val="36"/>
          <w:szCs w:val="36"/>
        </w:rPr>
        <w:t xml:space="preserve"> :</w:t>
      </w:r>
      <w:r w:rsidR="00F746BE">
        <w:rPr>
          <w:rFonts w:ascii="Times New Roman" w:eastAsia="Times New Roman" w:hAnsi="Times New Roman" w:cs="Times New Roman"/>
          <w:b/>
          <w:color w:val="000000"/>
          <w:sz w:val="36"/>
          <w:szCs w:val="36"/>
        </w:rPr>
        <w:t>S</w:t>
      </w:r>
      <w:r w:rsidR="00F746BE" w:rsidRPr="000F6922">
        <w:rPr>
          <w:rFonts w:ascii="Times New Roman" w:eastAsia="Times New Roman" w:hAnsi="Times New Roman" w:cs="Times New Roman"/>
          <w:b/>
          <w:color w:val="000000"/>
          <w:sz w:val="36"/>
          <w:szCs w:val="36"/>
        </w:rPr>
        <w:t>imple</w:t>
      </w:r>
      <w:proofErr w:type="gramEnd"/>
      <w:r w:rsidR="00F746BE" w:rsidRPr="000F6922">
        <w:rPr>
          <w:rFonts w:ascii="Times New Roman" w:eastAsia="Times New Roman" w:hAnsi="Times New Roman" w:cs="Times New Roman"/>
          <w:b/>
          <w:color w:val="000000"/>
          <w:sz w:val="36"/>
          <w:szCs w:val="36"/>
        </w:rPr>
        <w:t xml:space="preserve"> type Fiat, t</w:t>
      </w:r>
      <w:r w:rsidR="00F746BE">
        <w:rPr>
          <w:rFonts w:ascii="Times New Roman" w:eastAsia="Times New Roman" w:hAnsi="Times New Roman" w:cs="Times New Roman"/>
          <w:b/>
          <w:color w:val="000000"/>
          <w:sz w:val="36"/>
          <w:szCs w:val="36"/>
        </w:rPr>
        <w:t>riangular arbitrage Crypto T</w:t>
      </w:r>
      <w:r w:rsidR="00F746BE" w:rsidRPr="000F6922">
        <w:rPr>
          <w:rFonts w:ascii="Times New Roman" w:eastAsia="Times New Roman" w:hAnsi="Times New Roman" w:cs="Times New Roman"/>
          <w:b/>
          <w:color w:val="000000"/>
          <w:sz w:val="36"/>
          <w:szCs w:val="36"/>
        </w:rPr>
        <w:t xml:space="preserve">riangular, </w:t>
      </w:r>
      <w:r w:rsidR="00F746BE">
        <w:rPr>
          <w:rFonts w:ascii="Times New Roman" w:eastAsia="Times New Roman" w:hAnsi="Times New Roman" w:cs="Times New Roman"/>
          <w:b/>
          <w:color w:val="000000"/>
          <w:sz w:val="36"/>
          <w:szCs w:val="36"/>
        </w:rPr>
        <w:t>Convergence Catch and C</w:t>
      </w:r>
      <w:r w:rsidR="00F746BE" w:rsidRPr="000F6922">
        <w:rPr>
          <w:rFonts w:ascii="Times New Roman" w:eastAsia="Times New Roman" w:hAnsi="Times New Roman" w:cs="Times New Roman"/>
          <w:b/>
          <w:color w:val="000000"/>
          <w:sz w:val="36"/>
          <w:szCs w:val="36"/>
        </w:rPr>
        <w:t>arry</w:t>
      </w:r>
      <w:r w:rsidR="00F746BE">
        <w:rPr>
          <w:rFonts w:ascii="Times New Roman" w:eastAsia="Times New Roman" w:hAnsi="Times New Roman" w:cs="Times New Roman"/>
          <w:b/>
          <w:color w:val="000000"/>
          <w:sz w:val="36"/>
          <w:szCs w:val="36"/>
        </w:rPr>
        <w:t>.</w:t>
      </w:r>
    </w:p>
    <w:p w14:paraId="16790160" w14:textId="58AFFBE0" w:rsidR="00F746BE" w:rsidRDefault="00CB066D" w:rsidP="00F746BE">
      <w:pPr>
        <w:rPr>
          <w:rFonts w:ascii="Times New Roman" w:eastAsia="Times New Roman" w:hAnsi="Times New Roman" w:cs="Times New Roman"/>
          <w:b/>
          <w:color w:val="000000"/>
          <w:sz w:val="36"/>
          <w:szCs w:val="36"/>
        </w:rPr>
      </w:pPr>
      <w:proofErr w:type="gramStart"/>
      <w:r>
        <w:rPr>
          <w:rFonts w:ascii="Times New Roman" w:eastAsia="Times New Roman" w:hAnsi="Times New Roman" w:cs="Times New Roman"/>
          <w:b/>
          <w:color w:val="000000"/>
          <w:sz w:val="36"/>
          <w:szCs w:val="36"/>
        </w:rPr>
        <w:t>algorithm</w:t>
      </w:r>
      <w:proofErr w:type="gramEnd"/>
      <w:r>
        <w:rPr>
          <w:rFonts w:ascii="Times New Roman" w:eastAsia="Times New Roman" w:hAnsi="Times New Roman" w:cs="Times New Roman"/>
          <w:b/>
          <w:color w:val="000000"/>
          <w:sz w:val="36"/>
          <w:szCs w:val="36"/>
        </w:rPr>
        <w:t xml:space="preserve"> have</w:t>
      </w:r>
      <w:r w:rsidR="00F746BE" w:rsidRPr="000F6922">
        <w:rPr>
          <w:rFonts w:ascii="Times New Roman" w:eastAsia="Times New Roman" w:hAnsi="Times New Roman" w:cs="Times New Roman"/>
          <w:b/>
          <w:color w:val="000000"/>
          <w:sz w:val="36"/>
          <w:szCs w:val="36"/>
        </w:rPr>
        <w:t xml:space="preserve"> to be clever enough to know how </w:t>
      </w:r>
      <w:r w:rsidR="00F746BE">
        <w:rPr>
          <w:rFonts w:ascii="Times New Roman" w:eastAsia="Times New Roman" w:hAnsi="Times New Roman" w:cs="Times New Roman"/>
          <w:b/>
          <w:color w:val="000000"/>
          <w:sz w:val="36"/>
          <w:szCs w:val="36"/>
        </w:rPr>
        <w:t>C</w:t>
      </w:r>
      <w:r w:rsidR="00F746BE" w:rsidRPr="000F6922">
        <w:rPr>
          <w:rFonts w:ascii="Times New Roman" w:eastAsia="Times New Roman" w:hAnsi="Times New Roman" w:cs="Times New Roman"/>
          <w:b/>
          <w:color w:val="000000"/>
          <w:sz w:val="36"/>
          <w:szCs w:val="36"/>
        </w:rPr>
        <w:t>alculate your potential profitability</w:t>
      </w:r>
      <w:r w:rsidR="00F746BE">
        <w:rPr>
          <w:rFonts w:ascii="Times New Roman" w:eastAsia="Times New Roman" w:hAnsi="Times New Roman" w:cs="Times New Roman"/>
          <w:b/>
          <w:color w:val="000000"/>
          <w:sz w:val="36"/>
          <w:szCs w:val="36"/>
        </w:rPr>
        <w:t>.</w:t>
      </w:r>
    </w:p>
    <w:p w14:paraId="3B366ACF" w14:textId="4E9433E4" w:rsidR="00F746BE" w:rsidRDefault="00F746BE" w:rsidP="00F746BE">
      <w:pPr>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t>T</w:t>
      </w:r>
      <w:r w:rsidRPr="000F6922">
        <w:rPr>
          <w:rFonts w:ascii="Times New Roman" w:eastAsia="Times New Roman" w:hAnsi="Times New Roman" w:cs="Times New Roman"/>
          <w:b/>
          <w:color w:val="000000"/>
          <w:sz w:val="36"/>
          <w:szCs w:val="36"/>
        </w:rPr>
        <w:t xml:space="preserve">ake </w:t>
      </w:r>
      <w:r>
        <w:rPr>
          <w:rFonts w:ascii="Times New Roman" w:eastAsia="Times New Roman" w:hAnsi="Times New Roman" w:cs="Times New Roman"/>
          <w:b/>
          <w:color w:val="000000"/>
          <w:sz w:val="36"/>
          <w:szCs w:val="36"/>
        </w:rPr>
        <w:t xml:space="preserve">in consideration </w:t>
      </w:r>
      <w:r>
        <w:rPr>
          <w:rFonts w:ascii="Times New Roman" w:eastAsia="Times New Roman" w:hAnsi="Times New Roman" w:cs="Times New Roman"/>
          <w:b/>
          <w:sz w:val="36"/>
          <w:szCs w:val="36"/>
        </w:rPr>
        <w:t>your</w:t>
      </w:r>
      <w:r w:rsidRPr="000F6922">
        <w:rPr>
          <w:rFonts w:ascii="Times New Roman" w:eastAsia="Times New Roman" w:hAnsi="Times New Roman" w:cs="Times New Roman"/>
          <w:b/>
          <w:sz w:val="36"/>
          <w:szCs w:val="36"/>
        </w:rPr>
        <w:t xml:space="preserve"> fees</w:t>
      </w:r>
      <w:r>
        <w:rPr>
          <w:rFonts w:ascii="Times New Roman" w:eastAsia="Times New Roman" w:hAnsi="Times New Roman" w:cs="Times New Roman"/>
          <w:b/>
          <w:sz w:val="36"/>
          <w:szCs w:val="36"/>
        </w:rPr>
        <w:t xml:space="preserve"> for each country</w:t>
      </w:r>
      <w:r w:rsidRPr="000F6922">
        <w:rPr>
          <w:rFonts w:ascii="Times New Roman" w:eastAsia="Times New Roman" w:hAnsi="Times New Roman" w:cs="Times New Roman"/>
          <w:b/>
          <w:sz w:val="36"/>
          <w:szCs w:val="36"/>
        </w:rPr>
        <w:t xml:space="preserve"> how much it is to deposit </w:t>
      </w:r>
      <w:r w:rsidRPr="000F6922">
        <w:rPr>
          <w:rFonts w:ascii="Times New Roman" w:eastAsia="Times New Roman" w:hAnsi="Times New Roman" w:cs="Times New Roman"/>
          <w:b/>
          <w:color w:val="000000"/>
          <w:sz w:val="36"/>
          <w:szCs w:val="36"/>
        </w:rPr>
        <w:t>withdrawal fees credit card payment fees taxes</w:t>
      </w:r>
      <w:r>
        <w:rPr>
          <w:rFonts w:ascii="Times New Roman" w:eastAsia="Times New Roman" w:hAnsi="Times New Roman" w:cs="Times New Roman"/>
          <w:b/>
          <w:color w:val="000000"/>
          <w:sz w:val="36"/>
          <w:szCs w:val="36"/>
        </w:rPr>
        <w:t xml:space="preserve"> </w:t>
      </w:r>
      <w:proofErr w:type="gramStart"/>
      <w:r>
        <w:rPr>
          <w:rFonts w:ascii="Times New Roman" w:eastAsia="Times New Roman" w:hAnsi="Times New Roman" w:cs="Times New Roman"/>
          <w:b/>
          <w:color w:val="000000"/>
          <w:sz w:val="36"/>
          <w:szCs w:val="36"/>
        </w:rPr>
        <w:t>breakdowns</w:t>
      </w:r>
      <w:r w:rsidR="009E3F01">
        <w:rPr>
          <w:rFonts w:ascii="Times New Roman" w:eastAsia="Times New Roman" w:hAnsi="Times New Roman" w:cs="Times New Roman"/>
          <w:b/>
          <w:color w:val="000000"/>
          <w:sz w:val="36"/>
          <w:szCs w:val="36"/>
        </w:rPr>
        <w:t xml:space="preserve"> ,</w:t>
      </w:r>
      <w:proofErr w:type="gramEnd"/>
      <w:r w:rsidR="009E3F01">
        <w:rPr>
          <w:rFonts w:ascii="Times New Roman" w:eastAsia="Times New Roman" w:hAnsi="Times New Roman" w:cs="Times New Roman"/>
          <w:b/>
          <w:color w:val="000000"/>
          <w:sz w:val="36"/>
          <w:szCs w:val="36"/>
        </w:rPr>
        <w:t xml:space="preserve"> broker fees</w:t>
      </w:r>
      <w:r>
        <w:rPr>
          <w:rFonts w:ascii="Times New Roman" w:eastAsia="Times New Roman" w:hAnsi="Times New Roman" w:cs="Times New Roman"/>
          <w:b/>
          <w:color w:val="000000"/>
          <w:sz w:val="36"/>
          <w:szCs w:val="36"/>
        </w:rPr>
        <w:t>.</w:t>
      </w:r>
    </w:p>
    <w:p w14:paraId="31AC641D" w14:textId="77777777" w:rsidR="00F746BE" w:rsidRDefault="00F746BE" w:rsidP="00F746BE">
      <w:pPr>
        <w:rPr>
          <w:rFonts w:ascii="Times New Roman" w:eastAsia="Times New Roman" w:hAnsi="Times New Roman" w:cs="Times New Roman"/>
          <w:b/>
          <w:color w:val="030303"/>
          <w:sz w:val="36"/>
          <w:szCs w:val="36"/>
          <w:shd w:val="clear" w:color="auto" w:fill="F9F9F9"/>
        </w:rPr>
      </w:pPr>
      <w:r>
        <w:rPr>
          <w:rFonts w:ascii="Times New Roman" w:eastAsia="Times New Roman" w:hAnsi="Times New Roman" w:cs="Times New Roman"/>
          <w:b/>
          <w:color w:val="000000"/>
          <w:sz w:val="36"/>
          <w:szCs w:val="36"/>
        </w:rPr>
        <w:t>S</w:t>
      </w:r>
      <w:r w:rsidRPr="000F6922">
        <w:rPr>
          <w:rFonts w:ascii="Times New Roman" w:eastAsia="Times New Roman" w:hAnsi="Times New Roman" w:cs="Times New Roman"/>
          <w:b/>
          <w:color w:val="000000"/>
          <w:sz w:val="36"/>
          <w:szCs w:val="36"/>
        </w:rPr>
        <w:t xml:space="preserve">omething else to take into account </w:t>
      </w:r>
      <w:r w:rsidRPr="000F6922">
        <w:rPr>
          <w:rFonts w:ascii="Times New Roman" w:eastAsia="Times New Roman" w:hAnsi="Times New Roman" w:cs="Times New Roman"/>
          <w:b/>
          <w:color w:val="030303"/>
          <w:sz w:val="36"/>
          <w:szCs w:val="36"/>
        </w:rPr>
        <w:t>processes pay attention to the crypto</w:t>
      </w:r>
      <w:r w:rsidRPr="000F6922">
        <w:rPr>
          <w:rFonts w:ascii="Times New Roman" w:eastAsia="Times New Roman" w:hAnsi="Times New Roman" w:cs="Times New Roman"/>
          <w:b/>
          <w:color w:val="000000"/>
          <w:sz w:val="36"/>
          <w:szCs w:val="36"/>
        </w:rPr>
        <w:t xml:space="preserve"> </w:t>
      </w:r>
      <w:r w:rsidRPr="000F6922">
        <w:rPr>
          <w:rFonts w:ascii="Times New Roman" w:eastAsia="Times New Roman" w:hAnsi="Times New Roman" w:cs="Times New Roman"/>
          <w:b/>
          <w:color w:val="030303"/>
          <w:sz w:val="36"/>
          <w:szCs w:val="36"/>
          <w:shd w:val="clear" w:color="auto" w:fill="F9F9F9"/>
        </w:rPr>
        <w:t>value at face value</w:t>
      </w:r>
      <w:r>
        <w:rPr>
          <w:rFonts w:ascii="Times New Roman" w:eastAsia="Times New Roman" w:hAnsi="Times New Roman" w:cs="Times New Roman"/>
          <w:b/>
          <w:color w:val="030303"/>
          <w:sz w:val="36"/>
          <w:szCs w:val="36"/>
          <w:shd w:val="clear" w:color="auto" w:fill="F9F9F9"/>
        </w:rPr>
        <w:t>.</w:t>
      </w:r>
    </w:p>
    <w:p w14:paraId="3D896901" w14:textId="725EB470" w:rsidR="00F746BE" w:rsidRDefault="00F746BE" w:rsidP="00F746BE">
      <w:pPr>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t xml:space="preserve">Have </w:t>
      </w:r>
      <w:proofErr w:type="gramStart"/>
      <w:r>
        <w:rPr>
          <w:rFonts w:ascii="Times New Roman" w:eastAsia="Times New Roman" w:hAnsi="Times New Roman" w:cs="Times New Roman"/>
          <w:b/>
          <w:color w:val="000000"/>
          <w:sz w:val="36"/>
          <w:szCs w:val="36"/>
        </w:rPr>
        <w:t>a</w:t>
      </w:r>
      <w:proofErr w:type="gramEnd"/>
      <w:r>
        <w:rPr>
          <w:rFonts w:ascii="Times New Roman" w:eastAsia="Times New Roman" w:hAnsi="Times New Roman" w:cs="Times New Roman"/>
          <w:b/>
          <w:color w:val="000000"/>
          <w:sz w:val="36"/>
          <w:szCs w:val="36"/>
        </w:rPr>
        <w:t xml:space="preserve"> E</w:t>
      </w:r>
      <w:r w:rsidRPr="000F6922">
        <w:rPr>
          <w:rFonts w:ascii="Times New Roman" w:eastAsia="Times New Roman" w:hAnsi="Times New Roman" w:cs="Times New Roman"/>
          <w:b/>
          <w:color w:val="000000"/>
          <w:sz w:val="36"/>
          <w:szCs w:val="36"/>
        </w:rPr>
        <w:t xml:space="preserve">xplorer hunter </w:t>
      </w:r>
      <w:r>
        <w:rPr>
          <w:rFonts w:ascii="Times New Roman" w:eastAsia="Times New Roman" w:hAnsi="Times New Roman" w:cs="Times New Roman"/>
          <w:b/>
          <w:color w:val="000000"/>
          <w:sz w:val="36"/>
          <w:szCs w:val="36"/>
        </w:rPr>
        <w:t xml:space="preserve">button so </w:t>
      </w:r>
      <w:r w:rsidRPr="000F6922">
        <w:rPr>
          <w:rFonts w:ascii="Times New Roman" w:eastAsia="Times New Roman" w:hAnsi="Times New Roman" w:cs="Times New Roman"/>
          <w:b/>
          <w:color w:val="000000"/>
          <w:sz w:val="36"/>
          <w:szCs w:val="36"/>
        </w:rPr>
        <w:t>somebody's hunting for arbitrage opportunities can go in click that button it will go and look at the depth and sp</w:t>
      </w:r>
      <w:r w:rsidR="00CB066D">
        <w:rPr>
          <w:rFonts w:ascii="Times New Roman" w:eastAsia="Times New Roman" w:hAnsi="Times New Roman" w:cs="Times New Roman"/>
          <w:b/>
          <w:color w:val="000000"/>
          <w:sz w:val="36"/>
          <w:szCs w:val="36"/>
        </w:rPr>
        <w:t>l</w:t>
      </w:r>
      <w:r w:rsidRPr="000F6922">
        <w:rPr>
          <w:rFonts w:ascii="Times New Roman" w:eastAsia="Times New Roman" w:hAnsi="Times New Roman" w:cs="Times New Roman"/>
          <w:b/>
          <w:color w:val="000000"/>
          <w:sz w:val="36"/>
          <w:szCs w:val="36"/>
        </w:rPr>
        <w:t>it</w:t>
      </w:r>
      <w:r>
        <w:rPr>
          <w:rFonts w:ascii="Times New Roman" w:eastAsia="Times New Roman" w:hAnsi="Times New Roman" w:cs="Times New Roman"/>
          <w:b/>
          <w:color w:val="000000"/>
          <w:sz w:val="36"/>
          <w:szCs w:val="36"/>
        </w:rPr>
        <w:t xml:space="preserve"> with calculations.</w:t>
      </w:r>
      <w:r w:rsidRPr="00995D5E">
        <w:rPr>
          <w:rFonts w:ascii="Times New Roman" w:eastAsia="Times New Roman" w:hAnsi="Times New Roman" w:cs="Times New Roman"/>
          <w:b/>
          <w:color w:val="000000"/>
          <w:sz w:val="36"/>
          <w:szCs w:val="36"/>
        </w:rPr>
        <w:t xml:space="preserve"> </w:t>
      </w:r>
      <w:r>
        <w:rPr>
          <w:rFonts w:ascii="Times New Roman" w:eastAsia="Times New Roman" w:hAnsi="Times New Roman" w:cs="Times New Roman"/>
          <w:b/>
          <w:color w:val="000000"/>
          <w:sz w:val="36"/>
          <w:szCs w:val="36"/>
        </w:rPr>
        <w:t>Algorithm/bot have</w:t>
      </w:r>
      <w:r w:rsidRPr="000F6922">
        <w:rPr>
          <w:rFonts w:ascii="Times New Roman" w:eastAsia="Times New Roman" w:hAnsi="Times New Roman" w:cs="Times New Roman"/>
          <w:b/>
          <w:color w:val="000000"/>
          <w:sz w:val="36"/>
          <w:szCs w:val="36"/>
        </w:rPr>
        <w:t xml:space="preserve"> to be clever enough to know how</w:t>
      </w:r>
    </w:p>
    <w:p w14:paraId="5B8E153E" w14:textId="363D1464" w:rsidR="00F746BE" w:rsidRPr="000F6922" w:rsidRDefault="00F746BE" w:rsidP="00F746BE">
      <w:pPr>
        <w:rPr>
          <w:rFonts w:ascii="Times New Roman" w:hAnsi="Times New Roman" w:cs="Times New Roman"/>
          <w:b/>
          <w:sz w:val="36"/>
          <w:szCs w:val="36"/>
        </w:rPr>
      </w:pPr>
      <w:r>
        <w:rPr>
          <w:rFonts w:ascii="Times New Roman" w:eastAsia="Times New Roman" w:hAnsi="Times New Roman" w:cs="Times New Roman"/>
          <w:b/>
          <w:color w:val="000000"/>
          <w:sz w:val="36"/>
          <w:szCs w:val="36"/>
        </w:rPr>
        <w:t xml:space="preserve">3 or 2 </w:t>
      </w:r>
      <w:r w:rsidRPr="000F6922">
        <w:rPr>
          <w:rFonts w:ascii="Times New Roman" w:eastAsia="Times New Roman" w:hAnsi="Times New Roman" w:cs="Times New Roman"/>
          <w:b/>
          <w:color w:val="000000"/>
          <w:sz w:val="36"/>
          <w:szCs w:val="36"/>
        </w:rPr>
        <w:t>triangle</w:t>
      </w:r>
      <w:r>
        <w:rPr>
          <w:rFonts w:ascii="Times New Roman" w:eastAsia="Times New Roman" w:hAnsi="Times New Roman" w:cs="Times New Roman"/>
          <w:b/>
          <w:color w:val="000000"/>
          <w:sz w:val="36"/>
          <w:szCs w:val="36"/>
        </w:rPr>
        <w:t xml:space="preserve"> or Angle has a forward and reverse to explorer opportunities going forward and </w:t>
      </w:r>
      <w:proofErr w:type="spellStart"/>
      <w:r>
        <w:rPr>
          <w:rFonts w:ascii="Times New Roman" w:eastAsia="Times New Roman" w:hAnsi="Times New Roman" w:cs="Times New Roman"/>
          <w:b/>
          <w:color w:val="000000"/>
          <w:sz w:val="36"/>
          <w:szCs w:val="36"/>
        </w:rPr>
        <w:t>backard</w:t>
      </w:r>
      <w:proofErr w:type="spellEnd"/>
      <w:r>
        <w:rPr>
          <w:rFonts w:ascii="Times New Roman" w:eastAsia="Times New Roman" w:hAnsi="Times New Roman" w:cs="Times New Roman"/>
          <w:b/>
          <w:color w:val="000000"/>
          <w:sz w:val="36"/>
          <w:szCs w:val="36"/>
        </w:rPr>
        <w:t xml:space="preserve"> so</w:t>
      </w:r>
      <w:r w:rsidRPr="000F6922">
        <w:rPr>
          <w:rFonts w:ascii="Times New Roman" w:eastAsia="Times New Roman" w:hAnsi="Times New Roman" w:cs="Times New Roman"/>
          <w:b/>
          <w:color w:val="000000"/>
          <w:sz w:val="36"/>
          <w:szCs w:val="36"/>
        </w:rPr>
        <w:t xml:space="preserve"> </w:t>
      </w:r>
      <w:r>
        <w:rPr>
          <w:rFonts w:ascii="Times New Roman" w:eastAsia="Times New Roman" w:hAnsi="Times New Roman" w:cs="Times New Roman"/>
          <w:b/>
          <w:color w:val="000000"/>
          <w:sz w:val="36"/>
          <w:szCs w:val="36"/>
        </w:rPr>
        <w:t xml:space="preserve">you can see and </w:t>
      </w:r>
      <w:r w:rsidRPr="000F6922">
        <w:rPr>
          <w:rFonts w:ascii="Times New Roman" w:eastAsia="Times New Roman" w:hAnsi="Times New Roman" w:cs="Times New Roman"/>
          <w:b/>
          <w:color w:val="000000"/>
          <w:sz w:val="36"/>
          <w:szCs w:val="36"/>
        </w:rPr>
        <w:t xml:space="preserve">you know three different swaps going </w:t>
      </w:r>
      <w:proofErr w:type="spellStart"/>
      <w:proofErr w:type="gramStart"/>
      <w:r w:rsidRPr="000F6922">
        <w:rPr>
          <w:rFonts w:ascii="Times New Roman" w:eastAsia="Times New Roman" w:hAnsi="Times New Roman" w:cs="Times New Roman"/>
          <w:b/>
          <w:color w:val="000000"/>
          <w:sz w:val="36"/>
          <w:szCs w:val="36"/>
        </w:rPr>
        <w:t>on</w:t>
      </w:r>
      <w:r>
        <w:rPr>
          <w:rFonts w:ascii="Times New Roman" w:eastAsia="Times New Roman" w:hAnsi="Times New Roman" w:cs="Times New Roman"/>
          <w:b/>
          <w:color w:val="000000"/>
          <w:sz w:val="36"/>
          <w:szCs w:val="36"/>
        </w:rPr>
        <w:t>.</w:t>
      </w:r>
      <w:r w:rsidR="00CB066D">
        <w:rPr>
          <w:rFonts w:ascii="Times New Roman" w:eastAsia="Times New Roman" w:hAnsi="Times New Roman" w:cs="Times New Roman"/>
          <w:b/>
          <w:color w:val="000000"/>
          <w:sz w:val="36"/>
          <w:szCs w:val="36"/>
        </w:rPr>
        <w:t>To</w:t>
      </w:r>
      <w:proofErr w:type="spellEnd"/>
      <w:proofErr w:type="gramEnd"/>
      <w:r w:rsidR="00CB066D">
        <w:rPr>
          <w:rFonts w:ascii="Times New Roman" w:eastAsia="Times New Roman" w:hAnsi="Times New Roman" w:cs="Times New Roman"/>
          <w:b/>
          <w:color w:val="000000"/>
          <w:sz w:val="36"/>
          <w:szCs w:val="36"/>
        </w:rPr>
        <w:t xml:space="preserve"> able </w:t>
      </w:r>
      <w:r w:rsidR="00CB066D">
        <w:rPr>
          <w:rFonts w:ascii="Times New Roman" w:eastAsia="Times New Roman" w:hAnsi="Times New Roman" w:cs="Times New Roman"/>
          <w:b/>
          <w:color w:val="000000"/>
          <w:sz w:val="36"/>
          <w:szCs w:val="36"/>
        </w:rPr>
        <w:lastRenderedPageBreak/>
        <w:t xml:space="preserve">to communicate with </w:t>
      </w:r>
      <w:proofErr w:type="spellStart"/>
      <w:r w:rsidR="00CB066D">
        <w:rPr>
          <w:rFonts w:ascii="Times New Roman" w:eastAsia="Times New Roman" w:hAnsi="Times New Roman" w:cs="Times New Roman"/>
          <w:b/>
          <w:color w:val="000000"/>
          <w:sz w:val="36"/>
          <w:szCs w:val="36"/>
        </w:rPr>
        <w:t>aleast</w:t>
      </w:r>
      <w:proofErr w:type="spellEnd"/>
      <w:r w:rsidR="00CB066D">
        <w:rPr>
          <w:rFonts w:ascii="Times New Roman" w:eastAsia="Times New Roman" w:hAnsi="Times New Roman" w:cs="Times New Roman"/>
          <w:b/>
          <w:color w:val="000000"/>
          <w:sz w:val="36"/>
          <w:szCs w:val="36"/>
        </w:rPr>
        <w:t xml:space="preserve"> 30 broker at a time and to see the broker prices features.</w:t>
      </w:r>
    </w:p>
    <w:p w14:paraId="0CDCD72E" w14:textId="77777777" w:rsidR="00CE661E" w:rsidRPr="00CE661E" w:rsidRDefault="00CE661E" w:rsidP="00CE661E">
      <w:pPr>
        <w:pStyle w:val="ListParagraph"/>
        <w:spacing w:after="90" w:line="240" w:lineRule="atLeast"/>
        <w:ind w:right="135"/>
        <w:rPr>
          <w:rFonts w:ascii="Times New Roman" w:eastAsia="Times New Roman" w:hAnsi="Times New Roman" w:cs="Times New Roman"/>
          <w:b/>
          <w:color w:val="FF0000"/>
          <w:sz w:val="40"/>
          <w:szCs w:val="40"/>
        </w:rPr>
      </w:pPr>
    </w:p>
    <w:p w14:paraId="79179C70" w14:textId="77777777" w:rsidR="00ED0A30" w:rsidRDefault="00CE661E" w:rsidP="00CE661E">
      <w:pPr>
        <w:spacing w:line="240" w:lineRule="atLeast"/>
        <w:rPr>
          <w:rFonts w:ascii="Times New Roman" w:eastAsia="Times New Roman" w:hAnsi="Times New Roman" w:cs="Times New Roman"/>
          <w:color w:val="FF0000"/>
          <w:sz w:val="36"/>
          <w:szCs w:val="36"/>
        </w:rPr>
      </w:pPr>
      <w:r w:rsidRPr="00CE661E">
        <w:rPr>
          <w:rFonts w:ascii="Times New Roman" w:eastAsia="Times New Roman" w:hAnsi="Times New Roman" w:cs="Times New Roman"/>
          <w:color w:val="FF0000"/>
          <w:sz w:val="36"/>
          <w:szCs w:val="36"/>
        </w:rPr>
        <w:t>Wallet integration</w:t>
      </w:r>
      <w:r w:rsidRPr="00CE661E">
        <w:rPr>
          <w:rFonts w:ascii="Times New Roman" w:eastAsia="Times New Roman" w:hAnsi="Times New Roman" w:cs="Times New Roman"/>
          <w:color w:val="FF0000"/>
          <w:sz w:val="36"/>
          <w:szCs w:val="36"/>
        </w:rPr>
        <w:br/>
        <w:t>Coin master </w:t>
      </w:r>
      <w:r w:rsidRPr="00CE661E">
        <w:rPr>
          <w:rFonts w:ascii="Times New Roman" w:eastAsia="Times New Roman" w:hAnsi="Times New Roman" w:cs="Times New Roman"/>
          <w:color w:val="FF0000"/>
          <w:sz w:val="36"/>
          <w:szCs w:val="36"/>
        </w:rPr>
        <w:br/>
        <w:t xml:space="preserve">Email </w:t>
      </w:r>
      <w:proofErr w:type="spellStart"/>
      <w:r w:rsidRPr="00CE661E">
        <w:rPr>
          <w:rFonts w:ascii="Times New Roman" w:eastAsia="Times New Roman" w:hAnsi="Times New Roman" w:cs="Times New Roman"/>
          <w:color w:val="FF0000"/>
          <w:sz w:val="36"/>
          <w:szCs w:val="36"/>
        </w:rPr>
        <w:t>notifier</w:t>
      </w:r>
      <w:proofErr w:type="spellEnd"/>
      <w:r w:rsidRPr="00CE661E">
        <w:rPr>
          <w:rFonts w:ascii="Times New Roman" w:eastAsia="Times New Roman" w:hAnsi="Times New Roman" w:cs="Times New Roman"/>
          <w:color w:val="FF0000"/>
          <w:sz w:val="36"/>
          <w:szCs w:val="36"/>
        </w:rPr>
        <w:t> </w:t>
      </w:r>
    </w:p>
    <w:p w14:paraId="11006280" w14:textId="710A9508" w:rsidR="003810A6" w:rsidRDefault="00ED0A30" w:rsidP="00CE661E">
      <w:pPr>
        <w:spacing w:line="240" w:lineRule="atLeast"/>
        <w:rPr>
          <w:rFonts w:ascii="Times New Roman" w:eastAsia="Times New Roman" w:hAnsi="Times New Roman" w:cs="Times New Roman"/>
          <w:color w:val="FF0000"/>
          <w:sz w:val="36"/>
          <w:szCs w:val="36"/>
        </w:rPr>
      </w:pPr>
      <w:r w:rsidRPr="003810A6">
        <w:rPr>
          <w:rFonts w:ascii="Times New Roman" w:eastAsia="Times New Roman" w:hAnsi="Times New Roman" w:cs="Times New Roman"/>
          <w:color w:val="FF0000"/>
          <w:sz w:val="36"/>
          <w:szCs w:val="36"/>
          <w:highlight w:val="yellow"/>
        </w:rPr>
        <w:t>VPN</w:t>
      </w:r>
      <w:r w:rsidR="003810A6" w:rsidRPr="003810A6">
        <w:rPr>
          <w:rFonts w:ascii="Times New Roman" w:eastAsia="Times New Roman" w:hAnsi="Times New Roman" w:cs="Times New Roman"/>
          <w:color w:val="FF0000"/>
          <w:sz w:val="36"/>
          <w:szCs w:val="36"/>
          <w:highlight w:val="yellow"/>
        </w:rPr>
        <w:t xml:space="preserve"> Set-up</w:t>
      </w:r>
    </w:p>
    <w:p w14:paraId="0F37C3AD" w14:textId="56CF7D66" w:rsidR="00CE661E" w:rsidRDefault="00ED0A30" w:rsidP="00CE661E">
      <w:pPr>
        <w:spacing w:line="240" w:lineRule="atLeast"/>
        <w:rPr>
          <w:rFonts w:ascii="Times New Roman" w:eastAsia="Times New Roman" w:hAnsi="Times New Roman" w:cs="Times New Roman"/>
          <w:color w:val="FF0000"/>
          <w:sz w:val="36"/>
          <w:szCs w:val="36"/>
        </w:rPr>
      </w:pPr>
      <w:r>
        <w:rPr>
          <w:rFonts w:ascii="Times New Roman" w:eastAsia="Times New Roman" w:hAnsi="Times New Roman" w:cs="Times New Roman"/>
          <w:color w:val="FF0000"/>
          <w:sz w:val="36"/>
          <w:szCs w:val="36"/>
        </w:rPr>
        <w:t xml:space="preserve">Text </w:t>
      </w:r>
      <w:proofErr w:type="spellStart"/>
      <w:r>
        <w:rPr>
          <w:rFonts w:ascii="Times New Roman" w:eastAsia="Times New Roman" w:hAnsi="Times New Roman" w:cs="Times New Roman"/>
          <w:color w:val="FF0000"/>
          <w:sz w:val="36"/>
          <w:szCs w:val="36"/>
        </w:rPr>
        <w:t>notifier</w:t>
      </w:r>
      <w:proofErr w:type="spellEnd"/>
      <w:r w:rsidR="00CE661E" w:rsidRPr="00CE661E">
        <w:rPr>
          <w:rFonts w:ascii="Times New Roman" w:eastAsia="Times New Roman" w:hAnsi="Times New Roman" w:cs="Times New Roman"/>
          <w:color w:val="FF0000"/>
          <w:sz w:val="36"/>
          <w:szCs w:val="36"/>
        </w:rPr>
        <w:br/>
      </w:r>
      <w:proofErr w:type="gramStart"/>
      <w:r w:rsidR="00CE661E" w:rsidRPr="00CE661E">
        <w:rPr>
          <w:rFonts w:ascii="Times New Roman" w:eastAsia="Times New Roman" w:hAnsi="Times New Roman" w:cs="Times New Roman"/>
          <w:color w:val="FF0000"/>
          <w:sz w:val="36"/>
          <w:szCs w:val="36"/>
        </w:rPr>
        <w:t>Secure</w:t>
      </w:r>
      <w:proofErr w:type="gramEnd"/>
      <w:r w:rsidR="00CE661E" w:rsidRPr="00CE661E">
        <w:rPr>
          <w:rFonts w:ascii="Times New Roman" w:eastAsia="Times New Roman" w:hAnsi="Times New Roman" w:cs="Times New Roman"/>
          <w:color w:val="FF0000"/>
          <w:sz w:val="36"/>
          <w:szCs w:val="36"/>
        </w:rPr>
        <w:t xml:space="preserve"> admin panel</w:t>
      </w:r>
      <w:r w:rsidR="00CE661E" w:rsidRPr="00CE661E">
        <w:rPr>
          <w:rFonts w:ascii="Times New Roman" w:eastAsia="Times New Roman" w:hAnsi="Times New Roman" w:cs="Times New Roman"/>
          <w:color w:val="FF0000"/>
          <w:sz w:val="36"/>
          <w:szCs w:val="36"/>
        </w:rPr>
        <w:br/>
        <w:t>Profit &amp;loss Indicators </w:t>
      </w:r>
      <w:r w:rsidR="00CE661E" w:rsidRPr="00CE661E">
        <w:rPr>
          <w:rFonts w:ascii="Times New Roman" w:eastAsia="Times New Roman" w:hAnsi="Times New Roman" w:cs="Times New Roman"/>
          <w:color w:val="FF0000"/>
          <w:sz w:val="36"/>
          <w:szCs w:val="36"/>
        </w:rPr>
        <w:br/>
      </w:r>
      <w:proofErr w:type="spellStart"/>
      <w:r w:rsidR="00CE661E" w:rsidRPr="00CE661E">
        <w:rPr>
          <w:rFonts w:ascii="Times New Roman" w:eastAsia="Times New Roman" w:hAnsi="Times New Roman" w:cs="Times New Roman"/>
          <w:color w:val="FF0000"/>
          <w:sz w:val="36"/>
          <w:szCs w:val="36"/>
        </w:rPr>
        <w:t>ogba</w:t>
      </w:r>
      <w:proofErr w:type="spellEnd"/>
      <w:r w:rsidR="00CE661E" w:rsidRPr="00CE661E">
        <w:rPr>
          <w:rFonts w:ascii="Times New Roman" w:eastAsia="Times New Roman" w:hAnsi="Times New Roman" w:cs="Times New Roman"/>
          <w:color w:val="FF0000"/>
          <w:sz w:val="36"/>
          <w:szCs w:val="36"/>
        </w:rPr>
        <w:br/>
        <w:t>exchange rate</w:t>
      </w:r>
      <w:r w:rsidR="00CE661E" w:rsidRPr="00CE661E">
        <w:rPr>
          <w:rFonts w:ascii="Times New Roman" w:eastAsia="Times New Roman" w:hAnsi="Times New Roman" w:cs="Times New Roman"/>
          <w:color w:val="FF0000"/>
          <w:sz w:val="36"/>
          <w:szCs w:val="36"/>
        </w:rPr>
        <w:br/>
      </w:r>
      <w:proofErr w:type="spellStart"/>
      <w:r w:rsidR="00CE661E" w:rsidRPr="00CE661E">
        <w:rPr>
          <w:rFonts w:ascii="Times New Roman" w:eastAsia="Times New Roman" w:hAnsi="Times New Roman" w:cs="Times New Roman"/>
          <w:color w:val="FF0000"/>
          <w:sz w:val="36"/>
          <w:szCs w:val="36"/>
        </w:rPr>
        <w:t>ibala</w:t>
      </w:r>
      <w:proofErr w:type="spellEnd"/>
      <w:r w:rsidR="00CE661E" w:rsidRPr="00CE661E">
        <w:rPr>
          <w:rFonts w:ascii="Times New Roman" w:eastAsia="Times New Roman" w:hAnsi="Times New Roman" w:cs="Times New Roman"/>
          <w:color w:val="FF0000"/>
          <w:sz w:val="36"/>
          <w:szCs w:val="36"/>
        </w:rPr>
        <w:t xml:space="preserve"> alarm</w:t>
      </w:r>
    </w:p>
    <w:p w14:paraId="695A6DA8" w14:textId="77777777" w:rsidR="006D34C0" w:rsidRPr="00CE661E" w:rsidRDefault="006D34C0" w:rsidP="00CE661E">
      <w:pPr>
        <w:spacing w:line="240" w:lineRule="atLeast"/>
        <w:rPr>
          <w:rFonts w:ascii="Times New Roman" w:eastAsia="Times New Roman" w:hAnsi="Times New Roman" w:cs="Times New Roman"/>
          <w:color w:val="FF0000"/>
          <w:sz w:val="36"/>
          <w:szCs w:val="36"/>
        </w:rPr>
      </w:pPr>
      <w:r>
        <w:rPr>
          <w:rFonts w:ascii="Times New Roman" w:eastAsia="Times New Roman" w:hAnsi="Times New Roman" w:cs="Times New Roman"/>
          <w:color w:val="FF0000"/>
          <w:sz w:val="36"/>
          <w:szCs w:val="36"/>
        </w:rPr>
        <w:t>Multiple different types of bid</w:t>
      </w:r>
    </w:p>
    <w:p w14:paraId="4D2DAD82" w14:textId="77777777" w:rsidR="00CE661E" w:rsidRPr="00CE661E" w:rsidRDefault="00CE661E" w:rsidP="00CE661E">
      <w:pPr>
        <w:spacing w:line="240" w:lineRule="atLeast"/>
        <w:rPr>
          <w:rFonts w:ascii="Times New Roman" w:eastAsia="Times New Roman" w:hAnsi="Times New Roman" w:cs="Times New Roman"/>
          <w:color w:val="FF0000"/>
          <w:sz w:val="36"/>
          <w:szCs w:val="36"/>
        </w:rPr>
      </w:pPr>
      <w:r w:rsidRPr="00CE661E">
        <w:rPr>
          <w:rFonts w:ascii="Times New Roman" w:eastAsia="Times New Roman" w:hAnsi="Times New Roman" w:cs="Times New Roman"/>
          <w:color w:val="FF0000"/>
          <w:sz w:val="36"/>
          <w:szCs w:val="36"/>
        </w:rPr>
        <w:t>Then time of buying and selling Indicators</w:t>
      </w:r>
    </w:p>
    <w:p w14:paraId="6C662825" w14:textId="7922D0A5" w:rsidR="00CE661E" w:rsidRPr="003810A6" w:rsidRDefault="00CE661E" w:rsidP="00CE661E">
      <w:pPr>
        <w:spacing w:after="60"/>
        <w:rPr>
          <w:rFonts w:ascii="Arial" w:eastAsia="Times New Roman" w:hAnsi="Arial" w:cs="Arial"/>
          <w:b/>
          <w:color w:val="FF0000"/>
          <w:sz w:val="28"/>
          <w:szCs w:val="28"/>
        </w:rPr>
      </w:pPr>
      <w:r w:rsidRPr="003810A6">
        <w:rPr>
          <w:rFonts w:ascii="Times New Roman" w:eastAsia="Times New Roman" w:hAnsi="Times New Roman" w:cs="Times New Roman"/>
          <w:b/>
          <w:color w:val="FF0000"/>
          <w:kern w:val="36"/>
          <w:sz w:val="28"/>
          <w:szCs w:val="28"/>
          <w:highlight w:val="yellow"/>
        </w:rPr>
        <w:t>Hedge or 2-Legs Arbitrage-</w:t>
      </w:r>
      <w:r w:rsidR="00ED0A30" w:rsidRPr="003810A6">
        <w:rPr>
          <w:rFonts w:ascii="Times New Roman" w:eastAsia="Times New Roman" w:hAnsi="Times New Roman" w:cs="Times New Roman"/>
          <w:b/>
          <w:color w:val="FF0000"/>
          <w:kern w:val="36"/>
          <w:sz w:val="28"/>
          <w:szCs w:val="28"/>
          <w:highlight w:val="yellow"/>
        </w:rPr>
        <w:t xml:space="preserve"> 3-Legs </w:t>
      </w:r>
      <w:proofErr w:type="gramStart"/>
      <w:r w:rsidR="00ED0A30" w:rsidRPr="003810A6">
        <w:rPr>
          <w:rFonts w:ascii="Times New Roman" w:eastAsia="Times New Roman" w:hAnsi="Times New Roman" w:cs="Times New Roman"/>
          <w:b/>
          <w:color w:val="FF0000"/>
          <w:kern w:val="36"/>
          <w:sz w:val="28"/>
          <w:szCs w:val="28"/>
          <w:highlight w:val="yellow"/>
        </w:rPr>
        <w:t>and</w:t>
      </w:r>
      <w:r w:rsidR="003810A6" w:rsidRPr="003810A6">
        <w:rPr>
          <w:rFonts w:ascii="Arial" w:eastAsia="Times New Roman" w:hAnsi="Arial" w:cs="Arial"/>
          <w:b/>
          <w:color w:val="FF0000"/>
          <w:sz w:val="28"/>
          <w:szCs w:val="28"/>
          <w:highlight w:val="yellow"/>
        </w:rPr>
        <w:t xml:space="preserve">  18</w:t>
      </w:r>
      <w:proofErr w:type="gramEnd"/>
      <w:r w:rsidRPr="003810A6">
        <w:rPr>
          <w:rFonts w:ascii="Arial" w:eastAsia="Times New Roman" w:hAnsi="Arial" w:cs="Arial"/>
          <w:b/>
          <w:color w:val="FF0000"/>
          <w:sz w:val="28"/>
          <w:szCs w:val="28"/>
          <w:highlight w:val="yellow"/>
        </w:rPr>
        <w:t xml:space="preserve"> Top Scanning </w:t>
      </w:r>
      <w:r w:rsidRPr="003810A6">
        <w:rPr>
          <w:rFonts w:ascii="Arial" w:eastAsia="Times New Roman" w:hAnsi="Arial" w:cs="Arial"/>
          <w:b/>
          <w:bCs/>
          <w:color w:val="FF0000"/>
          <w:sz w:val="28"/>
          <w:szCs w:val="28"/>
          <w:highlight w:val="yellow"/>
        </w:rPr>
        <w:t>tools</w:t>
      </w:r>
      <w:r w:rsidRPr="003810A6">
        <w:rPr>
          <w:rFonts w:ascii="Arial" w:eastAsia="Times New Roman" w:hAnsi="Arial" w:cs="Arial"/>
          <w:b/>
          <w:color w:val="FF0000"/>
          <w:sz w:val="28"/>
          <w:szCs w:val="28"/>
          <w:highlight w:val="yellow"/>
        </w:rPr>
        <w:t>.</w:t>
      </w:r>
    </w:p>
    <w:p w14:paraId="261EFE11" w14:textId="77777777" w:rsidR="00CE661E" w:rsidRPr="00CE661E" w:rsidRDefault="00CE661E" w:rsidP="00CE661E">
      <w:pPr>
        <w:outlineLvl w:val="0"/>
        <w:rPr>
          <w:rFonts w:ascii="Times New Roman" w:eastAsia="Times New Roman" w:hAnsi="Times New Roman" w:cs="Times New Roman"/>
          <w:color w:val="FF0000"/>
          <w:kern w:val="36"/>
          <w:sz w:val="36"/>
          <w:szCs w:val="36"/>
        </w:rPr>
      </w:pPr>
    </w:p>
    <w:p w14:paraId="0E0597F0" w14:textId="77777777" w:rsidR="00CE661E" w:rsidRPr="00CE661E" w:rsidRDefault="00CE661E" w:rsidP="00CE661E">
      <w:pPr>
        <w:rPr>
          <w:rFonts w:ascii="Times New Roman" w:eastAsia="Times New Roman" w:hAnsi="Times New Roman" w:cs="Times New Roman"/>
          <w:color w:val="FF0000"/>
          <w:sz w:val="36"/>
          <w:szCs w:val="36"/>
        </w:rPr>
      </w:pPr>
      <w:r w:rsidRPr="00CE661E">
        <w:rPr>
          <w:rFonts w:ascii="Times New Roman" w:eastAsia="Times New Roman" w:hAnsi="Times New Roman" w:cs="Times New Roman"/>
          <w:color w:val="FF0000"/>
          <w:sz w:val="36"/>
          <w:szCs w:val="36"/>
        </w:rPr>
        <w:fldChar w:fldCharType="begin"/>
      </w:r>
      <w:r w:rsidRPr="00CE661E">
        <w:rPr>
          <w:rFonts w:ascii="Times New Roman" w:eastAsia="Times New Roman" w:hAnsi="Times New Roman" w:cs="Times New Roman"/>
          <w:color w:val="FF0000"/>
          <w:sz w:val="36"/>
          <w:szCs w:val="36"/>
        </w:rPr>
        <w:instrText xml:space="preserve"> HYPERLINK "https://www.youtube.com/redirect?event=video_description&amp;redir_token=QUFFLUhqa1VsYUkxdk82ZTd1SmJNYU1yc0txQjBXeU1Yd3xBQ3Jtc0ttZHhoN0pVSmdTZnVteEhGY3ZjTzNDOWxERy1aclY5SlZabUZoVHNmMlp5VnJBRG1MYmwwQldwbDRmUHpDMmp0REZoLVdNazloNnJLanU0LXk2ZXhnZUtNb0lLTTlaR3JnVmMzdmJ0WjVvVjVlZXpaUQ&amp;q=http%3A%2F%2Foffers.fxpartner.net%2F2-legs-arbitrage" \t "_blank" </w:instrText>
      </w:r>
      <w:r w:rsidRPr="00CE661E">
        <w:rPr>
          <w:rFonts w:ascii="Times New Roman" w:eastAsia="Times New Roman" w:hAnsi="Times New Roman" w:cs="Times New Roman"/>
          <w:color w:val="FF0000"/>
          <w:sz w:val="36"/>
          <w:szCs w:val="36"/>
        </w:rPr>
        <w:fldChar w:fldCharType="separate"/>
      </w:r>
      <w:r w:rsidRPr="00CE661E">
        <w:rPr>
          <w:rStyle w:val="Hyperlink"/>
          <w:rFonts w:ascii="Times New Roman" w:eastAsia="Times New Roman" w:hAnsi="Times New Roman" w:cs="Times New Roman"/>
          <w:color w:val="FF0000"/>
          <w:spacing w:val="3"/>
          <w:sz w:val="36"/>
          <w:szCs w:val="36"/>
        </w:rPr>
        <w:t>http://offers.fxpartner.net/2-legs-ar...</w:t>
      </w:r>
      <w:r w:rsidRPr="00CE661E">
        <w:rPr>
          <w:rFonts w:ascii="Times New Roman" w:eastAsia="Times New Roman" w:hAnsi="Times New Roman" w:cs="Times New Roman"/>
          <w:color w:val="FF0000"/>
          <w:sz w:val="36"/>
          <w:szCs w:val="36"/>
        </w:rPr>
        <w:fldChar w:fldCharType="end"/>
      </w:r>
      <w:r w:rsidRPr="00CE661E">
        <w:rPr>
          <w:rStyle w:val="style-scope"/>
          <w:rFonts w:ascii="Times New Roman" w:eastAsia="Times New Roman" w:hAnsi="Times New Roman" w:cs="Times New Roman"/>
          <w:color w:val="FF0000"/>
          <w:spacing w:val="3"/>
          <w:sz w:val="36"/>
          <w:szCs w:val="36"/>
          <w:bdr w:val="none" w:sz="0" w:space="0" w:color="auto" w:frame="1"/>
        </w:rPr>
        <w:t xml:space="preserve"> 2-Legs </w:t>
      </w:r>
      <w:proofErr w:type="spellStart"/>
      <w:r w:rsidRPr="00CE661E">
        <w:rPr>
          <w:rStyle w:val="style-scope"/>
          <w:rFonts w:ascii="Times New Roman" w:eastAsia="Times New Roman" w:hAnsi="Times New Roman" w:cs="Times New Roman"/>
          <w:color w:val="FF0000"/>
          <w:spacing w:val="3"/>
          <w:sz w:val="36"/>
          <w:szCs w:val="36"/>
          <w:bdr w:val="none" w:sz="0" w:space="0" w:color="auto" w:frame="1"/>
        </w:rPr>
        <w:t>Forex</w:t>
      </w:r>
      <w:proofErr w:type="spellEnd"/>
      <w:r w:rsidRPr="00CE661E">
        <w:rPr>
          <w:rStyle w:val="style-scope"/>
          <w:rFonts w:ascii="Times New Roman" w:eastAsia="Times New Roman" w:hAnsi="Times New Roman" w:cs="Times New Roman"/>
          <w:color w:val="FF0000"/>
          <w:spacing w:val="3"/>
          <w:sz w:val="36"/>
          <w:szCs w:val="36"/>
          <w:bdr w:val="none" w:sz="0" w:space="0" w:color="auto" w:frame="1"/>
        </w:rPr>
        <w:t xml:space="preserve"> Arbitrage Software; </w:t>
      </w:r>
      <w:hyperlink r:id="rId62" w:history="1">
        <w:r w:rsidRPr="00CE661E">
          <w:rPr>
            <w:rStyle w:val="Hyperlink"/>
            <w:rFonts w:ascii="Helvetica" w:hAnsi="Helvetica" w:cs="Helvetica"/>
            <w:color w:val="FF0000"/>
          </w:rPr>
          <w:t>https://youtu.be/Xy_muSWgA3w</w:t>
        </w:r>
      </w:hyperlink>
      <w:r w:rsidRPr="00CE661E">
        <w:rPr>
          <w:rFonts w:ascii="Helvetica" w:hAnsi="Helvetica" w:cs="Helvetica"/>
          <w:color w:val="FF0000"/>
        </w:rPr>
        <w:t xml:space="preserve"> </w:t>
      </w:r>
    </w:p>
    <w:p w14:paraId="07A289CA" w14:textId="77777777" w:rsidR="00CE661E" w:rsidRPr="00CE661E" w:rsidRDefault="00CE661E" w:rsidP="00CE661E">
      <w:pPr>
        <w:rPr>
          <w:rFonts w:ascii="Times New Roman" w:hAnsi="Times New Roman" w:cs="Times New Roman"/>
          <w:color w:val="FF0000"/>
          <w:sz w:val="36"/>
          <w:szCs w:val="36"/>
        </w:rPr>
      </w:pPr>
      <w:r w:rsidRPr="00CE661E">
        <w:rPr>
          <w:rFonts w:ascii="Times New Roman" w:hAnsi="Times New Roman" w:cs="Times New Roman"/>
          <w:color w:val="FF0000"/>
          <w:sz w:val="36"/>
          <w:szCs w:val="36"/>
        </w:rPr>
        <w:t>Burn Notice &gt;</w:t>
      </w:r>
      <w:r w:rsidRPr="00CE661E">
        <w:rPr>
          <w:rFonts w:ascii="Helvetica" w:hAnsi="Helvetica" w:cs="Helvetica"/>
          <w:color w:val="FF0000"/>
        </w:rPr>
        <w:t xml:space="preserve"> </w:t>
      </w:r>
      <w:hyperlink r:id="rId63" w:history="1">
        <w:r w:rsidRPr="00CE661E">
          <w:rPr>
            <w:rStyle w:val="Hyperlink"/>
            <w:rFonts w:ascii="Helvetica" w:hAnsi="Helvetica" w:cs="Helvetica"/>
            <w:color w:val="FF0000"/>
          </w:rPr>
          <w:t>https://youtu.be/RCDD_uT3Pnk</w:t>
        </w:r>
      </w:hyperlink>
      <w:r w:rsidRPr="00CE661E">
        <w:rPr>
          <w:rFonts w:ascii="Helvetica" w:hAnsi="Helvetica" w:cs="Helvetica"/>
          <w:color w:val="FF0000"/>
        </w:rPr>
        <w:t xml:space="preserve"> </w:t>
      </w:r>
    </w:p>
    <w:p w14:paraId="018CB552" w14:textId="77777777" w:rsidR="00CE661E" w:rsidRPr="00CE661E" w:rsidRDefault="00CE661E" w:rsidP="00CE661E">
      <w:pPr>
        <w:rPr>
          <w:rFonts w:ascii="Times" w:eastAsia="Times New Roman" w:hAnsi="Times" w:cs="Times New Roman"/>
          <w:color w:val="FF0000"/>
          <w:sz w:val="20"/>
          <w:szCs w:val="20"/>
        </w:rPr>
      </w:pPr>
      <w:r w:rsidRPr="00CE661E">
        <w:rPr>
          <w:rFonts w:ascii="Times New Roman" w:hAnsi="Times New Roman" w:cs="Times New Roman"/>
          <w:color w:val="FF0000"/>
          <w:sz w:val="36"/>
          <w:szCs w:val="36"/>
        </w:rPr>
        <w:t xml:space="preserve">Option Trades </w:t>
      </w:r>
      <w:r w:rsidRPr="00CE661E">
        <w:rPr>
          <w:rFonts w:ascii="Arial" w:eastAsia="Times New Roman" w:hAnsi="Arial" w:cs="Arial"/>
          <w:color w:val="FF0000"/>
          <w:shd w:val="clear" w:color="auto" w:fill="FFFFFF"/>
        </w:rPr>
        <w:t>100s of Indicators Included</w:t>
      </w:r>
    </w:p>
    <w:p w14:paraId="0E14C157" w14:textId="77777777" w:rsidR="00CE661E" w:rsidRPr="00CE661E" w:rsidRDefault="00CE661E" w:rsidP="00CE661E">
      <w:pPr>
        <w:rPr>
          <w:rFonts w:ascii="Times New Roman" w:eastAsia="Times New Roman" w:hAnsi="Times New Roman" w:cs="Times New Roman"/>
          <w:color w:val="FF0000"/>
          <w:sz w:val="36"/>
          <w:szCs w:val="36"/>
        </w:rPr>
      </w:pPr>
      <w:r w:rsidRPr="00CE661E">
        <w:rPr>
          <w:rFonts w:ascii="Times New Roman" w:hAnsi="Times New Roman" w:cs="Times New Roman"/>
          <w:color w:val="FF0000"/>
          <w:sz w:val="36"/>
          <w:szCs w:val="36"/>
        </w:rPr>
        <w:t xml:space="preserve">Technical Analysis Indicator Chart Robot Reader- </w:t>
      </w:r>
      <w:proofErr w:type="gramStart"/>
      <w:r w:rsidRPr="00CE661E">
        <w:rPr>
          <w:rFonts w:ascii="Times New Roman" w:hAnsi="Times New Roman" w:cs="Times New Roman"/>
          <w:color w:val="FF0000"/>
          <w:sz w:val="36"/>
          <w:szCs w:val="36"/>
        </w:rPr>
        <w:t xml:space="preserve">to </w:t>
      </w:r>
      <w:r w:rsidRPr="00CE661E">
        <w:rPr>
          <w:rFonts w:ascii="Roboto" w:eastAsia="Times New Roman" w:hAnsi="Roboto" w:cs="Times New Roman"/>
          <w:color w:val="FF0000"/>
          <w:spacing w:val="5"/>
          <w:sz w:val="20"/>
          <w:szCs w:val="20"/>
        </w:rPr>
        <w:t xml:space="preserve"> </w:t>
      </w:r>
      <w:r w:rsidRPr="00CE661E">
        <w:rPr>
          <w:rFonts w:ascii="Times New Roman" w:eastAsia="Times New Roman" w:hAnsi="Times New Roman" w:cs="Times New Roman"/>
          <w:color w:val="FF0000"/>
          <w:spacing w:val="5"/>
          <w:sz w:val="36"/>
          <w:szCs w:val="36"/>
        </w:rPr>
        <w:t>make</w:t>
      </w:r>
      <w:proofErr w:type="gramEnd"/>
      <w:r w:rsidRPr="00CE661E">
        <w:rPr>
          <w:rFonts w:ascii="Times New Roman" w:eastAsia="Times New Roman" w:hAnsi="Times New Roman" w:cs="Times New Roman"/>
          <w:color w:val="FF0000"/>
          <w:spacing w:val="5"/>
          <w:sz w:val="36"/>
          <w:szCs w:val="36"/>
        </w:rPr>
        <w:t xml:space="preserve"> our bot take advantage of </w:t>
      </w:r>
      <w:r w:rsidRPr="00CE661E">
        <w:rPr>
          <w:rFonts w:ascii="Times New Roman" w:eastAsia="Times New Roman" w:hAnsi="Times New Roman" w:cs="Times New Roman"/>
          <w:color w:val="FF0000"/>
          <w:spacing w:val="5"/>
          <w:sz w:val="36"/>
          <w:szCs w:val="36"/>
          <w:shd w:val="clear" w:color="auto" w:fill="F9F9F9"/>
        </w:rPr>
        <w:t xml:space="preserve">winning streaks </w:t>
      </w:r>
    </w:p>
    <w:p w14:paraId="4D49E313" w14:textId="77777777" w:rsidR="00CE661E" w:rsidRPr="00CE661E" w:rsidRDefault="00CE661E" w:rsidP="00CE661E">
      <w:pPr>
        <w:rPr>
          <w:rFonts w:ascii="Times New Roman" w:hAnsi="Times New Roman" w:cs="Times New Roman"/>
          <w:color w:val="FF0000"/>
          <w:sz w:val="36"/>
          <w:szCs w:val="36"/>
        </w:rPr>
      </w:pPr>
      <w:r w:rsidRPr="003810A6">
        <w:rPr>
          <w:rFonts w:ascii="Times New Roman" w:hAnsi="Times New Roman" w:cs="Times New Roman"/>
          <w:color w:val="FF0000"/>
          <w:sz w:val="36"/>
          <w:szCs w:val="36"/>
          <w:highlight w:val="yellow"/>
        </w:rPr>
        <w:lastRenderedPageBreak/>
        <w:t>FOREX EA Robot with manual Leverage setup 1X</w:t>
      </w:r>
      <w:proofErr w:type="gramStart"/>
      <w:r w:rsidRPr="003810A6">
        <w:rPr>
          <w:rFonts w:ascii="Times New Roman" w:hAnsi="Times New Roman" w:cs="Times New Roman"/>
          <w:color w:val="FF0000"/>
          <w:sz w:val="36"/>
          <w:szCs w:val="36"/>
          <w:highlight w:val="yellow"/>
        </w:rPr>
        <w:t>,2X,3X</w:t>
      </w:r>
      <w:proofErr w:type="gramEnd"/>
      <w:r w:rsidRPr="003810A6">
        <w:rPr>
          <w:rFonts w:ascii="Times New Roman" w:hAnsi="Times New Roman" w:cs="Times New Roman"/>
          <w:color w:val="FF0000"/>
          <w:sz w:val="36"/>
          <w:szCs w:val="36"/>
          <w:highlight w:val="yellow"/>
        </w:rPr>
        <w:t>, 4X, 5X, 6X, 7X ….ETC</w:t>
      </w:r>
    </w:p>
    <w:p w14:paraId="26992549" w14:textId="77777777" w:rsidR="00CE661E" w:rsidRPr="00CE661E" w:rsidRDefault="00CE661E" w:rsidP="00CE661E">
      <w:pPr>
        <w:spacing w:line="240" w:lineRule="atLeast"/>
        <w:rPr>
          <w:rFonts w:ascii="Times New Roman" w:eastAsia="Times New Roman" w:hAnsi="Times New Roman" w:cs="Times New Roman"/>
          <w:color w:val="FF0000"/>
          <w:sz w:val="36"/>
          <w:szCs w:val="36"/>
        </w:rPr>
      </w:pPr>
      <w:r w:rsidRPr="00CE661E">
        <w:rPr>
          <w:rFonts w:ascii="Times New Roman" w:eastAsia="Times New Roman" w:hAnsi="Times New Roman" w:cs="Times New Roman"/>
          <w:color w:val="FF0000"/>
          <w:sz w:val="36"/>
          <w:szCs w:val="36"/>
        </w:rPr>
        <w:t>Technical analysis</w:t>
      </w:r>
      <w:r w:rsidRPr="00CE661E">
        <w:rPr>
          <w:rFonts w:ascii="Times New Roman" w:eastAsia="Times New Roman" w:hAnsi="Times New Roman" w:cs="Times New Roman"/>
          <w:color w:val="FF0000"/>
          <w:sz w:val="36"/>
          <w:szCs w:val="36"/>
        </w:rPr>
        <w:br/>
        <w:t>Market Making</w:t>
      </w:r>
      <w:r w:rsidRPr="00CE661E">
        <w:rPr>
          <w:rFonts w:ascii="Times New Roman" w:eastAsia="Times New Roman" w:hAnsi="Times New Roman" w:cs="Times New Roman"/>
          <w:color w:val="FF0000"/>
          <w:sz w:val="36"/>
          <w:szCs w:val="36"/>
        </w:rPr>
        <w:br/>
        <w:t>Machine Learning</w:t>
      </w:r>
      <w:r w:rsidRPr="00CE661E">
        <w:rPr>
          <w:rFonts w:ascii="Times New Roman" w:eastAsia="Times New Roman" w:hAnsi="Times New Roman" w:cs="Times New Roman"/>
          <w:color w:val="FF0000"/>
          <w:sz w:val="36"/>
          <w:szCs w:val="36"/>
        </w:rPr>
        <w:br/>
        <w:t>Visualization tools (GUI, charts)</w:t>
      </w:r>
    </w:p>
    <w:p w14:paraId="5C38275A" w14:textId="77777777" w:rsidR="00CE661E" w:rsidRPr="00CE661E" w:rsidRDefault="00CE661E" w:rsidP="00CE661E">
      <w:pPr>
        <w:spacing w:line="240" w:lineRule="atLeast"/>
        <w:rPr>
          <w:rFonts w:ascii="Times New Roman" w:eastAsia="Times New Roman" w:hAnsi="Times New Roman" w:cs="Times New Roman"/>
          <w:bCs/>
          <w:color w:val="FF0000"/>
          <w:sz w:val="36"/>
          <w:szCs w:val="36"/>
        </w:rPr>
      </w:pPr>
      <w:r w:rsidRPr="00CE661E">
        <w:rPr>
          <w:rFonts w:ascii="Times New Roman" w:eastAsia="Times New Roman" w:hAnsi="Times New Roman" w:cs="Times New Roman"/>
          <w:bCs/>
          <w:color w:val="FF0000"/>
          <w:sz w:val="36"/>
          <w:szCs w:val="36"/>
        </w:rPr>
        <w:t>Moving Average Convergence/Divergence (MACD)</w:t>
      </w:r>
    </w:p>
    <w:p w14:paraId="714A8C9F" w14:textId="77777777" w:rsidR="00CE661E" w:rsidRDefault="00CE661E" w:rsidP="00CE661E">
      <w:pPr>
        <w:spacing w:line="240" w:lineRule="atLeast"/>
        <w:rPr>
          <w:rFonts w:ascii="Times New Roman" w:eastAsia="Times New Roman" w:hAnsi="Times New Roman" w:cs="Times New Roman"/>
          <w:bCs/>
          <w:color w:val="FF0000"/>
          <w:sz w:val="36"/>
          <w:szCs w:val="36"/>
        </w:rPr>
      </w:pPr>
      <w:r w:rsidRPr="00CE661E">
        <w:rPr>
          <w:rFonts w:ascii="Times New Roman" w:eastAsia="Times New Roman" w:hAnsi="Times New Roman" w:cs="Times New Roman"/>
          <w:bCs/>
          <w:color w:val="FF0000"/>
          <w:sz w:val="36"/>
          <w:szCs w:val="36"/>
        </w:rPr>
        <w:t>Moving Averages</w:t>
      </w:r>
    </w:p>
    <w:p w14:paraId="71597339" w14:textId="0FA63F08" w:rsidR="003810A6" w:rsidRPr="00CE661E" w:rsidRDefault="003810A6" w:rsidP="00CE661E">
      <w:pPr>
        <w:spacing w:line="240" w:lineRule="atLeast"/>
        <w:rPr>
          <w:rFonts w:ascii="Times New Roman" w:eastAsia="Times New Roman" w:hAnsi="Times New Roman" w:cs="Times New Roman"/>
          <w:bCs/>
          <w:color w:val="FF0000"/>
          <w:sz w:val="36"/>
          <w:szCs w:val="36"/>
        </w:rPr>
      </w:pPr>
      <w:r>
        <w:rPr>
          <w:rFonts w:ascii="Times New Roman" w:eastAsia="Times New Roman" w:hAnsi="Times New Roman" w:cs="Times New Roman"/>
          <w:bCs/>
          <w:color w:val="FF0000"/>
          <w:sz w:val="36"/>
          <w:szCs w:val="36"/>
        </w:rPr>
        <w:t>Stock Keywords Alerts</w:t>
      </w:r>
    </w:p>
    <w:p w14:paraId="5401A34D" w14:textId="77777777" w:rsidR="00CE661E" w:rsidRPr="00CE661E" w:rsidRDefault="00CE661E" w:rsidP="00CE661E">
      <w:pPr>
        <w:spacing w:line="240" w:lineRule="atLeast"/>
        <w:rPr>
          <w:rFonts w:ascii="Times New Roman" w:eastAsia="Times New Roman" w:hAnsi="Times New Roman" w:cs="Times New Roman"/>
          <w:bCs/>
          <w:color w:val="FF0000"/>
          <w:sz w:val="36"/>
          <w:szCs w:val="36"/>
        </w:rPr>
      </w:pPr>
      <w:r w:rsidRPr="00CE661E">
        <w:rPr>
          <w:rFonts w:ascii="Times New Roman" w:eastAsia="Times New Roman" w:hAnsi="Times New Roman" w:cs="Times New Roman"/>
          <w:bCs/>
          <w:color w:val="FF0000"/>
          <w:sz w:val="36"/>
          <w:szCs w:val="36"/>
        </w:rPr>
        <w:t>On-Balance Volume (OBV)</w:t>
      </w:r>
    </w:p>
    <w:p w14:paraId="5DE29E68" w14:textId="77777777" w:rsidR="00CE661E" w:rsidRPr="00CE661E" w:rsidRDefault="00CE661E" w:rsidP="00CE661E">
      <w:pPr>
        <w:spacing w:line="240" w:lineRule="atLeast"/>
        <w:rPr>
          <w:rFonts w:ascii="Times New Roman" w:eastAsia="Times New Roman" w:hAnsi="Times New Roman" w:cs="Times New Roman"/>
          <w:color w:val="FF0000"/>
          <w:sz w:val="36"/>
          <w:szCs w:val="36"/>
        </w:rPr>
      </w:pPr>
      <w:r w:rsidRPr="00CE661E">
        <w:rPr>
          <w:rFonts w:ascii="Times New Roman" w:eastAsia="Times New Roman" w:hAnsi="Times New Roman" w:cs="Times New Roman"/>
          <w:bCs/>
          <w:color w:val="FF0000"/>
          <w:sz w:val="36"/>
          <w:szCs w:val="36"/>
        </w:rPr>
        <w:t>Relative Strength Index (RSI)</w:t>
      </w:r>
    </w:p>
    <w:p w14:paraId="59E3E907" w14:textId="77777777" w:rsidR="00CE661E" w:rsidRPr="00CE661E" w:rsidRDefault="00CE661E" w:rsidP="00CE661E">
      <w:pPr>
        <w:spacing w:line="240" w:lineRule="atLeast"/>
        <w:rPr>
          <w:rFonts w:ascii="Times New Roman" w:eastAsia="Times New Roman" w:hAnsi="Times New Roman" w:cs="Times New Roman"/>
          <w:color w:val="FF0000"/>
          <w:sz w:val="36"/>
          <w:szCs w:val="36"/>
        </w:rPr>
      </w:pPr>
      <w:proofErr w:type="spellStart"/>
      <w:r w:rsidRPr="00CE661E">
        <w:rPr>
          <w:rFonts w:ascii="Times New Roman" w:eastAsia="Times New Roman" w:hAnsi="Times New Roman" w:cs="Times New Roman"/>
          <w:color w:val="FF0000"/>
          <w:sz w:val="36"/>
          <w:szCs w:val="36"/>
        </w:rPr>
        <w:t>Backtesting</w:t>
      </w:r>
      <w:proofErr w:type="spellEnd"/>
      <w:r w:rsidRPr="00CE661E">
        <w:rPr>
          <w:rFonts w:ascii="Times New Roman" w:eastAsia="Times New Roman" w:hAnsi="Times New Roman" w:cs="Times New Roman"/>
          <w:color w:val="FF0000"/>
          <w:sz w:val="36"/>
          <w:szCs w:val="36"/>
        </w:rPr>
        <w:t xml:space="preserve"> tools</w:t>
      </w:r>
      <w:r w:rsidRPr="00CE661E">
        <w:rPr>
          <w:rFonts w:ascii="Times New Roman" w:eastAsia="Times New Roman" w:hAnsi="Times New Roman" w:cs="Times New Roman"/>
          <w:color w:val="FF0000"/>
          <w:sz w:val="36"/>
          <w:szCs w:val="36"/>
        </w:rPr>
        <w:br/>
      </w:r>
      <w:r w:rsidRPr="003810A6">
        <w:rPr>
          <w:rFonts w:ascii="Times New Roman" w:eastAsia="Times New Roman" w:hAnsi="Times New Roman" w:cs="Times New Roman"/>
          <w:color w:val="FF0000"/>
          <w:sz w:val="36"/>
          <w:szCs w:val="36"/>
          <w:highlight w:val="yellow"/>
        </w:rPr>
        <w:t>Signal parsing (from various sources, social networks, brokers...)</w:t>
      </w:r>
    </w:p>
    <w:p w14:paraId="176F84F1" w14:textId="77777777" w:rsidR="00CE661E" w:rsidRDefault="00CE661E" w:rsidP="00CE661E">
      <w:pPr>
        <w:spacing w:line="240" w:lineRule="atLeast"/>
        <w:rPr>
          <w:rFonts w:ascii="Times New Roman" w:eastAsia="Times New Roman" w:hAnsi="Times New Roman" w:cs="Times New Roman"/>
          <w:color w:val="FF0000"/>
          <w:sz w:val="36"/>
          <w:szCs w:val="36"/>
        </w:rPr>
      </w:pPr>
      <w:r w:rsidRPr="00CE661E">
        <w:rPr>
          <w:rFonts w:ascii="Times New Roman" w:eastAsia="Times New Roman" w:hAnsi="Times New Roman" w:cs="Times New Roman"/>
          <w:color w:val="FF0000"/>
          <w:sz w:val="36"/>
          <w:szCs w:val="36"/>
        </w:rPr>
        <w:t>RPA (</w:t>
      </w:r>
      <w:proofErr w:type="spellStart"/>
      <w:r w:rsidRPr="00CE661E">
        <w:rPr>
          <w:rFonts w:ascii="Times New Roman" w:eastAsia="Times New Roman" w:hAnsi="Times New Roman" w:cs="Times New Roman"/>
          <w:color w:val="FF0000"/>
          <w:sz w:val="36"/>
          <w:szCs w:val="36"/>
        </w:rPr>
        <w:t>UiPath</w:t>
      </w:r>
      <w:proofErr w:type="spellEnd"/>
      <w:r w:rsidRPr="00CE661E">
        <w:rPr>
          <w:rFonts w:ascii="Times New Roman" w:eastAsia="Times New Roman" w:hAnsi="Times New Roman" w:cs="Times New Roman"/>
          <w:color w:val="FF0000"/>
          <w:sz w:val="36"/>
          <w:szCs w:val="36"/>
        </w:rPr>
        <w:t>)</w:t>
      </w:r>
      <w:r w:rsidRPr="00CE661E">
        <w:rPr>
          <w:rFonts w:ascii="Times New Roman" w:eastAsia="Times New Roman" w:hAnsi="Times New Roman" w:cs="Times New Roman"/>
          <w:color w:val="FF0000"/>
          <w:sz w:val="36"/>
          <w:szCs w:val="36"/>
        </w:rPr>
        <w:br/>
        <w:t xml:space="preserve">Profitable </w:t>
      </w:r>
      <w:proofErr w:type="gramStart"/>
      <w:r w:rsidRPr="00CE661E">
        <w:rPr>
          <w:rFonts w:ascii="Times New Roman" w:eastAsia="Times New Roman" w:hAnsi="Times New Roman" w:cs="Times New Roman"/>
          <w:color w:val="FF0000"/>
          <w:sz w:val="36"/>
          <w:szCs w:val="36"/>
        </w:rPr>
        <w:t>Strategies(</w:t>
      </w:r>
      <w:proofErr w:type="spellStart"/>
      <w:proofErr w:type="gramEnd"/>
      <w:r w:rsidRPr="00CE661E">
        <w:rPr>
          <w:rFonts w:ascii="Times New Roman" w:eastAsia="Times New Roman" w:hAnsi="Times New Roman" w:cs="Times New Roman"/>
          <w:color w:val="FF0000"/>
          <w:sz w:val="36"/>
          <w:szCs w:val="36"/>
        </w:rPr>
        <w:t>edit,create&amp;use</w:t>
      </w:r>
      <w:proofErr w:type="spellEnd"/>
      <w:r w:rsidRPr="00CE661E">
        <w:rPr>
          <w:rFonts w:ascii="Times New Roman" w:eastAsia="Times New Roman" w:hAnsi="Times New Roman" w:cs="Times New Roman"/>
          <w:color w:val="FF0000"/>
          <w:sz w:val="36"/>
          <w:szCs w:val="36"/>
        </w:rPr>
        <w:t>)</w:t>
      </w:r>
      <w:r w:rsidRPr="00CE661E">
        <w:rPr>
          <w:rFonts w:ascii="Times New Roman" w:eastAsia="Times New Roman" w:hAnsi="Times New Roman" w:cs="Times New Roman"/>
          <w:color w:val="FF0000"/>
          <w:sz w:val="36"/>
          <w:szCs w:val="36"/>
        </w:rPr>
        <w:br/>
        <w:t>Indicators</w:t>
      </w:r>
    </w:p>
    <w:p w14:paraId="4C9F7AE1" w14:textId="1D39F7BC" w:rsidR="00ED0A30" w:rsidRPr="00CE661E" w:rsidRDefault="00ED0A30" w:rsidP="00CE661E">
      <w:pPr>
        <w:spacing w:line="240" w:lineRule="atLeast"/>
        <w:rPr>
          <w:rFonts w:ascii="Times New Roman" w:eastAsia="Times New Roman" w:hAnsi="Times New Roman" w:cs="Times New Roman"/>
          <w:color w:val="FF0000"/>
          <w:sz w:val="36"/>
          <w:szCs w:val="36"/>
        </w:rPr>
      </w:pPr>
      <w:r>
        <w:rPr>
          <w:rFonts w:ascii="Times New Roman" w:eastAsia="Times New Roman" w:hAnsi="Times New Roman" w:cs="Times New Roman"/>
          <w:color w:val="FF0000"/>
          <w:sz w:val="36"/>
          <w:szCs w:val="36"/>
        </w:rPr>
        <w:t>VPN</w:t>
      </w:r>
    </w:p>
    <w:p w14:paraId="2C4BCB66" w14:textId="77777777" w:rsidR="00CE661E" w:rsidRPr="00CE661E" w:rsidRDefault="00CE661E" w:rsidP="00CE661E">
      <w:pPr>
        <w:spacing w:line="240" w:lineRule="atLeast"/>
        <w:rPr>
          <w:rFonts w:ascii="Times New Roman" w:eastAsia="Times New Roman" w:hAnsi="Times New Roman" w:cs="Times New Roman"/>
          <w:b/>
          <w:color w:val="FF0000"/>
          <w:sz w:val="36"/>
          <w:szCs w:val="36"/>
        </w:rPr>
      </w:pPr>
      <w:proofErr w:type="spellStart"/>
      <w:r w:rsidRPr="00CE661E">
        <w:rPr>
          <w:rStyle w:val="Strong"/>
          <w:rFonts w:ascii="Times New Roman" w:eastAsia="Times New Roman" w:hAnsi="Times New Roman" w:cs="Times New Roman"/>
          <w:b w:val="0"/>
          <w:color w:val="FF0000"/>
          <w:sz w:val="36"/>
          <w:szCs w:val="36"/>
        </w:rPr>
        <w:t>Forex</w:t>
      </w:r>
      <w:proofErr w:type="spellEnd"/>
      <w:r w:rsidRPr="00CE661E">
        <w:rPr>
          <w:rStyle w:val="Strong"/>
          <w:rFonts w:ascii="Times New Roman" w:eastAsia="Times New Roman" w:hAnsi="Times New Roman" w:cs="Times New Roman"/>
          <w:b w:val="0"/>
          <w:color w:val="FF0000"/>
          <w:sz w:val="36"/>
          <w:szCs w:val="36"/>
        </w:rPr>
        <w:t xml:space="preserve"> volatility calculator</w:t>
      </w:r>
    </w:p>
    <w:p w14:paraId="72C6C438" w14:textId="77777777" w:rsidR="00CE661E" w:rsidRPr="00CE661E" w:rsidRDefault="00CE661E" w:rsidP="00CE661E">
      <w:pPr>
        <w:spacing w:line="240" w:lineRule="atLeast"/>
        <w:rPr>
          <w:rStyle w:val="apple-converted-space"/>
          <w:rFonts w:ascii="Times New Roman" w:eastAsia="Times New Roman" w:hAnsi="Times New Roman" w:cs="Times New Roman"/>
          <w:color w:val="FF0000"/>
          <w:sz w:val="36"/>
          <w:szCs w:val="36"/>
        </w:rPr>
      </w:pPr>
      <w:r w:rsidRPr="003810A6">
        <w:rPr>
          <w:rFonts w:ascii="Open Sans" w:eastAsia="Times New Roman" w:hAnsi="Open Sans" w:cs="Times New Roman"/>
          <w:color w:val="FF0000"/>
          <w:highlight w:val="yellow"/>
        </w:rPr>
        <w:t>(</w:t>
      </w:r>
      <w:r w:rsidRPr="003810A6">
        <w:rPr>
          <w:rFonts w:ascii="Times New Roman" w:eastAsia="Times New Roman" w:hAnsi="Times New Roman" w:cs="Times New Roman"/>
          <w:color w:val="FF0000"/>
          <w:sz w:val="36"/>
          <w:szCs w:val="36"/>
          <w:highlight w:val="yellow"/>
        </w:rPr>
        <w:t>MT4/5) by</w:t>
      </w:r>
      <w:r w:rsidRPr="003810A6">
        <w:rPr>
          <w:rStyle w:val="apple-converted-space"/>
          <w:rFonts w:ascii="Times New Roman" w:eastAsia="Times New Roman" w:hAnsi="Times New Roman" w:cs="Times New Roman"/>
          <w:color w:val="FF0000"/>
          <w:sz w:val="36"/>
          <w:szCs w:val="36"/>
          <w:highlight w:val="yellow"/>
        </w:rPr>
        <w:t> </w:t>
      </w:r>
      <w:hyperlink r:id="rId64" w:history="1">
        <w:proofErr w:type="spellStart"/>
        <w:r w:rsidRPr="003810A6">
          <w:rPr>
            <w:rStyle w:val="Hyperlink"/>
            <w:rFonts w:ascii="Times New Roman" w:eastAsia="Times New Roman" w:hAnsi="Times New Roman" w:cs="Times New Roman"/>
            <w:color w:val="FF0000"/>
            <w:sz w:val="36"/>
            <w:szCs w:val="36"/>
            <w:highlight w:val="yellow"/>
          </w:rPr>
          <w:t>MetaQuotes</w:t>
        </w:r>
        <w:proofErr w:type="spellEnd"/>
      </w:hyperlink>
      <w:r w:rsidRPr="00CE661E">
        <w:rPr>
          <w:rStyle w:val="apple-converted-space"/>
          <w:rFonts w:ascii="Times New Roman" w:eastAsia="Times New Roman" w:hAnsi="Times New Roman" w:cs="Times New Roman"/>
          <w:color w:val="FF0000"/>
          <w:sz w:val="36"/>
          <w:szCs w:val="36"/>
        </w:rPr>
        <w:t> </w:t>
      </w:r>
    </w:p>
    <w:p w14:paraId="4E629313" w14:textId="77777777" w:rsidR="00CE661E" w:rsidRPr="00CE661E" w:rsidRDefault="00CE661E" w:rsidP="00CE661E">
      <w:pPr>
        <w:spacing w:line="240" w:lineRule="atLeast"/>
        <w:rPr>
          <w:rStyle w:val="Strong"/>
          <w:rFonts w:ascii="Times New Roman" w:eastAsia="Times New Roman" w:hAnsi="Times New Roman" w:cs="Times New Roman"/>
          <w:b w:val="0"/>
          <w:color w:val="FF0000"/>
          <w:sz w:val="36"/>
          <w:szCs w:val="36"/>
        </w:rPr>
      </w:pPr>
      <w:r w:rsidRPr="00CE661E">
        <w:rPr>
          <w:rStyle w:val="Strong"/>
          <w:rFonts w:ascii="Times New Roman" w:eastAsia="Times New Roman" w:hAnsi="Times New Roman" w:cs="Times New Roman"/>
          <w:b w:val="0"/>
          <w:color w:val="FF0000"/>
          <w:sz w:val="36"/>
          <w:szCs w:val="36"/>
        </w:rPr>
        <w:t>Trade journal</w:t>
      </w:r>
    </w:p>
    <w:p w14:paraId="36B12E1F" w14:textId="77777777" w:rsidR="00CE661E" w:rsidRPr="00CE661E" w:rsidRDefault="00CE661E" w:rsidP="00CE661E">
      <w:pPr>
        <w:spacing w:line="240" w:lineRule="atLeast"/>
        <w:rPr>
          <w:rStyle w:val="apple-converted-space"/>
          <w:rFonts w:ascii="Times New Roman" w:eastAsia="Times New Roman" w:hAnsi="Times New Roman" w:cs="Times New Roman"/>
          <w:b/>
          <w:color w:val="FF0000"/>
          <w:sz w:val="36"/>
          <w:szCs w:val="36"/>
        </w:rPr>
      </w:pPr>
      <w:r w:rsidRPr="00CE661E">
        <w:rPr>
          <w:rFonts w:ascii="Times New Roman" w:eastAsia="Times New Roman" w:hAnsi="Times New Roman" w:cs="Times New Roman"/>
          <w:color w:val="FF0000"/>
          <w:sz w:val="36"/>
          <w:szCs w:val="36"/>
        </w:rPr>
        <w:t xml:space="preserve">IB </w:t>
      </w:r>
      <w:proofErr w:type="spellStart"/>
      <w:r w:rsidRPr="00CE661E">
        <w:rPr>
          <w:rFonts w:ascii="Times New Roman" w:eastAsia="Times New Roman" w:hAnsi="Times New Roman" w:cs="Times New Roman"/>
          <w:color w:val="FF0000"/>
          <w:sz w:val="36"/>
          <w:szCs w:val="36"/>
        </w:rPr>
        <w:t>SmartRouting</w:t>
      </w:r>
      <w:r w:rsidRPr="00CE661E">
        <w:rPr>
          <w:rFonts w:ascii="Times New Roman" w:eastAsia="Times New Roman" w:hAnsi="Times New Roman" w:cs="Times New Roman"/>
          <w:color w:val="FF0000"/>
          <w:sz w:val="36"/>
          <w:szCs w:val="36"/>
          <w:vertAlign w:val="superscript"/>
        </w:rPr>
        <w:t>SM</w:t>
      </w:r>
      <w:proofErr w:type="spellEnd"/>
    </w:p>
    <w:p w14:paraId="46433C85" w14:textId="77777777" w:rsidR="00CE661E" w:rsidRPr="00CE661E" w:rsidRDefault="00CE661E" w:rsidP="00CE661E">
      <w:pPr>
        <w:spacing w:line="240" w:lineRule="atLeast"/>
        <w:rPr>
          <w:rStyle w:val="apple-converted-space"/>
          <w:rFonts w:ascii="Times New Roman" w:eastAsia="Times New Roman" w:hAnsi="Times New Roman" w:cs="Times New Roman"/>
          <w:b/>
          <w:color w:val="FF0000"/>
          <w:sz w:val="36"/>
          <w:szCs w:val="36"/>
        </w:rPr>
      </w:pPr>
      <w:r w:rsidRPr="00CE661E">
        <w:rPr>
          <w:rStyle w:val="Strong"/>
          <w:rFonts w:ascii="Times New Roman" w:eastAsia="Times New Roman" w:hAnsi="Times New Roman" w:cs="Times New Roman"/>
          <w:b w:val="0"/>
          <w:color w:val="FF0000"/>
          <w:sz w:val="36"/>
          <w:szCs w:val="36"/>
        </w:rPr>
        <w:t>Currency correlation matrix</w:t>
      </w:r>
    </w:p>
    <w:p w14:paraId="1C758B51" w14:textId="77777777" w:rsidR="00CE661E" w:rsidRPr="00CE661E" w:rsidRDefault="00CE661E" w:rsidP="00CE661E">
      <w:pPr>
        <w:spacing w:line="240" w:lineRule="atLeast"/>
        <w:rPr>
          <w:rFonts w:ascii="Times New Roman" w:eastAsia="Times New Roman" w:hAnsi="Times New Roman" w:cs="Times New Roman"/>
          <w:b/>
          <w:color w:val="FF0000"/>
          <w:sz w:val="36"/>
          <w:szCs w:val="36"/>
        </w:rPr>
      </w:pPr>
      <w:r w:rsidRPr="00CE661E">
        <w:rPr>
          <w:rStyle w:val="Strong"/>
          <w:rFonts w:ascii="Times New Roman" w:eastAsia="Times New Roman" w:hAnsi="Times New Roman" w:cs="Times New Roman"/>
          <w:b w:val="0"/>
          <w:color w:val="FF0000"/>
          <w:sz w:val="36"/>
          <w:szCs w:val="36"/>
        </w:rPr>
        <w:lastRenderedPageBreak/>
        <w:t>Economic calendar</w:t>
      </w:r>
    </w:p>
    <w:p w14:paraId="646E6376" w14:textId="77777777" w:rsidR="00CE661E" w:rsidRPr="00CE661E" w:rsidRDefault="00CE661E" w:rsidP="00CE661E">
      <w:pPr>
        <w:spacing w:line="240" w:lineRule="atLeast"/>
        <w:rPr>
          <w:rFonts w:ascii="Times New Roman" w:eastAsia="Times New Roman" w:hAnsi="Times New Roman" w:cs="Times New Roman"/>
          <w:color w:val="FF0000"/>
          <w:sz w:val="36"/>
          <w:szCs w:val="36"/>
        </w:rPr>
      </w:pPr>
      <w:r w:rsidRPr="00CE661E">
        <w:rPr>
          <w:rFonts w:ascii="Times New Roman" w:eastAsia="Times New Roman" w:hAnsi="Times New Roman" w:cs="Times New Roman"/>
          <w:color w:val="FF0000"/>
          <w:sz w:val="36"/>
          <w:szCs w:val="36"/>
        </w:rPr>
        <w:t>Developed a complete algorithm trading system</w:t>
      </w:r>
      <w:r w:rsidRPr="00CE661E">
        <w:rPr>
          <w:rFonts w:ascii="Times New Roman" w:eastAsia="Times New Roman" w:hAnsi="Times New Roman" w:cs="Times New Roman"/>
          <w:color w:val="FF0000"/>
          <w:sz w:val="36"/>
          <w:szCs w:val="36"/>
        </w:rPr>
        <w:br/>
        <w:t xml:space="preserve">Implemented autonomous </w:t>
      </w:r>
      <w:proofErr w:type="spellStart"/>
      <w:r w:rsidRPr="00CE661E">
        <w:rPr>
          <w:rFonts w:ascii="Times New Roman" w:eastAsia="Times New Roman" w:hAnsi="Times New Roman" w:cs="Times New Roman"/>
          <w:color w:val="FF0000"/>
          <w:sz w:val="36"/>
          <w:szCs w:val="36"/>
        </w:rPr>
        <w:t>airbitage</w:t>
      </w:r>
      <w:proofErr w:type="spellEnd"/>
      <w:r w:rsidRPr="00CE661E">
        <w:rPr>
          <w:rFonts w:ascii="Times New Roman" w:eastAsia="Times New Roman" w:hAnsi="Times New Roman" w:cs="Times New Roman"/>
          <w:color w:val="FF0000"/>
          <w:sz w:val="36"/>
          <w:szCs w:val="36"/>
        </w:rPr>
        <w:t xml:space="preserve"> strategy in </w:t>
      </w:r>
      <w:proofErr w:type="spellStart"/>
      <w:r w:rsidRPr="00CE661E">
        <w:rPr>
          <w:rFonts w:ascii="Times New Roman" w:eastAsia="Times New Roman" w:hAnsi="Times New Roman" w:cs="Times New Roman"/>
          <w:color w:val="FF0000"/>
          <w:sz w:val="36"/>
          <w:szCs w:val="36"/>
        </w:rPr>
        <w:t>cryptocurrencies</w:t>
      </w:r>
      <w:proofErr w:type="spellEnd"/>
      <w:r w:rsidRPr="00CE661E">
        <w:rPr>
          <w:rFonts w:ascii="Times New Roman" w:eastAsia="Times New Roman" w:hAnsi="Times New Roman" w:cs="Times New Roman"/>
          <w:color w:val="FF0000"/>
          <w:sz w:val="36"/>
          <w:szCs w:val="36"/>
        </w:rPr>
        <w:t>.</w:t>
      </w:r>
    </w:p>
    <w:p w14:paraId="79EA992E" w14:textId="77777777" w:rsidR="00CE661E" w:rsidRPr="00CE661E" w:rsidRDefault="00CE661E" w:rsidP="00CE661E">
      <w:pPr>
        <w:spacing w:before="100" w:beforeAutospacing="1" w:after="100" w:afterAutospacing="1"/>
        <w:rPr>
          <w:rFonts w:ascii="Times New Roman" w:eastAsia="Times New Roman" w:hAnsi="Times New Roman" w:cs="Times New Roman"/>
          <w:color w:val="FF0000"/>
          <w:sz w:val="36"/>
          <w:szCs w:val="36"/>
        </w:rPr>
      </w:pPr>
      <w:r w:rsidRPr="003810A6">
        <w:rPr>
          <w:rFonts w:ascii="Times New Roman" w:eastAsia="Times New Roman" w:hAnsi="Times New Roman" w:cs="Times New Roman"/>
          <w:color w:val="FF0000"/>
          <w:sz w:val="36"/>
          <w:szCs w:val="36"/>
          <w:highlight w:val="yellow"/>
        </w:rPr>
        <w:t>Develop applications in C++, C#, Java, Python, ActiveX, RTD or DDE</w:t>
      </w:r>
    </w:p>
    <w:p w14:paraId="38036875" w14:textId="77777777" w:rsidR="00CE661E" w:rsidRPr="00CE661E" w:rsidRDefault="00CE661E" w:rsidP="00CE661E">
      <w:pPr>
        <w:spacing w:before="100" w:beforeAutospacing="1" w:after="100" w:afterAutospacing="1"/>
        <w:rPr>
          <w:rFonts w:ascii="Times New Roman" w:eastAsia="Times New Roman" w:hAnsi="Times New Roman" w:cs="Times New Roman"/>
          <w:color w:val="FF0000"/>
          <w:sz w:val="36"/>
          <w:szCs w:val="36"/>
        </w:rPr>
      </w:pPr>
      <w:r w:rsidRPr="00CE661E">
        <w:rPr>
          <w:rFonts w:ascii="Times New Roman" w:eastAsia="Times New Roman" w:hAnsi="Times New Roman" w:cs="Times New Roman"/>
          <w:color w:val="FF0000"/>
          <w:sz w:val="36"/>
          <w:szCs w:val="36"/>
        </w:rPr>
        <w:t xml:space="preserve">Available via leased line, cross-connect or </w:t>
      </w:r>
      <w:proofErr w:type="spellStart"/>
      <w:r w:rsidRPr="00CE661E">
        <w:rPr>
          <w:rFonts w:ascii="Times New Roman" w:eastAsia="Times New Roman" w:hAnsi="Times New Roman" w:cs="Times New Roman"/>
          <w:color w:val="FF0000"/>
          <w:sz w:val="36"/>
          <w:szCs w:val="36"/>
        </w:rPr>
        <w:t>internetAvailable</w:t>
      </w:r>
      <w:proofErr w:type="spellEnd"/>
      <w:r w:rsidRPr="00CE661E">
        <w:rPr>
          <w:rFonts w:ascii="Times New Roman" w:eastAsia="Times New Roman" w:hAnsi="Times New Roman" w:cs="Times New Roman"/>
          <w:color w:val="FF0000"/>
          <w:sz w:val="36"/>
          <w:szCs w:val="36"/>
        </w:rPr>
        <w:t xml:space="preserve"> via </w:t>
      </w:r>
      <w:proofErr w:type="gramStart"/>
      <w:r w:rsidRPr="00CE661E">
        <w:rPr>
          <w:rFonts w:ascii="Times New Roman" w:eastAsia="Times New Roman" w:hAnsi="Times New Roman" w:cs="Times New Roman"/>
          <w:color w:val="FF0000"/>
          <w:sz w:val="36"/>
          <w:szCs w:val="36"/>
        </w:rPr>
        <w:t>internet</w:t>
      </w:r>
      <w:proofErr w:type="gramEnd"/>
      <w:r w:rsidRPr="00CE661E">
        <w:rPr>
          <w:rFonts w:ascii="Times New Roman" w:eastAsia="Times New Roman" w:hAnsi="Times New Roman" w:cs="Times New Roman"/>
          <w:color w:val="FF0000"/>
          <w:sz w:val="36"/>
          <w:szCs w:val="36"/>
        </w:rPr>
        <w:t>, extranet, VPN, dedicated line or cross-connect for desktop and mobile for protection.</w:t>
      </w:r>
    </w:p>
    <w:p w14:paraId="75CB15F6" w14:textId="77777777" w:rsidR="00CE661E" w:rsidRPr="00CE661E" w:rsidRDefault="00CE661E" w:rsidP="00CE661E">
      <w:pPr>
        <w:spacing w:before="100" w:beforeAutospacing="1" w:after="100" w:afterAutospacing="1"/>
        <w:rPr>
          <w:rFonts w:ascii="Times New Roman" w:eastAsia="Times New Roman" w:hAnsi="Times New Roman" w:cs="Times New Roman"/>
          <w:b/>
          <w:color w:val="FF0000"/>
          <w:sz w:val="36"/>
          <w:szCs w:val="36"/>
        </w:rPr>
      </w:pPr>
      <w:r w:rsidRPr="00CE661E">
        <w:rPr>
          <w:rStyle w:val="Strong"/>
          <w:rFonts w:ascii="Times New Roman" w:eastAsia="Times New Roman" w:hAnsi="Times New Roman" w:cs="Times New Roman"/>
          <w:b w:val="0"/>
          <w:color w:val="FF0000"/>
          <w:sz w:val="36"/>
          <w:szCs w:val="36"/>
        </w:rPr>
        <w:t>Two-factor authentication for mobile and desktop solution</w:t>
      </w:r>
    </w:p>
    <w:p w14:paraId="0B1666D2" w14:textId="7C4EAD40" w:rsidR="00CE661E" w:rsidRPr="00CE661E" w:rsidRDefault="00CE661E" w:rsidP="00CE661E">
      <w:pPr>
        <w:spacing w:before="100" w:beforeAutospacing="1" w:after="100" w:afterAutospacing="1"/>
        <w:outlineLvl w:val="1"/>
        <w:rPr>
          <w:rFonts w:ascii="Helvetica Neue" w:eastAsia="Times New Roman" w:hAnsi="Helvetica Neue" w:cs="Times New Roman"/>
          <w:b/>
          <w:bCs/>
          <w:color w:val="FF0000"/>
          <w:spacing w:val="-1"/>
          <w:sz w:val="36"/>
          <w:szCs w:val="36"/>
        </w:rPr>
      </w:pPr>
      <w:r w:rsidRPr="00CE661E">
        <w:rPr>
          <w:rFonts w:ascii="Helvetica Neue" w:eastAsia="Times New Roman" w:hAnsi="Helvetica Neue" w:cs="Times New Roman"/>
          <w:b/>
          <w:bCs/>
          <w:color w:val="FF0000"/>
          <w:spacing w:val="-1"/>
          <w:sz w:val="36"/>
          <w:szCs w:val="36"/>
        </w:rPr>
        <w:t>Stock marke</w:t>
      </w:r>
      <w:r w:rsidR="003810A6">
        <w:rPr>
          <w:rFonts w:ascii="Helvetica Neue" w:eastAsia="Times New Roman" w:hAnsi="Helvetica Neue" w:cs="Times New Roman"/>
          <w:b/>
          <w:bCs/>
          <w:color w:val="FF0000"/>
          <w:spacing w:val="-1"/>
          <w:sz w:val="36"/>
          <w:szCs w:val="36"/>
        </w:rPr>
        <w:t>t sectors categories, where it shows</w:t>
      </w:r>
      <w:r w:rsidRPr="00CE661E">
        <w:rPr>
          <w:rFonts w:ascii="Helvetica Neue" w:eastAsia="Times New Roman" w:hAnsi="Helvetica Neue" w:cs="Times New Roman"/>
          <w:b/>
          <w:bCs/>
          <w:color w:val="FF0000"/>
          <w:spacing w:val="-1"/>
          <w:sz w:val="36"/>
          <w:szCs w:val="36"/>
        </w:rPr>
        <w:t xml:space="preserve"> country base </w:t>
      </w:r>
      <w:proofErr w:type="spellStart"/>
      <w:r w:rsidRPr="00CE661E">
        <w:rPr>
          <w:rFonts w:ascii="Helvetica Neue" w:eastAsia="Times New Roman" w:hAnsi="Helvetica Neue" w:cs="Times New Roman"/>
          <w:b/>
          <w:bCs/>
          <w:color w:val="FF0000"/>
          <w:spacing w:val="-1"/>
          <w:sz w:val="36"/>
          <w:szCs w:val="36"/>
        </w:rPr>
        <w:t>orgins</w:t>
      </w:r>
      <w:proofErr w:type="spellEnd"/>
      <w:r w:rsidRPr="00CE661E">
        <w:rPr>
          <w:rFonts w:ascii="Helvetica Neue" w:eastAsia="Times New Roman" w:hAnsi="Helvetica Neue" w:cs="Times New Roman"/>
          <w:b/>
          <w:bCs/>
          <w:color w:val="FF0000"/>
          <w:spacing w:val="-1"/>
          <w:sz w:val="36"/>
          <w:szCs w:val="36"/>
        </w:rPr>
        <w:t xml:space="preserve"> </w:t>
      </w:r>
      <w:r w:rsidR="003810A6">
        <w:rPr>
          <w:rFonts w:ascii="Helvetica Neue" w:eastAsia="Times New Roman" w:hAnsi="Helvetica Neue" w:cs="Times New Roman"/>
          <w:b/>
          <w:bCs/>
          <w:color w:val="FF0000"/>
          <w:spacing w:val="-1"/>
          <w:sz w:val="36"/>
          <w:szCs w:val="36"/>
        </w:rPr>
        <w:t xml:space="preserve">of stocks </w:t>
      </w:r>
      <w:r w:rsidRPr="00CE661E">
        <w:rPr>
          <w:rFonts w:ascii="Helvetica Neue" w:eastAsia="Times New Roman" w:hAnsi="Helvetica Neue" w:cs="Times New Roman"/>
          <w:b/>
          <w:bCs/>
          <w:color w:val="FF0000"/>
          <w:spacing w:val="-1"/>
          <w:sz w:val="36"/>
          <w:szCs w:val="36"/>
        </w:rPr>
        <w:t xml:space="preserve">or </w:t>
      </w:r>
      <w:proofErr w:type="gramStart"/>
      <w:r w:rsidRPr="00CE661E">
        <w:rPr>
          <w:rFonts w:ascii="Helvetica Neue" w:eastAsia="Times New Roman" w:hAnsi="Helvetica Neue" w:cs="Times New Roman"/>
          <w:b/>
          <w:bCs/>
          <w:color w:val="FF0000"/>
          <w:spacing w:val="-1"/>
          <w:sz w:val="36"/>
          <w:szCs w:val="36"/>
        </w:rPr>
        <w:t xml:space="preserve">originated </w:t>
      </w:r>
      <w:r w:rsidR="003810A6">
        <w:rPr>
          <w:rFonts w:ascii="Helvetica Neue" w:eastAsia="Times New Roman" w:hAnsi="Helvetica Neue" w:cs="Times New Roman"/>
          <w:b/>
          <w:bCs/>
          <w:color w:val="FF0000"/>
          <w:spacing w:val="-1"/>
          <w:sz w:val="36"/>
          <w:szCs w:val="36"/>
        </w:rPr>
        <w:t xml:space="preserve"> by</w:t>
      </w:r>
      <w:proofErr w:type="gramEnd"/>
      <w:r w:rsidR="003810A6">
        <w:rPr>
          <w:rFonts w:ascii="Helvetica Neue" w:eastAsia="Times New Roman" w:hAnsi="Helvetica Neue" w:cs="Times New Roman"/>
          <w:b/>
          <w:bCs/>
          <w:color w:val="FF0000"/>
          <w:spacing w:val="-1"/>
          <w:sz w:val="36"/>
          <w:szCs w:val="36"/>
        </w:rPr>
        <w:t xml:space="preserve"> each </w:t>
      </w:r>
      <w:proofErr w:type="spellStart"/>
      <w:r w:rsidRPr="00CE661E">
        <w:rPr>
          <w:rFonts w:ascii="Helvetica Neue" w:eastAsia="Times New Roman" w:hAnsi="Helvetica Neue" w:cs="Times New Roman"/>
          <w:b/>
          <w:bCs/>
          <w:color w:val="FF0000"/>
          <w:spacing w:val="-1"/>
          <w:sz w:val="36"/>
          <w:szCs w:val="36"/>
        </w:rPr>
        <w:t>categories.</w:t>
      </w:r>
      <w:r w:rsidR="003810A6">
        <w:rPr>
          <w:rFonts w:ascii="Helvetica Neue" w:eastAsia="Times New Roman" w:hAnsi="Helvetica Neue" w:cs="Times New Roman"/>
          <w:b/>
          <w:bCs/>
          <w:color w:val="FF0000"/>
          <w:spacing w:val="-1"/>
          <w:sz w:val="36"/>
          <w:szCs w:val="36"/>
        </w:rPr>
        <w:t>Also</w:t>
      </w:r>
      <w:proofErr w:type="spellEnd"/>
      <w:r w:rsidR="003810A6">
        <w:rPr>
          <w:rFonts w:ascii="Helvetica Neue" w:eastAsia="Times New Roman" w:hAnsi="Helvetica Neue" w:cs="Times New Roman"/>
          <w:b/>
          <w:bCs/>
          <w:color w:val="FF0000"/>
          <w:spacing w:val="-1"/>
          <w:sz w:val="36"/>
          <w:szCs w:val="36"/>
        </w:rPr>
        <w:t xml:space="preserve"> with a set up of stocks group by categories receiving as many alert as want by keywords or categories/group names.</w:t>
      </w:r>
    </w:p>
    <w:p w14:paraId="757341DB" w14:textId="77777777" w:rsidR="00CE661E" w:rsidRPr="00CE661E" w:rsidRDefault="00CE661E" w:rsidP="00CE661E">
      <w:pPr>
        <w:spacing w:after="180"/>
        <w:rPr>
          <w:rFonts w:ascii="Georgia" w:hAnsi="Georgia" w:cs="Times New Roman"/>
          <w:color w:val="FF0000"/>
          <w:spacing w:val="-1"/>
          <w:sz w:val="29"/>
          <w:szCs w:val="29"/>
        </w:rPr>
      </w:pPr>
      <w:r w:rsidRPr="00CE661E">
        <w:rPr>
          <w:rFonts w:ascii="Georgia" w:hAnsi="Georgia" w:cs="Times New Roman"/>
          <w:color w:val="FF0000"/>
          <w:spacing w:val="-1"/>
          <w:sz w:val="29"/>
          <w:szCs w:val="29"/>
        </w:rPr>
        <w:t>You'll often see stocks broken down by the type of business they're in. The basic categories most often used include:</w:t>
      </w:r>
    </w:p>
    <w:p w14:paraId="61B257E8" w14:textId="77777777" w:rsidR="00CE661E" w:rsidRPr="00CE661E" w:rsidRDefault="00CE661E" w:rsidP="00025E31">
      <w:pPr>
        <w:numPr>
          <w:ilvl w:val="0"/>
          <w:numId w:val="11"/>
        </w:numPr>
        <w:spacing w:before="100" w:beforeAutospacing="1" w:after="100" w:afterAutospacing="1" w:line="240" w:lineRule="auto"/>
        <w:ind w:left="240"/>
        <w:rPr>
          <w:rFonts w:ascii="Georgia" w:eastAsia="Times New Roman" w:hAnsi="Georgia" w:cs="Times New Roman"/>
          <w:color w:val="FF0000"/>
          <w:spacing w:val="-1"/>
          <w:sz w:val="29"/>
          <w:szCs w:val="29"/>
        </w:rPr>
      </w:pPr>
      <w:r w:rsidRPr="00CE661E">
        <w:rPr>
          <w:rFonts w:ascii="Georgia" w:eastAsia="Times New Roman" w:hAnsi="Georgia" w:cs="Times New Roman"/>
          <w:b/>
          <w:bCs/>
          <w:color w:val="FF0000"/>
          <w:spacing w:val="-1"/>
          <w:sz w:val="29"/>
          <w:szCs w:val="29"/>
        </w:rPr>
        <w:t>Communication Services</w:t>
      </w:r>
      <w:r w:rsidRPr="00CE661E">
        <w:rPr>
          <w:rFonts w:ascii="Georgia" w:eastAsia="Times New Roman" w:hAnsi="Georgia" w:cs="Times New Roman"/>
          <w:color w:val="FF0000"/>
          <w:spacing w:val="-1"/>
          <w:sz w:val="29"/>
          <w:szCs w:val="29"/>
        </w:rPr>
        <w:t> -- telephone, internet, media, and entertainment companies</w:t>
      </w:r>
    </w:p>
    <w:p w14:paraId="11E3481C" w14:textId="77777777" w:rsidR="00CE661E" w:rsidRPr="00CE661E" w:rsidRDefault="00CE661E" w:rsidP="00025E31">
      <w:pPr>
        <w:numPr>
          <w:ilvl w:val="0"/>
          <w:numId w:val="11"/>
        </w:numPr>
        <w:spacing w:before="100" w:beforeAutospacing="1" w:after="100" w:afterAutospacing="1" w:line="240" w:lineRule="auto"/>
        <w:ind w:left="240"/>
        <w:rPr>
          <w:rFonts w:ascii="Georgia" w:eastAsia="Times New Roman" w:hAnsi="Georgia" w:cs="Times New Roman"/>
          <w:color w:val="FF0000"/>
          <w:spacing w:val="-1"/>
          <w:sz w:val="29"/>
          <w:szCs w:val="29"/>
        </w:rPr>
      </w:pPr>
      <w:r w:rsidRPr="00CE661E">
        <w:rPr>
          <w:rFonts w:ascii="Georgia" w:eastAsia="Times New Roman" w:hAnsi="Georgia" w:cs="Times New Roman"/>
          <w:b/>
          <w:bCs/>
          <w:color w:val="FF0000"/>
          <w:spacing w:val="-1"/>
          <w:sz w:val="29"/>
          <w:szCs w:val="29"/>
        </w:rPr>
        <w:t>Consumer Discretionary</w:t>
      </w:r>
      <w:r w:rsidRPr="00CE661E">
        <w:rPr>
          <w:rFonts w:ascii="Georgia" w:eastAsia="Times New Roman" w:hAnsi="Georgia" w:cs="Times New Roman"/>
          <w:color w:val="FF0000"/>
          <w:spacing w:val="-1"/>
          <w:sz w:val="29"/>
          <w:szCs w:val="29"/>
        </w:rPr>
        <w:t> -- retailers, automakers, and hotel and restaurant companies</w:t>
      </w:r>
    </w:p>
    <w:p w14:paraId="57521211" w14:textId="77777777" w:rsidR="00CE661E" w:rsidRPr="00CE661E" w:rsidRDefault="00CE661E" w:rsidP="00025E31">
      <w:pPr>
        <w:numPr>
          <w:ilvl w:val="0"/>
          <w:numId w:val="11"/>
        </w:numPr>
        <w:spacing w:before="100" w:beforeAutospacing="1" w:after="100" w:afterAutospacing="1" w:line="240" w:lineRule="auto"/>
        <w:ind w:left="240"/>
        <w:rPr>
          <w:rFonts w:ascii="Georgia" w:eastAsia="Times New Roman" w:hAnsi="Georgia" w:cs="Times New Roman"/>
          <w:color w:val="FF0000"/>
          <w:spacing w:val="-1"/>
          <w:sz w:val="29"/>
          <w:szCs w:val="29"/>
        </w:rPr>
      </w:pPr>
      <w:r w:rsidRPr="00CE661E">
        <w:rPr>
          <w:rFonts w:ascii="Georgia" w:eastAsia="Times New Roman" w:hAnsi="Georgia" w:cs="Times New Roman"/>
          <w:b/>
          <w:bCs/>
          <w:color w:val="FF0000"/>
          <w:spacing w:val="-1"/>
          <w:sz w:val="29"/>
          <w:szCs w:val="29"/>
        </w:rPr>
        <w:t>Consumer Staples</w:t>
      </w:r>
      <w:r w:rsidRPr="00CE661E">
        <w:rPr>
          <w:rFonts w:ascii="Georgia" w:eastAsia="Times New Roman" w:hAnsi="Georgia" w:cs="Times New Roman"/>
          <w:color w:val="FF0000"/>
          <w:spacing w:val="-1"/>
          <w:sz w:val="29"/>
          <w:szCs w:val="29"/>
        </w:rPr>
        <w:t> -- food, beverage, tobacco, and household and personal products companies</w:t>
      </w:r>
    </w:p>
    <w:p w14:paraId="028C035A" w14:textId="77777777" w:rsidR="00CE661E" w:rsidRPr="00CE661E" w:rsidRDefault="00CE661E" w:rsidP="00025E31">
      <w:pPr>
        <w:numPr>
          <w:ilvl w:val="0"/>
          <w:numId w:val="11"/>
        </w:numPr>
        <w:spacing w:before="100" w:beforeAutospacing="1" w:after="100" w:afterAutospacing="1" w:line="240" w:lineRule="auto"/>
        <w:ind w:left="240"/>
        <w:rPr>
          <w:rFonts w:ascii="Georgia" w:eastAsia="Times New Roman" w:hAnsi="Georgia" w:cs="Times New Roman"/>
          <w:color w:val="FF0000"/>
          <w:spacing w:val="-1"/>
          <w:sz w:val="29"/>
          <w:szCs w:val="29"/>
        </w:rPr>
      </w:pPr>
      <w:r w:rsidRPr="00CE661E">
        <w:rPr>
          <w:rFonts w:ascii="Georgia" w:eastAsia="Times New Roman" w:hAnsi="Georgia" w:cs="Times New Roman"/>
          <w:b/>
          <w:bCs/>
          <w:color w:val="FF0000"/>
          <w:spacing w:val="-1"/>
          <w:sz w:val="29"/>
          <w:szCs w:val="29"/>
        </w:rPr>
        <w:t>Energy</w:t>
      </w:r>
      <w:r w:rsidRPr="00CE661E">
        <w:rPr>
          <w:rFonts w:ascii="Georgia" w:eastAsia="Times New Roman" w:hAnsi="Georgia" w:cs="Times New Roman"/>
          <w:color w:val="FF0000"/>
          <w:spacing w:val="-1"/>
          <w:sz w:val="29"/>
          <w:szCs w:val="29"/>
        </w:rPr>
        <w:t> -- oil and gas exploration and production companies, pipeline providers, and gas station operators</w:t>
      </w:r>
    </w:p>
    <w:p w14:paraId="506939C2" w14:textId="77777777" w:rsidR="00CE661E" w:rsidRPr="00CE661E" w:rsidRDefault="00CE661E" w:rsidP="00025E31">
      <w:pPr>
        <w:numPr>
          <w:ilvl w:val="0"/>
          <w:numId w:val="11"/>
        </w:numPr>
        <w:spacing w:before="100" w:beforeAutospacing="1" w:after="100" w:afterAutospacing="1" w:line="240" w:lineRule="auto"/>
        <w:ind w:left="240"/>
        <w:rPr>
          <w:rFonts w:ascii="Georgia" w:eastAsia="Times New Roman" w:hAnsi="Georgia" w:cs="Times New Roman"/>
          <w:color w:val="FF0000"/>
          <w:spacing w:val="-1"/>
          <w:sz w:val="29"/>
          <w:szCs w:val="29"/>
        </w:rPr>
      </w:pPr>
      <w:r w:rsidRPr="00CE661E">
        <w:rPr>
          <w:rFonts w:ascii="Georgia" w:eastAsia="Times New Roman" w:hAnsi="Georgia" w:cs="Times New Roman"/>
          <w:b/>
          <w:bCs/>
          <w:color w:val="FF0000"/>
          <w:spacing w:val="-1"/>
          <w:sz w:val="29"/>
          <w:szCs w:val="29"/>
        </w:rPr>
        <w:t>Financial</w:t>
      </w:r>
      <w:r w:rsidRPr="00CE661E">
        <w:rPr>
          <w:rFonts w:ascii="Georgia" w:eastAsia="Times New Roman" w:hAnsi="Georgia" w:cs="Times New Roman"/>
          <w:color w:val="FF0000"/>
          <w:spacing w:val="-1"/>
          <w:sz w:val="29"/>
          <w:szCs w:val="29"/>
        </w:rPr>
        <w:t> -- banks, mortgage finance specialists, and insurance and brokerage companies</w:t>
      </w:r>
    </w:p>
    <w:p w14:paraId="6FD9ABCE" w14:textId="77777777" w:rsidR="00CE661E" w:rsidRPr="00CE661E" w:rsidRDefault="00CE661E" w:rsidP="00025E31">
      <w:pPr>
        <w:numPr>
          <w:ilvl w:val="0"/>
          <w:numId w:val="11"/>
        </w:numPr>
        <w:spacing w:before="100" w:beforeAutospacing="1" w:after="100" w:afterAutospacing="1" w:line="240" w:lineRule="auto"/>
        <w:ind w:left="240"/>
        <w:rPr>
          <w:rFonts w:ascii="Georgia" w:eastAsia="Times New Roman" w:hAnsi="Georgia" w:cs="Times New Roman"/>
          <w:color w:val="FF0000"/>
          <w:spacing w:val="-1"/>
          <w:sz w:val="29"/>
          <w:szCs w:val="29"/>
        </w:rPr>
      </w:pPr>
      <w:r w:rsidRPr="00CE661E">
        <w:rPr>
          <w:rFonts w:ascii="Georgia" w:eastAsia="Times New Roman" w:hAnsi="Georgia" w:cs="Times New Roman"/>
          <w:b/>
          <w:bCs/>
          <w:color w:val="FF0000"/>
          <w:spacing w:val="-1"/>
          <w:sz w:val="29"/>
          <w:szCs w:val="29"/>
        </w:rPr>
        <w:lastRenderedPageBreak/>
        <w:t>Healthcare</w:t>
      </w:r>
      <w:r w:rsidRPr="00CE661E">
        <w:rPr>
          <w:rFonts w:ascii="Georgia" w:eastAsia="Times New Roman" w:hAnsi="Georgia" w:cs="Times New Roman"/>
          <w:color w:val="FF0000"/>
          <w:spacing w:val="-1"/>
          <w:sz w:val="29"/>
          <w:szCs w:val="29"/>
        </w:rPr>
        <w:t> -- health insurers, drug and biotech companies, and medical device makers</w:t>
      </w:r>
    </w:p>
    <w:p w14:paraId="0CA0F700" w14:textId="77777777" w:rsidR="00CE661E" w:rsidRPr="00CE661E" w:rsidRDefault="00CE661E" w:rsidP="00025E31">
      <w:pPr>
        <w:numPr>
          <w:ilvl w:val="0"/>
          <w:numId w:val="11"/>
        </w:numPr>
        <w:spacing w:before="100" w:beforeAutospacing="1" w:after="100" w:afterAutospacing="1" w:line="240" w:lineRule="auto"/>
        <w:ind w:left="240"/>
        <w:rPr>
          <w:rFonts w:ascii="Georgia" w:eastAsia="Times New Roman" w:hAnsi="Georgia" w:cs="Times New Roman"/>
          <w:color w:val="FF0000"/>
          <w:spacing w:val="-1"/>
          <w:sz w:val="29"/>
          <w:szCs w:val="29"/>
        </w:rPr>
      </w:pPr>
      <w:r w:rsidRPr="00CE661E">
        <w:rPr>
          <w:rFonts w:ascii="Georgia" w:eastAsia="Times New Roman" w:hAnsi="Georgia" w:cs="Times New Roman"/>
          <w:b/>
          <w:bCs/>
          <w:color w:val="FF0000"/>
          <w:spacing w:val="-1"/>
          <w:sz w:val="29"/>
          <w:szCs w:val="29"/>
        </w:rPr>
        <w:t>Industrial</w:t>
      </w:r>
      <w:r w:rsidRPr="00CE661E">
        <w:rPr>
          <w:rFonts w:ascii="Georgia" w:eastAsia="Times New Roman" w:hAnsi="Georgia" w:cs="Times New Roman"/>
          <w:color w:val="FF0000"/>
          <w:spacing w:val="-1"/>
          <w:sz w:val="29"/>
          <w:szCs w:val="29"/>
        </w:rPr>
        <w:t> -- airline, aerospace and defense, construction, logistics, machinery, and railroad companies</w:t>
      </w:r>
    </w:p>
    <w:p w14:paraId="1630638A" w14:textId="77777777" w:rsidR="00CE661E" w:rsidRPr="00CE661E" w:rsidRDefault="00CE661E" w:rsidP="00025E31">
      <w:pPr>
        <w:numPr>
          <w:ilvl w:val="0"/>
          <w:numId w:val="11"/>
        </w:numPr>
        <w:spacing w:before="100" w:beforeAutospacing="1" w:after="100" w:afterAutospacing="1" w:line="240" w:lineRule="auto"/>
        <w:ind w:left="240"/>
        <w:rPr>
          <w:rFonts w:ascii="Georgia" w:eastAsia="Times New Roman" w:hAnsi="Georgia" w:cs="Times New Roman"/>
          <w:color w:val="FF0000"/>
          <w:spacing w:val="-1"/>
          <w:sz w:val="29"/>
          <w:szCs w:val="29"/>
        </w:rPr>
      </w:pPr>
      <w:r w:rsidRPr="00CE661E">
        <w:rPr>
          <w:rFonts w:ascii="Georgia" w:eastAsia="Times New Roman" w:hAnsi="Georgia" w:cs="Times New Roman"/>
          <w:b/>
          <w:bCs/>
          <w:color w:val="FF0000"/>
          <w:spacing w:val="-1"/>
          <w:sz w:val="29"/>
          <w:szCs w:val="29"/>
        </w:rPr>
        <w:t>Materials</w:t>
      </w:r>
      <w:r w:rsidRPr="00CE661E">
        <w:rPr>
          <w:rFonts w:ascii="Georgia" w:eastAsia="Times New Roman" w:hAnsi="Georgia" w:cs="Times New Roman"/>
          <w:color w:val="FF0000"/>
          <w:spacing w:val="-1"/>
          <w:sz w:val="29"/>
          <w:szCs w:val="29"/>
        </w:rPr>
        <w:t> -- mining, forest products, construction materials, packaging, and chemical companies</w:t>
      </w:r>
    </w:p>
    <w:p w14:paraId="596762DF" w14:textId="77777777" w:rsidR="00CE661E" w:rsidRPr="00CE661E" w:rsidRDefault="00CE661E" w:rsidP="00025E31">
      <w:pPr>
        <w:numPr>
          <w:ilvl w:val="0"/>
          <w:numId w:val="11"/>
        </w:numPr>
        <w:spacing w:before="100" w:beforeAutospacing="1" w:after="100" w:afterAutospacing="1" w:line="240" w:lineRule="auto"/>
        <w:ind w:left="240"/>
        <w:rPr>
          <w:rFonts w:ascii="Georgia" w:eastAsia="Times New Roman" w:hAnsi="Georgia" w:cs="Times New Roman"/>
          <w:color w:val="FF0000"/>
          <w:spacing w:val="-1"/>
          <w:sz w:val="29"/>
          <w:szCs w:val="29"/>
        </w:rPr>
      </w:pPr>
      <w:r w:rsidRPr="00CE661E">
        <w:rPr>
          <w:rFonts w:ascii="Georgia" w:eastAsia="Times New Roman" w:hAnsi="Georgia" w:cs="Times New Roman"/>
          <w:b/>
          <w:bCs/>
          <w:color w:val="FF0000"/>
          <w:spacing w:val="-1"/>
          <w:sz w:val="29"/>
          <w:szCs w:val="29"/>
        </w:rPr>
        <w:t>Real Estate</w:t>
      </w:r>
      <w:r w:rsidRPr="00CE661E">
        <w:rPr>
          <w:rFonts w:ascii="Georgia" w:eastAsia="Times New Roman" w:hAnsi="Georgia" w:cs="Times New Roman"/>
          <w:color w:val="FF0000"/>
          <w:spacing w:val="-1"/>
          <w:sz w:val="29"/>
          <w:szCs w:val="29"/>
        </w:rPr>
        <w:t> -- real estate investment trusts and real estate management and development companies</w:t>
      </w:r>
    </w:p>
    <w:p w14:paraId="6E48F8A0" w14:textId="77777777" w:rsidR="00CE661E" w:rsidRPr="00CE661E" w:rsidRDefault="00CE661E" w:rsidP="00025E31">
      <w:pPr>
        <w:numPr>
          <w:ilvl w:val="0"/>
          <w:numId w:val="11"/>
        </w:numPr>
        <w:spacing w:before="100" w:beforeAutospacing="1" w:after="100" w:afterAutospacing="1" w:line="240" w:lineRule="auto"/>
        <w:ind w:left="240"/>
        <w:rPr>
          <w:rFonts w:ascii="Georgia" w:eastAsia="Times New Roman" w:hAnsi="Georgia" w:cs="Times New Roman"/>
          <w:color w:val="FF0000"/>
          <w:spacing w:val="-1"/>
          <w:sz w:val="29"/>
          <w:szCs w:val="29"/>
        </w:rPr>
      </w:pPr>
      <w:r w:rsidRPr="00CE661E">
        <w:rPr>
          <w:rFonts w:ascii="Georgia" w:eastAsia="Times New Roman" w:hAnsi="Georgia" w:cs="Times New Roman"/>
          <w:b/>
          <w:bCs/>
          <w:color w:val="FF0000"/>
          <w:spacing w:val="-1"/>
          <w:sz w:val="29"/>
          <w:szCs w:val="29"/>
        </w:rPr>
        <w:t>Technology</w:t>
      </w:r>
      <w:r w:rsidRPr="00CE661E">
        <w:rPr>
          <w:rFonts w:ascii="Georgia" w:eastAsia="Times New Roman" w:hAnsi="Georgia" w:cs="Times New Roman"/>
          <w:color w:val="FF0000"/>
          <w:spacing w:val="-1"/>
          <w:sz w:val="29"/>
          <w:szCs w:val="29"/>
        </w:rPr>
        <w:t> -- hardware, software, semiconductor, communications equipment, and IT services companies</w:t>
      </w:r>
    </w:p>
    <w:p w14:paraId="0076F662" w14:textId="77777777" w:rsidR="00CE661E" w:rsidRPr="00CE661E" w:rsidRDefault="00CE661E" w:rsidP="00025E31">
      <w:pPr>
        <w:numPr>
          <w:ilvl w:val="0"/>
          <w:numId w:val="11"/>
        </w:numPr>
        <w:spacing w:before="100" w:beforeAutospacing="1" w:after="100" w:afterAutospacing="1" w:line="240" w:lineRule="auto"/>
        <w:ind w:left="240"/>
        <w:rPr>
          <w:rFonts w:ascii="Georgia" w:eastAsia="Times New Roman" w:hAnsi="Georgia" w:cs="Times New Roman"/>
          <w:color w:val="FF0000"/>
          <w:spacing w:val="-1"/>
          <w:sz w:val="29"/>
          <w:szCs w:val="29"/>
        </w:rPr>
      </w:pPr>
      <w:r w:rsidRPr="00CE661E">
        <w:rPr>
          <w:rFonts w:ascii="Georgia" w:eastAsia="Times New Roman" w:hAnsi="Georgia" w:cs="Times New Roman"/>
          <w:b/>
          <w:bCs/>
          <w:color w:val="FF0000"/>
          <w:spacing w:val="-1"/>
          <w:sz w:val="29"/>
          <w:szCs w:val="29"/>
        </w:rPr>
        <w:t>Utilities</w:t>
      </w:r>
      <w:r w:rsidRPr="00CE661E">
        <w:rPr>
          <w:rFonts w:ascii="Georgia" w:eastAsia="Times New Roman" w:hAnsi="Georgia" w:cs="Times New Roman"/>
          <w:color w:val="FF0000"/>
          <w:spacing w:val="-1"/>
          <w:sz w:val="29"/>
          <w:szCs w:val="29"/>
        </w:rPr>
        <w:t> -- electric, natural gas, water, renewable energy, and multi-product utility companies</w:t>
      </w:r>
    </w:p>
    <w:p w14:paraId="6ED6C293" w14:textId="77777777" w:rsidR="009B4E8C" w:rsidRDefault="00CE661E" w:rsidP="00CE661E">
      <w:pPr>
        <w:spacing w:line="240" w:lineRule="atLeast"/>
      </w:pPr>
      <w:r w:rsidRPr="00FD5AF4">
        <w:rPr>
          <w:rFonts w:ascii="Times New Roman" w:eastAsia="Times New Roman" w:hAnsi="Times New Roman" w:cs="Times New Roman"/>
          <w:color w:val="263238"/>
          <w:sz w:val="36"/>
          <w:szCs w:val="36"/>
        </w:rPr>
        <w:br/>
      </w:r>
      <w:r w:rsidR="00B01EBD">
        <w:rPr>
          <w:noProof/>
        </w:rPr>
        <w:drawing>
          <wp:anchor distT="0" distB="0" distL="114300" distR="114300" simplePos="0" relativeHeight="251697152" behindDoc="0" locked="0" layoutInCell="1" allowOverlap="1" wp14:anchorId="09B243CA" wp14:editId="16DF6225">
            <wp:simplePos x="0" y="0"/>
            <wp:positionH relativeFrom="column">
              <wp:posOffset>367030</wp:posOffset>
            </wp:positionH>
            <wp:positionV relativeFrom="paragraph">
              <wp:posOffset>6985</wp:posOffset>
            </wp:positionV>
            <wp:extent cx="3225800" cy="6981825"/>
            <wp:effectExtent l="0" t="0" r="0" b="9525"/>
            <wp:wrapTight wrapText="bothSides">
              <wp:wrapPolygon edited="0">
                <wp:start x="0" y="0"/>
                <wp:lineTo x="0" y="21571"/>
                <wp:lineTo x="21430" y="21571"/>
                <wp:lineTo x="21430"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6.jpe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25800" cy="6981825"/>
                    </a:xfrm>
                    <a:prstGeom prst="rect">
                      <a:avLst/>
                    </a:prstGeom>
                  </pic:spPr>
                </pic:pic>
              </a:graphicData>
            </a:graphic>
            <wp14:sizeRelH relativeFrom="margin">
              <wp14:pctWidth>0</wp14:pctWidth>
            </wp14:sizeRelH>
            <wp14:sizeRelV relativeFrom="margin">
              <wp14:pctHeight>0</wp14:pctHeight>
            </wp14:sizeRelV>
          </wp:anchor>
        </w:drawing>
      </w:r>
    </w:p>
    <w:p w14:paraId="3FF36B5A" w14:textId="77777777" w:rsidR="009B4E8C" w:rsidRDefault="009B4E8C" w:rsidP="009B4E8C"/>
    <w:p w14:paraId="786A3AED" w14:textId="77777777" w:rsidR="009B4E8C" w:rsidRDefault="009B4E8C" w:rsidP="009B4E8C"/>
    <w:p w14:paraId="1E639122" w14:textId="77777777" w:rsidR="009B4E8C" w:rsidRDefault="009B4E8C" w:rsidP="009B4E8C"/>
    <w:p w14:paraId="6CC382B7" w14:textId="77777777" w:rsidR="009B4E8C" w:rsidRDefault="009B4E8C" w:rsidP="009B4E8C"/>
    <w:p w14:paraId="237A9D9E" w14:textId="77777777" w:rsidR="009B4E8C" w:rsidRDefault="009B4E8C" w:rsidP="009B4E8C"/>
    <w:p w14:paraId="31FD890C" w14:textId="77777777" w:rsidR="009B4E8C" w:rsidRDefault="009B4E8C" w:rsidP="009B4E8C"/>
    <w:p w14:paraId="667F523F" w14:textId="77777777" w:rsidR="009B4E8C" w:rsidRDefault="009B4E8C" w:rsidP="009B4E8C"/>
    <w:p w14:paraId="3D832044" w14:textId="77777777" w:rsidR="009B4E8C" w:rsidRDefault="009B4E8C" w:rsidP="009B4E8C"/>
    <w:p w14:paraId="6A79A153" w14:textId="77777777" w:rsidR="009B4E8C" w:rsidRDefault="009B4E8C" w:rsidP="009B4E8C"/>
    <w:p w14:paraId="572ED813" w14:textId="77777777" w:rsidR="009B4E8C" w:rsidRDefault="009B4E8C" w:rsidP="009B4E8C"/>
    <w:p w14:paraId="3B243276" w14:textId="77777777" w:rsidR="009B4E8C" w:rsidRDefault="009B4E8C" w:rsidP="009B4E8C"/>
    <w:p w14:paraId="76B09F5F" w14:textId="77777777" w:rsidR="009B4E8C" w:rsidRDefault="009B4E8C" w:rsidP="009B4E8C"/>
    <w:p w14:paraId="70DEFCCA" w14:textId="77777777" w:rsidR="009B4E8C" w:rsidRDefault="009B4E8C" w:rsidP="009B4E8C"/>
    <w:p w14:paraId="3594C632" w14:textId="77777777" w:rsidR="009B4E8C" w:rsidRDefault="009B4E8C" w:rsidP="009B4E8C"/>
    <w:p w14:paraId="27844CE6" w14:textId="77777777" w:rsidR="00B01EBD" w:rsidRDefault="00B01EBD" w:rsidP="009B4E8C"/>
    <w:p w14:paraId="1986DA24" w14:textId="77777777" w:rsidR="00B01EBD" w:rsidRDefault="00B01EBD" w:rsidP="009B4E8C"/>
    <w:p w14:paraId="656B4E99" w14:textId="77777777" w:rsidR="00B01EBD" w:rsidRDefault="00B01EBD" w:rsidP="009B4E8C"/>
    <w:p w14:paraId="60B33446" w14:textId="77777777" w:rsidR="00B01EBD" w:rsidRDefault="00B01EBD" w:rsidP="009B4E8C"/>
    <w:p w14:paraId="55E94276" w14:textId="77777777" w:rsidR="00B01EBD" w:rsidRDefault="00B01EBD" w:rsidP="009B4E8C"/>
    <w:p w14:paraId="70A78B52" w14:textId="77777777" w:rsidR="00B01EBD" w:rsidRDefault="00B01EBD" w:rsidP="009B4E8C"/>
    <w:p w14:paraId="6698BC8D" w14:textId="77777777" w:rsidR="00B01EBD" w:rsidRDefault="00B01EBD" w:rsidP="009B4E8C"/>
    <w:p w14:paraId="0C865F7E" w14:textId="77777777" w:rsidR="00B01EBD" w:rsidRDefault="00B01EBD" w:rsidP="00025E31">
      <w:pPr>
        <w:pStyle w:val="ListParagraph"/>
        <w:numPr>
          <w:ilvl w:val="1"/>
          <w:numId w:val="6"/>
        </w:numPr>
      </w:pPr>
      <w:r>
        <w:t>Upon click on the trade can see these options</w:t>
      </w:r>
    </w:p>
    <w:p w14:paraId="1A0A1854" w14:textId="77777777" w:rsidR="00B01EBD" w:rsidRDefault="00B01EBD" w:rsidP="00B01EBD">
      <w:pPr>
        <w:pStyle w:val="ListParagraph"/>
        <w:ind w:left="1440"/>
      </w:pPr>
    </w:p>
    <w:p w14:paraId="105400CC" w14:textId="77777777" w:rsidR="00B01EBD" w:rsidRDefault="00B01EBD" w:rsidP="00B01EBD">
      <w:pPr>
        <w:pStyle w:val="ListParagraph"/>
        <w:ind w:left="1440"/>
      </w:pPr>
    </w:p>
    <w:p w14:paraId="01AF4105" w14:textId="77777777" w:rsidR="00B01EBD" w:rsidRDefault="00B01EBD" w:rsidP="00B01EBD">
      <w:pPr>
        <w:pStyle w:val="ListParagraph"/>
        <w:ind w:left="1440"/>
      </w:pPr>
    </w:p>
    <w:p w14:paraId="3B5E050E" w14:textId="77777777" w:rsidR="00760E52" w:rsidRDefault="00760E52" w:rsidP="00B01EBD">
      <w:pPr>
        <w:pStyle w:val="ListParagraph"/>
        <w:ind w:left="1440"/>
      </w:pPr>
      <w:r>
        <w:rPr>
          <w:noProof/>
        </w:rPr>
        <w:drawing>
          <wp:anchor distT="0" distB="0" distL="114300" distR="114300" simplePos="0" relativeHeight="251698176" behindDoc="0" locked="0" layoutInCell="1" allowOverlap="1" wp14:anchorId="12C4DD0B" wp14:editId="256099EF">
            <wp:simplePos x="0" y="0"/>
            <wp:positionH relativeFrom="column">
              <wp:posOffset>1428750</wp:posOffset>
            </wp:positionH>
            <wp:positionV relativeFrom="paragraph">
              <wp:posOffset>0</wp:posOffset>
            </wp:positionV>
            <wp:extent cx="2850515" cy="3326765"/>
            <wp:effectExtent l="0" t="0" r="6985" b="6985"/>
            <wp:wrapTight wrapText="bothSides">
              <wp:wrapPolygon edited="0">
                <wp:start x="0" y="0"/>
                <wp:lineTo x="0" y="21522"/>
                <wp:lineTo x="21509" y="21522"/>
                <wp:lineTo x="2150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kype_Picture_2021_04_20T12_05_13_095Z.jpe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850515" cy="3326765"/>
                    </a:xfrm>
                    <a:prstGeom prst="rect">
                      <a:avLst/>
                    </a:prstGeom>
                  </pic:spPr>
                </pic:pic>
              </a:graphicData>
            </a:graphic>
            <wp14:sizeRelH relativeFrom="margin">
              <wp14:pctWidth>0</wp14:pctWidth>
            </wp14:sizeRelH>
            <wp14:sizeRelV relativeFrom="margin">
              <wp14:pctHeight>0</wp14:pctHeight>
            </wp14:sizeRelV>
          </wp:anchor>
        </w:drawing>
      </w:r>
    </w:p>
    <w:p w14:paraId="20F4B252" w14:textId="77777777" w:rsidR="00760E52" w:rsidRDefault="00760E52" w:rsidP="00B01EBD">
      <w:pPr>
        <w:pStyle w:val="ListParagraph"/>
        <w:ind w:left="1440"/>
      </w:pPr>
    </w:p>
    <w:p w14:paraId="6669C229" w14:textId="77777777" w:rsidR="00760E52" w:rsidRDefault="00760E52" w:rsidP="00B01EBD">
      <w:pPr>
        <w:pStyle w:val="ListParagraph"/>
        <w:ind w:left="1440"/>
      </w:pPr>
    </w:p>
    <w:p w14:paraId="024A9EF3" w14:textId="77777777" w:rsidR="00760E52" w:rsidRDefault="00760E52" w:rsidP="00B01EBD">
      <w:pPr>
        <w:pStyle w:val="ListParagraph"/>
        <w:ind w:left="1440"/>
      </w:pPr>
    </w:p>
    <w:p w14:paraId="03C09404" w14:textId="77777777" w:rsidR="00760E52" w:rsidRDefault="00760E52" w:rsidP="00B01EBD">
      <w:pPr>
        <w:pStyle w:val="ListParagraph"/>
        <w:ind w:left="1440"/>
      </w:pPr>
    </w:p>
    <w:p w14:paraId="0DFB18BA" w14:textId="77777777" w:rsidR="00760E52" w:rsidRDefault="00760E52" w:rsidP="00B01EBD">
      <w:pPr>
        <w:pStyle w:val="ListParagraph"/>
        <w:ind w:left="1440"/>
      </w:pPr>
    </w:p>
    <w:p w14:paraId="74F055AC" w14:textId="77777777" w:rsidR="00760E52" w:rsidRDefault="00760E52" w:rsidP="00B01EBD">
      <w:pPr>
        <w:pStyle w:val="ListParagraph"/>
        <w:ind w:left="1440"/>
      </w:pPr>
    </w:p>
    <w:p w14:paraId="4313AEB1" w14:textId="77777777" w:rsidR="00760E52" w:rsidRDefault="00760E52" w:rsidP="00B01EBD">
      <w:pPr>
        <w:pStyle w:val="ListParagraph"/>
        <w:ind w:left="1440"/>
      </w:pPr>
    </w:p>
    <w:p w14:paraId="6521A0A1" w14:textId="77777777" w:rsidR="00760E52" w:rsidRDefault="00760E52" w:rsidP="00B01EBD">
      <w:pPr>
        <w:pStyle w:val="ListParagraph"/>
        <w:ind w:left="1440"/>
      </w:pPr>
    </w:p>
    <w:p w14:paraId="561C22A5" w14:textId="77777777" w:rsidR="00760E52" w:rsidRDefault="00760E52" w:rsidP="00B01EBD">
      <w:pPr>
        <w:pStyle w:val="ListParagraph"/>
        <w:ind w:left="1440"/>
      </w:pPr>
    </w:p>
    <w:p w14:paraId="1069EBD6" w14:textId="77777777" w:rsidR="00760E52" w:rsidRDefault="00760E52" w:rsidP="00B01EBD">
      <w:pPr>
        <w:pStyle w:val="ListParagraph"/>
        <w:ind w:left="1440"/>
      </w:pPr>
    </w:p>
    <w:p w14:paraId="4A8926B1" w14:textId="77777777" w:rsidR="00760E52" w:rsidRDefault="00760E52" w:rsidP="00B01EBD">
      <w:pPr>
        <w:pStyle w:val="ListParagraph"/>
        <w:ind w:left="1440"/>
      </w:pPr>
    </w:p>
    <w:p w14:paraId="0A9E25C0" w14:textId="77777777" w:rsidR="00760E52" w:rsidRDefault="00760E52" w:rsidP="00B01EBD">
      <w:pPr>
        <w:pStyle w:val="ListParagraph"/>
        <w:ind w:left="1440"/>
      </w:pPr>
    </w:p>
    <w:p w14:paraId="701AFB3B" w14:textId="77777777" w:rsidR="00760E52" w:rsidRDefault="00760E52" w:rsidP="00760E52"/>
    <w:p w14:paraId="56250762" w14:textId="77777777" w:rsidR="00760E52" w:rsidRDefault="00760E52" w:rsidP="00760E52"/>
    <w:p w14:paraId="65992BAB" w14:textId="77777777" w:rsidR="00760E52" w:rsidRDefault="00760E52" w:rsidP="00025E31">
      <w:pPr>
        <w:pStyle w:val="ListParagraph"/>
        <w:numPr>
          <w:ilvl w:val="3"/>
          <w:numId w:val="6"/>
        </w:numPr>
      </w:pPr>
      <w:r>
        <w:t xml:space="preserve">Settings </w:t>
      </w:r>
    </w:p>
    <w:p w14:paraId="402D1CA2" w14:textId="77777777" w:rsidR="00760E52" w:rsidRDefault="00760E52" w:rsidP="00760E52">
      <w:pPr>
        <w:pStyle w:val="ListParagraph"/>
        <w:ind w:left="2880"/>
      </w:pPr>
      <w:r>
        <w:rPr>
          <w:noProof/>
        </w:rPr>
        <w:lastRenderedPageBreak/>
        <w:drawing>
          <wp:anchor distT="0" distB="0" distL="114300" distR="114300" simplePos="0" relativeHeight="251699200" behindDoc="0" locked="0" layoutInCell="1" allowOverlap="1" wp14:anchorId="05FE1C60" wp14:editId="00934B59">
            <wp:simplePos x="0" y="0"/>
            <wp:positionH relativeFrom="column">
              <wp:posOffset>1343025</wp:posOffset>
            </wp:positionH>
            <wp:positionV relativeFrom="paragraph">
              <wp:posOffset>147955</wp:posOffset>
            </wp:positionV>
            <wp:extent cx="2869565" cy="4543425"/>
            <wp:effectExtent l="0" t="0" r="6985" b="9525"/>
            <wp:wrapTight wrapText="bothSides">
              <wp:wrapPolygon edited="0">
                <wp:start x="0" y="0"/>
                <wp:lineTo x="0" y="21555"/>
                <wp:lineTo x="21509" y="21555"/>
                <wp:lineTo x="21509"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e.jpe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869565" cy="4543425"/>
                    </a:xfrm>
                    <a:prstGeom prst="rect">
                      <a:avLst/>
                    </a:prstGeom>
                  </pic:spPr>
                </pic:pic>
              </a:graphicData>
            </a:graphic>
            <wp14:sizeRelH relativeFrom="margin">
              <wp14:pctWidth>0</wp14:pctWidth>
            </wp14:sizeRelH>
            <wp14:sizeRelV relativeFrom="margin">
              <wp14:pctHeight>0</wp14:pctHeight>
            </wp14:sizeRelV>
          </wp:anchor>
        </w:drawing>
      </w:r>
    </w:p>
    <w:p w14:paraId="1DB040B4" w14:textId="77777777" w:rsidR="00760E52" w:rsidRDefault="00760E52" w:rsidP="00760E52">
      <w:pPr>
        <w:pStyle w:val="ListParagraph"/>
        <w:ind w:left="2880"/>
      </w:pPr>
    </w:p>
    <w:p w14:paraId="0DAF08AB" w14:textId="77777777" w:rsidR="00760E52" w:rsidRDefault="00760E52" w:rsidP="00760E52">
      <w:pPr>
        <w:pStyle w:val="ListParagraph"/>
        <w:ind w:left="2880"/>
      </w:pPr>
    </w:p>
    <w:p w14:paraId="0EEC4258" w14:textId="77777777" w:rsidR="00760E52" w:rsidRDefault="00760E52" w:rsidP="00760E52">
      <w:pPr>
        <w:pStyle w:val="ListParagraph"/>
        <w:ind w:left="2880"/>
      </w:pPr>
    </w:p>
    <w:p w14:paraId="18B9E29E" w14:textId="77777777" w:rsidR="00760E52" w:rsidRDefault="00760E52" w:rsidP="00760E52">
      <w:pPr>
        <w:pStyle w:val="ListParagraph"/>
        <w:ind w:left="2880"/>
      </w:pPr>
    </w:p>
    <w:p w14:paraId="2E37872A" w14:textId="77777777" w:rsidR="00760E52" w:rsidRDefault="00760E52" w:rsidP="00760E52">
      <w:pPr>
        <w:pStyle w:val="ListParagraph"/>
        <w:ind w:left="2880"/>
      </w:pPr>
    </w:p>
    <w:p w14:paraId="23491FD7" w14:textId="77777777" w:rsidR="00760E52" w:rsidRDefault="00760E52" w:rsidP="00760E52">
      <w:pPr>
        <w:pStyle w:val="ListParagraph"/>
        <w:ind w:left="2880"/>
      </w:pPr>
    </w:p>
    <w:p w14:paraId="47573CD1" w14:textId="77777777" w:rsidR="00760E52" w:rsidRDefault="00760E52" w:rsidP="00760E52">
      <w:pPr>
        <w:pStyle w:val="ListParagraph"/>
        <w:ind w:left="2880"/>
      </w:pPr>
    </w:p>
    <w:p w14:paraId="78C5033A" w14:textId="77777777" w:rsidR="00760E52" w:rsidRDefault="00760E52" w:rsidP="00760E52">
      <w:pPr>
        <w:pStyle w:val="ListParagraph"/>
        <w:ind w:left="2880"/>
      </w:pPr>
    </w:p>
    <w:p w14:paraId="3919B817" w14:textId="77777777" w:rsidR="00760E52" w:rsidRDefault="00760E52" w:rsidP="00760E52">
      <w:pPr>
        <w:pStyle w:val="ListParagraph"/>
        <w:ind w:left="2880"/>
      </w:pPr>
    </w:p>
    <w:p w14:paraId="2AB8131D" w14:textId="77777777" w:rsidR="00760E52" w:rsidRDefault="00760E52" w:rsidP="00760E52">
      <w:pPr>
        <w:pStyle w:val="ListParagraph"/>
        <w:ind w:left="2880"/>
      </w:pPr>
    </w:p>
    <w:p w14:paraId="72C20152" w14:textId="77777777" w:rsidR="00760E52" w:rsidRDefault="00760E52" w:rsidP="00760E52">
      <w:pPr>
        <w:pStyle w:val="ListParagraph"/>
        <w:ind w:left="2880"/>
      </w:pPr>
    </w:p>
    <w:p w14:paraId="17B99310" w14:textId="77777777" w:rsidR="00760E52" w:rsidRDefault="00760E52" w:rsidP="00760E52">
      <w:pPr>
        <w:pStyle w:val="ListParagraph"/>
        <w:ind w:left="2880"/>
      </w:pPr>
    </w:p>
    <w:p w14:paraId="454B926C" w14:textId="77777777" w:rsidR="00760E52" w:rsidRDefault="00760E52" w:rsidP="00760E52">
      <w:pPr>
        <w:pStyle w:val="ListParagraph"/>
        <w:ind w:left="2880"/>
      </w:pPr>
    </w:p>
    <w:p w14:paraId="7F3D0941" w14:textId="77777777" w:rsidR="00760E52" w:rsidRDefault="00760E52" w:rsidP="00760E52">
      <w:pPr>
        <w:pStyle w:val="ListParagraph"/>
        <w:ind w:left="2880"/>
      </w:pPr>
    </w:p>
    <w:p w14:paraId="63990284" w14:textId="77777777" w:rsidR="00760E52" w:rsidRDefault="00760E52" w:rsidP="00760E52">
      <w:pPr>
        <w:pStyle w:val="ListParagraph"/>
        <w:ind w:left="2880"/>
      </w:pPr>
    </w:p>
    <w:p w14:paraId="00025E32" w14:textId="77777777" w:rsidR="00760E52" w:rsidRDefault="00760E52" w:rsidP="00760E52">
      <w:pPr>
        <w:pStyle w:val="ListParagraph"/>
        <w:ind w:left="2880"/>
      </w:pPr>
    </w:p>
    <w:p w14:paraId="75E44847" w14:textId="77777777" w:rsidR="00760E52" w:rsidRDefault="00760E52" w:rsidP="00760E52">
      <w:pPr>
        <w:pStyle w:val="ListParagraph"/>
        <w:ind w:left="2880"/>
      </w:pPr>
    </w:p>
    <w:p w14:paraId="51B5BAC3" w14:textId="77777777" w:rsidR="00760E52" w:rsidRDefault="00760E52" w:rsidP="00760E52">
      <w:pPr>
        <w:pStyle w:val="ListParagraph"/>
        <w:ind w:left="2880"/>
      </w:pPr>
    </w:p>
    <w:p w14:paraId="43CAB2EA" w14:textId="77777777" w:rsidR="00760E52" w:rsidRDefault="00760E52" w:rsidP="00760E52">
      <w:pPr>
        <w:pStyle w:val="ListParagraph"/>
        <w:ind w:left="2880"/>
      </w:pPr>
    </w:p>
    <w:p w14:paraId="523EA04F" w14:textId="77777777" w:rsidR="00760E52" w:rsidRDefault="00760E52" w:rsidP="00760E52">
      <w:pPr>
        <w:pStyle w:val="ListParagraph"/>
        <w:ind w:left="2880"/>
      </w:pPr>
    </w:p>
    <w:p w14:paraId="4798E6B8" w14:textId="77777777" w:rsidR="00760E52" w:rsidRDefault="00760E52" w:rsidP="00760E52">
      <w:pPr>
        <w:pStyle w:val="ListParagraph"/>
        <w:ind w:left="2880"/>
      </w:pPr>
    </w:p>
    <w:p w14:paraId="4FD7E986" w14:textId="77777777" w:rsidR="00760E52" w:rsidRDefault="00760E52" w:rsidP="00760E52">
      <w:pPr>
        <w:pStyle w:val="ListParagraph"/>
        <w:ind w:left="2880"/>
      </w:pPr>
    </w:p>
    <w:p w14:paraId="29269ADD" w14:textId="77777777" w:rsidR="00760E52" w:rsidRDefault="00760E52" w:rsidP="00760E52">
      <w:pPr>
        <w:pStyle w:val="ListParagraph"/>
        <w:ind w:left="2880"/>
      </w:pPr>
    </w:p>
    <w:p w14:paraId="490FDA50" w14:textId="77777777" w:rsidR="00760E52" w:rsidRDefault="00760E52" w:rsidP="00760E52">
      <w:pPr>
        <w:pStyle w:val="ListParagraph"/>
        <w:ind w:left="2880"/>
      </w:pPr>
    </w:p>
    <w:p w14:paraId="00371A97" w14:textId="77777777" w:rsidR="00B01EBD" w:rsidRDefault="00B01EBD" w:rsidP="00025E31">
      <w:pPr>
        <w:pStyle w:val="ListParagraph"/>
        <w:numPr>
          <w:ilvl w:val="2"/>
          <w:numId w:val="6"/>
        </w:numPr>
      </w:pPr>
      <w:r>
        <w:t>Trade</w:t>
      </w:r>
    </w:p>
    <w:p w14:paraId="5D03B911" w14:textId="77777777" w:rsidR="00760E52" w:rsidRDefault="00760E52" w:rsidP="00760E52">
      <w:pPr>
        <w:pStyle w:val="ListParagraph"/>
        <w:ind w:left="2160"/>
      </w:pPr>
      <w:r>
        <w:rPr>
          <w:noProof/>
        </w:rPr>
        <w:lastRenderedPageBreak/>
        <w:drawing>
          <wp:anchor distT="0" distB="0" distL="114300" distR="114300" simplePos="0" relativeHeight="251700224" behindDoc="0" locked="0" layoutInCell="1" allowOverlap="1" wp14:anchorId="2DBE38D9" wp14:editId="7597BA6A">
            <wp:simplePos x="0" y="0"/>
            <wp:positionH relativeFrom="column">
              <wp:posOffset>1200150</wp:posOffset>
            </wp:positionH>
            <wp:positionV relativeFrom="paragraph">
              <wp:posOffset>74295</wp:posOffset>
            </wp:positionV>
            <wp:extent cx="3446145" cy="5581650"/>
            <wp:effectExtent l="0" t="0" r="1905" b="0"/>
            <wp:wrapTight wrapText="bothSides">
              <wp:wrapPolygon edited="0">
                <wp:start x="0" y="0"/>
                <wp:lineTo x="0" y="21526"/>
                <wp:lineTo x="21493" y="21526"/>
                <wp:lineTo x="21493"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t.jpe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446145" cy="5581650"/>
                    </a:xfrm>
                    <a:prstGeom prst="rect">
                      <a:avLst/>
                    </a:prstGeom>
                  </pic:spPr>
                </pic:pic>
              </a:graphicData>
            </a:graphic>
            <wp14:sizeRelH relativeFrom="margin">
              <wp14:pctWidth>0</wp14:pctWidth>
            </wp14:sizeRelH>
            <wp14:sizeRelV relativeFrom="margin">
              <wp14:pctHeight>0</wp14:pctHeight>
            </wp14:sizeRelV>
          </wp:anchor>
        </w:drawing>
      </w:r>
    </w:p>
    <w:p w14:paraId="72DFB371" w14:textId="77777777" w:rsidR="00760E52" w:rsidRDefault="00760E52" w:rsidP="00760E52">
      <w:pPr>
        <w:pStyle w:val="ListParagraph"/>
        <w:ind w:left="2160"/>
      </w:pPr>
    </w:p>
    <w:p w14:paraId="0AF3DE5B" w14:textId="77777777" w:rsidR="00760E52" w:rsidRDefault="00760E52" w:rsidP="00760E52">
      <w:pPr>
        <w:pStyle w:val="ListParagraph"/>
        <w:ind w:left="2160"/>
      </w:pPr>
    </w:p>
    <w:p w14:paraId="48A5F68A" w14:textId="77777777" w:rsidR="00760E52" w:rsidRDefault="00760E52" w:rsidP="00760E52">
      <w:pPr>
        <w:pStyle w:val="ListParagraph"/>
        <w:ind w:left="2160"/>
      </w:pPr>
    </w:p>
    <w:p w14:paraId="21EFEFCA" w14:textId="77777777" w:rsidR="00760E52" w:rsidRDefault="00760E52" w:rsidP="00760E52">
      <w:pPr>
        <w:pStyle w:val="ListParagraph"/>
        <w:ind w:left="2160"/>
      </w:pPr>
    </w:p>
    <w:p w14:paraId="0CCEE231" w14:textId="77777777" w:rsidR="00760E52" w:rsidRDefault="00760E52" w:rsidP="00760E52">
      <w:pPr>
        <w:pStyle w:val="ListParagraph"/>
        <w:ind w:left="2160"/>
      </w:pPr>
    </w:p>
    <w:p w14:paraId="77C8220D" w14:textId="77777777" w:rsidR="00760E52" w:rsidRDefault="00760E52" w:rsidP="00760E52">
      <w:pPr>
        <w:pStyle w:val="ListParagraph"/>
        <w:ind w:left="2160"/>
      </w:pPr>
    </w:p>
    <w:p w14:paraId="53CF4C06" w14:textId="77777777" w:rsidR="00760E52" w:rsidRDefault="00760E52" w:rsidP="00760E52">
      <w:pPr>
        <w:pStyle w:val="ListParagraph"/>
        <w:ind w:left="2160"/>
      </w:pPr>
    </w:p>
    <w:p w14:paraId="52A47365" w14:textId="77777777" w:rsidR="00760E52" w:rsidRDefault="00760E52" w:rsidP="00760E52">
      <w:pPr>
        <w:pStyle w:val="ListParagraph"/>
        <w:ind w:left="2160"/>
      </w:pPr>
    </w:p>
    <w:p w14:paraId="09EBD524" w14:textId="77777777" w:rsidR="00760E52" w:rsidRDefault="00760E52" w:rsidP="00760E52">
      <w:pPr>
        <w:pStyle w:val="ListParagraph"/>
        <w:ind w:left="2160"/>
      </w:pPr>
    </w:p>
    <w:p w14:paraId="375C8BB0" w14:textId="77777777" w:rsidR="00760E52" w:rsidRDefault="00760E52" w:rsidP="00760E52">
      <w:pPr>
        <w:pStyle w:val="ListParagraph"/>
        <w:ind w:left="2160"/>
      </w:pPr>
    </w:p>
    <w:p w14:paraId="7467AEF5" w14:textId="77777777" w:rsidR="00760E52" w:rsidRDefault="00760E52" w:rsidP="00760E52">
      <w:pPr>
        <w:pStyle w:val="ListParagraph"/>
        <w:ind w:left="2160"/>
      </w:pPr>
    </w:p>
    <w:p w14:paraId="48AFECE8" w14:textId="77777777" w:rsidR="00760E52" w:rsidRDefault="00760E52" w:rsidP="00760E52">
      <w:pPr>
        <w:pStyle w:val="ListParagraph"/>
        <w:ind w:left="2160"/>
      </w:pPr>
    </w:p>
    <w:p w14:paraId="20205C85" w14:textId="77777777" w:rsidR="00760E52" w:rsidRDefault="00760E52" w:rsidP="00760E52">
      <w:pPr>
        <w:pStyle w:val="ListParagraph"/>
        <w:ind w:left="2160"/>
      </w:pPr>
    </w:p>
    <w:p w14:paraId="148A24CC" w14:textId="77777777" w:rsidR="00760E52" w:rsidRDefault="00760E52" w:rsidP="00760E52">
      <w:pPr>
        <w:pStyle w:val="ListParagraph"/>
        <w:ind w:left="2160"/>
      </w:pPr>
    </w:p>
    <w:p w14:paraId="12B26EB8" w14:textId="77777777" w:rsidR="00760E52" w:rsidRDefault="00760E52" w:rsidP="00760E52">
      <w:pPr>
        <w:pStyle w:val="ListParagraph"/>
        <w:ind w:left="2160"/>
      </w:pPr>
    </w:p>
    <w:p w14:paraId="624E3CB1" w14:textId="77777777" w:rsidR="00760E52" w:rsidRDefault="00760E52" w:rsidP="00760E52">
      <w:pPr>
        <w:pStyle w:val="ListParagraph"/>
        <w:ind w:left="2160"/>
      </w:pPr>
    </w:p>
    <w:p w14:paraId="6E7B46D0" w14:textId="77777777" w:rsidR="00760E52" w:rsidRDefault="00760E52" w:rsidP="00760E52">
      <w:pPr>
        <w:pStyle w:val="ListParagraph"/>
        <w:ind w:left="2160"/>
      </w:pPr>
    </w:p>
    <w:p w14:paraId="0A5884B7" w14:textId="77777777" w:rsidR="00760E52" w:rsidRDefault="00760E52" w:rsidP="00760E52">
      <w:pPr>
        <w:pStyle w:val="ListParagraph"/>
        <w:ind w:left="2160"/>
      </w:pPr>
    </w:p>
    <w:p w14:paraId="00E80A5F" w14:textId="77777777" w:rsidR="00760E52" w:rsidRDefault="00760E52" w:rsidP="00760E52">
      <w:pPr>
        <w:pStyle w:val="ListParagraph"/>
        <w:ind w:left="2160"/>
      </w:pPr>
    </w:p>
    <w:p w14:paraId="60E2803A" w14:textId="77777777" w:rsidR="00760E52" w:rsidRDefault="00760E52" w:rsidP="00760E52">
      <w:pPr>
        <w:pStyle w:val="ListParagraph"/>
        <w:ind w:left="2160"/>
      </w:pPr>
    </w:p>
    <w:p w14:paraId="6C5E273B" w14:textId="77777777" w:rsidR="00760E52" w:rsidRDefault="00760E52" w:rsidP="00760E52">
      <w:pPr>
        <w:pStyle w:val="ListParagraph"/>
        <w:ind w:left="2160"/>
      </w:pPr>
    </w:p>
    <w:p w14:paraId="7313F8E4" w14:textId="77777777" w:rsidR="00760E52" w:rsidRDefault="00760E52" w:rsidP="00760E52">
      <w:pPr>
        <w:pStyle w:val="ListParagraph"/>
        <w:ind w:left="2160"/>
      </w:pPr>
    </w:p>
    <w:p w14:paraId="604049C6" w14:textId="77777777" w:rsidR="00760E52" w:rsidRDefault="00760E52" w:rsidP="00760E52">
      <w:pPr>
        <w:pStyle w:val="ListParagraph"/>
        <w:ind w:left="2160"/>
      </w:pPr>
    </w:p>
    <w:p w14:paraId="1D5B1004" w14:textId="77777777" w:rsidR="00760E52" w:rsidRDefault="00760E52" w:rsidP="00760E52">
      <w:pPr>
        <w:pStyle w:val="ListParagraph"/>
        <w:ind w:left="2160"/>
      </w:pPr>
    </w:p>
    <w:p w14:paraId="4982302F" w14:textId="77777777" w:rsidR="00760E52" w:rsidRDefault="00760E52" w:rsidP="00760E52">
      <w:pPr>
        <w:pStyle w:val="ListParagraph"/>
        <w:ind w:left="2160"/>
      </w:pPr>
    </w:p>
    <w:p w14:paraId="227F66E6" w14:textId="77777777" w:rsidR="00760E52" w:rsidRDefault="00760E52" w:rsidP="00760E52">
      <w:pPr>
        <w:pStyle w:val="ListParagraph"/>
        <w:ind w:left="2160"/>
      </w:pPr>
    </w:p>
    <w:p w14:paraId="0C9B47A5" w14:textId="77777777" w:rsidR="00760E52" w:rsidRDefault="00760E52" w:rsidP="00760E52">
      <w:pPr>
        <w:pStyle w:val="ListParagraph"/>
        <w:ind w:left="2160"/>
      </w:pPr>
    </w:p>
    <w:p w14:paraId="3C18405C" w14:textId="77777777" w:rsidR="00760E52" w:rsidRDefault="00760E52" w:rsidP="00760E52">
      <w:pPr>
        <w:pStyle w:val="ListParagraph"/>
        <w:ind w:left="2160"/>
      </w:pPr>
    </w:p>
    <w:p w14:paraId="0969E4D7" w14:textId="77777777" w:rsidR="00760E52" w:rsidRDefault="00760E52" w:rsidP="00760E52">
      <w:pPr>
        <w:pStyle w:val="ListParagraph"/>
        <w:ind w:left="2160"/>
      </w:pPr>
    </w:p>
    <w:p w14:paraId="3E7CB04C" w14:textId="77777777" w:rsidR="00760E52" w:rsidRDefault="00760E52" w:rsidP="00760E52">
      <w:pPr>
        <w:pStyle w:val="ListParagraph"/>
        <w:ind w:left="2880"/>
      </w:pPr>
    </w:p>
    <w:p w14:paraId="5084232F" w14:textId="77777777" w:rsidR="00760E52" w:rsidRDefault="00760E52" w:rsidP="00760E52">
      <w:pPr>
        <w:pStyle w:val="ListParagraph"/>
        <w:ind w:left="2880"/>
      </w:pPr>
    </w:p>
    <w:p w14:paraId="7846982A" w14:textId="77777777" w:rsidR="00760E52" w:rsidRDefault="00760E52" w:rsidP="00760E52">
      <w:pPr>
        <w:pStyle w:val="ListParagraph"/>
        <w:ind w:left="2880"/>
      </w:pPr>
    </w:p>
    <w:p w14:paraId="47487825" w14:textId="77777777" w:rsidR="00760E52" w:rsidRDefault="00760E52" w:rsidP="00760E52">
      <w:pPr>
        <w:pStyle w:val="ListParagraph"/>
        <w:ind w:left="2880"/>
      </w:pPr>
    </w:p>
    <w:p w14:paraId="42360B11" w14:textId="77777777" w:rsidR="00760E52" w:rsidRDefault="00760E52" w:rsidP="00760E52">
      <w:pPr>
        <w:pStyle w:val="ListParagraph"/>
        <w:ind w:left="2880"/>
      </w:pPr>
    </w:p>
    <w:p w14:paraId="2E536D09" w14:textId="77777777" w:rsidR="00760E52" w:rsidRDefault="00760E52" w:rsidP="00760E52">
      <w:pPr>
        <w:pStyle w:val="ListParagraph"/>
        <w:ind w:left="2880"/>
      </w:pPr>
    </w:p>
    <w:p w14:paraId="518AAE49" w14:textId="77777777" w:rsidR="00760E52" w:rsidRDefault="00760E52" w:rsidP="00760E52">
      <w:pPr>
        <w:pStyle w:val="ListParagraph"/>
        <w:ind w:left="2880"/>
      </w:pPr>
    </w:p>
    <w:p w14:paraId="504D1351" w14:textId="77777777" w:rsidR="00760E52" w:rsidRDefault="00760E52" w:rsidP="00760E52">
      <w:pPr>
        <w:pStyle w:val="ListParagraph"/>
        <w:ind w:left="2880"/>
      </w:pPr>
    </w:p>
    <w:p w14:paraId="37EADA60" w14:textId="77777777" w:rsidR="00760E52" w:rsidRDefault="00760E52" w:rsidP="00760E52">
      <w:pPr>
        <w:pStyle w:val="ListParagraph"/>
        <w:ind w:left="2880"/>
      </w:pPr>
    </w:p>
    <w:p w14:paraId="47C86772" w14:textId="77777777" w:rsidR="00BA328B" w:rsidRDefault="00BA328B" w:rsidP="00760E52">
      <w:pPr>
        <w:pStyle w:val="ListParagraph"/>
        <w:ind w:left="2880"/>
      </w:pPr>
    </w:p>
    <w:p w14:paraId="6E3560B2" w14:textId="77777777" w:rsidR="00BA328B" w:rsidRDefault="00BA328B" w:rsidP="00760E52">
      <w:pPr>
        <w:pStyle w:val="ListParagraph"/>
        <w:ind w:left="2880"/>
      </w:pPr>
    </w:p>
    <w:p w14:paraId="10CB762B" w14:textId="77777777" w:rsidR="00760E52" w:rsidRDefault="00760E52" w:rsidP="00760E52">
      <w:pPr>
        <w:pStyle w:val="ListParagraph"/>
        <w:ind w:left="2880"/>
      </w:pPr>
    </w:p>
    <w:p w14:paraId="6880F981" w14:textId="77777777" w:rsidR="00760E52" w:rsidRDefault="00760E52" w:rsidP="00025E31">
      <w:pPr>
        <w:pStyle w:val="ListParagraph"/>
        <w:numPr>
          <w:ilvl w:val="3"/>
          <w:numId w:val="6"/>
        </w:numPr>
      </w:pPr>
      <w:r>
        <w:lastRenderedPageBreak/>
        <w:t>Sell/Buy</w:t>
      </w:r>
    </w:p>
    <w:p w14:paraId="36F0B84F" w14:textId="77777777" w:rsidR="00760E52" w:rsidRDefault="00432112" w:rsidP="00760E52">
      <w:pPr>
        <w:pStyle w:val="ListParagraph"/>
        <w:ind w:left="2880"/>
      </w:pPr>
      <w:r>
        <w:rPr>
          <w:noProof/>
        </w:rPr>
        <w:drawing>
          <wp:anchor distT="0" distB="0" distL="114300" distR="114300" simplePos="0" relativeHeight="251701248" behindDoc="0" locked="0" layoutInCell="1" allowOverlap="1" wp14:anchorId="58D77B31" wp14:editId="5D9DE0A3">
            <wp:simplePos x="0" y="0"/>
            <wp:positionH relativeFrom="column">
              <wp:posOffset>1333500</wp:posOffset>
            </wp:positionH>
            <wp:positionV relativeFrom="paragraph">
              <wp:posOffset>13335</wp:posOffset>
            </wp:positionV>
            <wp:extent cx="3085465" cy="4229100"/>
            <wp:effectExtent l="0" t="0" r="635" b="0"/>
            <wp:wrapTight wrapText="bothSides">
              <wp:wrapPolygon edited="0">
                <wp:start x="0" y="0"/>
                <wp:lineTo x="0" y="21503"/>
                <wp:lineTo x="21471" y="21503"/>
                <wp:lineTo x="21471"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8.jpe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085465" cy="4229100"/>
                    </a:xfrm>
                    <a:prstGeom prst="rect">
                      <a:avLst/>
                    </a:prstGeom>
                  </pic:spPr>
                </pic:pic>
              </a:graphicData>
            </a:graphic>
            <wp14:sizeRelH relativeFrom="margin">
              <wp14:pctWidth>0</wp14:pctWidth>
            </wp14:sizeRelH>
            <wp14:sizeRelV relativeFrom="margin">
              <wp14:pctHeight>0</wp14:pctHeight>
            </wp14:sizeRelV>
          </wp:anchor>
        </w:drawing>
      </w:r>
    </w:p>
    <w:p w14:paraId="4BDB7E7F" w14:textId="77777777" w:rsidR="00760E52" w:rsidRDefault="00760E52" w:rsidP="00760E52">
      <w:pPr>
        <w:pStyle w:val="ListParagraph"/>
        <w:ind w:left="2880"/>
      </w:pPr>
    </w:p>
    <w:p w14:paraId="3E90B922" w14:textId="77777777" w:rsidR="00760E52" w:rsidRDefault="00760E52" w:rsidP="00760E52">
      <w:pPr>
        <w:pStyle w:val="ListParagraph"/>
        <w:ind w:left="2880"/>
      </w:pPr>
    </w:p>
    <w:p w14:paraId="511B35E0" w14:textId="77777777" w:rsidR="00760E52" w:rsidRDefault="00760E52" w:rsidP="00760E52">
      <w:pPr>
        <w:pStyle w:val="ListParagraph"/>
        <w:ind w:left="2880"/>
      </w:pPr>
    </w:p>
    <w:p w14:paraId="1BEEBB21" w14:textId="77777777" w:rsidR="00760E52" w:rsidRDefault="00760E52" w:rsidP="00760E52">
      <w:pPr>
        <w:pStyle w:val="ListParagraph"/>
        <w:ind w:left="2880"/>
      </w:pPr>
    </w:p>
    <w:p w14:paraId="308D91EB" w14:textId="77777777" w:rsidR="00760E52" w:rsidRDefault="00760E52" w:rsidP="00760E52">
      <w:pPr>
        <w:pStyle w:val="ListParagraph"/>
        <w:ind w:left="2880"/>
      </w:pPr>
    </w:p>
    <w:p w14:paraId="4223AF4D" w14:textId="77777777" w:rsidR="00760E52" w:rsidRDefault="00760E52" w:rsidP="00760E52">
      <w:pPr>
        <w:pStyle w:val="ListParagraph"/>
        <w:ind w:left="2880"/>
      </w:pPr>
    </w:p>
    <w:p w14:paraId="6E08E906" w14:textId="77777777" w:rsidR="00760E52" w:rsidRDefault="00760E52" w:rsidP="00760E52">
      <w:pPr>
        <w:pStyle w:val="ListParagraph"/>
        <w:ind w:left="2880"/>
      </w:pPr>
    </w:p>
    <w:p w14:paraId="66E07307" w14:textId="77777777" w:rsidR="00760E52" w:rsidRDefault="00760E52" w:rsidP="00760E52">
      <w:pPr>
        <w:pStyle w:val="ListParagraph"/>
        <w:ind w:left="2880"/>
      </w:pPr>
    </w:p>
    <w:p w14:paraId="4BA9CA74" w14:textId="77777777" w:rsidR="00760E52" w:rsidRDefault="00760E52" w:rsidP="00760E52">
      <w:pPr>
        <w:pStyle w:val="ListParagraph"/>
        <w:ind w:left="2880"/>
      </w:pPr>
    </w:p>
    <w:p w14:paraId="4BC8A818" w14:textId="77777777" w:rsidR="00760E52" w:rsidRDefault="00760E52" w:rsidP="00760E52">
      <w:pPr>
        <w:pStyle w:val="ListParagraph"/>
        <w:ind w:left="2880"/>
      </w:pPr>
    </w:p>
    <w:p w14:paraId="6BE58665" w14:textId="77777777" w:rsidR="00760E52" w:rsidRDefault="00760E52" w:rsidP="00760E52">
      <w:pPr>
        <w:pStyle w:val="ListParagraph"/>
        <w:ind w:left="2880"/>
      </w:pPr>
    </w:p>
    <w:p w14:paraId="5F61BD30" w14:textId="77777777" w:rsidR="00760E52" w:rsidRDefault="00760E52" w:rsidP="00760E52">
      <w:pPr>
        <w:pStyle w:val="ListParagraph"/>
        <w:ind w:left="2880"/>
      </w:pPr>
    </w:p>
    <w:p w14:paraId="43A3B4E0" w14:textId="77777777" w:rsidR="00760E52" w:rsidRDefault="00760E52" w:rsidP="00760E52">
      <w:pPr>
        <w:pStyle w:val="ListParagraph"/>
        <w:ind w:left="2880"/>
      </w:pPr>
    </w:p>
    <w:p w14:paraId="7A5ED86D" w14:textId="77777777" w:rsidR="00760E52" w:rsidRDefault="00760E52" w:rsidP="00760E52">
      <w:pPr>
        <w:pStyle w:val="ListParagraph"/>
        <w:ind w:left="2880"/>
      </w:pPr>
    </w:p>
    <w:p w14:paraId="23A1D2BF" w14:textId="77777777" w:rsidR="00760E52" w:rsidRDefault="00760E52" w:rsidP="00760E52">
      <w:pPr>
        <w:pStyle w:val="ListParagraph"/>
        <w:ind w:left="2880"/>
      </w:pPr>
    </w:p>
    <w:p w14:paraId="121EBAB0" w14:textId="77777777" w:rsidR="00760E52" w:rsidRDefault="00760E52" w:rsidP="00760E52">
      <w:pPr>
        <w:pStyle w:val="ListParagraph"/>
        <w:ind w:left="2880"/>
      </w:pPr>
    </w:p>
    <w:p w14:paraId="3FECA87C" w14:textId="77777777" w:rsidR="00760E52" w:rsidRDefault="00760E52" w:rsidP="00760E52">
      <w:pPr>
        <w:pStyle w:val="ListParagraph"/>
        <w:ind w:left="2880"/>
      </w:pPr>
    </w:p>
    <w:p w14:paraId="75087FE0" w14:textId="77777777" w:rsidR="00760E52" w:rsidRDefault="00760E52" w:rsidP="00760E52">
      <w:pPr>
        <w:pStyle w:val="ListParagraph"/>
        <w:ind w:left="2880"/>
      </w:pPr>
    </w:p>
    <w:p w14:paraId="621EA49E" w14:textId="77777777" w:rsidR="00760E52" w:rsidRDefault="00760E52" w:rsidP="00760E52">
      <w:pPr>
        <w:pStyle w:val="ListParagraph"/>
        <w:ind w:left="2880"/>
      </w:pPr>
    </w:p>
    <w:p w14:paraId="4C9E1F22" w14:textId="77777777" w:rsidR="00760E52" w:rsidRDefault="00760E52" w:rsidP="00760E52">
      <w:pPr>
        <w:pStyle w:val="ListParagraph"/>
        <w:ind w:left="2880"/>
      </w:pPr>
    </w:p>
    <w:p w14:paraId="691D3E1B" w14:textId="77777777" w:rsidR="00760E52" w:rsidRDefault="00760E52" w:rsidP="00760E52">
      <w:pPr>
        <w:pStyle w:val="ListParagraph"/>
        <w:ind w:left="2880"/>
      </w:pPr>
    </w:p>
    <w:p w14:paraId="21E47B16" w14:textId="77777777" w:rsidR="00760E52" w:rsidRDefault="00760E52" w:rsidP="00760E52">
      <w:pPr>
        <w:pStyle w:val="ListParagraph"/>
        <w:ind w:left="2880"/>
      </w:pPr>
    </w:p>
    <w:p w14:paraId="5552B656" w14:textId="77777777" w:rsidR="00432112" w:rsidRPr="00BA328B" w:rsidRDefault="00432112" w:rsidP="00025E31">
      <w:pPr>
        <w:pStyle w:val="ListParagraph"/>
        <w:numPr>
          <w:ilvl w:val="3"/>
          <w:numId w:val="6"/>
        </w:numPr>
        <w:jc w:val="both"/>
        <w:rPr>
          <w:rFonts w:cstheme="minorHAnsi"/>
          <w:color w:val="000000" w:themeColor="text1"/>
          <w:highlight w:val="yellow"/>
        </w:rPr>
      </w:pPr>
      <w:r w:rsidRPr="00BA328B">
        <w:rPr>
          <w:rFonts w:eastAsia="Times New Roman" w:cstheme="minorHAnsi"/>
          <w:color w:val="000000" w:themeColor="text1"/>
          <w:highlight w:val="yellow"/>
        </w:rPr>
        <w:t>Can see the List the number of new stocks</w:t>
      </w:r>
    </w:p>
    <w:p w14:paraId="6129D5AF" w14:textId="77777777" w:rsidR="00432112" w:rsidRPr="00BA328B" w:rsidRDefault="00432112" w:rsidP="00025E31">
      <w:pPr>
        <w:pStyle w:val="ListParagraph"/>
        <w:numPr>
          <w:ilvl w:val="4"/>
          <w:numId w:val="6"/>
        </w:numPr>
        <w:jc w:val="both"/>
        <w:rPr>
          <w:rFonts w:cstheme="minorHAnsi"/>
          <w:color w:val="000000" w:themeColor="text1"/>
          <w:highlight w:val="yellow"/>
        </w:rPr>
      </w:pPr>
      <w:r w:rsidRPr="00BA328B">
        <w:rPr>
          <w:rFonts w:eastAsia="Times New Roman" w:cstheme="minorHAnsi"/>
          <w:color w:val="000000" w:themeColor="text1"/>
          <w:highlight w:val="yellow"/>
        </w:rPr>
        <w:t xml:space="preserve">Select from drop down, next to the country for easy selections with the date of the stock hit the market for sell. </w:t>
      </w:r>
    </w:p>
    <w:p w14:paraId="1CF78F9D" w14:textId="77777777" w:rsidR="00B01EBD" w:rsidRDefault="00B01EBD" w:rsidP="00025E31">
      <w:pPr>
        <w:pStyle w:val="ListParagraph"/>
        <w:numPr>
          <w:ilvl w:val="2"/>
          <w:numId w:val="6"/>
        </w:numPr>
      </w:pPr>
      <w:r>
        <w:t>Indicators</w:t>
      </w:r>
    </w:p>
    <w:p w14:paraId="604D493C" w14:textId="77777777" w:rsidR="00B01EBD" w:rsidRDefault="00B01EBD" w:rsidP="00025E31">
      <w:pPr>
        <w:pStyle w:val="ListParagraph"/>
        <w:numPr>
          <w:ilvl w:val="3"/>
          <w:numId w:val="6"/>
        </w:numPr>
      </w:pPr>
      <w:r>
        <w:t xml:space="preserve">Select From </w:t>
      </w:r>
      <w:r w:rsidR="00E722FD">
        <w:t>L</w:t>
      </w:r>
      <w:r>
        <w:t xml:space="preserve">ist </w:t>
      </w:r>
    </w:p>
    <w:p w14:paraId="0FFF5C6A" w14:textId="77777777" w:rsidR="00B01EBD" w:rsidRDefault="00B01EBD" w:rsidP="00025E31">
      <w:pPr>
        <w:pStyle w:val="ListParagraph"/>
        <w:numPr>
          <w:ilvl w:val="4"/>
          <w:numId w:val="6"/>
        </w:numPr>
      </w:pPr>
      <w:r>
        <w:t xml:space="preserve">Trend </w:t>
      </w:r>
    </w:p>
    <w:p w14:paraId="52890B46" w14:textId="77777777" w:rsidR="001773BE" w:rsidRPr="00BA328B" w:rsidRDefault="001773BE" w:rsidP="00025E31">
      <w:pPr>
        <w:pStyle w:val="ListParagraph"/>
        <w:numPr>
          <w:ilvl w:val="5"/>
          <w:numId w:val="6"/>
        </w:numPr>
        <w:jc w:val="both"/>
        <w:rPr>
          <w:rFonts w:cstheme="minorHAnsi"/>
          <w:color w:val="000000" w:themeColor="text1"/>
          <w:highlight w:val="yellow"/>
        </w:rPr>
      </w:pPr>
      <w:r w:rsidRPr="00BA328B">
        <w:rPr>
          <w:rFonts w:eastAsia="Times New Roman" w:cstheme="minorHAnsi"/>
          <w:bCs/>
          <w:color w:val="000000" w:themeColor="text1"/>
          <w:spacing w:val="-1"/>
          <w:highlight w:val="yellow"/>
        </w:rPr>
        <w:t>Stocking Trending click Alert showing daily count buying volume, viewed look at it, sold it signals, and looked up count alerts.</w:t>
      </w:r>
    </w:p>
    <w:p w14:paraId="6E82622E" w14:textId="77777777" w:rsidR="00B01EBD" w:rsidRDefault="00B01EBD" w:rsidP="00025E31">
      <w:pPr>
        <w:pStyle w:val="ListParagraph"/>
        <w:numPr>
          <w:ilvl w:val="4"/>
          <w:numId w:val="6"/>
        </w:numPr>
      </w:pPr>
      <w:r>
        <w:t>Oscillators</w:t>
      </w:r>
    </w:p>
    <w:p w14:paraId="1AFD722E" w14:textId="77777777" w:rsidR="00B01EBD" w:rsidRDefault="00B01EBD" w:rsidP="00025E31">
      <w:pPr>
        <w:pStyle w:val="ListParagraph"/>
        <w:numPr>
          <w:ilvl w:val="4"/>
          <w:numId w:val="6"/>
        </w:numPr>
      </w:pPr>
      <w:r>
        <w:t>Volumes</w:t>
      </w:r>
    </w:p>
    <w:p w14:paraId="0811FEBE" w14:textId="77777777" w:rsidR="00B01EBD" w:rsidRDefault="00B01EBD" w:rsidP="00025E31">
      <w:pPr>
        <w:pStyle w:val="ListParagraph"/>
        <w:numPr>
          <w:ilvl w:val="4"/>
          <w:numId w:val="6"/>
        </w:numPr>
      </w:pPr>
      <w:r>
        <w:t xml:space="preserve">Bill </w:t>
      </w:r>
    </w:p>
    <w:p w14:paraId="3566830F" w14:textId="77777777" w:rsidR="00B01EBD" w:rsidRDefault="00B01EBD" w:rsidP="00025E31">
      <w:pPr>
        <w:pStyle w:val="ListParagraph"/>
        <w:numPr>
          <w:ilvl w:val="5"/>
          <w:numId w:val="6"/>
        </w:numPr>
      </w:pPr>
      <w:r>
        <w:t>Market Oscillators</w:t>
      </w:r>
    </w:p>
    <w:p w14:paraId="38BEAD97" w14:textId="77777777" w:rsidR="00B01EBD" w:rsidRDefault="00B01EBD" w:rsidP="00025E31">
      <w:pPr>
        <w:pStyle w:val="ListParagraph"/>
        <w:numPr>
          <w:ilvl w:val="5"/>
          <w:numId w:val="6"/>
        </w:numPr>
      </w:pPr>
      <w:r>
        <w:t xml:space="preserve">Etc. </w:t>
      </w:r>
    </w:p>
    <w:p w14:paraId="06165D37" w14:textId="77777777" w:rsidR="00B01EBD" w:rsidRDefault="00B01EBD" w:rsidP="00025E31">
      <w:pPr>
        <w:pStyle w:val="ListParagraph"/>
        <w:numPr>
          <w:ilvl w:val="2"/>
          <w:numId w:val="6"/>
        </w:numPr>
      </w:pPr>
      <w:r>
        <w:t xml:space="preserve">Objects </w:t>
      </w:r>
    </w:p>
    <w:p w14:paraId="2302B4EA" w14:textId="77777777" w:rsidR="00B01EBD" w:rsidRDefault="00B01EBD" w:rsidP="00B01EBD">
      <w:pPr>
        <w:pStyle w:val="ListParagraph"/>
        <w:ind w:left="2160"/>
      </w:pPr>
    </w:p>
    <w:p w14:paraId="39E335BF" w14:textId="77777777" w:rsidR="00B01EBD" w:rsidRDefault="00B01EBD" w:rsidP="00B01EBD">
      <w:pPr>
        <w:pStyle w:val="ListParagraph"/>
        <w:ind w:left="2160"/>
      </w:pPr>
    </w:p>
    <w:p w14:paraId="5C91B7D4" w14:textId="77777777" w:rsidR="00B01EBD" w:rsidRDefault="00B01EBD" w:rsidP="00B01EBD">
      <w:pPr>
        <w:pStyle w:val="ListParagraph"/>
        <w:ind w:left="2160"/>
      </w:pPr>
    </w:p>
    <w:p w14:paraId="5D4618E1" w14:textId="77777777" w:rsidR="00B01EBD" w:rsidRDefault="00B01EBD" w:rsidP="00B01EBD">
      <w:pPr>
        <w:pStyle w:val="ListParagraph"/>
        <w:ind w:left="2160"/>
      </w:pPr>
    </w:p>
    <w:p w14:paraId="653559E9" w14:textId="77777777" w:rsidR="00B01EBD" w:rsidRDefault="00B01EBD" w:rsidP="00025E31">
      <w:pPr>
        <w:pStyle w:val="ListParagraph"/>
        <w:numPr>
          <w:ilvl w:val="2"/>
          <w:numId w:val="6"/>
        </w:numPr>
      </w:pPr>
      <w:r>
        <w:t xml:space="preserve">Settings </w:t>
      </w:r>
    </w:p>
    <w:p w14:paraId="4AC7283E" w14:textId="77777777" w:rsidR="00760E52" w:rsidRDefault="00760E52" w:rsidP="00760E52">
      <w:pPr>
        <w:pStyle w:val="ListParagraph"/>
        <w:ind w:left="2160"/>
      </w:pPr>
      <w:r>
        <w:rPr>
          <w:noProof/>
        </w:rPr>
        <w:drawing>
          <wp:anchor distT="0" distB="0" distL="114300" distR="114300" simplePos="0" relativeHeight="251702272" behindDoc="0" locked="0" layoutInCell="1" allowOverlap="1" wp14:anchorId="0CBFC541" wp14:editId="33FF01A4">
            <wp:simplePos x="0" y="0"/>
            <wp:positionH relativeFrom="column">
              <wp:posOffset>790575</wp:posOffset>
            </wp:positionH>
            <wp:positionV relativeFrom="paragraph">
              <wp:posOffset>118110</wp:posOffset>
            </wp:positionV>
            <wp:extent cx="3291840" cy="5791200"/>
            <wp:effectExtent l="0" t="0" r="3810" b="0"/>
            <wp:wrapTight wrapText="bothSides">
              <wp:wrapPolygon edited="0">
                <wp:start x="0" y="0"/>
                <wp:lineTo x="0" y="21529"/>
                <wp:lineTo x="21500" y="21529"/>
                <wp:lineTo x="21500"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et.jpe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291840" cy="5791200"/>
                    </a:xfrm>
                    <a:prstGeom prst="rect">
                      <a:avLst/>
                    </a:prstGeom>
                  </pic:spPr>
                </pic:pic>
              </a:graphicData>
            </a:graphic>
            <wp14:sizeRelH relativeFrom="margin">
              <wp14:pctWidth>0</wp14:pctWidth>
            </wp14:sizeRelH>
            <wp14:sizeRelV relativeFrom="margin">
              <wp14:pctHeight>0</wp14:pctHeight>
            </wp14:sizeRelV>
          </wp:anchor>
        </w:drawing>
      </w:r>
    </w:p>
    <w:p w14:paraId="555FC23E" w14:textId="77777777" w:rsidR="00760E52" w:rsidRDefault="00760E52" w:rsidP="00760E52">
      <w:pPr>
        <w:pStyle w:val="ListParagraph"/>
        <w:ind w:left="2160"/>
      </w:pPr>
    </w:p>
    <w:p w14:paraId="55AB97B1" w14:textId="77777777" w:rsidR="00760E52" w:rsidRDefault="00760E52" w:rsidP="00760E52">
      <w:pPr>
        <w:pStyle w:val="ListParagraph"/>
        <w:ind w:left="2160"/>
      </w:pPr>
    </w:p>
    <w:p w14:paraId="32E752F8" w14:textId="77777777" w:rsidR="00760E52" w:rsidRDefault="00760E52" w:rsidP="00760E52">
      <w:pPr>
        <w:pStyle w:val="ListParagraph"/>
        <w:ind w:left="2160"/>
      </w:pPr>
    </w:p>
    <w:p w14:paraId="6F66BC9F" w14:textId="77777777" w:rsidR="00760E52" w:rsidRDefault="00760E52" w:rsidP="00760E52">
      <w:pPr>
        <w:pStyle w:val="ListParagraph"/>
        <w:ind w:left="2160"/>
      </w:pPr>
    </w:p>
    <w:p w14:paraId="535F195F" w14:textId="77777777" w:rsidR="00760E52" w:rsidRDefault="00760E52" w:rsidP="00760E52">
      <w:pPr>
        <w:pStyle w:val="ListParagraph"/>
        <w:ind w:left="2160"/>
      </w:pPr>
    </w:p>
    <w:p w14:paraId="025D23DD" w14:textId="77777777" w:rsidR="00760E52" w:rsidRDefault="00760E52" w:rsidP="00760E52">
      <w:pPr>
        <w:pStyle w:val="ListParagraph"/>
        <w:ind w:left="2160"/>
      </w:pPr>
    </w:p>
    <w:p w14:paraId="4A357A4D" w14:textId="77777777" w:rsidR="00760E52" w:rsidRDefault="00760E52" w:rsidP="00760E52">
      <w:pPr>
        <w:pStyle w:val="ListParagraph"/>
        <w:ind w:left="2160"/>
      </w:pPr>
    </w:p>
    <w:p w14:paraId="00A1AB7A" w14:textId="77777777" w:rsidR="00760E52" w:rsidRDefault="00760E52" w:rsidP="00760E52">
      <w:pPr>
        <w:pStyle w:val="ListParagraph"/>
        <w:ind w:left="2160"/>
      </w:pPr>
    </w:p>
    <w:p w14:paraId="553C2715" w14:textId="77777777" w:rsidR="00760E52" w:rsidRDefault="00760E52" w:rsidP="00760E52">
      <w:pPr>
        <w:pStyle w:val="ListParagraph"/>
        <w:ind w:left="2160"/>
      </w:pPr>
    </w:p>
    <w:p w14:paraId="7FB44092" w14:textId="77777777" w:rsidR="00760E52" w:rsidRDefault="00760E52" w:rsidP="00760E52">
      <w:pPr>
        <w:pStyle w:val="ListParagraph"/>
        <w:ind w:left="2160"/>
      </w:pPr>
    </w:p>
    <w:p w14:paraId="411E1494" w14:textId="77777777" w:rsidR="00760E52" w:rsidRDefault="00760E52" w:rsidP="00760E52">
      <w:pPr>
        <w:pStyle w:val="ListParagraph"/>
        <w:ind w:left="2160"/>
      </w:pPr>
    </w:p>
    <w:p w14:paraId="3A084F34" w14:textId="77777777" w:rsidR="00760E52" w:rsidRDefault="00760E52" w:rsidP="00760E52">
      <w:pPr>
        <w:pStyle w:val="ListParagraph"/>
        <w:ind w:left="2160"/>
      </w:pPr>
    </w:p>
    <w:p w14:paraId="6BD344C5" w14:textId="77777777" w:rsidR="00760E52" w:rsidRDefault="00760E52" w:rsidP="00760E52">
      <w:pPr>
        <w:pStyle w:val="ListParagraph"/>
        <w:ind w:left="2160"/>
      </w:pPr>
    </w:p>
    <w:p w14:paraId="23023354" w14:textId="77777777" w:rsidR="00760E52" w:rsidRDefault="00760E52" w:rsidP="00760E52">
      <w:pPr>
        <w:pStyle w:val="ListParagraph"/>
        <w:ind w:left="2160"/>
      </w:pPr>
    </w:p>
    <w:p w14:paraId="2677D770" w14:textId="77777777" w:rsidR="00760E52" w:rsidRDefault="00760E52" w:rsidP="00760E52">
      <w:pPr>
        <w:pStyle w:val="ListParagraph"/>
        <w:ind w:left="2160"/>
      </w:pPr>
    </w:p>
    <w:p w14:paraId="5E90A6D2" w14:textId="77777777" w:rsidR="00760E52" w:rsidRDefault="00760E52" w:rsidP="00760E52">
      <w:pPr>
        <w:pStyle w:val="ListParagraph"/>
        <w:ind w:left="2160"/>
      </w:pPr>
    </w:p>
    <w:p w14:paraId="6E5CBCE6" w14:textId="77777777" w:rsidR="00760E52" w:rsidRDefault="00760E52" w:rsidP="00760E52">
      <w:pPr>
        <w:pStyle w:val="ListParagraph"/>
        <w:ind w:left="2160"/>
      </w:pPr>
    </w:p>
    <w:p w14:paraId="76C7B1FF" w14:textId="77777777" w:rsidR="00760E52" w:rsidRDefault="00760E52" w:rsidP="00760E52">
      <w:pPr>
        <w:pStyle w:val="ListParagraph"/>
        <w:ind w:left="2160"/>
      </w:pPr>
    </w:p>
    <w:p w14:paraId="660479F2" w14:textId="77777777" w:rsidR="00760E52" w:rsidRDefault="00760E52" w:rsidP="00760E52">
      <w:pPr>
        <w:pStyle w:val="ListParagraph"/>
        <w:ind w:left="2160"/>
      </w:pPr>
    </w:p>
    <w:p w14:paraId="54C731EC" w14:textId="77777777" w:rsidR="00760E52" w:rsidRDefault="00760E52" w:rsidP="00760E52">
      <w:pPr>
        <w:pStyle w:val="ListParagraph"/>
        <w:ind w:left="2160"/>
      </w:pPr>
    </w:p>
    <w:p w14:paraId="78D311FB" w14:textId="77777777" w:rsidR="00760E52" w:rsidRDefault="00760E52" w:rsidP="00760E52">
      <w:pPr>
        <w:pStyle w:val="ListParagraph"/>
        <w:ind w:left="2160"/>
      </w:pPr>
    </w:p>
    <w:p w14:paraId="5465D5ED" w14:textId="77777777" w:rsidR="005D7C57" w:rsidRDefault="005D7C57" w:rsidP="0065490B"/>
    <w:p w14:paraId="61CCB5CB" w14:textId="77777777" w:rsidR="0065490B" w:rsidRDefault="0065490B" w:rsidP="0065490B">
      <w:pPr>
        <w:pStyle w:val="ListParagraph"/>
      </w:pPr>
    </w:p>
    <w:p w14:paraId="05671EA4" w14:textId="77777777" w:rsidR="0065490B" w:rsidRDefault="0065490B" w:rsidP="0065490B">
      <w:pPr>
        <w:pStyle w:val="ListParagraph"/>
      </w:pPr>
    </w:p>
    <w:p w14:paraId="600F30A6" w14:textId="77777777" w:rsidR="0065490B" w:rsidRDefault="0065490B" w:rsidP="0065490B">
      <w:pPr>
        <w:pStyle w:val="ListParagraph"/>
      </w:pPr>
    </w:p>
    <w:p w14:paraId="41CA3D8D" w14:textId="77777777" w:rsidR="0065490B" w:rsidRDefault="0065490B" w:rsidP="0065490B">
      <w:pPr>
        <w:pStyle w:val="ListParagraph"/>
      </w:pPr>
    </w:p>
    <w:p w14:paraId="06A81D9F" w14:textId="77777777" w:rsidR="0065490B" w:rsidRDefault="0065490B" w:rsidP="0065490B">
      <w:pPr>
        <w:pStyle w:val="ListParagraph"/>
      </w:pPr>
    </w:p>
    <w:p w14:paraId="7A85169A" w14:textId="77777777" w:rsidR="0065490B" w:rsidRDefault="0065490B" w:rsidP="0065490B">
      <w:pPr>
        <w:pStyle w:val="ListParagraph"/>
      </w:pPr>
    </w:p>
    <w:p w14:paraId="5EC11AD6" w14:textId="77777777" w:rsidR="0065490B" w:rsidRDefault="0065490B" w:rsidP="0065490B">
      <w:pPr>
        <w:pStyle w:val="ListParagraph"/>
      </w:pPr>
    </w:p>
    <w:p w14:paraId="312F7E8D" w14:textId="77777777" w:rsidR="0065490B" w:rsidRDefault="0065490B" w:rsidP="0065490B">
      <w:pPr>
        <w:pStyle w:val="ListParagraph"/>
      </w:pPr>
    </w:p>
    <w:p w14:paraId="0616B5E7" w14:textId="77777777" w:rsidR="0065490B" w:rsidRDefault="0065490B" w:rsidP="0065490B">
      <w:pPr>
        <w:pStyle w:val="ListParagraph"/>
      </w:pPr>
    </w:p>
    <w:p w14:paraId="304D07C1" w14:textId="77777777" w:rsidR="0065490B" w:rsidRDefault="0065490B" w:rsidP="0065490B">
      <w:pPr>
        <w:pStyle w:val="ListParagraph"/>
      </w:pPr>
    </w:p>
    <w:p w14:paraId="162F50BB" w14:textId="77777777" w:rsidR="0065490B" w:rsidRDefault="0065490B" w:rsidP="0065490B">
      <w:pPr>
        <w:pStyle w:val="ListParagraph"/>
      </w:pPr>
    </w:p>
    <w:p w14:paraId="3038D2B4" w14:textId="77777777" w:rsidR="0065490B" w:rsidRDefault="0065490B" w:rsidP="0065490B">
      <w:pPr>
        <w:pStyle w:val="ListParagraph"/>
      </w:pPr>
    </w:p>
    <w:p w14:paraId="0EF802C9" w14:textId="77777777" w:rsidR="0065490B" w:rsidRDefault="0065490B" w:rsidP="0065490B">
      <w:pPr>
        <w:pStyle w:val="ListParagraph"/>
      </w:pPr>
    </w:p>
    <w:p w14:paraId="5B8F7FC2" w14:textId="77777777" w:rsidR="0065490B" w:rsidRDefault="0065490B" w:rsidP="0065490B">
      <w:pPr>
        <w:pStyle w:val="ListParagraph"/>
      </w:pPr>
    </w:p>
    <w:p w14:paraId="2B250BCC" w14:textId="77777777" w:rsidR="0065490B" w:rsidRDefault="0065490B" w:rsidP="0065490B">
      <w:pPr>
        <w:pStyle w:val="ListParagraph"/>
      </w:pPr>
    </w:p>
    <w:p w14:paraId="47424E2D" w14:textId="77777777" w:rsidR="0065490B" w:rsidRDefault="0065490B" w:rsidP="0065490B">
      <w:pPr>
        <w:pStyle w:val="ListParagraph"/>
      </w:pPr>
    </w:p>
    <w:p w14:paraId="55BDEF9C" w14:textId="77777777" w:rsidR="005D7C57" w:rsidRDefault="005D7C57" w:rsidP="00025E31">
      <w:pPr>
        <w:pStyle w:val="ListParagraph"/>
        <w:numPr>
          <w:ilvl w:val="0"/>
          <w:numId w:val="6"/>
        </w:numPr>
      </w:pPr>
      <w:r>
        <w:t xml:space="preserve">History </w:t>
      </w:r>
    </w:p>
    <w:p w14:paraId="729E16A6" w14:textId="77777777" w:rsidR="0065490B" w:rsidRDefault="0065490B" w:rsidP="0065490B">
      <w:pPr>
        <w:pStyle w:val="ListParagraph"/>
      </w:pPr>
      <w:r>
        <w:rPr>
          <w:noProof/>
        </w:rPr>
        <w:drawing>
          <wp:anchor distT="0" distB="0" distL="114300" distR="114300" simplePos="0" relativeHeight="251703296" behindDoc="0" locked="0" layoutInCell="1" allowOverlap="1" wp14:anchorId="58EEBECD" wp14:editId="5A1AB096">
            <wp:simplePos x="0" y="0"/>
            <wp:positionH relativeFrom="column">
              <wp:posOffset>352425</wp:posOffset>
            </wp:positionH>
            <wp:positionV relativeFrom="paragraph">
              <wp:posOffset>146685</wp:posOffset>
            </wp:positionV>
            <wp:extent cx="3644265" cy="4419600"/>
            <wp:effectExtent l="0" t="0" r="0" b="0"/>
            <wp:wrapTight wrapText="bothSides">
              <wp:wrapPolygon edited="0">
                <wp:start x="0" y="0"/>
                <wp:lineTo x="0" y="21507"/>
                <wp:lineTo x="21453" y="21507"/>
                <wp:lineTo x="21453"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h.jpe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644265" cy="4419600"/>
                    </a:xfrm>
                    <a:prstGeom prst="rect">
                      <a:avLst/>
                    </a:prstGeom>
                  </pic:spPr>
                </pic:pic>
              </a:graphicData>
            </a:graphic>
            <wp14:sizeRelH relativeFrom="margin">
              <wp14:pctWidth>0</wp14:pctWidth>
            </wp14:sizeRelH>
            <wp14:sizeRelV relativeFrom="margin">
              <wp14:pctHeight>0</wp14:pctHeight>
            </wp14:sizeRelV>
          </wp:anchor>
        </w:drawing>
      </w:r>
    </w:p>
    <w:p w14:paraId="35D7DC7C" w14:textId="77777777" w:rsidR="0065490B" w:rsidRDefault="0065490B" w:rsidP="0065490B">
      <w:pPr>
        <w:pStyle w:val="ListParagraph"/>
      </w:pPr>
    </w:p>
    <w:p w14:paraId="35325664" w14:textId="77777777" w:rsidR="0065490B" w:rsidRDefault="0065490B" w:rsidP="0065490B">
      <w:pPr>
        <w:pStyle w:val="ListParagraph"/>
      </w:pPr>
    </w:p>
    <w:p w14:paraId="67290FE5" w14:textId="77777777" w:rsidR="0065490B" w:rsidRDefault="0065490B" w:rsidP="0065490B">
      <w:pPr>
        <w:pStyle w:val="ListParagraph"/>
      </w:pPr>
    </w:p>
    <w:p w14:paraId="2D53AEAA" w14:textId="77777777" w:rsidR="0065490B" w:rsidRDefault="0065490B" w:rsidP="0065490B">
      <w:pPr>
        <w:pStyle w:val="ListParagraph"/>
      </w:pPr>
    </w:p>
    <w:p w14:paraId="7E608DDD" w14:textId="77777777" w:rsidR="0065490B" w:rsidRDefault="0065490B" w:rsidP="0065490B">
      <w:pPr>
        <w:pStyle w:val="ListParagraph"/>
      </w:pPr>
    </w:p>
    <w:p w14:paraId="592F5CE2" w14:textId="77777777" w:rsidR="0065490B" w:rsidRDefault="0065490B" w:rsidP="0065490B">
      <w:pPr>
        <w:pStyle w:val="ListParagraph"/>
      </w:pPr>
    </w:p>
    <w:p w14:paraId="090B1ED9" w14:textId="77777777" w:rsidR="0065490B" w:rsidRDefault="0065490B" w:rsidP="0065490B">
      <w:pPr>
        <w:pStyle w:val="ListParagraph"/>
      </w:pPr>
    </w:p>
    <w:p w14:paraId="0AAB2F05" w14:textId="77777777" w:rsidR="0065490B" w:rsidRDefault="0065490B" w:rsidP="0065490B">
      <w:pPr>
        <w:pStyle w:val="ListParagraph"/>
      </w:pPr>
    </w:p>
    <w:p w14:paraId="64379188" w14:textId="77777777" w:rsidR="0065490B" w:rsidRDefault="0065490B" w:rsidP="0065490B">
      <w:pPr>
        <w:pStyle w:val="ListParagraph"/>
      </w:pPr>
    </w:p>
    <w:p w14:paraId="42D6E985" w14:textId="77777777" w:rsidR="0065490B" w:rsidRDefault="0065490B" w:rsidP="0065490B">
      <w:pPr>
        <w:pStyle w:val="ListParagraph"/>
      </w:pPr>
    </w:p>
    <w:p w14:paraId="49C9685C" w14:textId="77777777" w:rsidR="0065490B" w:rsidRDefault="0065490B" w:rsidP="0065490B">
      <w:pPr>
        <w:pStyle w:val="ListParagraph"/>
      </w:pPr>
    </w:p>
    <w:p w14:paraId="4EB5717B" w14:textId="77777777" w:rsidR="0065490B" w:rsidRDefault="0065490B" w:rsidP="0065490B">
      <w:pPr>
        <w:pStyle w:val="ListParagraph"/>
      </w:pPr>
    </w:p>
    <w:p w14:paraId="21CF5048" w14:textId="77777777" w:rsidR="0065490B" w:rsidRDefault="0065490B" w:rsidP="0065490B">
      <w:pPr>
        <w:pStyle w:val="ListParagraph"/>
      </w:pPr>
    </w:p>
    <w:p w14:paraId="29479068" w14:textId="77777777" w:rsidR="0065490B" w:rsidRDefault="0065490B" w:rsidP="0065490B">
      <w:pPr>
        <w:pStyle w:val="ListParagraph"/>
      </w:pPr>
    </w:p>
    <w:p w14:paraId="397BACBD" w14:textId="77777777" w:rsidR="0065490B" w:rsidRDefault="0065490B" w:rsidP="0065490B">
      <w:pPr>
        <w:pStyle w:val="ListParagraph"/>
      </w:pPr>
    </w:p>
    <w:p w14:paraId="589EA906" w14:textId="77777777" w:rsidR="0065490B" w:rsidRDefault="0065490B" w:rsidP="0065490B">
      <w:pPr>
        <w:pStyle w:val="ListParagraph"/>
      </w:pPr>
    </w:p>
    <w:p w14:paraId="59C72744" w14:textId="77777777" w:rsidR="0065490B" w:rsidRDefault="0065490B" w:rsidP="0065490B">
      <w:pPr>
        <w:pStyle w:val="ListParagraph"/>
      </w:pPr>
    </w:p>
    <w:p w14:paraId="483A3E9C" w14:textId="77777777" w:rsidR="0065490B" w:rsidRDefault="0065490B" w:rsidP="0065490B">
      <w:pPr>
        <w:pStyle w:val="ListParagraph"/>
      </w:pPr>
    </w:p>
    <w:p w14:paraId="7D80B784" w14:textId="77777777" w:rsidR="0065490B" w:rsidRDefault="0065490B" w:rsidP="0065490B">
      <w:pPr>
        <w:pStyle w:val="ListParagraph"/>
      </w:pPr>
    </w:p>
    <w:p w14:paraId="4E0D42C8" w14:textId="77777777" w:rsidR="0065490B" w:rsidRDefault="0065490B" w:rsidP="0065490B">
      <w:pPr>
        <w:pStyle w:val="ListParagraph"/>
      </w:pPr>
    </w:p>
    <w:p w14:paraId="6DC7C7FF" w14:textId="77777777" w:rsidR="0065490B" w:rsidRDefault="0065490B" w:rsidP="0065490B">
      <w:pPr>
        <w:pStyle w:val="ListParagraph"/>
      </w:pPr>
    </w:p>
    <w:p w14:paraId="24507D92" w14:textId="77777777" w:rsidR="0065490B" w:rsidRDefault="0065490B" w:rsidP="0065490B">
      <w:pPr>
        <w:pStyle w:val="ListParagraph"/>
      </w:pPr>
    </w:p>
    <w:p w14:paraId="3EEE0E4D" w14:textId="77777777" w:rsidR="0065490B" w:rsidRDefault="0065490B" w:rsidP="0065490B">
      <w:pPr>
        <w:pStyle w:val="ListParagraph"/>
      </w:pPr>
    </w:p>
    <w:p w14:paraId="4DA765A8" w14:textId="77777777" w:rsidR="0065490B" w:rsidRDefault="0065490B" w:rsidP="0065490B"/>
    <w:p w14:paraId="29F3B506" w14:textId="77777777" w:rsidR="0065490B" w:rsidRDefault="0065490B" w:rsidP="0065490B"/>
    <w:p w14:paraId="05747C9A" w14:textId="77777777" w:rsidR="0065490B" w:rsidRDefault="0065490B" w:rsidP="0065490B"/>
    <w:p w14:paraId="60DCD61E" w14:textId="77777777" w:rsidR="0065490B" w:rsidRDefault="0065490B" w:rsidP="0065490B"/>
    <w:p w14:paraId="130F2341" w14:textId="77777777" w:rsidR="0065490B" w:rsidRDefault="0065490B" w:rsidP="0065490B"/>
    <w:p w14:paraId="46C82CBC" w14:textId="77777777" w:rsidR="0065490B" w:rsidRDefault="0065490B" w:rsidP="0065490B"/>
    <w:p w14:paraId="08690403" w14:textId="77777777" w:rsidR="0065490B" w:rsidRDefault="0065490B" w:rsidP="0065490B"/>
    <w:p w14:paraId="3FCBA727" w14:textId="77777777" w:rsidR="0065490B" w:rsidRDefault="0065490B" w:rsidP="0065490B"/>
    <w:p w14:paraId="02D868A0" w14:textId="77777777" w:rsidR="0065490B" w:rsidRDefault="0065490B" w:rsidP="0065490B"/>
    <w:p w14:paraId="4332735A" w14:textId="77777777" w:rsidR="0065490B" w:rsidRDefault="0065490B" w:rsidP="0065490B"/>
    <w:p w14:paraId="01802A81" w14:textId="77777777" w:rsidR="0065490B" w:rsidRDefault="0065490B" w:rsidP="00025E31">
      <w:pPr>
        <w:pStyle w:val="ListParagraph"/>
        <w:numPr>
          <w:ilvl w:val="1"/>
          <w:numId w:val="6"/>
        </w:numPr>
      </w:pPr>
      <w:r>
        <w:rPr>
          <w:noProof/>
        </w:rPr>
        <w:drawing>
          <wp:anchor distT="0" distB="0" distL="114300" distR="114300" simplePos="0" relativeHeight="251704320" behindDoc="0" locked="0" layoutInCell="1" allowOverlap="1" wp14:anchorId="4CF55CD5" wp14:editId="7BF73842">
            <wp:simplePos x="0" y="0"/>
            <wp:positionH relativeFrom="column">
              <wp:posOffset>1381760</wp:posOffset>
            </wp:positionH>
            <wp:positionV relativeFrom="paragraph">
              <wp:posOffset>0</wp:posOffset>
            </wp:positionV>
            <wp:extent cx="2420620" cy="5238750"/>
            <wp:effectExtent l="0" t="0" r="0" b="0"/>
            <wp:wrapTight wrapText="bothSides">
              <wp:wrapPolygon edited="0">
                <wp:start x="0" y="0"/>
                <wp:lineTo x="0" y="21521"/>
                <wp:lineTo x="21419" y="21521"/>
                <wp:lineTo x="21419"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h1.jpe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420620" cy="5238750"/>
                    </a:xfrm>
                    <a:prstGeom prst="rect">
                      <a:avLst/>
                    </a:prstGeom>
                  </pic:spPr>
                </pic:pic>
              </a:graphicData>
            </a:graphic>
            <wp14:sizeRelH relativeFrom="margin">
              <wp14:pctWidth>0</wp14:pctWidth>
            </wp14:sizeRelH>
            <wp14:sizeRelV relativeFrom="margin">
              <wp14:pctHeight>0</wp14:pctHeight>
            </wp14:sizeRelV>
          </wp:anchor>
        </w:drawing>
      </w:r>
    </w:p>
    <w:p w14:paraId="2CEB4313" w14:textId="77777777" w:rsidR="0065490B" w:rsidRDefault="0065490B" w:rsidP="0065490B"/>
    <w:p w14:paraId="5878E9D2" w14:textId="77777777" w:rsidR="0065490B" w:rsidRDefault="0065490B" w:rsidP="0065490B"/>
    <w:p w14:paraId="31AF124A" w14:textId="77777777" w:rsidR="0065490B" w:rsidRDefault="0065490B" w:rsidP="0065490B"/>
    <w:p w14:paraId="245D7FBE" w14:textId="77777777" w:rsidR="0065490B" w:rsidRDefault="0065490B" w:rsidP="0065490B"/>
    <w:p w14:paraId="31FA7437" w14:textId="77777777" w:rsidR="0065490B" w:rsidRDefault="0065490B" w:rsidP="0065490B"/>
    <w:p w14:paraId="704933CD" w14:textId="77777777" w:rsidR="0065490B" w:rsidRDefault="0065490B" w:rsidP="0065490B"/>
    <w:p w14:paraId="435526CD" w14:textId="77777777" w:rsidR="0065490B" w:rsidRDefault="0065490B" w:rsidP="0065490B"/>
    <w:p w14:paraId="34BE4C88" w14:textId="77777777" w:rsidR="0065490B" w:rsidRDefault="0065490B" w:rsidP="0065490B"/>
    <w:p w14:paraId="038AD0E1" w14:textId="77777777" w:rsidR="0065490B" w:rsidRDefault="0065490B" w:rsidP="0065490B"/>
    <w:p w14:paraId="7F7C088C" w14:textId="77777777" w:rsidR="0065490B" w:rsidRDefault="0065490B" w:rsidP="0065490B"/>
    <w:p w14:paraId="5460E7A2" w14:textId="77777777" w:rsidR="0065490B" w:rsidRDefault="0065490B" w:rsidP="0065490B"/>
    <w:p w14:paraId="24A30699" w14:textId="77777777" w:rsidR="0065490B" w:rsidRDefault="0065490B" w:rsidP="0065490B"/>
    <w:p w14:paraId="1D40DFC5" w14:textId="77777777" w:rsidR="0065490B" w:rsidRDefault="0065490B" w:rsidP="0065490B"/>
    <w:p w14:paraId="5CD54748" w14:textId="77777777" w:rsidR="0065490B" w:rsidRDefault="0065490B" w:rsidP="0065490B"/>
    <w:p w14:paraId="7D1C7044" w14:textId="77777777" w:rsidR="0065490B" w:rsidRDefault="0065490B" w:rsidP="0065490B"/>
    <w:p w14:paraId="470BDC1C" w14:textId="77777777" w:rsidR="0065490B" w:rsidRDefault="0065490B" w:rsidP="0065490B"/>
    <w:p w14:paraId="2D07FE4E" w14:textId="77777777" w:rsidR="0065490B" w:rsidRDefault="0065490B" w:rsidP="0065490B"/>
    <w:p w14:paraId="26B3D1E6" w14:textId="77777777" w:rsidR="0065490B" w:rsidRDefault="0065490B" w:rsidP="0065490B"/>
    <w:p w14:paraId="5B883D0B" w14:textId="77777777" w:rsidR="0065490B" w:rsidRDefault="0065490B" w:rsidP="0065490B"/>
    <w:p w14:paraId="149ABCB2" w14:textId="77777777" w:rsidR="0065490B" w:rsidRDefault="0065490B" w:rsidP="0065490B"/>
    <w:p w14:paraId="0F45A925" w14:textId="77777777" w:rsidR="0065490B" w:rsidRDefault="0065490B" w:rsidP="0065490B"/>
    <w:p w14:paraId="7E76B7EB" w14:textId="77777777" w:rsidR="0065490B" w:rsidRDefault="0065490B" w:rsidP="0065490B"/>
    <w:p w14:paraId="2B7ABD84" w14:textId="77777777" w:rsidR="0065490B" w:rsidRDefault="0065490B" w:rsidP="0065490B"/>
    <w:p w14:paraId="1EC53045" w14:textId="77777777" w:rsidR="0065490B" w:rsidRDefault="0065490B" w:rsidP="0065490B"/>
    <w:p w14:paraId="0DD98D34" w14:textId="77777777" w:rsidR="0065490B" w:rsidRDefault="0065490B" w:rsidP="00025E31">
      <w:pPr>
        <w:pStyle w:val="ListParagraph"/>
        <w:numPr>
          <w:ilvl w:val="1"/>
          <w:numId w:val="6"/>
        </w:numPr>
      </w:pPr>
      <w:r>
        <w:rPr>
          <w:noProof/>
        </w:rPr>
        <w:drawing>
          <wp:anchor distT="0" distB="0" distL="114300" distR="114300" simplePos="0" relativeHeight="251705344" behindDoc="0" locked="0" layoutInCell="1" allowOverlap="1" wp14:anchorId="563636DC" wp14:editId="78E36B90">
            <wp:simplePos x="0" y="0"/>
            <wp:positionH relativeFrom="column">
              <wp:posOffset>1323975</wp:posOffset>
            </wp:positionH>
            <wp:positionV relativeFrom="paragraph">
              <wp:posOffset>0</wp:posOffset>
            </wp:positionV>
            <wp:extent cx="3803015" cy="6029325"/>
            <wp:effectExtent l="0" t="0" r="6985" b="9525"/>
            <wp:wrapTight wrapText="bothSides">
              <wp:wrapPolygon edited="0">
                <wp:start x="0" y="0"/>
                <wp:lineTo x="0" y="21566"/>
                <wp:lineTo x="21531" y="21566"/>
                <wp:lineTo x="21531"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h2.jpe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803015" cy="6029325"/>
                    </a:xfrm>
                    <a:prstGeom prst="rect">
                      <a:avLst/>
                    </a:prstGeom>
                  </pic:spPr>
                </pic:pic>
              </a:graphicData>
            </a:graphic>
            <wp14:sizeRelV relativeFrom="margin">
              <wp14:pctHeight>0</wp14:pctHeight>
            </wp14:sizeRelV>
          </wp:anchor>
        </w:drawing>
      </w:r>
    </w:p>
    <w:p w14:paraId="6E0AB7F7" w14:textId="77777777" w:rsidR="0065490B" w:rsidRDefault="0065490B" w:rsidP="0065490B"/>
    <w:p w14:paraId="2C4061CA" w14:textId="77777777" w:rsidR="0065490B" w:rsidRDefault="0065490B" w:rsidP="0065490B"/>
    <w:p w14:paraId="3CF43AF4" w14:textId="77777777" w:rsidR="0065490B" w:rsidRDefault="0065490B" w:rsidP="0065490B"/>
    <w:p w14:paraId="008681CE" w14:textId="77777777" w:rsidR="0065490B" w:rsidRDefault="0065490B" w:rsidP="0065490B"/>
    <w:p w14:paraId="432E632C" w14:textId="77777777" w:rsidR="0065490B" w:rsidRDefault="0065490B" w:rsidP="0065490B"/>
    <w:p w14:paraId="659F76AF" w14:textId="77777777" w:rsidR="0065490B" w:rsidRDefault="0065490B" w:rsidP="0065490B"/>
    <w:p w14:paraId="31990BDD" w14:textId="77777777" w:rsidR="0065490B" w:rsidRDefault="0065490B" w:rsidP="0065490B"/>
    <w:p w14:paraId="5768F387" w14:textId="77777777" w:rsidR="0065490B" w:rsidRDefault="0065490B" w:rsidP="0065490B"/>
    <w:p w14:paraId="70535E80" w14:textId="77777777" w:rsidR="0065490B" w:rsidRDefault="0065490B" w:rsidP="0065490B"/>
    <w:p w14:paraId="495D5A3F" w14:textId="77777777" w:rsidR="0065490B" w:rsidRDefault="0065490B" w:rsidP="0065490B"/>
    <w:p w14:paraId="1D5C0592" w14:textId="77777777" w:rsidR="0065490B" w:rsidRDefault="0065490B" w:rsidP="0065490B"/>
    <w:p w14:paraId="6E4E6DFB" w14:textId="77777777" w:rsidR="0065490B" w:rsidRDefault="0065490B" w:rsidP="0065490B"/>
    <w:p w14:paraId="51DE1C03" w14:textId="77777777" w:rsidR="0065490B" w:rsidRDefault="0065490B" w:rsidP="0065490B"/>
    <w:p w14:paraId="50E5733C" w14:textId="77777777" w:rsidR="0065490B" w:rsidRDefault="0065490B" w:rsidP="0065490B"/>
    <w:p w14:paraId="0D829DF7" w14:textId="77777777" w:rsidR="0065490B" w:rsidRDefault="0065490B" w:rsidP="0065490B"/>
    <w:p w14:paraId="66F2C60C" w14:textId="77777777" w:rsidR="0065490B" w:rsidRDefault="0065490B" w:rsidP="0065490B"/>
    <w:p w14:paraId="0AA4B8D8" w14:textId="77777777" w:rsidR="0065490B" w:rsidRDefault="0065490B" w:rsidP="0065490B"/>
    <w:p w14:paraId="6C53DAF5" w14:textId="77777777" w:rsidR="0065490B" w:rsidRDefault="0065490B" w:rsidP="0065490B"/>
    <w:p w14:paraId="6803D473" w14:textId="77777777" w:rsidR="0065490B" w:rsidRDefault="0065490B" w:rsidP="0065490B"/>
    <w:p w14:paraId="75FA2BE5" w14:textId="77777777" w:rsidR="0065490B" w:rsidRDefault="0065490B" w:rsidP="0065490B"/>
    <w:p w14:paraId="1972F484" w14:textId="77777777" w:rsidR="0065490B" w:rsidRDefault="0065490B" w:rsidP="0065490B"/>
    <w:p w14:paraId="6A1B3D66" w14:textId="77777777" w:rsidR="0065490B" w:rsidRDefault="0065490B" w:rsidP="0065490B"/>
    <w:p w14:paraId="320F5CE7" w14:textId="77777777" w:rsidR="0065490B" w:rsidRDefault="0065490B" w:rsidP="0065490B"/>
    <w:p w14:paraId="126BE482" w14:textId="77777777" w:rsidR="005D7C57" w:rsidRPr="0033307F" w:rsidRDefault="005D7C57" w:rsidP="0065490B"/>
    <w:p w14:paraId="502A19DB" w14:textId="77777777" w:rsidR="003575A0" w:rsidRDefault="00200AFD" w:rsidP="003575A0">
      <w:pPr>
        <w:pStyle w:val="Heading3"/>
      </w:pPr>
      <w:bookmarkStart w:id="53" w:name="_Toc529895398"/>
      <w:bookmarkStart w:id="54" w:name="_Toc69936856"/>
      <w:r w:rsidRPr="00E632AF">
        <w:t>Web-</w:t>
      </w:r>
      <w:bookmarkEnd w:id="53"/>
      <w:r w:rsidR="0069576B" w:rsidRPr="00E632AF">
        <w:t>Admin</w:t>
      </w:r>
      <w:bookmarkEnd w:id="54"/>
      <w:r w:rsidR="0069576B">
        <w:t xml:space="preserve"> </w:t>
      </w:r>
    </w:p>
    <w:p w14:paraId="7A2EBD19" w14:textId="77777777" w:rsidR="00200AFD" w:rsidRPr="004E09A5" w:rsidRDefault="00200AFD" w:rsidP="00025E31">
      <w:pPr>
        <w:pStyle w:val="ListParagraph"/>
        <w:numPr>
          <w:ilvl w:val="0"/>
          <w:numId w:val="16"/>
        </w:numPr>
        <w:spacing w:after="160" w:line="259" w:lineRule="auto"/>
        <w:jc w:val="both"/>
      </w:pPr>
      <w:bookmarkStart w:id="55" w:name="_Hlk19867921"/>
      <w:r w:rsidRPr="004E09A5">
        <w:t xml:space="preserve">Login </w:t>
      </w:r>
    </w:p>
    <w:p w14:paraId="6E19606A" w14:textId="77777777" w:rsidR="00200AFD" w:rsidRPr="004E09A5" w:rsidRDefault="00200AFD" w:rsidP="00025E31">
      <w:pPr>
        <w:pStyle w:val="ListParagraph"/>
        <w:numPr>
          <w:ilvl w:val="1"/>
          <w:numId w:val="16"/>
        </w:numPr>
        <w:spacing w:after="160" w:line="259" w:lineRule="auto"/>
        <w:jc w:val="both"/>
      </w:pPr>
      <w:r w:rsidRPr="004E09A5">
        <w:t xml:space="preserve">Can </w:t>
      </w:r>
      <w:r w:rsidRPr="004E09A5">
        <w:rPr>
          <w:noProof/>
        </w:rPr>
        <w:t>log in</w:t>
      </w:r>
      <w:r w:rsidRPr="004E09A5">
        <w:t xml:space="preserve"> using the </w:t>
      </w:r>
      <w:r w:rsidRPr="004E09A5">
        <w:rPr>
          <w:noProof/>
        </w:rPr>
        <w:t>dialogue</w:t>
      </w:r>
      <w:r w:rsidRPr="004E09A5">
        <w:t xml:space="preserve"> box</w:t>
      </w:r>
    </w:p>
    <w:p w14:paraId="5E94B7EB" w14:textId="77777777" w:rsidR="00200AFD" w:rsidRPr="004E09A5" w:rsidRDefault="00200AFD" w:rsidP="00025E31">
      <w:pPr>
        <w:pStyle w:val="ListParagraph"/>
        <w:numPr>
          <w:ilvl w:val="2"/>
          <w:numId w:val="16"/>
        </w:numPr>
        <w:spacing w:after="160" w:line="259" w:lineRule="auto"/>
        <w:jc w:val="both"/>
      </w:pPr>
      <w:r w:rsidRPr="004E09A5">
        <w:t>Enter credentials</w:t>
      </w:r>
    </w:p>
    <w:p w14:paraId="0A60A47E" w14:textId="77777777" w:rsidR="00200AFD" w:rsidRPr="004E09A5" w:rsidRDefault="00200AFD" w:rsidP="00025E31">
      <w:pPr>
        <w:pStyle w:val="ListParagraph"/>
        <w:numPr>
          <w:ilvl w:val="3"/>
          <w:numId w:val="16"/>
        </w:numPr>
        <w:spacing w:after="160" w:line="259" w:lineRule="auto"/>
        <w:jc w:val="both"/>
      </w:pPr>
      <w:r w:rsidRPr="004E09A5">
        <w:t>Email</w:t>
      </w:r>
    </w:p>
    <w:p w14:paraId="38931B63" w14:textId="77777777" w:rsidR="00200AFD" w:rsidRPr="004E09A5" w:rsidRDefault="00200AFD" w:rsidP="00025E31">
      <w:pPr>
        <w:pStyle w:val="ListParagraph"/>
        <w:numPr>
          <w:ilvl w:val="3"/>
          <w:numId w:val="16"/>
        </w:numPr>
        <w:spacing w:after="160" w:line="259" w:lineRule="auto"/>
        <w:jc w:val="both"/>
      </w:pPr>
      <w:r w:rsidRPr="004E09A5">
        <w:t>Password</w:t>
      </w:r>
    </w:p>
    <w:p w14:paraId="7E8E85D8" w14:textId="77777777" w:rsidR="00200AFD" w:rsidRPr="004E09A5" w:rsidRDefault="00200AFD" w:rsidP="00025E31">
      <w:pPr>
        <w:pStyle w:val="ListParagraph"/>
        <w:numPr>
          <w:ilvl w:val="1"/>
          <w:numId w:val="16"/>
        </w:numPr>
        <w:spacing w:after="160" w:line="259" w:lineRule="auto"/>
        <w:jc w:val="both"/>
      </w:pPr>
      <w:r w:rsidRPr="004E09A5">
        <w:t>Forget Password</w:t>
      </w:r>
    </w:p>
    <w:p w14:paraId="3CB1AA5A" w14:textId="77777777" w:rsidR="00200AFD" w:rsidRPr="004E09A5" w:rsidRDefault="00200AFD" w:rsidP="00025E31">
      <w:pPr>
        <w:pStyle w:val="ListParagraph"/>
        <w:numPr>
          <w:ilvl w:val="2"/>
          <w:numId w:val="16"/>
        </w:numPr>
        <w:spacing w:after="160" w:line="259" w:lineRule="auto"/>
        <w:jc w:val="both"/>
      </w:pPr>
      <w:r w:rsidRPr="004E09A5">
        <w:t>Can forget password</w:t>
      </w:r>
    </w:p>
    <w:p w14:paraId="06E11458" w14:textId="77777777" w:rsidR="00200AFD" w:rsidRPr="004E09A5" w:rsidRDefault="00200AFD" w:rsidP="00025E31">
      <w:pPr>
        <w:pStyle w:val="ListParagraph"/>
        <w:numPr>
          <w:ilvl w:val="3"/>
          <w:numId w:val="16"/>
        </w:numPr>
        <w:spacing w:after="160" w:line="259" w:lineRule="auto"/>
        <w:jc w:val="both"/>
      </w:pPr>
      <w:r w:rsidRPr="004E09A5">
        <w:t xml:space="preserve">Can enter a </w:t>
      </w:r>
      <w:r w:rsidRPr="004E09A5">
        <w:rPr>
          <w:noProof/>
        </w:rPr>
        <w:t>registered</w:t>
      </w:r>
      <w:r w:rsidRPr="004E09A5">
        <w:t xml:space="preserve"> email address and get instructions on the provided email.</w:t>
      </w:r>
    </w:p>
    <w:p w14:paraId="03D618B0" w14:textId="77777777" w:rsidR="00200AFD" w:rsidRPr="004E09A5" w:rsidRDefault="00200AFD" w:rsidP="00025E31">
      <w:pPr>
        <w:pStyle w:val="ListParagraph"/>
        <w:numPr>
          <w:ilvl w:val="0"/>
          <w:numId w:val="16"/>
        </w:numPr>
        <w:spacing w:after="160" w:line="259" w:lineRule="auto"/>
        <w:jc w:val="both"/>
      </w:pPr>
      <w:r w:rsidRPr="004E09A5">
        <w:t>Profile Management</w:t>
      </w:r>
    </w:p>
    <w:p w14:paraId="477DCB90" w14:textId="77777777" w:rsidR="00200AFD" w:rsidRPr="004E09A5" w:rsidRDefault="00200AFD" w:rsidP="00025E31">
      <w:pPr>
        <w:pStyle w:val="ListParagraph"/>
        <w:numPr>
          <w:ilvl w:val="1"/>
          <w:numId w:val="16"/>
        </w:numPr>
        <w:spacing w:after="160" w:line="259" w:lineRule="auto"/>
        <w:jc w:val="both"/>
      </w:pPr>
      <w:r w:rsidRPr="004E09A5">
        <w:t xml:space="preserve">Can view his profile information </w:t>
      </w:r>
    </w:p>
    <w:p w14:paraId="3FF732EC" w14:textId="77777777" w:rsidR="00200AFD" w:rsidRPr="004E09A5" w:rsidRDefault="00200AFD" w:rsidP="00025E31">
      <w:pPr>
        <w:pStyle w:val="ListParagraph"/>
        <w:numPr>
          <w:ilvl w:val="2"/>
          <w:numId w:val="16"/>
        </w:numPr>
        <w:spacing w:after="160" w:line="259" w:lineRule="auto"/>
        <w:jc w:val="both"/>
      </w:pPr>
      <w:r w:rsidRPr="004E09A5">
        <w:t>Can edit/update profile information</w:t>
      </w:r>
    </w:p>
    <w:p w14:paraId="096958E3" w14:textId="77777777" w:rsidR="00200AFD" w:rsidRDefault="00200AFD" w:rsidP="00025E31">
      <w:pPr>
        <w:pStyle w:val="ListParagraph"/>
        <w:numPr>
          <w:ilvl w:val="2"/>
          <w:numId w:val="16"/>
        </w:numPr>
        <w:spacing w:after="160" w:line="259" w:lineRule="auto"/>
        <w:jc w:val="both"/>
      </w:pPr>
      <w:r w:rsidRPr="004E09A5">
        <w:t>Can save profile information</w:t>
      </w:r>
    </w:p>
    <w:p w14:paraId="2983A514" w14:textId="77777777" w:rsidR="00200AFD" w:rsidRPr="001B5B4D" w:rsidRDefault="001B5B4D" w:rsidP="00025E31">
      <w:pPr>
        <w:pStyle w:val="ListParagraph"/>
        <w:numPr>
          <w:ilvl w:val="1"/>
          <w:numId w:val="16"/>
        </w:numPr>
        <w:spacing w:after="160" w:line="259" w:lineRule="auto"/>
        <w:jc w:val="both"/>
      </w:pPr>
      <w:r>
        <w:t>Can c</w:t>
      </w:r>
      <w:r w:rsidR="00200AFD" w:rsidRPr="001B5B4D">
        <w:rPr>
          <w:color w:val="000000" w:themeColor="text1"/>
        </w:rPr>
        <w:t>hange Password</w:t>
      </w:r>
    </w:p>
    <w:p w14:paraId="3A60B4FA" w14:textId="77777777" w:rsidR="00200AFD" w:rsidRPr="004E09A5" w:rsidRDefault="00200AFD" w:rsidP="00025E31">
      <w:pPr>
        <w:pStyle w:val="ListParagraph"/>
        <w:numPr>
          <w:ilvl w:val="3"/>
          <w:numId w:val="16"/>
        </w:numPr>
        <w:spacing w:after="160" w:line="259" w:lineRule="auto"/>
        <w:jc w:val="both"/>
        <w:rPr>
          <w:color w:val="000000" w:themeColor="text1"/>
        </w:rPr>
      </w:pPr>
      <w:r w:rsidRPr="004E09A5">
        <w:rPr>
          <w:color w:val="000000" w:themeColor="text1"/>
        </w:rPr>
        <w:t>New Password</w:t>
      </w:r>
    </w:p>
    <w:p w14:paraId="2B0BA3F4" w14:textId="77777777" w:rsidR="00200AFD" w:rsidRPr="004E09A5" w:rsidRDefault="00200AFD" w:rsidP="00025E31">
      <w:pPr>
        <w:pStyle w:val="ListParagraph"/>
        <w:numPr>
          <w:ilvl w:val="3"/>
          <w:numId w:val="16"/>
        </w:numPr>
        <w:spacing w:after="160" w:line="259" w:lineRule="auto"/>
        <w:jc w:val="both"/>
        <w:rPr>
          <w:color w:val="000000" w:themeColor="text1"/>
        </w:rPr>
      </w:pPr>
      <w:r w:rsidRPr="004E09A5">
        <w:rPr>
          <w:color w:val="000000" w:themeColor="text1"/>
        </w:rPr>
        <w:t>Password Confirmation</w:t>
      </w:r>
    </w:p>
    <w:bookmarkEnd w:id="55"/>
    <w:p w14:paraId="789D85E7" w14:textId="77777777" w:rsidR="009B1CAF" w:rsidRDefault="00200AFD" w:rsidP="00025E31">
      <w:pPr>
        <w:pStyle w:val="ListParagraph"/>
        <w:numPr>
          <w:ilvl w:val="3"/>
          <w:numId w:val="16"/>
        </w:numPr>
        <w:spacing w:after="160" w:line="259" w:lineRule="auto"/>
        <w:jc w:val="both"/>
        <w:rPr>
          <w:color w:val="000000" w:themeColor="text1"/>
        </w:rPr>
      </w:pPr>
      <w:r w:rsidRPr="004E09A5">
        <w:rPr>
          <w:color w:val="000000" w:themeColor="text1"/>
        </w:rPr>
        <w:t>Current Password</w:t>
      </w:r>
    </w:p>
    <w:p w14:paraId="4E26ECF2" w14:textId="77777777" w:rsidR="00191FF3" w:rsidRDefault="00191FF3" w:rsidP="00025E31">
      <w:pPr>
        <w:pStyle w:val="ListParagraph"/>
        <w:numPr>
          <w:ilvl w:val="0"/>
          <w:numId w:val="16"/>
        </w:numPr>
        <w:spacing w:after="160" w:line="259" w:lineRule="auto"/>
        <w:jc w:val="both"/>
        <w:rPr>
          <w:rFonts w:cstheme="minorHAnsi"/>
          <w:color w:val="000000" w:themeColor="text1"/>
        </w:rPr>
      </w:pPr>
      <w:bookmarkStart w:id="56" w:name="_Hlk19868028"/>
      <w:r>
        <w:rPr>
          <w:rFonts w:cstheme="minorHAnsi"/>
          <w:color w:val="000000" w:themeColor="text1"/>
        </w:rPr>
        <w:t xml:space="preserve">CMS </w:t>
      </w:r>
    </w:p>
    <w:p w14:paraId="465CEDD5" w14:textId="77777777" w:rsidR="00191FF3" w:rsidRDefault="00191FF3" w:rsidP="00025E31">
      <w:pPr>
        <w:pStyle w:val="ListParagraph"/>
        <w:numPr>
          <w:ilvl w:val="1"/>
          <w:numId w:val="16"/>
        </w:numPr>
        <w:spacing w:after="160" w:line="259" w:lineRule="auto"/>
        <w:jc w:val="both"/>
        <w:rPr>
          <w:rFonts w:cstheme="minorHAnsi"/>
          <w:color w:val="000000" w:themeColor="text1"/>
        </w:rPr>
      </w:pPr>
      <w:r>
        <w:rPr>
          <w:rFonts w:cstheme="minorHAnsi"/>
          <w:color w:val="000000" w:themeColor="text1"/>
        </w:rPr>
        <w:t xml:space="preserve">View/Edit CMS Pages </w:t>
      </w:r>
    </w:p>
    <w:p w14:paraId="761CF01F" w14:textId="77777777" w:rsidR="00191FF3" w:rsidRDefault="00191FF3" w:rsidP="00025E31">
      <w:pPr>
        <w:pStyle w:val="ListParagraph"/>
        <w:numPr>
          <w:ilvl w:val="2"/>
          <w:numId w:val="16"/>
        </w:numPr>
        <w:spacing w:after="160" w:line="259" w:lineRule="auto"/>
        <w:jc w:val="both"/>
        <w:rPr>
          <w:rFonts w:cstheme="minorHAnsi"/>
          <w:color w:val="000000" w:themeColor="text1"/>
        </w:rPr>
      </w:pPr>
      <w:r>
        <w:rPr>
          <w:rFonts w:cstheme="minorHAnsi"/>
          <w:color w:val="000000" w:themeColor="text1"/>
        </w:rPr>
        <w:t>About Us</w:t>
      </w:r>
    </w:p>
    <w:p w14:paraId="4F34DD1B" w14:textId="77777777" w:rsidR="00A01137" w:rsidRPr="0065490B" w:rsidRDefault="00191FF3" w:rsidP="00025E31">
      <w:pPr>
        <w:pStyle w:val="ListParagraph"/>
        <w:numPr>
          <w:ilvl w:val="2"/>
          <w:numId w:val="16"/>
        </w:numPr>
        <w:spacing w:after="160" w:line="259" w:lineRule="auto"/>
        <w:jc w:val="both"/>
        <w:rPr>
          <w:rFonts w:cstheme="minorHAnsi"/>
          <w:color w:val="000000" w:themeColor="text1"/>
        </w:rPr>
      </w:pPr>
      <w:r>
        <w:rPr>
          <w:rFonts w:cstheme="minorHAnsi"/>
          <w:color w:val="000000" w:themeColor="text1"/>
        </w:rPr>
        <w:t xml:space="preserve">Etc. </w:t>
      </w:r>
    </w:p>
    <w:p w14:paraId="3A133AC9" w14:textId="77777777" w:rsidR="0065490B" w:rsidRDefault="0065490B" w:rsidP="00025E31">
      <w:pPr>
        <w:pStyle w:val="ListParagraph"/>
        <w:numPr>
          <w:ilvl w:val="0"/>
          <w:numId w:val="16"/>
        </w:numPr>
        <w:spacing w:after="160" w:line="259" w:lineRule="auto"/>
        <w:jc w:val="both"/>
        <w:rPr>
          <w:rFonts w:cstheme="minorHAnsi"/>
          <w:color w:val="000000" w:themeColor="text1"/>
        </w:rPr>
      </w:pPr>
      <w:r>
        <w:rPr>
          <w:rFonts w:cstheme="minorHAnsi"/>
          <w:color w:val="000000" w:themeColor="text1"/>
        </w:rPr>
        <w:t xml:space="preserve">Charts </w:t>
      </w:r>
    </w:p>
    <w:p w14:paraId="0EC31307" w14:textId="77777777" w:rsidR="0065490B" w:rsidRDefault="0065490B" w:rsidP="00025E31">
      <w:pPr>
        <w:pStyle w:val="ListParagraph"/>
        <w:numPr>
          <w:ilvl w:val="1"/>
          <w:numId w:val="16"/>
        </w:numPr>
        <w:spacing w:after="160" w:line="259" w:lineRule="auto"/>
        <w:jc w:val="both"/>
        <w:rPr>
          <w:rFonts w:cstheme="minorHAnsi"/>
          <w:color w:val="000000" w:themeColor="text1"/>
        </w:rPr>
      </w:pPr>
      <w:r>
        <w:rPr>
          <w:rFonts w:cstheme="minorHAnsi"/>
          <w:color w:val="000000" w:themeColor="text1"/>
        </w:rPr>
        <w:t xml:space="preserve">View Charts </w:t>
      </w:r>
    </w:p>
    <w:p w14:paraId="6CBDBD7F" w14:textId="77777777" w:rsidR="0065490B" w:rsidRDefault="0065490B" w:rsidP="00025E31">
      <w:pPr>
        <w:pStyle w:val="ListParagraph"/>
        <w:numPr>
          <w:ilvl w:val="1"/>
          <w:numId w:val="16"/>
        </w:numPr>
        <w:spacing w:after="160" w:line="259" w:lineRule="auto"/>
        <w:jc w:val="both"/>
        <w:rPr>
          <w:rFonts w:cstheme="minorHAnsi"/>
          <w:color w:val="000000" w:themeColor="text1"/>
        </w:rPr>
      </w:pPr>
      <w:r>
        <w:rPr>
          <w:rFonts w:cstheme="minorHAnsi"/>
          <w:color w:val="000000" w:themeColor="text1"/>
        </w:rPr>
        <w:t>Manage Settings</w:t>
      </w:r>
    </w:p>
    <w:p w14:paraId="461B95B1" w14:textId="77777777" w:rsidR="00E722FD" w:rsidRDefault="00E722FD" w:rsidP="00025E31">
      <w:pPr>
        <w:pStyle w:val="ListParagraph"/>
        <w:numPr>
          <w:ilvl w:val="0"/>
          <w:numId w:val="16"/>
        </w:numPr>
        <w:spacing w:after="160" w:line="259" w:lineRule="auto"/>
        <w:jc w:val="both"/>
        <w:rPr>
          <w:rFonts w:cstheme="minorHAnsi"/>
          <w:color w:val="000000" w:themeColor="text1"/>
        </w:rPr>
      </w:pPr>
      <w:r>
        <w:rPr>
          <w:rFonts w:cstheme="minorHAnsi"/>
          <w:color w:val="000000" w:themeColor="text1"/>
        </w:rPr>
        <w:t xml:space="preserve">Trading </w:t>
      </w:r>
    </w:p>
    <w:p w14:paraId="2B4A7826" w14:textId="77777777" w:rsidR="00E722FD" w:rsidRDefault="00E722FD" w:rsidP="00025E31">
      <w:pPr>
        <w:pStyle w:val="ListParagraph"/>
        <w:numPr>
          <w:ilvl w:val="1"/>
          <w:numId w:val="16"/>
        </w:numPr>
        <w:spacing w:after="160" w:line="259" w:lineRule="auto"/>
        <w:jc w:val="both"/>
        <w:rPr>
          <w:rFonts w:cstheme="minorHAnsi"/>
          <w:color w:val="000000" w:themeColor="text1"/>
        </w:rPr>
      </w:pPr>
      <w:r>
        <w:rPr>
          <w:rFonts w:cstheme="minorHAnsi"/>
          <w:color w:val="000000" w:themeColor="text1"/>
        </w:rPr>
        <w:t>Manage Trading’s and history</w:t>
      </w:r>
    </w:p>
    <w:p w14:paraId="604402CA" w14:textId="7C62972C" w:rsidR="00CB066D" w:rsidRDefault="00CB066D" w:rsidP="00025E31">
      <w:pPr>
        <w:pStyle w:val="ListParagraph"/>
        <w:numPr>
          <w:ilvl w:val="1"/>
          <w:numId w:val="16"/>
        </w:numPr>
        <w:spacing w:after="160" w:line="259" w:lineRule="auto"/>
        <w:jc w:val="both"/>
        <w:rPr>
          <w:rFonts w:cstheme="minorHAnsi"/>
          <w:color w:val="000000" w:themeColor="text1"/>
        </w:rPr>
      </w:pPr>
      <w:r>
        <w:rPr>
          <w:rFonts w:cstheme="minorHAnsi"/>
          <w:color w:val="000000" w:themeColor="text1"/>
        </w:rPr>
        <w:t xml:space="preserve">Be </w:t>
      </w:r>
    </w:p>
    <w:p w14:paraId="62F02344" w14:textId="77777777" w:rsidR="0065490B" w:rsidRDefault="0065490B" w:rsidP="00025E31">
      <w:pPr>
        <w:pStyle w:val="ListParagraph"/>
        <w:numPr>
          <w:ilvl w:val="0"/>
          <w:numId w:val="16"/>
        </w:numPr>
        <w:spacing w:after="160" w:line="259" w:lineRule="auto"/>
        <w:jc w:val="both"/>
        <w:rPr>
          <w:rFonts w:cstheme="minorHAnsi"/>
          <w:color w:val="000000" w:themeColor="text1"/>
        </w:rPr>
      </w:pPr>
      <w:r>
        <w:rPr>
          <w:rFonts w:cstheme="minorHAnsi"/>
          <w:color w:val="000000" w:themeColor="text1"/>
        </w:rPr>
        <w:t xml:space="preserve">News </w:t>
      </w:r>
    </w:p>
    <w:p w14:paraId="3185E343" w14:textId="77777777" w:rsidR="0065490B" w:rsidRDefault="0065490B" w:rsidP="00025E31">
      <w:pPr>
        <w:pStyle w:val="ListParagraph"/>
        <w:numPr>
          <w:ilvl w:val="1"/>
          <w:numId w:val="16"/>
        </w:numPr>
        <w:spacing w:after="160" w:line="259" w:lineRule="auto"/>
        <w:jc w:val="both"/>
        <w:rPr>
          <w:rFonts w:cstheme="minorHAnsi"/>
          <w:color w:val="000000" w:themeColor="text1"/>
        </w:rPr>
      </w:pPr>
      <w:r>
        <w:rPr>
          <w:rFonts w:cstheme="minorHAnsi"/>
          <w:color w:val="000000" w:themeColor="text1"/>
        </w:rPr>
        <w:t xml:space="preserve">Manage News </w:t>
      </w:r>
    </w:p>
    <w:p w14:paraId="786C48F8" w14:textId="77777777" w:rsidR="0065490B" w:rsidRPr="0065490B" w:rsidRDefault="0065490B" w:rsidP="00025E31">
      <w:pPr>
        <w:pStyle w:val="ListParagraph"/>
        <w:numPr>
          <w:ilvl w:val="1"/>
          <w:numId w:val="16"/>
        </w:numPr>
        <w:spacing w:after="160" w:line="259" w:lineRule="auto"/>
        <w:jc w:val="both"/>
        <w:rPr>
          <w:rFonts w:cstheme="minorHAnsi"/>
          <w:color w:val="000000" w:themeColor="text1"/>
        </w:rPr>
      </w:pPr>
      <w:r>
        <w:rPr>
          <w:rFonts w:cstheme="minorHAnsi"/>
          <w:color w:val="000000" w:themeColor="text1"/>
        </w:rPr>
        <w:t xml:space="preserve">News will be fetched from different sources </w:t>
      </w:r>
    </w:p>
    <w:p w14:paraId="6D3844CE" w14:textId="77777777" w:rsidR="0065490B" w:rsidRDefault="0065490B" w:rsidP="00025E31">
      <w:pPr>
        <w:pStyle w:val="ListParagraph"/>
        <w:numPr>
          <w:ilvl w:val="0"/>
          <w:numId w:val="16"/>
        </w:numPr>
        <w:spacing w:after="160" w:line="259" w:lineRule="auto"/>
        <w:jc w:val="both"/>
        <w:rPr>
          <w:rFonts w:cstheme="minorHAnsi"/>
          <w:color w:val="000000" w:themeColor="text1"/>
        </w:rPr>
      </w:pPr>
      <w:r>
        <w:rPr>
          <w:rFonts w:cstheme="minorHAnsi"/>
          <w:color w:val="000000" w:themeColor="text1"/>
        </w:rPr>
        <w:t xml:space="preserve">Notifications </w:t>
      </w:r>
    </w:p>
    <w:p w14:paraId="22B496A3" w14:textId="77777777" w:rsidR="0065490B" w:rsidRDefault="0065490B" w:rsidP="00025E31">
      <w:pPr>
        <w:pStyle w:val="ListParagraph"/>
        <w:numPr>
          <w:ilvl w:val="1"/>
          <w:numId w:val="16"/>
        </w:numPr>
        <w:spacing w:after="160" w:line="259" w:lineRule="auto"/>
        <w:jc w:val="both"/>
        <w:rPr>
          <w:rFonts w:cstheme="minorHAnsi"/>
          <w:color w:val="000000" w:themeColor="text1"/>
        </w:rPr>
      </w:pPr>
      <w:r>
        <w:rPr>
          <w:rFonts w:cstheme="minorHAnsi"/>
          <w:color w:val="000000" w:themeColor="text1"/>
        </w:rPr>
        <w:t xml:space="preserve">Alerts will be generated </w:t>
      </w:r>
    </w:p>
    <w:p w14:paraId="0503B22D" w14:textId="77777777" w:rsidR="0065490B" w:rsidRDefault="0065490B" w:rsidP="00025E31">
      <w:pPr>
        <w:pStyle w:val="ListParagraph"/>
        <w:numPr>
          <w:ilvl w:val="0"/>
          <w:numId w:val="16"/>
        </w:numPr>
        <w:spacing w:after="160" w:line="259" w:lineRule="auto"/>
        <w:jc w:val="both"/>
        <w:rPr>
          <w:rFonts w:cstheme="minorHAnsi"/>
          <w:color w:val="000000" w:themeColor="text1"/>
        </w:rPr>
      </w:pPr>
      <w:r>
        <w:rPr>
          <w:rFonts w:cstheme="minorHAnsi"/>
          <w:color w:val="000000" w:themeColor="text1"/>
        </w:rPr>
        <w:t xml:space="preserve">Chat </w:t>
      </w:r>
    </w:p>
    <w:p w14:paraId="79D71C58" w14:textId="77777777" w:rsidR="0065490B" w:rsidRDefault="0065490B" w:rsidP="00025E31">
      <w:pPr>
        <w:pStyle w:val="ListParagraph"/>
        <w:numPr>
          <w:ilvl w:val="1"/>
          <w:numId w:val="16"/>
        </w:numPr>
        <w:spacing w:after="160" w:line="259" w:lineRule="auto"/>
        <w:jc w:val="both"/>
        <w:rPr>
          <w:rFonts w:cstheme="minorHAnsi"/>
          <w:color w:val="000000" w:themeColor="text1"/>
        </w:rPr>
      </w:pPr>
      <w:r>
        <w:rPr>
          <w:rFonts w:cstheme="minorHAnsi"/>
          <w:color w:val="000000" w:themeColor="text1"/>
        </w:rPr>
        <w:t xml:space="preserve">Manage chat </w:t>
      </w:r>
    </w:p>
    <w:p w14:paraId="4C675E6B" w14:textId="77777777" w:rsidR="00A8491F" w:rsidRDefault="00A8491F" w:rsidP="00025E31">
      <w:pPr>
        <w:pStyle w:val="ListParagraph"/>
        <w:numPr>
          <w:ilvl w:val="1"/>
          <w:numId w:val="16"/>
        </w:numPr>
        <w:spacing w:after="160" w:line="259" w:lineRule="auto"/>
        <w:jc w:val="both"/>
        <w:rPr>
          <w:rFonts w:cstheme="minorHAnsi"/>
          <w:color w:val="000000" w:themeColor="text1"/>
        </w:rPr>
      </w:pPr>
      <w:r>
        <w:rPr>
          <w:rFonts w:cstheme="minorHAnsi"/>
          <w:color w:val="000000" w:themeColor="text1"/>
        </w:rPr>
        <w:t>Manage who can sign</w:t>
      </w:r>
      <w:r w:rsidR="00E847F2">
        <w:rPr>
          <w:rFonts w:cstheme="minorHAnsi"/>
          <w:color w:val="000000" w:themeColor="text1"/>
        </w:rPr>
        <w:t xml:space="preserve">  up and who can’t</w:t>
      </w:r>
    </w:p>
    <w:p w14:paraId="349E11DA" w14:textId="77777777" w:rsidR="00E847F2" w:rsidRDefault="00E847F2" w:rsidP="00025E31">
      <w:pPr>
        <w:pStyle w:val="ListParagraph"/>
        <w:numPr>
          <w:ilvl w:val="1"/>
          <w:numId w:val="16"/>
        </w:numPr>
        <w:spacing w:after="160" w:line="259" w:lineRule="auto"/>
        <w:jc w:val="both"/>
        <w:rPr>
          <w:rFonts w:cstheme="minorHAnsi"/>
          <w:color w:val="000000" w:themeColor="text1"/>
        </w:rPr>
      </w:pPr>
      <w:r>
        <w:rPr>
          <w:rFonts w:cstheme="minorHAnsi"/>
          <w:color w:val="000000" w:themeColor="text1"/>
        </w:rPr>
        <w:t>Ability close or open sign ups to the platform</w:t>
      </w:r>
    </w:p>
    <w:p w14:paraId="2F1FB003" w14:textId="77777777" w:rsidR="0065490B" w:rsidRDefault="0065490B" w:rsidP="00025E31">
      <w:pPr>
        <w:pStyle w:val="ListParagraph"/>
        <w:numPr>
          <w:ilvl w:val="0"/>
          <w:numId w:val="16"/>
        </w:numPr>
        <w:spacing w:after="160" w:line="259" w:lineRule="auto"/>
        <w:jc w:val="both"/>
        <w:rPr>
          <w:rFonts w:cstheme="minorHAnsi"/>
          <w:color w:val="000000" w:themeColor="text1"/>
        </w:rPr>
      </w:pPr>
      <w:r>
        <w:rPr>
          <w:rFonts w:cstheme="minorHAnsi"/>
          <w:color w:val="000000" w:themeColor="text1"/>
        </w:rPr>
        <w:t xml:space="preserve">Subscriptions </w:t>
      </w:r>
    </w:p>
    <w:p w14:paraId="6DB0386E" w14:textId="77777777" w:rsidR="0065490B" w:rsidRPr="0065490B" w:rsidRDefault="0065490B" w:rsidP="00025E31">
      <w:pPr>
        <w:pStyle w:val="ListParagraph"/>
        <w:numPr>
          <w:ilvl w:val="1"/>
          <w:numId w:val="16"/>
        </w:numPr>
        <w:spacing w:after="160" w:line="259" w:lineRule="auto"/>
        <w:jc w:val="both"/>
        <w:rPr>
          <w:rFonts w:cstheme="minorHAnsi"/>
          <w:color w:val="000000" w:themeColor="text1"/>
        </w:rPr>
      </w:pPr>
      <w:r>
        <w:rPr>
          <w:rFonts w:cstheme="minorHAnsi"/>
          <w:color w:val="000000" w:themeColor="text1"/>
        </w:rPr>
        <w:t xml:space="preserve">Manage subscriptions </w:t>
      </w:r>
    </w:p>
    <w:p w14:paraId="1C71CFE5" w14:textId="77777777" w:rsidR="003F67DA" w:rsidRPr="00AB2F6D" w:rsidRDefault="003F67DA" w:rsidP="00025E31">
      <w:pPr>
        <w:pStyle w:val="ListParagraph"/>
        <w:numPr>
          <w:ilvl w:val="0"/>
          <w:numId w:val="16"/>
        </w:numPr>
        <w:spacing w:after="160" w:line="259" w:lineRule="auto"/>
        <w:jc w:val="both"/>
        <w:rPr>
          <w:rFonts w:cstheme="minorHAnsi"/>
          <w:color w:val="000000" w:themeColor="text1"/>
        </w:rPr>
      </w:pPr>
      <w:r w:rsidRPr="00AB2F6D">
        <w:rPr>
          <w:rFonts w:cstheme="minorHAnsi"/>
          <w:color w:val="000000" w:themeColor="text1"/>
        </w:rPr>
        <w:t>Users Management</w:t>
      </w:r>
    </w:p>
    <w:p w14:paraId="55414873" w14:textId="77777777" w:rsidR="003F67DA" w:rsidRPr="00AB2F6D" w:rsidRDefault="003F67DA" w:rsidP="00025E31">
      <w:pPr>
        <w:pStyle w:val="ListParagraph"/>
        <w:numPr>
          <w:ilvl w:val="1"/>
          <w:numId w:val="16"/>
        </w:numPr>
        <w:spacing w:after="160" w:line="259" w:lineRule="auto"/>
        <w:jc w:val="both"/>
        <w:rPr>
          <w:rFonts w:cstheme="minorHAnsi"/>
          <w:color w:val="000000" w:themeColor="text1"/>
        </w:rPr>
      </w:pPr>
      <w:r w:rsidRPr="00AB2F6D">
        <w:rPr>
          <w:rFonts w:cstheme="minorHAnsi"/>
          <w:color w:val="000000" w:themeColor="text1"/>
        </w:rPr>
        <w:t>View all registered user details</w:t>
      </w:r>
    </w:p>
    <w:p w14:paraId="44854FD3" w14:textId="77777777" w:rsidR="003F67DA" w:rsidRPr="00AB2F6D" w:rsidRDefault="003F67DA" w:rsidP="00025E31">
      <w:pPr>
        <w:pStyle w:val="ListParagraph"/>
        <w:numPr>
          <w:ilvl w:val="1"/>
          <w:numId w:val="16"/>
        </w:numPr>
        <w:spacing w:after="160" w:line="259" w:lineRule="auto"/>
        <w:jc w:val="both"/>
        <w:rPr>
          <w:rFonts w:cstheme="minorHAnsi"/>
          <w:color w:val="000000" w:themeColor="text1"/>
        </w:rPr>
      </w:pPr>
      <w:r w:rsidRPr="00AB2F6D">
        <w:rPr>
          <w:rFonts w:cstheme="minorHAnsi"/>
          <w:color w:val="000000" w:themeColor="text1"/>
        </w:rPr>
        <w:t xml:space="preserve">Block any user at any time for any reason </w:t>
      </w:r>
    </w:p>
    <w:p w14:paraId="495428A5" w14:textId="77777777" w:rsidR="003F67DA" w:rsidRPr="00AB2F6D" w:rsidRDefault="003F67DA" w:rsidP="00025E31">
      <w:pPr>
        <w:pStyle w:val="ListParagraph"/>
        <w:numPr>
          <w:ilvl w:val="1"/>
          <w:numId w:val="16"/>
        </w:numPr>
        <w:spacing w:after="160" w:line="259" w:lineRule="auto"/>
        <w:jc w:val="both"/>
        <w:rPr>
          <w:rFonts w:cstheme="minorHAnsi"/>
          <w:color w:val="000000" w:themeColor="text1"/>
        </w:rPr>
      </w:pPr>
      <w:r w:rsidRPr="00AB2F6D">
        <w:rPr>
          <w:rFonts w:cstheme="minorHAnsi"/>
          <w:color w:val="000000" w:themeColor="text1"/>
        </w:rPr>
        <w:lastRenderedPageBreak/>
        <w:t>Manage user’s profiles</w:t>
      </w:r>
    </w:p>
    <w:p w14:paraId="3CA8175C" w14:textId="77777777" w:rsidR="003F67DA" w:rsidRPr="00AB2F6D" w:rsidRDefault="003F67DA" w:rsidP="00025E31">
      <w:pPr>
        <w:pStyle w:val="ListParagraph"/>
        <w:numPr>
          <w:ilvl w:val="0"/>
          <w:numId w:val="16"/>
        </w:numPr>
        <w:jc w:val="both"/>
        <w:rPr>
          <w:rFonts w:cstheme="minorHAnsi"/>
          <w:color w:val="000000" w:themeColor="text1"/>
        </w:rPr>
      </w:pPr>
      <w:r w:rsidRPr="00AB2F6D">
        <w:rPr>
          <w:rFonts w:cstheme="minorHAnsi"/>
          <w:color w:val="000000" w:themeColor="text1"/>
        </w:rPr>
        <w:t>Content management</w:t>
      </w:r>
    </w:p>
    <w:p w14:paraId="179500F6" w14:textId="77777777" w:rsidR="003F67DA" w:rsidRDefault="003F67DA" w:rsidP="00025E31">
      <w:pPr>
        <w:pStyle w:val="ListParagraph"/>
        <w:numPr>
          <w:ilvl w:val="1"/>
          <w:numId w:val="16"/>
        </w:numPr>
        <w:spacing w:after="160" w:line="259" w:lineRule="auto"/>
        <w:jc w:val="both"/>
        <w:rPr>
          <w:rFonts w:cstheme="minorHAnsi"/>
          <w:color w:val="000000" w:themeColor="text1"/>
        </w:rPr>
      </w:pPr>
      <w:r w:rsidRPr="00AB2F6D">
        <w:rPr>
          <w:rFonts w:cstheme="minorHAnsi"/>
          <w:color w:val="000000" w:themeColor="text1"/>
        </w:rPr>
        <w:t xml:space="preserve">Can view and manage the content of the </w:t>
      </w:r>
      <w:r w:rsidRPr="004D7C50">
        <w:rPr>
          <w:rFonts w:cstheme="minorHAnsi"/>
          <w:color w:val="000000" w:themeColor="text1"/>
        </w:rPr>
        <w:t xml:space="preserve">site </w:t>
      </w:r>
      <w:r w:rsidR="004D7C50" w:rsidRPr="004D7C50">
        <w:rPr>
          <w:rFonts w:cstheme="minorHAnsi"/>
          <w:color w:val="000000" w:themeColor="text1"/>
        </w:rPr>
        <w:t>CMS</w:t>
      </w:r>
      <w:r w:rsidRPr="00AB2F6D">
        <w:rPr>
          <w:rFonts w:cstheme="minorHAnsi"/>
          <w:color w:val="000000" w:themeColor="text1"/>
        </w:rPr>
        <w:t xml:space="preserve"> pages</w:t>
      </w:r>
    </w:p>
    <w:p w14:paraId="4A529D5B" w14:textId="77777777" w:rsidR="003F67DA" w:rsidRPr="00AB2F6D" w:rsidRDefault="003F67DA" w:rsidP="00025E31">
      <w:pPr>
        <w:pStyle w:val="ListParagraph"/>
        <w:numPr>
          <w:ilvl w:val="0"/>
          <w:numId w:val="16"/>
        </w:numPr>
        <w:jc w:val="both"/>
        <w:rPr>
          <w:rFonts w:cstheme="minorHAnsi"/>
          <w:color w:val="000000" w:themeColor="text1"/>
        </w:rPr>
      </w:pPr>
      <w:r w:rsidRPr="00AB2F6D">
        <w:rPr>
          <w:rFonts w:cstheme="minorHAnsi"/>
          <w:color w:val="000000" w:themeColor="text1"/>
        </w:rPr>
        <w:t>Role management</w:t>
      </w:r>
    </w:p>
    <w:p w14:paraId="5E6B8A8B" w14:textId="77777777" w:rsidR="003F67DA" w:rsidRPr="00AB2F6D" w:rsidRDefault="003F67DA" w:rsidP="00025E31">
      <w:pPr>
        <w:pStyle w:val="ListParagraph"/>
        <w:numPr>
          <w:ilvl w:val="1"/>
          <w:numId w:val="16"/>
        </w:numPr>
        <w:jc w:val="both"/>
        <w:rPr>
          <w:rFonts w:cstheme="minorHAnsi"/>
          <w:color w:val="000000" w:themeColor="text1"/>
        </w:rPr>
      </w:pPr>
      <w:r w:rsidRPr="00AB2F6D">
        <w:rPr>
          <w:rFonts w:cstheme="minorHAnsi"/>
          <w:color w:val="000000" w:themeColor="text1"/>
        </w:rPr>
        <w:t>Can create more admin users (sub-admins)</w:t>
      </w:r>
    </w:p>
    <w:p w14:paraId="5EAED235" w14:textId="77777777" w:rsidR="003F67DA" w:rsidRPr="00AB2F6D" w:rsidRDefault="003F67DA" w:rsidP="00025E31">
      <w:pPr>
        <w:pStyle w:val="ListParagraph"/>
        <w:numPr>
          <w:ilvl w:val="1"/>
          <w:numId w:val="16"/>
        </w:numPr>
        <w:jc w:val="both"/>
        <w:rPr>
          <w:rFonts w:cstheme="minorHAnsi"/>
          <w:color w:val="000000" w:themeColor="text1"/>
        </w:rPr>
      </w:pPr>
      <w:r w:rsidRPr="00AB2F6D">
        <w:rPr>
          <w:rFonts w:cstheme="minorHAnsi"/>
          <w:color w:val="000000" w:themeColor="text1"/>
        </w:rPr>
        <w:t>Can set the roles for each admin user</w:t>
      </w:r>
    </w:p>
    <w:p w14:paraId="73C321AE" w14:textId="77777777" w:rsidR="003F67DA" w:rsidRPr="00AB2F6D" w:rsidRDefault="003F67DA" w:rsidP="00025E31">
      <w:pPr>
        <w:pStyle w:val="ListParagraph"/>
        <w:numPr>
          <w:ilvl w:val="1"/>
          <w:numId w:val="16"/>
        </w:numPr>
        <w:jc w:val="both"/>
        <w:rPr>
          <w:rFonts w:cstheme="minorHAnsi"/>
          <w:color w:val="000000" w:themeColor="text1"/>
        </w:rPr>
      </w:pPr>
      <w:r w:rsidRPr="00AB2F6D">
        <w:rPr>
          <w:rFonts w:cstheme="minorHAnsi"/>
          <w:color w:val="000000" w:themeColor="text1"/>
        </w:rPr>
        <w:t>Can set the permissions for each role</w:t>
      </w:r>
    </w:p>
    <w:p w14:paraId="1FEFF5AB" w14:textId="77777777" w:rsidR="003F67DA" w:rsidRPr="00AB2F6D" w:rsidRDefault="003F67DA" w:rsidP="00025E31">
      <w:pPr>
        <w:pStyle w:val="ListParagraph"/>
        <w:numPr>
          <w:ilvl w:val="1"/>
          <w:numId w:val="16"/>
        </w:numPr>
        <w:jc w:val="both"/>
        <w:rPr>
          <w:rFonts w:cstheme="minorHAnsi"/>
          <w:color w:val="000000" w:themeColor="text1"/>
        </w:rPr>
      </w:pPr>
      <w:r w:rsidRPr="00AB2F6D">
        <w:rPr>
          <w:rFonts w:cstheme="minorHAnsi"/>
          <w:color w:val="000000" w:themeColor="text1"/>
        </w:rPr>
        <w:t>Can add/edit/delete any user for any time for any reason at any time</w:t>
      </w:r>
    </w:p>
    <w:p w14:paraId="53B0527F" w14:textId="77777777" w:rsidR="003F67DA" w:rsidRPr="004D7C50" w:rsidRDefault="003F67DA" w:rsidP="00025E31">
      <w:pPr>
        <w:pStyle w:val="ListParagraph"/>
        <w:numPr>
          <w:ilvl w:val="1"/>
          <w:numId w:val="16"/>
        </w:numPr>
        <w:jc w:val="both"/>
        <w:rPr>
          <w:rFonts w:cstheme="minorHAnsi"/>
          <w:color w:val="000000" w:themeColor="text1"/>
        </w:rPr>
      </w:pPr>
      <w:r w:rsidRPr="00AB2F6D">
        <w:rPr>
          <w:rFonts w:cstheme="minorHAnsi"/>
          <w:color w:val="000000" w:themeColor="text1"/>
        </w:rPr>
        <w:t xml:space="preserve">Can remove/block any sub-admin </w:t>
      </w:r>
    </w:p>
    <w:p w14:paraId="2E59C6E0" w14:textId="77777777" w:rsidR="00E722FD" w:rsidRDefault="00E722FD" w:rsidP="00025E31">
      <w:pPr>
        <w:pStyle w:val="ListParagraph"/>
        <w:numPr>
          <w:ilvl w:val="0"/>
          <w:numId w:val="16"/>
        </w:numPr>
        <w:jc w:val="both"/>
        <w:rPr>
          <w:rFonts w:cstheme="minorHAnsi"/>
          <w:color w:val="000000" w:themeColor="text1"/>
        </w:rPr>
      </w:pPr>
      <w:r>
        <w:rPr>
          <w:rFonts w:cstheme="minorHAnsi"/>
          <w:color w:val="000000" w:themeColor="text1"/>
        </w:rPr>
        <w:t xml:space="preserve">Wallets </w:t>
      </w:r>
    </w:p>
    <w:p w14:paraId="452F5910" w14:textId="77777777" w:rsidR="00E722FD" w:rsidRDefault="00E722FD" w:rsidP="00025E31">
      <w:pPr>
        <w:pStyle w:val="ListParagraph"/>
        <w:numPr>
          <w:ilvl w:val="1"/>
          <w:numId w:val="16"/>
        </w:numPr>
        <w:jc w:val="both"/>
        <w:rPr>
          <w:rFonts w:cstheme="minorHAnsi"/>
          <w:color w:val="000000" w:themeColor="text1"/>
        </w:rPr>
      </w:pPr>
      <w:r>
        <w:rPr>
          <w:rFonts w:cstheme="minorHAnsi"/>
          <w:color w:val="000000" w:themeColor="text1"/>
        </w:rPr>
        <w:t xml:space="preserve">Manage crypto wallets </w:t>
      </w:r>
    </w:p>
    <w:p w14:paraId="4478A4E9" w14:textId="77777777" w:rsidR="00E722FD" w:rsidRDefault="00E722FD" w:rsidP="00025E31">
      <w:pPr>
        <w:pStyle w:val="ListParagraph"/>
        <w:numPr>
          <w:ilvl w:val="0"/>
          <w:numId w:val="16"/>
        </w:numPr>
        <w:jc w:val="both"/>
        <w:rPr>
          <w:rFonts w:cstheme="minorHAnsi"/>
          <w:color w:val="000000" w:themeColor="text1"/>
        </w:rPr>
      </w:pPr>
      <w:r>
        <w:rPr>
          <w:rFonts w:cstheme="minorHAnsi"/>
          <w:color w:val="000000" w:themeColor="text1"/>
        </w:rPr>
        <w:t xml:space="preserve">Exchanges </w:t>
      </w:r>
    </w:p>
    <w:p w14:paraId="635B6046" w14:textId="77777777" w:rsidR="00E722FD" w:rsidRPr="00E722FD" w:rsidRDefault="00E722FD" w:rsidP="00025E31">
      <w:pPr>
        <w:pStyle w:val="ListParagraph"/>
        <w:numPr>
          <w:ilvl w:val="1"/>
          <w:numId w:val="16"/>
        </w:numPr>
        <w:jc w:val="both"/>
        <w:rPr>
          <w:rFonts w:cstheme="minorHAnsi"/>
          <w:color w:val="000000" w:themeColor="text1"/>
        </w:rPr>
      </w:pPr>
      <w:r>
        <w:rPr>
          <w:rFonts w:cstheme="minorHAnsi"/>
          <w:color w:val="000000" w:themeColor="text1"/>
        </w:rPr>
        <w:t xml:space="preserve">Manage exchanges data </w:t>
      </w:r>
    </w:p>
    <w:p w14:paraId="43895145" w14:textId="77777777" w:rsidR="00191FF3" w:rsidRDefault="00191FF3" w:rsidP="00025E31">
      <w:pPr>
        <w:pStyle w:val="ListParagraph"/>
        <w:numPr>
          <w:ilvl w:val="0"/>
          <w:numId w:val="16"/>
        </w:numPr>
        <w:jc w:val="both"/>
        <w:rPr>
          <w:rFonts w:cstheme="minorHAnsi"/>
          <w:color w:val="000000" w:themeColor="text1"/>
        </w:rPr>
      </w:pPr>
      <w:r>
        <w:rPr>
          <w:rFonts w:cstheme="minorHAnsi"/>
          <w:color w:val="000000" w:themeColor="text1"/>
        </w:rPr>
        <w:t xml:space="preserve">Payment Gateways </w:t>
      </w:r>
    </w:p>
    <w:p w14:paraId="05FF96DE" w14:textId="77777777" w:rsidR="00191FF3" w:rsidRDefault="00191FF3" w:rsidP="00025E31">
      <w:pPr>
        <w:pStyle w:val="ListParagraph"/>
        <w:numPr>
          <w:ilvl w:val="1"/>
          <w:numId w:val="16"/>
        </w:numPr>
        <w:jc w:val="both"/>
        <w:rPr>
          <w:rFonts w:cstheme="minorHAnsi"/>
          <w:color w:val="000000" w:themeColor="text1"/>
        </w:rPr>
      </w:pPr>
      <w:r>
        <w:rPr>
          <w:rFonts w:cstheme="minorHAnsi"/>
          <w:color w:val="000000" w:themeColor="text1"/>
        </w:rPr>
        <w:t xml:space="preserve">Manage </w:t>
      </w:r>
      <w:r w:rsidR="00C01337">
        <w:rPr>
          <w:rFonts w:cstheme="minorHAnsi"/>
          <w:color w:val="000000" w:themeColor="text1"/>
        </w:rPr>
        <w:t>payment gateways for the customers to pay for their orders</w:t>
      </w:r>
    </w:p>
    <w:p w14:paraId="394B6B1C" w14:textId="77777777" w:rsidR="00C01337" w:rsidRDefault="00C01337" w:rsidP="00025E31">
      <w:pPr>
        <w:pStyle w:val="ListParagraph"/>
        <w:numPr>
          <w:ilvl w:val="0"/>
          <w:numId w:val="16"/>
        </w:numPr>
        <w:jc w:val="both"/>
        <w:rPr>
          <w:rFonts w:cstheme="minorHAnsi"/>
          <w:color w:val="000000" w:themeColor="text1"/>
        </w:rPr>
      </w:pPr>
      <w:r>
        <w:rPr>
          <w:rFonts w:cstheme="minorHAnsi"/>
          <w:color w:val="000000" w:themeColor="text1"/>
        </w:rPr>
        <w:t>Third</w:t>
      </w:r>
      <w:r w:rsidR="00D54209">
        <w:rPr>
          <w:rFonts w:cstheme="minorHAnsi"/>
          <w:color w:val="000000" w:themeColor="text1"/>
        </w:rPr>
        <w:t>-</w:t>
      </w:r>
      <w:r>
        <w:rPr>
          <w:rFonts w:cstheme="minorHAnsi"/>
          <w:color w:val="000000" w:themeColor="text1"/>
        </w:rPr>
        <w:t>Party API’S</w:t>
      </w:r>
    </w:p>
    <w:p w14:paraId="1D58EE4F" w14:textId="77777777" w:rsidR="00C01337" w:rsidRDefault="00C01337" w:rsidP="00025E31">
      <w:pPr>
        <w:pStyle w:val="ListParagraph"/>
        <w:numPr>
          <w:ilvl w:val="1"/>
          <w:numId w:val="16"/>
        </w:numPr>
        <w:jc w:val="both"/>
        <w:rPr>
          <w:rFonts w:cstheme="minorHAnsi"/>
          <w:color w:val="000000" w:themeColor="text1"/>
        </w:rPr>
      </w:pPr>
      <w:r>
        <w:rPr>
          <w:rFonts w:cstheme="minorHAnsi"/>
          <w:color w:val="000000" w:themeColor="text1"/>
        </w:rPr>
        <w:t>Enable/Disable API.</w:t>
      </w:r>
    </w:p>
    <w:p w14:paraId="77BB1E11" w14:textId="77777777" w:rsidR="003F67DA" w:rsidRDefault="003F67DA" w:rsidP="00025E31">
      <w:pPr>
        <w:pStyle w:val="ListParagraph"/>
        <w:numPr>
          <w:ilvl w:val="0"/>
          <w:numId w:val="16"/>
        </w:numPr>
        <w:jc w:val="both"/>
        <w:rPr>
          <w:rFonts w:cstheme="minorHAnsi"/>
          <w:color w:val="000000" w:themeColor="text1"/>
        </w:rPr>
      </w:pPr>
      <w:r w:rsidRPr="00AB2F6D">
        <w:rPr>
          <w:rFonts w:cstheme="minorHAnsi"/>
          <w:color w:val="000000" w:themeColor="text1"/>
        </w:rPr>
        <w:t>Logout</w:t>
      </w:r>
    </w:p>
    <w:p w14:paraId="607D7C6B" w14:textId="77777777" w:rsidR="00214ED9" w:rsidRPr="007447AE" w:rsidRDefault="00214ED9" w:rsidP="00025E31">
      <w:pPr>
        <w:pStyle w:val="ListParagraph"/>
        <w:numPr>
          <w:ilvl w:val="0"/>
          <w:numId w:val="16"/>
        </w:numPr>
        <w:jc w:val="both"/>
        <w:rPr>
          <w:rFonts w:cstheme="minorHAnsi"/>
          <w:highlight w:val="yellow"/>
        </w:rPr>
      </w:pPr>
      <w:r w:rsidRPr="007447AE">
        <w:rPr>
          <w:rFonts w:ascii="Roboto" w:eastAsia="Times New Roman" w:hAnsi="Roboto" w:cs="Times New Roman"/>
          <w:sz w:val="20"/>
          <w:szCs w:val="20"/>
        </w:rPr>
        <w:t> </w:t>
      </w:r>
      <w:r w:rsidRPr="007447AE">
        <w:rPr>
          <w:rFonts w:ascii="Roboto" w:eastAsia="Times New Roman" w:hAnsi="Roboto" w:cs="Times New Roman"/>
          <w:sz w:val="20"/>
          <w:szCs w:val="20"/>
          <w:highlight w:val="yellow"/>
        </w:rPr>
        <w:t>highly secured  security $150 that secures and timeout if not in use</w:t>
      </w:r>
    </w:p>
    <w:p w14:paraId="491AF3A8" w14:textId="77777777" w:rsidR="007447AE" w:rsidRPr="007447AE" w:rsidRDefault="00EB206F" w:rsidP="00025E31">
      <w:pPr>
        <w:pStyle w:val="ListParagraph"/>
        <w:numPr>
          <w:ilvl w:val="0"/>
          <w:numId w:val="16"/>
        </w:numPr>
        <w:jc w:val="both"/>
        <w:rPr>
          <w:rFonts w:cstheme="minorHAnsi"/>
          <w:highlight w:val="yellow"/>
        </w:rPr>
      </w:pPr>
      <w:r w:rsidRPr="007447AE">
        <w:rPr>
          <w:rFonts w:ascii="Roboto" w:eastAsia="Times New Roman" w:hAnsi="Roboto" w:cs="Times New Roman"/>
          <w:sz w:val="20"/>
          <w:szCs w:val="20"/>
          <w:highlight w:val="yellow"/>
        </w:rPr>
        <w:t>Domo theme layout</w:t>
      </w:r>
      <w:r w:rsidR="005E4EF5" w:rsidRPr="007447AE">
        <w:rPr>
          <w:rFonts w:ascii="Roboto" w:eastAsia="Times New Roman" w:hAnsi="Roboto" w:cs="Times New Roman"/>
          <w:sz w:val="20"/>
          <w:szCs w:val="20"/>
          <w:highlight w:val="yellow"/>
        </w:rPr>
        <w:t>s</w:t>
      </w:r>
      <w:r w:rsidRPr="007447AE">
        <w:rPr>
          <w:rFonts w:ascii="Roboto" w:eastAsia="Times New Roman" w:hAnsi="Roboto" w:cs="Times New Roman"/>
          <w:sz w:val="20"/>
          <w:szCs w:val="20"/>
          <w:highlight w:val="yellow"/>
        </w:rPr>
        <w:t xml:space="preserve"> to add future </w:t>
      </w:r>
      <w:r w:rsidR="005E4EF5" w:rsidRPr="007447AE">
        <w:rPr>
          <w:rFonts w:ascii="Roboto" w:eastAsia="Times New Roman" w:hAnsi="Roboto" w:cs="Times New Roman"/>
          <w:sz w:val="20"/>
          <w:szCs w:val="20"/>
          <w:highlight w:val="yellow"/>
        </w:rPr>
        <w:t xml:space="preserve"> other parts </w:t>
      </w:r>
      <w:r w:rsidRPr="007447AE">
        <w:rPr>
          <w:rFonts w:ascii="Roboto" w:eastAsia="Times New Roman" w:hAnsi="Roboto" w:cs="Times New Roman"/>
          <w:sz w:val="20"/>
          <w:szCs w:val="20"/>
          <w:highlight w:val="yellow"/>
        </w:rPr>
        <w:t>and and phone app design sent</w:t>
      </w:r>
      <w:r w:rsidR="005E4EF5" w:rsidRPr="007447AE">
        <w:rPr>
          <w:rFonts w:ascii="Roboto" w:eastAsia="Times New Roman" w:hAnsi="Roboto" w:cs="Times New Roman"/>
          <w:sz w:val="20"/>
          <w:szCs w:val="20"/>
          <w:highlight w:val="yellow"/>
        </w:rPr>
        <w:t xml:space="preserve"> to developers</w:t>
      </w:r>
    </w:p>
    <w:p w14:paraId="2A024541" w14:textId="77777777" w:rsidR="00EB206F" w:rsidRPr="007447AE" w:rsidRDefault="007447AE" w:rsidP="00025E31">
      <w:pPr>
        <w:pStyle w:val="ListParagraph"/>
        <w:numPr>
          <w:ilvl w:val="0"/>
          <w:numId w:val="16"/>
        </w:numPr>
        <w:jc w:val="both"/>
        <w:rPr>
          <w:rFonts w:cstheme="minorHAnsi"/>
          <w:highlight w:val="yellow"/>
        </w:rPr>
      </w:pPr>
      <w:r w:rsidRPr="007447AE">
        <w:rPr>
          <w:rFonts w:ascii="Roboto" w:eastAsia="Times New Roman" w:hAnsi="Roboto" w:cs="Times New Roman"/>
          <w:sz w:val="20"/>
          <w:szCs w:val="20"/>
          <w:highlight w:val="yellow"/>
        </w:rPr>
        <w:t>Please look at the reference area</w:t>
      </w:r>
      <w:r w:rsidR="00EB206F" w:rsidRPr="007447AE">
        <w:rPr>
          <w:rFonts w:ascii="Roboto" w:eastAsia="Times New Roman" w:hAnsi="Roboto" w:cs="Times New Roman"/>
          <w:sz w:val="20"/>
          <w:szCs w:val="20"/>
          <w:highlight w:val="yellow"/>
        </w:rPr>
        <w:t>.</w:t>
      </w:r>
    </w:p>
    <w:p w14:paraId="3427A48F" w14:textId="77777777" w:rsidR="00200AFD" w:rsidRPr="004E09A5" w:rsidRDefault="00200AFD" w:rsidP="00200AFD">
      <w:pPr>
        <w:pStyle w:val="Heading2"/>
        <w:tabs>
          <w:tab w:val="center" w:pos="4680"/>
        </w:tabs>
      </w:pPr>
      <w:bookmarkStart w:id="57" w:name="_Toc69936857"/>
      <w:bookmarkEnd w:id="56"/>
      <w:r w:rsidRPr="004E09A5">
        <w:rPr>
          <w:noProof/>
        </w:rPr>
        <w:t>Non-Functional</w:t>
      </w:r>
      <w:bookmarkEnd w:id="57"/>
      <w:r w:rsidRPr="004E09A5">
        <w:rPr>
          <w:noProof/>
        </w:rPr>
        <w:tab/>
      </w:r>
    </w:p>
    <w:p w14:paraId="6FE0C289" w14:textId="77777777" w:rsidR="00200AFD" w:rsidRPr="004E09A5" w:rsidRDefault="00200AFD" w:rsidP="001F1A8D">
      <w:pPr>
        <w:pStyle w:val="ListParagraph"/>
        <w:numPr>
          <w:ilvl w:val="0"/>
          <w:numId w:val="5"/>
        </w:numPr>
        <w:jc w:val="both"/>
        <w:rPr>
          <w:rFonts w:cstheme="minorHAnsi"/>
        </w:rPr>
      </w:pPr>
      <w:r w:rsidRPr="004E09A5">
        <w:rPr>
          <w:rFonts w:cstheme="minorHAnsi"/>
        </w:rPr>
        <w:t>To develop an interactive, dynamic</w:t>
      </w:r>
      <w:r w:rsidR="00BC7C26">
        <w:rPr>
          <w:rFonts w:cstheme="minorHAnsi"/>
        </w:rPr>
        <w:t>,</w:t>
      </w:r>
      <w:r w:rsidRPr="004E09A5">
        <w:rPr>
          <w:rFonts w:cstheme="minorHAnsi"/>
        </w:rPr>
        <w:t xml:space="preserve"> and timely service for the client. </w:t>
      </w:r>
    </w:p>
    <w:p w14:paraId="1C93F1A4" w14:textId="77777777" w:rsidR="00200AFD" w:rsidRPr="004E09A5" w:rsidRDefault="00200AFD" w:rsidP="001F1A8D">
      <w:pPr>
        <w:pStyle w:val="ListParagraph"/>
        <w:numPr>
          <w:ilvl w:val="0"/>
          <w:numId w:val="5"/>
        </w:numPr>
        <w:jc w:val="both"/>
        <w:rPr>
          <w:rFonts w:cstheme="minorHAnsi"/>
        </w:rPr>
      </w:pPr>
      <w:r w:rsidRPr="004E09A5">
        <w:rPr>
          <w:rFonts w:cstheme="minorHAnsi"/>
        </w:rPr>
        <w:t>To develop a modern, sleek Website</w:t>
      </w:r>
      <w:r w:rsidR="00C01337">
        <w:rPr>
          <w:rFonts w:cstheme="minorHAnsi"/>
        </w:rPr>
        <w:t xml:space="preserve"> &amp; mobile apps with </w:t>
      </w:r>
      <w:r w:rsidR="00D54209">
        <w:rPr>
          <w:rFonts w:cstheme="minorHAnsi"/>
        </w:rPr>
        <w:t xml:space="preserve">an </w:t>
      </w:r>
      <w:r w:rsidR="00C01337">
        <w:rPr>
          <w:rFonts w:cstheme="minorHAnsi"/>
        </w:rPr>
        <w:t>admin panel</w:t>
      </w:r>
      <w:r w:rsidRPr="004E09A5">
        <w:rPr>
          <w:rFonts w:cstheme="minorHAnsi"/>
        </w:rPr>
        <w:t xml:space="preserve"> while retaining simplicity and maximum security</w:t>
      </w:r>
    </w:p>
    <w:p w14:paraId="72A9DB65" w14:textId="77777777" w:rsidR="00200AFD" w:rsidRPr="004E09A5" w:rsidRDefault="00200AFD" w:rsidP="001F1A8D">
      <w:pPr>
        <w:pStyle w:val="ListParagraph"/>
        <w:numPr>
          <w:ilvl w:val="0"/>
          <w:numId w:val="5"/>
        </w:numPr>
        <w:jc w:val="both"/>
        <w:rPr>
          <w:rFonts w:cstheme="minorHAnsi"/>
        </w:rPr>
      </w:pPr>
      <w:r w:rsidRPr="004E09A5">
        <w:rPr>
          <w:rFonts w:cstheme="minorHAnsi"/>
        </w:rPr>
        <w:t>Each screen will contain appropriate content and it will be displayed in a well-mannered fashion</w:t>
      </w:r>
    </w:p>
    <w:p w14:paraId="7952A215" w14:textId="77777777" w:rsidR="00200AFD" w:rsidRPr="004E09A5" w:rsidRDefault="00200AFD" w:rsidP="001F1A8D">
      <w:pPr>
        <w:pStyle w:val="ListParagraph"/>
        <w:numPr>
          <w:ilvl w:val="0"/>
          <w:numId w:val="5"/>
        </w:numPr>
        <w:jc w:val="both"/>
        <w:rPr>
          <w:rFonts w:cstheme="minorHAnsi"/>
        </w:rPr>
      </w:pPr>
      <w:r w:rsidRPr="004E09A5">
        <w:rPr>
          <w:rFonts w:cstheme="minorHAnsi"/>
        </w:rPr>
        <w:t>Simple to navigate, dynamic, tech-savvy</w:t>
      </w:r>
      <w:r w:rsidR="00BC7C26">
        <w:rPr>
          <w:rFonts w:cstheme="minorHAnsi"/>
        </w:rPr>
        <w:t>,</w:t>
      </w:r>
      <w:r w:rsidRPr="004E09A5">
        <w:rPr>
          <w:rFonts w:cstheme="minorHAnsi"/>
        </w:rPr>
        <w:t xml:space="preserve"> and innovative look-and-feel.</w:t>
      </w:r>
    </w:p>
    <w:p w14:paraId="7220EB26" w14:textId="77777777" w:rsidR="00C01337" w:rsidRDefault="00C01337" w:rsidP="00C01337">
      <w:pPr>
        <w:pStyle w:val="Heading1"/>
      </w:pPr>
      <w:bookmarkStart w:id="58" w:name="_Toc65677987"/>
      <w:bookmarkStart w:id="59" w:name="_Toc69936858"/>
      <w:bookmarkEnd w:id="34"/>
      <w:bookmarkEnd w:id="35"/>
      <w:bookmarkEnd w:id="36"/>
      <w:bookmarkEnd w:id="37"/>
      <w:bookmarkEnd w:id="38"/>
      <w:r>
        <w:t>Tools and Technologies</w:t>
      </w:r>
      <w:bookmarkEnd w:id="58"/>
      <w:bookmarkEnd w:id="59"/>
    </w:p>
    <w:p w14:paraId="73EA03D1" w14:textId="77777777" w:rsidR="00C01337" w:rsidRDefault="00C01337" w:rsidP="00C01337">
      <w:r>
        <w:t xml:space="preserve">Following Tools and Technologies will be used for the </w:t>
      </w:r>
      <w:r w:rsidRPr="00C57388">
        <w:rPr>
          <w:noProof/>
        </w:rPr>
        <w:t>development</w:t>
      </w:r>
      <w:r>
        <w:t xml:space="preserve"> of the Web</w:t>
      </w:r>
      <w:r w:rsidR="00E722FD">
        <w:t>page</w:t>
      </w:r>
      <w:r>
        <w:t xml:space="preserve"> &amp; Admin Panel:</w:t>
      </w:r>
    </w:p>
    <w:p w14:paraId="73A1623B" w14:textId="77777777" w:rsidR="00E722FD" w:rsidRDefault="00C01337" w:rsidP="00E722FD">
      <w:pPr>
        <w:ind w:left="720"/>
        <w:rPr>
          <w:rFonts w:cstheme="minorHAnsi"/>
        </w:rPr>
      </w:pPr>
      <w:r w:rsidRPr="00111928">
        <w:rPr>
          <w:rFonts w:cstheme="minorHAnsi"/>
        </w:rPr>
        <w:t>Hosting Specification: Linux</w:t>
      </w:r>
      <w:r w:rsidRPr="00111928">
        <w:rPr>
          <w:rFonts w:cstheme="minorHAnsi"/>
        </w:rPr>
        <w:br/>
        <w:t xml:space="preserve">Development Language:  PHP </w:t>
      </w:r>
      <w:r w:rsidRPr="00111928">
        <w:rPr>
          <w:rFonts w:cstheme="minorHAnsi"/>
        </w:rPr>
        <w:br/>
        <w:t>Backend Database: MySQL</w:t>
      </w:r>
      <w:r>
        <w:rPr>
          <w:rFonts w:cstheme="minorHAnsi"/>
        </w:rPr>
        <w:t xml:space="preserve"> </w:t>
      </w:r>
    </w:p>
    <w:p w14:paraId="114274A3" w14:textId="77777777" w:rsidR="00E722FD" w:rsidRDefault="00E722FD" w:rsidP="00E722FD">
      <w:r>
        <w:t xml:space="preserve">Following Tools and Technologies will be used for the </w:t>
      </w:r>
      <w:r w:rsidRPr="00C57388">
        <w:rPr>
          <w:noProof/>
        </w:rPr>
        <w:t>development</w:t>
      </w:r>
      <w:r>
        <w:t xml:space="preserve"> of the desktop software:</w:t>
      </w:r>
    </w:p>
    <w:p w14:paraId="3D8146CA" w14:textId="77777777" w:rsidR="00E722FD" w:rsidRDefault="00E722FD" w:rsidP="00E722FD">
      <w:pPr>
        <w:ind w:left="720"/>
        <w:rPr>
          <w:rFonts w:cstheme="minorHAnsi"/>
        </w:rPr>
      </w:pPr>
      <w:r w:rsidRPr="00111928">
        <w:rPr>
          <w:rFonts w:cstheme="minorHAnsi"/>
        </w:rPr>
        <w:t>Hosting Specification: L</w:t>
      </w:r>
      <w:r>
        <w:rPr>
          <w:rFonts w:cstheme="minorHAnsi"/>
        </w:rPr>
        <w:t>inux</w:t>
      </w:r>
      <w:r>
        <w:rPr>
          <w:rFonts w:cstheme="minorHAnsi"/>
        </w:rPr>
        <w:br/>
        <w:t xml:space="preserve">Development Language:  dot net </w:t>
      </w:r>
      <w:r w:rsidRPr="00111928">
        <w:rPr>
          <w:rFonts w:cstheme="minorHAnsi"/>
        </w:rPr>
        <w:br/>
        <w:t>Backend Database: MySQL</w:t>
      </w:r>
      <w:r>
        <w:rPr>
          <w:rFonts w:cstheme="minorHAnsi"/>
        </w:rPr>
        <w:t xml:space="preserve"> </w:t>
      </w:r>
    </w:p>
    <w:p w14:paraId="2385885B" w14:textId="77777777" w:rsidR="00C01337" w:rsidRPr="0079424E" w:rsidRDefault="00C01337" w:rsidP="00C01337">
      <w:pPr>
        <w:rPr>
          <w:rFonts w:cstheme="minorHAnsi"/>
        </w:rPr>
      </w:pPr>
      <w:r w:rsidRPr="0079424E">
        <w:rPr>
          <w:rFonts w:cstheme="minorHAnsi"/>
        </w:rPr>
        <w:t xml:space="preserve">Following Tools and Technologies will be used for </w:t>
      </w:r>
      <w:r>
        <w:rPr>
          <w:rFonts w:cstheme="minorHAnsi"/>
        </w:rPr>
        <w:t xml:space="preserve">the </w:t>
      </w:r>
      <w:r w:rsidRPr="0079424E">
        <w:rPr>
          <w:rFonts w:cstheme="minorHAnsi"/>
        </w:rPr>
        <w:t xml:space="preserve">development of </w:t>
      </w:r>
      <w:r>
        <w:rPr>
          <w:rFonts w:cstheme="minorHAnsi"/>
        </w:rPr>
        <w:t>the Android Application</w:t>
      </w:r>
      <w:r w:rsidRPr="0079424E">
        <w:rPr>
          <w:rFonts w:cstheme="minorHAnsi"/>
        </w:rPr>
        <w:t>:</w:t>
      </w:r>
    </w:p>
    <w:p w14:paraId="54CCBDC9" w14:textId="77777777" w:rsidR="00C01337" w:rsidRDefault="00C01337" w:rsidP="00C01337">
      <w:pPr>
        <w:ind w:left="720"/>
        <w:rPr>
          <w:rFonts w:cstheme="minorHAnsi"/>
        </w:rPr>
      </w:pPr>
      <w:r w:rsidRPr="0079424E">
        <w:rPr>
          <w:rFonts w:cstheme="minorHAnsi"/>
        </w:rPr>
        <w:lastRenderedPageBreak/>
        <w:t xml:space="preserve">Hosting Specification:  </w:t>
      </w:r>
      <w:r>
        <w:rPr>
          <w:rFonts w:cstheme="minorHAnsi"/>
        </w:rPr>
        <w:t>Google Play Store</w:t>
      </w:r>
      <w:r w:rsidRPr="0079424E">
        <w:rPr>
          <w:rFonts w:cstheme="minorHAnsi"/>
        </w:rPr>
        <w:br/>
      </w:r>
      <w:r>
        <w:rPr>
          <w:rFonts w:cstheme="minorHAnsi"/>
        </w:rPr>
        <w:t>Development Language: Kotlin</w:t>
      </w:r>
      <w:r w:rsidRPr="0079424E">
        <w:rPr>
          <w:rFonts w:cstheme="minorHAnsi"/>
        </w:rPr>
        <w:t xml:space="preserve"> </w:t>
      </w:r>
      <w:r w:rsidRPr="0079424E">
        <w:rPr>
          <w:rFonts w:cstheme="minorHAnsi"/>
        </w:rPr>
        <w:br/>
        <w:t xml:space="preserve">Backend </w:t>
      </w:r>
      <w:r>
        <w:rPr>
          <w:rFonts w:cstheme="minorHAnsi"/>
        </w:rPr>
        <w:t>Database: Room</w:t>
      </w:r>
    </w:p>
    <w:p w14:paraId="4D99A0BC" w14:textId="77777777" w:rsidR="00432112" w:rsidRDefault="00432112" w:rsidP="00432112">
      <w:pPr>
        <w:rPr>
          <w:rFonts w:cstheme="minorHAnsi"/>
        </w:rPr>
      </w:pPr>
    </w:p>
    <w:p w14:paraId="19B82889" w14:textId="77777777" w:rsidR="00432112" w:rsidRDefault="00432112" w:rsidP="00432112">
      <w:pPr>
        <w:rPr>
          <w:rFonts w:cstheme="minorHAnsi"/>
        </w:rPr>
      </w:pPr>
    </w:p>
    <w:p w14:paraId="48F7DA3F" w14:textId="77777777" w:rsidR="00C01337" w:rsidRPr="0079424E" w:rsidRDefault="00C01337" w:rsidP="00C01337">
      <w:pPr>
        <w:rPr>
          <w:rFonts w:cstheme="minorHAnsi"/>
        </w:rPr>
      </w:pPr>
      <w:r w:rsidRPr="0079424E">
        <w:rPr>
          <w:rFonts w:cstheme="minorHAnsi"/>
        </w:rPr>
        <w:t xml:space="preserve">Following Tools and Technologies will be used for </w:t>
      </w:r>
      <w:r>
        <w:rPr>
          <w:rFonts w:cstheme="minorHAnsi"/>
        </w:rPr>
        <w:t xml:space="preserve">the </w:t>
      </w:r>
      <w:r w:rsidRPr="00C57388">
        <w:rPr>
          <w:rFonts w:cstheme="minorHAnsi"/>
          <w:noProof/>
        </w:rPr>
        <w:t>development</w:t>
      </w:r>
      <w:r w:rsidRPr="0079424E">
        <w:rPr>
          <w:rFonts w:cstheme="minorHAnsi"/>
        </w:rPr>
        <w:t xml:space="preserve"> of </w:t>
      </w:r>
      <w:r>
        <w:rPr>
          <w:rFonts w:cstheme="minorHAnsi"/>
        </w:rPr>
        <w:t>the IOS Application</w:t>
      </w:r>
      <w:r w:rsidRPr="0079424E">
        <w:rPr>
          <w:rFonts w:cstheme="minorHAnsi"/>
        </w:rPr>
        <w:t>:</w:t>
      </w:r>
    </w:p>
    <w:p w14:paraId="677C91DA" w14:textId="77777777" w:rsidR="00C01337" w:rsidRDefault="00C01337" w:rsidP="00C01337">
      <w:pPr>
        <w:ind w:left="720"/>
        <w:rPr>
          <w:rFonts w:cstheme="minorHAnsi"/>
        </w:rPr>
      </w:pPr>
      <w:r w:rsidRPr="0079424E">
        <w:rPr>
          <w:rFonts w:cstheme="minorHAnsi"/>
        </w:rPr>
        <w:t xml:space="preserve">Hosting Specification:  </w:t>
      </w:r>
      <w:r>
        <w:rPr>
          <w:rFonts w:cstheme="minorHAnsi"/>
        </w:rPr>
        <w:t>AppStore</w:t>
      </w:r>
      <w:r w:rsidRPr="0079424E">
        <w:rPr>
          <w:rFonts w:cstheme="minorHAnsi"/>
        </w:rPr>
        <w:br/>
      </w:r>
      <w:r>
        <w:rPr>
          <w:rFonts w:cstheme="minorHAnsi"/>
        </w:rPr>
        <w:t>Development Language: Swift 5</w:t>
      </w:r>
      <w:r w:rsidRPr="0079424E">
        <w:rPr>
          <w:rFonts w:cstheme="minorHAnsi"/>
        </w:rPr>
        <w:t xml:space="preserve"> </w:t>
      </w:r>
      <w:r w:rsidRPr="0079424E">
        <w:rPr>
          <w:rFonts w:cstheme="minorHAnsi"/>
        </w:rPr>
        <w:br/>
        <w:t xml:space="preserve">Backend </w:t>
      </w:r>
      <w:r>
        <w:rPr>
          <w:rFonts w:cstheme="minorHAnsi"/>
        </w:rPr>
        <w:t>Database: Core Data</w:t>
      </w:r>
    </w:p>
    <w:p w14:paraId="30F458C6" w14:textId="77777777" w:rsidR="002B3C46" w:rsidRDefault="002B3C46" w:rsidP="00C01337">
      <w:pPr>
        <w:ind w:left="720"/>
        <w:rPr>
          <w:rFonts w:cstheme="minorHAnsi"/>
        </w:rPr>
      </w:pPr>
    </w:p>
    <w:p w14:paraId="28FE7215" w14:textId="77777777" w:rsidR="002B3C46" w:rsidRDefault="002B3C46" w:rsidP="00C01337">
      <w:pPr>
        <w:ind w:left="720"/>
        <w:rPr>
          <w:rFonts w:cstheme="minorHAnsi"/>
        </w:rPr>
      </w:pPr>
    </w:p>
    <w:p w14:paraId="446B546A" w14:textId="77777777" w:rsidR="00C62F4D" w:rsidRDefault="00ED5D6C" w:rsidP="00C01337">
      <w:pPr>
        <w:ind w:left="720"/>
        <w:rPr>
          <w:rFonts w:cstheme="minorHAnsi"/>
        </w:rPr>
      </w:pPr>
      <w:r>
        <w:rPr>
          <w:noProof/>
        </w:rPr>
        <w:drawing>
          <wp:inline distT="0" distB="0" distL="0" distR="0" wp14:anchorId="47A264C1" wp14:editId="3C001A41">
            <wp:extent cx="5486400" cy="284260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86400" cy="2842609"/>
                    </a:xfrm>
                    <a:prstGeom prst="rect">
                      <a:avLst/>
                    </a:prstGeom>
                    <a:noFill/>
                    <a:ln>
                      <a:noFill/>
                    </a:ln>
                  </pic:spPr>
                </pic:pic>
              </a:graphicData>
            </a:graphic>
          </wp:inline>
        </w:drawing>
      </w:r>
    </w:p>
    <w:p w14:paraId="6492369B" w14:textId="77777777" w:rsidR="00946CB2" w:rsidRDefault="00946CB2" w:rsidP="00C01337">
      <w:pPr>
        <w:ind w:left="720"/>
        <w:rPr>
          <w:rFonts w:cstheme="minorHAnsi"/>
        </w:rPr>
      </w:pPr>
    </w:p>
    <w:p w14:paraId="5845B8D1" w14:textId="77777777" w:rsidR="00946CB2" w:rsidRDefault="009F62B6" w:rsidP="00C01337">
      <w:pPr>
        <w:ind w:left="720"/>
        <w:rPr>
          <w:rFonts w:cstheme="minorHAnsi"/>
        </w:rPr>
      </w:pPr>
      <w:r>
        <w:rPr>
          <w:noProof/>
        </w:rPr>
        <w:lastRenderedPageBreak/>
        <w:drawing>
          <wp:inline distT="0" distB="0" distL="0" distR="0" wp14:anchorId="6AFBF6CB" wp14:editId="5F37B903">
            <wp:extent cx="5486400" cy="2842609"/>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86400" cy="2842609"/>
                    </a:xfrm>
                    <a:prstGeom prst="rect">
                      <a:avLst/>
                    </a:prstGeom>
                    <a:noFill/>
                    <a:ln>
                      <a:noFill/>
                    </a:ln>
                  </pic:spPr>
                </pic:pic>
              </a:graphicData>
            </a:graphic>
          </wp:inline>
        </w:drawing>
      </w:r>
    </w:p>
    <w:p w14:paraId="05D001F8" w14:textId="77777777" w:rsidR="00E7693F" w:rsidRDefault="00E7693F" w:rsidP="00C01337">
      <w:pPr>
        <w:ind w:left="720"/>
        <w:rPr>
          <w:rFonts w:cstheme="minorHAnsi"/>
        </w:rPr>
      </w:pPr>
      <w:r>
        <w:rPr>
          <w:noProof/>
        </w:rPr>
        <w:drawing>
          <wp:inline distT="0" distB="0" distL="0" distR="0" wp14:anchorId="77C19E40" wp14:editId="59E0E83F">
            <wp:extent cx="5486400" cy="2842609"/>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86400" cy="2842609"/>
                    </a:xfrm>
                    <a:prstGeom prst="rect">
                      <a:avLst/>
                    </a:prstGeom>
                    <a:noFill/>
                    <a:ln>
                      <a:noFill/>
                    </a:ln>
                  </pic:spPr>
                </pic:pic>
              </a:graphicData>
            </a:graphic>
          </wp:inline>
        </w:drawing>
      </w:r>
    </w:p>
    <w:p w14:paraId="17E84AFB" w14:textId="77777777" w:rsidR="002B3C46" w:rsidRDefault="002B3C46" w:rsidP="002B3C46">
      <w:pPr>
        <w:pStyle w:val="Heading1"/>
        <w:spacing w:before="0"/>
        <w:rPr>
          <w:rFonts w:ascii="Roboto" w:eastAsia="Times New Roman" w:hAnsi="Roboto" w:cs="Times New Roman"/>
          <w:b w:val="0"/>
          <w:bCs w:val="0"/>
        </w:rPr>
      </w:pPr>
      <w:r>
        <w:rPr>
          <w:rFonts w:ascii="Roboto" w:eastAsia="Times New Roman" w:hAnsi="Roboto" w:cs="Times New Roman"/>
          <w:b w:val="0"/>
          <w:bCs w:val="0"/>
        </w:rPr>
        <w:t>Triangular Arbitrage EA</w:t>
      </w:r>
    </w:p>
    <w:p w14:paraId="45914863" w14:textId="77777777" w:rsidR="00AA79E4" w:rsidRDefault="00B422EF" w:rsidP="00AA79E4">
      <w:pPr>
        <w:rPr>
          <w:rStyle w:val="Hyperlink"/>
          <w:rFonts w:ascii="Helvetica" w:eastAsiaTheme="minorHAnsi" w:hAnsi="Helvetica" w:cs="Helvetica"/>
          <w:sz w:val="24"/>
          <w:szCs w:val="24"/>
        </w:rPr>
      </w:pPr>
      <w:hyperlink r:id="rId75" w:history="1">
        <w:r w:rsidR="00AA79E4" w:rsidRPr="00C87BBA">
          <w:rPr>
            <w:rStyle w:val="Hyperlink"/>
            <w:rFonts w:ascii="Helvetica" w:eastAsiaTheme="minorHAnsi" w:hAnsi="Helvetica" w:cs="Helvetica"/>
            <w:sz w:val="24"/>
            <w:szCs w:val="24"/>
          </w:rPr>
          <w:t>https://youtu.be/poO3oEvVPI8</w:t>
        </w:r>
      </w:hyperlink>
    </w:p>
    <w:p w14:paraId="7192E98F" w14:textId="77777777" w:rsidR="00C66E78" w:rsidRDefault="00C66E78" w:rsidP="00AA79E4">
      <w:pPr>
        <w:rPr>
          <w:rFonts w:ascii="Helvetica" w:eastAsiaTheme="minorHAnsi" w:hAnsi="Helvetica" w:cs="Helvetica"/>
          <w:sz w:val="24"/>
          <w:szCs w:val="24"/>
        </w:rPr>
      </w:pPr>
    </w:p>
    <w:p w14:paraId="2C170CDC" w14:textId="77777777" w:rsidR="00AA79E4" w:rsidRDefault="00AA79E4" w:rsidP="00AA79E4">
      <w:pPr>
        <w:rPr>
          <w:rFonts w:ascii="Helvetica" w:eastAsiaTheme="minorHAnsi" w:hAnsi="Helvetica" w:cs="Helvetica"/>
          <w:sz w:val="24"/>
          <w:szCs w:val="24"/>
        </w:rPr>
      </w:pPr>
      <w:proofErr w:type="gramStart"/>
      <w:r>
        <w:rPr>
          <w:rFonts w:ascii="Helvetica" w:eastAsiaTheme="minorHAnsi" w:hAnsi="Helvetica" w:cs="Helvetica"/>
          <w:sz w:val="24"/>
          <w:szCs w:val="24"/>
        </w:rPr>
        <w:t>Two leg</w:t>
      </w:r>
      <w:proofErr w:type="gramEnd"/>
      <w:r>
        <w:rPr>
          <w:rFonts w:ascii="Helvetica" w:eastAsiaTheme="minorHAnsi" w:hAnsi="Helvetica" w:cs="Helvetica"/>
          <w:sz w:val="24"/>
          <w:szCs w:val="24"/>
        </w:rPr>
        <w:t xml:space="preserve"> arbitrage with two fix </w:t>
      </w:r>
      <w:proofErr w:type="spellStart"/>
      <w:r>
        <w:rPr>
          <w:rFonts w:ascii="Helvetica" w:eastAsiaTheme="minorHAnsi" w:hAnsi="Helvetica" w:cs="Helvetica"/>
          <w:sz w:val="24"/>
          <w:szCs w:val="24"/>
        </w:rPr>
        <w:t>api</w:t>
      </w:r>
      <w:proofErr w:type="spellEnd"/>
      <w:r>
        <w:rPr>
          <w:rFonts w:ascii="Helvetica" w:eastAsiaTheme="minorHAnsi" w:hAnsi="Helvetica" w:cs="Helvetica"/>
          <w:sz w:val="24"/>
          <w:szCs w:val="24"/>
        </w:rPr>
        <w:t xml:space="preserve"> brokers and are trading and FOK (Fix or Kill) orders</w:t>
      </w:r>
      <w:r w:rsidR="00806996">
        <w:rPr>
          <w:rFonts w:ascii="Helvetica" w:eastAsiaTheme="minorHAnsi" w:hAnsi="Helvetica" w:cs="Helvetica"/>
          <w:sz w:val="24"/>
          <w:szCs w:val="24"/>
        </w:rPr>
        <w:t>, You will reduce the risk of arbitrage trading to zero.</w:t>
      </w:r>
    </w:p>
    <w:p w14:paraId="0B551BC8" w14:textId="77777777" w:rsidR="00AA79E4" w:rsidRPr="00AA79E4" w:rsidRDefault="00AA79E4" w:rsidP="00AA79E4">
      <w:pPr>
        <w:spacing w:after="0" w:line="240" w:lineRule="auto"/>
        <w:rPr>
          <w:rFonts w:ascii="Times" w:eastAsia="Times New Roman" w:hAnsi="Times" w:cs="Times New Roman"/>
          <w:sz w:val="20"/>
          <w:szCs w:val="20"/>
        </w:rPr>
      </w:pPr>
      <w:r w:rsidRPr="00AA79E4">
        <w:rPr>
          <w:rFonts w:ascii="Roboto" w:eastAsia="Times New Roman" w:hAnsi="Roboto" w:cs="Times New Roman"/>
          <w:color w:val="030303"/>
          <w:spacing w:val="3"/>
          <w:sz w:val="21"/>
          <w:szCs w:val="21"/>
          <w:shd w:val="clear" w:color="auto" w:fill="F9F9F9"/>
        </w:rPr>
        <w:t xml:space="preserve">Theoretically, this is a risk-free strategy. Our EA runs with 10 packages. 1 package opens 3 </w:t>
      </w:r>
      <w:proofErr w:type="gramStart"/>
      <w:r w:rsidRPr="00AA79E4">
        <w:rPr>
          <w:rFonts w:ascii="Roboto" w:eastAsia="Times New Roman" w:hAnsi="Roboto" w:cs="Times New Roman"/>
          <w:color w:val="030303"/>
          <w:spacing w:val="3"/>
          <w:sz w:val="21"/>
          <w:szCs w:val="21"/>
          <w:shd w:val="clear" w:color="auto" w:fill="F9F9F9"/>
        </w:rPr>
        <w:t>orders,</w:t>
      </w:r>
      <w:proofErr w:type="gramEnd"/>
      <w:r w:rsidRPr="00AA79E4">
        <w:rPr>
          <w:rFonts w:ascii="Roboto" w:eastAsia="Times New Roman" w:hAnsi="Roboto" w:cs="Times New Roman"/>
          <w:color w:val="030303"/>
          <w:spacing w:val="3"/>
          <w:sz w:val="21"/>
          <w:szCs w:val="21"/>
          <w:shd w:val="clear" w:color="auto" w:fill="F9F9F9"/>
        </w:rPr>
        <w:t xml:space="preserve"> so 10 packages become 30 orders. Don’t be afraid of lots of orders because this strategy is like hedging, the loss is only in spread. EA will close per package after achieving the profit that we specify, of course if you want large </w:t>
      </w:r>
      <w:proofErr w:type="gramStart"/>
      <w:r w:rsidRPr="00AA79E4">
        <w:rPr>
          <w:rFonts w:ascii="Roboto" w:eastAsia="Times New Roman" w:hAnsi="Roboto" w:cs="Times New Roman"/>
          <w:color w:val="030303"/>
          <w:spacing w:val="3"/>
          <w:sz w:val="21"/>
          <w:szCs w:val="21"/>
          <w:shd w:val="clear" w:color="auto" w:fill="F9F9F9"/>
        </w:rPr>
        <w:t>profits,</w:t>
      </w:r>
      <w:proofErr w:type="gramEnd"/>
      <w:r w:rsidRPr="00AA79E4">
        <w:rPr>
          <w:rFonts w:ascii="Roboto" w:eastAsia="Times New Roman" w:hAnsi="Roboto" w:cs="Times New Roman"/>
          <w:color w:val="030303"/>
          <w:spacing w:val="3"/>
          <w:sz w:val="21"/>
          <w:szCs w:val="21"/>
          <w:shd w:val="clear" w:color="auto" w:fill="F9F9F9"/>
        </w:rPr>
        <w:t xml:space="preserve"> you must set a large lot as well. </w:t>
      </w:r>
    </w:p>
    <w:p w14:paraId="5B17828C" w14:textId="77777777" w:rsidR="002B3C46" w:rsidRDefault="002B3C46" w:rsidP="00C01337">
      <w:pPr>
        <w:ind w:left="720"/>
        <w:rPr>
          <w:rFonts w:ascii="Helvetica" w:eastAsia="Times New Roman" w:hAnsi="Helvetica" w:cs="Times New Roman"/>
          <w:sz w:val="24"/>
          <w:szCs w:val="24"/>
          <w:highlight w:val="yellow"/>
        </w:rPr>
      </w:pPr>
    </w:p>
    <w:p w14:paraId="2FF82C39" w14:textId="77777777" w:rsidR="002B3C46" w:rsidRDefault="002B3C46" w:rsidP="00C01337">
      <w:pPr>
        <w:ind w:left="720"/>
        <w:rPr>
          <w:rFonts w:ascii="Helvetica" w:eastAsia="Times New Roman" w:hAnsi="Helvetica" w:cs="Times New Roman"/>
          <w:sz w:val="24"/>
          <w:szCs w:val="24"/>
          <w:highlight w:val="yellow"/>
        </w:rPr>
      </w:pPr>
    </w:p>
    <w:p w14:paraId="5EC547BE" w14:textId="77777777" w:rsidR="002B3C46" w:rsidRDefault="002B3C46" w:rsidP="00C01337">
      <w:pPr>
        <w:ind w:left="720"/>
        <w:rPr>
          <w:rFonts w:ascii="Helvetica" w:eastAsia="Times New Roman" w:hAnsi="Helvetica" w:cs="Times New Roman"/>
          <w:sz w:val="24"/>
          <w:szCs w:val="24"/>
          <w:highlight w:val="yellow"/>
        </w:rPr>
      </w:pPr>
    </w:p>
    <w:p w14:paraId="515E3756" w14:textId="06D3BA0D" w:rsidR="0075406B" w:rsidRDefault="0075406B" w:rsidP="00C01337">
      <w:pPr>
        <w:ind w:left="720"/>
        <w:rPr>
          <w:rFonts w:ascii="Helvetica" w:eastAsia="Times New Roman" w:hAnsi="Helvetica" w:cs="Times New Roman"/>
          <w:sz w:val="24"/>
          <w:szCs w:val="24"/>
        </w:rPr>
      </w:pPr>
      <w:r w:rsidRPr="00400CD9">
        <w:rPr>
          <w:rFonts w:ascii="Helvetica" w:eastAsia="Times New Roman" w:hAnsi="Helvetica" w:cs="Times New Roman"/>
          <w:sz w:val="24"/>
          <w:szCs w:val="24"/>
          <w:highlight w:val="yellow"/>
        </w:rPr>
        <w:t>References</w:t>
      </w:r>
      <w:r w:rsidR="00C305A3">
        <w:rPr>
          <w:rFonts w:ascii="Helvetica" w:eastAsia="Times New Roman" w:hAnsi="Helvetica" w:cs="Times New Roman"/>
          <w:sz w:val="24"/>
          <w:szCs w:val="24"/>
          <w:highlight w:val="yellow"/>
        </w:rPr>
        <w:t xml:space="preserve"> to be used</w:t>
      </w:r>
      <w:r w:rsidRPr="00400CD9">
        <w:rPr>
          <w:rFonts w:ascii="Helvetica" w:eastAsia="Times New Roman" w:hAnsi="Helvetica" w:cs="Times New Roman"/>
          <w:sz w:val="24"/>
          <w:szCs w:val="24"/>
          <w:highlight w:val="yellow"/>
        </w:rPr>
        <w:t>:</w:t>
      </w:r>
    </w:p>
    <w:p w14:paraId="267DCCFD" w14:textId="77777777" w:rsidR="004C3369" w:rsidRDefault="00B422EF" w:rsidP="004C3369">
      <w:pPr>
        <w:ind w:left="720"/>
        <w:rPr>
          <w:rStyle w:val="Hyperlink"/>
          <w:rFonts w:ascii="Helvetica" w:eastAsiaTheme="minorHAnsi" w:hAnsi="Helvetica" w:cs="Helvetica"/>
          <w:sz w:val="24"/>
          <w:szCs w:val="24"/>
        </w:rPr>
      </w:pPr>
      <w:hyperlink r:id="rId76" w:history="1">
        <w:r w:rsidR="004C3369" w:rsidRPr="00C87BBA">
          <w:rPr>
            <w:rStyle w:val="Hyperlink"/>
            <w:rFonts w:ascii="Helvetica" w:eastAsiaTheme="minorHAnsi" w:hAnsi="Helvetica" w:cs="Helvetica"/>
            <w:sz w:val="24"/>
            <w:szCs w:val="24"/>
          </w:rPr>
          <w:t>https://youtu.be/yRKAxoxwHec</w:t>
        </w:r>
      </w:hyperlink>
    </w:p>
    <w:p w14:paraId="363D1FF5" w14:textId="2E943576" w:rsidR="00C305A3" w:rsidRPr="00C305A3" w:rsidRDefault="00B422EF" w:rsidP="00C305A3">
      <w:pPr>
        <w:ind w:left="720"/>
        <w:rPr>
          <w:rStyle w:val="Hyperlink"/>
          <w:rFonts w:ascii="Helvetica" w:eastAsiaTheme="minorHAnsi" w:hAnsi="Helvetica" w:cs="Helvetica"/>
          <w:color w:val="auto"/>
          <w:sz w:val="24"/>
          <w:szCs w:val="24"/>
          <w:u w:val="none"/>
        </w:rPr>
      </w:pPr>
      <w:hyperlink r:id="rId77" w:history="1">
        <w:r w:rsidR="00C305A3" w:rsidRPr="0045766B">
          <w:rPr>
            <w:rStyle w:val="Hyperlink"/>
            <w:rFonts w:ascii="Helvetica" w:eastAsiaTheme="minorHAnsi" w:hAnsi="Helvetica" w:cs="Helvetica"/>
            <w:sz w:val="24"/>
            <w:szCs w:val="24"/>
          </w:rPr>
          <w:t>https://youtu.be/YLB8fc0i_xY</w:t>
        </w:r>
      </w:hyperlink>
      <w:r w:rsidR="00C305A3">
        <w:rPr>
          <w:rFonts w:ascii="Helvetica" w:eastAsiaTheme="minorHAnsi" w:hAnsi="Helvetica" w:cs="Helvetica"/>
          <w:sz w:val="24"/>
          <w:szCs w:val="24"/>
        </w:rPr>
        <w:t xml:space="preserve"> </w:t>
      </w:r>
    </w:p>
    <w:p w14:paraId="432DCB38" w14:textId="448E9C4B" w:rsidR="00C66E78" w:rsidRDefault="00B422EF" w:rsidP="00C66E78">
      <w:pPr>
        <w:ind w:left="720"/>
        <w:rPr>
          <w:rFonts w:ascii="Helvetica" w:eastAsiaTheme="minorHAnsi" w:hAnsi="Helvetica" w:cs="Helvetica"/>
          <w:sz w:val="24"/>
          <w:szCs w:val="24"/>
        </w:rPr>
      </w:pPr>
      <w:hyperlink r:id="rId78" w:history="1">
        <w:r w:rsidR="001046D4" w:rsidRPr="0045766B">
          <w:rPr>
            <w:rStyle w:val="Hyperlink"/>
            <w:rFonts w:ascii="Helvetica" w:eastAsiaTheme="minorHAnsi" w:hAnsi="Helvetica" w:cs="Helvetica"/>
            <w:sz w:val="24"/>
            <w:szCs w:val="24"/>
          </w:rPr>
          <w:t>https://youtu.be/TO7DQwpCPQg</w:t>
        </w:r>
      </w:hyperlink>
    </w:p>
    <w:p w14:paraId="062E4260" w14:textId="637E465F" w:rsidR="001046D4" w:rsidRDefault="00B422EF" w:rsidP="001046D4">
      <w:pPr>
        <w:ind w:left="720"/>
        <w:rPr>
          <w:rFonts w:ascii="Helvetica" w:eastAsiaTheme="minorHAnsi" w:hAnsi="Helvetica" w:cs="Helvetica"/>
          <w:sz w:val="24"/>
          <w:szCs w:val="24"/>
        </w:rPr>
      </w:pPr>
      <w:hyperlink r:id="rId79" w:history="1">
        <w:r w:rsidR="004E2A12" w:rsidRPr="0045766B">
          <w:rPr>
            <w:rStyle w:val="Hyperlink"/>
            <w:rFonts w:ascii="Helvetica" w:eastAsiaTheme="minorHAnsi" w:hAnsi="Helvetica" w:cs="Helvetica"/>
            <w:sz w:val="24"/>
            <w:szCs w:val="24"/>
          </w:rPr>
          <w:t>https://youtu.be/Rlx8LjHo9Jc</w:t>
        </w:r>
      </w:hyperlink>
    </w:p>
    <w:p w14:paraId="4B5E3163" w14:textId="411FE321" w:rsidR="004E2A12" w:rsidRDefault="00B422EF" w:rsidP="001046D4">
      <w:pPr>
        <w:ind w:left="720"/>
        <w:rPr>
          <w:rFonts w:ascii="Helvetica" w:eastAsiaTheme="minorHAnsi" w:hAnsi="Helvetica" w:cs="Helvetica"/>
          <w:sz w:val="24"/>
          <w:szCs w:val="24"/>
        </w:rPr>
      </w:pPr>
      <w:hyperlink r:id="rId80" w:history="1">
        <w:r w:rsidR="004E2A12" w:rsidRPr="0045766B">
          <w:rPr>
            <w:rStyle w:val="Hyperlink"/>
            <w:rFonts w:ascii="Helvetica" w:eastAsiaTheme="minorHAnsi" w:hAnsi="Helvetica" w:cs="Helvetica"/>
            <w:sz w:val="24"/>
            <w:szCs w:val="24"/>
          </w:rPr>
          <w:t>https://youtu.be/YLB8fc0i_xY</w:t>
        </w:r>
      </w:hyperlink>
      <w:r w:rsidR="004E2A12">
        <w:rPr>
          <w:rFonts w:ascii="Helvetica" w:eastAsiaTheme="minorHAnsi" w:hAnsi="Helvetica" w:cs="Helvetica"/>
          <w:sz w:val="24"/>
          <w:szCs w:val="24"/>
        </w:rPr>
        <w:t xml:space="preserve"> </w:t>
      </w:r>
    </w:p>
    <w:p w14:paraId="70281B81" w14:textId="0BDF4D44" w:rsidR="005E3516" w:rsidRDefault="00B422EF" w:rsidP="001046D4">
      <w:pPr>
        <w:ind w:left="720"/>
        <w:rPr>
          <w:rFonts w:ascii="Helvetica" w:eastAsiaTheme="minorHAnsi" w:hAnsi="Helvetica" w:cs="Helvetica"/>
          <w:sz w:val="24"/>
          <w:szCs w:val="24"/>
        </w:rPr>
      </w:pPr>
      <w:hyperlink r:id="rId81" w:history="1">
        <w:r w:rsidR="005E3516" w:rsidRPr="0045766B">
          <w:rPr>
            <w:rStyle w:val="Hyperlink"/>
            <w:rFonts w:ascii="Helvetica" w:eastAsiaTheme="minorHAnsi" w:hAnsi="Helvetica" w:cs="Helvetica"/>
            <w:sz w:val="24"/>
            <w:szCs w:val="24"/>
          </w:rPr>
          <w:t>https://youtu.be/eqwobTM0KQY</w:t>
        </w:r>
      </w:hyperlink>
      <w:r w:rsidR="005E3516">
        <w:rPr>
          <w:rFonts w:ascii="Helvetica" w:eastAsiaTheme="minorHAnsi" w:hAnsi="Helvetica" w:cs="Helvetica"/>
          <w:sz w:val="24"/>
          <w:szCs w:val="24"/>
        </w:rPr>
        <w:t xml:space="preserve"> </w:t>
      </w:r>
    </w:p>
    <w:p w14:paraId="1753DCF0" w14:textId="1AE8D063" w:rsidR="004B0E54" w:rsidRDefault="00B422EF" w:rsidP="001046D4">
      <w:pPr>
        <w:ind w:left="720"/>
        <w:rPr>
          <w:rFonts w:ascii="Helvetica" w:eastAsiaTheme="minorHAnsi" w:hAnsi="Helvetica" w:cs="Helvetica"/>
          <w:sz w:val="24"/>
          <w:szCs w:val="24"/>
        </w:rPr>
      </w:pPr>
      <w:hyperlink r:id="rId82" w:history="1">
        <w:r w:rsidR="004B0E54" w:rsidRPr="0045766B">
          <w:rPr>
            <w:rStyle w:val="Hyperlink"/>
            <w:rFonts w:ascii="Helvetica" w:eastAsiaTheme="minorHAnsi" w:hAnsi="Helvetica" w:cs="Helvetica"/>
            <w:sz w:val="24"/>
            <w:szCs w:val="24"/>
          </w:rPr>
          <w:t>https://youtu.be/BFqjBrMHPRU</w:t>
        </w:r>
      </w:hyperlink>
      <w:r w:rsidR="004B0E54">
        <w:rPr>
          <w:rFonts w:ascii="Helvetica" w:eastAsiaTheme="minorHAnsi" w:hAnsi="Helvetica" w:cs="Helvetica"/>
          <w:sz w:val="24"/>
          <w:szCs w:val="24"/>
        </w:rPr>
        <w:t xml:space="preserve"> </w:t>
      </w:r>
    </w:p>
    <w:p w14:paraId="4ED9FDDB" w14:textId="77777777" w:rsidR="009C4E67" w:rsidRPr="004C3369" w:rsidRDefault="00B422EF" w:rsidP="004C3369">
      <w:pPr>
        <w:ind w:left="720"/>
        <w:rPr>
          <w:rFonts w:ascii="Helvetica" w:eastAsiaTheme="minorHAnsi" w:hAnsi="Helvetica" w:cs="Helvetica"/>
          <w:sz w:val="24"/>
          <w:szCs w:val="24"/>
        </w:rPr>
      </w:pPr>
      <w:hyperlink r:id="rId83" w:history="1">
        <w:r w:rsidR="0075406B" w:rsidRPr="00873245">
          <w:rPr>
            <w:rStyle w:val="Hyperlink"/>
            <w:rFonts w:cstheme="minorHAnsi"/>
            <w:sz w:val="24"/>
            <w:szCs w:val="24"/>
          </w:rPr>
          <w:t>https://www.forex.com/en-us/lp/forex-brand-trust-live/?cid=0002776298&amp;gclid=CjwKCAjwg4-EBhBwEiwAzYAlslA_NSgaWJwUHNDx4SkxuRXJvvAwWTMPGx9YaqNQUQvl2EbYVYM5YBoCwpYQAvD_BwE&amp;gclsrc=aw.ds</w:t>
        </w:r>
      </w:hyperlink>
    </w:p>
    <w:p w14:paraId="1BECA496" w14:textId="77777777" w:rsidR="0075406B" w:rsidRDefault="00B422EF" w:rsidP="00C01337">
      <w:pPr>
        <w:ind w:left="720"/>
        <w:rPr>
          <w:rFonts w:cstheme="minorHAnsi"/>
          <w:sz w:val="24"/>
          <w:szCs w:val="24"/>
        </w:rPr>
      </w:pPr>
      <w:hyperlink r:id="rId84" w:history="1">
        <w:r w:rsidR="0075406B" w:rsidRPr="00873245">
          <w:rPr>
            <w:rStyle w:val="Hyperlink"/>
            <w:rFonts w:cstheme="minorHAnsi"/>
            <w:sz w:val="24"/>
            <w:szCs w:val="24"/>
          </w:rPr>
          <w:t>https://www.tradestation.com/promo/cash-reward-nw/?utm_source=Nerdwallet%2C%20Inc_170911&amp;utm_medium=Affiliate&amp;utm_campaign=712193_NerdWallet-Cash%20Reward%20NW&amp;utm_term=BaseBrand&amp;clickid=w3-1nPWnUxyLWB-wUx0Mo36KUkB0IQSZT12P1g0&amp;irgwc=1&amp;offer=0035AEUX</w:t>
        </w:r>
      </w:hyperlink>
    </w:p>
    <w:p w14:paraId="6072C2CA" w14:textId="77777777" w:rsidR="0075406B" w:rsidRDefault="00B422EF" w:rsidP="00C01337">
      <w:pPr>
        <w:ind w:left="720"/>
        <w:rPr>
          <w:rFonts w:cstheme="minorHAnsi"/>
          <w:sz w:val="24"/>
          <w:szCs w:val="24"/>
        </w:rPr>
      </w:pPr>
      <w:hyperlink r:id="rId85" w:history="1">
        <w:r w:rsidR="00B962CA" w:rsidRPr="00873245">
          <w:rPr>
            <w:rStyle w:val="Hyperlink"/>
            <w:rFonts w:cstheme="minorHAnsi"/>
            <w:sz w:val="24"/>
            <w:szCs w:val="24"/>
          </w:rPr>
          <w:t>https://www.interactivebrokers.com/en/index.php?f=1338&amp;prtnr=nw</w:t>
        </w:r>
      </w:hyperlink>
    </w:p>
    <w:p w14:paraId="2DA7B758" w14:textId="77777777" w:rsidR="00B962CA" w:rsidRDefault="00B422EF" w:rsidP="00C01337">
      <w:pPr>
        <w:ind w:left="720"/>
        <w:rPr>
          <w:rStyle w:val="Hyperlink"/>
          <w:rFonts w:cstheme="minorHAnsi"/>
          <w:sz w:val="24"/>
          <w:szCs w:val="24"/>
        </w:rPr>
      </w:pPr>
      <w:hyperlink r:id="rId86" w:history="1">
        <w:r w:rsidR="00265302" w:rsidRPr="00873245">
          <w:rPr>
            <w:rStyle w:val="Hyperlink"/>
            <w:rFonts w:cstheme="minorHAnsi"/>
            <w:sz w:val="24"/>
            <w:szCs w:val="24"/>
          </w:rPr>
          <w:t>https://www.tdameritrade.com/why-td-ameritrade.page?a=&amp;cid=PSRLSA&amp;cid=PSRLSA&amp;ef_id=CjwKCAjwg4-EBhBwEiwAzYAlsnJIKpYceUj-IKCoAKl61NOiYYAp7zkeuimLTSjgTZFZWjkEYW1aPhoCaiYQAvD_BwE:G:s&amp;s_kwcid=AL!2521!3!454893825063!e!!g!!tdameritrade%20login&amp;referrer=https%3A%2F%2Fwww.google.com%2F</w:t>
        </w:r>
      </w:hyperlink>
    </w:p>
    <w:p w14:paraId="16317D65" w14:textId="77777777" w:rsidR="005D7C6B" w:rsidRDefault="005D7C6B" w:rsidP="00C01337">
      <w:pPr>
        <w:ind w:left="720"/>
        <w:rPr>
          <w:rFonts w:cstheme="minorHAnsi"/>
          <w:sz w:val="24"/>
          <w:szCs w:val="24"/>
        </w:rPr>
      </w:pPr>
    </w:p>
    <w:p w14:paraId="03A437AE" w14:textId="77777777" w:rsidR="00265302" w:rsidRDefault="00B422EF" w:rsidP="00C01337">
      <w:pPr>
        <w:ind w:left="720"/>
        <w:rPr>
          <w:rFonts w:cstheme="minorHAnsi"/>
          <w:sz w:val="24"/>
          <w:szCs w:val="24"/>
        </w:rPr>
      </w:pPr>
      <w:hyperlink r:id="rId87" w:history="1">
        <w:r w:rsidR="00831900" w:rsidRPr="00873245">
          <w:rPr>
            <w:rStyle w:val="Hyperlink"/>
            <w:rFonts w:cstheme="minorHAnsi"/>
            <w:sz w:val="24"/>
            <w:szCs w:val="24"/>
          </w:rPr>
          <w:t>https://client.schwab.com/public/branchlocator/branchdetails.aspx?branchid=1271</w:t>
        </w:r>
      </w:hyperlink>
    </w:p>
    <w:p w14:paraId="4DF8B33A" w14:textId="77777777" w:rsidR="00831900" w:rsidRDefault="00B422EF" w:rsidP="00C01337">
      <w:pPr>
        <w:ind w:left="720"/>
        <w:rPr>
          <w:rStyle w:val="Hyperlink"/>
          <w:rFonts w:cstheme="minorHAnsi"/>
          <w:sz w:val="24"/>
          <w:szCs w:val="24"/>
        </w:rPr>
      </w:pPr>
      <w:hyperlink r:id="rId88" w:history="1">
        <w:r w:rsidR="00016C18" w:rsidRPr="00873245">
          <w:rPr>
            <w:rStyle w:val="Hyperlink"/>
            <w:rFonts w:cstheme="minorHAnsi"/>
            <w:sz w:val="24"/>
            <w:szCs w:val="24"/>
          </w:rPr>
          <w:t>https://us.etrade.com/what-we-offer/how-it-works/promo?ch_id=A</w:t>
        </w:r>
      </w:hyperlink>
    </w:p>
    <w:p w14:paraId="59008791" w14:textId="77777777" w:rsidR="005D7C6B" w:rsidRDefault="00B422EF" w:rsidP="00C01337">
      <w:pPr>
        <w:ind w:left="720"/>
        <w:rPr>
          <w:rFonts w:ascii="Helvetica" w:eastAsiaTheme="minorHAnsi" w:hAnsi="Helvetica" w:cs="Helvetica"/>
          <w:sz w:val="24"/>
          <w:szCs w:val="24"/>
        </w:rPr>
      </w:pPr>
      <w:hyperlink r:id="rId89" w:history="1">
        <w:r w:rsidR="005D7C6B" w:rsidRPr="00873245">
          <w:rPr>
            <w:rStyle w:val="Hyperlink"/>
            <w:rFonts w:ascii="Helvetica" w:eastAsiaTheme="minorHAnsi" w:hAnsi="Helvetica" w:cs="Helvetica"/>
            <w:sz w:val="24"/>
            <w:szCs w:val="24"/>
          </w:rPr>
          <w:t>https://youtu.be/FP-P-pb_hkA</w:t>
        </w:r>
      </w:hyperlink>
    </w:p>
    <w:p w14:paraId="045DBB2B" w14:textId="77777777" w:rsidR="005D7C6B" w:rsidRDefault="00B422EF" w:rsidP="00C01337">
      <w:pPr>
        <w:ind w:left="720"/>
        <w:rPr>
          <w:rFonts w:cstheme="minorHAnsi"/>
          <w:sz w:val="24"/>
          <w:szCs w:val="24"/>
        </w:rPr>
      </w:pPr>
      <w:hyperlink r:id="rId90" w:history="1">
        <w:r w:rsidR="00FE1F8A" w:rsidRPr="00873245">
          <w:rPr>
            <w:rStyle w:val="Hyperlink"/>
            <w:rFonts w:cstheme="minorHAnsi"/>
            <w:sz w:val="24"/>
            <w:szCs w:val="24"/>
          </w:rPr>
          <w:t>https://www.trading212.com</w:t>
        </w:r>
      </w:hyperlink>
    </w:p>
    <w:p w14:paraId="1AE20CE8" w14:textId="77777777" w:rsidR="003926B4" w:rsidRDefault="00B422EF" w:rsidP="00C01337">
      <w:pPr>
        <w:ind w:left="720"/>
        <w:rPr>
          <w:rFonts w:cstheme="minorHAnsi"/>
          <w:sz w:val="24"/>
          <w:szCs w:val="24"/>
        </w:rPr>
      </w:pPr>
      <w:hyperlink r:id="rId91" w:history="1">
        <w:r w:rsidR="003926B4" w:rsidRPr="00873245">
          <w:rPr>
            <w:rStyle w:val="Hyperlink"/>
            <w:rFonts w:cstheme="minorHAnsi"/>
            <w:sz w:val="24"/>
            <w:szCs w:val="24"/>
          </w:rPr>
          <w:t>https://www.youinvest.co.uk</w:t>
        </w:r>
      </w:hyperlink>
    </w:p>
    <w:p w14:paraId="30CF3B1C" w14:textId="77777777" w:rsidR="00950D96" w:rsidRDefault="00F67F67" w:rsidP="00C01337">
      <w:pPr>
        <w:ind w:left="720"/>
      </w:pPr>
      <w:r w:rsidRPr="00400CD9">
        <w:rPr>
          <w:rFonts w:cstheme="minorHAnsi"/>
          <w:sz w:val="24"/>
          <w:szCs w:val="24"/>
          <w:highlight w:val="yellow"/>
        </w:rPr>
        <w:t xml:space="preserve">Layout </w:t>
      </w:r>
      <w:proofErr w:type="spellStart"/>
      <w:r w:rsidRPr="00400CD9">
        <w:rPr>
          <w:rFonts w:cstheme="minorHAnsi"/>
          <w:sz w:val="24"/>
          <w:szCs w:val="24"/>
          <w:highlight w:val="yellow"/>
        </w:rPr>
        <w:t>Thems</w:t>
      </w:r>
      <w:proofErr w:type="spellEnd"/>
      <w:r w:rsidRPr="00400CD9">
        <w:rPr>
          <w:rFonts w:cstheme="minorHAnsi"/>
          <w:sz w:val="24"/>
          <w:szCs w:val="24"/>
          <w:highlight w:val="yellow"/>
        </w:rPr>
        <w:t>:</w:t>
      </w:r>
      <w:r w:rsidR="00950D96" w:rsidRPr="00950D96">
        <w:t xml:space="preserve"> </w:t>
      </w:r>
    </w:p>
    <w:p w14:paraId="78C719C1" w14:textId="49A4E94D" w:rsidR="00950D96" w:rsidRPr="00400CD9" w:rsidRDefault="00950D96" w:rsidP="00950D96">
      <w:pPr>
        <w:ind w:left="720"/>
        <w:rPr>
          <w:rFonts w:cstheme="minorHAnsi"/>
          <w:sz w:val="24"/>
          <w:szCs w:val="24"/>
          <w:highlight w:val="yellow"/>
        </w:rPr>
      </w:pPr>
      <w:r w:rsidRPr="00950D96">
        <w:rPr>
          <w:rFonts w:cstheme="minorHAnsi"/>
          <w:sz w:val="24"/>
          <w:szCs w:val="24"/>
        </w:rPr>
        <w:t>https://youtu.be/pbCRbXUiepo</w:t>
      </w:r>
    </w:p>
    <w:p w14:paraId="7B6C13FF" w14:textId="77777777" w:rsidR="00F67F67" w:rsidRPr="00400CD9" w:rsidRDefault="00B422EF" w:rsidP="00C01337">
      <w:pPr>
        <w:ind w:left="720"/>
        <w:rPr>
          <w:rFonts w:cstheme="minorHAnsi"/>
          <w:sz w:val="24"/>
          <w:szCs w:val="24"/>
          <w:highlight w:val="yellow"/>
        </w:rPr>
      </w:pPr>
      <w:hyperlink r:id="rId92" w:history="1">
        <w:r w:rsidR="00F67F67" w:rsidRPr="00400CD9">
          <w:rPr>
            <w:rStyle w:val="Hyperlink"/>
            <w:rFonts w:cstheme="minorHAnsi"/>
            <w:sz w:val="24"/>
            <w:szCs w:val="24"/>
            <w:highlight w:val="yellow"/>
          </w:rPr>
          <w:t>https://dribbble.com/tags/trading_app</w:t>
        </w:r>
      </w:hyperlink>
      <w:r w:rsidR="00F67F67" w:rsidRPr="00400CD9">
        <w:rPr>
          <w:rFonts w:cstheme="minorHAnsi"/>
          <w:sz w:val="24"/>
          <w:szCs w:val="24"/>
          <w:highlight w:val="yellow"/>
        </w:rPr>
        <w:t xml:space="preserve"> (520)</w:t>
      </w:r>
      <w:r w:rsidR="003578D7" w:rsidRPr="00400CD9">
        <w:rPr>
          <w:rFonts w:cstheme="minorHAnsi"/>
          <w:sz w:val="24"/>
          <w:szCs w:val="24"/>
          <w:highlight w:val="yellow"/>
        </w:rPr>
        <w:t>(295)</w:t>
      </w:r>
      <w:r w:rsidR="009F4C70" w:rsidRPr="00400CD9">
        <w:rPr>
          <w:rFonts w:cstheme="minorHAnsi"/>
          <w:sz w:val="24"/>
          <w:szCs w:val="24"/>
          <w:highlight w:val="yellow"/>
        </w:rPr>
        <w:t xml:space="preserve"> (440)</w:t>
      </w:r>
    </w:p>
    <w:p w14:paraId="7C4814B2" w14:textId="77777777" w:rsidR="00D34E87" w:rsidRPr="00400CD9" w:rsidRDefault="00B422EF" w:rsidP="00C01337">
      <w:pPr>
        <w:ind w:left="720"/>
        <w:rPr>
          <w:rFonts w:ascii="Helvetica" w:eastAsiaTheme="minorHAnsi" w:hAnsi="Helvetica" w:cs="Helvetica"/>
          <w:sz w:val="24"/>
          <w:szCs w:val="24"/>
          <w:highlight w:val="yellow"/>
        </w:rPr>
      </w:pPr>
      <w:hyperlink r:id="rId93" w:history="1">
        <w:r w:rsidR="00D34E87" w:rsidRPr="00400CD9">
          <w:rPr>
            <w:rStyle w:val="Hyperlink"/>
            <w:rFonts w:ascii="Helvetica" w:eastAsiaTheme="minorHAnsi" w:hAnsi="Helvetica" w:cs="Helvetica"/>
            <w:sz w:val="24"/>
            <w:szCs w:val="24"/>
            <w:highlight w:val="yellow"/>
          </w:rPr>
          <w:t>https://youtu.be/BJHkZwaBipY</w:t>
        </w:r>
      </w:hyperlink>
    </w:p>
    <w:p w14:paraId="744EE2A1" w14:textId="77777777" w:rsidR="00636CEF" w:rsidRDefault="00B422EF" w:rsidP="00636CEF">
      <w:pPr>
        <w:widowControl w:val="0"/>
        <w:autoSpaceDE w:val="0"/>
        <w:autoSpaceDN w:val="0"/>
        <w:adjustRightInd w:val="0"/>
        <w:spacing w:after="0" w:line="240" w:lineRule="auto"/>
        <w:ind w:firstLine="720"/>
        <w:rPr>
          <w:rFonts w:ascii="Helvetica" w:eastAsiaTheme="minorHAnsi" w:hAnsi="Helvetica" w:cs="Helvetica"/>
          <w:sz w:val="24"/>
          <w:szCs w:val="24"/>
        </w:rPr>
      </w:pPr>
      <w:hyperlink r:id="rId94" w:history="1">
        <w:r w:rsidR="00636CEF" w:rsidRPr="00400CD9">
          <w:rPr>
            <w:rStyle w:val="Hyperlink"/>
            <w:rFonts w:ascii="Helvetica" w:eastAsiaTheme="minorHAnsi" w:hAnsi="Helvetica" w:cs="Helvetica"/>
            <w:sz w:val="24"/>
            <w:szCs w:val="24"/>
            <w:highlight w:val="yellow"/>
          </w:rPr>
          <w:t>https://youtu.be/8LEtIQFv1bE</w:t>
        </w:r>
      </w:hyperlink>
    </w:p>
    <w:p w14:paraId="11591EF8" w14:textId="77777777" w:rsidR="00636CEF" w:rsidRDefault="00636CEF" w:rsidP="00636CEF">
      <w:pPr>
        <w:widowControl w:val="0"/>
        <w:autoSpaceDE w:val="0"/>
        <w:autoSpaceDN w:val="0"/>
        <w:adjustRightInd w:val="0"/>
        <w:spacing w:after="0" w:line="240" w:lineRule="auto"/>
        <w:ind w:firstLine="720"/>
        <w:rPr>
          <w:rFonts w:ascii="Helvetica" w:eastAsiaTheme="minorHAnsi" w:hAnsi="Helvetica" w:cs="Helvetica"/>
          <w:sz w:val="24"/>
          <w:szCs w:val="24"/>
        </w:rPr>
      </w:pPr>
    </w:p>
    <w:p w14:paraId="2305D9E6" w14:textId="77777777" w:rsidR="00636CEF" w:rsidRDefault="00636CEF" w:rsidP="00636CEF">
      <w:pPr>
        <w:ind w:left="720"/>
        <w:rPr>
          <w:rFonts w:cstheme="minorHAnsi"/>
          <w:sz w:val="24"/>
          <w:szCs w:val="24"/>
        </w:rPr>
      </w:pPr>
      <w:r>
        <w:rPr>
          <w:rFonts w:ascii="Arial" w:eastAsiaTheme="minorHAnsi" w:hAnsi="Arial" w:cs="Arial"/>
          <w:sz w:val="24"/>
          <w:szCs w:val="24"/>
        </w:rPr>
        <w:t>Hootsuite Beginner Tutorial - How To Manage Your Social Media Account</w:t>
      </w:r>
    </w:p>
    <w:p w14:paraId="3285232C" w14:textId="77777777" w:rsidR="003926B4" w:rsidRDefault="003926B4" w:rsidP="00C01337">
      <w:pPr>
        <w:ind w:left="720"/>
        <w:rPr>
          <w:rFonts w:cstheme="minorHAnsi"/>
          <w:sz w:val="24"/>
          <w:szCs w:val="24"/>
        </w:rPr>
      </w:pPr>
    </w:p>
    <w:p w14:paraId="4359459B" w14:textId="77777777" w:rsidR="00025E31" w:rsidRDefault="00025E31" w:rsidP="00025E31">
      <w:pPr>
        <w:widowControl w:val="0"/>
        <w:autoSpaceDE w:val="0"/>
        <w:autoSpaceDN w:val="0"/>
        <w:adjustRightInd w:val="0"/>
        <w:rPr>
          <w:rFonts w:ascii="Helvetica Neue" w:hAnsi="Helvetica Neue" w:cs="Helvetica Neue"/>
          <w:b/>
          <w:bCs/>
          <w:color w:val="172745"/>
          <w:sz w:val="60"/>
          <w:szCs w:val="60"/>
        </w:rPr>
      </w:pPr>
      <w:r>
        <w:rPr>
          <w:rFonts w:ascii="Helvetica Neue" w:hAnsi="Helvetica Neue" w:cs="Helvetica Neue"/>
          <w:b/>
          <w:bCs/>
          <w:color w:val="172745"/>
          <w:sz w:val="60"/>
          <w:szCs w:val="60"/>
        </w:rPr>
        <w:t xml:space="preserve">What I’m </w:t>
      </w:r>
      <w:proofErr w:type="gramStart"/>
      <w:r>
        <w:rPr>
          <w:rFonts w:ascii="Helvetica Neue" w:hAnsi="Helvetica Neue" w:cs="Helvetica Neue"/>
          <w:b/>
          <w:bCs/>
          <w:color w:val="172745"/>
          <w:sz w:val="60"/>
          <w:szCs w:val="60"/>
        </w:rPr>
        <w:t>Looking</w:t>
      </w:r>
      <w:proofErr w:type="gramEnd"/>
      <w:r>
        <w:rPr>
          <w:rFonts w:ascii="Helvetica Neue" w:hAnsi="Helvetica Neue" w:cs="Helvetica Neue"/>
          <w:b/>
          <w:bCs/>
          <w:color w:val="172745"/>
          <w:sz w:val="60"/>
          <w:szCs w:val="60"/>
        </w:rPr>
        <w:t xml:space="preserve"> for in this mobile and desktop Stock Analysis Software</w:t>
      </w:r>
    </w:p>
    <w:p w14:paraId="52D0120A" w14:textId="77777777" w:rsidR="00025E31" w:rsidRDefault="00025E31" w:rsidP="00025E31">
      <w:pPr>
        <w:pStyle w:val="ListParagraph"/>
        <w:widowControl w:val="0"/>
        <w:numPr>
          <w:ilvl w:val="0"/>
          <w:numId w:val="8"/>
        </w:numPr>
        <w:autoSpaceDE w:val="0"/>
        <w:autoSpaceDN w:val="0"/>
        <w:adjustRightInd w:val="0"/>
        <w:spacing w:after="0" w:line="240" w:lineRule="auto"/>
        <w:rPr>
          <w:rFonts w:ascii="Helvetica Neue" w:hAnsi="Helvetica Neue" w:cs="Helvetica Neue"/>
          <w:color w:val="0E0E0E"/>
          <w:sz w:val="34"/>
          <w:szCs w:val="34"/>
        </w:rPr>
      </w:pPr>
      <w:r w:rsidRPr="00A11CF9">
        <w:rPr>
          <w:rFonts w:ascii="Helvetica Neue" w:hAnsi="Helvetica Neue" w:cs="Helvetica Neue"/>
          <w:b/>
          <w:bCs/>
          <w:color w:val="0E0E0E"/>
          <w:sz w:val="34"/>
          <w:szCs w:val="34"/>
        </w:rPr>
        <w:t xml:space="preserve">Real time analysis digital without </w:t>
      </w:r>
      <w:r w:rsidRPr="00A11CF9">
        <w:rPr>
          <w:rFonts w:ascii="Helvetica Neue" w:hAnsi="Helvetica Neue" w:cs="Helvetica Neue"/>
          <w:color w:val="0E0E0E"/>
          <w:sz w:val="34"/>
          <w:szCs w:val="34"/>
        </w:rPr>
        <w:t>Delayed information to be helpful when making quick decisions.</w:t>
      </w:r>
    </w:p>
    <w:p w14:paraId="1350F575" w14:textId="77777777" w:rsidR="00025E31" w:rsidRPr="00EA4617" w:rsidRDefault="00025E31" w:rsidP="00025E31">
      <w:pPr>
        <w:pStyle w:val="ListParagraph"/>
        <w:numPr>
          <w:ilvl w:val="0"/>
          <w:numId w:val="8"/>
        </w:numPr>
        <w:spacing w:after="0" w:line="240" w:lineRule="auto"/>
        <w:rPr>
          <w:rFonts w:ascii="Times" w:eastAsia="Times New Roman" w:hAnsi="Times" w:cs="Times New Roman"/>
          <w:sz w:val="20"/>
          <w:szCs w:val="20"/>
        </w:rPr>
      </w:pPr>
      <w:r w:rsidRPr="00EA4617">
        <w:rPr>
          <w:rFonts w:ascii="Helvetica Neue" w:eastAsia="Times New Roman" w:hAnsi="Helvetica Neue" w:cs="Times New Roman"/>
          <w:color w:val="111111"/>
          <w:sz w:val="26"/>
          <w:szCs w:val="26"/>
        </w:rPr>
        <w:t>The software should also be customizable</w:t>
      </w:r>
      <w:r>
        <w:rPr>
          <w:rFonts w:ascii="Helvetica Neue" w:eastAsia="Times New Roman" w:hAnsi="Helvetica Neue" w:cs="Times New Roman"/>
          <w:color w:val="111111"/>
          <w:sz w:val="26"/>
          <w:szCs w:val="26"/>
        </w:rPr>
        <w:t xml:space="preserve"> to read, analyze, interpret, adapt, store new winning chart analysis</w:t>
      </w:r>
      <w:r w:rsidRPr="00EA4617">
        <w:rPr>
          <w:rFonts w:ascii="Helvetica Neue" w:eastAsia="Times New Roman" w:hAnsi="Helvetica Neue" w:cs="Times New Roman"/>
          <w:color w:val="111111"/>
          <w:sz w:val="26"/>
          <w:szCs w:val="26"/>
        </w:rPr>
        <w:t xml:space="preserve"> </w:t>
      </w:r>
      <w:r>
        <w:rPr>
          <w:rFonts w:ascii="Helvetica Neue" w:eastAsia="Times New Roman" w:hAnsi="Helvetica Neue" w:cs="Times New Roman"/>
          <w:color w:val="111111"/>
          <w:sz w:val="26"/>
          <w:szCs w:val="26"/>
        </w:rPr>
        <w:t xml:space="preserve">techniques </w:t>
      </w:r>
      <w:r w:rsidRPr="00EA4617">
        <w:rPr>
          <w:rFonts w:ascii="Helvetica Neue" w:eastAsia="Times New Roman" w:hAnsi="Helvetica Neue" w:cs="Times New Roman"/>
          <w:color w:val="111111"/>
          <w:sz w:val="26"/>
          <w:szCs w:val="26"/>
        </w:rPr>
        <w:t>so you can modify any charts to fit your specific trading needs</w:t>
      </w:r>
    </w:p>
    <w:p w14:paraId="23E54B98" w14:textId="77777777" w:rsidR="00025E31" w:rsidRDefault="00025E31" w:rsidP="00025E31">
      <w:pPr>
        <w:pStyle w:val="ListParagraph"/>
        <w:widowControl w:val="0"/>
        <w:numPr>
          <w:ilvl w:val="0"/>
          <w:numId w:val="8"/>
        </w:numPr>
        <w:autoSpaceDE w:val="0"/>
        <w:autoSpaceDN w:val="0"/>
        <w:adjustRightInd w:val="0"/>
        <w:spacing w:after="0" w:line="240" w:lineRule="auto"/>
        <w:rPr>
          <w:rFonts w:ascii="Helvetica Neue" w:hAnsi="Helvetica Neue" w:cs="Helvetica Neue"/>
          <w:color w:val="0E0E0E"/>
          <w:sz w:val="34"/>
          <w:szCs w:val="34"/>
        </w:rPr>
      </w:pPr>
      <w:r>
        <w:rPr>
          <w:rFonts w:ascii="Helvetica Neue" w:hAnsi="Helvetica Neue" w:cs="Helvetica Neue"/>
          <w:color w:val="0E0E0E"/>
          <w:sz w:val="34"/>
          <w:szCs w:val="34"/>
        </w:rPr>
        <w:t xml:space="preserve">Alert new winning opportunities to </w:t>
      </w:r>
      <w:proofErr w:type="gramStart"/>
      <w:r>
        <w:rPr>
          <w:rFonts w:ascii="Helvetica Neue" w:hAnsi="Helvetica Neue" w:cs="Helvetica Neue"/>
          <w:color w:val="0E0E0E"/>
          <w:sz w:val="34"/>
          <w:szCs w:val="34"/>
        </w:rPr>
        <w:t>buy,</w:t>
      </w:r>
      <w:proofErr w:type="gramEnd"/>
      <w:r>
        <w:rPr>
          <w:rFonts w:ascii="Helvetica Neue" w:hAnsi="Helvetica Neue" w:cs="Helvetica Neue"/>
          <w:color w:val="0E0E0E"/>
          <w:sz w:val="34"/>
          <w:szCs w:val="34"/>
        </w:rPr>
        <w:t xml:space="preserve"> sell and hold.</w:t>
      </w:r>
    </w:p>
    <w:p w14:paraId="2E91C1A3" w14:textId="77777777" w:rsidR="00025E31" w:rsidRDefault="00025E31" w:rsidP="00025E31">
      <w:pPr>
        <w:pStyle w:val="ListParagraph"/>
        <w:widowControl w:val="0"/>
        <w:numPr>
          <w:ilvl w:val="0"/>
          <w:numId w:val="8"/>
        </w:numPr>
        <w:autoSpaceDE w:val="0"/>
        <w:autoSpaceDN w:val="0"/>
        <w:adjustRightInd w:val="0"/>
        <w:spacing w:after="0" w:line="240" w:lineRule="auto"/>
        <w:rPr>
          <w:rFonts w:ascii="Helvetica Neue" w:hAnsi="Helvetica Neue" w:cs="Helvetica Neue"/>
          <w:color w:val="0E0E0E"/>
          <w:sz w:val="34"/>
          <w:szCs w:val="34"/>
        </w:rPr>
      </w:pPr>
      <w:r>
        <w:rPr>
          <w:rFonts w:ascii="Helvetica Neue" w:hAnsi="Helvetica Neue" w:cs="Helvetica Neue"/>
          <w:color w:val="0E0E0E"/>
          <w:sz w:val="34"/>
          <w:szCs w:val="34"/>
        </w:rPr>
        <w:t>Show average time blocks stock drop in price in the markets.</w:t>
      </w:r>
    </w:p>
    <w:p w14:paraId="28BE65A1" w14:textId="77777777" w:rsidR="00025E31" w:rsidRPr="000764C6" w:rsidRDefault="00025E31" w:rsidP="00025E31">
      <w:pPr>
        <w:pStyle w:val="ListParagraph"/>
        <w:numPr>
          <w:ilvl w:val="0"/>
          <w:numId w:val="8"/>
        </w:numPr>
        <w:spacing w:after="0" w:line="240" w:lineRule="auto"/>
        <w:rPr>
          <w:rFonts w:ascii="Times" w:eastAsia="Times New Roman" w:hAnsi="Times" w:cs="Times New Roman"/>
          <w:sz w:val="20"/>
          <w:szCs w:val="20"/>
        </w:rPr>
      </w:pPr>
      <w:r>
        <w:rPr>
          <w:rFonts w:ascii="Helvetica Neue" w:eastAsia="Times New Roman" w:hAnsi="Helvetica Neue" w:cs="Times New Roman"/>
          <w:color w:val="111111"/>
          <w:sz w:val="26"/>
          <w:szCs w:val="26"/>
        </w:rPr>
        <w:t>E</w:t>
      </w:r>
      <w:r w:rsidRPr="000764C6">
        <w:rPr>
          <w:rFonts w:ascii="Helvetica Neue" w:eastAsia="Times New Roman" w:hAnsi="Helvetica Neue" w:cs="Times New Roman"/>
          <w:color w:val="111111"/>
          <w:sz w:val="26"/>
          <w:szCs w:val="26"/>
        </w:rPr>
        <w:t>asily interpret</w:t>
      </w:r>
      <w:r>
        <w:rPr>
          <w:rFonts w:ascii="Helvetica Neue" w:eastAsia="Times New Roman" w:hAnsi="Helvetica Neue" w:cs="Times New Roman"/>
          <w:color w:val="111111"/>
          <w:sz w:val="26"/>
          <w:szCs w:val="26"/>
        </w:rPr>
        <w:t>ed and acted upon with</w:t>
      </w:r>
      <w:r w:rsidRPr="000764C6">
        <w:rPr>
          <w:rFonts w:ascii="Helvetica Neue" w:eastAsia="Times New Roman" w:hAnsi="Helvetica Neue" w:cs="Times New Roman"/>
          <w:color w:val="111111"/>
          <w:sz w:val="26"/>
          <w:szCs w:val="26"/>
        </w:rPr>
        <w:t xml:space="preserve"> a good interface, which translates into simplicity and speed. </w:t>
      </w:r>
    </w:p>
    <w:p w14:paraId="2B4D9C0B" w14:textId="77777777" w:rsidR="00025E31" w:rsidRPr="00FD0B31" w:rsidRDefault="00025E31" w:rsidP="00025E31">
      <w:pPr>
        <w:pStyle w:val="ListParagraph"/>
        <w:numPr>
          <w:ilvl w:val="0"/>
          <w:numId w:val="8"/>
        </w:numPr>
        <w:spacing w:after="0" w:line="240" w:lineRule="auto"/>
        <w:rPr>
          <w:rFonts w:ascii="Times" w:eastAsia="Times New Roman" w:hAnsi="Times" w:cs="Times New Roman"/>
          <w:sz w:val="20"/>
          <w:szCs w:val="20"/>
        </w:rPr>
      </w:pPr>
      <w:r w:rsidRPr="00FD0B31">
        <w:rPr>
          <w:rFonts w:ascii="Helvetica Neue" w:eastAsia="Times New Roman" w:hAnsi="Helvetica Neue" w:cs="Times New Roman"/>
          <w:color w:val="111111"/>
          <w:sz w:val="26"/>
          <w:szCs w:val="26"/>
        </w:rPr>
        <w:t xml:space="preserve">The central feature in stock analysis software is the stock chart. Stock charts provide visual representations of a variety of stock data, including </w:t>
      </w:r>
      <w:r w:rsidRPr="00FD0B31">
        <w:rPr>
          <w:rFonts w:ascii="Helvetica Neue" w:eastAsia="Times New Roman" w:hAnsi="Helvetica Neue" w:cs="Times New Roman"/>
          <w:color w:val="111111"/>
          <w:sz w:val="26"/>
          <w:szCs w:val="26"/>
        </w:rPr>
        <w:lastRenderedPageBreak/>
        <w:t xml:space="preserve">pricing and trading volume, ask price, bid </w:t>
      </w:r>
      <w:proofErr w:type="gramStart"/>
      <w:r w:rsidRPr="00FD0B31">
        <w:rPr>
          <w:rFonts w:ascii="Helvetica Neue" w:eastAsia="Times New Roman" w:hAnsi="Helvetica Neue" w:cs="Times New Roman"/>
          <w:color w:val="111111"/>
          <w:sz w:val="26"/>
          <w:szCs w:val="26"/>
        </w:rPr>
        <w:t>price ,</w:t>
      </w:r>
      <w:proofErr w:type="gramEnd"/>
      <w:r w:rsidRPr="00FD0B31">
        <w:rPr>
          <w:rFonts w:ascii="Helvetica Neue" w:eastAsia="Times New Roman" w:hAnsi="Helvetica Neue" w:cs="Times New Roman"/>
          <w:color w:val="111111"/>
          <w:sz w:val="26"/>
          <w:szCs w:val="26"/>
        </w:rPr>
        <w:t xml:space="preserve"> stock originated country base location. At a minimum, a chart should display the price data, including changes, on a line graph.</w:t>
      </w:r>
    </w:p>
    <w:p w14:paraId="5B682192" w14:textId="77777777" w:rsidR="00025E31" w:rsidRPr="00992D01" w:rsidRDefault="00025E31" w:rsidP="00025E31">
      <w:pPr>
        <w:pStyle w:val="ListParagraph"/>
        <w:rPr>
          <w:rFonts w:ascii="Times" w:eastAsia="Times New Roman" w:hAnsi="Times" w:cs="Times New Roman"/>
          <w:sz w:val="20"/>
          <w:szCs w:val="20"/>
        </w:rPr>
      </w:pPr>
    </w:p>
    <w:p w14:paraId="661A48C2" w14:textId="69A51407" w:rsidR="009C3FA9" w:rsidRPr="00744310" w:rsidRDefault="009C3FA9" w:rsidP="00025E31">
      <w:pPr>
        <w:pStyle w:val="ListParagraph"/>
        <w:numPr>
          <w:ilvl w:val="0"/>
          <w:numId w:val="8"/>
        </w:numPr>
        <w:spacing w:after="0" w:line="240" w:lineRule="auto"/>
        <w:rPr>
          <w:rFonts w:ascii="Times" w:eastAsia="Times New Roman" w:hAnsi="Times" w:cs="Times New Roman"/>
          <w:b/>
          <w:sz w:val="20"/>
          <w:szCs w:val="20"/>
        </w:rPr>
      </w:pPr>
      <w:r w:rsidRPr="00744310">
        <w:rPr>
          <w:rFonts w:ascii="Times" w:eastAsia="Times New Roman" w:hAnsi="Times" w:cs="Times New Roman"/>
          <w:b/>
          <w:sz w:val="20"/>
          <w:szCs w:val="20"/>
        </w:rPr>
        <w:t>Linking API</w:t>
      </w:r>
    </w:p>
    <w:p w14:paraId="19662F25" w14:textId="77777777" w:rsidR="009C3FA9" w:rsidRPr="009C3FA9" w:rsidRDefault="009C3FA9" w:rsidP="009C3FA9">
      <w:pPr>
        <w:spacing w:after="0" w:line="240" w:lineRule="auto"/>
        <w:rPr>
          <w:rFonts w:ascii="Helvetica Neue" w:eastAsia="Times New Roman" w:hAnsi="Helvetica Neue" w:cs="Times New Roman"/>
          <w:color w:val="111111"/>
          <w:sz w:val="26"/>
          <w:szCs w:val="26"/>
        </w:rPr>
      </w:pPr>
    </w:p>
    <w:p w14:paraId="44DCB422" w14:textId="77777777" w:rsidR="00025E31" w:rsidRPr="00B4394D" w:rsidRDefault="00025E31" w:rsidP="00025E31">
      <w:pPr>
        <w:pStyle w:val="ListParagraph"/>
        <w:numPr>
          <w:ilvl w:val="0"/>
          <w:numId w:val="8"/>
        </w:numPr>
        <w:spacing w:after="0" w:line="240" w:lineRule="auto"/>
        <w:rPr>
          <w:rFonts w:ascii="Times" w:eastAsia="Times New Roman" w:hAnsi="Times" w:cs="Times New Roman"/>
          <w:sz w:val="20"/>
          <w:szCs w:val="20"/>
        </w:rPr>
      </w:pPr>
      <w:r>
        <w:rPr>
          <w:rFonts w:ascii="Helvetica Neue" w:eastAsia="Times New Roman" w:hAnsi="Helvetica Neue" w:cs="Times New Roman"/>
          <w:color w:val="111111"/>
          <w:sz w:val="26"/>
          <w:szCs w:val="26"/>
        </w:rPr>
        <w:t>M</w:t>
      </w:r>
      <w:r w:rsidRPr="00B4394D">
        <w:rPr>
          <w:rFonts w:ascii="Helvetica Neue" w:eastAsia="Times New Roman" w:hAnsi="Helvetica Neue" w:cs="Times New Roman"/>
          <w:color w:val="111111"/>
          <w:sz w:val="26"/>
          <w:szCs w:val="26"/>
        </w:rPr>
        <w:t xml:space="preserve">ore advanced tools may incorporate price momentum, market sentiments, and even social </w:t>
      </w:r>
      <w:r>
        <w:rPr>
          <w:rFonts w:ascii="Helvetica Neue" w:eastAsia="Times New Roman" w:hAnsi="Helvetica Neue" w:cs="Times New Roman"/>
          <w:color w:val="111111"/>
          <w:sz w:val="26"/>
          <w:szCs w:val="26"/>
        </w:rPr>
        <w:t xml:space="preserve">trend followers/ visits </w:t>
      </w:r>
      <w:r w:rsidRPr="00B4394D">
        <w:rPr>
          <w:rFonts w:ascii="Helvetica Neue" w:eastAsia="Times New Roman" w:hAnsi="Helvetica Neue" w:cs="Times New Roman"/>
          <w:color w:val="111111"/>
          <w:sz w:val="26"/>
          <w:szCs w:val="26"/>
        </w:rPr>
        <w:t>media buzz into your analysis</w:t>
      </w:r>
      <w:r>
        <w:rPr>
          <w:rFonts w:ascii="Helvetica Neue" w:eastAsia="Times New Roman" w:hAnsi="Helvetica Neue" w:cs="Times New Roman"/>
          <w:color w:val="111111"/>
          <w:sz w:val="26"/>
          <w:szCs w:val="26"/>
        </w:rPr>
        <w:t xml:space="preserve"> with number figures. T</w:t>
      </w:r>
      <w:r w:rsidRPr="00B4394D">
        <w:rPr>
          <w:rFonts w:ascii="Helvetica Neue" w:eastAsia="Times New Roman" w:hAnsi="Helvetica Neue" w:cs="Times New Roman"/>
          <w:color w:val="111111"/>
          <w:sz w:val="26"/>
          <w:szCs w:val="26"/>
        </w:rPr>
        <w:t>o identify important trends that simple price tracking doesn’t fully provide.</w:t>
      </w:r>
    </w:p>
    <w:p w14:paraId="61F74AE0" w14:textId="77777777" w:rsidR="00025E31" w:rsidRPr="00B4394D" w:rsidRDefault="00025E31" w:rsidP="00025E31">
      <w:pPr>
        <w:pStyle w:val="ListParagraph"/>
        <w:numPr>
          <w:ilvl w:val="0"/>
          <w:numId w:val="8"/>
        </w:numPr>
        <w:spacing w:after="0" w:line="240" w:lineRule="auto"/>
        <w:rPr>
          <w:rFonts w:ascii="Times" w:eastAsia="Times New Roman" w:hAnsi="Times" w:cs="Times New Roman"/>
          <w:sz w:val="20"/>
          <w:szCs w:val="20"/>
        </w:rPr>
      </w:pPr>
      <w:r w:rsidRPr="00B4394D">
        <w:rPr>
          <w:rFonts w:ascii="Helvetica Neue" w:eastAsia="Times New Roman" w:hAnsi="Helvetica Neue" w:cs="Times New Roman"/>
          <w:color w:val="111111"/>
          <w:sz w:val="26"/>
          <w:szCs w:val="26"/>
        </w:rPr>
        <w:t> </w:t>
      </w:r>
      <w:r>
        <w:rPr>
          <w:rFonts w:ascii="Helvetica Neue" w:eastAsia="Times New Roman" w:hAnsi="Helvetica Neue" w:cs="Times New Roman"/>
          <w:color w:val="111111"/>
          <w:sz w:val="26"/>
          <w:szCs w:val="26"/>
        </w:rPr>
        <w:t xml:space="preserve">Show </w:t>
      </w:r>
      <w:r w:rsidRPr="00B4394D">
        <w:rPr>
          <w:rFonts w:ascii="Helvetica Neue" w:eastAsia="Times New Roman" w:hAnsi="Helvetica Neue" w:cs="Times New Roman"/>
          <w:color w:val="111111"/>
          <w:sz w:val="26"/>
          <w:szCs w:val="26"/>
        </w:rPr>
        <w:t>market</w:t>
      </w:r>
      <w:r>
        <w:rPr>
          <w:rFonts w:ascii="Helvetica Neue" w:eastAsia="Times New Roman" w:hAnsi="Helvetica Neue" w:cs="Times New Roman"/>
          <w:color w:val="111111"/>
          <w:sz w:val="26"/>
          <w:szCs w:val="26"/>
        </w:rPr>
        <w:t xml:space="preserve"> average</w:t>
      </w:r>
      <w:r w:rsidRPr="00B4394D">
        <w:rPr>
          <w:rFonts w:ascii="Helvetica Neue" w:eastAsia="Times New Roman" w:hAnsi="Helvetica Neue" w:cs="Times New Roman"/>
          <w:color w:val="111111"/>
          <w:sz w:val="26"/>
          <w:szCs w:val="26"/>
        </w:rPr>
        <w:t xml:space="preserve"> timing</w:t>
      </w:r>
      <w:r>
        <w:rPr>
          <w:rFonts w:ascii="Helvetica Neue" w:eastAsia="Times New Roman" w:hAnsi="Helvetica Neue" w:cs="Times New Roman"/>
          <w:color w:val="111111"/>
          <w:sz w:val="26"/>
          <w:szCs w:val="26"/>
        </w:rPr>
        <w:t xml:space="preserve"> drops capture even with stock analysis</w:t>
      </w:r>
      <w:r w:rsidRPr="00B4394D">
        <w:rPr>
          <w:rFonts w:ascii="Helvetica Neue" w:eastAsia="Times New Roman" w:hAnsi="Helvetica Neue" w:cs="Times New Roman"/>
          <w:color w:val="111111"/>
          <w:sz w:val="26"/>
          <w:szCs w:val="26"/>
        </w:rPr>
        <w:t>.</w:t>
      </w:r>
    </w:p>
    <w:p w14:paraId="67005B00" w14:textId="77777777" w:rsidR="00025E31" w:rsidRPr="0018014C" w:rsidRDefault="00025E31" w:rsidP="00025E31">
      <w:pPr>
        <w:pStyle w:val="ListParagraph"/>
        <w:numPr>
          <w:ilvl w:val="0"/>
          <w:numId w:val="8"/>
        </w:numPr>
        <w:spacing w:after="0" w:line="240" w:lineRule="auto"/>
        <w:rPr>
          <w:rFonts w:ascii="Times" w:eastAsia="Times New Roman" w:hAnsi="Times" w:cs="Times New Roman"/>
          <w:sz w:val="20"/>
          <w:szCs w:val="20"/>
        </w:rPr>
      </w:pPr>
      <w:r w:rsidRPr="0018014C">
        <w:rPr>
          <w:rFonts w:ascii="Helvetica Neue" w:eastAsia="Times New Roman" w:hAnsi="Helvetica Neue" w:cs="Times New Roman"/>
          <w:b/>
          <w:bCs/>
          <w:color w:val="111111"/>
          <w:sz w:val="26"/>
          <w:szCs w:val="26"/>
        </w:rPr>
        <w:t>Relative Strength Index (RSI)</w:t>
      </w:r>
      <w:r w:rsidRPr="0018014C">
        <w:rPr>
          <w:rFonts w:ascii="Helvetica Neue" w:eastAsia="Times New Roman" w:hAnsi="Helvetica Neue" w:cs="Times New Roman"/>
          <w:color w:val="111111"/>
          <w:sz w:val="26"/>
          <w:szCs w:val="26"/>
        </w:rPr>
        <w:t>: This is the number of up days compared to the number of down days. It can indicate if a stock is overbought, which might be a good time to sell, or if it’s oversold and ready to pop back up. RSI is assigned a value of between zero and 100 (greater than 70 means overbought and lower than 30 generally means oversold</w:t>
      </w:r>
    </w:p>
    <w:p w14:paraId="13AFF0DC" w14:textId="77777777" w:rsidR="00025E31" w:rsidRPr="0018014C" w:rsidRDefault="00025E31" w:rsidP="00025E31">
      <w:pPr>
        <w:pStyle w:val="ListParagraph"/>
        <w:numPr>
          <w:ilvl w:val="0"/>
          <w:numId w:val="8"/>
        </w:numPr>
        <w:spacing w:after="0" w:line="240" w:lineRule="auto"/>
        <w:rPr>
          <w:rFonts w:ascii="Times" w:eastAsia="Times New Roman" w:hAnsi="Times" w:cs="Times New Roman"/>
          <w:sz w:val="20"/>
          <w:szCs w:val="20"/>
        </w:rPr>
      </w:pPr>
      <w:r w:rsidRPr="0018014C">
        <w:rPr>
          <w:rFonts w:ascii="Helvetica Neue" w:eastAsia="Times New Roman" w:hAnsi="Helvetica Neue" w:cs="Times New Roman"/>
          <w:b/>
          <w:bCs/>
          <w:color w:val="111111"/>
          <w:sz w:val="26"/>
          <w:szCs w:val="26"/>
        </w:rPr>
        <w:t>On-Balance Volume (OBV):</w:t>
      </w:r>
      <w:r w:rsidRPr="0018014C">
        <w:rPr>
          <w:rFonts w:ascii="Helvetica Neue" w:eastAsia="Times New Roman" w:hAnsi="Helvetica Neue" w:cs="Times New Roman"/>
          <w:color w:val="111111"/>
          <w:sz w:val="26"/>
          <w:szCs w:val="26"/>
        </w:rPr>
        <w:t> This metric measures uptrend volume compared to down trend volume. What you’re attempting to determine is the conviction of the market of the security price at a certain level. For example, low down trend volume can indicate a security is about to turn higher. By contrast, low uptrend volume can indicate a lack of conviction about the direction of security, and signal a price reversal.</w:t>
      </w:r>
    </w:p>
    <w:p w14:paraId="5FB7E3F0" w14:textId="77777777" w:rsidR="00025E31" w:rsidRPr="0018014C" w:rsidRDefault="00025E31" w:rsidP="00025E31">
      <w:pPr>
        <w:pStyle w:val="ListParagraph"/>
        <w:numPr>
          <w:ilvl w:val="0"/>
          <w:numId w:val="8"/>
        </w:numPr>
        <w:spacing w:after="0" w:line="240" w:lineRule="auto"/>
        <w:rPr>
          <w:rFonts w:ascii="Times" w:eastAsia="Times New Roman" w:hAnsi="Times" w:cs="Times New Roman"/>
          <w:sz w:val="20"/>
          <w:szCs w:val="20"/>
        </w:rPr>
      </w:pPr>
      <w:proofErr w:type="gramStart"/>
      <w:r w:rsidRPr="0018014C">
        <w:rPr>
          <w:rFonts w:ascii="Helvetica Neue" w:eastAsia="Times New Roman" w:hAnsi="Helvetica Neue" w:cs="Times New Roman"/>
          <w:b/>
          <w:bCs/>
          <w:color w:val="111111"/>
          <w:sz w:val="26"/>
          <w:szCs w:val="26"/>
        </w:rPr>
        <w:t>Moving Averages</w:t>
      </w:r>
      <w:r w:rsidRPr="0018014C">
        <w:rPr>
          <w:rFonts w:ascii="Helvetica Neue" w:eastAsia="Times New Roman" w:hAnsi="Helvetica Neue" w:cs="Times New Roman"/>
          <w:color w:val="111111"/>
          <w:sz w:val="26"/>
          <w:szCs w:val="26"/>
        </w:rPr>
        <w:t>: This metric tracks the 200-day moving average of a security.</w:t>
      </w:r>
      <w:proofErr w:type="gramEnd"/>
      <w:r w:rsidRPr="0018014C">
        <w:rPr>
          <w:rFonts w:ascii="Helvetica Neue" w:eastAsia="Times New Roman" w:hAnsi="Helvetica Neue" w:cs="Times New Roman"/>
          <w:color w:val="111111"/>
          <w:sz w:val="26"/>
          <w:szCs w:val="26"/>
        </w:rPr>
        <w:t xml:space="preserve"> There’s also a 50-day moving average, which tracks the recent price action over a shorter timeframe. Typically, when the two averages converge it confirms the trend, which can indicate either a buy or sell signal. For example, when the 50-day moving average for a stock falls below the 200-day moving average, it’s a sell signal. When it rises above the 200-day moving average, it’s a buy signal.</w:t>
      </w:r>
    </w:p>
    <w:p w14:paraId="2CB05AFC" w14:textId="77777777" w:rsidR="00025E31" w:rsidRPr="0018014C" w:rsidRDefault="00025E31" w:rsidP="00025E31">
      <w:pPr>
        <w:pStyle w:val="ListParagraph"/>
        <w:numPr>
          <w:ilvl w:val="0"/>
          <w:numId w:val="8"/>
        </w:numPr>
        <w:spacing w:after="0" w:line="240" w:lineRule="auto"/>
        <w:rPr>
          <w:rFonts w:ascii="Times" w:eastAsia="Times New Roman" w:hAnsi="Times" w:cs="Times New Roman"/>
          <w:sz w:val="20"/>
          <w:szCs w:val="20"/>
        </w:rPr>
      </w:pPr>
      <w:r w:rsidRPr="0018014C">
        <w:rPr>
          <w:rFonts w:ascii="Helvetica Neue" w:eastAsia="Times New Roman" w:hAnsi="Helvetica Neue" w:cs="Times New Roman"/>
          <w:b/>
          <w:bCs/>
          <w:color w:val="111111"/>
          <w:sz w:val="26"/>
          <w:szCs w:val="26"/>
        </w:rPr>
        <w:t>Moving Average Convergence/Divergence (MACD)</w:t>
      </w:r>
      <w:r w:rsidRPr="0018014C">
        <w:rPr>
          <w:rFonts w:ascii="Helvetica Neue" w:eastAsia="Times New Roman" w:hAnsi="Helvetica Neue" w:cs="Times New Roman"/>
          <w:color w:val="111111"/>
          <w:sz w:val="26"/>
          <w:szCs w:val="26"/>
        </w:rPr>
        <w:t>. This is an oscillator indicator that indicates trend and momentum in an attempt to determine stronger buying or selling signals. It can provide more clarification of a trading signal when other indicators are not providing clear direction. Using zero as a baseline, MACD lines greater than zero indicate a potential buying opportunity, while lines below zero can indicate a time to sell</w:t>
      </w:r>
    </w:p>
    <w:p w14:paraId="049F4580" w14:textId="77777777" w:rsidR="00025E31" w:rsidRPr="00C55F53" w:rsidRDefault="00025E31" w:rsidP="00025E31">
      <w:pPr>
        <w:pStyle w:val="ListParagraph"/>
        <w:numPr>
          <w:ilvl w:val="0"/>
          <w:numId w:val="8"/>
        </w:numPr>
        <w:spacing w:after="0" w:line="240" w:lineRule="auto"/>
        <w:rPr>
          <w:rFonts w:ascii="Times" w:eastAsia="Times New Roman" w:hAnsi="Times" w:cs="Times New Roman"/>
          <w:sz w:val="20"/>
          <w:szCs w:val="20"/>
        </w:rPr>
      </w:pPr>
      <w:proofErr w:type="gramStart"/>
      <w:r w:rsidRPr="006F3F36">
        <w:rPr>
          <w:rFonts w:ascii="Helvetica Neue" w:eastAsia="Times New Roman" w:hAnsi="Helvetica Neue" w:cs="Times New Roman"/>
          <w:color w:val="111111"/>
          <w:sz w:val="26"/>
          <w:szCs w:val="26"/>
        </w:rPr>
        <w:t>real</w:t>
      </w:r>
      <w:proofErr w:type="gramEnd"/>
      <w:r w:rsidRPr="006F3F36">
        <w:rPr>
          <w:rFonts w:ascii="Helvetica Neue" w:eastAsia="Times New Roman" w:hAnsi="Helvetica Neue" w:cs="Times New Roman"/>
          <w:color w:val="111111"/>
          <w:sz w:val="26"/>
          <w:szCs w:val="26"/>
        </w:rPr>
        <w:t xml:space="preserve">-time charting provides and </w:t>
      </w:r>
      <w:r>
        <w:rPr>
          <w:rFonts w:ascii="Helvetica Neue" w:eastAsia="Times New Roman" w:hAnsi="Helvetica Neue" w:cs="Times New Roman"/>
          <w:color w:val="111111"/>
          <w:sz w:val="26"/>
          <w:szCs w:val="26"/>
        </w:rPr>
        <w:t xml:space="preserve">track </w:t>
      </w:r>
      <w:r w:rsidRPr="006F3F36">
        <w:rPr>
          <w:rFonts w:ascii="Helvetica Neue" w:eastAsia="Times New Roman" w:hAnsi="Helvetica Neue" w:cs="Times New Roman"/>
          <w:color w:val="111111"/>
          <w:sz w:val="26"/>
          <w:szCs w:val="26"/>
        </w:rPr>
        <w:t>the industry’s best technical tools and resources on your desktop, laptop, smartp</w:t>
      </w:r>
      <w:r>
        <w:rPr>
          <w:rFonts w:ascii="Helvetica Neue" w:eastAsia="Times New Roman" w:hAnsi="Helvetica Neue" w:cs="Times New Roman"/>
          <w:color w:val="111111"/>
          <w:sz w:val="26"/>
          <w:szCs w:val="26"/>
        </w:rPr>
        <w:t>hone, or tablet. D</w:t>
      </w:r>
      <w:r w:rsidRPr="006F3F36">
        <w:rPr>
          <w:rFonts w:ascii="Helvetica Neue" w:eastAsia="Times New Roman" w:hAnsi="Helvetica Neue" w:cs="Times New Roman"/>
          <w:color w:val="111111"/>
          <w:sz w:val="26"/>
          <w:szCs w:val="26"/>
        </w:rPr>
        <w:t xml:space="preserve">esigned to serve both </w:t>
      </w:r>
      <w:r>
        <w:rPr>
          <w:rFonts w:ascii="Helvetica Neue" w:eastAsia="Times New Roman" w:hAnsi="Helvetica Neue" w:cs="Times New Roman"/>
          <w:color w:val="111111"/>
          <w:sz w:val="26"/>
          <w:szCs w:val="26"/>
        </w:rPr>
        <w:t xml:space="preserve">active </w:t>
      </w:r>
      <w:r w:rsidRPr="006F3F36">
        <w:rPr>
          <w:rFonts w:ascii="Helvetica Neue" w:eastAsia="Times New Roman" w:hAnsi="Helvetica Neue" w:cs="Times New Roman"/>
          <w:color w:val="111111"/>
          <w:sz w:val="26"/>
          <w:szCs w:val="26"/>
        </w:rPr>
        <w:t xml:space="preserve">advanced scanning tools, award-winning charting and annotation tools, the ability to track your positions and your entire portfolio with </w:t>
      </w:r>
      <w:proofErr w:type="spellStart"/>
      <w:r w:rsidRPr="006F3F36">
        <w:rPr>
          <w:rFonts w:ascii="Helvetica Neue" w:eastAsia="Times New Roman" w:hAnsi="Helvetica Neue" w:cs="Times New Roman"/>
          <w:color w:val="111111"/>
          <w:sz w:val="26"/>
          <w:szCs w:val="26"/>
        </w:rPr>
        <w:t>ChartLists</w:t>
      </w:r>
      <w:proofErr w:type="spellEnd"/>
      <w:r w:rsidRPr="006F3F36">
        <w:rPr>
          <w:rFonts w:ascii="Helvetica Neue" w:eastAsia="Times New Roman" w:hAnsi="Helvetica Neue" w:cs="Times New Roman"/>
          <w:color w:val="111111"/>
          <w:sz w:val="26"/>
          <w:szCs w:val="26"/>
        </w:rPr>
        <w:t>, and provides custom technical alerts to help you enter or exit your position that the best time</w:t>
      </w:r>
      <w:r>
        <w:rPr>
          <w:rFonts w:ascii="Helvetica Neue" w:eastAsia="Times New Roman" w:hAnsi="Helvetica Neue" w:cs="Times New Roman"/>
          <w:color w:val="111111"/>
          <w:sz w:val="26"/>
          <w:szCs w:val="26"/>
        </w:rPr>
        <w:t>.</w:t>
      </w:r>
    </w:p>
    <w:p w14:paraId="6D39EBB5" w14:textId="77777777" w:rsidR="00025E31" w:rsidRPr="00C55F53" w:rsidRDefault="00025E31" w:rsidP="00025E31">
      <w:pPr>
        <w:pStyle w:val="ListParagraph"/>
        <w:numPr>
          <w:ilvl w:val="0"/>
          <w:numId w:val="8"/>
        </w:numPr>
        <w:spacing w:after="0" w:line="240" w:lineRule="auto"/>
        <w:rPr>
          <w:rFonts w:ascii="Times" w:eastAsia="Times New Roman" w:hAnsi="Times" w:cs="Times New Roman"/>
          <w:sz w:val="20"/>
          <w:szCs w:val="20"/>
        </w:rPr>
      </w:pPr>
      <w:r w:rsidRPr="00C55F53">
        <w:rPr>
          <w:rFonts w:ascii="Helvetica Neue" w:eastAsia="Times New Roman" w:hAnsi="Helvetica Neue" w:cs="Times New Roman"/>
          <w:color w:val="111111"/>
          <w:sz w:val="26"/>
          <w:szCs w:val="26"/>
        </w:rPr>
        <w:lastRenderedPageBreak/>
        <w:t xml:space="preserve">Software, which uses </w:t>
      </w:r>
      <w:r w:rsidRPr="005228E4">
        <w:rPr>
          <w:rFonts w:ascii="Helvetica Neue" w:eastAsia="Times New Roman" w:hAnsi="Helvetica Neue" w:cs="Times New Roman"/>
          <w:color w:val="FFFF00"/>
          <w:sz w:val="26"/>
          <w:szCs w:val="26"/>
        </w:rPr>
        <w:t>BATS real-time data</w:t>
      </w:r>
      <w:r w:rsidRPr="00C55F53">
        <w:rPr>
          <w:rFonts w:ascii="Helvetica Neue" w:eastAsia="Times New Roman" w:hAnsi="Helvetica Neue" w:cs="Times New Roman"/>
          <w:color w:val="111111"/>
          <w:sz w:val="26"/>
          <w:szCs w:val="26"/>
        </w:rPr>
        <w:t xml:space="preserve"> for US markets and real-time data for international markets new features, including premarket buzz, historical condition testing, color bars, synchronized chart and scan time frames, and much more.</w:t>
      </w:r>
    </w:p>
    <w:p w14:paraId="62145F09" w14:textId="77777777" w:rsidR="00025E31" w:rsidRPr="00A33ED5" w:rsidRDefault="00025E31" w:rsidP="00025E31">
      <w:pPr>
        <w:pStyle w:val="ListParagraph"/>
        <w:rPr>
          <w:rFonts w:ascii="Times" w:eastAsia="Times New Roman" w:hAnsi="Times" w:cs="Times New Roman"/>
          <w:sz w:val="20"/>
          <w:szCs w:val="20"/>
        </w:rPr>
      </w:pPr>
    </w:p>
    <w:p w14:paraId="428EC5D8" w14:textId="77777777" w:rsidR="00025E31" w:rsidRPr="007126BF" w:rsidRDefault="00025E31" w:rsidP="00025E31">
      <w:pPr>
        <w:pStyle w:val="ListParagraph"/>
        <w:numPr>
          <w:ilvl w:val="0"/>
          <w:numId w:val="8"/>
        </w:numPr>
        <w:spacing w:after="0" w:line="240" w:lineRule="auto"/>
        <w:rPr>
          <w:rFonts w:ascii="Times" w:eastAsia="Times New Roman" w:hAnsi="Times" w:cs="Times New Roman"/>
          <w:sz w:val="20"/>
          <w:szCs w:val="20"/>
        </w:rPr>
      </w:pPr>
      <w:proofErr w:type="gramStart"/>
      <w:r w:rsidRPr="007126BF">
        <w:rPr>
          <w:rFonts w:ascii="Helvetica Neue" w:eastAsia="Times New Roman" w:hAnsi="Helvetica Neue" w:cs="Times New Roman"/>
          <w:color w:val="111111"/>
          <w:sz w:val="26"/>
          <w:szCs w:val="26"/>
        </w:rPr>
        <w:t>indicator</w:t>
      </w:r>
      <w:proofErr w:type="gramEnd"/>
      <w:r w:rsidRPr="007126BF">
        <w:rPr>
          <w:rFonts w:ascii="Helvetica Neue" w:eastAsia="Times New Roman" w:hAnsi="Helvetica Neue" w:cs="Times New Roman"/>
          <w:color w:val="111111"/>
          <w:sz w:val="26"/>
          <w:szCs w:val="26"/>
        </w:rPr>
        <w:t xml:space="preserve">, step-by-step”. They offer a stock and options screener, options, charting, </w:t>
      </w:r>
      <w:proofErr w:type="spellStart"/>
      <w:r w:rsidRPr="007126BF">
        <w:rPr>
          <w:rFonts w:ascii="Helvetica Neue" w:eastAsia="Times New Roman" w:hAnsi="Helvetica Neue" w:cs="Times New Roman"/>
          <w:color w:val="111111"/>
          <w:sz w:val="26"/>
          <w:szCs w:val="26"/>
        </w:rPr>
        <w:t>watchlist</w:t>
      </w:r>
      <w:proofErr w:type="spellEnd"/>
      <w:r w:rsidRPr="007126BF">
        <w:rPr>
          <w:rFonts w:ascii="Helvetica Neue" w:eastAsia="Times New Roman" w:hAnsi="Helvetica Neue" w:cs="Times New Roman"/>
          <w:color w:val="111111"/>
          <w:sz w:val="26"/>
          <w:szCs w:val="26"/>
        </w:rPr>
        <w:t>, built-in option strategies, option profit and loss zones, alerts and reminders, custom layouts</w:t>
      </w:r>
      <w:r>
        <w:rPr>
          <w:rFonts w:ascii="Helvetica Neue" w:eastAsia="Times New Roman" w:hAnsi="Helvetica Neue" w:cs="Times New Roman"/>
          <w:color w:val="111111"/>
          <w:sz w:val="26"/>
          <w:szCs w:val="26"/>
        </w:rPr>
        <w:t>, indicated automatic minimum set alert buy set by a certain type of stock buy.</w:t>
      </w:r>
    </w:p>
    <w:p w14:paraId="7A48C6AF" w14:textId="77777777" w:rsidR="00025E31" w:rsidRPr="008B5CE4" w:rsidRDefault="00025E31" w:rsidP="00025E31">
      <w:pPr>
        <w:pStyle w:val="ListParagraph"/>
        <w:numPr>
          <w:ilvl w:val="0"/>
          <w:numId w:val="8"/>
        </w:numPr>
        <w:spacing w:after="0" w:line="240" w:lineRule="auto"/>
        <w:rPr>
          <w:rFonts w:ascii="Times" w:eastAsia="Times New Roman" w:hAnsi="Times" w:cs="Times New Roman"/>
          <w:sz w:val="20"/>
          <w:szCs w:val="20"/>
        </w:rPr>
      </w:pPr>
      <w:r>
        <w:rPr>
          <w:rFonts w:ascii="Helvetica Neue" w:eastAsia="Times New Roman" w:hAnsi="Helvetica Neue" w:cs="Times New Roman"/>
          <w:color w:val="111111"/>
          <w:sz w:val="26"/>
          <w:szCs w:val="26"/>
        </w:rPr>
        <w:t>–</w:t>
      </w:r>
      <w:r w:rsidRPr="00C73273">
        <w:rPr>
          <w:rFonts w:ascii="Helvetica Neue" w:eastAsia="Times New Roman" w:hAnsi="Helvetica Neue" w:cs="Times New Roman"/>
          <w:color w:val="111111"/>
          <w:sz w:val="26"/>
          <w:szCs w:val="26"/>
        </w:rPr>
        <w:t xml:space="preserve">Build integrated </w:t>
      </w:r>
      <w:r>
        <w:rPr>
          <w:rFonts w:ascii="Helvetica Neue" w:eastAsia="Times New Roman" w:hAnsi="Helvetica Neue" w:cs="Times New Roman"/>
          <w:color w:val="111111"/>
          <w:sz w:val="26"/>
          <w:szCs w:val="26"/>
        </w:rPr>
        <w:t xml:space="preserve">trigger </w:t>
      </w:r>
      <w:r w:rsidRPr="00C73273">
        <w:rPr>
          <w:rFonts w:ascii="Helvetica Neue" w:eastAsia="Times New Roman" w:hAnsi="Helvetica Neue" w:cs="Times New Roman"/>
          <w:color w:val="111111"/>
          <w:sz w:val="26"/>
          <w:szCs w:val="26"/>
        </w:rPr>
        <w:t>indicators</w:t>
      </w:r>
      <w:r>
        <w:rPr>
          <w:rFonts w:ascii="Helvetica Neue" w:eastAsia="Times New Roman" w:hAnsi="Helvetica Neue" w:cs="Times New Roman"/>
          <w:color w:val="111111"/>
          <w:sz w:val="26"/>
          <w:szCs w:val="26"/>
        </w:rPr>
        <w:t xml:space="preserve"> that store winning trades</w:t>
      </w:r>
      <w:r w:rsidRPr="00C73273">
        <w:rPr>
          <w:rFonts w:ascii="Helvetica Neue" w:eastAsia="Times New Roman" w:hAnsi="Helvetica Neue" w:cs="Times New Roman"/>
          <w:color w:val="111111"/>
          <w:sz w:val="26"/>
          <w:szCs w:val="26"/>
        </w:rPr>
        <w:t>, drawing tools</w:t>
      </w:r>
      <w:r>
        <w:rPr>
          <w:rFonts w:ascii="Helvetica Neue" w:eastAsia="Times New Roman" w:hAnsi="Helvetica Neue" w:cs="Times New Roman"/>
          <w:color w:val="111111"/>
          <w:sz w:val="26"/>
          <w:szCs w:val="26"/>
        </w:rPr>
        <w:t xml:space="preserve"> that store winning </w:t>
      </w:r>
      <w:proofErr w:type="spellStart"/>
      <w:r>
        <w:rPr>
          <w:rFonts w:ascii="Helvetica Neue" w:eastAsia="Times New Roman" w:hAnsi="Helvetica Neue" w:cs="Times New Roman"/>
          <w:color w:val="111111"/>
          <w:sz w:val="26"/>
          <w:szCs w:val="26"/>
        </w:rPr>
        <w:t>stratigies</w:t>
      </w:r>
      <w:proofErr w:type="spellEnd"/>
      <w:r w:rsidRPr="00C73273">
        <w:rPr>
          <w:rFonts w:ascii="Helvetica Neue" w:eastAsia="Times New Roman" w:hAnsi="Helvetica Neue" w:cs="Times New Roman"/>
          <w:color w:val="111111"/>
          <w:sz w:val="26"/>
          <w:szCs w:val="26"/>
        </w:rPr>
        <w:t>, automated strategies and much more. Advanced charting</w:t>
      </w:r>
      <w:r>
        <w:rPr>
          <w:rFonts w:ascii="Helvetica Neue" w:eastAsia="Times New Roman" w:hAnsi="Helvetica Neue" w:cs="Times New Roman"/>
          <w:color w:val="111111"/>
          <w:sz w:val="26"/>
          <w:szCs w:val="26"/>
        </w:rPr>
        <w:t xml:space="preserve"> store analysis’s</w:t>
      </w:r>
      <w:r w:rsidRPr="00C73273">
        <w:rPr>
          <w:rFonts w:ascii="Helvetica Neue" w:eastAsia="Times New Roman" w:hAnsi="Helvetica Neue" w:cs="Times New Roman"/>
          <w:color w:val="111111"/>
          <w:sz w:val="26"/>
          <w:szCs w:val="26"/>
        </w:rPr>
        <w:t xml:space="preserve"> provides you with the ability to trade directly from your chart. </w:t>
      </w:r>
    </w:p>
    <w:p w14:paraId="54FB11E6" w14:textId="77777777" w:rsidR="00025E31" w:rsidRPr="008B5CE4" w:rsidRDefault="00025E31" w:rsidP="00025E31">
      <w:pPr>
        <w:numPr>
          <w:ilvl w:val="0"/>
          <w:numId w:val="8"/>
        </w:numPr>
        <w:spacing w:before="100" w:beforeAutospacing="1" w:after="100" w:afterAutospacing="1" w:line="450" w:lineRule="atLeast"/>
        <w:rPr>
          <w:rFonts w:ascii="Verdana" w:eastAsia="Times New Roman" w:hAnsi="Verdana" w:cs="Times New Roman"/>
          <w:color w:val="222222"/>
        </w:rPr>
      </w:pPr>
      <w:r w:rsidRPr="008B5CE4">
        <w:rPr>
          <w:rFonts w:ascii="Verdana" w:eastAsia="Times New Roman" w:hAnsi="Verdana" w:cs="Times New Roman"/>
          <w:color w:val="222222"/>
        </w:rPr>
        <w:t>A.I. Virtual Trading Analyst Holly – 4 different constantly evolving A.I. algorithms</w:t>
      </w:r>
    </w:p>
    <w:p w14:paraId="3EEA74CE" w14:textId="77777777" w:rsidR="00025E31" w:rsidRPr="008B5CE4" w:rsidRDefault="00025E31" w:rsidP="00025E31">
      <w:pPr>
        <w:numPr>
          <w:ilvl w:val="0"/>
          <w:numId w:val="8"/>
        </w:numPr>
        <w:spacing w:before="100" w:beforeAutospacing="1" w:after="100" w:afterAutospacing="1" w:line="450" w:lineRule="atLeast"/>
        <w:rPr>
          <w:rFonts w:ascii="Verdana" w:eastAsia="Times New Roman" w:hAnsi="Verdana" w:cs="Times New Roman"/>
          <w:color w:val="222222"/>
        </w:rPr>
      </w:pPr>
      <w:r w:rsidRPr="008B5CE4">
        <w:rPr>
          <w:rFonts w:ascii="Verdana" w:eastAsia="Times New Roman" w:hAnsi="Verdana" w:cs="Times New Roman"/>
          <w:color w:val="222222"/>
        </w:rPr>
        <w:t>Chart Based A.I. Trade Assistance &amp; Entry and Exit Signals</w:t>
      </w:r>
    </w:p>
    <w:p w14:paraId="438FCAEB" w14:textId="77777777" w:rsidR="00025E31" w:rsidRPr="008B5CE4" w:rsidRDefault="00025E31" w:rsidP="00025E31">
      <w:pPr>
        <w:numPr>
          <w:ilvl w:val="0"/>
          <w:numId w:val="8"/>
        </w:numPr>
        <w:spacing w:before="100" w:beforeAutospacing="1" w:after="100" w:afterAutospacing="1" w:line="450" w:lineRule="atLeast"/>
        <w:rPr>
          <w:rFonts w:ascii="Verdana" w:eastAsia="Times New Roman" w:hAnsi="Verdana" w:cs="Times New Roman"/>
          <w:color w:val="222222"/>
        </w:rPr>
      </w:pPr>
      <w:r w:rsidRPr="008B5CE4">
        <w:rPr>
          <w:rFonts w:ascii="Verdana" w:eastAsia="Times New Roman" w:hAnsi="Verdana" w:cs="Times New Roman"/>
          <w:color w:val="222222"/>
        </w:rPr>
        <w:t xml:space="preserve">Risk Assessment – Detailed information on the </w:t>
      </w:r>
      <w:proofErr w:type="spellStart"/>
      <w:r w:rsidRPr="008B5CE4">
        <w:rPr>
          <w:rFonts w:ascii="Verdana" w:eastAsia="Times New Roman" w:hAnsi="Verdana" w:cs="Times New Roman"/>
          <w:color w:val="222222"/>
        </w:rPr>
        <w:t>backtested</w:t>
      </w:r>
      <w:proofErr w:type="spellEnd"/>
      <w:r w:rsidRPr="008B5CE4">
        <w:rPr>
          <w:rFonts w:ascii="Verdana" w:eastAsia="Times New Roman" w:hAnsi="Verdana" w:cs="Times New Roman"/>
          <w:color w:val="222222"/>
        </w:rPr>
        <w:t xml:space="preserve"> performance of the recommended trade.</w:t>
      </w:r>
    </w:p>
    <w:p w14:paraId="7E68692B" w14:textId="77777777" w:rsidR="00025E31" w:rsidRPr="008B5CE4" w:rsidRDefault="00025E31" w:rsidP="00025E31">
      <w:pPr>
        <w:numPr>
          <w:ilvl w:val="0"/>
          <w:numId w:val="8"/>
        </w:numPr>
        <w:spacing w:before="100" w:beforeAutospacing="1" w:after="100" w:afterAutospacing="1" w:line="450" w:lineRule="atLeast"/>
        <w:rPr>
          <w:rFonts w:ascii="Verdana" w:eastAsia="Times New Roman" w:hAnsi="Verdana" w:cs="Times New Roman"/>
          <w:color w:val="222222"/>
        </w:rPr>
      </w:pPr>
      <w:r w:rsidRPr="008B5CE4">
        <w:rPr>
          <w:rFonts w:ascii="Verdana" w:eastAsia="Times New Roman" w:hAnsi="Verdana" w:cs="Times New Roman"/>
          <w:color w:val="222222"/>
        </w:rPr>
        <w:t xml:space="preserve">Build and </w:t>
      </w:r>
      <w:proofErr w:type="spellStart"/>
      <w:r w:rsidRPr="008B5CE4">
        <w:rPr>
          <w:rFonts w:ascii="Verdana" w:eastAsia="Times New Roman" w:hAnsi="Verdana" w:cs="Times New Roman"/>
          <w:color w:val="222222"/>
        </w:rPr>
        <w:t>Backtest</w:t>
      </w:r>
      <w:proofErr w:type="spellEnd"/>
      <w:r w:rsidRPr="008B5CE4">
        <w:rPr>
          <w:rFonts w:ascii="Verdana" w:eastAsia="Times New Roman" w:hAnsi="Verdana" w:cs="Times New Roman"/>
          <w:color w:val="222222"/>
        </w:rPr>
        <w:t xml:space="preserve"> any Trade Idea – Extremely powerful point &amp; click </w:t>
      </w:r>
      <w:proofErr w:type="spellStart"/>
      <w:r w:rsidRPr="008B5CE4">
        <w:rPr>
          <w:rFonts w:ascii="Verdana" w:eastAsia="Times New Roman" w:hAnsi="Verdana" w:cs="Times New Roman"/>
          <w:color w:val="222222"/>
        </w:rPr>
        <w:t>backtesting</w:t>
      </w:r>
      <w:proofErr w:type="spellEnd"/>
      <w:r w:rsidRPr="008B5CE4">
        <w:rPr>
          <w:rFonts w:ascii="Verdana" w:eastAsia="Times New Roman" w:hAnsi="Verdana" w:cs="Times New Roman"/>
          <w:color w:val="222222"/>
        </w:rPr>
        <w:t xml:space="preserve"> system.</w:t>
      </w:r>
    </w:p>
    <w:p w14:paraId="0697819F" w14:textId="77777777" w:rsidR="00025E31" w:rsidRDefault="00025E31" w:rsidP="00025E31">
      <w:pPr>
        <w:numPr>
          <w:ilvl w:val="0"/>
          <w:numId w:val="8"/>
        </w:numPr>
        <w:spacing w:before="100" w:beforeAutospacing="1" w:after="100" w:afterAutospacing="1" w:line="450" w:lineRule="atLeast"/>
        <w:rPr>
          <w:rFonts w:ascii="Verdana" w:eastAsia="Times New Roman" w:hAnsi="Verdana" w:cs="Times New Roman"/>
          <w:color w:val="222222"/>
        </w:rPr>
      </w:pPr>
      <w:proofErr w:type="spellStart"/>
      <w:r w:rsidRPr="008B5CE4">
        <w:rPr>
          <w:rFonts w:ascii="Verdana" w:eastAsia="Times New Roman" w:hAnsi="Verdana" w:cs="Times New Roman"/>
          <w:color w:val="222222"/>
        </w:rPr>
        <w:t>Autotrade</w:t>
      </w:r>
      <w:proofErr w:type="spellEnd"/>
      <w:r w:rsidRPr="008B5CE4">
        <w:rPr>
          <w:rFonts w:ascii="Verdana" w:eastAsia="Times New Roman" w:hAnsi="Verdana" w:cs="Times New Roman"/>
          <w:color w:val="222222"/>
        </w:rPr>
        <w:t xml:space="preserve"> w/ Brokerage Plus and A.I. – Advanced auto trading using Interactive Brokers.</w:t>
      </w:r>
    </w:p>
    <w:p w14:paraId="7D5472EC" w14:textId="77777777" w:rsidR="00025E31" w:rsidRPr="008B5CE4" w:rsidRDefault="00025E31" w:rsidP="00025E31">
      <w:pPr>
        <w:numPr>
          <w:ilvl w:val="0"/>
          <w:numId w:val="8"/>
        </w:numPr>
        <w:spacing w:before="100" w:beforeAutospacing="1" w:after="100" w:afterAutospacing="1" w:line="450" w:lineRule="atLeast"/>
        <w:rPr>
          <w:rFonts w:ascii="Verdana" w:eastAsia="Times New Roman" w:hAnsi="Verdana" w:cs="Times New Roman"/>
          <w:color w:val="222222"/>
        </w:rPr>
      </w:pPr>
      <w:r>
        <w:rPr>
          <w:rFonts w:ascii="Verdana" w:eastAsia="Times New Roman" w:hAnsi="Verdana" w:cs="Times New Roman"/>
          <w:color w:val="222222"/>
        </w:rPr>
        <w:t>EA and Arbitrage</w:t>
      </w:r>
    </w:p>
    <w:p w14:paraId="2BC9B07C" w14:textId="77777777" w:rsidR="00025E31" w:rsidRPr="00D14BDA" w:rsidRDefault="00025E31" w:rsidP="00025E31">
      <w:pPr>
        <w:pStyle w:val="ListParagraph"/>
        <w:numPr>
          <w:ilvl w:val="0"/>
          <w:numId w:val="8"/>
        </w:numPr>
        <w:spacing w:after="90" w:line="240" w:lineRule="atLeast"/>
        <w:ind w:right="135"/>
        <w:rPr>
          <w:rFonts w:ascii="Helvetica" w:eastAsia="Times New Roman" w:hAnsi="Helvetica" w:cs="Times New Roman"/>
          <w:sz w:val="20"/>
          <w:szCs w:val="20"/>
        </w:rPr>
      </w:pPr>
      <w:r w:rsidRPr="00D14BDA">
        <w:rPr>
          <w:rFonts w:ascii="Helvetica" w:eastAsia="Times New Roman" w:hAnsi="Helvetica" w:cs="Times New Roman"/>
          <w:sz w:val="20"/>
          <w:szCs w:val="20"/>
        </w:rPr>
        <w:t>Ok</w:t>
      </w:r>
    </w:p>
    <w:p w14:paraId="73845C7C" w14:textId="77777777" w:rsidR="00025E31" w:rsidRDefault="00025E31" w:rsidP="00025E31">
      <w:pPr>
        <w:pStyle w:val="ListParagraph"/>
        <w:numPr>
          <w:ilvl w:val="0"/>
          <w:numId w:val="8"/>
        </w:numPr>
        <w:spacing w:after="90" w:line="240" w:lineRule="atLeast"/>
        <w:ind w:right="135"/>
        <w:rPr>
          <w:rFonts w:ascii="Helvetica" w:eastAsia="Times New Roman" w:hAnsi="Helvetica" w:cs="Times New Roman"/>
          <w:sz w:val="20"/>
          <w:szCs w:val="20"/>
        </w:rPr>
      </w:pPr>
      <w:r w:rsidRPr="00D14BDA">
        <w:rPr>
          <w:rFonts w:ascii="Helvetica" w:eastAsia="Times New Roman" w:hAnsi="Helvetica" w:cs="Times New Roman"/>
          <w:sz w:val="20"/>
          <w:szCs w:val="20"/>
        </w:rPr>
        <w:t>Base on percent profit</w:t>
      </w:r>
      <w:r w:rsidRPr="00D14BDA">
        <w:rPr>
          <w:rFonts w:ascii="Helvetica" w:eastAsia="Times New Roman" w:hAnsi="Helvetica" w:cs="Times New Roman"/>
          <w:sz w:val="20"/>
          <w:szCs w:val="20"/>
        </w:rPr>
        <w:br/>
      </w:r>
      <w:r w:rsidRPr="00D14BDA">
        <w:rPr>
          <w:rFonts w:ascii="Helvetica" w:eastAsia="Times New Roman" w:hAnsi="Helvetica" w:cs="Times New Roman"/>
          <w:sz w:val="20"/>
          <w:szCs w:val="20"/>
        </w:rPr>
        <w:br/>
        <w:t>50%</w:t>
      </w:r>
      <w:r w:rsidRPr="00D14BDA">
        <w:rPr>
          <w:rFonts w:ascii="Helvetica" w:eastAsia="Times New Roman" w:hAnsi="Helvetica" w:cs="Times New Roman"/>
          <w:sz w:val="20"/>
          <w:szCs w:val="20"/>
        </w:rPr>
        <w:br/>
        <w:t>60%</w:t>
      </w:r>
      <w:r w:rsidRPr="00D14BDA">
        <w:rPr>
          <w:rFonts w:ascii="Helvetica" w:eastAsia="Times New Roman" w:hAnsi="Helvetica" w:cs="Times New Roman"/>
          <w:sz w:val="20"/>
          <w:szCs w:val="20"/>
        </w:rPr>
        <w:br/>
        <w:t>70%</w:t>
      </w:r>
      <w:r w:rsidRPr="00D14BDA">
        <w:rPr>
          <w:rFonts w:ascii="Helvetica" w:eastAsia="Times New Roman" w:hAnsi="Helvetica" w:cs="Times New Roman"/>
          <w:sz w:val="20"/>
          <w:szCs w:val="20"/>
        </w:rPr>
        <w:br/>
        <w:t>80%</w:t>
      </w:r>
      <w:r w:rsidRPr="00D14BDA">
        <w:rPr>
          <w:rFonts w:ascii="Helvetica" w:eastAsia="Times New Roman" w:hAnsi="Helvetica" w:cs="Times New Roman"/>
          <w:sz w:val="20"/>
          <w:szCs w:val="20"/>
        </w:rPr>
        <w:br/>
      </w:r>
      <w:r w:rsidRPr="00D14BDA">
        <w:rPr>
          <w:rFonts w:ascii="Helvetica" w:eastAsia="Times New Roman" w:hAnsi="Helvetica" w:cs="Times New Roman"/>
          <w:sz w:val="20"/>
          <w:szCs w:val="20"/>
        </w:rPr>
        <w:br/>
      </w:r>
      <w:r w:rsidRPr="00D14BDA">
        <w:rPr>
          <w:rFonts w:ascii="Helvetica" w:eastAsia="Times New Roman" w:hAnsi="Helvetica" w:cs="Times New Roman"/>
          <w:sz w:val="20"/>
          <w:szCs w:val="20"/>
        </w:rPr>
        <w:br/>
        <w:t xml:space="preserve">Integrating the server and encrypting all the </w:t>
      </w:r>
      <w:proofErr w:type="spellStart"/>
      <w:r w:rsidRPr="00D14BDA">
        <w:rPr>
          <w:rFonts w:ascii="Helvetica" w:eastAsia="Times New Roman" w:hAnsi="Helvetica" w:cs="Times New Roman"/>
          <w:sz w:val="20"/>
          <w:szCs w:val="20"/>
        </w:rPr>
        <w:t>codings</w:t>
      </w:r>
      <w:proofErr w:type="spellEnd"/>
      <w:r w:rsidRPr="00D14BDA">
        <w:rPr>
          <w:rFonts w:ascii="Helvetica" w:eastAsia="Times New Roman" w:hAnsi="Helvetica" w:cs="Times New Roman"/>
          <w:sz w:val="20"/>
          <w:szCs w:val="20"/>
        </w:rPr>
        <w:t xml:space="preserve"> bought from the programming </w:t>
      </w:r>
      <w:proofErr w:type="gramStart"/>
      <w:r w:rsidRPr="00D14BDA">
        <w:rPr>
          <w:rFonts w:ascii="Helvetica" w:eastAsia="Times New Roman" w:hAnsi="Helvetica" w:cs="Times New Roman"/>
          <w:sz w:val="20"/>
          <w:szCs w:val="20"/>
        </w:rPr>
        <w:t>studio(</w:t>
      </w:r>
      <w:proofErr w:type="gramEnd"/>
      <w:r w:rsidRPr="00D14BDA">
        <w:rPr>
          <w:rFonts w:ascii="Helvetica" w:eastAsia="Times New Roman" w:hAnsi="Helvetica" w:cs="Times New Roman"/>
          <w:sz w:val="20"/>
          <w:szCs w:val="20"/>
        </w:rPr>
        <w:t>API) to run full automation and python to code your the server with the exchange</w:t>
      </w:r>
      <w:r w:rsidRPr="00D14BDA">
        <w:rPr>
          <w:rFonts w:ascii="Helvetica" w:eastAsia="Times New Roman" w:hAnsi="Helvetica" w:cs="Times New Roman"/>
          <w:sz w:val="20"/>
          <w:szCs w:val="20"/>
        </w:rPr>
        <w:br/>
        <w:t xml:space="preserve">and integration for you to be able to withdraw directly to your </w:t>
      </w:r>
      <w:proofErr w:type="spellStart"/>
      <w:r w:rsidRPr="00D14BDA">
        <w:rPr>
          <w:rFonts w:ascii="Helvetica" w:eastAsia="Times New Roman" w:hAnsi="Helvetica" w:cs="Times New Roman"/>
          <w:sz w:val="20"/>
          <w:szCs w:val="20"/>
        </w:rPr>
        <w:t>ba</w:t>
      </w:r>
      <w:proofErr w:type="spellEnd"/>
      <w:r w:rsidRPr="00D14BDA">
        <w:rPr>
          <w:rFonts w:ascii="Helvetica" w:eastAsia="Times New Roman" w:hAnsi="Helvetica" w:cs="Times New Roman"/>
          <w:sz w:val="20"/>
          <w:szCs w:val="20"/>
        </w:rPr>
        <w:t xml:space="preserve"> </w:t>
      </w:r>
      <w:proofErr w:type="spellStart"/>
      <w:r w:rsidRPr="00D14BDA">
        <w:rPr>
          <w:rFonts w:ascii="Helvetica" w:eastAsia="Times New Roman" w:hAnsi="Helvetica" w:cs="Times New Roman"/>
          <w:sz w:val="20"/>
          <w:szCs w:val="20"/>
        </w:rPr>
        <w:t>nk</w:t>
      </w:r>
      <w:proofErr w:type="spellEnd"/>
      <w:r w:rsidRPr="00D14BDA">
        <w:rPr>
          <w:rFonts w:ascii="Helvetica" w:eastAsia="Times New Roman" w:hAnsi="Helvetica" w:cs="Times New Roman"/>
          <w:sz w:val="20"/>
          <w:szCs w:val="20"/>
        </w:rPr>
        <w:t xml:space="preserve"> or wallet supporting global exchange with complete bot features</w:t>
      </w:r>
      <w:r w:rsidRPr="00D14BDA">
        <w:rPr>
          <w:rFonts w:ascii="Helvetica" w:eastAsia="Times New Roman" w:hAnsi="Helvetica" w:cs="Times New Roman"/>
          <w:sz w:val="20"/>
          <w:szCs w:val="20"/>
        </w:rPr>
        <w:br/>
      </w:r>
      <w:r w:rsidRPr="00D14BDA">
        <w:rPr>
          <w:rFonts w:ascii="Helvetica" w:eastAsia="Times New Roman" w:hAnsi="Helvetica" w:cs="Times New Roman"/>
          <w:sz w:val="20"/>
          <w:szCs w:val="20"/>
        </w:rPr>
        <w:br/>
      </w:r>
      <w:r w:rsidRPr="00D14BDA">
        <w:rPr>
          <w:rFonts w:ascii="Helvetica" w:eastAsia="Times New Roman" w:hAnsi="Helvetica" w:cs="Times New Roman"/>
          <w:sz w:val="20"/>
          <w:szCs w:val="20"/>
        </w:rPr>
        <w:br/>
        <w:t>this are the front end integrations that will be added to the bot for full front end encryption</w:t>
      </w:r>
    </w:p>
    <w:p w14:paraId="37DD0047" w14:textId="77777777" w:rsidR="00025E31" w:rsidRPr="00400FC0" w:rsidRDefault="00025E31" w:rsidP="00025E31">
      <w:pPr>
        <w:spacing w:line="240" w:lineRule="atLeast"/>
        <w:rPr>
          <w:rFonts w:ascii="Roboto" w:eastAsia="Times New Roman" w:hAnsi="Roboto" w:cs="Times New Roman"/>
          <w:color w:val="263238"/>
          <w:sz w:val="20"/>
          <w:szCs w:val="20"/>
        </w:rPr>
      </w:pPr>
    </w:p>
    <w:p w14:paraId="346067C1" w14:textId="77777777" w:rsidR="00025E31" w:rsidRPr="00543787" w:rsidRDefault="00025E31" w:rsidP="00025E31">
      <w:pPr>
        <w:rPr>
          <w:rFonts w:ascii="Times New Roman" w:hAnsi="Times New Roman" w:cs="Times New Roman"/>
          <w:sz w:val="36"/>
          <w:szCs w:val="36"/>
        </w:rPr>
      </w:pPr>
    </w:p>
    <w:p w14:paraId="71792749" w14:textId="77777777" w:rsidR="00025E31" w:rsidRDefault="00025E31" w:rsidP="00025E31">
      <w:pPr>
        <w:pStyle w:val="ListParagraph"/>
        <w:spacing w:after="90" w:line="240" w:lineRule="atLeast"/>
        <w:ind w:right="135"/>
        <w:rPr>
          <w:rFonts w:ascii="Helvetica" w:eastAsia="Times New Roman" w:hAnsi="Helvetica" w:cs="Times New Roman"/>
          <w:sz w:val="20"/>
          <w:szCs w:val="20"/>
        </w:rPr>
      </w:pPr>
    </w:p>
    <w:p w14:paraId="4FE502FF" w14:textId="77777777" w:rsidR="00025E31" w:rsidRDefault="00025E31" w:rsidP="00025E31">
      <w:pPr>
        <w:pStyle w:val="ListParagraph"/>
        <w:spacing w:after="90" w:line="240" w:lineRule="atLeast"/>
        <w:ind w:right="135"/>
        <w:rPr>
          <w:rFonts w:ascii="Helvetica" w:eastAsia="Times New Roman" w:hAnsi="Helvetica" w:cs="Times New Roman"/>
          <w:sz w:val="20"/>
          <w:szCs w:val="20"/>
        </w:rPr>
      </w:pPr>
    </w:p>
    <w:p w14:paraId="1FB0C4A2" w14:textId="77777777" w:rsidR="00025E31" w:rsidRDefault="00025E31" w:rsidP="00025E31">
      <w:pPr>
        <w:pStyle w:val="ListParagraph"/>
        <w:spacing w:after="90" w:line="240" w:lineRule="atLeast"/>
        <w:ind w:right="135"/>
        <w:rPr>
          <w:rFonts w:ascii="Helvetica" w:eastAsia="Times New Roman" w:hAnsi="Helvetica" w:cs="Times New Roman"/>
          <w:sz w:val="20"/>
          <w:szCs w:val="20"/>
        </w:rPr>
      </w:pPr>
    </w:p>
    <w:p w14:paraId="5B744614" w14:textId="77777777" w:rsidR="00025E31" w:rsidRDefault="00025E31" w:rsidP="00025E31">
      <w:pPr>
        <w:pStyle w:val="ListParagraph"/>
        <w:spacing w:after="90" w:line="240" w:lineRule="atLeast"/>
        <w:ind w:right="135"/>
        <w:rPr>
          <w:rFonts w:ascii="Helvetica" w:eastAsia="Times New Roman" w:hAnsi="Helvetica" w:cs="Times New Roman"/>
          <w:sz w:val="20"/>
          <w:szCs w:val="20"/>
        </w:rPr>
      </w:pPr>
    </w:p>
    <w:p w14:paraId="16B15532" w14:textId="77777777" w:rsidR="00025E31" w:rsidRDefault="00025E31" w:rsidP="00025E31">
      <w:pPr>
        <w:pStyle w:val="ListParagraph"/>
        <w:spacing w:after="90" w:line="240" w:lineRule="atLeast"/>
        <w:ind w:right="135"/>
        <w:rPr>
          <w:rFonts w:ascii="Helvetica" w:eastAsia="Times New Roman" w:hAnsi="Helvetica" w:cs="Times New Roman"/>
          <w:sz w:val="20"/>
          <w:szCs w:val="20"/>
        </w:rPr>
      </w:pPr>
    </w:p>
    <w:p w14:paraId="2C1E102B" w14:textId="77777777" w:rsidR="00025E31" w:rsidRDefault="00025E31" w:rsidP="00025E31">
      <w:pPr>
        <w:pStyle w:val="ListParagraph"/>
        <w:spacing w:after="90" w:line="240" w:lineRule="atLeast"/>
        <w:ind w:right="135"/>
        <w:rPr>
          <w:rFonts w:ascii="Helvetica" w:eastAsia="Times New Roman" w:hAnsi="Helvetica" w:cs="Times New Roman"/>
          <w:sz w:val="20"/>
          <w:szCs w:val="20"/>
        </w:rPr>
      </w:pPr>
    </w:p>
    <w:p w14:paraId="185F1385" w14:textId="77777777" w:rsidR="00025E31" w:rsidRDefault="00025E31" w:rsidP="00025E31">
      <w:pPr>
        <w:pStyle w:val="ListParagraph"/>
        <w:spacing w:after="90" w:line="240" w:lineRule="atLeast"/>
        <w:ind w:right="135"/>
        <w:rPr>
          <w:rFonts w:ascii="Helvetica" w:eastAsia="Times New Roman" w:hAnsi="Helvetica" w:cs="Times New Roman"/>
          <w:sz w:val="20"/>
          <w:szCs w:val="20"/>
        </w:rPr>
      </w:pPr>
    </w:p>
    <w:p w14:paraId="127C9D40" w14:textId="77777777" w:rsidR="00025E31" w:rsidRDefault="00025E31" w:rsidP="00025E31">
      <w:pPr>
        <w:pStyle w:val="ListParagraph"/>
        <w:spacing w:after="90" w:line="240" w:lineRule="atLeast"/>
        <w:ind w:right="135"/>
        <w:rPr>
          <w:rFonts w:ascii="Helvetica" w:eastAsia="Times New Roman" w:hAnsi="Helvetica" w:cs="Times New Roman"/>
          <w:sz w:val="20"/>
          <w:szCs w:val="20"/>
        </w:rPr>
      </w:pPr>
    </w:p>
    <w:p w14:paraId="51A9621C" w14:textId="77777777" w:rsidR="00025E31" w:rsidRPr="00D14BDA" w:rsidRDefault="00025E31" w:rsidP="00025E31">
      <w:pPr>
        <w:pStyle w:val="ListParagraph"/>
        <w:spacing w:after="90" w:line="240" w:lineRule="atLeast"/>
        <w:ind w:right="135"/>
        <w:rPr>
          <w:rFonts w:ascii="Helvetica" w:eastAsia="Times New Roman" w:hAnsi="Helvetica" w:cs="Times New Roman"/>
          <w:sz w:val="20"/>
          <w:szCs w:val="20"/>
        </w:rPr>
      </w:pPr>
      <w:r>
        <w:rPr>
          <w:rFonts w:ascii="Helvetica" w:eastAsia="Times New Roman" w:hAnsi="Helvetica" w:cs="Times New Roman"/>
          <w:sz w:val="20"/>
          <w:szCs w:val="20"/>
        </w:rPr>
        <w:br/>
      </w:r>
      <w:r>
        <w:rPr>
          <w:rFonts w:ascii="Helvetica" w:eastAsia="Times New Roman" w:hAnsi="Helvetica" w:cs="Times New Roman"/>
          <w:sz w:val="20"/>
          <w:szCs w:val="20"/>
        </w:rPr>
        <w:br/>
      </w:r>
      <w:r>
        <w:rPr>
          <w:rFonts w:ascii="Helvetica" w:eastAsia="Times New Roman" w:hAnsi="Helvetica" w:cs="Times New Roman"/>
          <w:sz w:val="20"/>
          <w:szCs w:val="20"/>
        </w:rPr>
        <w:br/>
      </w:r>
      <w:r>
        <w:rPr>
          <w:rFonts w:ascii="Helvetica" w:eastAsia="Times New Roman" w:hAnsi="Helvetica" w:cs="Times New Roman"/>
          <w:sz w:val="20"/>
          <w:szCs w:val="20"/>
        </w:rPr>
        <w:br/>
      </w:r>
    </w:p>
    <w:p w14:paraId="6A25BF69" w14:textId="77777777" w:rsidR="00025E31" w:rsidRDefault="00025E31" w:rsidP="00025E31">
      <w:r>
        <w:rPr>
          <w:noProof/>
        </w:rPr>
        <w:drawing>
          <wp:inline distT="0" distB="0" distL="0" distR="0" wp14:anchorId="2B245B96" wp14:editId="2CDA5F10">
            <wp:extent cx="5486400" cy="2842609"/>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86400" cy="2842609"/>
                    </a:xfrm>
                    <a:prstGeom prst="rect">
                      <a:avLst/>
                    </a:prstGeom>
                    <a:noFill/>
                    <a:ln>
                      <a:noFill/>
                    </a:ln>
                  </pic:spPr>
                </pic:pic>
              </a:graphicData>
            </a:graphic>
          </wp:inline>
        </w:drawing>
      </w:r>
    </w:p>
    <w:p w14:paraId="452D06EC" w14:textId="77777777" w:rsidR="00025E31" w:rsidRDefault="00025E31" w:rsidP="00025E31"/>
    <w:p w14:paraId="6B6F5529" w14:textId="77777777" w:rsidR="00025E31" w:rsidRDefault="00B422EF" w:rsidP="00025E31">
      <w:hyperlink r:id="rId95" w:history="1">
        <w:r w:rsidR="00025E31" w:rsidRPr="002C04DC">
          <w:rPr>
            <w:rStyle w:val="Hyperlink"/>
          </w:rPr>
          <w:t>https://statisticalatlas.com/United-States/Overview</w:t>
        </w:r>
      </w:hyperlink>
    </w:p>
    <w:p w14:paraId="29230666" w14:textId="77777777" w:rsidR="00025E31" w:rsidRDefault="00025E31" w:rsidP="00025E31"/>
    <w:p w14:paraId="3FB93E50" w14:textId="77777777" w:rsidR="00025E31" w:rsidRDefault="00B422EF" w:rsidP="00025E31">
      <w:hyperlink r:id="rId96" w:history="1">
        <w:r w:rsidR="00025E31" w:rsidRPr="002C04DC">
          <w:rPr>
            <w:rStyle w:val="Hyperlink"/>
          </w:rPr>
          <w:t>https://topforeignstocks.com/foreign-adrs-list/</w:t>
        </w:r>
      </w:hyperlink>
    </w:p>
    <w:p w14:paraId="409852F0" w14:textId="77777777" w:rsidR="00025E31" w:rsidRDefault="00B422EF" w:rsidP="00025E31">
      <w:hyperlink r:id="rId97" w:history="1">
        <w:r w:rsidR="00025E31" w:rsidRPr="002C04DC">
          <w:rPr>
            <w:rStyle w:val="Hyperlink"/>
          </w:rPr>
          <w:t>https://www.cnbc.com/quotes/EULIF</w:t>
        </w:r>
      </w:hyperlink>
    </w:p>
    <w:p w14:paraId="2EB28CCB" w14:textId="77777777" w:rsidR="00025E31" w:rsidRDefault="00B422EF" w:rsidP="00025E31">
      <w:hyperlink r:id="rId98" w:history="1">
        <w:r w:rsidR="00025E31" w:rsidRPr="002C04DC">
          <w:rPr>
            <w:rStyle w:val="Hyperlink"/>
          </w:rPr>
          <w:t>https://phemex.com/register?group=1059&amp;referralCode=F9JEA2</w:t>
        </w:r>
      </w:hyperlink>
    </w:p>
    <w:p w14:paraId="12D005CA" w14:textId="77777777" w:rsidR="00025E31" w:rsidRDefault="00B422EF" w:rsidP="00025E31">
      <w:pPr>
        <w:rPr>
          <w:rFonts w:ascii="Helvetica" w:hAnsi="Helvetica" w:cs="Helvetica"/>
        </w:rPr>
      </w:pPr>
      <w:hyperlink r:id="rId99" w:history="1">
        <w:r w:rsidR="00025E31" w:rsidRPr="002C04DC">
          <w:rPr>
            <w:rStyle w:val="Hyperlink"/>
            <w:rFonts w:ascii="Helvetica" w:hAnsi="Helvetica" w:cs="Helvetica"/>
          </w:rPr>
          <w:t>https://youtu.be/RUepw4xKZxI</w:t>
        </w:r>
      </w:hyperlink>
    </w:p>
    <w:p w14:paraId="517AD925" w14:textId="77777777" w:rsidR="00025E31" w:rsidRDefault="00B422EF" w:rsidP="00025E31">
      <w:pPr>
        <w:rPr>
          <w:rFonts w:ascii="Helvetica" w:hAnsi="Helvetica" w:cs="Helvetica"/>
        </w:rPr>
      </w:pPr>
      <w:hyperlink r:id="rId100" w:history="1">
        <w:r w:rsidR="00025E31" w:rsidRPr="002C04DC">
          <w:rPr>
            <w:rStyle w:val="Hyperlink"/>
            <w:rFonts w:ascii="Helvetica" w:hAnsi="Helvetica" w:cs="Helvetica"/>
          </w:rPr>
          <w:t>https://youtu.be/Ir803Hzzyz4</w:t>
        </w:r>
      </w:hyperlink>
    </w:p>
    <w:p w14:paraId="70E93435" w14:textId="77777777" w:rsidR="00025E31" w:rsidRDefault="00025E31" w:rsidP="00025E31">
      <w:pPr>
        <w:rPr>
          <w:rFonts w:ascii="Helvetica" w:hAnsi="Helvetica" w:cs="Helvetica"/>
        </w:rPr>
      </w:pPr>
    </w:p>
    <w:p w14:paraId="3D84D84E" w14:textId="77777777" w:rsidR="00025E31" w:rsidRDefault="00025E31" w:rsidP="00025E31"/>
    <w:p w14:paraId="2C6AF656" w14:textId="77777777" w:rsidR="00025E31" w:rsidRDefault="00025E31" w:rsidP="00025E31">
      <w:pPr>
        <w:rPr>
          <w:rFonts w:ascii="Times" w:eastAsia="Times New Roman" w:hAnsi="Times" w:cs="Times New Roman"/>
          <w:b/>
          <w:bCs/>
          <w:color w:val="202124"/>
        </w:rPr>
      </w:pPr>
    </w:p>
    <w:p w14:paraId="1E791E75" w14:textId="77777777" w:rsidR="00025E31" w:rsidRPr="00255BEF" w:rsidRDefault="00025E31" w:rsidP="00025E31">
      <w:pPr>
        <w:rPr>
          <w:rFonts w:ascii="Times" w:eastAsia="Times New Roman" w:hAnsi="Times" w:cs="Times New Roman"/>
          <w:color w:val="202124"/>
        </w:rPr>
      </w:pPr>
      <w:r w:rsidRPr="00255BEF">
        <w:rPr>
          <w:rFonts w:ascii="Times" w:eastAsia="Times New Roman" w:hAnsi="Times" w:cs="Times New Roman"/>
          <w:b/>
          <w:bCs/>
          <w:color w:val="202124"/>
        </w:rPr>
        <w:t>Here is a list of things that you should look for in technical analysis software:</w:t>
      </w:r>
    </w:p>
    <w:p w14:paraId="2792207C" w14:textId="77777777" w:rsidR="00025E31" w:rsidRPr="00255BEF" w:rsidRDefault="00025E31" w:rsidP="00025E31">
      <w:pPr>
        <w:numPr>
          <w:ilvl w:val="0"/>
          <w:numId w:val="17"/>
        </w:numPr>
        <w:spacing w:after="60" w:line="240" w:lineRule="auto"/>
        <w:ind w:left="0"/>
        <w:rPr>
          <w:rFonts w:ascii="Arial" w:eastAsia="Times New Roman" w:hAnsi="Arial" w:cs="Arial"/>
          <w:color w:val="202124"/>
        </w:rPr>
      </w:pPr>
      <w:r w:rsidRPr="00255BEF">
        <w:rPr>
          <w:rFonts w:ascii="Arial" w:eastAsia="Times New Roman" w:hAnsi="Arial" w:cs="Arial"/>
          <w:color w:val="202124"/>
        </w:rPr>
        <w:t>Historical and real-time data.</w:t>
      </w:r>
    </w:p>
    <w:p w14:paraId="2BF4EE72" w14:textId="77777777" w:rsidR="00025E31" w:rsidRPr="00255BEF" w:rsidRDefault="00025E31" w:rsidP="00025E31">
      <w:pPr>
        <w:numPr>
          <w:ilvl w:val="0"/>
          <w:numId w:val="17"/>
        </w:numPr>
        <w:spacing w:after="60" w:line="240" w:lineRule="auto"/>
        <w:ind w:left="0"/>
        <w:rPr>
          <w:rFonts w:ascii="Arial" w:eastAsia="Times New Roman" w:hAnsi="Arial" w:cs="Arial"/>
          <w:color w:val="202124"/>
        </w:rPr>
      </w:pPr>
      <w:r w:rsidRPr="00255BEF">
        <w:rPr>
          <w:rFonts w:ascii="Arial" w:eastAsia="Times New Roman" w:hAnsi="Arial" w:cs="Arial"/>
          <w:color w:val="202124"/>
        </w:rPr>
        <w:t>Ease of use.</w:t>
      </w:r>
    </w:p>
    <w:p w14:paraId="6E6C4422" w14:textId="77777777" w:rsidR="00025E31" w:rsidRPr="00255BEF" w:rsidRDefault="00025E31" w:rsidP="00025E31">
      <w:pPr>
        <w:numPr>
          <w:ilvl w:val="0"/>
          <w:numId w:val="17"/>
        </w:numPr>
        <w:spacing w:after="60" w:line="240" w:lineRule="auto"/>
        <w:ind w:left="0"/>
        <w:rPr>
          <w:rFonts w:ascii="Arial" w:eastAsia="Times New Roman" w:hAnsi="Arial" w:cs="Arial"/>
          <w:color w:val="202124"/>
        </w:rPr>
      </w:pPr>
      <w:r w:rsidRPr="00255BEF">
        <w:rPr>
          <w:rFonts w:ascii="Arial" w:eastAsia="Times New Roman" w:hAnsi="Arial" w:cs="Arial"/>
          <w:color w:val="202124"/>
        </w:rPr>
        <w:t>Customizable charts.</w:t>
      </w:r>
    </w:p>
    <w:p w14:paraId="4A7EB972" w14:textId="77777777" w:rsidR="00025E31" w:rsidRPr="00255BEF" w:rsidRDefault="00025E31" w:rsidP="00025E31">
      <w:pPr>
        <w:numPr>
          <w:ilvl w:val="0"/>
          <w:numId w:val="17"/>
        </w:numPr>
        <w:spacing w:after="60" w:line="240" w:lineRule="auto"/>
        <w:ind w:left="0"/>
        <w:rPr>
          <w:rFonts w:ascii="Arial" w:eastAsia="Times New Roman" w:hAnsi="Arial" w:cs="Arial"/>
          <w:color w:val="202124"/>
        </w:rPr>
      </w:pPr>
      <w:r w:rsidRPr="00255BEF">
        <w:rPr>
          <w:rFonts w:ascii="Arial" w:eastAsia="Times New Roman" w:hAnsi="Arial" w:cs="Arial"/>
          <w:color w:val="202124"/>
        </w:rPr>
        <w:t>Analytical </w:t>
      </w:r>
      <w:r w:rsidRPr="00255BEF">
        <w:rPr>
          <w:rFonts w:ascii="Arial" w:eastAsia="Times New Roman" w:hAnsi="Arial" w:cs="Arial"/>
          <w:b/>
          <w:bCs/>
          <w:color w:val="202124"/>
        </w:rPr>
        <w:t>tools</w:t>
      </w:r>
      <w:r w:rsidRPr="00255BEF">
        <w:rPr>
          <w:rFonts w:ascii="Arial" w:eastAsia="Times New Roman" w:hAnsi="Arial" w:cs="Arial"/>
          <w:color w:val="202124"/>
        </w:rPr>
        <w:t>.</w:t>
      </w:r>
    </w:p>
    <w:p w14:paraId="7A9D363C" w14:textId="77777777" w:rsidR="00025E31" w:rsidRPr="00255BEF" w:rsidRDefault="00025E31" w:rsidP="00025E31">
      <w:pPr>
        <w:numPr>
          <w:ilvl w:val="0"/>
          <w:numId w:val="17"/>
        </w:numPr>
        <w:spacing w:after="60" w:line="240" w:lineRule="auto"/>
        <w:ind w:left="0"/>
        <w:rPr>
          <w:rFonts w:ascii="Arial" w:eastAsia="Times New Roman" w:hAnsi="Arial" w:cs="Arial"/>
          <w:color w:val="202124"/>
        </w:rPr>
      </w:pPr>
      <w:r w:rsidRPr="00255BEF">
        <w:rPr>
          <w:rFonts w:ascii="Arial" w:eastAsia="Times New Roman" w:hAnsi="Arial" w:cs="Arial"/>
          <w:color w:val="202124"/>
        </w:rPr>
        <w:t>Live and breaking news.</w:t>
      </w:r>
    </w:p>
    <w:p w14:paraId="7C36843E" w14:textId="77777777" w:rsidR="00025E31" w:rsidRDefault="00025E31" w:rsidP="00025E31">
      <w:pPr>
        <w:rPr>
          <w:rFonts w:ascii="Arial" w:eastAsia="Times New Roman" w:hAnsi="Arial" w:cs="Arial"/>
          <w:color w:val="202124"/>
          <w:sz w:val="30"/>
          <w:szCs w:val="30"/>
        </w:rPr>
      </w:pPr>
    </w:p>
    <w:p w14:paraId="527C46D1" w14:textId="77777777" w:rsidR="00025E31" w:rsidRPr="008E0997" w:rsidRDefault="00025E31" w:rsidP="00025E31">
      <w:pPr>
        <w:rPr>
          <w:rFonts w:ascii="Arial" w:eastAsia="Times New Roman" w:hAnsi="Arial" w:cs="Arial"/>
          <w:color w:val="202124"/>
          <w:sz w:val="30"/>
          <w:szCs w:val="30"/>
        </w:rPr>
      </w:pPr>
      <w:r w:rsidRPr="008E0997">
        <w:rPr>
          <w:rFonts w:ascii="Arial" w:eastAsia="Times New Roman" w:hAnsi="Arial" w:cs="Arial"/>
          <w:color w:val="202124"/>
          <w:sz w:val="30"/>
          <w:szCs w:val="30"/>
        </w:rPr>
        <w:t>What are the different categories of stocks?</w:t>
      </w:r>
    </w:p>
    <w:p w14:paraId="04B5A95B" w14:textId="77777777" w:rsidR="00025E31" w:rsidRPr="008E0997" w:rsidRDefault="00025E31" w:rsidP="00025E31">
      <w:pPr>
        <w:rPr>
          <w:rFonts w:ascii="Arial" w:eastAsia="Times New Roman" w:hAnsi="Arial" w:cs="Arial"/>
          <w:color w:val="202124"/>
        </w:rPr>
      </w:pPr>
      <w:r w:rsidRPr="008E0997">
        <w:rPr>
          <w:rFonts w:ascii="Arial" w:eastAsia="Times New Roman" w:hAnsi="Arial" w:cs="Arial"/>
          <w:b/>
          <w:bCs/>
          <w:color w:val="202124"/>
        </w:rPr>
        <w:t>Here are the major types of stocks you should know.</w:t>
      </w:r>
    </w:p>
    <w:p w14:paraId="482EAAFA" w14:textId="77777777" w:rsidR="00025E31" w:rsidRPr="008E0997" w:rsidRDefault="00025E31" w:rsidP="00025E31">
      <w:pPr>
        <w:numPr>
          <w:ilvl w:val="0"/>
          <w:numId w:val="18"/>
        </w:numPr>
        <w:spacing w:after="60" w:line="240" w:lineRule="auto"/>
        <w:ind w:left="0"/>
        <w:rPr>
          <w:rFonts w:ascii="Arial" w:eastAsia="Times New Roman" w:hAnsi="Arial" w:cs="Arial"/>
          <w:color w:val="202124"/>
        </w:rPr>
      </w:pPr>
      <w:r w:rsidRPr="008E0997">
        <w:rPr>
          <w:rFonts w:ascii="Arial" w:eastAsia="Times New Roman" w:hAnsi="Arial" w:cs="Arial"/>
          <w:color w:val="202124"/>
        </w:rPr>
        <w:t>Common </w:t>
      </w:r>
      <w:r w:rsidRPr="008E0997">
        <w:rPr>
          <w:rFonts w:ascii="Arial" w:eastAsia="Times New Roman" w:hAnsi="Arial" w:cs="Arial"/>
          <w:b/>
          <w:bCs/>
          <w:color w:val="202124"/>
        </w:rPr>
        <w:t>stock</w:t>
      </w:r>
      <w:r w:rsidRPr="008E0997">
        <w:rPr>
          <w:rFonts w:ascii="Arial" w:eastAsia="Times New Roman" w:hAnsi="Arial" w:cs="Arial"/>
          <w:color w:val="202124"/>
        </w:rPr>
        <w:t>.</w:t>
      </w:r>
    </w:p>
    <w:p w14:paraId="41620506" w14:textId="77777777" w:rsidR="00025E31" w:rsidRPr="008E0997" w:rsidRDefault="00025E31" w:rsidP="00025E31">
      <w:pPr>
        <w:numPr>
          <w:ilvl w:val="0"/>
          <w:numId w:val="18"/>
        </w:numPr>
        <w:spacing w:after="60" w:line="240" w:lineRule="auto"/>
        <w:ind w:left="0"/>
        <w:rPr>
          <w:rFonts w:ascii="Arial" w:eastAsia="Times New Roman" w:hAnsi="Arial" w:cs="Arial"/>
          <w:color w:val="202124"/>
        </w:rPr>
      </w:pPr>
      <w:r w:rsidRPr="008E0997">
        <w:rPr>
          <w:rFonts w:ascii="Arial" w:eastAsia="Times New Roman" w:hAnsi="Arial" w:cs="Arial"/>
          <w:color w:val="202124"/>
        </w:rPr>
        <w:t>Preferred </w:t>
      </w:r>
      <w:r w:rsidRPr="008E0997">
        <w:rPr>
          <w:rFonts w:ascii="Arial" w:eastAsia="Times New Roman" w:hAnsi="Arial" w:cs="Arial"/>
          <w:b/>
          <w:bCs/>
          <w:color w:val="202124"/>
        </w:rPr>
        <w:t>stock</w:t>
      </w:r>
      <w:r w:rsidRPr="008E0997">
        <w:rPr>
          <w:rFonts w:ascii="Arial" w:eastAsia="Times New Roman" w:hAnsi="Arial" w:cs="Arial"/>
          <w:color w:val="202124"/>
        </w:rPr>
        <w:t>.</w:t>
      </w:r>
    </w:p>
    <w:p w14:paraId="6867869A" w14:textId="77777777" w:rsidR="00025E31" w:rsidRPr="008E0997" w:rsidRDefault="00025E31" w:rsidP="00025E31">
      <w:pPr>
        <w:numPr>
          <w:ilvl w:val="0"/>
          <w:numId w:val="18"/>
        </w:numPr>
        <w:spacing w:after="60" w:line="240" w:lineRule="auto"/>
        <w:ind w:left="0"/>
        <w:rPr>
          <w:rFonts w:ascii="Arial" w:eastAsia="Times New Roman" w:hAnsi="Arial" w:cs="Arial"/>
          <w:color w:val="202124"/>
        </w:rPr>
      </w:pPr>
      <w:r w:rsidRPr="008E0997">
        <w:rPr>
          <w:rFonts w:ascii="Arial" w:eastAsia="Times New Roman" w:hAnsi="Arial" w:cs="Arial"/>
          <w:color w:val="202124"/>
        </w:rPr>
        <w:t>Large-cap </w:t>
      </w:r>
      <w:r w:rsidRPr="008E0997">
        <w:rPr>
          <w:rFonts w:ascii="Arial" w:eastAsia="Times New Roman" w:hAnsi="Arial" w:cs="Arial"/>
          <w:b/>
          <w:bCs/>
          <w:color w:val="202124"/>
        </w:rPr>
        <w:t>stocks</w:t>
      </w:r>
      <w:r w:rsidRPr="008E0997">
        <w:rPr>
          <w:rFonts w:ascii="Arial" w:eastAsia="Times New Roman" w:hAnsi="Arial" w:cs="Arial"/>
          <w:color w:val="202124"/>
        </w:rPr>
        <w:t>.</w:t>
      </w:r>
    </w:p>
    <w:p w14:paraId="66A3B076" w14:textId="77777777" w:rsidR="00025E31" w:rsidRPr="008E0997" w:rsidRDefault="00025E31" w:rsidP="00025E31">
      <w:pPr>
        <w:numPr>
          <w:ilvl w:val="0"/>
          <w:numId w:val="18"/>
        </w:numPr>
        <w:spacing w:after="60" w:line="240" w:lineRule="auto"/>
        <w:ind w:left="0"/>
        <w:rPr>
          <w:rFonts w:ascii="Arial" w:eastAsia="Times New Roman" w:hAnsi="Arial" w:cs="Arial"/>
          <w:color w:val="202124"/>
        </w:rPr>
      </w:pPr>
      <w:r w:rsidRPr="008E0997">
        <w:rPr>
          <w:rFonts w:ascii="Arial" w:eastAsia="Times New Roman" w:hAnsi="Arial" w:cs="Arial"/>
          <w:color w:val="202124"/>
        </w:rPr>
        <w:t>Mid-cap </w:t>
      </w:r>
      <w:r w:rsidRPr="008E0997">
        <w:rPr>
          <w:rFonts w:ascii="Arial" w:eastAsia="Times New Roman" w:hAnsi="Arial" w:cs="Arial"/>
          <w:b/>
          <w:bCs/>
          <w:color w:val="202124"/>
        </w:rPr>
        <w:t>stocks</w:t>
      </w:r>
      <w:r w:rsidRPr="008E0997">
        <w:rPr>
          <w:rFonts w:ascii="Arial" w:eastAsia="Times New Roman" w:hAnsi="Arial" w:cs="Arial"/>
          <w:color w:val="202124"/>
        </w:rPr>
        <w:t>.</w:t>
      </w:r>
    </w:p>
    <w:p w14:paraId="30B59C00" w14:textId="77777777" w:rsidR="00025E31" w:rsidRPr="008E0997" w:rsidRDefault="00025E31" w:rsidP="00025E31">
      <w:pPr>
        <w:numPr>
          <w:ilvl w:val="0"/>
          <w:numId w:val="18"/>
        </w:numPr>
        <w:spacing w:after="60" w:line="240" w:lineRule="auto"/>
        <w:ind w:left="0"/>
        <w:rPr>
          <w:rFonts w:ascii="Arial" w:eastAsia="Times New Roman" w:hAnsi="Arial" w:cs="Arial"/>
          <w:color w:val="202124"/>
        </w:rPr>
      </w:pPr>
      <w:r w:rsidRPr="008E0997">
        <w:rPr>
          <w:rFonts w:ascii="Arial" w:eastAsia="Times New Roman" w:hAnsi="Arial" w:cs="Arial"/>
          <w:color w:val="202124"/>
        </w:rPr>
        <w:t>Small-cap </w:t>
      </w:r>
      <w:r w:rsidRPr="008E0997">
        <w:rPr>
          <w:rFonts w:ascii="Arial" w:eastAsia="Times New Roman" w:hAnsi="Arial" w:cs="Arial"/>
          <w:b/>
          <w:bCs/>
          <w:color w:val="202124"/>
        </w:rPr>
        <w:t>stocks</w:t>
      </w:r>
      <w:r w:rsidRPr="008E0997">
        <w:rPr>
          <w:rFonts w:ascii="Arial" w:eastAsia="Times New Roman" w:hAnsi="Arial" w:cs="Arial"/>
          <w:color w:val="202124"/>
        </w:rPr>
        <w:t>.</w:t>
      </w:r>
    </w:p>
    <w:p w14:paraId="422E6C83" w14:textId="77777777" w:rsidR="00025E31" w:rsidRPr="008E0997" w:rsidRDefault="00025E31" w:rsidP="00025E31">
      <w:pPr>
        <w:numPr>
          <w:ilvl w:val="0"/>
          <w:numId w:val="18"/>
        </w:numPr>
        <w:spacing w:after="60" w:line="240" w:lineRule="auto"/>
        <w:ind w:left="0"/>
        <w:rPr>
          <w:rFonts w:ascii="Arial" w:eastAsia="Times New Roman" w:hAnsi="Arial" w:cs="Arial"/>
          <w:color w:val="202124"/>
        </w:rPr>
      </w:pPr>
      <w:r w:rsidRPr="008E0997">
        <w:rPr>
          <w:rFonts w:ascii="Arial" w:eastAsia="Times New Roman" w:hAnsi="Arial" w:cs="Arial"/>
          <w:color w:val="202124"/>
        </w:rPr>
        <w:t>Domestic </w:t>
      </w:r>
      <w:r w:rsidRPr="008E0997">
        <w:rPr>
          <w:rFonts w:ascii="Arial" w:eastAsia="Times New Roman" w:hAnsi="Arial" w:cs="Arial"/>
          <w:b/>
          <w:bCs/>
          <w:color w:val="202124"/>
        </w:rPr>
        <w:t>stock</w:t>
      </w:r>
      <w:r w:rsidRPr="008E0997">
        <w:rPr>
          <w:rFonts w:ascii="Arial" w:eastAsia="Times New Roman" w:hAnsi="Arial" w:cs="Arial"/>
          <w:color w:val="202124"/>
        </w:rPr>
        <w:t>.</w:t>
      </w:r>
    </w:p>
    <w:p w14:paraId="0A05C67E" w14:textId="77777777" w:rsidR="00025E31" w:rsidRPr="008E0997" w:rsidRDefault="00025E31" w:rsidP="00025E31">
      <w:pPr>
        <w:numPr>
          <w:ilvl w:val="0"/>
          <w:numId w:val="18"/>
        </w:numPr>
        <w:spacing w:after="60" w:line="240" w:lineRule="auto"/>
        <w:ind w:left="0"/>
        <w:rPr>
          <w:rFonts w:ascii="Arial" w:eastAsia="Times New Roman" w:hAnsi="Arial" w:cs="Arial"/>
          <w:color w:val="202124"/>
        </w:rPr>
      </w:pPr>
      <w:r w:rsidRPr="008E0997">
        <w:rPr>
          <w:rFonts w:ascii="Arial" w:eastAsia="Times New Roman" w:hAnsi="Arial" w:cs="Arial"/>
          <w:color w:val="202124"/>
        </w:rPr>
        <w:t>International </w:t>
      </w:r>
      <w:r w:rsidRPr="008E0997">
        <w:rPr>
          <w:rFonts w:ascii="Arial" w:eastAsia="Times New Roman" w:hAnsi="Arial" w:cs="Arial"/>
          <w:b/>
          <w:bCs/>
          <w:color w:val="202124"/>
        </w:rPr>
        <w:t>stocks</w:t>
      </w:r>
      <w:r w:rsidRPr="008E0997">
        <w:rPr>
          <w:rFonts w:ascii="Arial" w:eastAsia="Times New Roman" w:hAnsi="Arial" w:cs="Arial"/>
          <w:color w:val="202124"/>
        </w:rPr>
        <w:t>.</w:t>
      </w:r>
    </w:p>
    <w:p w14:paraId="1A9C8EA4" w14:textId="77777777" w:rsidR="00025E31"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8E0997">
        <w:rPr>
          <w:rFonts w:ascii="Arial" w:eastAsia="Times New Roman" w:hAnsi="Arial" w:cs="Arial"/>
          <w:color w:val="202124"/>
        </w:rPr>
        <w:t>Growth </w:t>
      </w:r>
      <w:r w:rsidRPr="008E0997">
        <w:rPr>
          <w:rFonts w:ascii="Arial" w:eastAsia="Times New Roman" w:hAnsi="Arial" w:cs="Arial"/>
          <w:b/>
          <w:bCs/>
          <w:color w:val="202124"/>
        </w:rPr>
        <w:t>stocks</w:t>
      </w:r>
      <w:r w:rsidRPr="008E0997">
        <w:rPr>
          <w:rFonts w:ascii="Arial" w:eastAsia="Times New Roman" w:hAnsi="Arial" w:cs="Arial"/>
          <w:color w:val="202124"/>
        </w:rPr>
        <w:t>.</w:t>
      </w:r>
      <w:r w:rsidRPr="001C23BC">
        <w:rPr>
          <w:rFonts w:ascii="Georgia" w:eastAsia="Times New Roman" w:hAnsi="Georgia" w:cs="Times New Roman"/>
          <w:color w:val="53565A"/>
          <w:spacing w:val="-1"/>
          <w:sz w:val="29"/>
          <w:szCs w:val="29"/>
        </w:rPr>
        <w:t xml:space="preserve"> </w:t>
      </w:r>
    </w:p>
    <w:p w14:paraId="0318EC45" w14:textId="77777777" w:rsidR="00025E31" w:rsidRPr="001C23BC"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1C23BC">
        <w:rPr>
          <w:rFonts w:ascii="Georgia" w:eastAsia="Times New Roman" w:hAnsi="Georgia" w:cs="Times New Roman"/>
          <w:color w:val="53565A"/>
          <w:spacing w:val="-1"/>
          <w:sz w:val="29"/>
          <w:szCs w:val="29"/>
        </w:rPr>
        <w:t>Common stock</w:t>
      </w:r>
    </w:p>
    <w:p w14:paraId="6E2CB981" w14:textId="77777777" w:rsidR="00025E31" w:rsidRPr="001C23BC"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1C23BC">
        <w:rPr>
          <w:rFonts w:ascii="Georgia" w:eastAsia="Times New Roman" w:hAnsi="Georgia" w:cs="Times New Roman"/>
          <w:color w:val="53565A"/>
          <w:spacing w:val="-1"/>
          <w:sz w:val="29"/>
          <w:szCs w:val="29"/>
        </w:rPr>
        <w:t>Preferred stock</w:t>
      </w:r>
    </w:p>
    <w:p w14:paraId="44D56AAC" w14:textId="77777777" w:rsidR="00025E31" w:rsidRPr="001C23BC"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1C23BC">
        <w:rPr>
          <w:rFonts w:ascii="Georgia" w:eastAsia="Times New Roman" w:hAnsi="Georgia" w:cs="Times New Roman"/>
          <w:color w:val="53565A"/>
          <w:spacing w:val="-1"/>
          <w:sz w:val="29"/>
          <w:szCs w:val="29"/>
        </w:rPr>
        <w:t>Large-cap stocks</w:t>
      </w:r>
    </w:p>
    <w:p w14:paraId="4A6A2D1D" w14:textId="77777777" w:rsidR="00025E31" w:rsidRPr="001C23BC"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1C23BC">
        <w:rPr>
          <w:rFonts w:ascii="Georgia" w:eastAsia="Times New Roman" w:hAnsi="Georgia" w:cs="Times New Roman"/>
          <w:color w:val="53565A"/>
          <w:spacing w:val="-1"/>
          <w:sz w:val="29"/>
          <w:szCs w:val="29"/>
        </w:rPr>
        <w:t>Mid-cap stocks</w:t>
      </w:r>
    </w:p>
    <w:p w14:paraId="66518933" w14:textId="77777777" w:rsidR="00025E31" w:rsidRPr="001C23BC"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1C23BC">
        <w:rPr>
          <w:rFonts w:ascii="Georgia" w:eastAsia="Times New Roman" w:hAnsi="Georgia" w:cs="Times New Roman"/>
          <w:color w:val="53565A"/>
          <w:spacing w:val="-1"/>
          <w:sz w:val="29"/>
          <w:szCs w:val="29"/>
        </w:rPr>
        <w:t>Small-cap stocks</w:t>
      </w:r>
    </w:p>
    <w:p w14:paraId="6109574C" w14:textId="77777777" w:rsidR="00025E31" w:rsidRPr="001C23BC"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1C23BC">
        <w:rPr>
          <w:rFonts w:ascii="Georgia" w:eastAsia="Times New Roman" w:hAnsi="Georgia" w:cs="Times New Roman"/>
          <w:color w:val="53565A"/>
          <w:spacing w:val="-1"/>
          <w:sz w:val="29"/>
          <w:szCs w:val="29"/>
        </w:rPr>
        <w:t>Domestic stock</w:t>
      </w:r>
    </w:p>
    <w:p w14:paraId="3E66DC6C" w14:textId="77777777" w:rsidR="00025E31" w:rsidRPr="001C23BC"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1C23BC">
        <w:rPr>
          <w:rFonts w:ascii="Georgia" w:eastAsia="Times New Roman" w:hAnsi="Georgia" w:cs="Times New Roman"/>
          <w:color w:val="53565A"/>
          <w:spacing w:val="-1"/>
          <w:sz w:val="29"/>
          <w:szCs w:val="29"/>
        </w:rPr>
        <w:t>International stocks</w:t>
      </w:r>
    </w:p>
    <w:p w14:paraId="0B22DE99" w14:textId="77777777" w:rsidR="00025E31" w:rsidRPr="001C23BC"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1C23BC">
        <w:rPr>
          <w:rFonts w:ascii="Georgia" w:eastAsia="Times New Roman" w:hAnsi="Georgia" w:cs="Times New Roman"/>
          <w:color w:val="53565A"/>
          <w:spacing w:val="-1"/>
          <w:sz w:val="29"/>
          <w:szCs w:val="29"/>
        </w:rPr>
        <w:t>Growth stocks</w:t>
      </w:r>
    </w:p>
    <w:p w14:paraId="53C2525F" w14:textId="77777777" w:rsidR="00025E31" w:rsidRPr="001C23BC"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1C23BC">
        <w:rPr>
          <w:rFonts w:ascii="Georgia" w:eastAsia="Times New Roman" w:hAnsi="Georgia" w:cs="Times New Roman"/>
          <w:color w:val="53565A"/>
          <w:spacing w:val="-1"/>
          <w:sz w:val="29"/>
          <w:szCs w:val="29"/>
        </w:rPr>
        <w:t>Value stocks</w:t>
      </w:r>
    </w:p>
    <w:p w14:paraId="60DEE897" w14:textId="77777777" w:rsidR="00025E31" w:rsidRPr="001C23BC"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1C23BC">
        <w:rPr>
          <w:rFonts w:ascii="Georgia" w:eastAsia="Times New Roman" w:hAnsi="Georgia" w:cs="Times New Roman"/>
          <w:color w:val="53565A"/>
          <w:spacing w:val="-1"/>
          <w:sz w:val="29"/>
          <w:szCs w:val="29"/>
        </w:rPr>
        <w:t>IPO stocks</w:t>
      </w:r>
    </w:p>
    <w:p w14:paraId="628DE024" w14:textId="77777777" w:rsidR="00025E31" w:rsidRPr="001C23BC"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1C23BC">
        <w:rPr>
          <w:rFonts w:ascii="Georgia" w:eastAsia="Times New Roman" w:hAnsi="Georgia" w:cs="Times New Roman"/>
          <w:color w:val="53565A"/>
          <w:spacing w:val="-1"/>
          <w:sz w:val="29"/>
          <w:szCs w:val="29"/>
        </w:rPr>
        <w:t>Dividend stocks</w:t>
      </w:r>
    </w:p>
    <w:p w14:paraId="77DCA582" w14:textId="77777777" w:rsidR="00025E31" w:rsidRPr="001C23BC"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1C23BC">
        <w:rPr>
          <w:rFonts w:ascii="Georgia" w:eastAsia="Times New Roman" w:hAnsi="Georgia" w:cs="Times New Roman"/>
          <w:color w:val="53565A"/>
          <w:spacing w:val="-1"/>
          <w:sz w:val="29"/>
          <w:szCs w:val="29"/>
        </w:rPr>
        <w:t>Non-dividend stocks</w:t>
      </w:r>
    </w:p>
    <w:p w14:paraId="66C663A9" w14:textId="77777777" w:rsidR="00025E31" w:rsidRPr="001C23BC"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1C23BC">
        <w:rPr>
          <w:rFonts w:ascii="Georgia" w:eastAsia="Times New Roman" w:hAnsi="Georgia" w:cs="Times New Roman"/>
          <w:color w:val="53565A"/>
          <w:spacing w:val="-1"/>
          <w:sz w:val="29"/>
          <w:szCs w:val="29"/>
        </w:rPr>
        <w:t>Income stocks</w:t>
      </w:r>
    </w:p>
    <w:p w14:paraId="63EA38E9" w14:textId="77777777" w:rsidR="00025E31" w:rsidRPr="001C23BC"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1C23BC">
        <w:rPr>
          <w:rFonts w:ascii="Georgia" w:eastAsia="Times New Roman" w:hAnsi="Georgia" w:cs="Times New Roman"/>
          <w:color w:val="53565A"/>
          <w:spacing w:val="-1"/>
          <w:sz w:val="29"/>
          <w:szCs w:val="29"/>
        </w:rPr>
        <w:t xml:space="preserve">Cyclical stocks </w:t>
      </w:r>
      <w:proofErr w:type="spellStart"/>
      <w:r w:rsidRPr="001C23BC">
        <w:rPr>
          <w:rFonts w:ascii="Georgia" w:eastAsia="Times New Roman" w:hAnsi="Georgia" w:cs="Times New Roman"/>
          <w:color w:val="53565A"/>
          <w:spacing w:val="-1"/>
          <w:sz w:val="29"/>
          <w:szCs w:val="29"/>
        </w:rPr>
        <w:t>stocks</w:t>
      </w:r>
      <w:proofErr w:type="spellEnd"/>
    </w:p>
    <w:p w14:paraId="2B963FC7" w14:textId="77777777" w:rsidR="00025E31" w:rsidRPr="001C23BC"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1C23BC">
        <w:rPr>
          <w:rFonts w:ascii="Georgia" w:eastAsia="Times New Roman" w:hAnsi="Georgia" w:cs="Times New Roman"/>
          <w:color w:val="53565A"/>
          <w:spacing w:val="-1"/>
          <w:sz w:val="29"/>
          <w:szCs w:val="29"/>
        </w:rPr>
        <w:t>Non-cyclical stocks</w:t>
      </w:r>
    </w:p>
    <w:p w14:paraId="3E1975CF" w14:textId="77777777" w:rsidR="00025E31" w:rsidRPr="001C23BC"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1C23BC">
        <w:rPr>
          <w:rFonts w:ascii="Georgia" w:eastAsia="Times New Roman" w:hAnsi="Georgia" w:cs="Times New Roman"/>
          <w:color w:val="53565A"/>
          <w:spacing w:val="-1"/>
          <w:sz w:val="29"/>
          <w:szCs w:val="29"/>
        </w:rPr>
        <w:t>Safe stocks</w:t>
      </w:r>
    </w:p>
    <w:p w14:paraId="71C948BC" w14:textId="77777777" w:rsidR="00025E31" w:rsidRPr="001C23BC"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1C23BC">
        <w:rPr>
          <w:rFonts w:ascii="Georgia" w:eastAsia="Times New Roman" w:hAnsi="Georgia" w:cs="Times New Roman"/>
          <w:color w:val="53565A"/>
          <w:spacing w:val="-1"/>
          <w:sz w:val="29"/>
          <w:szCs w:val="29"/>
        </w:rPr>
        <w:lastRenderedPageBreak/>
        <w:t>ESG stocks</w:t>
      </w:r>
    </w:p>
    <w:p w14:paraId="51F83986" w14:textId="77777777" w:rsidR="00025E31" w:rsidRPr="001C23BC"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1C23BC">
        <w:rPr>
          <w:rFonts w:ascii="Georgia" w:eastAsia="Times New Roman" w:hAnsi="Georgia" w:cs="Times New Roman"/>
          <w:color w:val="53565A"/>
          <w:spacing w:val="-1"/>
          <w:sz w:val="29"/>
          <w:szCs w:val="29"/>
        </w:rPr>
        <w:t>Blue chip stocks</w:t>
      </w:r>
    </w:p>
    <w:p w14:paraId="3AC3B2CE" w14:textId="77777777" w:rsidR="00025E31"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1C23BC">
        <w:rPr>
          <w:rFonts w:ascii="Georgia" w:eastAsia="Times New Roman" w:hAnsi="Georgia" w:cs="Times New Roman"/>
          <w:color w:val="53565A"/>
          <w:spacing w:val="-1"/>
          <w:sz w:val="29"/>
          <w:szCs w:val="29"/>
        </w:rPr>
        <w:t>Penny stocks</w:t>
      </w:r>
    </w:p>
    <w:p w14:paraId="00AF5C9C" w14:textId="77777777" w:rsidR="00025E31" w:rsidRPr="007B5151"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r w:rsidRPr="007B5151">
        <w:rPr>
          <w:rFonts w:ascii="Georgia" w:eastAsia="Times New Roman" w:hAnsi="Georgia" w:cs="Times New Roman"/>
          <w:color w:val="3C484E"/>
          <w:sz w:val="33"/>
          <w:szCs w:val="33"/>
          <w:shd w:val="clear" w:color="auto" w:fill="FFFFFF"/>
        </w:rPr>
        <w:t>Scalping, day trading, swing trading, and position trading are classified by their trading frequency.</w:t>
      </w:r>
    </w:p>
    <w:p w14:paraId="628082FE" w14:textId="77777777" w:rsidR="00025E31" w:rsidRPr="001C23BC" w:rsidRDefault="00025E31" w:rsidP="00025E31">
      <w:pPr>
        <w:numPr>
          <w:ilvl w:val="0"/>
          <w:numId w:val="19"/>
        </w:numPr>
        <w:spacing w:before="100" w:beforeAutospacing="1" w:after="100" w:afterAutospacing="1" w:line="240" w:lineRule="auto"/>
        <w:ind w:left="240"/>
        <w:rPr>
          <w:rFonts w:ascii="Georgia" w:eastAsia="Times New Roman" w:hAnsi="Georgia" w:cs="Times New Roman"/>
          <w:color w:val="53565A"/>
          <w:spacing w:val="-1"/>
          <w:sz w:val="29"/>
          <w:szCs w:val="29"/>
        </w:rPr>
      </w:pPr>
    </w:p>
    <w:p w14:paraId="772E3E8F" w14:textId="77777777" w:rsidR="00025E31" w:rsidRDefault="00025E31" w:rsidP="00025E31">
      <w:pPr>
        <w:rPr>
          <w:rFonts w:ascii="Arial" w:eastAsia="Times New Roman" w:hAnsi="Arial" w:cs="Arial"/>
          <w:color w:val="202124"/>
        </w:rPr>
      </w:pPr>
    </w:p>
    <w:p w14:paraId="4422FC05" w14:textId="77777777" w:rsidR="00025E31" w:rsidRPr="00E515C0" w:rsidRDefault="00025E31" w:rsidP="00025E31">
      <w:pPr>
        <w:spacing w:before="100" w:beforeAutospacing="1" w:after="100" w:afterAutospacing="1"/>
        <w:outlineLvl w:val="1"/>
        <w:rPr>
          <w:rFonts w:ascii="Helvetica Neue" w:eastAsia="Times New Roman" w:hAnsi="Helvetica Neue" w:cs="Times New Roman"/>
          <w:b/>
          <w:bCs/>
          <w:color w:val="37393B"/>
          <w:spacing w:val="-1"/>
          <w:sz w:val="36"/>
          <w:szCs w:val="36"/>
        </w:rPr>
      </w:pPr>
      <w:r w:rsidRPr="00E515C0">
        <w:rPr>
          <w:rFonts w:ascii="Helvetica Neue" w:eastAsia="Times New Roman" w:hAnsi="Helvetica Neue" w:cs="Times New Roman"/>
          <w:b/>
          <w:bCs/>
          <w:color w:val="37393B"/>
          <w:spacing w:val="-1"/>
          <w:sz w:val="36"/>
          <w:szCs w:val="36"/>
        </w:rPr>
        <w:t>Stock market sectors</w:t>
      </w:r>
      <w:r>
        <w:rPr>
          <w:rFonts w:ascii="Helvetica Neue" w:eastAsia="Times New Roman" w:hAnsi="Helvetica Neue" w:cs="Times New Roman"/>
          <w:b/>
          <w:bCs/>
          <w:color w:val="37393B"/>
          <w:spacing w:val="-1"/>
          <w:sz w:val="36"/>
          <w:szCs w:val="36"/>
        </w:rPr>
        <w:t xml:space="preserve"> categories, where it’s country base </w:t>
      </w:r>
      <w:proofErr w:type="spellStart"/>
      <w:r>
        <w:rPr>
          <w:rFonts w:ascii="Helvetica Neue" w:eastAsia="Times New Roman" w:hAnsi="Helvetica Neue" w:cs="Times New Roman"/>
          <w:b/>
          <w:bCs/>
          <w:color w:val="37393B"/>
          <w:spacing w:val="-1"/>
          <w:sz w:val="36"/>
          <w:szCs w:val="36"/>
        </w:rPr>
        <w:t>orgins</w:t>
      </w:r>
      <w:proofErr w:type="spellEnd"/>
      <w:r>
        <w:rPr>
          <w:rFonts w:ascii="Helvetica Neue" w:eastAsia="Times New Roman" w:hAnsi="Helvetica Neue" w:cs="Times New Roman"/>
          <w:b/>
          <w:bCs/>
          <w:color w:val="37393B"/>
          <w:spacing w:val="-1"/>
          <w:sz w:val="36"/>
          <w:szCs w:val="36"/>
        </w:rPr>
        <w:t xml:space="preserve"> or originated from categories.</w:t>
      </w:r>
    </w:p>
    <w:p w14:paraId="0D2B2044" w14:textId="77777777" w:rsidR="00025E31" w:rsidRPr="00E515C0" w:rsidRDefault="00025E31" w:rsidP="00025E31">
      <w:pPr>
        <w:spacing w:after="180"/>
        <w:rPr>
          <w:rFonts w:ascii="Georgia" w:hAnsi="Georgia" w:cs="Times New Roman"/>
          <w:color w:val="53565A"/>
          <w:spacing w:val="-1"/>
          <w:sz w:val="29"/>
          <w:szCs w:val="29"/>
        </w:rPr>
      </w:pPr>
      <w:r w:rsidRPr="00E515C0">
        <w:rPr>
          <w:rFonts w:ascii="Georgia" w:hAnsi="Georgia" w:cs="Times New Roman"/>
          <w:color w:val="53565A"/>
          <w:spacing w:val="-1"/>
          <w:sz w:val="29"/>
          <w:szCs w:val="29"/>
        </w:rPr>
        <w:t>You'll often see stocks broken down by the type of business they're in. The basic categories most often used include:</w:t>
      </w:r>
    </w:p>
    <w:p w14:paraId="4A817904" w14:textId="77777777" w:rsidR="00025E31" w:rsidRPr="00E515C0" w:rsidRDefault="00025E31" w:rsidP="00025E31">
      <w:pPr>
        <w:numPr>
          <w:ilvl w:val="0"/>
          <w:numId w:val="11"/>
        </w:numPr>
        <w:spacing w:before="100" w:beforeAutospacing="1" w:after="100" w:afterAutospacing="1" w:line="240" w:lineRule="auto"/>
        <w:ind w:left="240"/>
        <w:rPr>
          <w:rFonts w:ascii="Georgia" w:eastAsia="Times New Roman" w:hAnsi="Georgia" w:cs="Times New Roman"/>
          <w:color w:val="53565A"/>
          <w:spacing w:val="-1"/>
          <w:sz w:val="29"/>
          <w:szCs w:val="29"/>
        </w:rPr>
      </w:pPr>
      <w:r w:rsidRPr="00E515C0">
        <w:rPr>
          <w:rFonts w:ascii="Georgia" w:eastAsia="Times New Roman" w:hAnsi="Georgia" w:cs="Times New Roman"/>
          <w:b/>
          <w:bCs/>
          <w:color w:val="53565A"/>
          <w:spacing w:val="-1"/>
          <w:sz w:val="29"/>
          <w:szCs w:val="29"/>
        </w:rPr>
        <w:t>Communication Services</w:t>
      </w:r>
      <w:r w:rsidRPr="00E515C0">
        <w:rPr>
          <w:rFonts w:ascii="Georgia" w:eastAsia="Times New Roman" w:hAnsi="Georgia" w:cs="Times New Roman"/>
          <w:color w:val="53565A"/>
          <w:spacing w:val="-1"/>
          <w:sz w:val="29"/>
          <w:szCs w:val="29"/>
        </w:rPr>
        <w:t> -- telephone, internet, media, and entertainment companies</w:t>
      </w:r>
    </w:p>
    <w:p w14:paraId="640C5DA7" w14:textId="77777777" w:rsidR="00025E31" w:rsidRPr="00E515C0" w:rsidRDefault="00025E31" w:rsidP="00025E31">
      <w:pPr>
        <w:numPr>
          <w:ilvl w:val="0"/>
          <w:numId w:val="11"/>
        </w:numPr>
        <w:spacing w:before="100" w:beforeAutospacing="1" w:after="100" w:afterAutospacing="1" w:line="240" w:lineRule="auto"/>
        <w:ind w:left="240"/>
        <w:rPr>
          <w:rFonts w:ascii="Georgia" w:eastAsia="Times New Roman" w:hAnsi="Georgia" w:cs="Times New Roman"/>
          <w:color w:val="53565A"/>
          <w:spacing w:val="-1"/>
          <w:sz w:val="29"/>
          <w:szCs w:val="29"/>
        </w:rPr>
      </w:pPr>
      <w:r w:rsidRPr="00E515C0">
        <w:rPr>
          <w:rFonts w:ascii="Georgia" w:eastAsia="Times New Roman" w:hAnsi="Georgia" w:cs="Times New Roman"/>
          <w:b/>
          <w:bCs/>
          <w:color w:val="53565A"/>
          <w:spacing w:val="-1"/>
          <w:sz w:val="29"/>
          <w:szCs w:val="29"/>
        </w:rPr>
        <w:t>Consumer Discretionary</w:t>
      </w:r>
      <w:r w:rsidRPr="00E515C0">
        <w:rPr>
          <w:rFonts w:ascii="Georgia" w:eastAsia="Times New Roman" w:hAnsi="Georgia" w:cs="Times New Roman"/>
          <w:color w:val="53565A"/>
          <w:spacing w:val="-1"/>
          <w:sz w:val="29"/>
          <w:szCs w:val="29"/>
        </w:rPr>
        <w:t> -- retailers, automakers, and hotel and restaurant companies</w:t>
      </w:r>
    </w:p>
    <w:p w14:paraId="4971A948" w14:textId="77777777" w:rsidR="00025E31" w:rsidRPr="00E515C0" w:rsidRDefault="00025E31" w:rsidP="00025E31">
      <w:pPr>
        <w:numPr>
          <w:ilvl w:val="0"/>
          <w:numId w:val="11"/>
        </w:numPr>
        <w:spacing w:before="100" w:beforeAutospacing="1" w:after="100" w:afterAutospacing="1" w:line="240" w:lineRule="auto"/>
        <w:ind w:left="240"/>
        <w:rPr>
          <w:rFonts w:ascii="Georgia" w:eastAsia="Times New Roman" w:hAnsi="Georgia" w:cs="Times New Roman"/>
          <w:color w:val="53565A"/>
          <w:spacing w:val="-1"/>
          <w:sz w:val="29"/>
          <w:szCs w:val="29"/>
        </w:rPr>
      </w:pPr>
      <w:r w:rsidRPr="00E515C0">
        <w:rPr>
          <w:rFonts w:ascii="Georgia" w:eastAsia="Times New Roman" w:hAnsi="Georgia" w:cs="Times New Roman"/>
          <w:b/>
          <w:bCs/>
          <w:color w:val="53565A"/>
          <w:spacing w:val="-1"/>
          <w:sz w:val="29"/>
          <w:szCs w:val="29"/>
        </w:rPr>
        <w:t>Consumer Staples</w:t>
      </w:r>
      <w:r w:rsidRPr="00E515C0">
        <w:rPr>
          <w:rFonts w:ascii="Georgia" w:eastAsia="Times New Roman" w:hAnsi="Georgia" w:cs="Times New Roman"/>
          <w:color w:val="53565A"/>
          <w:spacing w:val="-1"/>
          <w:sz w:val="29"/>
          <w:szCs w:val="29"/>
        </w:rPr>
        <w:t> -- food, beverage, tobacco, and household and personal products companies</w:t>
      </w:r>
    </w:p>
    <w:p w14:paraId="2878124A" w14:textId="77777777" w:rsidR="00025E31" w:rsidRPr="00E515C0" w:rsidRDefault="00025E31" w:rsidP="00025E31">
      <w:pPr>
        <w:numPr>
          <w:ilvl w:val="0"/>
          <w:numId w:val="11"/>
        </w:numPr>
        <w:spacing w:before="100" w:beforeAutospacing="1" w:after="100" w:afterAutospacing="1" w:line="240" w:lineRule="auto"/>
        <w:ind w:left="240"/>
        <w:rPr>
          <w:rFonts w:ascii="Georgia" w:eastAsia="Times New Roman" w:hAnsi="Georgia" w:cs="Times New Roman"/>
          <w:color w:val="53565A"/>
          <w:spacing w:val="-1"/>
          <w:sz w:val="29"/>
          <w:szCs w:val="29"/>
        </w:rPr>
      </w:pPr>
      <w:r w:rsidRPr="00E515C0">
        <w:rPr>
          <w:rFonts w:ascii="Georgia" w:eastAsia="Times New Roman" w:hAnsi="Georgia" w:cs="Times New Roman"/>
          <w:b/>
          <w:bCs/>
          <w:color w:val="53565A"/>
          <w:spacing w:val="-1"/>
          <w:sz w:val="29"/>
          <w:szCs w:val="29"/>
        </w:rPr>
        <w:t>Energy</w:t>
      </w:r>
      <w:r w:rsidRPr="00E515C0">
        <w:rPr>
          <w:rFonts w:ascii="Georgia" w:eastAsia="Times New Roman" w:hAnsi="Georgia" w:cs="Times New Roman"/>
          <w:color w:val="53565A"/>
          <w:spacing w:val="-1"/>
          <w:sz w:val="29"/>
          <w:szCs w:val="29"/>
        </w:rPr>
        <w:t> -- oil and gas exploration and production companies, pipeline providers, and gas station operators</w:t>
      </w:r>
    </w:p>
    <w:p w14:paraId="21626046" w14:textId="77777777" w:rsidR="00025E31" w:rsidRPr="00E515C0" w:rsidRDefault="00025E31" w:rsidP="00025E31">
      <w:pPr>
        <w:numPr>
          <w:ilvl w:val="0"/>
          <w:numId w:val="11"/>
        </w:numPr>
        <w:spacing w:before="100" w:beforeAutospacing="1" w:after="100" w:afterAutospacing="1" w:line="240" w:lineRule="auto"/>
        <w:ind w:left="240"/>
        <w:rPr>
          <w:rFonts w:ascii="Georgia" w:eastAsia="Times New Roman" w:hAnsi="Georgia" w:cs="Times New Roman"/>
          <w:color w:val="53565A"/>
          <w:spacing w:val="-1"/>
          <w:sz w:val="29"/>
          <w:szCs w:val="29"/>
        </w:rPr>
      </w:pPr>
      <w:r w:rsidRPr="00E515C0">
        <w:rPr>
          <w:rFonts w:ascii="Georgia" w:eastAsia="Times New Roman" w:hAnsi="Georgia" w:cs="Times New Roman"/>
          <w:b/>
          <w:bCs/>
          <w:color w:val="53565A"/>
          <w:spacing w:val="-1"/>
          <w:sz w:val="29"/>
          <w:szCs w:val="29"/>
        </w:rPr>
        <w:t>Financial</w:t>
      </w:r>
      <w:r w:rsidRPr="00E515C0">
        <w:rPr>
          <w:rFonts w:ascii="Georgia" w:eastAsia="Times New Roman" w:hAnsi="Georgia" w:cs="Times New Roman"/>
          <w:color w:val="53565A"/>
          <w:spacing w:val="-1"/>
          <w:sz w:val="29"/>
          <w:szCs w:val="29"/>
        </w:rPr>
        <w:t> -- banks, mortgage finance specialists, and insurance and brokerage companies</w:t>
      </w:r>
    </w:p>
    <w:p w14:paraId="56142A88" w14:textId="77777777" w:rsidR="00025E31" w:rsidRPr="00E515C0" w:rsidRDefault="00025E31" w:rsidP="00025E31">
      <w:pPr>
        <w:numPr>
          <w:ilvl w:val="0"/>
          <w:numId w:val="11"/>
        </w:numPr>
        <w:spacing w:before="100" w:beforeAutospacing="1" w:after="100" w:afterAutospacing="1" w:line="240" w:lineRule="auto"/>
        <w:ind w:left="240"/>
        <w:rPr>
          <w:rFonts w:ascii="Georgia" w:eastAsia="Times New Roman" w:hAnsi="Georgia" w:cs="Times New Roman"/>
          <w:color w:val="53565A"/>
          <w:spacing w:val="-1"/>
          <w:sz w:val="29"/>
          <w:szCs w:val="29"/>
        </w:rPr>
      </w:pPr>
      <w:r w:rsidRPr="00E515C0">
        <w:rPr>
          <w:rFonts w:ascii="Georgia" w:eastAsia="Times New Roman" w:hAnsi="Georgia" w:cs="Times New Roman"/>
          <w:b/>
          <w:bCs/>
          <w:color w:val="53565A"/>
          <w:spacing w:val="-1"/>
          <w:sz w:val="29"/>
          <w:szCs w:val="29"/>
        </w:rPr>
        <w:t>Healthcare</w:t>
      </w:r>
      <w:r w:rsidRPr="00E515C0">
        <w:rPr>
          <w:rFonts w:ascii="Georgia" w:eastAsia="Times New Roman" w:hAnsi="Georgia" w:cs="Times New Roman"/>
          <w:color w:val="53565A"/>
          <w:spacing w:val="-1"/>
          <w:sz w:val="29"/>
          <w:szCs w:val="29"/>
        </w:rPr>
        <w:t> -- health insurers, drug and biotech companies, and medical device makers</w:t>
      </w:r>
    </w:p>
    <w:p w14:paraId="5EB079B9" w14:textId="77777777" w:rsidR="00025E31" w:rsidRPr="00E515C0" w:rsidRDefault="00025E31" w:rsidP="00025E31">
      <w:pPr>
        <w:numPr>
          <w:ilvl w:val="0"/>
          <w:numId w:val="11"/>
        </w:numPr>
        <w:spacing w:before="100" w:beforeAutospacing="1" w:after="100" w:afterAutospacing="1" w:line="240" w:lineRule="auto"/>
        <w:ind w:left="240"/>
        <w:rPr>
          <w:rFonts w:ascii="Georgia" w:eastAsia="Times New Roman" w:hAnsi="Georgia" w:cs="Times New Roman"/>
          <w:color w:val="53565A"/>
          <w:spacing w:val="-1"/>
          <w:sz w:val="29"/>
          <w:szCs w:val="29"/>
        </w:rPr>
      </w:pPr>
      <w:r w:rsidRPr="00E515C0">
        <w:rPr>
          <w:rFonts w:ascii="Georgia" w:eastAsia="Times New Roman" w:hAnsi="Georgia" w:cs="Times New Roman"/>
          <w:b/>
          <w:bCs/>
          <w:color w:val="53565A"/>
          <w:spacing w:val="-1"/>
          <w:sz w:val="29"/>
          <w:szCs w:val="29"/>
        </w:rPr>
        <w:t>Industrial</w:t>
      </w:r>
      <w:r w:rsidRPr="00E515C0">
        <w:rPr>
          <w:rFonts w:ascii="Georgia" w:eastAsia="Times New Roman" w:hAnsi="Georgia" w:cs="Times New Roman"/>
          <w:color w:val="53565A"/>
          <w:spacing w:val="-1"/>
          <w:sz w:val="29"/>
          <w:szCs w:val="29"/>
        </w:rPr>
        <w:t> -- airline, aerospace and defense, construction, logistics, machinery, and railroad companies</w:t>
      </w:r>
    </w:p>
    <w:p w14:paraId="333A91A3" w14:textId="77777777" w:rsidR="00025E31" w:rsidRPr="00E515C0" w:rsidRDefault="00025E31" w:rsidP="00025E31">
      <w:pPr>
        <w:numPr>
          <w:ilvl w:val="0"/>
          <w:numId w:val="11"/>
        </w:numPr>
        <w:spacing w:before="100" w:beforeAutospacing="1" w:after="100" w:afterAutospacing="1" w:line="240" w:lineRule="auto"/>
        <w:ind w:left="240"/>
        <w:rPr>
          <w:rFonts w:ascii="Georgia" w:eastAsia="Times New Roman" w:hAnsi="Georgia" w:cs="Times New Roman"/>
          <w:color w:val="53565A"/>
          <w:spacing w:val="-1"/>
          <w:sz w:val="29"/>
          <w:szCs w:val="29"/>
        </w:rPr>
      </w:pPr>
      <w:r w:rsidRPr="00E515C0">
        <w:rPr>
          <w:rFonts w:ascii="Georgia" w:eastAsia="Times New Roman" w:hAnsi="Georgia" w:cs="Times New Roman"/>
          <w:b/>
          <w:bCs/>
          <w:color w:val="53565A"/>
          <w:spacing w:val="-1"/>
          <w:sz w:val="29"/>
          <w:szCs w:val="29"/>
        </w:rPr>
        <w:t>Materials</w:t>
      </w:r>
      <w:r w:rsidRPr="00E515C0">
        <w:rPr>
          <w:rFonts w:ascii="Georgia" w:eastAsia="Times New Roman" w:hAnsi="Georgia" w:cs="Times New Roman"/>
          <w:color w:val="53565A"/>
          <w:spacing w:val="-1"/>
          <w:sz w:val="29"/>
          <w:szCs w:val="29"/>
        </w:rPr>
        <w:t> -- mining, forest products, construction materials, packaging, and chemical companies</w:t>
      </w:r>
    </w:p>
    <w:p w14:paraId="68F1F57A" w14:textId="77777777" w:rsidR="00025E31" w:rsidRPr="00E515C0" w:rsidRDefault="00025E31" w:rsidP="00025E31">
      <w:pPr>
        <w:numPr>
          <w:ilvl w:val="0"/>
          <w:numId w:val="11"/>
        </w:numPr>
        <w:spacing w:before="100" w:beforeAutospacing="1" w:after="100" w:afterAutospacing="1" w:line="240" w:lineRule="auto"/>
        <w:ind w:left="240"/>
        <w:rPr>
          <w:rFonts w:ascii="Georgia" w:eastAsia="Times New Roman" w:hAnsi="Georgia" w:cs="Times New Roman"/>
          <w:color w:val="53565A"/>
          <w:spacing w:val="-1"/>
          <w:sz w:val="29"/>
          <w:szCs w:val="29"/>
        </w:rPr>
      </w:pPr>
      <w:r w:rsidRPr="00E515C0">
        <w:rPr>
          <w:rFonts w:ascii="Georgia" w:eastAsia="Times New Roman" w:hAnsi="Georgia" w:cs="Times New Roman"/>
          <w:b/>
          <w:bCs/>
          <w:color w:val="53565A"/>
          <w:spacing w:val="-1"/>
          <w:sz w:val="29"/>
          <w:szCs w:val="29"/>
        </w:rPr>
        <w:t>Real Estate</w:t>
      </w:r>
      <w:r w:rsidRPr="00E515C0">
        <w:rPr>
          <w:rFonts w:ascii="Georgia" w:eastAsia="Times New Roman" w:hAnsi="Georgia" w:cs="Times New Roman"/>
          <w:color w:val="53565A"/>
          <w:spacing w:val="-1"/>
          <w:sz w:val="29"/>
          <w:szCs w:val="29"/>
        </w:rPr>
        <w:t> -- real estate investment trusts and real estate management and development companies</w:t>
      </w:r>
    </w:p>
    <w:p w14:paraId="25632C4D" w14:textId="77777777" w:rsidR="00025E31" w:rsidRPr="00E515C0" w:rsidRDefault="00025E31" w:rsidP="00025E31">
      <w:pPr>
        <w:numPr>
          <w:ilvl w:val="0"/>
          <w:numId w:val="11"/>
        </w:numPr>
        <w:spacing w:before="100" w:beforeAutospacing="1" w:after="100" w:afterAutospacing="1" w:line="240" w:lineRule="auto"/>
        <w:ind w:left="240"/>
        <w:rPr>
          <w:rFonts w:ascii="Georgia" w:eastAsia="Times New Roman" w:hAnsi="Georgia" w:cs="Times New Roman"/>
          <w:color w:val="53565A"/>
          <w:spacing w:val="-1"/>
          <w:sz w:val="29"/>
          <w:szCs w:val="29"/>
        </w:rPr>
      </w:pPr>
      <w:r w:rsidRPr="00E515C0">
        <w:rPr>
          <w:rFonts w:ascii="Georgia" w:eastAsia="Times New Roman" w:hAnsi="Georgia" w:cs="Times New Roman"/>
          <w:b/>
          <w:bCs/>
          <w:color w:val="53565A"/>
          <w:spacing w:val="-1"/>
          <w:sz w:val="29"/>
          <w:szCs w:val="29"/>
        </w:rPr>
        <w:t>Technology</w:t>
      </w:r>
      <w:r w:rsidRPr="00E515C0">
        <w:rPr>
          <w:rFonts w:ascii="Georgia" w:eastAsia="Times New Roman" w:hAnsi="Georgia" w:cs="Times New Roman"/>
          <w:color w:val="53565A"/>
          <w:spacing w:val="-1"/>
          <w:sz w:val="29"/>
          <w:szCs w:val="29"/>
        </w:rPr>
        <w:t> -- hardware, software, semiconductor, communications equipment, and IT services companies</w:t>
      </w:r>
    </w:p>
    <w:p w14:paraId="68A75DC9" w14:textId="77777777" w:rsidR="00025E31" w:rsidRDefault="00025E31" w:rsidP="00025E31">
      <w:pPr>
        <w:numPr>
          <w:ilvl w:val="0"/>
          <w:numId w:val="11"/>
        </w:numPr>
        <w:spacing w:before="100" w:beforeAutospacing="1" w:after="100" w:afterAutospacing="1" w:line="240" w:lineRule="auto"/>
        <w:ind w:left="240"/>
        <w:rPr>
          <w:rFonts w:ascii="Georgia" w:eastAsia="Times New Roman" w:hAnsi="Georgia" w:cs="Times New Roman"/>
          <w:color w:val="53565A"/>
          <w:spacing w:val="-1"/>
          <w:sz w:val="29"/>
          <w:szCs w:val="29"/>
        </w:rPr>
      </w:pPr>
      <w:r w:rsidRPr="00E515C0">
        <w:rPr>
          <w:rFonts w:ascii="Georgia" w:eastAsia="Times New Roman" w:hAnsi="Georgia" w:cs="Times New Roman"/>
          <w:b/>
          <w:bCs/>
          <w:color w:val="53565A"/>
          <w:spacing w:val="-1"/>
          <w:sz w:val="29"/>
          <w:szCs w:val="29"/>
        </w:rPr>
        <w:t>Utilities</w:t>
      </w:r>
      <w:r w:rsidRPr="00E515C0">
        <w:rPr>
          <w:rFonts w:ascii="Georgia" w:eastAsia="Times New Roman" w:hAnsi="Georgia" w:cs="Times New Roman"/>
          <w:color w:val="53565A"/>
          <w:spacing w:val="-1"/>
          <w:sz w:val="29"/>
          <w:szCs w:val="29"/>
        </w:rPr>
        <w:t> -- electric, natural gas, water, renewable energy, and multi-product utility companies</w:t>
      </w:r>
    </w:p>
    <w:p w14:paraId="77C5E3B9" w14:textId="77777777" w:rsidR="00025E31" w:rsidRDefault="00025E31" w:rsidP="00025E31">
      <w:pPr>
        <w:spacing w:before="100" w:beforeAutospacing="1" w:after="100" w:afterAutospacing="1"/>
        <w:ind w:left="240"/>
        <w:rPr>
          <w:rFonts w:ascii="Georgia" w:eastAsia="Times New Roman" w:hAnsi="Georgia" w:cs="Times New Roman"/>
          <w:color w:val="53565A"/>
          <w:spacing w:val="-1"/>
          <w:sz w:val="29"/>
          <w:szCs w:val="29"/>
        </w:rPr>
      </w:pPr>
    </w:p>
    <w:p w14:paraId="7DBE2C23" w14:textId="77777777" w:rsidR="00025E31" w:rsidRPr="00FB4BD6" w:rsidRDefault="00025E31" w:rsidP="00025E31">
      <w:pPr>
        <w:spacing w:before="100" w:beforeAutospacing="1" w:after="100" w:afterAutospacing="1"/>
        <w:outlineLvl w:val="1"/>
        <w:rPr>
          <w:rFonts w:ascii="Helvetica" w:eastAsia="Times New Roman" w:hAnsi="Helvetica" w:cs="Times New Roman"/>
          <w:b/>
          <w:bCs/>
          <w:color w:val="2D2D2D"/>
          <w:sz w:val="36"/>
          <w:szCs w:val="36"/>
        </w:rPr>
      </w:pPr>
      <w:r w:rsidRPr="00FB4BD6">
        <w:rPr>
          <w:rFonts w:ascii="Helvetica" w:eastAsia="Times New Roman" w:hAnsi="Helvetica" w:cs="Times New Roman"/>
          <w:b/>
          <w:bCs/>
          <w:color w:val="2D2D2D"/>
          <w:sz w:val="36"/>
          <w:szCs w:val="36"/>
        </w:rPr>
        <w:t xml:space="preserve">The Benefits of </w:t>
      </w:r>
      <w:r>
        <w:rPr>
          <w:rFonts w:ascii="Helvetica" w:eastAsia="Times New Roman" w:hAnsi="Helvetica" w:cs="Times New Roman"/>
          <w:b/>
          <w:bCs/>
          <w:color w:val="2D2D2D"/>
          <w:sz w:val="36"/>
          <w:szCs w:val="36"/>
        </w:rPr>
        <w:t xml:space="preserve">having type </w:t>
      </w:r>
      <w:proofErr w:type="spellStart"/>
      <w:r w:rsidRPr="00FB4BD6">
        <w:rPr>
          <w:rFonts w:ascii="Helvetica" w:eastAsia="Times New Roman" w:hAnsi="Helvetica" w:cs="Times New Roman"/>
          <w:b/>
          <w:bCs/>
          <w:color w:val="2D2D2D"/>
          <w:sz w:val="36"/>
          <w:szCs w:val="36"/>
        </w:rPr>
        <w:t>Forex</w:t>
      </w:r>
      <w:proofErr w:type="spellEnd"/>
      <w:r w:rsidRPr="00FB4BD6">
        <w:rPr>
          <w:rFonts w:ascii="Helvetica" w:eastAsia="Times New Roman" w:hAnsi="Helvetica" w:cs="Times New Roman"/>
          <w:b/>
          <w:bCs/>
          <w:color w:val="2D2D2D"/>
          <w:sz w:val="36"/>
          <w:szCs w:val="36"/>
        </w:rPr>
        <w:t xml:space="preserve"> Trading</w:t>
      </w:r>
      <w:r>
        <w:rPr>
          <w:rFonts w:ascii="Helvetica" w:eastAsia="Times New Roman" w:hAnsi="Helvetica" w:cs="Times New Roman"/>
          <w:b/>
          <w:bCs/>
          <w:color w:val="2D2D2D"/>
          <w:sz w:val="36"/>
          <w:szCs w:val="36"/>
        </w:rPr>
        <w:t xml:space="preserve"> software</w:t>
      </w:r>
    </w:p>
    <w:p w14:paraId="03B02558" w14:textId="77777777" w:rsidR="00025E31" w:rsidRPr="00FB4BD6" w:rsidRDefault="00025E31" w:rsidP="00025E31">
      <w:pPr>
        <w:spacing w:before="100" w:beforeAutospacing="1" w:after="100" w:afterAutospacing="1"/>
        <w:rPr>
          <w:rFonts w:ascii="Open Sans" w:hAnsi="Open Sans" w:cs="Times New Roman" w:hint="eastAsia"/>
          <w:color w:val="2D2D2D"/>
        </w:rPr>
      </w:pPr>
      <w:r w:rsidRPr="00FB4BD6">
        <w:rPr>
          <w:rFonts w:ascii="Open Sans" w:hAnsi="Open Sans" w:cs="Times New Roman"/>
          <w:color w:val="2D2D2D"/>
        </w:rPr>
        <w:t xml:space="preserve">The </w:t>
      </w:r>
      <w:proofErr w:type="spellStart"/>
      <w:r w:rsidRPr="00FB4BD6">
        <w:rPr>
          <w:rFonts w:ascii="Open Sans" w:hAnsi="Open Sans" w:cs="Times New Roman"/>
          <w:color w:val="2D2D2D"/>
        </w:rPr>
        <w:t>forex</w:t>
      </w:r>
      <w:proofErr w:type="spellEnd"/>
      <w:r w:rsidRPr="00FB4BD6">
        <w:rPr>
          <w:rFonts w:ascii="Open Sans" w:hAnsi="Open Sans" w:cs="Times New Roman"/>
          <w:color w:val="2D2D2D"/>
        </w:rPr>
        <w:t xml:space="preserve"> market has various benefits compared to other financial markets like the stock, </w:t>
      </w:r>
      <w:proofErr w:type="gramStart"/>
      <w:r w:rsidRPr="00FB4BD6">
        <w:rPr>
          <w:rFonts w:ascii="Open Sans" w:hAnsi="Open Sans" w:cs="Times New Roman"/>
          <w:color w:val="2D2D2D"/>
        </w:rPr>
        <w:t>bond</w:t>
      </w:r>
      <w:proofErr w:type="gramEnd"/>
      <w:r w:rsidRPr="00FB4BD6">
        <w:rPr>
          <w:rFonts w:ascii="Open Sans" w:hAnsi="Open Sans" w:cs="Times New Roman"/>
          <w:color w:val="2D2D2D"/>
        </w:rPr>
        <w:t xml:space="preserve"> and commodities markets.  Here are several key benefits of </w:t>
      </w:r>
      <w:proofErr w:type="spellStart"/>
      <w:r w:rsidRPr="00FB4BD6">
        <w:rPr>
          <w:rFonts w:ascii="Open Sans" w:hAnsi="Open Sans" w:cs="Times New Roman"/>
          <w:color w:val="2D2D2D"/>
        </w:rPr>
        <w:t>forex</w:t>
      </w:r>
      <w:proofErr w:type="spellEnd"/>
      <w:r w:rsidRPr="00FB4BD6">
        <w:rPr>
          <w:rFonts w:ascii="Open Sans" w:hAnsi="Open Sans" w:cs="Times New Roman"/>
          <w:color w:val="2D2D2D"/>
        </w:rPr>
        <w:t xml:space="preserve"> trading:</w:t>
      </w:r>
    </w:p>
    <w:p w14:paraId="1795405E" w14:textId="77777777" w:rsidR="00025E31" w:rsidRPr="00FB4BD6" w:rsidRDefault="00025E31" w:rsidP="00025E31">
      <w:pPr>
        <w:numPr>
          <w:ilvl w:val="0"/>
          <w:numId w:val="20"/>
        </w:numPr>
        <w:spacing w:after="0" w:line="240" w:lineRule="auto"/>
        <w:rPr>
          <w:rFonts w:ascii="Open Sans" w:eastAsia="Times New Roman" w:hAnsi="Open Sans" w:cs="Times New Roman"/>
          <w:color w:val="2D2D2D"/>
        </w:rPr>
      </w:pPr>
      <w:r w:rsidRPr="00FB4BD6">
        <w:rPr>
          <w:rFonts w:ascii="Open Sans" w:eastAsia="Times New Roman" w:hAnsi="Open Sans" w:cs="Times New Roman"/>
          <w:b/>
          <w:bCs/>
          <w:color w:val="2D2D2D"/>
        </w:rPr>
        <w:t>High liquidity:</w:t>
      </w:r>
      <w:r w:rsidRPr="00FB4BD6">
        <w:rPr>
          <w:rFonts w:ascii="Open Sans" w:eastAsia="Times New Roman" w:hAnsi="Open Sans" w:cs="Times New Roman"/>
          <w:color w:val="2D2D2D"/>
        </w:rPr>
        <w:t xml:space="preserve"> The </w:t>
      </w:r>
      <w:proofErr w:type="spellStart"/>
      <w:r w:rsidRPr="00FB4BD6">
        <w:rPr>
          <w:rFonts w:ascii="Open Sans" w:eastAsia="Times New Roman" w:hAnsi="Open Sans" w:cs="Times New Roman"/>
          <w:color w:val="2D2D2D"/>
        </w:rPr>
        <w:t>forex</w:t>
      </w:r>
      <w:proofErr w:type="spellEnd"/>
      <w:r w:rsidRPr="00FB4BD6">
        <w:rPr>
          <w:rFonts w:ascii="Open Sans" w:eastAsia="Times New Roman" w:hAnsi="Open Sans" w:cs="Times New Roman"/>
          <w:color w:val="2D2D2D"/>
        </w:rPr>
        <w:t xml:space="preserve"> market is the largest and most liquid financial market in the world. Due to the high number of </w:t>
      </w:r>
      <w:proofErr w:type="spellStart"/>
      <w:r w:rsidRPr="00FB4BD6">
        <w:rPr>
          <w:rFonts w:ascii="Open Sans" w:eastAsia="Times New Roman" w:hAnsi="Open Sans" w:cs="Times New Roman"/>
          <w:color w:val="2D2D2D"/>
        </w:rPr>
        <w:t>forex</w:t>
      </w:r>
      <w:proofErr w:type="spellEnd"/>
      <w:r w:rsidRPr="00FB4BD6">
        <w:rPr>
          <w:rFonts w:ascii="Open Sans" w:eastAsia="Times New Roman" w:hAnsi="Open Sans" w:cs="Times New Roman"/>
          <w:color w:val="2D2D2D"/>
        </w:rPr>
        <w:t xml:space="preserve"> market participants, it operates efficiently and is less subject to manipulation by large players. </w:t>
      </w:r>
    </w:p>
    <w:p w14:paraId="53D30DBF" w14:textId="77777777" w:rsidR="00025E31" w:rsidRPr="00FB4BD6" w:rsidRDefault="00025E31" w:rsidP="00025E31">
      <w:pPr>
        <w:numPr>
          <w:ilvl w:val="0"/>
          <w:numId w:val="20"/>
        </w:numPr>
        <w:spacing w:after="0" w:line="240" w:lineRule="auto"/>
        <w:rPr>
          <w:rFonts w:ascii="Open Sans" w:eastAsia="Times New Roman" w:hAnsi="Open Sans" w:cs="Times New Roman"/>
          <w:color w:val="2D2D2D"/>
        </w:rPr>
      </w:pPr>
      <w:r w:rsidRPr="00FB4BD6">
        <w:rPr>
          <w:rFonts w:ascii="Open Sans" w:eastAsia="Times New Roman" w:hAnsi="Open Sans" w:cs="Times New Roman"/>
          <w:b/>
          <w:bCs/>
          <w:color w:val="2D2D2D"/>
        </w:rPr>
        <w:t>Low cost:</w:t>
      </w:r>
      <w:r w:rsidRPr="00FB4BD6">
        <w:rPr>
          <w:rFonts w:ascii="Open Sans" w:eastAsia="Times New Roman" w:hAnsi="Open Sans" w:cs="Times New Roman"/>
          <w:color w:val="2D2D2D"/>
        </w:rPr>
        <w:t xml:space="preserve"> Most online </w:t>
      </w:r>
      <w:proofErr w:type="spellStart"/>
      <w:r w:rsidRPr="00FB4BD6">
        <w:rPr>
          <w:rFonts w:ascii="Open Sans" w:eastAsia="Times New Roman" w:hAnsi="Open Sans" w:cs="Times New Roman"/>
          <w:color w:val="2D2D2D"/>
        </w:rPr>
        <w:t>forex</w:t>
      </w:r>
      <w:proofErr w:type="spellEnd"/>
      <w:r w:rsidRPr="00FB4BD6">
        <w:rPr>
          <w:rFonts w:ascii="Open Sans" w:eastAsia="Times New Roman" w:hAnsi="Open Sans" w:cs="Times New Roman"/>
          <w:color w:val="2D2D2D"/>
        </w:rPr>
        <w:t xml:space="preserve"> brokers do not charge commissions or fees like you may need to pay when trading equities. You instead just pay away the dealing spread. </w:t>
      </w:r>
    </w:p>
    <w:p w14:paraId="62C329AF" w14:textId="77777777" w:rsidR="00025E31" w:rsidRPr="00FB4BD6" w:rsidRDefault="00025E31" w:rsidP="00025E31">
      <w:pPr>
        <w:numPr>
          <w:ilvl w:val="0"/>
          <w:numId w:val="20"/>
        </w:numPr>
        <w:spacing w:after="0" w:line="240" w:lineRule="auto"/>
        <w:rPr>
          <w:rFonts w:ascii="Open Sans" w:eastAsia="Times New Roman" w:hAnsi="Open Sans" w:cs="Times New Roman"/>
          <w:color w:val="2D2D2D"/>
        </w:rPr>
      </w:pPr>
      <w:r w:rsidRPr="00FB4BD6">
        <w:rPr>
          <w:rFonts w:ascii="Open Sans" w:eastAsia="Times New Roman" w:hAnsi="Open Sans" w:cs="Times New Roman"/>
          <w:b/>
          <w:bCs/>
          <w:color w:val="2D2D2D"/>
        </w:rPr>
        <w:t>Low capital requirements:</w:t>
      </w:r>
      <w:r w:rsidRPr="00FB4BD6">
        <w:rPr>
          <w:rFonts w:ascii="Open Sans" w:eastAsia="Times New Roman" w:hAnsi="Open Sans" w:cs="Times New Roman"/>
          <w:color w:val="2D2D2D"/>
        </w:rPr>
        <w:t xml:space="preserve"> You can open a </w:t>
      </w:r>
      <w:proofErr w:type="spellStart"/>
      <w:r w:rsidRPr="00FB4BD6">
        <w:rPr>
          <w:rFonts w:ascii="Open Sans" w:eastAsia="Times New Roman" w:hAnsi="Open Sans" w:cs="Times New Roman"/>
          <w:color w:val="2D2D2D"/>
        </w:rPr>
        <w:t>forex</w:t>
      </w:r>
      <w:proofErr w:type="spellEnd"/>
      <w:r w:rsidRPr="00FB4BD6">
        <w:rPr>
          <w:rFonts w:ascii="Open Sans" w:eastAsia="Times New Roman" w:hAnsi="Open Sans" w:cs="Times New Roman"/>
          <w:color w:val="2D2D2D"/>
        </w:rPr>
        <w:t xml:space="preserve"> trading account and start operating with very little money.</w:t>
      </w:r>
    </w:p>
    <w:p w14:paraId="7422FB7C" w14:textId="77777777" w:rsidR="00025E31" w:rsidRPr="00FB4BD6" w:rsidRDefault="00025E31" w:rsidP="00025E31">
      <w:pPr>
        <w:numPr>
          <w:ilvl w:val="0"/>
          <w:numId w:val="20"/>
        </w:numPr>
        <w:spacing w:after="0" w:line="240" w:lineRule="auto"/>
        <w:rPr>
          <w:rFonts w:ascii="Open Sans" w:eastAsia="Times New Roman" w:hAnsi="Open Sans" w:cs="Times New Roman"/>
          <w:color w:val="2D2D2D"/>
        </w:rPr>
      </w:pPr>
      <w:r w:rsidRPr="00FB4BD6">
        <w:rPr>
          <w:rFonts w:ascii="Open Sans" w:eastAsia="Times New Roman" w:hAnsi="Open Sans" w:cs="Times New Roman"/>
          <w:b/>
          <w:bCs/>
          <w:color w:val="2D2D2D"/>
        </w:rPr>
        <w:t>Leverage:</w:t>
      </w:r>
      <w:r w:rsidRPr="00FB4BD6">
        <w:rPr>
          <w:rFonts w:ascii="Open Sans" w:eastAsia="Times New Roman" w:hAnsi="Open Sans" w:cs="Times New Roman"/>
          <w:color w:val="2D2D2D"/>
        </w:rPr>
        <w:t xml:space="preserve"> Since </w:t>
      </w:r>
      <w:proofErr w:type="spellStart"/>
      <w:r w:rsidRPr="00FB4BD6">
        <w:rPr>
          <w:rFonts w:ascii="Open Sans" w:eastAsia="Times New Roman" w:hAnsi="Open Sans" w:cs="Times New Roman"/>
          <w:color w:val="2D2D2D"/>
        </w:rPr>
        <w:t>forex</w:t>
      </w:r>
      <w:proofErr w:type="spellEnd"/>
      <w:r w:rsidRPr="00FB4BD6">
        <w:rPr>
          <w:rFonts w:ascii="Open Sans" w:eastAsia="Times New Roman" w:hAnsi="Open Sans" w:cs="Times New Roman"/>
          <w:color w:val="2D2D2D"/>
        </w:rPr>
        <w:t xml:space="preserve"> trading involves an exchange of assets rather than a purchase, the leverage available to traders can be quite high. U.S.-based traders can leverage the money in their margin account up to 50:1, EU based traders can use 30:1 leverage, and those located outside of those jurisdictions can employ leverage of up to 1,000:1, depending on the broker selected.  </w:t>
      </w:r>
    </w:p>
    <w:p w14:paraId="7D16A6E0" w14:textId="77777777" w:rsidR="00025E31" w:rsidRPr="00FB4BD6" w:rsidRDefault="00025E31" w:rsidP="00025E31">
      <w:pPr>
        <w:numPr>
          <w:ilvl w:val="0"/>
          <w:numId w:val="20"/>
        </w:numPr>
        <w:spacing w:after="0" w:line="240" w:lineRule="auto"/>
        <w:rPr>
          <w:rFonts w:ascii="Open Sans" w:eastAsia="Times New Roman" w:hAnsi="Open Sans" w:cs="Times New Roman"/>
          <w:color w:val="2D2D2D"/>
        </w:rPr>
      </w:pPr>
      <w:r w:rsidRPr="00FB4BD6">
        <w:rPr>
          <w:rFonts w:ascii="Open Sans" w:eastAsia="Times New Roman" w:hAnsi="Open Sans" w:cs="Times New Roman"/>
          <w:b/>
          <w:bCs/>
          <w:color w:val="2D2D2D"/>
        </w:rPr>
        <w:t>Volatility:</w:t>
      </w:r>
      <w:r w:rsidRPr="00FB4BD6">
        <w:rPr>
          <w:rFonts w:ascii="Open Sans" w:eastAsia="Times New Roman" w:hAnsi="Open Sans" w:cs="Times New Roman"/>
          <w:color w:val="2D2D2D"/>
        </w:rPr>
        <w:t> Currency pairs tend to display moderate volatility and can react sharply to certain events. This can be taken advantage of by nimble traders. Volatile markets can offer great opportunities for short term and momentum traders.</w:t>
      </w:r>
    </w:p>
    <w:p w14:paraId="690CCFB1" w14:textId="77777777" w:rsidR="00025E31" w:rsidRPr="00FB4BD6" w:rsidRDefault="00025E31" w:rsidP="00025E31">
      <w:pPr>
        <w:numPr>
          <w:ilvl w:val="0"/>
          <w:numId w:val="20"/>
        </w:numPr>
        <w:spacing w:after="0" w:line="240" w:lineRule="auto"/>
        <w:rPr>
          <w:rFonts w:ascii="Open Sans" w:eastAsia="Times New Roman" w:hAnsi="Open Sans" w:cs="Times New Roman"/>
          <w:color w:val="2D2D2D"/>
        </w:rPr>
      </w:pPr>
      <w:r w:rsidRPr="00FB4BD6">
        <w:rPr>
          <w:rFonts w:ascii="Open Sans" w:eastAsia="Times New Roman" w:hAnsi="Open Sans" w:cs="Times New Roman"/>
          <w:b/>
          <w:bCs/>
          <w:color w:val="2D2D2D"/>
        </w:rPr>
        <w:t>No restrictions on shorting:</w:t>
      </w:r>
      <w:r w:rsidRPr="00FB4BD6">
        <w:rPr>
          <w:rFonts w:ascii="Open Sans" w:eastAsia="Times New Roman" w:hAnsi="Open Sans" w:cs="Times New Roman"/>
          <w:color w:val="2D2D2D"/>
        </w:rPr>
        <w:t xml:space="preserve"> In a </w:t>
      </w:r>
      <w:proofErr w:type="spellStart"/>
      <w:r w:rsidRPr="00FB4BD6">
        <w:rPr>
          <w:rFonts w:ascii="Open Sans" w:eastAsia="Times New Roman" w:hAnsi="Open Sans" w:cs="Times New Roman"/>
          <w:color w:val="2D2D2D"/>
        </w:rPr>
        <w:t>forex</w:t>
      </w:r>
      <w:proofErr w:type="spellEnd"/>
      <w:r w:rsidRPr="00FB4BD6">
        <w:rPr>
          <w:rFonts w:ascii="Open Sans" w:eastAsia="Times New Roman" w:hAnsi="Open Sans" w:cs="Times New Roman"/>
          <w:color w:val="2D2D2D"/>
        </w:rPr>
        <w:t xml:space="preserve"> transaction, you’re always going short one currency and long the other. If you want to short a currency, you do not have to worry about an uptick rule like in the U.S. stock market.</w:t>
      </w:r>
    </w:p>
    <w:p w14:paraId="2B889DEE" w14:textId="77777777" w:rsidR="00025E31" w:rsidRDefault="00025E31" w:rsidP="00025E31">
      <w:pPr>
        <w:pStyle w:val="NormalWeb"/>
        <w:rPr>
          <w:rFonts w:ascii="Open Sans" w:hAnsi="Open Sans" w:hint="eastAsia"/>
          <w:color w:val="2D2D2D"/>
        </w:rPr>
      </w:pPr>
      <w:r>
        <w:rPr>
          <w:rFonts w:ascii="Open Sans" w:hAnsi="Open Sans"/>
          <w:color w:val="2D2D2D"/>
        </w:rPr>
        <w:t xml:space="preserve">Here’s our list of the 9 best </w:t>
      </w:r>
      <w:proofErr w:type="spellStart"/>
      <w:r>
        <w:rPr>
          <w:rFonts w:ascii="Open Sans" w:hAnsi="Open Sans"/>
          <w:color w:val="2D2D2D"/>
        </w:rPr>
        <w:t>forex</w:t>
      </w:r>
      <w:proofErr w:type="spellEnd"/>
      <w:r>
        <w:rPr>
          <w:rFonts w:ascii="Open Sans" w:hAnsi="Open Sans"/>
          <w:color w:val="2D2D2D"/>
        </w:rPr>
        <w:t xml:space="preserve"> tools:</w:t>
      </w:r>
    </w:p>
    <w:p w14:paraId="331F8B21" w14:textId="77777777" w:rsidR="00025E31" w:rsidRDefault="00025E31" w:rsidP="00025E31">
      <w:pPr>
        <w:numPr>
          <w:ilvl w:val="0"/>
          <w:numId w:val="21"/>
        </w:numPr>
        <w:spacing w:after="0" w:line="240" w:lineRule="auto"/>
        <w:rPr>
          <w:rFonts w:ascii="Open Sans" w:eastAsia="Times New Roman" w:hAnsi="Open Sans" w:cs="Times New Roman"/>
          <w:color w:val="2D2D2D"/>
        </w:rPr>
      </w:pPr>
      <w:r>
        <w:rPr>
          <w:rStyle w:val="Strong"/>
          <w:rFonts w:ascii="Open Sans" w:eastAsia="Times New Roman" w:hAnsi="Open Sans" w:cs="Times New Roman"/>
          <w:color w:val="2D2D2D"/>
        </w:rPr>
        <w:t>Trading platforms:</w:t>
      </w:r>
      <w:r>
        <w:rPr>
          <w:rStyle w:val="apple-converted-space"/>
          <w:rFonts w:ascii="Open Sans" w:eastAsia="Times New Roman" w:hAnsi="Open Sans" w:cs="Times New Roman"/>
          <w:color w:val="2D2D2D"/>
        </w:rPr>
        <w:t> </w:t>
      </w:r>
      <w:r>
        <w:rPr>
          <w:rFonts w:ascii="Open Sans" w:eastAsia="Times New Roman" w:hAnsi="Open Sans" w:cs="Times New Roman"/>
          <w:color w:val="2D2D2D"/>
        </w:rPr>
        <w:t xml:space="preserve">Advanced trading platforms like </w:t>
      </w:r>
      <w:proofErr w:type="spellStart"/>
      <w:r>
        <w:rPr>
          <w:rFonts w:ascii="Open Sans" w:eastAsia="Times New Roman" w:hAnsi="Open Sans" w:cs="Times New Roman"/>
          <w:color w:val="2D2D2D"/>
        </w:rPr>
        <w:t>MetaTrader</w:t>
      </w:r>
      <w:proofErr w:type="spellEnd"/>
      <w:r>
        <w:rPr>
          <w:rFonts w:ascii="Open Sans" w:eastAsia="Times New Roman" w:hAnsi="Open Sans" w:cs="Times New Roman"/>
          <w:color w:val="2D2D2D"/>
        </w:rPr>
        <w:t xml:space="preserve"> 4 and 5 (MT4/5) by</w:t>
      </w:r>
      <w:r>
        <w:rPr>
          <w:rStyle w:val="apple-converted-space"/>
          <w:rFonts w:ascii="Open Sans" w:eastAsia="Times New Roman" w:hAnsi="Open Sans" w:cs="Times New Roman"/>
          <w:color w:val="2D2D2D"/>
        </w:rPr>
        <w:t> </w:t>
      </w:r>
      <w:hyperlink r:id="rId101" w:history="1">
        <w:proofErr w:type="spellStart"/>
        <w:r>
          <w:rPr>
            <w:rStyle w:val="Hyperlink"/>
            <w:rFonts w:ascii="Open Sans" w:eastAsia="Times New Roman" w:hAnsi="Open Sans" w:cs="Times New Roman"/>
            <w:color w:val="2CA2D1"/>
          </w:rPr>
          <w:t>MetaQuotes</w:t>
        </w:r>
        <w:proofErr w:type="spellEnd"/>
      </w:hyperlink>
      <w:r>
        <w:rPr>
          <w:rStyle w:val="apple-converted-space"/>
          <w:rFonts w:ascii="Open Sans" w:eastAsia="Times New Roman" w:hAnsi="Open Sans" w:cs="Times New Roman"/>
          <w:color w:val="2D2D2D"/>
        </w:rPr>
        <w:t> </w:t>
      </w:r>
      <w:r>
        <w:rPr>
          <w:rFonts w:ascii="Open Sans" w:eastAsia="Times New Roman" w:hAnsi="Open Sans" w:cs="Times New Roman"/>
          <w:color w:val="2D2D2D"/>
        </w:rPr>
        <w:t xml:space="preserve">let traders enter orders and offer many features for analyzing the </w:t>
      </w:r>
      <w:proofErr w:type="spellStart"/>
      <w:r>
        <w:rPr>
          <w:rFonts w:ascii="Open Sans" w:eastAsia="Times New Roman" w:hAnsi="Open Sans" w:cs="Times New Roman"/>
          <w:color w:val="2D2D2D"/>
        </w:rPr>
        <w:t>forex</w:t>
      </w:r>
      <w:proofErr w:type="spellEnd"/>
      <w:r>
        <w:rPr>
          <w:rFonts w:ascii="Open Sans" w:eastAsia="Times New Roman" w:hAnsi="Open Sans" w:cs="Times New Roman"/>
          <w:color w:val="2D2D2D"/>
        </w:rPr>
        <w:t xml:space="preserve"> market in real time. </w:t>
      </w:r>
    </w:p>
    <w:p w14:paraId="5C293865" w14:textId="77777777" w:rsidR="00025E31" w:rsidRDefault="00025E31" w:rsidP="00025E31">
      <w:pPr>
        <w:numPr>
          <w:ilvl w:val="0"/>
          <w:numId w:val="21"/>
        </w:numPr>
        <w:spacing w:after="0" w:line="240" w:lineRule="auto"/>
        <w:rPr>
          <w:rFonts w:ascii="Open Sans" w:eastAsia="Times New Roman" w:hAnsi="Open Sans" w:cs="Times New Roman"/>
          <w:color w:val="2D2D2D"/>
        </w:rPr>
      </w:pPr>
      <w:r>
        <w:rPr>
          <w:rStyle w:val="Strong"/>
          <w:rFonts w:ascii="Open Sans" w:eastAsia="Times New Roman" w:hAnsi="Open Sans" w:cs="Times New Roman"/>
          <w:color w:val="2D2D2D"/>
        </w:rPr>
        <w:t>Charting software:</w:t>
      </w:r>
      <w:r>
        <w:rPr>
          <w:rStyle w:val="apple-converted-space"/>
          <w:rFonts w:ascii="Open Sans" w:eastAsia="Times New Roman" w:hAnsi="Open Sans" w:cs="Times New Roman"/>
          <w:color w:val="2D2D2D"/>
        </w:rPr>
        <w:t> </w:t>
      </w:r>
      <w:r>
        <w:rPr>
          <w:rFonts w:ascii="Open Sans" w:eastAsia="Times New Roman" w:hAnsi="Open Sans" w:cs="Times New Roman"/>
          <w:color w:val="2D2D2D"/>
        </w:rPr>
        <w:t xml:space="preserve">Most advanced </w:t>
      </w:r>
      <w:proofErr w:type="spellStart"/>
      <w:r>
        <w:rPr>
          <w:rFonts w:ascii="Open Sans" w:eastAsia="Times New Roman" w:hAnsi="Open Sans" w:cs="Times New Roman"/>
          <w:color w:val="2D2D2D"/>
        </w:rPr>
        <w:t>forex</w:t>
      </w:r>
      <w:proofErr w:type="spellEnd"/>
      <w:r>
        <w:rPr>
          <w:rFonts w:ascii="Open Sans" w:eastAsia="Times New Roman" w:hAnsi="Open Sans" w:cs="Times New Roman"/>
          <w:color w:val="2D2D2D"/>
        </w:rPr>
        <w:t xml:space="preserve"> trading platforms provide real time charting services, although you can also obtain charting software elsewhere. </w:t>
      </w:r>
    </w:p>
    <w:p w14:paraId="34655881" w14:textId="77777777" w:rsidR="00025E31" w:rsidRDefault="00025E31" w:rsidP="00025E31">
      <w:pPr>
        <w:numPr>
          <w:ilvl w:val="0"/>
          <w:numId w:val="21"/>
        </w:numPr>
        <w:spacing w:after="0" w:line="240" w:lineRule="auto"/>
        <w:rPr>
          <w:rFonts w:ascii="Open Sans" w:eastAsia="Times New Roman" w:hAnsi="Open Sans" w:cs="Times New Roman"/>
          <w:color w:val="2D2D2D"/>
        </w:rPr>
      </w:pPr>
      <w:r>
        <w:rPr>
          <w:rStyle w:val="Strong"/>
          <w:rFonts w:ascii="Open Sans" w:eastAsia="Times New Roman" w:hAnsi="Open Sans" w:cs="Times New Roman"/>
          <w:color w:val="2D2D2D"/>
        </w:rPr>
        <w:t>Economic calendar:</w:t>
      </w:r>
      <w:r>
        <w:rPr>
          <w:rStyle w:val="apple-converted-space"/>
          <w:rFonts w:ascii="Open Sans" w:eastAsia="Times New Roman" w:hAnsi="Open Sans" w:cs="Times New Roman"/>
          <w:color w:val="2D2D2D"/>
        </w:rPr>
        <w:t> </w:t>
      </w:r>
      <w:r>
        <w:rPr>
          <w:rFonts w:ascii="Open Sans" w:eastAsia="Times New Roman" w:hAnsi="Open Sans" w:cs="Times New Roman"/>
          <w:color w:val="2D2D2D"/>
        </w:rPr>
        <w:t>An economic calendar lists the time and date of important economic data that can affect currency pairs when released. The data includes employment and inflation numbers, gross domestic product (GDP) and central bank meeting dates. </w:t>
      </w:r>
    </w:p>
    <w:p w14:paraId="2F01103A" w14:textId="77777777" w:rsidR="00025E31" w:rsidRDefault="00025E31" w:rsidP="00025E31">
      <w:pPr>
        <w:numPr>
          <w:ilvl w:val="0"/>
          <w:numId w:val="21"/>
        </w:numPr>
        <w:spacing w:after="0" w:line="240" w:lineRule="auto"/>
        <w:rPr>
          <w:rFonts w:ascii="Open Sans" w:eastAsia="Times New Roman" w:hAnsi="Open Sans" w:cs="Times New Roman"/>
          <w:color w:val="2D2D2D"/>
        </w:rPr>
      </w:pPr>
      <w:r>
        <w:rPr>
          <w:rStyle w:val="Strong"/>
          <w:rFonts w:ascii="Open Sans" w:eastAsia="Times New Roman" w:hAnsi="Open Sans" w:cs="Times New Roman"/>
          <w:color w:val="2D2D2D"/>
        </w:rPr>
        <w:t>Financial news wire:</w:t>
      </w:r>
      <w:r>
        <w:rPr>
          <w:rStyle w:val="apple-converted-space"/>
          <w:rFonts w:ascii="Open Sans" w:eastAsia="Times New Roman" w:hAnsi="Open Sans" w:cs="Times New Roman"/>
          <w:color w:val="2D2D2D"/>
        </w:rPr>
        <w:t> </w:t>
      </w:r>
      <w:r>
        <w:rPr>
          <w:rFonts w:ascii="Open Sans" w:eastAsia="Times New Roman" w:hAnsi="Open Sans" w:cs="Times New Roman"/>
          <w:color w:val="2D2D2D"/>
        </w:rPr>
        <w:t xml:space="preserve">News can significantly affect the direction of exchange rates. A premium financial news wire gives traders timely access to information that might affect the </w:t>
      </w:r>
      <w:proofErr w:type="spellStart"/>
      <w:r>
        <w:rPr>
          <w:rFonts w:ascii="Open Sans" w:eastAsia="Times New Roman" w:hAnsi="Open Sans" w:cs="Times New Roman"/>
          <w:color w:val="2D2D2D"/>
        </w:rPr>
        <w:t>forex</w:t>
      </w:r>
      <w:proofErr w:type="spellEnd"/>
      <w:r>
        <w:rPr>
          <w:rFonts w:ascii="Open Sans" w:eastAsia="Times New Roman" w:hAnsi="Open Sans" w:cs="Times New Roman"/>
          <w:color w:val="2D2D2D"/>
        </w:rPr>
        <w:t xml:space="preserve"> market. </w:t>
      </w:r>
    </w:p>
    <w:p w14:paraId="56D83FDC" w14:textId="77777777" w:rsidR="00025E31" w:rsidRDefault="00025E31" w:rsidP="00025E31">
      <w:pPr>
        <w:numPr>
          <w:ilvl w:val="0"/>
          <w:numId w:val="21"/>
        </w:numPr>
        <w:spacing w:after="0" w:line="240" w:lineRule="auto"/>
        <w:rPr>
          <w:rFonts w:ascii="Open Sans" w:eastAsia="Times New Roman" w:hAnsi="Open Sans" w:cs="Times New Roman"/>
          <w:color w:val="2D2D2D"/>
        </w:rPr>
      </w:pPr>
      <w:r>
        <w:rPr>
          <w:rStyle w:val="Strong"/>
          <w:rFonts w:ascii="Open Sans" w:eastAsia="Times New Roman" w:hAnsi="Open Sans" w:cs="Times New Roman"/>
          <w:color w:val="2D2D2D"/>
        </w:rPr>
        <w:t>Trade journal:</w:t>
      </w:r>
      <w:r>
        <w:rPr>
          <w:rStyle w:val="apple-converted-space"/>
          <w:rFonts w:ascii="Open Sans" w:eastAsia="Times New Roman" w:hAnsi="Open Sans" w:cs="Times New Roman"/>
          <w:color w:val="2D2D2D"/>
        </w:rPr>
        <w:t> </w:t>
      </w:r>
      <w:r>
        <w:rPr>
          <w:rFonts w:ascii="Open Sans" w:eastAsia="Times New Roman" w:hAnsi="Open Sans" w:cs="Times New Roman"/>
          <w:color w:val="2D2D2D"/>
        </w:rPr>
        <w:t>Keeping a trade journal gives you valuable insight into both your losing and winning trades. Some companies provide software designed just for this purpose. </w:t>
      </w:r>
    </w:p>
    <w:p w14:paraId="4116BD01" w14:textId="77777777" w:rsidR="00025E31" w:rsidRDefault="00025E31" w:rsidP="00025E31">
      <w:pPr>
        <w:numPr>
          <w:ilvl w:val="0"/>
          <w:numId w:val="21"/>
        </w:numPr>
        <w:spacing w:after="0" w:line="240" w:lineRule="auto"/>
        <w:rPr>
          <w:rFonts w:ascii="Open Sans" w:eastAsia="Times New Roman" w:hAnsi="Open Sans" w:cs="Times New Roman"/>
          <w:color w:val="2D2D2D"/>
        </w:rPr>
      </w:pPr>
      <w:r>
        <w:rPr>
          <w:rStyle w:val="Strong"/>
          <w:rFonts w:ascii="Open Sans" w:eastAsia="Times New Roman" w:hAnsi="Open Sans" w:cs="Times New Roman"/>
          <w:color w:val="2D2D2D"/>
        </w:rPr>
        <w:t>Copy trading service:</w:t>
      </w:r>
      <w:r>
        <w:rPr>
          <w:rStyle w:val="apple-converted-space"/>
          <w:rFonts w:ascii="Open Sans" w:eastAsia="Times New Roman" w:hAnsi="Open Sans" w:cs="Times New Roman"/>
          <w:color w:val="2D2D2D"/>
        </w:rPr>
        <w:t> </w:t>
      </w:r>
      <w:r>
        <w:rPr>
          <w:rFonts w:ascii="Open Sans" w:eastAsia="Times New Roman" w:hAnsi="Open Sans" w:cs="Times New Roman"/>
          <w:color w:val="2D2D2D"/>
        </w:rPr>
        <w:t xml:space="preserve">Copy trading involves selecting an experienced trader to duplicate their trades in your account. Some brokers like </w:t>
      </w:r>
      <w:proofErr w:type="spellStart"/>
      <w:r>
        <w:rPr>
          <w:rFonts w:ascii="Open Sans" w:eastAsia="Times New Roman" w:hAnsi="Open Sans" w:cs="Times New Roman"/>
          <w:color w:val="2D2D2D"/>
        </w:rPr>
        <w:t>eToro</w:t>
      </w:r>
      <w:proofErr w:type="spellEnd"/>
      <w:r>
        <w:rPr>
          <w:rFonts w:ascii="Open Sans" w:eastAsia="Times New Roman" w:hAnsi="Open Sans" w:cs="Times New Roman"/>
          <w:color w:val="2D2D2D"/>
        </w:rPr>
        <w:t xml:space="preserve"> offer this service. </w:t>
      </w:r>
    </w:p>
    <w:p w14:paraId="205DA04A" w14:textId="77777777" w:rsidR="00025E31" w:rsidRDefault="00025E31" w:rsidP="00025E31">
      <w:pPr>
        <w:numPr>
          <w:ilvl w:val="0"/>
          <w:numId w:val="21"/>
        </w:numPr>
        <w:spacing w:after="0" w:line="240" w:lineRule="auto"/>
        <w:rPr>
          <w:rFonts w:ascii="Open Sans" w:eastAsia="Times New Roman" w:hAnsi="Open Sans" w:cs="Times New Roman"/>
          <w:color w:val="2D2D2D"/>
        </w:rPr>
      </w:pPr>
      <w:r>
        <w:rPr>
          <w:rStyle w:val="Strong"/>
          <w:rFonts w:ascii="Open Sans" w:eastAsia="Times New Roman" w:hAnsi="Open Sans" w:cs="Times New Roman"/>
          <w:color w:val="2D2D2D"/>
        </w:rPr>
        <w:t>Currency correlation matrix:</w:t>
      </w:r>
      <w:r>
        <w:rPr>
          <w:rStyle w:val="apple-converted-space"/>
          <w:rFonts w:ascii="Open Sans" w:eastAsia="Times New Roman" w:hAnsi="Open Sans" w:cs="Times New Roman"/>
          <w:color w:val="2D2D2D"/>
        </w:rPr>
        <w:t> </w:t>
      </w:r>
      <w:r>
        <w:rPr>
          <w:rFonts w:ascii="Open Sans" w:eastAsia="Times New Roman" w:hAnsi="Open Sans" w:cs="Times New Roman"/>
          <w:color w:val="2D2D2D"/>
        </w:rPr>
        <w:t xml:space="preserve">Correlation measures how one currency pair’s exchange rate changes relative to the exchange rate of another currency pair. </w:t>
      </w:r>
      <w:proofErr w:type="gramStart"/>
      <w:r>
        <w:rPr>
          <w:rFonts w:ascii="Open Sans" w:eastAsia="Times New Roman" w:hAnsi="Open Sans" w:cs="Times New Roman"/>
          <w:color w:val="2D2D2D"/>
        </w:rPr>
        <w:t>A set of correlations comprise</w:t>
      </w:r>
      <w:proofErr w:type="gramEnd"/>
      <w:r>
        <w:rPr>
          <w:rFonts w:ascii="Open Sans" w:eastAsia="Times New Roman" w:hAnsi="Open Sans" w:cs="Times New Roman"/>
          <w:color w:val="2D2D2D"/>
        </w:rPr>
        <w:t xml:space="preserve"> a currency correlation matrix, which lets you visualize the interconnectedness of currency pair exchange rate movements.  </w:t>
      </w:r>
    </w:p>
    <w:p w14:paraId="42DAF0F4" w14:textId="77777777" w:rsidR="00025E31" w:rsidRDefault="00025E31" w:rsidP="00025E31">
      <w:pPr>
        <w:numPr>
          <w:ilvl w:val="0"/>
          <w:numId w:val="21"/>
        </w:numPr>
        <w:spacing w:after="0" w:line="240" w:lineRule="auto"/>
        <w:rPr>
          <w:rFonts w:ascii="Open Sans" w:eastAsia="Times New Roman" w:hAnsi="Open Sans" w:cs="Times New Roman"/>
          <w:color w:val="2D2D2D"/>
        </w:rPr>
      </w:pPr>
      <w:r>
        <w:rPr>
          <w:rStyle w:val="Strong"/>
          <w:rFonts w:ascii="Open Sans" w:eastAsia="Times New Roman" w:hAnsi="Open Sans" w:cs="Times New Roman"/>
          <w:color w:val="2D2D2D"/>
        </w:rPr>
        <w:t>Time zone converter:</w:t>
      </w:r>
      <w:r>
        <w:rPr>
          <w:rStyle w:val="apple-converted-space"/>
          <w:rFonts w:ascii="Open Sans" w:eastAsia="Times New Roman" w:hAnsi="Open Sans" w:cs="Times New Roman"/>
          <w:b/>
          <w:bCs/>
          <w:color w:val="2D2D2D"/>
        </w:rPr>
        <w:t> </w:t>
      </w:r>
      <w:r>
        <w:rPr>
          <w:rFonts w:ascii="Open Sans" w:eastAsia="Times New Roman" w:hAnsi="Open Sans" w:cs="Times New Roman"/>
          <w:color w:val="2D2D2D"/>
        </w:rPr>
        <w:t xml:space="preserve">Certain trading sessions and times are better than others for trading specific currency pairs with respect to liquidity, volatility and trading volume, so knowing what those times are in your local time zone can be extremely important to </w:t>
      </w:r>
      <w:proofErr w:type="spellStart"/>
      <w:r>
        <w:rPr>
          <w:rFonts w:ascii="Open Sans" w:eastAsia="Times New Roman" w:hAnsi="Open Sans" w:cs="Times New Roman"/>
          <w:color w:val="2D2D2D"/>
        </w:rPr>
        <w:t>forex</w:t>
      </w:r>
      <w:proofErr w:type="spellEnd"/>
      <w:r>
        <w:rPr>
          <w:rFonts w:ascii="Open Sans" w:eastAsia="Times New Roman" w:hAnsi="Open Sans" w:cs="Times New Roman"/>
          <w:color w:val="2D2D2D"/>
        </w:rPr>
        <w:t xml:space="preserve"> traders.  </w:t>
      </w:r>
    </w:p>
    <w:p w14:paraId="645A91B6" w14:textId="77777777" w:rsidR="00025E31" w:rsidRDefault="00025E31" w:rsidP="00025E31">
      <w:pPr>
        <w:numPr>
          <w:ilvl w:val="0"/>
          <w:numId w:val="21"/>
        </w:numPr>
        <w:spacing w:after="0" w:line="240" w:lineRule="auto"/>
        <w:rPr>
          <w:rFonts w:ascii="Open Sans" w:eastAsia="Times New Roman" w:hAnsi="Open Sans" w:cs="Times New Roman"/>
          <w:color w:val="2D2D2D"/>
        </w:rPr>
      </w:pPr>
      <w:proofErr w:type="spellStart"/>
      <w:r>
        <w:rPr>
          <w:rStyle w:val="Strong"/>
          <w:rFonts w:ascii="Open Sans" w:eastAsia="Times New Roman" w:hAnsi="Open Sans" w:cs="Times New Roman"/>
          <w:color w:val="2D2D2D"/>
        </w:rPr>
        <w:lastRenderedPageBreak/>
        <w:t>Forex</w:t>
      </w:r>
      <w:proofErr w:type="spellEnd"/>
      <w:r>
        <w:rPr>
          <w:rStyle w:val="Strong"/>
          <w:rFonts w:ascii="Open Sans" w:eastAsia="Times New Roman" w:hAnsi="Open Sans" w:cs="Times New Roman"/>
          <w:color w:val="2D2D2D"/>
        </w:rPr>
        <w:t xml:space="preserve"> volatility calculator:</w:t>
      </w:r>
      <w:r>
        <w:rPr>
          <w:rStyle w:val="apple-converted-space"/>
          <w:rFonts w:ascii="Open Sans" w:eastAsia="Times New Roman" w:hAnsi="Open Sans" w:cs="Times New Roman"/>
          <w:color w:val="2D2D2D"/>
        </w:rPr>
        <w:t> </w:t>
      </w:r>
      <w:r>
        <w:rPr>
          <w:rFonts w:ascii="Open Sans" w:eastAsia="Times New Roman" w:hAnsi="Open Sans" w:cs="Times New Roman"/>
          <w:color w:val="2D2D2D"/>
        </w:rPr>
        <w:t>A volatility calculator takes a currency pair’s historical exchange rate data and determines the historical volatility in real time for various different time frames. The historical volatility of a currency pair gives a trader an idea of the risk involved in trading that particular currency pair.  </w:t>
      </w:r>
    </w:p>
    <w:p w14:paraId="0194E17E" w14:textId="77777777" w:rsidR="00025E31" w:rsidRDefault="00025E31" w:rsidP="00025E31">
      <w:pPr>
        <w:pStyle w:val="Heading3"/>
        <w:rPr>
          <w:rFonts w:ascii="Helvetica" w:eastAsia="Times New Roman" w:hAnsi="Helvetica" w:cs="Times New Roman"/>
          <w:color w:val="2D2D2D"/>
        </w:rPr>
      </w:pPr>
      <w:r>
        <w:rPr>
          <w:rFonts w:ascii="Helvetica" w:eastAsia="Times New Roman" w:hAnsi="Helvetica" w:cs="Times New Roman"/>
          <w:color w:val="2D2D2D"/>
        </w:rPr>
        <w:t>Ease of Use</w:t>
      </w:r>
    </w:p>
    <w:p w14:paraId="479B413E" w14:textId="77777777" w:rsidR="00025E31" w:rsidRDefault="00025E31" w:rsidP="00025E31">
      <w:pPr>
        <w:pStyle w:val="NormalWeb"/>
        <w:rPr>
          <w:rFonts w:ascii="Open Sans" w:hAnsi="Open Sans" w:hint="eastAsia"/>
          <w:color w:val="2D2D2D"/>
        </w:rPr>
      </w:pPr>
      <w:r>
        <w:rPr>
          <w:rFonts w:ascii="Open Sans" w:hAnsi="Open Sans"/>
          <w:color w:val="2D2D2D"/>
        </w:rPr>
        <w:t xml:space="preserve">Once you’ve opened a demo account with an online </w:t>
      </w:r>
      <w:proofErr w:type="spellStart"/>
      <w:r>
        <w:rPr>
          <w:rFonts w:ascii="Open Sans" w:hAnsi="Open Sans"/>
          <w:color w:val="2D2D2D"/>
        </w:rPr>
        <w:t>forex</w:t>
      </w:r>
      <w:proofErr w:type="spellEnd"/>
      <w:r>
        <w:rPr>
          <w:rFonts w:ascii="Open Sans" w:hAnsi="Open Sans"/>
          <w:color w:val="2D2D2D"/>
        </w:rPr>
        <w:t xml:space="preserve"> broker, and you’ve familiarized yourself with the trading platform, getting access to and using the various </w:t>
      </w:r>
      <w:proofErr w:type="spellStart"/>
      <w:r>
        <w:rPr>
          <w:rFonts w:ascii="Open Sans" w:hAnsi="Open Sans"/>
          <w:color w:val="2D2D2D"/>
        </w:rPr>
        <w:t>forex</w:t>
      </w:r>
      <w:proofErr w:type="spellEnd"/>
      <w:r>
        <w:rPr>
          <w:rFonts w:ascii="Open Sans" w:hAnsi="Open Sans"/>
          <w:color w:val="2D2D2D"/>
        </w:rPr>
        <w:t xml:space="preserve"> trading tools mentioned above shouldn’t be difficult. </w:t>
      </w:r>
    </w:p>
    <w:p w14:paraId="2A22B048" w14:textId="77777777" w:rsidR="00025E31" w:rsidRDefault="00025E31" w:rsidP="00025E31">
      <w:pPr>
        <w:pStyle w:val="NormalWeb"/>
        <w:rPr>
          <w:rFonts w:ascii="Open Sans" w:hAnsi="Open Sans" w:hint="eastAsia"/>
          <w:color w:val="2D2D2D"/>
        </w:rPr>
      </w:pPr>
      <w:r>
        <w:rPr>
          <w:rFonts w:ascii="Open Sans" w:hAnsi="Open Sans"/>
          <w:color w:val="2D2D2D"/>
        </w:rPr>
        <w:t>If you decide on a broker that supports the MT4/5 trading platforms, then you should get access to the MT4 and 5 mobile trading app. The MT4/5 mobile trading app is one of the</w:t>
      </w:r>
      <w:r>
        <w:rPr>
          <w:rStyle w:val="apple-converted-space"/>
          <w:rFonts w:ascii="Open Sans" w:hAnsi="Open Sans"/>
          <w:color w:val="2D2D2D"/>
        </w:rPr>
        <w:t> </w:t>
      </w:r>
      <w:hyperlink r:id="rId102" w:history="1">
        <w:r>
          <w:rPr>
            <w:rStyle w:val="Hyperlink"/>
            <w:rFonts w:ascii="Open Sans" w:hAnsi="Open Sans"/>
            <w:color w:val="2CA2D1"/>
          </w:rPr>
          <w:t xml:space="preserve">best </w:t>
        </w:r>
        <w:proofErr w:type="spellStart"/>
        <w:r>
          <w:rPr>
            <w:rStyle w:val="Hyperlink"/>
            <w:rFonts w:ascii="Open Sans" w:hAnsi="Open Sans"/>
            <w:color w:val="2CA2D1"/>
          </w:rPr>
          <w:t>forex</w:t>
        </w:r>
        <w:proofErr w:type="spellEnd"/>
        <w:r>
          <w:rPr>
            <w:rStyle w:val="Hyperlink"/>
            <w:rFonts w:ascii="Open Sans" w:hAnsi="Open Sans"/>
            <w:color w:val="2CA2D1"/>
          </w:rPr>
          <w:t xml:space="preserve"> trading mobile apps</w:t>
        </w:r>
      </w:hyperlink>
      <w:r>
        <w:rPr>
          <w:rStyle w:val="apple-converted-space"/>
          <w:rFonts w:ascii="Open Sans" w:hAnsi="Open Sans"/>
          <w:color w:val="2D2D2D"/>
        </w:rPr>
        <w:t> </w:t>
      </w:r>
      <w:r>
        <w:rPr>
          <w:rFonts w:ascii="Open Sans" w:hAnsi="Open Sans"/>
          <w:color w:val="2D2D2D"/>
        </w:rPr>
        <w:t>and offers many of the features available on the popular desktop version. </w:t>
      </w:r>
    </w:p>
    <w:p w14:paraId="0FD18769" w14:textId="77777777" w:rsidR="00025E31" w:rsidRDefault="00025E31" w:rsidP="00025E31">
      <w:pPr>
        <w:pStyle w:val="Heading3"/>
        <w:rPr>
          <w:rFonts w:ascii="Helvetica" w:eastAsia="Times New Roman" w:hAnsi="Helvetica" w:cs="Times New Roman"/>
          <w:color w:val="2D2D2D"/>
          <w:sz w:val="27"/>
          <w:szCs w:val="27"/>
        </w:rPr>
      </w:pPr>
      <w:r>
        <w:rPr>
          <w:rFonts w:ascii="Helvetica" w:eastAsia="Times New Roman" w:hAnsi="Helvetica" w:cs="Times New Roman"/>
          <w:color w:val="2D2D2D"/>
        </w:rPr>
        <w:t>Accuracy</w:t>
      </w:r>
    </w:p>
    <w:p w14:paraId="74448508" w14:textId="77777777" w:rsidR="00025E31" w:rsidRDefault="00025E31" w:rsidP="00025E31">
      <w:pPr>
        <w:pStyle w:val="NormalWeb"/>
        <w:rPr>
          <w:rFonts w:ascii="Open Sans" w:hAnsi="Open Sans" w:hint="eastAsia"/>
          <w:color w:val="2D2D2D"/>
        </w:rPr>
      </w:pPr>
      <w:r>
        <w:rPr>
          <w:rFonts w:ascii="Open Sans" w:hAnsi="Open Sans"/>
          <w:color w:val="2D2D2D"/>
        </w:rPr>
        <w:t xml:space="preserve">In normal markets, you can expect a high degree of accuracy from your </w:t>
      </w:r>
      <w:proofErr w:type="spellStart"/>
      <w:r>
        <w:rPr>
          <w:rFonts w:ascii="Open Sans" w:hAnsi="Open Sans"/>
          <w:color w:val="2D2D2D"/>
        </w:rPr>
        <w:t>forex</w:t>
      </w:r>
      <w:proofErr w:type="spellEnd"/>
      <w:r>
        <w:rPr>
          <w:rFonts w:ascii="Open Sans" w:hAnsi="Open Sans"/>
          <w:color w:val="2D2D2D"/>
        </w:rPr>
        <w:t xml:space="preserve"> tools as long as the exchange rate feeds they use are of a high quality. When the market heats up with increased trading volume and exchange rate swings, the accuracy of your software may be adversely affected. </w:t>
      </w:r>
    </w:p>
    <w:p w14:paraId="03B08576" w14:textId="77777777" w:rsidR="00025E31" w:rsidRDefault="00025E31" w:rsidP="00025E31">
      <w:pPr>
        <w:pStyle w:val="Heading3"/>
        <w:rPr>
          <w:rFonts w:ascii="Helvetica" w:eastAsia="Times New Roman" w:hAnsi="Helvetica" w:cs="Times New Roman"/>
          <w:color w:val="2D2D2D"/>
          <w:sz w:val="27"/>
          <w:szCs w:val="27"/>
        </w:rPr>
      </w:pPr>
      <w:r>
        <w:rPr>
          <w:rFonts w:ascii="Helvetica" w:eastAsia="Times New Roman" w:hAnsi="Helvetica" w:cs="Times New Roman"/>
          <w:color w:val="2D2D2D"/>
        </w:rPr>
        <w:t>Price</w:t>
      </w:r>
    </w:p>
    <w:p w14:paraId="25FCB598" w14:textId="77777777" w:rsidR="00025E31" w:rsidRDefault="00025E31" w:rsidP="00025E31">
      <w:pPr>
        <w:pStyle w:val="NormalWeb"/>
        <w:rPr>
          <w:rFonts w:ascii="Open Sans" w:hAnsi="Open Sans" w:hint="eastAsia"/>
          <w:color w:val="2D2D2D"/>
        </w:rPr>
      </w:pPr>
      <w:r>
        <w:rPr>
          <w:rFonts w:ascii="Open Sans" w:hAnsi="Open Sans"/>
          <w:color w:val="2D2D2D"/>
        </w:rPr>
        <w:t xml:space="preserve">While many of the </w:t>
      </w:r>
      <w:proofErr w:type="gramStart"/>
      <w:r>
        <w:rPr>
          <w:rFonts w:ascii="Open Sans" w:hAnsi="Open Sans"/>
          <w:color w:val="2D2D2D"/>
        </w:rPr>
        <w:t>best  trading</w:t>
      </w:r>
      <w:proofErr w:type="gramEnd"/>
      <w:r>
        <w:rPr>
          <w:rFonts w:ascii="Open Sans" w:hAnsi="Open Sans"/>
          <w:color w:val="2D2D2D"/>
        </w:rPr>
        <w:t xml:space="preserve"> tools can be accessed via popular trading platforms like MT4/5 or proprietary software offered by brokers to their clients, 3rd party providers will generally charge either a purchase price or a monthly fee depending on the services provided. </w:t>
      </w:r>
    </w:p>
    <w:p w14:paraId="6ACF44C2" w14:textId="77777777" w:rsidR="00025E31" w:rsidRDefault="00025E31" w:rsidP="00025E31">
      <w:pPr>
        <w:pStyle w:val="NormalWeb"/>
        <w:rPr>
          <w:rFonts w:ascii="Open Sans" w:hAnsi="Open Sans" w:hint="eastAsia"/>
          <w:color w:val="2D2D2D"/>
        </w:rPr>
      </w:pPr>
      <w:r>
        <w:rPr>
          <w:rFonts w:ascii="Open Sans" w:hAnsi="Open Sans"/>
          <w:color w:val="2D2D2D"/>
        </w:rPr>
        <w:t>In addition to signals and indicators, many 3rd party services provide educational and research resources. The cost for 3rd party services can vary significantly. The cost for a service typically increases depending on the extra features provided.</w:t>
      </w:r>
    </w:p>
    <w:p w14:paraId="2C8DBDB0" w14:textId="77777777" w:rsidR="00025E31" w:rsidRDefault="00025E31" w:rsidP="00025E31">
      <w:pPr>
        <w:pStyle w:val="NormalWeb"/>
        <w:rPr>
          <w:rFonts w:ascii="Open Sans" w:hAnsi="Open Sans" w:hint="eastAsia"/>
          <w:color w:val="2D2D2D"/>
        </w:rPr>
      </w:pPr>
      <w:r>
        <w:rPr>
          <w:rFonts w:ascii="Open Sans" w:hAnsi="Open Sans"/>
          <w:color w:val="2D2D2D"/>
        </w:rPr>
        <w:t xml:space="preserve">The Market Scalper </w:t>
      </w:r>
      <w:proofErr w:type="spellStart"/>
      <w:r>
        <w:rPr>
          <w:rFonts w:ascii="Open Sans" w:hAnsi="Open Sans"/>
          <w:color w:val="2D2D2D"/>
        </w:rPr>
        <w:t>Algo</w:t>
      </w:r>
      <w:proofErr w:type="spellEnd"/>
      <w:r>
        <w:rPr>
          <w:rFonts w:ascii="Open Sans" w:hAnsi="Open Sans"/>
          <w:color w:val="2D2D2D"/>
        </w:rPr>
        <w:t xml:space="preserve"> (MS </w:t>
      </w:r>
      <w:proofErr w:type="spellStart"/>
      <w:r>
        <w:rPr>
          <w:rFonts w:ascii="Open Sans" w:hAnsi="Open Sans"/>
          <w:color w:val="2D2D2D"/>
        </w:rPr>
        <w:t>Algo</w:t>
      </w:r>
      <w:proofErr w:type="spellEnd"/>
      <w:r>
        <w:rPr>
          <w:rFonts w:ascii="Open Sans" w:hAnsi="Open Sans"/>
          <w:color w:val="2D2D2D"/>
        </w:rPr>
        <w:t>) is a tool that currently works only within </w:t>
      </w:r>
      <w:r>
        <w:rPr>
          <w:rFonts w:ascii="Open Sans" w:hAnsi="Open Sans"/>
          <w:color w:val="2D2D2D"/>
        </w:rPr>
        <w:fldChar w:fldCharType="begin"/>
      </w:r>
      <w:r>
        <w:rPr>
          <w:rFonts w:ascii="Open Sans" w:hAnsi="Open Sans"/>
          <w:color w:val="2D2D2D"/>
        </w:rPr>
        <w:instrText xml:space="preserve"> HYPERLINK "https://www.tradingview.com/" \t "_blank" </w:instrText>
      </w:r>
      <w:r>
        <w:rPr>
          <w:rFonts w:ascii="Open Sans" w:hAnsi="Open Sans"/>
          <w:color w:val="2D2D2D"/>
        </w:rPr>
        <w:fldChar w:fldCharType="separate"/>
      </w:r>
      <w:proofErr w:type="spellStart"/>
      <w:r>
        <w:rPr>
          <w:rStyle w:val="Hyperlink"/>
          <w:rFonts w:ascii="Open Sans" w:hAnsi="Open Sans"/>
          <w:color w:val="2CA2D1"/>
        </w:rPr>
        <w:t>TradingView</w:t>
      </w:r>
      <w:proofErr w:type="spellEnd"/>
      <w:r>
        <w:rPr>
          <w:rFonts w:ascii="Open Sans" w:hAnsi="Open Sans"/>
          <w:color w:val="2D2D2D"/>
        </w:rPr>
        <w:fldChar w:fldCharType="end"/>
      </w:r>
      <w:r>
        <w:rPr>
          <w:rFonts w:ascii="Open Sans" w:hAnsi="Open Sans"/>
          <w:color w:val="2D2D2D"/>
        </w:rPr>
        <w:t> to overlay your financial charts with signals to buy and sell. It also provides independent exit signals for each.</w:t>
      </w:r>
    </w:p>
    <w:p w14:paraId="54B2E27A" w14:textId="77777777" w:rsidR="00025E31" w:rsidRDefault="00025E31" w:rsidP="00025E31">
      <w:pPr>
        <w:pStyle w:val="NormalWeb"/>
        <w:rPr>
          <w:rFonts w:ascii="Open Sans" w:hAnsi="Open Sans" w:hint="eastAsia"/>
          <w:color w:val="2D2D2D"/>
        </w:rPr>
      </w:pPr>
      <w:r>
        <w:rPr>
          <w:rFonts w:ascii="Open Sans" w:hAnsi="Open Sans"/>
          <w:color w:val="2D2D2D"/>
        </w:rPr>
        <w:t>The tools can be</w:t>
      </w:r>
      <w:r>
        <w:rPr>
          <w:rStyle w:val="apple-converted-space"/>
          <w:rFonts w:ascii="Open Sans" w:hAnsi="Open Sans"/>
          <w:color w:val="2D2D2D"/>
        </w:rPr>
        <w:t> </w:t>
      </w:r>
      <w:r>
        <w:rPr>
          <w:rStyle w:val="Strong"/>
          <w:rFonts w:ascii="Open Sans" w:hAnsi="Open Sans"/>
          <w:color w:val="2D2D2D"/>
        </w:rPr>
        <w:t xml:space="preserve">used on equities, futures, </w:t>
      </w:r>
      <w:proofErr w:type="spellStart"/>
      <w:proofErr w:type="gramStart"/>
      <w:r>
        <w:rPr>
          <w:rStyle w:val="Strong"/>
          <w:rFonts w:ascii="Open Sans" w:hAnsi="Open Sans"/>
          <w:color w:val="2D2D2D"/>
        </w:rPr>
        <w:t>forex</w:t>
      </w:r>
      <w:proofErr w:type="spellEnd"/>
      <w:proofErr w:type="gramEnd"/>
      <w:r>
        <w:rPr>
          <w:rStyle w:val="Strong"/>
          <w:rFonts w:ascii="Open Sans" w:hAnsi="Open Sans"/>
          <w:color w:val="2D2D2D"/>
        </w:rPr>
        <w:t xml:space="preserve"> and </w:t>
      </w:r>
      <w:proofErr w:type="spellStart"/>
      <w:r>
        <w:rPr>
          <w:rStyle w:val="Strong"/>
          <w:rFonts w:ascii="Open Sans" w:hAnsi="Open Sans"/>
          <w:color w:val="2D2D2D"/>
        </w:rPr>
        <w:t>cryptocurrency</w:t>
      </w:r>
      <w:proofErr w:type="spellEnd"/>
      <w:r>
        <w:rPr>
          <w:rFonts w:ascii="Open Sans" w:hAnsi="Open Sans"/>
          <w:color w:val="2D2D2D"/>
        </w:rPr>
        <w:t xml:space="preserve">. It uses proprietary technology and strategies to provide the most accurate signatures. You can setup automated alerts for your phone, </w:t>
      </w:r>
      <w:proofErr w:type="gramStart"/>
      <w:r>
        <w:rPr>
          <w:rFonts w:ascii="Open Sans" w:hAnsi="Open Sans"/>
          <w:color w:val="2D2D2D"/>
        </w:rPr>
        <w:t>email</w:t>
      </w:r>
      <w:proofErr w:type="gramEnd"/>
      <w:r>
        <w:rPr>
          <w:rFonts w:ascii="Open Sans" w:hAnsi="Open Sans"/>
          <w:color w:val="2D2D2D"/>
        </w:rPr>
        <w:t xml:space="preserve"> and </w:t>
      </w:r>
      <w:proofErr w:type="spellStart"/>
      <w:r>
        <w:rPr>
          <w:rFonts w:ascii="Open Sans" w:hAnsi="Open Sans"/>
          <w:color w:val="2D2D2D"/>
        </w:rPr>
        <w:t>Webhooks</w:t>
      </w:r>
      <w:proofErr w:type="spellEnd"/>
      <w:r>
        <w:rPr>
          <w:rFonts w:ascii="Open Sans" w:hAnsi="Open Sans"/>
          <w:color w:val="2D2D2D"/>
        </w:rPr>
        <w:t>.</w:t>
      </w:r>
    </w:p>
    <w:p w14:paraId="6DA73E7B" w14:textId="77777777" w:rsidR="00025E31" w:rsidRDefault="00025E31" w:rsidP="00025E31">
      <w:pPr>
        <w:pStyle w:val="NormalWeb"/>
        <w:rPr>
          <w:rFonts w:ascii="Open Sans" w:hAnsi="Open Sans" w:hint="eastAsia"/>
          <w:color w:val="2D2D2D"/>
        </w:rPr>
      </w:pPr>
    </w:p>
    <w:p w14:paraId="4414DE8F" w14:textId="77777777" w:rsidR="00025E31" w:rsidRDefault="00025E31" w:rsidP="00025E31">
      <w:pPr>
        <w:widowControl w:val="0"/>
        <w:autoSpaceDE w:val="0"/>
        <w:autoSpaceDN w:val="0"/>
        <w:adjustRightInd w:val="0"/>
        <w:jc w:val="center"/>
        <w:rPr>
          <w:rFonts w:ascii="Helvetica" w:hAnsi="Helvetica" w:cs="Helvetica"/>
          <w:b/>
          <w:bCs/>
          <w:color w:val="0B0B30"/>
          <w:sz w:val="70"/>
          <w:szCs w:val="70"/>
        </w:rPr>
      </w:pPr>
      <w:r>
        <w:rPr>
          <w:rFonts w:ascii="Helvetica" w:hAnsi="Helvetica" w:cs="Helvetica"/>
          <w:b/>
          <w:bCs/>
          <w:color w:val="0B0B30"/>
          <w:sz w:val="70"/>
          <w:szCs w:val="70"/>
        </w:rPr>
        <w:t xml:space="preserve">See how </w:t>
      </w:r>
      <w:proofErr w:type="spellStart"/>
      <w:r>
        <w:rPr>
          <w:rFonts w:ascii="Helvetica" w:hAnsi="Helvetica" w:cs="Helvetica"/>
          <w:b/>
          <w:bCs/>
          <w:color w:val="0B0B30"/>
          <w:sz w:val="70"/>
          <w:szCs w:val="70"/>
        </w:rPr>
        <w:t>TrendSpider</w:t>
      </w:r>
      <w:proofErr w:type="spellEnd"/>
      <w:r>
        <w:rPr>
          <w:rFonts w:ascii="Helvetica" w:hAnsi="Helvetica" w:cs="Helvetica"/>
          <w:b/>
          <w:bCs/>
          <w:color w:val="0B0B30"/>
          <w:sz w:val="70"/>
          <w:szCs w:val="70"/>
        </w:rPr>
        <w:t xml:space="preserve"> </w:t>
      </w:r>
      <w:r>
        <w:rPr>
          <w:rFonts w:ascii="Helvetica" w:hAnsi="Helvetica" w:cs="Helvetica"/>
          <w:b/>
          <w:bCs/>
          <w:color w:val="0B0B30"/>
          <w:sz w:val="70"/>
          <w:szCs w:val="70"/>
        </w:rPr>
        <w:lastRenderedPageBreak/>
        <w:t xml:space="preserve">technical analysis software can </w:t>
      </w:r>
    </w:p>
    <w:p w14:paraId="6FAAE0C0" w14:textId="77777777" w:rsidR="00025E31" w:rsidRDefault="00025E31" w:rsidP="00025E31">
      <w:pPr>
        <w:widowControl w:val="0"/>
        <w:autoSpaceDE w:val="0"/>
        <w:autoSpaceDN w:val="0"/>
        <w:adjustRightInd w:val="0"/>
        <w:jc w:val="center"/>
        <w:rPr>
          <w:rFonts w:ascii="Helvetica" w:hAnsi="Helvetica" w:cs="Helvetica"/>
          <w:b/>
          <w:bCs/>
          <w:color w:val="0B0B30"/>
          <w:sz w:val="70"/>
          <w:szCs w:val="70"/>
        </w:rPr>
      </w:pPr>
      <w:proofErr w:type="gramStart"/>
      <w:r>
        <w:rPr>
          <w:rFonts w:ascii="Helvetica" w:hAnsi="Helvetica" w:cs="Helvetica"/>
          <w:b/>
          <w:bCs/>
          <w:color w:val="0B0B30"/>
          <w:sz w:val="70"/>
          <w:szCs w:val="70"/>
        </w:rPr>
        <w:t>help</w:t>
      </w:r>
      <w:proofErr w:type="gramEnd"/>
      <w:r>
        <w:rPr>
          <w:rFonts w:ascii="Helvetica" w:hAnsi="Helvetica" w:cs="Helvetica"/>
          <w:b/>
          <w:bCs/>
          <w:color w:val="0B0B30"/>
          <w:sz w:val="70"/>
          <w:szCs w:val="70"/>
        </w:rPr>
        <w:t xml:space="preserve"> you make smarter, more efficient trading decisions</w:t>
      </w:r>
    </w:p>
    <w:p w14:paraId="097D0690" w14:textId="77777777" w:rsidR="00025E31" w:rsidRDefault="00025E31" w:rsidP="00025E31">
      <w:pPr>
        <w:widowControl w:val="0"/>
        <w:autoSpaceDE w:val="0"/>
        <w:autoSpaceDN w:val="0"/>
        <w:adjustRightInd w:val="0"/>
        <w:rPr>
          <w:rFonts w:ascii="Helvetica" w:hAnsi="Helvetica" w:cs="Helvetica"/>
          <w:color w:val="0B0B30"/>
          <w:sz w:val="28"/>
          <w:szCs w:val="28"/>
        </w:rPr>
      </w:pPr>
      <w:r>
        <w:rPr>
          <w:rFonts w:ascii="Helvetica" w:hAnsi="Helvetica" w:cs="Helvetica"/>
          <w:noProof/>
          <w:color w:val="0B0B30"/>
          <w:sz w:val="28"/>
          <w:szCs w:val="28"/>
        </w:rPr>
        <w:drawing>
          <wp:inline distT="0" distB="0" distL="0" distR="0" wp14:anchorId="507DACEC" wp14:editId="005FB7D9">
            <wp:extent cx="1704340" cy="1524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704340" cy="1524000"/>
                    </a:xfrm>
                    <a:prstGeom prst="rect">
                      <a:avLst/>
                    </a:prstGeom>
                    <a:noFill/>
                    <a:ln>
                      <a:noFill/>
                    </a:ln>
                  </pic:spPr>
                </pic:pic>
              </a:graphicData>
            </a:graphic>
          </wp:inline>
        </w:drawing>
      </w:r>
    </w:p>
    <w:p w14:paraId="1C716981" w14:textId="77777777" w:rsidR="00025E31" w:rsidRDefault="00025E31" w:rsidP="00025E31">
      <w:pPr>
        <w:widowControl w:val="0"/>
        <w:autoSpaceDE w:val="0"/>
        <w:autoSpaceDN w:val="0"/>
        <w:adjustRightInd w:val="0"/>
        <w:rPr>
          <w:rFonts w:ascii="Helvetica" w:hAnsi="Helvetica" w:cs="Helvetica"/>
          <w:b/>
          <w:bCs/>
          <w:color w:val="0B0B30"/>
          <w:sz w:val="42"/>
          <w:szCs w:val="42"/>
        </w:rPr>
      </w:pPr>
      <w:r>
        <w:rPr>
          <w:rFonts w:ascii="Helvetica" w:hAnsi="Helvetica" w:cs="Helvetica"/>
          <w:b/>
          <w:bCs/>
          <w:color w:val="0B0B30"/>
          <w:sz w:val="42"/>
          <w:szCs w:val="42"/>
        </w:rPr>
        <w:t xml:space="preserve">Automate your </w:t>
      </w:r>
    </w:p>
    <w:p w14:paraId="45E92D44" w14:textId="77777777" w:rsidR="00025E31" w:rsidRDefault="00025E31" w:rsidP="00025E31">
      <w:pPr>
        <w:widowControl w:val="0"/>
        <w:autoSpaceDE w:val="0"/>
        <w:autoSpaceDN w:val="0"/>
        <w:adjustRightInd w:val="0"/>
        <w:rPr>
          <w:rFonts w:ascii="Helvetica" w:hAnsi="Helvetica" w:cs="Helvetica"/>
          <w:b/>
          <w:bCs/>
          <w:color w:val="0B0B30"/>
          <w:sz w:val="42"/>
          <w:szCs w:val="42"/>
        </w:rPr>
      </w:pPr>
      <w:proofErr w:type="gramStart"/>
      <w:r>
        <w:rPr>
          <w:rFonts w:ascii="Helvetica" w:hAnsi="Helvetica" w:cs="Helvetica"/>
          <w:b/>
          <w:bCs/>
          <w:color w:val="0B0B30"/>
          <w:sz w:val="42"/>
          <w:szCs w:val="42"/>
        </w:rPr>
        <w:t>grunt</w:t>
      </w:r>
      <w:proofErr w:type="gramEnd"/>
      <w:r>
        <w:rPr>
          <w:rFonts w:ascii="Helvetica" w:hAnsi="Helvetica" w:cs="Helvetica"/>
          <w:b/>
          <w:bCs/>
          <w:color w:val="0B0B30"/>
          <w:sz w:val="42"/>
          <w:szCs w:val="42"/>
        </w:rPr>
        <w:t xml:space="preserve"> work</w:t>
      </w:r>
    </w:p>
    <w:p w14:paraId="1D7A5469" w14:textId="77777777" w:rsidR="00025E31" w:rsidRDefault="00025E31" w:rsidP="00025E31">
      <w:pPr>
        <w:widowControl w:val="0"/>
        <w:autoSpaceDE w:val="0"/>
        <w:autoSpaceDN w:val="0"/>
        <w:adjustRightInd w:val="0"/>
        <w:rPr>
          <w:rFonts w:ascii="Helvetica" w:hAnsi="Helvetica" w:cs="Helvetica"/>
          <w:color w:val="3F454C"/>
          <w:sz w:val="28"/>
          <w:szCs w:val="28"/>
        </w:rPr>
      </w:pPr>
      <w:r>
        <w:rPr>
          <w:rFonts w:ascii="Helvetica" w:hAnsi="Helvetica" w:cs="Helvetica"/>
          <w:color w:val="3F454C"/>
          <w:sz w:val="28"/>
          <w:szCs w:val="28"/>
        </w:rPr>
        <w:t>Customize and automate the manual technical analysis you would otherwise do by hand - your way, your rules.</w:t>
      </w:r>
    </w:p>
    <w:p w14:paraId="7904F74A" w14:textId="77777777" w:rsidR="00025E31" w:rsidRDefault="00025E31" w:rsidP="00025E31">
      <w:pPr>
        <w:widowControl w:val="0"/>
        <w:autoSpaceDE w:val="0"/>
        <w:autoSpaceDN w:val="0"/>
        <w:adjustRightInd w:val="0"/>
        <w:rPr>
          <w:rFonts w:ascii="Helvetica" w:hAnsi="Helvetica" w:cs="Helvetica"/>
          <w:color w:val="0B0B30"/>
          <w:sz w:val="28"/>
          <w:szCs w:val="28"/>
        </w:rPr>
      </w:pPr>
      <w:r>
        <w:rPr>
          <w:rFonts w:ascii="Helvetica" w:hAnsi="Helvetica" w:cs="Helvetica"/>
          <w:noProof/>
          <w:color w:val="0B0B30"/>
          <w:sz w:val="28"/>
          <w:szCs w:val="28"/>
        </w:rPr>
        <w:drawing>
          <wp:inline distT="0" distB="0" distL="0" distR="0" wp14:anchorId="731CB8B3" wp14:editId="2FE6A610">
            <wp:extent cx="1704340" cy="15240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704340" cy="1524000"/>
                    </a:xfrm>
                    <a:prstGeom prst="rect">
                      <a:avLst/>
                    </a:prstGeom>
                    <a:noFill/>
                    <a:ln>
                      <a:noFill/>
                    </a:ln>
                  </pic:spPr>
                </pic:pic>
              </a:graphicData>
            </a:graphic>
          </wp:inline>
        </w:drawing>
      </w:r>
    </w:p>
    <w:p w14:paraId="4E8FC619" w14:textId="77777777" w:rsidR="00025E31" w:rsidRDefault="00025E31" w:rsidP="00025E31">
      <w:pPr>
        <w:widowControl w:val="0"/>
        <w:autoSpaceDE w:val="0"/>
        <w:autoSpaceDN w:val="0"/>
        <w:adjustRightInd w:val="0"/>
        <w:rPr>
          <w:rFonts w:ascii="Helvetica" w:hAnsi="Helvetica" w:cs="Helvetica"/>
          <w:b/>
          <w:bCs/>
          <w:color w:val="0B0B30"/>
          <w:sz w:val="42"/>
          <w:szCs w:val="42"/>
        </w:rPr>
      </w:pPr>
      <w:r>
        <w:rPr>
          <w:rFonts w:ascii="Helvetica" w:hAnsi="Helvetica" w:cs="Helvetica"/>
          <w:b/>
          <w:bCs/>
          <w:color w:val="0B0B30"/>
          <w:sz w:val="42"/>
          <w:szCs w:val="42"/>
        </w:rPr>
        <w:lastRenderedPageBreak/>
        <w:t xml:space="preserve">Speed up </w:t>
      </w:r>
    </w:p>
    <w:p w14:paraId="7CAF7C6D" w14:textId="77777777" w:rsidR="00025E31" w:rsidRDefault="00025E31" w:rsidP="00025E31">
      <w:pPr>
        <w:widowControl w:val="0"/>
        <w:autoSpaceDE w:val="0"/>
        <w:autoSpaceDN w:val="0"/>
        <w:adjustRightInd w:val="0"/>
        <w:rPr>
          <w:rFonts w:ascii="Helvetica" w:hAnsi="Helvetica" w:cs="Helvetica"/>
          <w:b/>
          <w:bCs/>
          <w:color w:val="0B0B30"/>
          <w:sz w:val="42"/>
          <w:szCs w:val="42"/>
        </w:rPr>
      </w:pPr>
      <w:proofErr w:type="gramStart"/>
      <w:r>
        <w:rPr>
          <w:rFonts w:ascii="Helvetica" w:hAnsi="Helvetica" w:cs="Helvetica"/>
          <w:b/>
          <w:bCs/>
          <w:color w:val="0B0B30"/>
          <w:sz w:val="42"/>
          <w:szCs w:val="42"/>
        </w:rPr>
        <w:t>your</w:t>
      </w:r>
      <w:proofErr w:type="gramEnd"/>
      <w:r>
        <w:rPr>
          <w:rFonts w:ascii="Helvetica" w:hAnsi="Helvetica" w:cs="Helvetica"/>
          <w:b/>
          <w:bCs/>
          <w:color w:val="0B0B30"/>
          <w:sz w:val="42"/>
          <w:szCs w:val="42"/>
        </w:rPr>
        <w:t xml:space="preserve"> analysis</w:t>
      </w:r>
    </w:p>
    <w:p w14:paraId="73456F82" w14:textId="77777777" w:rsidR="00025E31" w:rsidRDefault="00025E31" w:rsidP="00025E31">
      <w:pPr>
        <w:widowControl w:val="0"/>
        <w:autoSpaceDE w:val="0"/>
        <w:autoSpaceDN w:val="0"/>
        <w:adjustRightInd w:val="0"/>
        <w:rPr>
          <w:rFonts w:ascii="Helvetica" w:hAnsi="Helvetica" w:cs="Helvetica"/>
          <w:color w:val="3F454C"/>
          <w:sz w:val="28"/>
          <w:szCs w:val="28"/>
        </w:rPr>
      </w:pPr>
      <w:r>
        <w:rPr>
          <w:rFonts w:ascii="Helvetica" w:hAnsi="Helvetica" w:cs="Helvetica"/>
          <w:color w:val="3F454C"/>
          <w:sz w:val="28"/>
          <w:szCs w:val="28"/>
        </w:rPr>
        <w:t xml:space="preserve">Comprehensive, fully automated technical analysis on any chart, on-demand, in </w:t>
      </w:r>
      <w:proofErr w:type="gramStart"/>
      <w:r>
        <w:rPr>
          <w:rFonts w:ascii="Helvetica" w:hAnsi="Helvetica" w:cs="Helvetica"/>
          <w:color w:val="3F454C"/>
          <w:sz w:val="28"/>
          <w:szCs w:val="28"/>
        </w:rPr>
        <w:t>under</w:t>
      </w:r>
      <w:proofErr w:type="gramEnd"/>
      <w:r>
        <w:rPr>
          <w:rFonts w:ascii="Helvetica" w:hAnsi="Helvetica" w:cs="Helvetica"/>
          <w:color w:val="3F454C"/>
          <w:sz w:val="28"/>
          <w:szCs w:val="28"/>
        </w:rPr>
        <w:t xml:space="preserve"> 60 seconds.</w:t>
      </w:r>
    </w:p>
    <w:p w14:paraId="49D3CFA1" w14:textId="77777777" w:rsidR="00025E31" w:rsidRDefault="00025E31" w:rsidP="00025E31">
      <w:pPr>
        <w:widowControl w:val="0"/>
        <w:autoSpaceDE w:val="0"/>
        <w:autoSpaceDN w:val="0"/>
        <w:adjustRightInd w:val="0"/>
        <w:rPr>
          <w:rFonts w:ascii="Helvetica" w:hAnsi="Helvetica" w:cs="Helvetica"/>
          <w:color w:val="0B0B30"/>
          <w:sz w:val="28"/>
          <w:szCs w:val="28"/>
        </w:rPr>
      </w:pPr>
      <w:r>
        <w:rPr>
          <w:rFonts w:ascii="Helvetica" w:hAnsi="Helvetica" w:cs="Helvetica"/>
          <w:noProof/>
          <w:color w:val="0B0B30"/>
          <w:sz w:val="28"/>
          <w:szCs w:val="28"/>
        </w:rPr>
        <w:drawing>
          <wp:inline distT="0" distB="0" distL="0" distR="0" wp14:anchorId="3E7D7F6A" wp14:editId="6F8DE9E9">
            <wp:extent cx="1561465" cy="1524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61465" cy="1524000"/>
                    </a:xfrm>
                    <a:prstGeom prst="rect">
                      <a:avLst/>
                    </a:prstGeom>
                    <a:noFill/>
                    <a:ln>
                      <a:noFill/>
                    </a:ln>
                  </pic:spPr>
                </pic:pic>
              </a:graphicData>
            </a:graphic>
          </wp:inline>
        </w:drawing>
      </w:r>
    </w:p>
    <w:p w14:paraId="5DD121A3" w14:textId="77777777" w:rsidR="00025E31" w:rsidRDefault="00025E31" w:rsidP="00025E31">
      <w:pPr>
        <w:widowControl w:val="0"/>
        <w:autoSpaceDE w:val="0"/>
        <w:autoSpaceDN w:val="0"/>
        <w:adjustRightInd w:val="0"/>
        <w:rPr>
          <w:rFonts w:ascii="Helvetica" w:hAnsi="Helvetica" w:cs="Helvetica"/>
          <w:b/>
          <w:bCs/>
          <w:color w:val="0B0B30"/>
          <w:sz w:val="42"/>
          <w:szCs w:val="42"/>
        </w:rPr>
      </w:pPr>
      <w:r>
        <w:rPr>
          <w:rFonts w:ascii="Helvetica" w:hAnsi="Helvetica" w:cs="Helvetica"/>
          <w:b/>
          <w:bCs/>
          <w:color w:val="0B0B30"/>
          <w:sz w:val="42"/>
          <w:szCs w:val="42"/>
        </w:rPr>
        <w:t xml:space="preserve">Improve your </w:t>
      </w:r>
    </w:p>
    <w:p w14:paraId="3B04555D" w14:textId="77777777" w:rsidR="00025E31" w:rsidRDefault="00025E31" w:rsidP="00025E31">
      <w:pPr>
        <w:widowControl w:val="0"/>
        <w:autoSpaceDE w:val="0"/>
        <w:autoSpaceDN w:val="0"/>
        <w:adjustRightInd w:val="0"/>
        <w:rPr>
          <w:rFonts w:ascii="Helvetica" w:hAnsi="Helvetica" w:cs="Helvetica"/>
          <w:b/>
          <w:bCs/>
          <w:color w:val="0B0B30"/>
          <w:sz w:val="42"/>
          <w:szCs w:val="42"/>
        </w:rPr>
      </w:pPr>
      <w:proofErr w:type="gramStart"/>
      <w:r>
        <w:rPr>
          <w:rFonts w:ascii="Helvetica" w:hAnsi="Helvetica" w:cs="Helvetica"/>
          <w:b/>
          <w:bCs/>
          <w:color w:val="0B0B30"/>
          <w:sz w:val="42"/>
          <w:szCs w:val="42"/>
        </w:rPr>
        <w:t>accuracy</w:t>
      </w:r>
      <w:proofErr w:type="gramEnd"/>
    </w:p>
    <w:p w14:paraId="304BA0E3" w14:textId="77777777" w:rsidR="00025E31" w:rsidRDefault="00025E31" w:rsidP="00025E31">
      <w:pPr>
        <w:widowControl w:val="0"/>
        <w:autoSpaceDE w:val="0"/>
        <w:autoSpaceDN w:val="0"/>
        <w:adjustRightInd w:val="0"/>
        <w:rPr>
          <w:rFonts w:ascii="Helvetica" w:hAnsi="Helvetica" w:cs="Helvetica"/>
          <w:color w:val="3F454C"/>
          <w:sz w:val="28"/>
          <w:szCs w:val="28"/>
        </w:rPr>
      </w:pPr>
      <w:r>
        <w:rPr>
          <w:rFonts w:ascii="Helvetica" w:hAnsi="Helvetica" w:cs="Helvetica"/>
          <w:color w:val="3F454C"/>
          <w:sz w:val="28"/>
          <w:szCs w:val="28"/>
        </w:rPr>
        <w:t>Analysis powered by algorithms, formulas and math, not tweets, "expert opinions" or "gut feelings."</w:t>
      </w:r>
    </w:p>
    <w:p w14:paraId="6067DE9C" w14:textId="77777777" w:rsidR="00025E31" w:rsidRDefault="00025E31" w:rsidP="00025E31">
      <w:pPr>
        <w:widowControl w:val="0"/>
        <w:autoSpaceDE w:val="0"/>
        <w:autoSpaceDN w:val="0"/>
        <w:adjustRightInd w:val="0"/>
        <w:rPr>
          <w:rFonts w:ascii="Helvetica" w:hAnsi="Helvetica" w:cs="Helvetica"/>
          <w:color w:val="0B0B30"/>
          <w:sz w:val="28"/>
          <w:szCs w:val="28"/>
        </w:rPr>
      </w:pPr>
      <w:r>
        <w:rPr>
          <w:rFonts w:ascii="Helvetica" w:hAnsi="Helvetica" w:cs="Helvetica"/>
          <w:noProof/>
          <w:color w:val="0B0B30"/>
          <w:sz w:val="28"/>
          <w:szCs w:val="28"/>
        </w:rPr>
        <w:drawing>
          <wp:inline distT="0" distB="0" distL="0" distR="0" wp14:anchorId="325378C5" wp14:editId="474CF169">
            <wp:extent cx="1704340" cy="147447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04340" cy="1474470"/>
                    </a:xfrm>
                    <a:prstGeom prst="rect">
                      <a:avLst/>
                    </a:prstGeom>
                    <a:noFill/>
                    <a:ln>
                      <a:noFill/>
                    </a:ln>
                  </pic:spPr>
                </pic:pic>
              </a:graphicData>
            </a:graphic>
          </wp:inline>
        </w:drawing>
      </w:r>
    </w:p>
    <w:p w14:paraId="0BD3DEB7" w14:textId="77777777" w:rsidR="00025E31" w:rsidRDefault="00025E31" w:rsidP="00025E31">
      <w:pPr>
        <w:widowControl w:val="0"/>
        <w:autoSpaceDE w:val="0"/>
        <w:autoSpaceDN w:val="0"/>
        <w:adjustRightInd w:val="0"/>
        <w:rPr>
          <w:rFonts w:ascii="Helvetica" w:hAnsi="Helvetica" w:cs="Helvetica"/>
          <w:b/>
          <w:bCs/>
          <w:color w:val="0B0B30"/>
          <w:sz w:val="42"/>
          <w:szCs w:val="42"/>
        </w:rPr>
      </w:pPr>
      <w:r>
        <w:rPr>
          <w:rFonts w:ascii="Helvetica" w:hAnsi="Helvetica" w:cs="Helvetica"/>
          <w:b/>
          <w:bCs/>
          <w:color w:val="0B0B30"/>
          <w:sz w:val="42"/>
          <w:szCs w:val="42"/>
        </w:rPr>
        <w:t xml:space="preserve">Reduce costly </w:t>
      </w:r>
    </w:p>
    <w:p w14:paraId="5A13D65D" w14:textId="77777777" w:rsidR="00025E31" w:rsidRDefault="00025E31" w:rsidP="00025E31">
      <w:pPr>
        <w:widowControl w:val="0"/>
        <w:autoSpaceDE w:val="0"/>
        <w:autoSpaceDN w:val="0"/>
        <w:adjustRightInd w:val="0"/>
        <w:rPr>
          <w:rFonts w:ascii="Helvetica" w:hAnsi="Helvetica" w:cs="Helvetica"/>
          <w:b/>
          <w:bCs/>
          <w:color w:val="0B0B30"/>
          <w:sz w:val="42"/>
          <w:szCs w:val="42"/>
        </w:rPr>
      </w:pPr>
      <w:proofErr w:type="gramStart"/>
      <w:r>
        <w:rPr>
          <w:rFonts w:ascii="Helvetica" w:hAnsi="Helvetica" w:cs="Helvetica"/>
          <w:b/>
          <w:bCs/>
          <w:color w:val="0B0B30"/>
          <w:sz w:val="42"/>
          <w:szCs w:val="42"/>
        </w:rPr>
        <w:t>analysis</w:t>
      </w:r>
      <w:proofErr w:type="gramEnd"/>
      <w:r>
        <w:rPr>
          <w:rFonts w:ascii="Helvetica" w:hAnsi="Helvetica" w:cs="Helvetica"/>
          <w:b/>
          <w:bCs/>
          <w:color w:val="0B0B30"/>
          <w:sz w:val="42"/>
          <w:szCs w:val="42"/>
        </w:rPr>
        <w:t xml:space="preserve"> mistakes</w:t>
      </w:r>
    </w:p>
    <w:p w14:paraId="46139D5A" w14:textId="77777777" w:rsidR="00025E31" w:rsidRDefault="00025E31" w:rsidP="00025E31">
      <w:pPr>
        <w:widowControl w:val="0"/>
        <w:autoSpaceDE w:val="0"/>
        <w:autoSpaceDN w:val="0"/>
        <w:adjustRightInd w:val="0"/>
        <w:rPr>
          <w:rFonts w:ascii="Helvetica" w:hAnsi="Helvetica" w:cs="Helvetica"/>
          <w:color w:val="3F454C"/>
          <w:sz w:val="28"/>
          <w:szCs w:val="28"/>
        </w:rPr>
      </w:pPr>
      <w:r>
        <w:rPr>
          <w:rFonts w:ascii="Helvetica" w:hAnsi="Helvetica" w:cs="Helvetica"/>
          <w:color w:val="3F454C"/>
          <w:sz w:val="28"/>
          <w:szCs w:val="28"/>
        </w:rPr>
        <w:t>Remove bias, emotion, social influence, FOMO, and other costly analysis mistakes from your routine.</w:t>
      </w:r>
    </w:p>
    <w:p w14:paraId="7988714A" w14:textId="77777777" w:rsidR="00025E31" w:rsidRDefault="00025E31" w:rsidP="00025E31">
      <w:pPr>
        <w:widowControl w:val="0"/>
        <w:autoSpaceDE w:val="0"/>
        <w:autoSpaceDN w:val="0"/>
        <w:adjustRightInd w:val="0"/>
        <w:rPr>
          <w:rFonts w:ascii="Helvetica" w:hAnsi="Helvetica" w:cs="Helvetica"/>
          <w:color w:val="0B0B30"/>
          <w:sz w:val="28"/>
          <w:szCs w:val="28"/>
        </w:rPr>
      </w:pPr>
      <w:r>
        <w:rPr>
          <w:rFonts w:ascii="Helvetica" w:hAnsi="Helvetica" w:cs="Helvetica"/>
          <w:noProof/>
          <w:color w:val="0B0B30"/>
          <w:sz w:val="28"/>
          <w:szCs w:val="28"/>
        </w:rPr>
        <w:lastRenderedPageBreak/>
        <w:t xml:space="preserve"> </w:t>
      </w:r>
      <w:r>
        <w:rPr>
          <w:rFonts w:ascii="Helvetica" w:hAnsi="Helvetica" w:cs="Helvetica"/>
          <w:noProof/>
          <w:color w:val="0B0B30"/>
          <w:sz w:val="28"/>
          <w:szCs w:val="28"/>
        </w:rPr>
        <w:drawing>
          <wp:inline distT="0" distB="0" distL="0" distR="0" wp14:anchorId="6DD62CCC" wp14:editId="4C817E47">
            <wp:extent cx="1704340" cy="15240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704340" cy="1524000"/>
                    </a:xfrm>
                    <a:prstGeom prst="rect">
                      <a:avLst/>
                    </a:prstGeom>
                    <a:noFill/>
                    <a:ln>
                      <a:noFill/>
                    </a:ln>
                  </pic:spPr>
                </pic:pic>
              </a:graphicData>
            </a:graphic>
          </wp:inline>
        </w:drawing>
      </w:r>
    </w:p>
    <w:p w14:paraId="026F1DCC" w14:textId="77777777" w:rsidR="00025E31" w:rsidRDefault="00025E31" w:rsidP="00025E31">
      <w:pPr>
        <w:widowControl w:val="0"/>
        <w:autoSpaceDE w:val="0"/>
        <w:autoSpaceDN w:val="0"/>
        <w:adjustRightInd w:val="0"/>
        <w:rPr>
          <w:rFonts w:ascii="Helvetica" w:hAnsi="Helvetica" w:cs="Helvetica"/>
          <w:b/>
          <w:bCs/>
          <w:color w:val="0B0B30"/>
          <w:sz w:val="42"/>
          <w:szCs w:val="42"/>
        </w:rPr>
      </w:pPr>
      <w:r>
        <w:rPr>
          <w:rFonts w:ascii="Helvetica" w:hAnsi="Helvetica" w:cs="Helvetica"/>
          <w:b/>
          <w:bCs/>
          <w:color w:val="0B0B30"/>
          <w:sz w:val="42"/>
          <w:szCs w:val="42"/>
        </w:rPr>
        <w:t xml:space="preserve">Find winning </w:t>
      </w:r>
    </w:p>
    <w:p w14:paraId="7BD6BC99" w14:textId="77777777" w:rsidR="00025E31" w:rsidRDefault="00025E31" w:rsidP="00025E31">
      <w:pPr>
        <w:widowControl w:val="0"/>
        <w:autoSpaceDE w:val="0"/>
        <w:autoSpaceDN w:val="0"/>
        <w:adjustRightInd w:val="0"/>
        <w:rPr>
          <w:rFonts w:ascii="Helvetica" w:hAnsi="Helvetica" w:cs="Helvetica"/>
          <w:b/>
          <w:bCs/>
          <w:color w:val="0B0B30"/>
          <w:sz w:val="42"/>
          <w:szCs w:val="42"/>
        </w:rPr>
      </w:pPr>
      <w:proofErr w:type="gramStart"/>
      <w:r>
        <w:rPr>
          <w:rFonts w:ascii="Helvetica" w:hAnsi="Helvetica" w:cs="Helvetica"/>
          <w:b/>
          <w:bCs/>
          <w:color w:val="0B0B30"/>
          <w:sz w:val="42"/>
          <w:szCs w:val="42"/>
        </w:rPr>
        <w:t>chart</w:t>
      </w:r>
      <w:proofErr w:type="gramEnd"/>
      <w:r>
        <w:rPr>
          <w:rFonts w:ascii="Helvetica" w:hAnsi="Helvetica" w:cs="Helvetica"/>
          <w:b/>
          <w:bCs/>
          <w:color w:val="0B0B30"/>
          <w:sz w:val="42"/>
          <w:szCs w:val="42"/>
        </w:rPr>
        <w:t xml:space="preserve"> setups</w:t>
      </w:r>
    </w:p>
    <w:p w14:paraId="780E4134" w14:textId="77777777" w:rsidR="00025E31" w:rsidRDefault="00025E31" w:rsidP="00025E31">
      <w:pPr>
        <w:widowControl w:val="0"/>
        <w:autoSpaceDE w:val="0"/>
        <w:autoSpaceDN w:val="0"/>
        <w:adjustRightInd w:val="0"/>
        <w:rPr>
          <w:rFonts w:ascii="Helvetica" w:hAnsi="Helvetica" w:cs="Helvetica"/>
          <w:color w:val="3F454C"/>
          <w:sz w:val="28"/>
          <w:szCs w:val="28"/>
        </w:rPr>
      </w:pPr>
      <w:r>
        <w:rPr>
          <w:rFonts w:ascii="Helvetica" w:hAnsi="Helvetica" w:cs="Helvetica"/>
          <w:color w:val="3F454C"/>
          <w:sz w:val="28"/>
          <w:szCs w:val="28"/>
        </w:rPr>
        <w:t>Market Scanner makes it easier than ever for you to quickly and accurately find actionable chart patterns.</w:t>
      </w:r>
    </w:p>
    <w:p w14:paraId="55E84FF7" w14:textId="77777777" w:rsidR="00025E31" w:rsidRDefault="00025E31" w:rsidP="00025E31">
      <w:pPr>
        <w:widowControl w:val="0"/>
        <w:autoSpaceDE w:val="0"/>
        <w:autoSpaceDN w:val="0"/>
        <w:adjustRightInd w:val="0"/>
        <w:rPr>
          <w:rFonts w:ascii="Helvetica" w:hAnsi="Helvetica" w:cs="Helvetica"/>
          <w:color w:val="0B0B30"/>
          <w:sz w:val="28"/>
          <w:szCs w:val="28"/>
        </w:rPr>
      </w:pPr>
      <w:r>
        <w:rPr>
          <w:rFonts w:ascii="Helvetica" w:hAnsi="Helvetica" w:cs="Helvetica"/>
          <w:noProof/>
          <w:color w:val="0B0B30"/>
          <w:sz w:val="28"/>
          <w:szCs w:val="28"/>
        </w:rPr>
        <w:drawing>
          <wp:inline distT="0" distB="0" distL="0" distR="0" wp14:anchorId="1ED6407D" wp14:editId="1C74B4F5">
            <wp:extent cx="1704340" cy="1524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704340" cy="1524000"/>
                    </a:xfrm>
                    <a:prstGeom prst="rect">
                      <a:avLst/>
                    </a:prstGeom>
                    <a:noFill/>
                    <a:ln>
                      <a:noFill/>
                    </a:ln>
                  </pic:spPr>
                </pic:pic>
              </a:graphicData>
            </a:graphic>
          </wp:inline>
        </w:drawing>
      </w:r>
    </w:p>
    <w:p w14:paraId="4C509C1C" w14:textId="77777777" w:rsidR="00025E31" w:rsidRDefault="00025E31" w:rsidP="00025E31">
      <w:pPr>
        <w:widowControl w:val="0"/>
        <w:autoSpaceDE w:val="0"/>
        <w:autoSpaceDN w:val="0"/>
        <w:adjustRightInd w:val="0"/>
        <w:rPr>
          <w:rFonts w:ascii="Helvetica" w:hAnsi="Helvetica" w:cs="Helvetica"/>
          <w:b/>
          <w:bCs/>
          <w:color w:val="0B0B30"/>
          <w:sz w:val="42"/>
          <w:szCs w:val="42"/>
        </w:rPr>
      </w:pPr>
      <w:r>
        <w:rPr>
          <w:rFonts w:ascii="Helvetica" w:hAnsi="Helvetica" w:cs="Helvetica"/>
          <w:b/>
          <w:bCs/>
          <w:color w:val="0B0B30"/>
          <w:sz w:val="42"/>
          <w:szCs w:val="42"/>
        </w:rPr>
        <w:t xml:space="preserve">Time your trades </w:t>
      </w:r>
    </w:p>
    <w:p w14:paraId="4B81AECB" w14:textId="77777777" w:rsidR="00025E31" w:rsidRDefault="00025E31" w:rsidP="00025E31">
      <w:pPr>
        <w:widowControl w:val="0"/>
        <w:autoSpaceDE w:val="0"/>
        <w:autoSpaceDN w:val="0"/>
        <w:adjustRightInd w:val="0"/>
        <w:rPr>
          <w:rFonts w:ascii="Helvetica" w:hAnsi="Helvetica" w:cs="Helvetica"/>
          <w:b/>
          <w:bCs/>
          <w:color w:val="0B0B30"/>
          <w:sz w:val="42"/>
          <w:szCs w:val="42"/>
        </w:rPr>
      </w:pPr>
      <w:proofErr w:type="gramStart"/>
      <w:r>
        <w:rPr>
          <w:rFonts w:ascii="Helvetica" w:hAnsi="Helvetica" w:cs="Helvetica"/>
          <w:b/>
          <w:bCs/>
          <w:color w:val="0B0B30"/>
          <w:sz w:val="42"/>
          <w:szCs w:val="42"/>
        </w:rPr>
        <w:t>with</w:t>
      </w:r>
      <w:proofErr w:type="gramEnd"/>
      <w:r>
        <w:rPr>
          <w:rFonts w:ascii="Helvetica" w:hAnsi="Helvetica" w:cs="Helvetica"/>
          <w:b/>
          <w:bCs/>
          <w:color w:val="0B0B30"/>
          <w:sz w:val="42"/>
          <w:szCs w:val="42"/>
        </w:rPr>
        <w:t xml:space="preserve"> precision</w:t>
      </w:r>
    </w:p>
    <w:p w14:paraId="491B8CAB" w14:textId="77777777" w:rsidR="00025E31" w:rsidRDefault="00025E31" w:rsidP="00025E31">
      <w:pPr>
        <w:widowControl w:val="0"/>
        <w:autoSpaceDE w:val="0"/>
        <w:autoSpaceDN w:val="0"/>
        <w:adjustRightInd w:val="0"/>
        <w:rPr>
          <w:rFonts w:ascii="Helvetica" w:hAnsi="Helvetica" w:cs="Helvetica"/>
          <w:color w:val="3F454C"/>
          <w:sz w:val="28"/>
          <w:szCs w:val="28"/>
        </w:rPr>
      </w:pPr>
      <w:r>
        <w:rPr>
          <w:rFonts w:ascii="Helvetica" w:hAnsi="Helvetica" w:cs="Helvetica"/>
          <w:color w:val="3F454C"/>
          <w:sz w:val="28"/>
          <w:szCs w:val="28"/>
        </w:rPr>
        <w:t>Use algorithms to watch your chart setups for you in real-time to make your trade timing more precise.</w:t>
      </w:r>
    </w:p>
    <w:p w14:paraId="40F05DAE" w14:textId="77777777" w:rsidR="00025E31" w:rsidRDefault="00025E31" w:rsidP="00025E31">
      <w:pPr>
        <w:pStyle w:val="NormalWeb"/>
        <w:rPr>
          <w:rFonts w:ascii="Open Sans" w:hAnsi="Open Sans" w:hint="eastAsia"/>
          <w:color w:val="2D2D2D"/>
        </w:rPr>
      </w:pPr>
    </w:p>
    <w:p w14:paraId="6046A2B8" w14:textId="77777777" w:rsidR="00025E31" w:rsidRPr="00E515C0" w:rsidRDefault="00025E31" w:rsidP="00025E31">
      <w:pPr>
        <w:spacing w:before="100" w:beforeAutospacing="1" w:after="100" w:afterAutospacing="1"/>
        <w:ind w:left="240"/>
        <w:rPr>
          <w:rFonts w:ascii="Georgia" w:eastAsia="Times New Roman" w:hAnsi="Georgia" w:cs="Times New Roman"/>
          <w:color w:val="53565A"/>
          <w:spacing w:val="-1"/>
          <w:sz w:val="29"/>
          <w:szCs w:val="29"/>
        </w:rPr>
      </w:pPr>
    </w:p>
    <w:p w14:paraId="10DD43C4" w14:textId="77777777" w:rsidR="00025E31" w:rsidRPr="008E0997" w:rsidRDefault="00025E31" w:rsidP="00025E31">
      <w:pPr>
        <w:rPr>
          <w:rFonts w:ascii="Arial" w:eastAsia="Times New Roman" w:hAnsi="Arial" w:cs="Arial"/>
          <w:color w:val="202124"/>
        </w:rPr>
      </w:pPr>
    </w:p>
    <w:p w14:paraId="137D5E4B" w14:textId="77777777" w:rsidR="00025E31" w:rsidRPr="00AF4790" w:rsidRDefault="00025E31" w:rsidP="00025E31">
      <w:pPr>
        <w:spacing w:before="300" w:after="300"/>
        <w:outlineLvl w:val="1"/>
        <w:rPr>
          <w:rFonts w:ascii="Arial" w:eastAsia="Times New Roman" w:hAnsi="Arial" w:cs="Arial"/>
          <w:color w:val="222222"/>
          <w:sz w:val="36"/>
          <w:szCs w:val="36"/>
        </w:rPr>
      </w:pPr>
      <w:r w:rsidRPr="00AF4790">
        <w:rPr>
          <w:rFonts w:ascii="Arial" w:eastAsia="Times New Roman" w:hAnsi="Arial" w:cs="Arial"/>
          <w:color w:val="222222"/>
          <w:sz w:val="36"/>
          <w:szCs w:val="36"/>
        </w:rPr>
        <w:t>Trading APIs</w:t>
      </w:r>
    </w:p>
    <w:p w14:paraId="4B971D8A" w14:textId="77777777" w:rsidR="00025E31" w:rsidRPr="00AF4790" w:rsidRDefault="00025E31" w:rsidP="00025E31">
      <w:pPr>
        <w:numPr>
          <w:ilvl w:val="0"/>
          <w:numId w:val="10"/>
        </w:numPr>
        <w:spacing w:beforeAutospacing="1" w:after="0" w:afterAutospacing="1" w:line="240" w:lineRule="auto"/>
        <w:ind w:left="600"/>
        <w:rPr>
          <w:rFonts w:ascii="Arial" w:eastAsia="Times New Roman" w:hAnsi="Arial" w:cs="Arial"/>
          <w:color w:val="333333"/>
        </w:rPr>
      </w:pPr>
      <w:r w:rsidRPr="00AF4790">
        <w:rPr>
          <w:rFonts w:ascii="Arial" w:eastAsia="Times New Roman" w:hAnsi="Arial" w:cs="Arial"/>
          <w:color w:val="333333"/>
        </w:rPr>
        <w:lastRenderedPageBreak/>
        <w:t>Build custom trading applications</w:t>
      </w:r>
    </w:p>
    <w:p w14:paraId="7F551D1B" w14:textId="77777777" w:rsidR="00025E31" w:rsidRPr="00AF4790" w:rsidRDefault="00025E31" w:rsidP="00025E31">
      <w:pPr>
        <w:numPr>
          <w:ilvl w:val="0"/>
          <w:numId w:val="10"/>
        </w:numPr>
        <w:spacing w:beforeAutospacing="1" w:after="0" w:afterAutospacing="1" w:line="240" w:lineRule="auto"/>
        <w:ind w:left="600"/>
        <w:rPr>
          <w:rFonts w:ascii="Arial" w:eastAsia="Times New Roman" w:hAnsi="Arial" w:cs="Arial"/>
          <w:color w:val="333333"/>
        </w:rPr>
      </w:pPr>
      <w:r w:rsidRPr="00AF4790">
        <w:rPr>
          <w:rFonts w:ascii="Arial" w:eastAsia="Times New Roman" w:hAnsi="Arial" w:cs="Arial"/>
          <w:color w:val="333333"/>
        </w:rPr>
        <w:t>Integrate trading into your existing applications and front-ends</w:t>
      </w:r>
    </w:p>
    <w:p w14:paraId="7F4A9D2D" w14:textId="77777777" w:rsidR="00025E31" w:rsidRPr="00AF4790" w:rsidRDefault="00025E31" w:rsidP="00025E31">
      <w:pPr>
        <w:numPr>
          <w:ilvl w:val="0"/>
          <w:numId w:val="10"/>
        </w:numPr>
        <w:spacing w:beforeAutospacing="1" w:after="0" w:afterAutospacing="1" w:line="240" w:lineRule="auto"/>
        <w:ind w:left="600"/>
        <w:rPr>
          <w:rFonts w:ascii="Arial" w:eastAsia="Times New Roman" w:hAnsi="Arial" w:cs="Arial"/>
          <w:color w:val="333333"/>
        </w:rPr>
      </w:pPr>
      <w:r w:rsidRPr="00AF4790">
        <w:rPr>
          <w:rFonts w:ascii="Arial" w:eastAsia="Times New Roman" w:hAnsi="Arial" w:cs="Arial"/>
          <w:color w:val="333333"/>
        </w:rPr>
        <w:t>Develop commercial trading software</w:t>
      </w:r>
    </w:p>
    <w:p w14:paraId="6C7CB7AA" w14:textId="77777777" w:rsidR="00025E31" w:rsidRPr="00AF4790" w:rsidRDefault="00025E31" w:rsidP="00025E31">
      <w:pPr>
        <w:numPr>
          <w:ilvl w:val="0"/>
          <w:numId w:val="10"/>
        </w:numPr>
        <w:spacing w:beforeAutospacing="1" w:after="0" w:afterAutospacing="1" w:line="240" w:lineRule="auto"/>
        <w:ind w:left="600"/>
        <w:rPr>
          <w:rFonts w:ascii="Arial" w:eastAsia="Times New Roman" w:hAnsi="Arial" w:cs="Arial"/>
          <w:color w:val="333333"/>
        </w:rPr>
      </w:pPr>
      <w:r w:rsidRPr="00AF4790">
        <w:rPr>
          <w:rFonts w:ascii="Arial" w:eastAsia="Times New Roman" w:hAnsi="Arial" w:cs="Arial"/>
          <w:color w:val="333333"/>
        </w:rPr>
        <w:t xml:space="preserve">Access stocks, options, futures, currencies, </w:t>
      </w:r>
      <w:proofErr w:type="gramStart"/>
      <w:r w:rsidRPr="00AF4790">
        <w:rPr>
          <w:rFonts w:ascii="Arial" w:eastAsia="Times New Roman" w:hAnsi="Arial" w:cs="Arial"/>
          <w:color w:val="333333"/>
        </w:rPr>
        <w:t>bonds</w:t>
      </w:r>
      <w:proofErr w:type="gramEnd"/>
      <w:r w:rsidRPr="00AF4790">
        <w:rPr>
          <w:rFonts w:ascii="Arial" w:eastAsia="Times New Roman" w:hAnsi="Arial" w:cs="Arial"/>
          <w:color w:val="333333"/>
        </w:rPr>
        <w:t xml:space="preserve"> and funds across 135 markets in 33 countries.</w:t>
      </w:r>
    </w:p>
    <w:p w14:paraId="079ED964" w14:textId="77777777" w:rsidR="00025E31" w:rsidRDefault="00025E31" w:rsidP="00025E31">
      <w:pPr>
        <w:numPr>
          <w:ilvl w:val="0"/>
          <w:numId w:val="10"/>
        </w:numPr>
        <w:spacing w:beforeAutospacing="1" w:after="0" w:afterAutospacing="1" w:line="240" w:lineRule="auto"/>
        <w:ind w:left="600"/>
        <w:rPr>
          <w:rFonts w:ascii="Arial" w:eastAsia="Times New Roman" w:hAnsi="Arial" w:cs="Arial"/>
          <w:color w:val="333333"/>
        </w:rPr>
      </w:pPr>
      <w:r w:rsidRPr="00AF4790">
        <w:rPr>
          <w:rFonts w:ascii="Arial" w:eastAsia="Times New Roman" w:hAnsi="Arial" w:cs="Arial"/>
          <w:color w:val="333333"/>
        </w:rPr>
        <w:t xml:space="preserve">Use IB </w:t>
      </w:r>
      <w:proofErr w:type="spellStart"/>
      <w:r w:rsidRPr="00AF4790">
        <w:rPr>
          <w:rFonts w:ascii="Arial" w:eastAsia="Times New Roman" w:hAnsi="Arial" w:cs="Arial"/>
          <w:color w:val="333333"/>
        </w:rPr>
        <w:t>SmartRouting</w:t>
      </w:r>
      <w:r w:rsidRPr="00AF4790">
        <w:rPr>
          <w:rFonts w:ascii="Arial" w:eastAsia="Times New Roman" w:hAnsi="Arial" w:cs="Arial"/>
          <w:color w:val="333333"/>
          <w:vertAlign w:val="superscript"/>
        </w:rPr>
        <w:t>SM</w:t>
      </w:r>
      <w:proofErr w:type="spellEnd"/>
      <w:r w:rsidRPr="00AF4790">
        <w:rPr>
          <w:rFonts w:ascii="Arial" w:eastAsia="Times New Roman" w:hAnsi="Arial" w:cs="Arial"/>
          <w:color w:val="333333"/>
        </w:rPr>
        <w:t>, which searches for the best firm stock, option and combination prices available at the time of your order and seeks to immediately execute your order electronically.</w:t>
      </w:r>
    </w:p>
    <w:p w14:paraId="740682B4" w14:textId="77777777" w:rsidR="00025E31" w:rsidRDefault="00025E31" w:rsidP="00025E31">
      <w:pPr>
        <w:pStyle w:val="Heading5"/>
        <w:spacing w:before="300" w:after="75"/>
        <w:rPr>
          <w:rFonts w:ascii="Arial" w:eastAsia="Times New Roman" w:hAnsi="Arial" w:cs="Arial"/>
          <w:color w:val="000000"/>
        </w:rPr>
      </w:pPr>
      <w:proofErr w:type="spellStart"/>
      <w:proofErr w:type="gramStart"/>
      <w:r>
        <w:rPr>
          <w:rFonts w:ascii="Arial" w:eastAsia="Times New Roman" w:hAnsi="Arial" w:cs="Arial"/>
          <w:color w:val="000000"/>
        </w:rPr>
        <w:t>eaey</w:t>
      </w:r>
      <w:proofErr w:type="spellEnd"/>
      <w:proofErr w:type="gramEnd"/>
      <w:r>
        <w:rPr>
          <w:rFonts w:ascii="Arial" w:eastAsia="Times New Roman" w:hAnsi="Arial" w:cs="Arial"/>
          <w:color w:val="000000"/>
        </w:rPr>
        <w:t xml:space="preserve"> Features:</w:t>
      </w:r>
    </w:p>
    <w:p w14:paraId="38D12821" w14:textId="77777777" w:rsidR="00025E31" w:rsidRDefault="00025E31" w:rsidP="00025E31">
      <w:pPr>
        <w:numPr>
          <w:ilvl w:val="0"/>
          <w:numId w:val="15"/>
        </w:numPr>
        <w:spacing w:before="100" w:beforeAutospacing="1" w:after="100" w:afterAutospacing="1" w:line="240" w:lineRule="auto"/>
        <w:rPr>
          <w:rFonts w:ascii="Arial" w:eastAsia="Times New Roman" w:hAnsi="Arial" w:cs="Arial"/>
          <w:color w:val="333333"/>
        </w:rPr>
      </w:pPr>
      <w:r>
        <w:rPr>
          <w:rFonts w:ascii="Arial" w:eastAsia="Times New Roman" w:hAnsi="Arial" w:cs="Arial"/>
          <w:color w:val="333333"/>
        </w:rPr>
        <w:t>IBKR's proprietary, open-source API</w:t>
      </w:r>
    </w:p>
    <w:p w14:paraId="4AFD53D4" w14:textId="77777777" w:rsidR="00025E31" w:rsidRDefault="00025E31" w:rsidP="00025E31">
      <w:pPr>
        <w:numPr>
          <w:ilvl w:val="0"/>
          <w:numId w:val="15"/>
        </w:numPr>
        <w:spacing w:before="100" w:beforeAutospacing="1" w:after="100" w:afterAutospacing="1" w:line="240" w:lineRule="auto"/>
        <w:rPr>
          <w:rFonts w:ascii="Arial" w:eastAsia="Times New Roman" w:hAnsi="Arial" w:cs="Arial"/>
          <w:color w:val="333333"/>
        </w:rPr>
      </w:pPr>
      <w:r>
        <w:rPr>
          <w:rFonts w:ascii="Arial" w:eastAsia="Times New Roman" w:hAnsi="Arial" w:cs="Arial"/>
          <w:color w:val="333333"/>
        </w:rPr>
        <w:t>Place orders, view trades and positions, access market data, news and account data</w:t>
      </w:r>
    </w:p>
    <w:p w14:paraId="7385BDAF" w14:textId="77777777" w:rsidR="00025E31" w:rsidRDefault="00025E31" w:rsidP="00025E31">
      <w:pPr>
        <w:numPr>
          <w:ilvl w:val="0"/>
          <w:numId w:val="15"/>
        </w:numPr>
        <w:spacing w:before="100" w:beforeAutospacing="1" w:after="100" w:afterAutospacing="1" w:line="240" w:lineRule="auto"/>
        <w:rPr>
          <w:rFonts w:ascii="Arial" w:eastAsia="Times New Roman" w:hAnsi="Arial" w:cs="Arial"/>
          <w:color w:val="333333"/>
        </w:rPr>
      </w:pPr>
      <w:r>
        <w:rPr>
          <w:rFonts w:ascii="Arial" w:eastAsia="Times New Roman" w:hAnsi="Arial" w:cs="Arial"/>
          <w:color w:val="333333"/>
        </w:rPr>
        <w:t>Connect through our proprietary Trader Workstation or IB Gateway platform</w:t>
      </w:r>
    </w:p>
    <w:p w14:paraId="6CCAE253" w14:textId="77777777" w:rsidR="00025E31" w:rsidRDefault="00025E31" w:rsidP="00025E31">
      <w:pPr>
        <w:numPr>
          <w:ilvl w:val="0"/>
          <w:numId w:val="15"/>
        </w:numPr>
        <w:spacing w:before="100" w:beforeAutospacing="1" w:after="100" w:afterAutospacing="1" w:line="240" w:lineRule="auto"/>
        <w:rPr>
          <w:rFonts w:ascii="Arial" w:eastAsia="Times New Roman" w:hAnsi="Arial" w:cs="Arial"/>
          <w:color w:val="333333"/>
        </w:rPr>
      </w:pPr>
      <w:r>
        <w:rPr>
          <w:rFonts w:ascii="Arial" w:eastAsia="Times New Roman" w:hAnsi="Arial" w:cs="Arial"/>
          <w:color w:val="333333"/>
        </w:rPr>
        <w:t>Develop applications in C++, C#, Java, Python, ActiveX, RTD or DDE</w:t>
      </w:r>
    </w:p>
    <w:p w14:paraId="3E597ED1" w14:textId="77777777" w:rsidR="00025E31" w:rsidRDefault="00025E31" w:rsidP="00025E31">
      <w:pPr>
        <w:numPr>
          <w:ilvl w:val="0"/>
          <w:numId w:val="15"/>
        </w:numPr>
        <w:spacing w:before="100" w:beforeAutospacing="1" w:after="100" w:afterAutospacing="1" w:line="240" w:lineRule="auto"/>
        <w:rPr>
          <w:rFonts w:ascii="Arial" w:eastAsia="Times New Roman" w:hAnsi="Arial" w:cs="Arial"/>
          <w:color w:val="333333"/>
        </w:rPr>
      </w:pPr>
      <w:r>
        <w:rPr>
          <w:rFonts w:ascii="Arial" w:eastAsia="Times New Roman" w:hAnsi="Arial" w:cs="Arial"/>
          <w:color w:val="333333"/>
        </w:rPr>
        <w:t>Available via leased line, cross-connect or internet</w:t>
      </w:r>
    </w:p>
    <w:p w14:paraId="0A62EABA" w14:textId="77777777" w:rsidR="00025E31" w:rsidRDefault="00025E31" w:rsidP="00025E31">
      <w:pPr>
        <w:pStyle w:val="Heading2"/>
        <w:rPr>
          <w:rFonts w:ascii="Arial" w:eastAsia="Times New Roman" w:hAnsi="Arial" w:cs="Arial"/>
          <w:b w:val="0"/>
          <w:bCs w:val="0"/>
        </w:rPr>
      </w:pPr>
      <w:r>
        <w:rPr>
          <w:rFonts w:ascii="Arial" w:eastAsia="Times New Roman" w:hAnsi="Arial" w:cs="Arial"/>
          <w:b w:val="0"/>
          <w:bCs w:val="0"/>
        </w:rPr>
        <w:t>FIX</w:t>
      </w:r>
    </w:p>
    <w:p w14:paraId="0FD38A09" w14:textId="77777777" w:rsidR="00025E31" w:rsidRDefault="00025E31" w:rsidP="00025E31">
      <w:pPr>
        <w:pStyle w:val="NormalWeb"/>
        <w:spacing w:before="0" w:beforeAutospacing="0"/>
        <w:rPr>
          <w:rFonts w:ascii="Arial" w:hAnsi="Arial" w:cs="Arial"/>
          <w:color w:val="333333"/>
        </w:rPr>
      </w:pPr>
      <w:r>
        <w:rPr>
          <w:rFonts w:ascii="Arial" w:hAnsi="Arial" w:cs="Arial"/>
          <w:color w:val="333333"/>
        </w:rPr>
        <w:t>IBKR's industry standard FIX connection lets institutions with advanced technical resources create trading systems that take advantage of our high-speed order routing and broad market depth.</w:t>
      </w:r>
    </w:p>
    <w:p w14:paraId="4163320B" w14:textId="77777777" w:rsidR="00025E31" w:rsidRDefault="00025E31" w:rsidP="00025E31">
      <w:pPr>
        <w:pStyle w:val="Heading5"/>
        <w:spacing w:before="300" w:after="75"/>
        <w:rPr>
          <w:rFonts w:ascii="Arial" w:eastAsia="Times New Roman" w:hAnsi="Arial" w:cs="Arial"/>
          <w:color w:val="000000"/>
          <w:sz w:val="20"/>
          <w:szCs w:val="20"/>
        </w:rPr>
      </w:pPr>
      <w:r>
        <w:rPr>
          <w:rFonts w:ascii="Arial" w:eastAsia="Times New Roman" w:hAnsi="Arial" w:cs="Arial"/>
          <w:color w:val="000000"/>
        </w:rPr>
        <w:t>Key Features:</w:t>
      </w:r>
    </w:p>
    <w:p w14:paraId="1583A15F" w14:textId="77777777" w:rsidR="00025E31" w:rsidRDefault="00025E31" w:rsidP="00025E31">
      <w:pPr>
        <w:numPr>
          <w:ilvl w:val="0"/>
          <w:numId w:val="22"/>
        </w:numPr>
        <w:spacing w:before="100" w:beforeAutospacing="1" w:after="100" w:afterAutospacing="1" w:line="240" w:lineRule="auto"/>
        <w:rPr>
          <w:rFonts w:ascii="Arial" w:eastAsia="Times New Roman" w:hAnsi="Arial" w:cs="Arial"/>
          <w:color w:val="333333"/>
        </w:rPr>
      </w:pPr>
      <w:r>
        <w:rPr>
          <w:rFonts w:ascii="Arial" w:eastAsia="Times New Roman" w:hAnsi="Arial" w:cs="Arial"/>
          <w:color w:val="333333"/>
        </w:rPr>
        <w:t>Robust industry standard solution</w:t>
      </w:r>
    </w:p>
    <w:p w14:paraId="75D27706" w14:textId="77777777" w:rsidR="00025E31" w:rsidRDefault="00025E31" w:rsidP="00025E31">
      <w:pPr>
        <w:numPr>
          <w:ilvl w:val="0"/>
          <w:numId w:val="22"/>
        </w:numPr>
        <w:spacing w:before="100" w:beforeAutospacing="1" w:after="100" w:afterAutospacing="1" w:line="240" w:lineRule="auto"/>
        <w:rPr>
          <w:rFonts w:ascii="Arial" w:eastAsia="Times New Roman" w:hAnsi="Arial" w:cs="Arial"/>
          <w:color w:val="333333"/>
        </w:rPr>
      </w:pPr>
      <w:r>
        <w:rPr>
          <w:rFonts w:ascii="Arial" w:eastAsia="Times New Roman" w:hAnsi="Arial" w:cs="Arial"/>
          <w:color w:val="333333"/>
        </w:rPr>
        <w:t>Provides direct access to the IBKR trading system</w:t>
      </w:r>
    </w:p>
    <w:p w14:paraId="262D2641" w14:textId="77777777" w:rsidR="00025E31" w:rsidRDefault="00025E31" w:rsidP="00025E31">
      <w:pPr>
        <w:numPr>
          <w:ilvl w:val="0"/>
          <w:numId w:val="22"/>
        </w:numPr>
        <w:spacing w:before="100" w:beforeAutospacing="1" w:after="100" w:afterAutospacing="1" w:line="240" w:lineRule="auto"/>
        <w:rPr>
          <w:rFonts w:ascii="Arial" w:eastAsia="Times New Roman" w:hAnsi="Arial" w:cs="Arial"/>
          <w:color w:val="333333"/>
        </w:rPr>
      </w:pPr>
      <w:r>
        <w:rPr>
          <w:rFonts w:ascii="Arial" w:eastAsia="Times New Roman" w:hAnsi="Arial" w:cs="Arial"/>
          <w:color w:val="333333"/>
        </w:rPr>
        <w:t>Market data and account data are not available</w:t>
      </w:r>
    </w:p>
    <w:p w14:paraId="2D2155DE" w14:textId="77777777" w:rsidR="00025E31" w:rsidRDefault="00025E31" w:rsidP="00025E31">
      <w:pPr>
        <w:numPr>
          <w:ilvl w:val="0"/>
          <w:numId w:val="22"/>
        </w:numPr>
        <w:spacing w:before="100" w:beforeAutospacing="1" w:after="100" w:afterAutospacing="1" w:line="240" w:lineRule="auto"/>
        <w:rPr>
          <w:rFonts w:ascii="Arial" w:eastAsia="Times New Roman" w:hAnsi="Arial" w:cs="Arial"/>
          <w:color w:val="333333"/>
        </w:rPr>
      </w:pPr>
      <w:r>
        <w:rPr>
          <w:rFonts w:ascii="Arial" w:eastAsia="Times New Roman" w:hAnsi="Arial" w:cs="Arial"/>
          <w:color w:val="333333"/>
        </w:rPr>
        <w:t xml:space="preserve">Available via </w:t>
      </w:r>
      <w:proofErr w:type="gramStart"/>
      <w:r>
        <w:rPr>
          <w:rFonts w:ascii="Arial" w:eastAsia="Times New Roman" w:hAnsi="Arial" w:cs="Arial"/>
          <w:color w:val="333333"/>
        </w:rPr>
        <w:t>internet</w:t>
      </w:r>
      <w:proofErr w:type="gramEnd"/>
      <w:r>
        <w:rPr>
          <w:rFonts w:ascii="Arial" w:eastAsia="Times New Roman" w:hAnsi="Arial" w:cs="Arial"/>
          <w:color w:val="333333"/>
        </w:rPr>
        <w:t>, extranet, VPN, dedicated line or cross-connect for desktop and mobile for protection.</w:t>
      </w:r>
    </w:p>
    <w:p w14:paraId="72E7FFB6" w14:textId="77777777" w:rsidR="00025E31" w:rsidRDefault="00025E31" w:rsidP="00025E31">
      <w:pPr>
        <w:rPr>
          <w:rStyle w:val="Strong"/>
          <w:rFonts w:ascii="Helvetica Neue" w:eastAsia="Times New Roman" w:hAnsi="Helvetica Neue" w:cs="Times New Roman"/>
          <w:color w:val="363F44"/>
          <w:sz w:val="27"/>
          <w:szCs w:val="27"/>
        </w:rPr>
      </w:pPr>
      <w:r>
        <w:rPr>
          <w:rStyle w:val="Strong"/>
          <w:rFonts w:ascii="Helvetica Neue" w:eastAsia="Times New Roman" w:hAnsi="Helvetica Neue" w:cs="Times New Roman"/>
          <w:color w:val="363F44"/>
          <w:sz w:val="27"/>
          <w:szCs w:val="27"/>
        </w:rPr>
        <w:t>Two-factor authentication for mobile and desktop solution that can meet your organization's security needs:</w:t>
      </w:r>
    </w:p>
    <w:p w14:paraId="4949CFB2" w14:textId="77777777" w:rsidR="00025E31" w:rsidRPr="008C3196" w:rsidRDefault="00025E31" w:rsidP="00025E31">
      <w:pPr>
        <w:rPr>
          <w:rFonts w:ascii="Times" w:eastAsia="Times New Roman" w:hAnsi="Times" w:cs="Times New Roman"/>
          <w:sz w:val="20"/>
          <w:szCs w:val="20"/>
        </w:rPr>
      </w:pPr>
      <w:r w:rsidRPr="008C3196">
        <w:rPr>
          <w:rFonts w:ascii="Arial" w:eastAsia="Times New Roman" w:hAnsi="Arial" w:cs="Arial"/>
          <w:color w:val="4D5156"/>
          <w:sz w:val="21"/>
          <w:szCs w:val="21"/>
          <w:shd w:val="clear" w:color="auto" w:fill="FFFFFF"/>
        </w:rPr>
        <w:t>Multi-factor authentication is an electronic authentication method in which a device user is granted access to a website or application only after successfully presenting two or more pieces of evidence to an authentication mechanism</w:t>
      </w:r>
    </w:p>
    <w:p w14:paraId="2FB1ACC4" w14:textId="77777777" w:rsidR="00025E31" w:rsidRDefault="00025E31" w:rsidP="00025E31">
      <w:pPr>
        <w:rPr>
          <w:rFonts w:eastAsia="Times New Roman" w:cs="Times New Roman"/>
        </w:rPr>
      </w:pPr>
    </w:p>
    <w:p w14:paraId="4E3DB185" w14:textId="77777777" w:rsidR="00025E31" w:rsidRPr="00570618" w:rsidRDefault="00025E31" w:rsidP="00025E31">
      <w:pPr>
        <w:pStyle w:val="Heading1"/>
        <w:spacing w:before="0"/>
        <w:rPr>
          <w:rFonts w:ascii="Helvetica Neue" w:eastAsia="Times New Roman" w:hAnsi="Helvetica Neue" w:cs="Times New Roman"/>
          <w:color w:val="FFFFFF"/>
        </w:rPr>
      </w:pPr>
      <w:r>
        <w:rPr>
          <w:rFonts w:ascii="Arial" w:eastAsia="Times New Roman" w:hAnsi="Arial" w:cs="Arial"/>
          <w:b w:val="0"/>
          <w:bCs w:val="0"/>
          <w:color w:val="FFFFFF"/>
        </w:rPr>
        <w:t xml:space="preserve"> </w:t>
      </w:r>
      <w:proofErr w:type="spellStart"/>
      <w:proofErr w:type="gramStart"/>
      <w:r>
        <w:rPr>
          <w:rFonts w:ascii="Arial" w:eastAsia="Times New Roman" w:hAnsi="Arial" w:cs="Arial"/>
          <w:b w:val="0"/>
          <w:bCs w:val="0"/>
          <w:color w:val="FFFFFF"/>
        </w:rPr>
        <w:t>ing</w:t>
      </w:r>
      <w:proofErr w:type="spellEnd"/>
      <w:proofErr w:type="gramEnd"/>
      <w:r>
        <w:rPr>
          <w:rFonts w:ascii="Arial" w:eastAsia="Times New Roman" w:hAnsi="Arial" w:cs="Arial"/>
          <w:b w:val="0"/>
          <w:bCs w:val="0"/>
          <w:color w:val="FFFFFF"/>
        </w:rPr>
        <w:t xml:space="preserve"> Video With Two-Factor Authentication (2FA)</w:t>
      </w:r>
    </w:p>
    <w:p w14:paraId="2FD01EBF" w14:textId="77777777" w:rsidR="00025E31" w:rsidRDefault="00025E31" w:rsidP="00025E31">
      <w:pPr>
        <w:pStyle w:val="Heading1"/>
        <w:rPr>
          <w:rFonts w:ascii="Arial" w:eastAsia="Times New Roman" w:hAnsi="Arial" w:cs="Arial"/>
          <w:b w:val="0"/>
          <w:bCs w:val="0"/>
          <w:color w:val="FFFFFF"/>
        </w:rPr>
      </w:pPr>
      <w:r>
        <w:rPr>
          <w:rFonts w:ascii="Arial" w:eastAsia="Times New Roman" w:hAnsi="Arial" w:cs="Arial"/>
          <w:b w:val="0"/>
          <w:bCs w:val="0"/>
          <w:color w:val="FFFFFF"/>
        </w:rPr>
        <w:t>Securing Video With Two-Factor Authentication (2FA)</w:t>
      </w:r>
    </w:p>
    <w:p w14:paraId="5E3860A6" w14:textId="77777777" w:rsidR="00025E31" w:rsidRPr="00AF4790" w:rsidRDefault="00025E31" w:rsidP="00025E31">
      <w:pPr>
        <w:spacing w:beforeAutospacing="1" w:afterAutospacing="1"/>
        <w:rPr>
          <w:rFonts w:ascii="Arial" w:eastAsia="Times New Roman" w:hAnsi="Arial" w:cs="Arial"/>
          <w:color w:val="333333"/>
        </w:rPr>
      </w:pPr>
    </w:p>
    <w:p w14:paraId="33E0A349" w14:textId="77777777" w:rsidR="00025E31" w:rsidRDefault="00025E31" w:rsidP="00025E31"/>
    <w:p w14:paraId="4BE4FF56" w14:textId="77777777" w:rsidR="00025E31" w:rsidRDefault="00025E31" w:rsidP="00025E31"/>
    <w:p w14:paraId="38A327ED" w14:textId="77777777" w:rsidR="00FE1F8A" w:rsidRDefault="00FE1F8A" w:rsidP="00C01337">
      <w:pPr>
        <w:ind w:left="720"/>
        <w:rPr>
          <w:rFonts w:cstheme="minorHAnsi"/>
          <w:sz w:val="24"/>
          <w:szCs w:val="24"/>
        </w:rPr>
      </w:pPr>
    </w:p>
    <w:p w14:paraId="663F79E0" w14:textId="77777777" w:rsidR="00016C18" w:rsidRDefault="00016C18" w:rsidP="00C01337">
      <w:pPr>
        <w:ind w:left="720"/>
        <w:rPr>
          <w:rFonts w:cstheme="minorHAnsi"/>
          <w:sz w:val="24"/>
          <w:szCs w:val="24"/>
        </w:rPr>
      </w:pPr>
    </w:p>
    <w:p w14:paraId="2C336ADB" w14:textId="77777777" w:rsidR="0075406B" w:rsidRDefault="0075406B" w:rsidP="00C01337">
      <w:pPr>
        <w:ind w:left="720"/>
        <w:rPr>
          <w:rFonts w:cstheme="minorHAnsi"/>
          <w:sz w:val="24"/>
          <w:szCs w:val="24"/>
        </w:rPr>
      </w:pPr>
    </w:p>
    <w:p w14:paraId="4B971D4A" w14:textId="77777777" w:rsidR="0075406B" w:rsidRPr="00600FE0" w:rsidRDefault="0075406B" w:rsidP="00C01337">
      <w:pPr>
        <w:ind w:left="720"/>
        <w:rPr>
          <w:rFonts w:cstheme="minorHAnsi"/>
          <w:sz w:val="24"/>
          <w:szCs w:val="24"/>
        </w:rPr>
      </w:pPr>
    </w:p>
    <w:p w14:paraId="7F4B6F87" w14:textId="77777777" w:rsidR="000656F9" w:rsidRDefault="000656F9" w:rsidP="00C01337">
      <w:pPr>
        <w:ind w:left="720"/>
        <w:rPr>
          <w:rFonts w:cstheme="minorHAnsi"/>
        </w:rPr>
      </w:pPr>
    </w:p>
    <w:p w14:paraId="0C029178" w14:textId="77777777" w:rsidR="000656F9" w:rsidRDefault="000656F9" w:rsidP="00C01337">
      <w:pPr>
        <w:ind w:left="720"/>
        <w:rPr>
          <w:rFonts w:cstheme="minorHAnsi"/>
        </w:rPr>
      </w:pPr>
    </w:p>
    <w:p w14:paraId="59937325" w14:textId="77777777" w:rsidR="000656F9" w:rsidRDefault="000656F9" w:rsidP="00C01337">
      <w:pPr>
        <w:ind w:left="720"/>
        <w:rPr>
          <w:rFonts w:cstheme="minorHAnsi"/>
        </w:rPr>
      </w:pPr>
    </w:p>
    <w:p w14:paraId="08B54862" w14:textId="77777777" w:rsidR="000656F9" w:rsidRDefault="000656F9" w:rsidP="00C01337">
      <w:pPr>
        <w:ind w:left="720"/>
        <w:rPr>
          <w:rFonts w:cstheme="minorHAnsi"/>
        </w:rPr>
      </w:pPr>
    </w:p>
    <w:p w14:paraId="2DA68755" w14:textId="77777777" w:rsidR="000656F9" w:rsidRDefault="000656F9" w:rsidP="00C01337">
      <w:pPr>
        <w:ind w:left="720"/>
        <w:rPr>
          <w:rFonts w:cstheme="minorHAnsi"/>
        </w:rPr>
      </w:pPr>
    </w:p>
    <w:p w14:paraId="68A29667" w14:textId="2D14A0A6" w:rsidR="000656F9" w:rsidRDefault="000656F9" w:rsidP="00C01337">
      <w:pPr>
        <w:ind w:left="720"/>
        <w:rPr>
          <w:rFonts w:cstheme="minorHAnsi"/>
        </w:rPr>
      </w:pPr>
    </w:p>
    <w:sectPr w:rsidR="000656F9" w:rsidSect="0026120F">
      <w:headerReference w:type="default" r:id="rId109"/>
      <w:footerReference w:type="default" r:id="rId110"/>
      <w:headerReference w:type="first" r:id="rId111"/>
      <w:pgSz w:w="12240" w:h="15840"/>
      <w:pgMar w:top="1440" w:right="1440" w:bottom="1440" w:left="1440" w:header="720" w:footer="720" w:gutter="0"/>
      <w:pgBorders w:zOrder="back" w:display="notFirstPage"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96B2BD" w14:textId="77777777" w:rsidR="00C305A3" w:rsidRDefault="00C305A3">
      <w:pPr>
        <w:spacing w:after="0" w:line="240" w:lineRule="auto"/>
      </w:pPr>
      <w:r>
        <w:separator/>
      </w:r>
    </w:p>
  </w:endnote>
  <w:endnote w:type="continuationSeparator" w:id="0">
    <w:p w14:paraId="7E93EAF5" w14:textId="77777777" w:rsidR="00C305A3" w:rsidRDefault="00C305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00000003" w:usb1="00000000" w:usb2="00000000" w:usb3="00000000" w:csb0="00000001" w:csb1="00000000"/>
  </w:font>
  <w:font w:name="Verdana">
    <w:panose1 w:val="020B0604030504040204"/>
    <w:charset w:val="00"/>
    <w:family w:val="auto"/>
    <w:pitch w:val="variable"/>
    <w:sig w:usb0="A10006FF" w:usb1="4000205B" w:usb2="00000010" w:usb3="00000000" w:csb0="0000019F" w:csb1="00000000"/>
  </w:font>
  <w:font w:name="Consolas">
    <w:panose1 w:val="020B0609020204030204"/>
    <w:charset w:val="00"/>
    <w:family w:val="auto"/>
    <w:pitch w:val="variable"/>
    <w:sig w:usb0="E10002FF" w:usb1="4000FCFF" w:usb2="00000009" w:usb3="00000000" w:csb0="0000019F" w:csb1="00000000"/>
  </w:font>
  <w:font w:name="SimSun">
    <w:altName w:val="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Comic Sans MS">
    <w:panose1 w:val="030F070203030202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Roboto">
    <w:altName w:val="Times New Roman"/>
    <w:charset w:val="00"/>
    <w:family w:val="auto"/>
    <w:pitch w:val="default"/>
  </w:font>
  <w:font w:name="Open Sans">
    <w:altName w:val="Times New Roman"/>
    <w:panose1 w:val="00000000000000000000"/>
    <w:charset w:val="00"/>
    <w:family w:val="roman"/>
    <w:notTrueType/>
    <w:pitch w:val="default"/>
  </w:font>
  <w:font w:name="Georgia">
    <w:panose1 w:val="02040502050405020303"/>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sdt>
    <w:sdtPr>
      <w:id w:val="606937007"/>
      <w:docPartObj>
        <w:docPartGallery w:val="Page Numbers (Bottom of Page)"/>
        <w:docPartUnique/>
      </w:docPartObj>
    </w:sdtPr>
    <w:sdtEndPr>
      <w:rPr>
        <w:color w:val="7F7F7F" w:themeColor="background1" w:themeShade="7F"/>
        <w:spacing w:val="60"/>
      </w:rPr>
    </w:sdtEndPr>
    <w:sdtContent>
      <w:p w14:paraId="17ED8468" w14:textId="77777777" w:rsidR="00C305A3" w:rsidRDefault="00C305A3">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422EF" w:rsidRPr="00B422EF">
          <w:rPr>
            <w:b/>
            <w:bCs/>
            <w:noProof/>
          </w:rPr>
          <w:t>58</w:t>
        </w:r>
        <w:r>
          <w:rPr>
            <w:b/>
            <w:bCs/>
            <w:noProof/>
          </w:rPr>
          <w:fldChar w:fldCharType="end"/>
        </w:r>
        <w:r>
          <w:rPr>
            <w:b/>
            <w:bCs/>
          </w:rPr>
          <w:t xml:space="preserve"> | </w:t>
        </w:r>
        <w:r>
          <w:rPr>
            <w:color w:val="7F7F7F" w:themeColor="background1" w:themeShade="7F"/>
            <w:spacing w:val="60"/>
          </w:rPr>
          <w:t>Page</w:t>
        </w:r>
      </w:p>
    </w:sdtContent>
  </w:sdt>
  <w:p w14:paraId="0DFD4188" w14:textId="77777777" w:rsidR="00C305A3" w:rsidRDefault="00C305A3" w:rsidP="00F6316B">
    <w:pPr>
      <w:pStyle w:val="Footer"/>
      <w:jc w:val="right"/>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3AA16A" w14:textId="77777777" w:rsidR="00C305A3" w:rsidRDefault="00C305A3">
      <w:pPr>
        <w:spacing w:after="0" w:line="240" w:lineRule="auto"/>
      </w:pPr>
      <w:r>
        <w:separator/>
      </w:r>
    </w:p>
  </w:footnote>
  <w:footnote w:type="continuationSeparator" w:id="0">
    <w:p w14:paraId="0ED4257C" w14:textId="77777777" w:rsidR="00C305A3" w:rsidRDefault="00C305A3">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092498BA" w14:textId="77777777" w:rsidR="00C305A3" w:rsidRDefault="00B422EF" w:rsidP="00F6316B">
    <w:pPr>
      <w:pStyle w:val="Header"/>
      <w:pBdr>
        <w:bottom w:val="double" w:sz="6" w:space="1" w:color="auto"/>
      </w:pBdr>
      <w:jc w:val="right"/>
    </w:pPr>
    <w:sdt>
      <w:sdtPr>
        <w:rPr>
          <w:rFonts w:cs="Calibri"/>
        </w:rPr>
        <w:id w:val="-784574258"/>
        <w:docPartObj>
          <w:docPartGallery w:val="Watermarks"/>
          <w:docPartUnique/>
        </w:docPartObj>
      </w:sdtPr>
      <w:sdtEndPr/>
      <w:sdtContent>
        <w:r>
          <w:rPr>
            <w:rFonts w:cs="Calibri"/>
            <w:noProof/>
          </w:rPr>
          <w:pict w14:anchorId="1E3C6C7F">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32486" o:spid="_x0000_s2049" type="#_x0000_t136" style="position:absolute;left:0;text-align:left;margin-left:0;margin-top:0;width:494.9pt;height:164.95pt;rotation:315;z-index:-251658752;mso-position-horizontal:center;mso-position-horizontal-relative:margin;mso-position-vertical:center;mso-position-vertical-relative:margin" o:allowincell="f" fillcolor="silver" stroked="f">
              <v:fill opacity=".5"/>
              <v:textpath style="font-family:&quot;Calibri&quot;;font-size:1pt" string="DO NOT COPY"/>
              <w10:wrap anchorx="margin" anchory="margin"/>
            </v:shape>
          </w:pict>
        </w:r>
      </w:sdtContent>
    </w:sdt>
    <w:r w:rsidR="00C305A3" w:rsidRPr="000566D8">
      <w:rPr>
        <w:rFonts w:cs="Calibri"/>
      </w:rPr>
      <w:t>©</w:t>
    </w:r>
    <w:r w:rsidR="00C305A3">
      <w:rPr>
        <w:rFonts w:cs="Calibri"/>
      </w:rPr>
      <w:t xml:space="preserve">-Fiver </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53CEF376" w14:textId="77777777" w:rsidR="00C305A3" w:rsidRDefault="00C305A3">
    <w:pPr>
      <w:pStyle w:val="Header"/>
    </w:pPr>
  </w:p>
  <w:p w14:paraId="455ED972" w14:textId="77777777" w:rsidR="00C305A3" w:rsidRDefault="00C305A3">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A15901"/>
    <w:multiLevelType w:val="multilevel"/>
    <w:tmpl w:val="7EDE9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6BB31BA"/>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1A6555B3"/>
    <w:multiLevelType w:val="hybridMultilevel"/>
    <w:tmpl w:val="AF32BF0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0C1746"/>
    <w:multiLevelType w:val="hybridMultilevel"/>
    <w:tmpl w:val="2F2066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1F3CF4"/>
    <w:multiLevelType w:val="multilevel"/>
    <w:tmpl w:val="4F7CD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6AA0D99"/>
    <w:multiLevelType w:val="multilevel"/>
    <w:tmpl w:val="928A3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32494E67"/>
    <w:multiLevelType w:val="hybridMultilevel"/>
    <w:tmpl w:val="1D7EE8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3371414B"/>
    <w:multiLevelType w:val="hybridMultilevel"/>
    <w:tmpl w:val="1D7EE8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3DEF442C"/>
    <w:multiLevelType w:val="hybridMultilevel"/>
    <w:tmpl w:val="5E7C2A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558761E"/>
    <w:multiLevelType w:val="multilevel"/>
    <w:tmpl w:val="564AD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95626A0"/>
    <w:multiLevelType w:val="multilevel"/>
    <w:tmpl w:val="EE885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F7A3255"/>
    <w:multiLevelType w:val="multilevel"/>
    <w:tmpl w:val="64403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1BF5B1F"/>
    <w:multiLevelType w:val="hybridMultilevel"/>
    <w:tmpl w:val="1E0AA4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E594AAA"/>
    <w:multiLevelType w:val="multilevel"/>
    <w:tmpl w:val="34340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635D3F8E"/>
    <w:multiLevelType w:val="hybridMultilevel"/>
    <w:tmpl w:val="C784AE7E"/>
    <w:lvl w:ilvl="0" w:tplc="A4D04992">
      <w:start w:val="1"/>
      <w:numFmt w:val="bullet"/>
      <w:pStyle w:val="Description"/>
      <w:lvlText w:val=""/>
      <w:lvlJc w:val="left"/>
      <w:pPr>
        <w:ind w:left="360" w:hanging="360"/>
      </w:pPr>
      <w:rPr>
        <w:rFonts w:ascii="Symbol" w:hAnsi="Symbol" w:hint="default"/>
        <w:color w:val="BFBFBF"/>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4EC7118"/>
    <w:multiLevelType w:val="hybridMultilevel"/>
    <w:tmpl w:val="A37E8E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CDB528B"/>
    <w:multiLevelType w:val="multilevel"/>
    <w:tmpl w:val="CBC49D52"/>
    <w:styleLink w:val="Style1"/>
    <w:lvl w:ilvl="0">
      <w:start w:val="1"/>
      <w:numFmt w:val="decimal"/>
      <w:lvlText w:val="%1"/>
      <w:lvlJc w:val="left"/>
      <w:pPr>
        <w:ind w:left="432" w:hanging="432"/>
      </w:pPr>
    </w:lvl>
    <w:lvl w:ilvl="1">
      <w:start w:val="1"/>
      <w:numFmt w:val="decimal"/>
      <w:lvlText w:val="%1.%2"/>
      <w:lvlJc w:val="left"/>
      <w:pPr>
        <w:ind w:left="75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nsid w:val="6E323B0E"/>
    <w:multiLevelType w:val="hybridMultilevel"/>
    <w:tmpl w:val="EAB4AAE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0C20D3F"/>
    <w:multiLevelType w:val="multilevel"/>
    <w:tmpl w:val="93000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4BE76BA"/>
    <w:multiLevelType w:val="multilevel"/>
    <w:tmpl w:val="381CD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AAC7BF2"/>
    <w:multiLevelType w:val="multilevel"/>
    <w:tmpl w:val="04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7BAE1D4C"/>
    <w:multiLevelType w:val="hybridMultilevel"/>
    <w:tmpl w:val="44F250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6"/>
  </w:num>
  <w:num w:numId="3">
    <w:abstractNumId w:val="1"/>
  </w:num>
  <w:num w:numId="4">
    <w:abstractNumId w:val="20"/>
  </w:num>
  <w:num w:numId="5">
    <w:abstractNumId w:val="3"/>
  </w:num>
  <w:num w:numId="6">
    <w:abstractNumId w:val="6"/>
  </w:num>
  <w:num w:numId="7">
    <w:abstractNumId w:val="15"/>
  </w:num>
  <w:num w:numId="8">
    <w:abstractNumId w:val="12"/>
  </w:num>
  <w:num w:numId="9">
    <w:abstractNumId w:val="21"/>
  </w:num>
  <w:num w:numId="10">
    <w:abstractNumId w:val="11"/>
  </w:num>
  <w:num w:numId="11">
    <w:abstractNumId w:val="13"/>
  </w:num>
  <w:num w:numId="12">
    <w:abstractNumId w:val="2"/>
  </w:num>
  <w:num w:numId="13">
    <w:abstractNumId w:val="8"/>
  </w:num>
  <w:num w:numId="14">
    <w:abstractNumId w:val="17"/>
  </w:num>
  <w:num w:numId="15">
    <w:abstractNumId w:val="9"/>
  </w:num>
  <w:num w:numId="16">
    <w:abstractNumId w:val="7"/>
  </w:num>
  <w:num w:numId="17">
    <w:abstractNumId w:val="18"/>
  </w:num>
  <w:num w:numId="18">
    <w:abstractNumId w:val="4"/>
  </w:num>
  <w:num w:numId="19">
    <w:abstractNumId w:val="0"/>
  </w:num>
  <w:num w:numId="20">
    <w:abstractNumId w:val="19"/>
  </w:num>
  <w:num w:numId="21">
    <w:abstractNumId w:val="5"/>
  </w:num>
  <w:num w:numId="22">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GwNDeytDA0MDcys7RQ0lEKTi0uzszPAykwsagFAN+Sv3UtAAAA"/>
  </w:docVars>
  <w:rsids>
    <w:rsidRoot w:val="00664724"/>
    <w:rsid w:val="00002231"/>
    <w:rsid w:val="00003BA9"/>
    <w:rsid w:val="00013BA0"/>
    <w:rsid w:val="00015699"/>
    <w:rsid w:val="00016C18"/>
    <w:rsid w:val="00022E73"/>
    <w:rsid w:val="00025E31"/>
    <w:rsid w:val="000327CD"/>
    <w:rsid w:val="00042841"/>
    <w:rsid w:val="000455BC"/>
    <w:rsid w:val="00057556"/>
    <w:rsid w:val="0006178F"/>
    <w:rsid w:val="00062432"/>
    <w:rsid w:val="00062D83"/>
    <w:rsid w:val="000656F9"/>
    <w:rsid w:val="0006655B"/>
    <w:rsid w:val="00070DAE"/>
    <w:rsid w:val="00071E74"/>
    <w:rsid w:val="00080A04"/>
    <w:rsid w:val="00081407"/>
    <w:rsid w:val="00085064"/>
    <w:rsid w:val="0009078E"/>
    <w:rsid w:val="00094AB5"/>
    <w:rsid w:val="000B5395"/>
    <w:rsid w:val="000C0A1D"/>
    <w:rsid w:val="000D2270"/>
    <w:rsid w:val="000D2FC9"/>
    <w:rsid w:val="000D5403"/>
    <w:rsid w:val="000D70D9"/>
    <w:rsid w:val="000D7E0E"/>
    <w:rsid w:val="000E56DC"/>
    <w:rsid w:val="000E78E8"/>
    <w:rsid w:val="000F2A6C"/>
    <w:rsid w:val="000F6024"/>
    <w:rsid w:val="000F7D58"/>
    <w:rsid w:val="001046D4"/>
    <w:rsid w:val="001103BB"/>
    <w:rsid w:val="00120990"/>
    <w:rsid w:val="0012178B"/>
    <w:rsid w:val="00125448"/>
    <w:rsid w:val="001255CD"/>
    <w:rsid w:val="00150207"/>
    <w:rsid w:val="00153546"/>
    <w:rsid w:val="00154132"/>
    <w:rsid w:val="00155A5B"/>
    <w:rsid w:val="001710E1"/>
    <w:rsid w:val="0017564B"/>
    <w:rsid w:val="001773BE"/>
    <w:rsid w:val="00177B64"/>
    <w:rsid w:val="001905A1"/>
    <w:rsid w:val="00191FF3"/>
    <w:rsid w:val="00194934"/>
    <w:rsid w:val="00195E29"/>
    <w:rsid w:val="001A6DC0"/>
    <w:rsid w:val="001B232A"/>
    <w:rsid w:val="001B29D0"/>
    <w:rsid w:val="001B465E"/>
    <w:rsid w:val="001B5B4D"/>
    <w:rsid w:val="001C1B22"/>
    <w:rsid w:val="001C2EB9"/>
    <w:rsid w:val="001C41CD"/>
    <w:rsid w:val="001C4788"/>
    <w:rsid w:val="001C738A"/>
    <w:rsid w:val="001D5904"/>
    <w:rsid w:val="001D6A38"/>
    <w:rsid w:val="001F0AE2"/>
    <w:rsid w:val="001F1A8D"/>
    <w:rsid w:val="001F5DFD"/>
    <w:rsid w:val="00200AFD"/>
    <w:rsid w:val="002048A6"/>
    <w:rsid w:val="00213D22"/>
    <w:rsid w:val="00214ED9"/>
    <w:rsid w:val="00217AEE"/>
    <w:rsid w:val="002203E2"/>
    <w:rsid w:val="00220D4E"/>
    <w:rsid w:val="00221897"/>
    <w:rsid w:val="00223B35"/>
    <w:rsid w:val="0022515C"/>
    <w:rsid w:val="002300DE"/>
    <w:rsid w:val="0023632E"/>
    <w:rsid w:val="00237514"/>
    <w:rsid w:val="0024270B"/>
    <w:rsid w:val="0024609C"/>
    <w:rsid w:val="002523A5"/>
    <w:rsid w:val="0026120F"/>
    <w:rsid w:val="002615FF"/>
    <w:rsid w:val="00261656"/>
    <w:rsid w:val="00261BC8"/>
    <w:rsid w:val="00262DFF"/>
    <w:rsid w:val="00265302"/>
    <w:rsid w:val="00276BF5"/>
    <w:rsid w:val="0027771D"/>
    <w:rsid w:val="002804E7"/>
    <w:rsid w:val="002811E2"/>
    <w:rsid w:val="00284B37"/>
    <w:rsid w:val="00286FA3"/>
    <w:rsid w:val="00287010"/>
    <w:rsid w:val="00292A04"/>
    <w:rsid w:val="002A10DA"/>
    <w:rsid w:val="002A1769"/>
    <w:rsid w:val="002A689F"/>
    <w:rsid w:val="002B3C46"/>
    <w:rsid w:val="002B521E"/>
    <w:rsid w:val="002B7412"/>
    <w:rsid w:val="002C19D0"/>
    <w:rsid w:val="002C1EF1"/>
    <w:rsid w:val="002C328F"/>
    <w:rsid w:val="002C6F2D"/>
    <w:rsid w:val="002D1A59"/>
    <w:rsid w:val="002D2413"/>
    <w:rsid w:val="002E2B4F"/>
    <w:rsid w:val="002E5C53"/>
    <w:rsid w:val="002F0848"/>
    <w:rsid w:val="002F1182"/>
    <w:rsid w:val="00302BE8"/>
    <w:rsid w:val="003072E9"/>
    <w:rsid w:val="0032004B"/>
    <w:rsid w:val="00320752"/>
    <w:rsid w:val="00324ECE"/>
    <w:rsid w:val="00326031"/>
    <w:rsid w:val="0033307F"/>
    <w:rsid w:val="00337A90"/>
    <w:rsid w:val="00340680"/>
    <w:rsid w:val="00343B24"/>
    <w:rsid w:val="0034753A"/>
    <w:rsid w:val="003508F3"/>
    <w:rsid w:val="00354433"/>
    <w:rsid w:val="0035586A"/>
    <w:rsid w:val="003575A0"/>
    <w:rsid w:val="003578D7"/>
    <w:rsid w:val="003742CB"/>
    <w:rsid w:val="003810A6"/>
    <w:rsid w:val="003812DA"/>
    <w:rsid w:val="00383589"/>
    <w:rsid w:val="0038659F"/>
    <w:rsid w:val="003926B4"/>
    <w:rsid w:val="00393480"/>
    <w:rsid w:val="003935B7"/>
    <w:rsid w:val="0039430C"/>
    <w:rsid w:val="00395952"/>
    <w:rsid w:val="0039684D"/>
    <w:rsid w:val="00396C11"/>
    <w:rsid w:val="003B3192"/>
    <w:rsid w:val="003C69FB"/>
    <w:rsid w:val="003D3BAE"/>
    <w:rsid w:val="003D3F80"/>
    <w:rsid w:val="003E0CB4"/>
    <w:rsid w:val="003E48DE"/>
    <w:rsid w:val="003F2199"/>
    <w:rsid w:val="003F23EF"/>
    <w:rsid w:val="003F59A3"/>
    <w:rsid w:val="003F67DA"/>
    <w:rsid w:val="003F76F9"/>
    <w:rsid w:val="003F7A3C"/>
    <w:rsid w:val="00400CD9"/>
    <w:rsid w:val="00411114"/>
    <w:rsid w:val="004120DD"/>
    <w:rsid w:val="00412D11"/>
    <w:rsid w:val="00412F80"/>
    <w:rsid w:val="00421AE3"/>
    <w:rsid w:val="0042221E"/>
    <w:rsid w:val="00423EC9"/>
    <w:rsid w:val="00430D66"/>
    <w:rsid w:val="00432112"/>
    <w:rsid w:val="004328BF"/>
    <w:rsid w:val="00444018"/>
    <w:rsid w:val="00445F15"/>
    <w:rsid w:val="00446191"/>
    <w:rsid w:val="00453D20"/>
    <w:rsid w:val="004550B1"/>
    <w:rsid w:val="00456B6B"/>
    <w:rsid w:val="0046044C"/>
    <w:rsid w:val="00462FF4"/>
    <w:rsid w:val="00464767"/>
    <w:rsid w:val="004651FB"/>
    <w:rsid w:val="00465E00"/>
    <w:rsid w:val="00467181"/>
    <w:rsid w:val="0047002A"/>
    <w:rsid w:val="00477A71"/>
    <w:rsid w:val="00483B90"/>
    <w:rsid w:val="00485B80"/>
    <w:rsid w:val="00486A11"/>
    <w:rsid w:val="00487D70"/>
    <w:rsid w:val="004925E1"/>
    <w:rsid w:val="00494B4B"/>
    <w:rsid w:val="004A15FE"/>
    <w:rsid w:val="004A647B"/>
    <w:rsid w:val="004A65C5"/>
    <w:rsid w:val="004B0E54"/>
    <w:rsid w:val="004B0EB2"/>
    <w:rsid w:val="004B6784"/>
    <w:rsid w:val="004B7E92"/>
    <w:rsid w:val="004C0F65"/>
    <w:rsid w:val="004C3369"/>
    <w:rsid w:val="004C473A"/>
    <w:rsid w:val="004C71D5"/>
    <w:rsid w:val="004D10C3"/>
    <w:rsid w:val="004D30E4"/>
    <w:rsid w:val="004D3675"/>
    <w:rsid w:val="004D7588"/>
    <w:rsid w:val="004D78EE"/>
    <w:rsid w:val="004D7C50"/>
    <w:rsid w:val="004E2A12"/>
    <w:rsid w:val="004E4DA5"/>
    <w:rsid w:val="004F269A"/>
    <w:rsid w:val="004F3031"/>
    <w:rsid w:val="004F4916"/>
    <w:rsid w:val="004F4F43"/>
    <w:rsid w:val="004F5D45"/>
    <w:rsid w:val="00501812"/>
    <w:rsid w:val="00502476"/>
    <w:rsid w:val="0050325F"/>
    <w:rsid w:val="0050350B"/>
    <w:rsid w:val="00512BDF"/>
    <w:rsid w:val="0051536E"/>
    <w:rsid w:val="00515A22"/>
    <w:rsid w:val="00517255"/>
    <w:rsid w:val="005239D2"/>
    <w:rsid w:val="00533AEE"/>
    <w:rsid w:val="0053527D"/>
    <w:rsid w:val="0054201E"/>
    <w:rsid w:val="00544C7F"/>
    <w:rsid w:val="00550FF0"/>
    <w:rsid w:val="0055428E"/>
    <w:rsid w:val="0055769B"/>
    <w:rsid w:val="00566765"/>
    <w:rsid w:val="00566FE7"/>
    <w:rsid w:val="0056737D"/>
    <w:rsid w:val="0058350C"/>
    <w:rsid w:val="005914AD"/>
    <w:rsid w:val="005A581B"/>
    <w:rsid w:val="005B650A"/>
    <w:rsid w:val="005C2E26"/>
    <w:rsid w:val="005D0491"/>
    <w:rsid w:val="005D0B2B"/>
    <w:rsid w:val="005D22C8"/>
    <w:rsid w:val="005D22FD"/>
    <w:rsid w:val="005D29CC"/>
    <w:rsid w:val="005D3127"/>
    <w:rsid w:val="005D7C57"/>
    <w:rsid w:val="005D7C6B"/>
    <w:rsid w:val="005E3516"/>
    <w:rsid w:val="005E4D64"/>
    <w:rsid w:val="005E4EF5"/>
    <w:rsid w:val="005E7DD9"/>
    <w:rsid w:val="005F5E7F"/>
    <w:rsid w:val="005F6EB6"/>
    <w:rsid w:val="00600FE0"/>
    <w:rsid w:val="006037D7"/>
    <w:rsid w:val="006045A6"/>
    <w:rsid w:val="00620D63"/>
    <w:rsid w:val="0062269C"/>
    <w:rsid w:val="00636A55"/>
    <w:rsid w:val="00636CEF"/>
    <w:rsid w:val="006423AD"/>
    <w:rsid w:val="00644325"/>
    <w:rsid w:val="00645716"/>
    <w:rsid w:val="00645FC0"/>
    <w:rsid w:val="0065490B"/>
    <w:rsid w:val="00656234"/>
    <w:rsid w:val="0065716F"/>
    <w:rsid w:val="00660DE6"/>
    <w:rsid w:val="00664724"/>
    <w:rsid w:val="00665C23"/>
    <w:rsid w:val="00672601"/>
    <w:rsid w:val="006907CF"/>
    <w:rsid w:val="00691831"/>
    <w:rsid w:val="006941A6"/>
    <w:rsid w:val="0069576B"/>
    <w:rsid w:val="006A1713"/>
    <w:rsid w:val="006A3947"/>
    <w:rsid w:val="006B5473"/>
    <w:rsid w:val="006B6B71"/>
    <w:rsid w:val="006C11D6"/>
    <w:rsid w:val="006C30AB"/>
    <w:rsid w:val="006C3E0A"/>
    <w:rsid w:val="006C4B00"/>
    <w:rsid w:val="006D33A9"/>
    <w:rsid w:val="006D34C0"/>
    <w:rsid w:val="006E3564"/>
    <w:rsid w:val="006E5897"/>
    <w:rsid w:val="007040BA"/>
    <w:rsid w:val="007045F0"/>
    <w:rsid w:val="00712CCE"/>
    <w:rsid w:val="00720391"/>
    <w:rsid w:val="00721A70"/>
    <w:rsid w:val="00723CAC"/>
    <w:rsid w:val="00724485"/>
    <w:rsid w:val="00731F1F"/>
    <w:rsid w:val="0073515F"/>
    <w:rsid w:val="00744310"/>
    <w:rsid w:val="007447AE"/>
    <w:rsid w:val="00753BA3"/>
    <w:rsid w:val="00753D8A"/>
    <w:rsid w:val="0075406B"/>
    <w:rsid w:val="007553F2"/>
    <w:rsid w:val="00760E52"/>
    <w:rsid w:val="007616D4"/>
    <w:rsid w:val="00765C0F"/>
    <w:rsid w:val="00774537"/>
    <w:rsid w:val="0077641C"/>
    <w:rsid w:val="00790A1C"/>
    <w:rsid w:val="007910CF"/>
    <w:rsid w:val="007914E7"/>
    <w:rsid w:val="00794531"/>
    <w:rsid w:val="007976C2"/>
    <w:rsid w:val="007A1F98"/>
    <w:rsid w:val="007A2F0B"/>
    <w:rsid w:val="007A691D"/>
    <w:rsid w:val="007B1596"/>
    <w:rsid w:val="007B211D"/>
    <w:rsid w:val="007B2F6C"/>
    <w:rsid w:val="007C0E9F"/>
    <w:rsid w:val="007C3909"/>
    <w:rsid w:val="007D184B"/>
    <w:rsid w:val="007D206F"/>
    <w:rsid w:val="007D466D"/>
    <w:rsid w:val="007E134E"/>
    <w:rsid w:val="007E1991"/>
    <w:rsid w:val="007E26C4"/>
    <w:rsid w:val="007E66B1"/>
    <w:rsid w:val="007F0C51"/>
    <w:rsid w:val="007F18FE"/>
    <w:rsid w:val="007F4384"/>
    <w:rsid w:val="007F5793"/>
    <w:rsid w:val="007F61BB"/>
    <w:rsid w:val="00806996"/>
    <w:rsid w:val="008152C3"/>
    <w:rsid w:val="00823A8A"/>
    <w:rsid w:val="0082523D"/>
    <w:rsid w:val="00826CCD"/>
    <w:rsid w:val="008305AF"/>
    <w:rsid w:val="00831900"/>
    <w:rsid w:val="00836188"/>
    <w:rsid w:val="0085410E"/>
    <w:rsid w:val="008677B6"/>
    <w:rsid w:val="00867D76"/>
    <w:rsid w:val="00873636"/>
    <w:rsid w:val="008849FB"/>
    <w:rsid w:val="00890F21"/>
    <w:rsid w:val="0089482F"/>
    <w:rsid w:val="008A65A3"/>
    <w:rsid w:val="008B5227"/>
    <w:rsid w:val="008B713C"/>
    <w:rsid w:val="008C055D"/>
    <w:rsid w:val="008C1911"/>
    <w:rsid w:val="008C69C9"/>
    <w:rsid w:val="008C707D"/>
    <w:rsid w:val="008C7385"/>
    <w:rsid w:val="008D188B"/>
    <w:rsid w:val="008D3A3C"/>
    <w:rsid w:val="008D743A"/>
    <w:rsid w:val="008F5F29"/>
    <w:rsid w:val="00903789"/>
    <w:rsid w:val="00905735"/>
    <w:rsid w:val="009111DD"/>
    <w:rsid w:val="00912E49"/>
    <w:rsid w:val="00915065"/>
    <w:rsid w:val="00924584"/>
    <w:rsid w:val="009251D7"/>
    <w:rsid w:val="00927298"/>
    <w:rsid w:val="00932BC5"/>
    <w:rsid w:val="0094275F"/>
    <w:rsid w:val="00946CB2"/>
    <w:rsid w:val="00950D96"/>
    <w:rsid w:val="00956622"/>
    <w:rsid w:val="0095664A"/>
    <w:rsid w:val="00962007"/>
    <w:rsid w:val="009632A0"/>
    <w:rsid w:val="009667A1"/>
    <w:rsid w:val="00967B88"/>
    <w:rsid w:val="00970694"/>
    <w:rsid w:val="009836EE"/>
    <w:rsid w:val="009841C3"/>
    <w:rsid w:val="00984219"/>
    <w:rsid w:val="00986FF0"/>
    <w:rsid w:val="009929C9"/>
    <w:rsid w:val="00992B1C"/>
    <w:rsid w:val="009933E6"/>
    <w:rsid w:val="009952A0"/>
    <w:rsid w:val="009978BD"/>
    <w:rsid w:val="009A2E4E"/>
    <w:rsid w:val="009A7083"/>
    <w:rsid w:val="009B01B9"/>
    <w:rsid w:val="009B1CAF"/>
    <w:rsid w:val="009B4E8C"/>
    <w:rsid w:val="009B6B36"/>
    <w:rsid w:val="009C29A6"/>
    <w:rsid w:val="009C3FA9"/>
    <w:rsid w:val="009C4E67"/>
    <w:rsid w:val="009D2C90"/>
    <w:rsid w:val="009E3F01"/>
    <w:rsid w:val="009E4D36"/>
    <w:rsid w:val="009E69DA"/>
    <w:rsid w:val="009F0AD5"/>
    <w:rsid w:val="009F327E"/>
    <w:rsid w:val="009F3BF0"/>
    <w:rsid w:val="009F428A"/>
    <w:rsid w:val="009F4C70"/>
    <w:rsid w:val="009F62B6"/>
    <w:rsid w:val="00A01137"/>
    <w:rsid w:val="00A12A15"/>
    <w:rsid w:val="00A14048"/>
    <w:rsid w:val="00A20E51"/>
    <w:rsid w:val="00A24E4F"/>
    <w:rsid w:val="00A25445"/>
    <w:rsid w:val="00A313D2"/>
    <w:rsid w:val="00A31BBE"/>
    <w:rsid w:val="00A345A2"/>
    <w:rsid w:val="00A35938"/>
    <w:rsid w:val="00A35AA6"/>
    <w:rsid w:val="00A41603"/>
    <w:rsid w:val="00A46CE5"/>
    <w:rsid w:val="00A51196"/>
    <w:rsid w:val="00A52BAC"/>
    <w:rsid w:val="00A6477A"/>
    <w:rsid w:val="00A65B10"/>
    <w:rsid w:val="00A71CC6"/>
    <w:rsid w:val="00A8491F"/>
    <w:rsid w:val="00A918E3"/>
    <w:rsid w:val="00A9193D"/>
    <w:rsid w:val="00A921C9"/>
    <w:rsid w:val="00A95DBE"/>
    <w:rsid w:val="00AA79E4"/>
    <w:rsid w:val="00AB089F"/>
    <w:rsid w:val="00AB31A0"/>
    <w:rsid w:val="00AB5C8F"/>
    <w:rsid w:val="00AB5F4E"/>
    <w:rsid w:val="00AB7E21"/>
    <w:rsid w:val="00AC14D8"/>
    <w:rsid w:val="00AC2ED5"/>
    <w:rsid w:val="00AD2FEF"/>
    <w:rsid w:val="00AD35C0"/>
    <w:rsid w:val="00AD3CA7"/>
    <w:rsid w:val="00AD4395"/>
    <w:rsid w:val="00AD4B00"/>
    <w:rsid w:val="00AD7449"/>
    <w:rsid w:val="00AE03AC"/>
    <w:rsid w:val="00AE5ABA"/>
    <w:rsid w:val="00AE67B7"/>
    <w:rsid w:val="00AF3EF4"/>
    <w:rsid w:val="00AF65D3"/>
    <w:rsid w:val="00B01EBD"/>
    <w:rsid w:val="00B03C6D"/>
    <w:rsid w:val="00B0482C"/>
    <w:rsid w:val="00B10E56"/>
    <w:rsid w:val="00B116C3"/>
    <w:rsid w:val="00B16054"/>
    <w:rsid w:val="00B21C1D"/>
    <w:rsid w:val="00B224A2"/>
    <w:rsid w:val="00B2253F"/>
    <w:rsid w:val="00B23453"/>
    <w:rsid w:val="00B3196D"/>
    <w:rsid w:val="00B32594"/>
    <w:rsid w:val="00B35335"/>
    <w:rsid w:val="00B36DBA"/>
    <w:rsid w:val="00B36E12"/>
    <w:rsid w:val="00B422EF"/>
    <w:rsid w:val="00B45331"/>
    <w:rsid w:val="00B46C0E"/>
    <w:rsid w:val="00B52810"/>
    <w:rsid w:val="00B56A25"/>
    <w:rsid w:val="00B637C8"/>
    <w:rsid w:val="00B730D8"/>
    <w:rsid w:val="00B756BD"/>
    <w:rsid w:val="00B7713F"/>
    <w:rsid w:val="00B83A9D"/>
    <w:rsid w:val="00B84FEE"/>
    <w:rsid w:val="00B903B6"/>
    <w:rsid w:val="00B92760"/>
    <w:rsid w:val="00B928E3"/>
    <w:rsid w:val="00B9399F"/>
    <w:rsid w:val="00B96228"/>
    <w:rsid w:val="00B962CA"/>
    <w:rsid w:val="00B9704A"/>
    <w:rsid w:val="00BA328B"/>
    <w:rsid w:val="00BB6ADD"/>
    <w:rsid w:val="00BC7C26"/>
    <w:rsid w:val="00BD3991"/>
    <w:rsid w:val="00BE265B"/>
    <w:rsid w:val="00BE71A9"/>
    <w:rsid w:val="00BF0C17"/>
    <w:rsid w:val="00C01337"/>
    <w:rsid w:val="00C01838"/>
    <w:rsid w:val="00C02A39"/>
    <w:rsid w:val="00C0541C"/>
    <w:rsid w:val="00C10A3F"/>
    <w:rsid w:val="00C11637"/>
    <w:rsid w:val="00C1557E"/>
    <w:rsid w:val="00C20336"/>
    <w:rsid w:val="00C2045A"/>
    <w:rsid w:val="00C208EB"/>
    <w:rsid w:val="00C2666E"/>
    <w:rsid w:val="00C305A3"/>
    <w:rsid w:val="00C33CDF"/>
    <w:rsid w:val="00C3555F"/>
    <w:rsid w:val="00C374E5"/>
    <w:rsid w:val="00C4337A"/>
    <w:rsid w:val="00C46A95"/>
    <w:rsid w:val="00C50B02"/>
    <w:rsid w:val="00C54A33"/>
    <w:rsid w:val="00C55B41"/>
    <w:rsid w:val="00C57469"/>
    <w:rsid w:val="00C62F4D"/>
    <w:rsid w:val="00C645DB"/>
    <w:rsid w:val="00C64711"/>
    <w:rsid w:val="00C66B80"/>
    <w:rsid w:val="00C66E78"/>
    <w:rsid w:val="00C7126D"/>
    <w:rsid w:val="00C74B6F"/>
    <w:rsid w:val="00C764DC"/>
    <w:rsid w:val="00C77640"/>
    <w:rsid w:val="00C951A8"/>
    <w:rsid w:val="00C979B4"/>
    <w:rsid w:val="00CA120C"/>
    <w:rsid w:val="00CA3379"/>
    <w:rsid w:val="00CB01C0"/>
    <w:rsid w:val="00CB066D"/>
    <w:rsid w:val="00CC08DE"/>
    <w:rsid w:val="00CC2CE6"/>
    <w:rsid w:val="00CC5422"/>
    <w:rsid w:val="00CE661E"/>
    <w:rsid w:val="00CF16FA"/>
    <w:rsid w:val="00CF1FE3"/>
    <w:rsid w:val="00CF2EEF"/>
    <w:rsid w:val="00CF570E"/>
    <w:rsid w:val="00CF6FFA"/>
    <w:rsid w:val="00D068C6"/>
    <w:rsid w:val="00D10616"/>
    <w:rsid w:val="00D10A0C"/>
    <w:rsid w:val="00D11861"/>
    <w:rsid w:val="00D127E8"/>
    <w:rsid w:val="00D319C9"/>
    <w:rsid w:val="00D33F8A"/>
    <w:rsid w:val="00D34E87"/>
    <w:rsid w:val="00D412D5"/>
    <w:rsid w:val="00D51062"/>
    <w:rsid w:val="00D5405A"/>
    <w:rsid w:val="00D54209"/>
    <w:rsid w:val="00D620A1"/>
    <w:rsid w:val="00D63D8F"/>
    <w:rsid w:val="00D74EEB"/>
    <w:rsid w:val="00D80DEF"/>
    <w:rsid w:val="00D8525B"/>
    <w:rsid w:val="00D90DBC"/>
    <w:rsid w:val="00D9231B"/>
    <w:rsid w:val="00D94B2E"/>
    <w:rsid w:val="00D9781E"/>
    <w:rsid w:val="00DA5B10"/>
    <w:rsid w:val="00DB0AA5"/>
    <w:rsid w:val="00DB3346"/>
    <w:rsid w:val="00DB7407"/>
    <w:rsid w:val="00DB7FCD"/>
    <w:rsid w:val="00DC2C7A"/>
    <w:rsid w:val="00DC6587"/>
    <w:rsid w:val="00DC6CC7"/>
    <w:rsid w:val="00DD1A25"/>
    <w:rsid w:val="00DD31BB"/>
    <w:rsid w:val="00DD369D"/>
    <w:rsid w:val="00DD4C06"/>
    <w:rsid w:val="00DE20E4"/>
    <w:rsid w:val="00DE7E09"/>
    <w:rsid w:val="00DF48BE"/>
    <w:rsid w:val="00DF5294"/>
    <w:rsid w:val="00E07721"/>
    <w:rsid w:val="00E104ED"/>
    <w:rsid w:val="00E11274"/>
    <w:rsid w:val="00E14D75"/>
    <w:rsid w:val="00E17360"/>
    <w:rsid w:val="00E17F0A"/>
    <w:rsid w:val="00E24B2B"/>
    <w:rsid w:val="00E2534E"/>
    <w:rsid w:val="00E259B6"/>
    <w:rsid w:val="00E26E1C"/>
    <w:rsid w:val="00E3177E"/>
    <w:rsid w:val="00E325B0"/>
    <w:rsid w:val="00E51E2A"/>
    <w:rsid w:val="00E53582"/>
    <w:rsid w:val="00E632AF"/>
    <w:rsid w:val="00E64358"/>
    <w:rsid w:val="00E65E7C"/>
    <w:rsid w:val="00E722FD"/>
    <w:rsid w:val="00E72A47"/>
    <w:rsid w:val="00E73A2C"/>
    <w:rsid w:val="00E757C3"/>
    <w:rsid w:val="00E7693F"/>
    <w:rsid w:val="00E76995"/>
    <w:rsid w:val="00E83B9E"/>
    <w:rsid w:val="00E847F2"/>
    <w:rsid w:val="00E90922"/>
    <w:rsid w:val="00E934F7"/>
    <w:rsid w:val="00E942FB"/>
    <w:rsid w:val="00E9559F"/>
    <w:rsid w:val="00E9672A"/>
    <w:rsid w:val="00EA7CC6"/>
    <w:rsid w:val="00EB1A0E"/>
    <w:rsid w:val="00EB206F"/>
    <w:rsid w:val="00EB24A0"/>
    <w:rsid w:val="00EB5769"/>
    <w:rsid w:val="00EB640E"/>
    <w:rsid w:val="00EC0CCD"/>
    <w:rsid w:val="00EC3F88"/>
    <w:rsid w:val="00EC5F3C"/>
    <w:rsid w:val="00EC6215"/>
    <w:rsid w:val="00ED0A30"/>
    <w:rsid w:val="00ED359E"/>
    <w:rsid w:val="00ED4C79"/>
    <w:rsid w:val="00ED5D6C"/>
    <w:rsid w:val="00EE0964"/>
    <w:rsid w:val="00EF02E7"/>
    <w:rsid w:val="00EF1DC0"/>
    <w:rsid w:val="00EF4066"/>
    <w:rsid w:val="00F0284D"/>
    <w:rsid w:val="00F03B74"/>
    <w:rsid w:val="00F10212"/>
    <w:rsid w:val="00F12635"/>
    <w:rsid w:val="00F1326D"/>
    <w:rsid w:val="00F14218"/>
    <w:rsid w:val="00F1530B"/>
    <w:rsid w:val="00F22E77"/>
    <w:rsid w:val="00F26D1F"/>
    <w:rsid w:val="00F3264F"/>
    <w:rsid w:val="00F339E6"/>
    <w:rsid w:val="00F370A3"/>
    <w:rsid w:val="00F37E28"/>
    <w:rsid w:val="00F44C04"/>
    <w:rsid w:val="00F51A88"/>
    <w:rsid w:val="00F5340A"/>
    <w:rsid w:val="00F547F6"/>
    <w:rsid w:val="00F5723C"/>
    <w:rsid w:val="00F607C5"/>
    <w:rsid w:val="00F6316B"/>
    <w:rsid w:val="00F63311"/>
    <w:rsid w:val="00F67302"/>
    <w:rsid w:val="00F67F67"/>
    <w:rsid w:val="00F71849"/>
    <w:rsid w:val="00F746BE"/>
    <w:rsid w:val="00F815E4"/>
    <w:rsid w:val="00F82904"/>
    <w:rsid w:val="00F84086"/>
    <w:rsid w:val="00F920ED"/>
    <w:rsid w:val="00F92171"/>
    <w:rsid w:val="00F9387B"/>
    <w:rsid w:val="00FA7A40"/>
    <w:rsid w:val="00FB674E"/>
    <w:rsid w:val="00FC5BFA"/>
    <w:rsid w:val="00FC5FC5"/>
    <w:rsid w:val="00FD124F"/>
    <w:rsid w:val="00FD25D6"/>
    <w:rsid w:val="00FD3B3F"/>
    <w:rsid w:val="00FD6986"/>
    <w:rsid w:val="00FE12CE"/>
    <w:rsid w:val="00FE1F8A"/>
    <w:rsid w:val="00FE578F"/>
    <w:rsid w:val="00FF60C1"/>
    <w:rsid w:val="00FF6269"/>
    <w:rsid w:val="00FF76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59A09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0AFD"/>
    <w:rPr>
      <w:rFonts w:eastAsiaTheme="minorEastAsia"/>
    </w:rPr>
  </w:style>
  <w:style w:type="paragraph" w:styleId="Heading1">
    <w:name w:val="heading 1"/>
    <w:basedOn w:val="Normal"/>
    <w:next w:val="Normal"/>
    <w:link w:val="Heading1Char"/>
    <w:uiPriority w:val="9"/>
    <w:qFormat/>
    <w:rsid w:val="00200AFD"/>
    <w:pPr>
      <w:keepNext/>
      <w:keepLines/>
      <w:spacing w:before="480" w:after="0"/>
      <w:outlineLvl w:val="0"/>
    </w:pPr>
    <w:rPr>
      <w:rFonts w:asciiTheme="majorHAnsi" w:eastAsiaTheme="majorEastAsia" w:hAnsiTheme="majorHAnsi" w:cstheme="majorBidi"/>
      <w:b/>
      <w:bCs/>
      <w:color w:val="365F91" w:themeColor="accent1" w:themeShade="BF"/>
      <w:sz w:val="32"/>
      <w:szCs w:val="28"/>
    </w:rPr>
  </w:style>
  <w:style w:type="paragraph" w:styleId="Heading2">
    <w:name w:val="heading 2"/>
    <w:basedOn w:val="Normal"/>
    <w:next w:val="Normal"/>
    <w:link w:val="Heading2Char"/>
    <w:uiPriority w:val="9"/>
    <w:unhideWhenUsed/>
    <w:qFormat/>
    <w:rsid w:val="00200AFD"/>
    <w:pPr>
      <w:keepNext/>
      <w:keepLines/>
      <w:spacing w:before="200" w:after="0"/>
      <w:outlineLvl w:val="1"/>
    </w:pPr>
    <w:rPr>
      <w:rFonts w:asciiTheme="majorHAnsi" w:eastAsiaTheme="majorEastAsia" w:hAnsiTheme="majorHAnsi" w:cstheme="majorBidi"/>
      <w:b/>
      <w:bCs/>
      <w:color w:val="4F81BD" w:themeColor="accent1"/>
      <w:sz w:val="28"/>
      <w:szCs w:val="26"/>
    </w:rPr>
  </w:style>
  <w:style w:type="paragraph" w:styleId="Heading3">
    <w:name w:val="heading 3"/>
    <w:basedOn w:val="Normal"/>
    <w:next w:val="Normal"/>
    <w:link w:val="Heading3Char"/>
    <w:uiPriority w:val="9"/>
    <w:unhideWhenUsed/>
    <w:qFormat/>
    <w:rsid w:val="00200AFD"/>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Normal"/>
    <w:link w:val="Heading4Char"/>
    <w:uiPriority w:val="9"/>
    <w:unhideWhenUsed/>
    <w:qFormat/>
    <w:rsid w:val="00200AFD"/>
    <w:pPr>
      <w:keepNext/>
      <w:keepLines/>
      <w:spacing w:before="200" w:after="0"/>
      <w:outlineLvl w:val="3"/>
    </w:pPr>
    <w:rPr>
      <w:rFonts w:asciiTheme="majorHAnsi" w:eastAsiaTheme="majorEastAsia" w:hAnsiTheme="majorHAnsi" w:cstheme="majorBidi"/>
      <w:b/>
      <w:bCs/>
      <w:iCs/>
      <w:color w:val="4F81BD" w:themeColor="accent1"/>
    </w:rPr>
  </w:style>
  <w:style w:type="paragraph" w:styleId="Heading5">
    <w:name w:val="heading 5"/>
    <w:basedOn w:val="Normal"/>
    <w:next w:val="Normal"/>
    <w:link w:val="Heading5Char"/>
    <w:uiPriority w:val="9"/>
    <w:unhideWhenUsed/>
    <w:qFormat/>
    <w:rsid w:val="00200AF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00AFD"/>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00A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00AFD"/>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200A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0AFD"/>
    <w:rPr>
      <w:rFonts w:asciiTheme="majorHAnsi" w:eastAsiaTheme="majorEastAsia" w:hAnsiTheme="majorHAnsi" w:cstheme="majorBidi"/>
      <w:b/>
      <w:bCs/>
      <w:color w:val="365F91" w:themeColor="accent1" w:themeShade="BF"/>
      <w:sz w:val="32"/>
      <w:szCs w:val="28"/>
    </w:rPr>
  </w:style>
  <w:style w:type="character" w:customStyle="1" w:styleId="Heading2Char">
    <w:name w:val="Heading 2 Char"/>
    <w:basedOn w:val="DefaultParagraphFont"/>
    <w:link w:val="Heading2"/>
    <w:uiPriority w:val="9"/>
    <w:rsid w:val="00200AFD"/>
    <w:rPr>
      <w:rFonts w:asciiTheme="majorHAnsi" w:eastAsiaTheme="majorEastAsia" w:hAnsiTheme="majorHAnsi" w:cstheme="majorBidi"/>
      <w:b/>
      <w:bCs/>
      <w:color w:val="4F81BD" w:themeColor="accent1"/>
      <w:sz w:val="28"/>
      <w:szCs w:val="26"/>
    </w:rPr>
  </w:style>
  <w:style w:type="character" w:customStyle="1" w:styleId="Heading3Char">
    <w:name w:val="Heading 3 Char"/>
    <w:basedOn w:val="DefaultParagraphFont"/>
    <w:link w:val="Heading3"/>
    <w:uiPriority w:val="9"/>
    <w:rsid w:val="00200AFD"/>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uiPriority w:val="9"/>
    <w:rsid w:val="00200AFD"/>
    <w:rPr>
      <w:rFonts w:asciiTheme="majorHAnsi" w:eastAsiaTheme="majorEastAsia" w:hAnsiTheme="majorHAnsi" w:cstheme="majorBidi"/>
      <w:b/>
      <w:bCs/>
      <w:iCs/>
      <w:color w:val="4F81BD" w:themeColor="accent1"/>
    </w:rPr>
  </w:style>
  <w:style w:type="character" w:customStyle="1" w:styleId="Heading5Char">
    <w:name w:val="Heading 5 Char"/>
    <w:basedOn w:val="DefaultParagraphFont"/>
    <w:link w:val="Heading5"/>
    <w:uiPriority w:val="9"/>
    <w:rsid w:val="00200AF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00AF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200A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00AFD"/>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200AFD"/>
    <w:rPr>
      <w:rFonts w:asciiTheme="majorHAnsi" w:eastAsiaTheme="majorEastAsia" w:hAnsiTheme="majorHAnsi" w:cstheme="majorBidi"/>
      <w:i/>
      <w:iCs/>
      <w:color w:val="404040" w:themeColor="text1" w:themeTint="BF"/>
      <w:sz w:val="20"/>
      <w:szCs w:val="20"/>
    </w:rPr>
  </w:style>
  <w:style w:type="character" w:styleId="Hyperlink">
    <w:name w:val="Hyperlink"/>
    <w:uiPriority w:val="99"/>
    <w:unhideWhenUsed/>
    <w:rsid w:val="00200AFD"/>
    <w:rPr>
      <w:color w:val="0000FF"/>
      <w:u w:val="single"/>
    </w:rPr>
  </w:style>
  <w:style w:type="character" w:styleId="FollowedHyperlink">
    <w:name w:val="FollowedHyperlink"/>
    <w:uiPriority w:val="99"/>
    <w:semiHidden/>
    <w:unhideWhenUsed/>
    <w:rsid w:val="00200AFD"/>
    <w:rPr>
      <w:color w:val="800080"/>
      <w:u w:val="single"/>
    </w:rPr>
  </w:style>
  <w:style w:type="paragraph" w:styleId="BalloonText">
    <w:name w:val="Balloon Text"/>
    <w:basedOn w:val="Normal"/>
    <w:link w:val="BalloonTextChar"/>
    <w:uiPriority w:val="99"/>
    <w:semiHidden/>
    <w:unhideWhenUsed/>
    <w:rsid w:val="00200A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0AFD"/>
    <w:rPr>
      <w:rFonts w:ascii="Tahoma" w:eastAsiaTheme="minorEastAsia" w:hAnsi="Tahoma" w:cs="Tahoma"/>
      <w:sz w:val="16"/>
      <w:szCs w:val="16"/>
    </w:rPr>
  </w:style>
  <w:style w:type="paragraph" w:styleId="TOC1">
    <w:name w:val="toc 1"/>
    <w:basedOn w:val="Normal"/>
    <w:next w:val="Normal"/>
    <w:autoRedefine/>
    <w:uiPriority w:val="39"/>
    <w:rsid w:val="00200AFD"/>
    <w:pPr>
      <w:spacing w:before="240" w:after="120"/>
    </w:pPr>
    <w:rPr>
      <w:rFonts w:ascii="Verdana" w:hAnsi="Verdana" w:cs="Times New Roman"/>
      <w:bCs/>
      <w:szCs w:val="24"/>
    </w:rPr>
  </w:style>
  <w:style w:type="paragraph" w:customStyle="1" w:styleId="Code">
    <w:name w:val="Code"/>
    <w:basedOn w:val="Normal"/>
    <w:rsid w:val="00200AFD"/>
    <w:pPr>
      <w:widowControl w:val="0"/>
      <w:spacing w:before="100" w:after="100" w:line="240" w:lineRule="auto"/>
    </w:pPr>
    <w:rPr>
      <w:rFonts w:ascii="Courier New" w:hAnsi="Courier New" w:cs="Times New Roman"/>
      <w:snapToGrid w:val="0"/>
      <w:color w:val="000000"/>
      <w:sz w:val="20"/>
      <w:szCs w:val="20"/>
    </w:rPr>
  </w:style>
  <w:style w:type="paragraph" w:styleId="ListParagraph">
    <w:name w:val="List Paragraph"/>
    <w:basedOn w:val="Normal"/>
    <w:uiPriority w:val="34"/>
    <w:qFormat/>
    <w:rsid w:val="00200AFD"/>
    <w:pPr>
      <w:ind w:left="720"/>
      <w:contextualSpacing/>
    </w:pPr>
  </w:style>
  <w:style w:type="paragraph" w:customStyle="1" w:styleId="Normal1">
    <w:name w:val="Normal1"/>
    <w:rsid w:val="00200AFD"/>
    <w:pPr>
      <w:spacing w:before="90" w:after="90"/>
      <w:ind w:left="90" w:right="90"/>
    </w:pPr>
    <w:rPr>
      <w:rFonts w:ascii="Times New Roman" w:eastAsiaTheme="minorEastAsia" w:hAnsi="Times New Roman" w:cs="Times New Roman"/>
      <w:color w:val="000000"/>
      <w:sz w:val="24"/>
    </w:rPr>
  </w:style>
  <w:style w:type="paragraph" w:styleId="Header">
    <w:name w:val="header"/>
    <w:basedOn w:val="Normal"/>
    <w:link w:val="HeaderChar"/>
    <w:uiPriority w:val="99"/>
    <w:unhideWhenUsed/>
    <w:rsid w:val="00200A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AFD"/>
    <w:rPr>
      <w:rFonts w:eastAsiaTheme="minorEastAsia"/>
    </w:rPr>
  </w:style>
  <w:style w:type="paragraph" w:styleId="Footer">
    <w:name w:val="footer"/>
    <w:basedOn w:val="Normal"/>
    <w:link w:val="FooterChar"/>
    <w:uiPriority w:val="99"/>
    <w:unhideWhenUsed/>
    <w:rsid w:val="00200A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AFD"/>
    <w:rPr>
      <w:rFonts w:eastAsiaTheme="minorEastAsia"/>
    </w:rPr>
  </w:style>
  <w:style w:type="paragraph" w:styleId="TOC2">
    <w:name w:val="toc 2"/>
    <w:basedOn w:val="Normal"/>
    <w:next w:val="Normal"/>
    <w:autoRedefine/>
    <w:uiPriority w:val="39"/>
    <w:unhideWhenUsed/>
    <w:rsid w:val="00200AFD"/>
    <w:pPr>
      <w:spacing w:before="120" w:after="0"/>
      <w:ind w:left="220"/>
    </w:pPr>
    <w:rPr>
      <w:rFonts w:cs="Times New Roman"/>
      <w:i/>
      <w:iCs/>
      <w:sz w:val="20"/>
      <w:szCs w:val="24"/>
    </w:rPr>
  </w:style>
  <w:style w:type="paragraph" w:styleId="TOC3">
    <w:name w:val="toc 3"/>
    <w:basedOn w:val="Normal"/>
    <w:next w:val="Normal"/>
    <w:autoRedefine/>
    <w:uiPriority w:val="39"/>
    <w:unhideWhenUsed/>
    <w:rsid w:val="00200AFD"/>
    <w:pPr>
      <w:spacing w:after="0"/>
      <w:ind w:left="440"/>
    </w:pPr>
    <w:rPr>
      <w:rFonts w:cs="Times New Roman"/>
      <w:sz w:val="20"/>
      <w:szCs w:val="24"/>
    </w:rPr>
  </w:style>
  <w:style w:type="paragraph" w:styleId="TOC4">
    <w:name w:val="toc 4"/>
    <w:basedOn w:val="Normal"/>
    <w:next w:val="Normal"/>
    <w:autoRedefine/>
    <w:uiPriority w:val="39"/>
    <w:unhideWhenUsed/>
    <w:rsid w:val="00200AFD"/>
    <w:pPr>
      <w:spacing w:after="0"/>
      <w:ind w:left="660"/>
    </w:pPr>
    <w:rPr>
      <w:rFonts w:cs="Times New Roman"/>
      <w:sz w:val="20"/>
      <w:szCs w:val="24"/>
    </w:rPr>
  </w:style>
  <w:style w:type="paragraph" w:styleId="TOC5">
    <w:name w:val="toc 5"/>
    <w:basedOn w:val="Normal"/>
    <w:next w:val="Normal"/>
    <w:autoRedefine/>
    <w:uiPriority w:val="39"/>
    <w:unhideWhenUsed/>
    <w:rsid w:val="00200AFD"/>
    <w:pPr>
      <w:spacing w:after="0"/>
      <w:ind w:left="880"/>
    </w:pPr>
    <w:rPr>
      <w:rFonts w:cs="Times New Roman"/>
      <w:sz w:val="20"/>
      <w:szCs w:val="24"/>
    </w:rPr>
  </w:style>
  <w:style w:type="paragraph" w:styleId="TOC6">
    <w:name w:val="toc 6"/>
    <w:basedOn w:val="Normal"/>
    <w:next w:val="Normal"/>
    <w:autoRedefine/>
    <w:uiPriority w:val="39"/>
    <w:unhideWhenUsed/>
    <w:rsid w:val="00200AFD"/>
    <w:pPr>
      <w:spacing w:after="0"/>
      <w:ind w:left="1100"/>
    </w:pPr>
    <w:rPr>
      <w:rFonts w:cs="Times New Roman"/>
      <w:sz w:val="20"/>
      <w:szCs w:val="24"/>
    </w:rPr>
  </w:style>
  <w:style w:type="paragraph" w:styleId="TOC7">
    <w:name w:val="toc 7"/>
    <w:basedOn w:val="Normal"/>
    <w:next w:val="Normal"/>
    <w:autoRedefine/>
    <w:uiPriority w:val="39"/>
    <w:unhideWhenUsed/>
    <w:rsid w:val="00200AFD"/>
    <w:pPr>
      <w:spacing w:after="0"/>
      <w:ind w:left="1320"/>
    </w:pPr>
    <w:rPr>
      <w:rFonts w:cs="Times New Roman"/>
      <w:sz w:val="20"/>
      <w:szCs w:val="24"/>
    </w:rPr>
  </w:style>
  <w:style w:type="paragraph" w:styleId="TOC8">
    <w:name w:val="toc 8"/>
    <w:basedOn w:val="Normal"/>
    <w:next w:val="Normal"/>
    <w:autoRedefine/>
    <w:uiPriority w:val="39"/>
    <w:unhideWhenUsed/>
    <w:rsid w:val="00200AFD"/>
    <w:pPr>
      <w:spacing w:after="0"/>
      <w:ind w:left="1540"/>
    </w:pPr>
    <w:rPr>
      <w:rFonts w:cs="Times New Roman"/>
      <w:sz w:val="20"/>
      <w:szCs w:val="24"/>
    </w:rPr>
  </w:style>
  <w:style w:type="paragraph" w:styleId="TOC9">
    <w:name w:val="toc 9"/>
    <w:basedOn w:val="Normal"/>
    <w:next w:val="Normal"/>
    <w:autoRedefine/>
    <w:uiPriority w:val="39"/>
    <w:unhideWhenUsed/>
    <w:rsid w:val="00200AFD"/>
    <w:pPr>
      <w:spacing w:after="0"/>
      <w:ind w:left="1760"/>
    </w:pPr>
    <w:rPr>
      <w:rFonts w:cs="Times New Roman"/>
      <w:sz w:val="20"/>
      <w:szCs w:val="24"/>
    </w:rPr>
  </w:style>
  <w:style w:type="paragraph" w:styleId="NoSpacing">
    <w:name w:val="No Spacing"/>
    <w:link w:val="NoSpacingChar"/>
    <w:uiPriority w:val="1"/>
    <w:qFormat/>
    <w:rsid w:val="00200AFD"/>
    <w:pPr>
      <w:spacing w:after="0" w:line="240" w:lineRule="auto"/>
    </w:pPr>
    <w:rPr>
      <w:rFonts w:eastAsiaTheme="minorEastAsia"/>
    </w:rPr>
  </w:style>
  <w:style w:type="character" w:customStyle="1" w:styleId="NoSpacingChar">
    <w:name w:val="No Spacing Char"/>
    <w:basedOn w:val="DefaultParagraphFont"/>
    <w:link w:val="NoSpacing"/>
    <w:uiPriority w:val="1"/>
    <w:rsid w:val="00200AFD"/>
    <w:rPr>
      <w:rFonts w:eastAsiaTheme="minorEastAsia"/>
    </w:rPr>
  </w:style>
  <w:style w:type="paragraph" w:customStyle="1" w:styleId="Description">
    <w:name w:val="Description"/>
    <w:basedOn w:val="Normal"/>
    <w:rsid w:val="00200AFD"/>
    <w:pPr>
      <w:numPr>
        <w:numId w:val="1"/>
      </w:numPr>
      <w:spacing w:after="80" w:line="240" w:lineRule="auto"/>
      <w:ind w:left="432" w:hanging="288"/>
    </w:pPr>
    <w:rPr>
      <w:rFonts w:eastAsia="Calibri" w:cs="Times New Roman"/>
      <w:sz w:val="17"/>
    </w:rPr>
  </w:style>
  <w:style w:type="paragraph" w:customStyle="1" w:styleId="SectionHeading">
    <w:name w:val="Section Heading"/>
    <w:basedOn w:val="Normal"/>
    <w:rsid w:val="00200AFD"/>
    <w:pPr>
      <w:spacing w:after="0" w:line="240" w:lineRule="auto"/>
    </w:pPr>
    <w:rPr>
      <w:rFonts w:ascii="Cambria" w:eastAsia="Calibri" w:hAnsi="Cambria" w:cs="Times New Roman"/>
      <w:caps/>
      <w:color w:val="595959"/>
      <w:spacing w:val="10"/>
      <w:sz w:val="15"/>
    </w:rPr>
  </w:style>
  <w:style w:type="paragraph" w:customStyle="1" w:styleId="Dates">
    <w:name w:val="Dates"/>
    <w:basedOn w:val="Normal"/>
    <w:rsid w:val="00200AFD"/>
    <w:pPr>
      <w:spacing w:after="0" w:line="240" w:lineRule="auto"/>
    </w:pPr>
    <w:rPr>
      <w:rFonts w:eastAsia="Calibri" w:cs="Times New Roman"/>
      <w:color w:val="595959"/>
      <w:sz w:val="17"/>
    </w:rPr>
  </w:style>
  <w:style w:type="paragraph" w:customStyle="1" w:styleId="Italics">
    <w:name w:val="Italics"/>
    <w:basedOn w:val="Normal"/>
    <w:rsid w:val="00200AFD"/>
    <w:pPr>
      <w:spacing w:after="0" w:line="240" w:lineRule="auto"/>
    </w:pPr>
    <w:rPr>
      <w:rFonts w:eastAsia="Calibri" w:cs="Times New Roman"/>
      <w:i/>
      <w:sz w:val="17"/>
    </w:rPr>
  </w:style>
  <w:style w:type="paragraph" w:customStyle="1" w:styleId="YourName">
    <w:name w:val="Your Name"/>
    <w:basedOn w:val="Normal"/>
    <w:rsid w:val="00200AFD"/>
    <w:pPr>
      <w:spacing w:after="0" w:line="240" w:lineRule="auto"/>
    </w:pPr>
    <w:rPr>
      <w:rFonts w:ascii="Cambria" w:eastAsia="Calibri" w:hAnsi="Cambria" w:cs="Times New Roman"/>
      <w:caps/>
      <w:color w:val="595959"/>
      <w:spacing w:val="10"/>
      <w:sz w:val="20"/>
    </w:rPr>
  </w:style>
  <w:style w:type="paragraph" w:customStyle="1" w:styleId="ResumeBodyText">
    <w:name w:val="Resume Body Text"/>
    <w:basedOn w:val="Normal"/>
    <w:rsid w:val="00200AFD"/>
    <w:pPr>
      <w:spacing w:after="0" w:line="240" w:lineRule="auto"/>
    </w:pPr>
    <w:rPr>
      <w:rFonts w:eastAsia="Calibri" w:cs="Times New Roman"/>
      <w:sz w:val="17"/>
    </w:rPr>
  </w:style>
  <w:style w:type="character" w:styleId="Emphasis">
    <w:name w:val="Emphasis"/>
    <w:basedOn w:val="DefaultParagraphFont"/>
    <w:uiPriority w:val="20"/>
    <w:qFormat/>
    <w:rsid w:val="00200AFD"/>
    <w:rPr>
      <w:i/>
      <w:iCs/>
    </w:rPr>
  </w:style>
  <w:style w:type="paragraph" w:styleId="NormalWeb">
    <w:name w:val="Normal (Web)"/>
    <w:basedOn w:val="Normal"/>
    <w:uiPriority w:val="99"/>
    <w:unhideWhenUsed/>
    <w:rsid w:val="00200AFD"/>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39"/>
    <w:rsid w:val="00200AF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5">
    <w:name w:val="Light Shading Accent 5"/>
    <w:basedOn w:val="TableNormal"/>
    <w:uiPriority w:val="60"/>
    <w:rsid w:val="00200AFD"/>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MediumShading1-Accent4">
    <w:name w:val="Medium Shading 1 Accent 4"/>
    <w:basedOn w:val="TableNormal"/>
    <w:uiPriority w:val="63"/>
    <w:rsid w:val="00200AFD"/>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200AFD"/>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apple-converted-space">
    <w:name w:val="apple-converted-space"/>
    <w:basedOn w:val="DefaultParagraphFont"/>
    <w:rsid w:val="00200AFD"/>
  </w:style>
  <w:style w:type="character" w:customStyle="1" w:styleId="style21">
    <w:name w:val="style21"/>
    <w:basedOn w:val="DefaultParagraphFont"/>
    <w:rsid w:val="00200AFD"/>
  </w:style>
  <w:style w:type="paragraph" w:styleId="PlainText">
    <w:name w:val="Plain Text"/>
    <w:basedOn w:val="Normal"/>
    <w:link w:val="PlainTextChar"/>
    <w:uiPriority w:val="99"/>
    <w:unhideWhenUsed/>
    <w:rsid w:val="00200AFD"/>
    <w:pPr>
      <w:spacing w:after="0"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200AFD"/>
    <w:rPr>
      <w:rFonts w:ascii="Consolas" w:hAnsi="Consolas" w:cs="Consolas"/>
      <w:sz w:val="21"/>
      <w:szCs w:val="21"/>
    </w:rPr>
  </w:style>
  <w:style w:type="table" w:customStyle="1" w:styleId="LightList-Accent11">
    <w:name w:val="Light List - Accent 11"/>
    <w:basedOn w:val="TableNormal"/>
    <w:uiPriority w:val="61"/>
    <w:rsid w:val="00200AFD"/>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1-Accent5">
    <w:name w:val="Medium Grid 1 Accent 5"/>
    <w:basedOn w:val="TableNormal"/>
    <w:uiPriority w:val="67"/>
    <w:rsid w:val="00200AFD"/>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Default">
    <w:name w:val="Default"/>
    <w:rsid w:val="00200AFD"/>
    <w:pPr>
      <w:autoSpaceDE w:val="0"/>
      <w:autoSpaceDN w:val="0"/>
      <w:adjustRightInd w:val="0"/>
    </w:pPr>
    <w:rPr>
      <w:rFonts w:eastAsiaTheme="minorEastAsia" w:cs="Calibri"/>
      <w:color w:val="000000"/>
      <w:sz w:val="24"/>
      <w:szCs w:val="24"/>
    </w:rPr>
  </w:style>
  <w:style w:type="character" w:styleId="CommentReference">
    <w:name w:val="annotation reference"/>
    <w:basedOn w:val="DefaultParagraphFont"/>
    <w:uiPriority w:val="99"/>
    <w:semiHidden/>
    <w:unhideWhenUsed/>
    <w:rsid w:val="00200AFD"/>
    <w:rPr>
      <w:sz w:val="16"/>
      <w:szCs w:val="16"/>
    </w:rPr>
  </w:style>
  <w:style w:type="paragraph" w:styleId="CommentText">
    <w:name w:val="annotation text"/>
    <w:basedOn w:val="Normal"/>
    <w:link w:val="CommentTextChar"/>
    <w:uiPriority w:val="99"/>
    <w:semiHidden/>
    <w:unhideWhenUsed/>
    <w:rsid w:val="00200AFD"/>
    <w:pPr>
      <w:spacing w:line="240" w:lineRule="auto"/>
    </w:pPr>
    <w:rPr>
      <w:sz w:val="20"/>
      <w:szCs w:val="20"/>
    </w:rPr>
  </w:style>
  <w:style w:type="character" w:customStyle="1" w:styleId="CommentTextChar">
    <w:name w:val="Comment Text Char"/>
    <w:basedOn w:val="DefaultParagraphFont"/>
    <w:link w:val="CommentText"/>
    <w:uiPriority w:val="99"/>
    <w:semiHidden/>
    <w:rsid w:val="00200AF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200AFD"/>
    <w:rPr>
      <w:b/>
      <w:bCs/>
    </w:rPr>
  </w:style>
  <w:style w:type="character" w:customStyle="1" w:styleId="CommentSubjectChar">
    <w:name w:val="Comment Subject Char"/>
    <w:basedOn w:val="CommentTextChar"/>
    <w:link w:val="CommentSubject"/>
    <w:uiPriority w:val="99"/>
    <w:semiHidden/>
    <w:rsid w:val="00200AFD"/>
    <w:rPr>
      <w:rFonts w:eastAsiaTheme="minorEastAsia"/>
      <w:b/>
      <w:bCs/>
      <w:sz w:val="20"/>
      <w:szCs w:val="20"/>
    </w:rPr>
  </w:style>
  <w:style w:type="numbering" w:customStyle="1" w:styleId="Style1">
    <w:name w:val="Style1"/>
    <w:uiPriority w:val="99"/>
    <w:rsid w:val="00200AFD"/>
    <w:pPr>
      <w:numPr>
        <w:numId w:val="2"/>
      </w:numPr>
    </w:pPr>
  </w:style>
  <w:style w:type="numbering" w:customStyle="1" w:styleId="Style2">
    <w:name w:val="Style2"/>
    <w:uiPriority w:val="99"/>
    <w:rsid w:val="00200AFD"/>
    <w:pPr>
      <w:numPr>
        <w:numId w:val="3"/>
      </w:numPr>
    </w:pPr>
  </w:style>
  <w:style w:type="numbering" w:customStyle="1" w:styleId="Style3">
    <w:name w:val="Style3"/>
    <w:uiPriority w:val="99"/>
    <w:rsid w:val="00200AFD"/>
    <w:pPr>
      <w:numPr>
        <w:numId w:val="4"/>
      </w:numPr>
    </w:pPr>
  </w:style>
  <w:style w:type="paragraph" w:styleId="Title">
    <w:name w:val="Title"/>
    <w:basedOn w:val="Normal"/>
    <w:next w:val="Normal"/>
    <w:link w:val="TitleChar"/>
    <w:uiPriority w:val="10"/>
    <w:qFormat/>
    <w:rsid w:val="00200AF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00AFD"/>
    <w:rPr>
      <w:rFonts w:asciiTheme="majorHAnsi" w:eastAsiaTheme="majorEastAsia" w:hAnsiTheme="majorHAnsi" w:cstheme="majorBidi"/>
      <w:color w:val="17365D" w:themeColor="text2" w:themeShade="BF"/>
      <w:spacing w:val="5"/>
      <w:kern w:val="28"/>
      <w:sz w:val="52"/>
      <w:szCs w:val="52"/>
    </w:rPr>
  </w:style>
  <w:style w:type="paragraph" w:styleId="Caption">
    <w:name w:val="caption"/>
    <w:basedOn w:val="Normal"/>
    <w:next w:val="Normal"/>
    <w:uiPriority w:val="35"/>
    <w:semiHidden/>
    <w:unhideWhenUsed/>
    <w:qFormat/>
    <w:rsid w:val="00200AFD"/>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200AFD"/>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200AFD"/>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200AFD"/>
    <w:rPr>
      <w:b/>
      <w:bCs/>
    </w:rPr>
  </w:style>
  <w:style w:type="paragraph" w:styleId="Quote">
    <w:name w:val="Quote"/>
    <w:basedOn w:val="Normal"/>
    <w:next w:val="Normal"/>
    <w:link w:val="QuoteChar"/>
    <w:uiPriority w:val="29"/>
    <w:qFormat/>
    <w:rsid w:val="00200AFD"/>
    <w:rPr>
      <w:i/>
      <w:iCs/>
      <w:color w:val="000000" w:themeColor="text1"/>
    </w:rPr>
  </w:style>
  <w:style w:type="character" w:customStyle="1" w:styleId="QuoteChar">
    <w:name w:val="Quote Char"/>
    <w:basedOn w:val="DefaultParagraphFont"/>
    <w:link w:val="Quote"/>
    <w:uiPriority w:val="29"/>
    <w:rsid w:val="00200AFD"/>
    <w:rPr>
      <w:rFonts w:eastAsiaTheme="minorEastAsia"/>
      <w:i/>
      <w:iCs/>
      <w:color w:val="000000" w:themeColor="text1"/>
    </w:rPr>
  </w:style>
  <w:style w:type="paragraph" w:styleId="IntenseQuote">
    <w:name w:val="Intense Quote"/>
    <w:basedOn w:val="Normal"/>
    <w:next w:val="Normal"/>
    <w:link w:val="IntenseQuoteChar"/>
    <w:uiPriority w:val="30"/>
    <w:qFormat/>
    <w:rsid w:val="00200AF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200AFD"/>
    <w:rPr>
      <w:rFonts w:eastAsiaTheme="minorEastAsia"/>
      <w:b/>
      <w:bCs/>
      <w:i/>
      <w:iCs/>
      <w:color w:val="4F81BD" w:themeColor="accent1"/>
    </w:rPr>
  </w:style>
  <w:style w:type="character" w:styleId="SubtleEmphasis">
    <w:name w:val="Subtle Emphasis"/>
    <w:basedOn w:val="DefaultParagraphFont"/>
    <w:uiPriority w:val="19"/>
    <w:qFormat/>
    <w:rsid w:val="00200AFD"/>
    <w:rPr>
      <w:i/>
      <w:iCs/>
      <w:color w:val="808080" w:themeColor="text1" w:themeTint="7F"/>
    </w:rPr>
  </w:style>
  <w:style w:type="character" w:styleId="IntenseEmphasis">
    <w:name w:val="Intense Emphasis"/>
    <w:basedOn w:val="DefaultParagraphFont"/>
    <w:uiPriority w:val="21"/>
    <w:qFormat/>
    <w:rsid w:val="00200AFD"/>
    <w:rPr>
      <w:b/>
      <w:bCs/>
      <w:i/>
      <w:iCs/>
      <w:color w:val="4F81BD" w:themeColor="accent1"/>
    </w:rPr>
  </w:style>
  <w:style w:type="character" w:styleId="SubtleReference">
    <w:name w:val="Subtle Reference"/>
    <w:basedOn w:val="DefaultParagraphFont"/>
    <w:uiPriority w:val="31"/>
    <w:qFormat/>
    <w:rsid w:val="00200AFD"/>
    <w:rPr>
      <w:smallCaps/>
      <w:color w:val="C0504D" w:themeColor="accent2"/>
      <w:u w:val="single"/>
    </w:rPr>
  </w:style>
  <w:style w:type="character" w:styleId="IntenseReference">
    <w:name w:val="Intense Reference"/>
    <w:basedOn w:val="DefaultParagraphFont"/>
    <w:uiPriority w:val="32"/>
    <w:qFormat/>
    <w:rsid w:val="00200AFD"/>
    <w:rPr>
      <w:b/>
      <w:bCs/>
      <w:smallCaps/>
      <w:color w:val="C0504D" w:themeColor="accent2"/>
      <w:spacing w:val="5"/>
      <w:u w:val="single"/>
    </w:rPr>
  </w:style>
  <w:style w:type="character" w:styleId="BookTitle">
    <w:name w:val="Book Title"/>
    <w:basedOn w:val="DefaultParagraphFont"/>
    <w:uiPriority w:val="33"/>
    <w:qFormat/>
    <w:rsid w:val="00200AFD"/>
    <w:rPr>
      <w:b/>
      <w:bCs/>
      <w:smallCaps/>
      <w:spacing w:val="5"/>
    </w:rPr>
  </w:style>
  <w:style w:type="paragraph" w:styleId="TOCHeading">
    <w:name w:val="TOC Heading"/>
    <w:basedOn w:val="Heading1"/>
    <w:next w:val="Normal"/>
    <w:uiPriority w:val="39"/>
    <w:semiHidden/>
    <w:unhideWhenUsed/>
    <w:qFormat/>
    <w:rsid w:val="00200AFD"/>
    <w:pPr>
      <w:outlineLvl w:val="9"/>
    </w:pPr>
  </w:style>
  <w:style w:type="paragraph" w:customStyle="1" w:styleId="ListParagraph1">
    <w:name w:val="List Paragraph1"/>
    <w:basedOn w:val="Normal"/>
    <w:uiPriority w:val="34"/>
    <w:qFormat/>
    <w:rsid w:val="00200AFD"/>
    <w:pPr>
      <w:ind w:left="720"/>
      <w:contextualSpacing/>
    </w:pPr>
    <w:rPr>
      <w:rFonts w:ascii="Calibri" w:eastAsia="SimSun" w:hAnsi="Calibri" w:cs="Times New Roman"/>
    </w:rPr>
  </w:style>
  <w:style w:type="paragraph" w:styleId="z-TopofForm">
    <w:name w:val="HTML Top of Form"/>
    <w:basedOn w:val="Normal"/>
    <w:next w:val="Normal"/>
    <w:link w:val="z-TopofFormChar"/>
    <w:hidden/>
    <w:uiPriority w:val="99"/>
    <w:semiHidden/>
    <w:unhideWhenUsed/>
    <w:rsid w:val="00200AF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200AFD"/>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200AFD"/>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200AFD"/>
    <w:rPr>
      <w:rFonts w:ascii="Arial" w:eastAsia="Times New Roman" w:hAnsi="Arial" w:cs="Arial"/>
      <w:vanish/>
      <w:sz w:val="16"/>
      <w:szCs w:val="16"/>
    </w:rPr>
  </w:style>
  <w:style w:type="character" w:customStyle="1" w:styleId="stat-label">
    <w:name w:val="stat-label"/>
    <w:basedOn w:val="DefaultParagraphFont"/>
    <w:rsid w:val="00200AFD"/>
  </w:style>
  <w:style w:type="character" w:customStyle="1" w:styleId="stat-value">
    <w:name w:val="stat-value"/>
    <w:basedOn w:val="DefaultParagraphFont"/>
    <w:rsid w:val="00200AFD"/>
  </w:style>
  <w:style w:type="character" w:customStyle="1" w:styleId="head1">
    <w:name w:val="head1"/>
    <w:basedOn w:val="DefaultParagraphFont"/>
    <w:rsid w:val="00200AFD"/>
  </w:style>
  <w:style w:type="character" w:customStyle="1" w:styleId="num-txt">
    <w:name w:val="num-txt"/>
    <w:basedOn w:val="DefaultParagraphFont"/>
    <w:rsid w:val="00200AFD"/>
  </w:style>
  <w:style w:type="character" w:customStyle="1" w:styleId="txtgray2">
    <w:name w:val="txt_gray2"/>
    <w:basedOn w:val="DefaultParagraphFont"/>
    <w:rsid w:val="00200AFD"/>
  </w:style>
  <w:style w:type="character" w:customStyle="1" w:styleId="txtgray1">
    <w:name w:val="txt_gray1"/>
    <w:basedOn w:val="DefaultParagraphFont"/>
    <w:rsid w:val="00200AFD"/>
  </w:style>
  <w:style w:type="character" w:customStyle="1" w:styleId="button">
    <w:name w:val="button"/>
    <w:basedOn w:val="DefaultParagraphFont"/>
    <w:rsid w:val="00200AFD"/>
  </w:style>
  <w:style w:type="paragraph" w:customStyle="1" w:styleId="blurb">
    <w:name w:val="blurb"/>
    <w:basedOn w:val="Normal"/>
    <w:rsid w:val="00200AF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aq">
    <w:name w:val="faq"/>
    <w:basedOn w:val="Normal"/>
    <w:rsid w:val="00200A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stselectorfilter">
    <w:name w:val="contest_selector_filter"/>
    <w:basedOn w:val="DefaultParagraphFont"/>
    <w:rsid w:val="00200AFD"/>
  </w:style>
  <w:style w:type="character" w:customStyle="1" w:styleId="categorycurrentfiltertext">
    <w:name w:val="category_current_filter_text"/>
    <w:basedOn w:val="DefaultParagraphFont"/>
    <w:rsid w:val="00200AFD"/>
  </w:style>
  <w:style w:type="character" w:customStyle="1" w:styleId="contestselectoroption">
    <w:name w:val="contest_selector_option"/>
    <w:basedOn w:val="DefaultParagraphFont"/>
    <w:rsid w:val="00200AFD"/>
  </w:style>
  <w:style w:type="character" w:customStyle="1" w:styleId="radiooption">
    <w:name w:val="radio_option"/>
    <w:basedOn w:val="DefaultParagraphFont"/>
    <w:rsid w:val="00200AFD"/>
  </w:style>
  <w:style w:type="character" w:customStyle="1" w:styleId="UnresolvedMention1">
    <w:name w:val="Unresolved Mention1"/>
    <w:basedOn w:val="DefaultParagraphFont"/>
    <w:uiPriority w:val="99"/>
    <w:semiHidden/>
    <w:unhideWhenUsed/>
    <w:rsid w:val="00200AFD"/>
    <w:rPr>
      <w:color w:val="808080"/>
      <w:shd w:val="clear" w:color="auto" w:fill="E6E6E6"/>
    </w:rPr>
  </w:style>
  <w:style w:type="character" w:customStyle="1" w:styleId="UnresolvedMention2">
    <w:name w:val="Unresolved Mention2"/>
    <w:basedOn w:val="DefaultParagraphFont"/>
    <w:uiPriority w:val="99"/>
    <w:semiHidden/>
    <w:unhideWhenUsed/>
    <w:rsid w:val="00200AFD"/>
    <w:rPr>
      <w:color w:val="605E5C"/>
      <w:shd w:val="clear" w:color="auto" w:fill="E1DFDD"/>
    </w:rPr>
  </w:style>
  <w:style w:type="paragraph" w:customStyle="1" w:styleId="uiqtextpara">
    <w:name w:val="ui_qtext_para"/>
    <w:basedOn w:val="Normal"/>
    <w:rsid w:val="00200A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linkcontainer">
    <w:name w:val="qlink_container"/>
    <w:basedOn w:val="DefaultParagraphFont"/>
    <w:rsid w:val="00200AFD"/>
  </w:style>
  <w:style w:type="character" w:customStyle="1" w:styleId="il">
    <w:name w:val="il"/>
    <w:basedOn w:val="DefaultParagraphFont"/>
    <w:rsid w:val="00200AFD"/>
  </w:style>
  <w:style w:type="character" w:customStyle="1" w:styleId="redactor-unlink">
    <w:name w:val="redactor-unlink"/>
    <w:basedOn w:val="DefaultParagraphFont"/>
    <w:rsid w:val="00200AFD"/>
  </w:style>
  <w:style w:type="character" w:customStyle="1" w:styleId="more">
    <w:name w:val="more"/>
    <w:basedOn w:val="DefaultParagraphFont"/>
    <w:rsid w:val="00200AFD"/>
  </w:style>
  <w:style w:type="character" w:customStyle="1" w:styleId="lemon--span5b1e91xr0d">
    <w:name w:val="lemon--span__5b1e9__1xr0d"/>
    <w:basedOn w:val="DefaultParagraphFont"/>
    <w:rsid w:val="00200AFD"/>
  </w:style>
  <w:style w:type="paragraph" w:styleId="BodyText">
    <w:name w:val="Body Text"/>
    <w:basedOn w:val="Normal"/>
    <w:link w:val="BodyTextChar"/>
    <w:rsid w:val="006941A6"/>
    <w:pPr>
      <w:spacing w:after="0" w:line="360" w:lineRule="auto"/>
    </w:pPr>
    <w:rPr>
      <w:rFonts w:ascii="Arial" w:eastAsia="Times New Roman" w:hAnsi="Arial" w:cs="Times New Roman"/>
      <w:sz w:val="28"/>
      <w:szCs w:val="20"/>
    </w:rPr>
  </w:style>
  <w:style w:type="character" w:customStyle="1" w:styleId="BodyTextChar">
    <w:name w:val="Body Text Char"/>
    <w:basedOn w:val="DefaultParagraphFont"/>
    <w:link w:val="BodyText"/>
    <w:rsid w:val="006941A6"/>
    <w:rPr>
      <w:rFonts w:ascii="Arial" w:eastAsia="Times New Roman" w:hAnsi="Arial" w:cs="Times New Roman"/>
      <w:sz w:val="28"/>
      <w:szCs w:val="20"/>
    </w:rPr>
  </w:style>
  <w:style w:type="table" w:styleId="LightShading-Accent1">
    <w:name w:val="Light Shading Accent 1"/>
    <w:basedOn w:val="TableNormal"/>
    <w:uiPriority w:val="60"/>
    <w:rsid w:val="00E72A47"/>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GridTable4Accent6">
    <w:name w:val="Grid Table 4 Accent 6"/>
    <w:basedOn w:val="TableNormal"/>
    <w:uiPriority w:val="49"/>
    <w:rsid w:val="004D7C50"/>
    <w:pPr>
      <w:spacing w:after="0" w:line="240" w:lineRule="auto"/>
    </w:p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2Accent5">
    <w:name w:val="Grid Table 2 Accent 5"/>
    <w:basedOn w:val="TableNormal"/>
    <w:uiPriority w:val="47"/>
    <w:rsid w:val="004D7C50"/>
    <w:pPr>
      <w:spacing w:after="0" w:line="240" w:lineRule="auto"/>
    </w:pPr>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2">
    <w:name w:val="Grid Table 4 Accent 2"/>
    <w:basedOn w:val="TableNormal"/>
    <w:uiPriority w:val="49"/>
    <w:rsid w:val="00566765"/>
    <w:pPr>
      <w:spacing w:after="0" w:line="240" w:lineRule="auto"/>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style-scope">
    <w:name w:val="style-scope"/>
    <w:basedOn w:val="DefaultParagraphFont"/>
    <w:rsid w:val="0006243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0AFD"/>
    <w:rPr>
      <w:rFonts w:eastAsiaTheme="minorEastAsia"/>
    </w:rPr>
  </w:style>
  <w:style w:type="paragraph" w:styleId="Heading1">
    <w:name w:val="heading 1"/>
    <w:basedOn w:val="Normal"/>
    <w:next w:val="Normal"/>
    <w:link w:val="Heading1Char"/>
    <w:uiPriority w:val="9"/>
    <w:qFormat/>
    <w:rsid w:val="00200AFD"/>
    <w:pPr>
      <w:keepNext/>
      <w:keepLines/>
      <w:spacing w:before="480" w:after="0"/>
      <w:outlineLvl w:val="0"/>
    </w:pPr>
    <w:rPr>
      <w:rFonts w:asciiTheme="majorHAnsi" w:eastAsiaTheme="majorEastAsia" w:hAnsiTheme="majorHAnsi" w:cstheme="majorBidi"/>
      <w:b/>
      <w:bCs/>
      <w:color w:val="365F91" w:themeColor="accent1" w:themeShade="BF"/>
      <w:sz w:val="32"/>
      <w:szCs w:val="28"/>
    </w:rPr>
  </w:style>
  <w:style w:type="paragraph" w:styleId="Heading2">
    <w:name w:val="heading 2"/>
    <w:basedOn w:val="Normal"/>
    <w:next w:val="Normal"/>
    <w:link w:val="Heading2Char"/>
    <w:uiPriority w:val="9"/>
    <w:unhideWhenUsed/>
    <w:qFormat/>
    <w:rsid w:val="00200AFD"/>
    <w:pPr>
      <w:keepNext/>
      <w:keepLines/>
      <w:spacing w:before="200" w:after="0"/>
      <w:outlineLvl w:val="1"/>
    </w:pPr>
    <w:rPr>
      <w:rFonts w:asciiTheme="majorHAnsi" w:eastAsiaTheme="majorEastAsia" w:hAnsiTheme="majorHAnsi" w:cstheme="majorBidi"/>
      <w:b/>
      <w:bCs/>
      <w:color w:val="4F81BD" w:themeColor="accent1"/>
      <w:sz w:val="28"/>
      <w:szCs w:val="26"/>
    </w:rPr>
  </w:style>
  <w:style w:type="paragraph" w:styleId="Heading3">
    <w:name w:val="heading 3"/>
    <w:basedOn w:val="Normal"/>
    <w:next w:val="Normal"/>
    <w:link w:val="Heading3Char"/>
    <w:uiPriority w:val="9"/>
    <w:unhideWhenUsed/>
    <w:qFormat/>
    <w:rsid w:val="00200AFD"/>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Normal"/>
    <w:link w:val="Heading4Char"/>
    <w:uiPriority w:val="9"/>
    <w:unhideWhenUsed/>
    <w:qFormat/>
    <w:rsid w:val="00200AFD"/>
    <w:pPr>
      <w:keepNext/>
      <w:keepLines/>
      <w:spacing w:before="200" w:after="0"/>
      <w:outlineLvl w:val="3"/>
    </w:pPr>
    <w:rPr>
      <w:rFonts w:asciiTheme="majorHAnsi" w:eastAsiaTheme="majorEastAsia" w:hAnsiTheme="majorHAnsi" w:cstheme="majorBidi"/>
      <w:b/>
      <w:bCs/>
      <w:iCs/>
      <w:color w:val="4F81BD" w:themeColor="accent1"/>
    </w:rPr>
  </w:style>
  <w:style w:type="paragraph" w:styleId="Heading5">
    <w:name w:val="heading 5"/>
    <w:basedOn w:val="Normal"/>
    <w:next w:val="Normal"/>
    <w:link w:val="Heading5Char"/>
    <w:uiPriority w:val="9"/>
    <w:unhideWhenUsed/>
    <w:qFormat/>
    <w:rsid w:val="00200AF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00AFD"/>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00A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00AFD"/>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200A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0AFD"/>
    <w:rPr>
      <w:rFonts w:asciiTheme="majorHAnsi" w:eastAsiaTheme="majorEastAsia" w:hAnsiTheme="majorHAnsi" w:cstheme="majorBidi"/>
      <w:b/>
      <w:bCs/>
      <w:color w:val="365F91" w:themeColor="accent1" w:themeShade="BF"/>
      <w:sz w:val="32"/>
      <w:szCs w:val="28"/>
    </w:rPr>
  </w:style>
  <w:style w:type="character" w:customStyle="1" w:styleId="Heading2Char">
    <w:name w:val="Heading 2 Char"/>
    <w:basedOn w:val="DefaultParagraphFont"/>
    <w:link w:val="Heading2"/>
    <w:uiPriority w:val="9"/>
    <w:rsid w:val="00200AFD"/>
    <w:rPr>
      <w:rFonts w:asciiTheme="majorHAnsi" w:eastAsiaTheme="majorEastAsia" w:hAnsiTheme="majorHAnsi" w:cstheme="majorBidi"/>
      <w:b/>
      <w:bCs/>
      <w:color w:val="4F81BD" w:themeColor="accent1"/>
      <w:sz w:val="28"/>
      <w:szCs w:val="26"/>
    </w:rPr>
  </w:style>
  <w:style w:type="character" w:customStyle="1" w:styleId="Heading3Char">
    <w:name w:val="Heading 3 Char"/>
    <w:basedOn w:val="DefaultParagraphFont"/>
    <w:link w:val="Heading3"/>
    <w:uiPriority w:val="9"/>
    <w:rsid w:val="00200AFD"/>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uiPriority w:val="9"/>
    <w:rsid w:val="00200AFD"/>
    <w:rPr>
      <w:rFonts w:asciiTheme="majorHAnsi" w:eastAsiaTheme="majorEastAsia" w:hAnsiTheme="majorHAnsi" w:cstheme="majorBidi"/>
      <w:b/>
      <w:bCs/>
      <w:iCs/>
      <w:color w:val="4F81BD" w:themeColor="accent1"/>
    </w:rPr>
  </w:style>
  <w:style w:type="character" w:customStyle="1" w:styleId="Heading5Char">
    <w:name w:val="Heading 5 Char"/>
    <w:basedOn w:val="DefaultParagraphFont"/>
    <w:link w:val="Heading5"/>
    <w:uiPriority w:val="9"/>
    <w:rsid w:val="00200AF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00AF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200A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00AFD"/>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200AFD"/>
    <w:rPr>
      <w:rFonts w:asciiTheme="majorHAnsi" w:eastAsiaTheme="majorEastAsia" w:hAnsiTheme="majorHAnsi" w:cstheme="majorBidi"/>
      <w:i/>
      <w:iCs/>
      <w:color w:val="404040" w:themeColor="text1" w:themeTint="BF"/>
      <w:sz w:val="20"/>
      <w:szCs w:val="20"/>
    </w:rPr>
  </w:style>
  <w:style w:type="character" w:styleId="Hyperlink">
    <w:name w:val="Hyperlink"/>
    <w:uiPriority w:val="99"/>
    <w:unhideWhenUsed/>
    <w:rsid w:val="00200AFD"/>
    <w:rPr>
      <w:color w:val="0000FF"/>
      <w:u w:val="single"/>
    </w:rPr>
  </w:style>
  <w:style w:type="character" w:styleId="FollowedHyperlink">
    <w:name w:val="FollowedHyperlink"/>
    <w:uiPriority w:val="99"/>
    <w:semiHidden/>
    <w:unhideWhenUsed/>
    <w:rsid w:val="00200AFD"/>
    <w:rPr>
      <w:color w:val="800080"/>
      <w:u w:val="single"/>
    </w:rPr>
  </w:style>
  <w:style w:type="paragraph" w:styleId="BalloonText">
    <w:name w:val="Balloon Text"/>
    <w:basedOn w:val="Normal"/>
    <w:link w:val="BalloonTextChar"/>
    <w:uiPriority w:val="99"/>
    <w:semiHidden/>
    <w:unhideWhenUsed/>
    <w:rsid w:val="00200A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0AFD"/>
    <w:rPr>
      <w:rFonts w:ascii="Tahoma" w:eastAsiaTheme="minorEastAsia" w:hAnsi="Tahoma" w:cs="Tahoma"/>
      <w:sz w:val="16"/>
      <w:szCs w:val="16"/>
    </w:rPr>
  </w:style>
  <w:style w:type="paragraph" w:styleId="TOC1">
    <w:name w:val="toc 1"/>
    <w:basedOn w:val="Normal"/>
    <w:next w:val="Normal"/>
    <w:autoRedefine/>
    <w:uiPriority w:val="39"/>
    <w:rsid w:val="00200AFD"/>
    <w:pPr>
      <w:spacing w:before="240" w:after="120"/>
    </w:pPr>
    <w:rPr>
      <w:rFonts w:ascii="Verdana" w:hAnsi="Verdana" w:cs="Times New Roman"/>
      <w:bCs/>
      <w:szCs w:val="24"/>
    </w:rPr>
  </w:style>
  <w:style w:type="paragraph" w:customStyle="1" w:styleId="Code">
    <w:name w:val="Code"/>
    <w:basedOn w:val="Normal"/>
    <w:rsid w:val="00200AFD"/>
    <w:pPr>
      <w:widowControl w:val="0"/>
      <w:spacing w:before="100" w:after="100" w:line="240" w:lineRule="auto"/>
    </w:pPr>
    <w:rPr>
      <w:rFonts w:ascii="Courier New" w:hAnsi="Courier New" w:cs="Times New Roman"/>
      <w:snapToGrid w:val="0"/>
      <w:color w:val="000000"/>
      <w:sz w:val="20"/>
      <w:szCs w:val="20"/>
    </w:rPr>
  </w:style>
  <w:style w:type="paragraph" w:styleId="ListParagraph">
    <w:name w:val="List Paragraph"/>
    <w:basedOn w:val="Normal"/>
    <w:uiPriority w:val="34"/>
    <w:qFormat/>
    <w:rsid w:val="00200AFD"/>
    <w:pPr>
      <w:ind w:left="720"/>
      <w:contextualSpacing/>
    </w:pPr>
  </w:style>
  <w:style w:type="paragraph" w:customStyle="1" w:styleId="Normal1">
    <w:name w:val="Normal1"/>
    <w:rsid w:val="00200AFD"/>
    <w:pPr>
      <w:spacing w:before="90" w:after="90"/>
      <w:ind w:left="90" w:right="90"/>
    </w:pPr>
    <w:rPr>
      <w:rFonts w:ascii="Times New Roman" w:eastAsiaTheme="minorEastAsia" w:hAnsi="Times New Roman" w:cs="Times New Roman"/>
      <w:color w:val="000000"/>
      <w:sz w:val="24"/>
    </w:rPr>
  </w:style>
  <w:style w:type="paragraph" w:styleId="Header">
    <w:name w:val="header"/>
    <w:basedOn w:val="Normal"/>
    <w:link w:val="HeaderChar"/>
    <w:uiPriority w:val="99"/>
    <w:unhideWhenUsed/>
    <w:rsid w:val="00200A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AFD"/>
    <w:rPr>
      <w:rFonts w:eastAsiaTheme="minorEastAsia"/>
    </w:rPr>
  </w:style>
  <w:style w:type="paragraph" w:styleId="Footer">
    <w:name w:val="footer"/>
    <w:basedOn w:val="Normal"/>
    <w:link w:val="FooterChar"/>
    <w:uiPriority w:val="99"/>
    <w:unhideWhenUsed/>
    <w:rsid w:val="00200A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AFD"/>
    <w:rPr>
      <w:rFonts w:eastAsiaTheme="minorEastAsia"/>
    </w:rPr>
  </w:style>
  <w:style w:type="paragraph" w:styleId="TOC2">
    <w:name w:val="toc 2"/>
    <w:basedOn w:val="Normal"/>
    <w:next w:val="Normal"/>
    <w:autoRedefine/>
    <w:uiPriority w:val="39"/>
    <w:unhideWhenUsed/>
    <w:rsid w:val="00200AFD"/>
    <w:pPr>
      <w:spacing w:before="120" w:after="0"/>
      <w:ind w:left="220"/>
    </w:pPr>
    <w:rPr>
      <w:rFonts w:cs="Times New Roman"/>
      <w:i/>
      <w:iCs/>
      <w:sz w:val="20"/>
      <w:szCs w:val="24"/>
    </w:rPr>
  </w:style>
  <w:style w:type="paragraph" w:styleId="TOC3">
    <w:name w:val="toc 3"/>
    <w:basedOn w:val="Normal"/>
    <w:next w:val="Normal"/>
    <w:autoRedefine/>
    <w:uiPriority w:val="39"/>
    <w:unhideWhenUsed/>
    <w:rsid w:val="00200AFD"/>
    <w:pPr>
      <w:spacing w:after="0"/>
      <w:ind w:left="440"/>
    </w:pPr>
    <w:rPr>
      <w:rFonts w:cs="Times New Roman"/>
      <w:sz w:val="20"/>
      <w:szCs w:val="24"/>
    </w:rPr>
  </w:style>
  <w:style w:type="paragraph" w:styleId="TOC4">
    <w:name w:val="toc 4"/>
    <w:basedOn w:val="Normal"/>
    <w:next w:val="Normal"/>
    <w:autoRedefine/>
    <w:uiPriority w:val="39"/>
    <w:unhideWhenUsed/>
    <w:rsid w:val="00200AFD"/>
    <w:pPr>
      <w:spacing w:after="0"/>
      <w:ind w:left="660"/>
    </w:pPr>
    <w:rPr>
      <w:rFonts w:cs="Times New Roman"/>
      <w:sz w:val="20"/>
      <w:szCs w:val="24"/>
    </w:rPr>
  </w:style>
  <w:style w:type="paragraph" w:styleId="TOC5">
    <w:name w:val="toc 5"/>
    <w:basedOn w:val="Normal"/>
    <w:next w:val="Normal"/>
    <w:autoRedefine/>
    <w:uiPriority w:val="39"/>
    <w:unhideWhenUsed/>
    <w:rsid w:val="00200AFD"/>
    <w:pPr>
      <w:spacing w:after="0"/>
      <w:ind w:left="880"/>
    </w:pPr>
    <w:rPr>
      <w:rFonts w:cs="Times New Roman"/>
      <w:sz w:val="20"/>
      <w:szCs w:val="24"/>
    </w:rPr>
  </w:style>
  <w:style w:type="paragraph" w:styleId="TOC6">
    <w:name w:val="toc 6"/>
    <w:basedOn w:val="Normal"/>
    <w:next w:val="Normal"/>
    <w:autoRedefine/>
    <w:uiPriority w:val="39"/>
    <w:unhideWhenUsed/>
    <w:rsid w:val="00200AFD"/>
    <w:pPr>
      <w:spacing w:after="0"/>
      <w:ind w:left="1100"/>
    </w:pPr>
    <w:rPr>
      <w:rFonts w:cs="Times New Roman"/>
      <w:sz w:val="20"/>
      <w:szCs w:val="24"/>
    </w:rPr>
  </w:style>
  <w:style w:type="paragraph" w:styleId="TOC7">
    <w:name w:val="toc 7"/>
    <w:basedOn w:val="Normal"/>
    <w:next w:val="Normal"/>
    <w:autoRedefine/>
    <w:uiPriority w:val="39"/>
    <w:unhideWhenUsed/>
    <w:rsid w:val="00200AFD"/>
    <w:pPr>
      <w:spacing w:after="0"/>
      <w:ind w:left="1320"/>
    </w:pPr>
    <w:rPr>
      <w:rFonts w:cs="Times New Roman"/>
      <w:sz w:val="20"/>
      <w:szCs w:val="24"/>
    </w:rPr>
  </w:style>
  <w:style w:type="paragraph" w:styleId="TOC8">
    <w:name w:val="toc 8"/>
    <w:basedOn w:val="Normal"/>
    <w:next w:val="Normal"/>
    <w:autoRedefine/>
    <w:uiPriority w:val="39"/>
    <w:unhideWhenUsed/>
    <w:rsid w:val="00200AFD"/>
    <w:pPr>
      <w:spacing w:after="0"/>
      <w:ind w:left="1540"/>
    </w:pPr>
    <w:rPr>
      <w:rFonts w:cs="Times New Roman"/>
      <w:sz w:val="20"/>
      <w:szCs w:val="24"/>
    </w:rPr>
  </w:style>
  <w:style w:type="paragraph" w:styleId="TOC9">
    <w:name w:val="toc 9"/>
    <w:basedOn w:val="Normal"/>
    <w:next w:val="Normal"/>
    <w:autoRedefine/>
    <w:uiPriority w:val="39"/>
    <w:unhideWhenUsed/>
    <w:rsid w:val="00200AFD"/>
    <w:pPr>
      <w:spacing w:after="0"/>
      <w:ind w:left="1760"/>
    </w:pPr>
    <w:rPr>
      <w:rFonts w:cs="Times New Roman"/>
      <w:sz w:val="20"/>
      <w:szCs w:val="24"/>
    </w:rPr>
  </w:style>
  <w:style w:type="paragraph" w:styleId="NoSpacing">
    <w:name w:val="No Spacing"/>
    <w:link w:val="NoSpacingChar"/>
    <w:uiPriority w:val="1"/>
    <w:qFormat/>
    <w:rsid w:val="00200AFD"/>
    <w:pPr>
      <w:spacing w:after="0" w:line="240" w:lineRule="auto"/>
    </w:pPr>
    <w:rPr>
      <w:rFonts w:eastAsiaTheme="minorEastAsia"/>
    </w:rPr>
  </w:style>
  <w:style w:type="character" w:customStyle="1" w:styleId="NoSpacingChar">
    <w:name w:val="No Spacing Char"/>
    <w:basedOn w:val="DefaultParagraphFont"/>
    <w:link w:val="NoSpacing"/>
    <w:uiPriority w:val="1"/>
    <w:rsid w:val="00200AFD"/>
    <w:rPr>
      <w:rFonts w:eastAsiaTheme="minorEastAsia"/>
    </w:rPr>
  </w:style>
  <w:style w:type="paragraph" w:customStyle="1" w:styleId="Description">
    <w:name w:val="Description"/>
    <w:basedOn w:val="Normal"/>
    <w:rsid w:val="00200AFD"/>
    <w:pPr>
      <w:numPr>
        <w:numId w:val="1"/>
      </w:numPr>
      <w:spacing w:after="80" w:line="240" w:lineRule="auto"/>
      <w:ind w:left="432" w:hanging="288"/>
    </w:pPr>
    <w:rPr>
      <w:rFonts w:eastAsia="Calibri" w:cs="Times New Roman"/>
      <w:sz w:val="17"/>
    </w:rPr>
  </w:style>
  <w:style w:type="paragraph" w:customStyle="1" w:styleId="SectionHeading">
    <w:name w:val="Section Heading"/>
    <w:basedOn w:val="Normal"/>
    <w:rsid w:val="00200AFD"/>
    <w:pPr>
      <w:spacing w:after="0" w:line="240" w:lineRule="auto"/>
    </w:pPr>
    <w:rPr>
      <w:rFonts w:ascii="Cambria" w:eastAsia="Calibri" w:hAnsi="Cambria" w:cs="Times New Roman"/>
      <w:caps/>
      <w:color w:val="595959"/>
      <w:spacing w:val="10"/>
      <w:sz w:val="15"/>
    </w:rPr>
  </w:style>
  <w:style w:type="paragraph" w:customStyle="1" w:styleId="Dates">
    <w:name w:val="Dates"/>
    <w:basedOn w:val="Normal"/>
    <w:rsid w:val="00200AFD"/>
    <w:pPr>
      <w:spacing w:after="0" w:line="240" w:lineRule="auto"/>
    </w:pPr>
    <w:rPr>
      <w:rFonts w:eastAsia="Calibri" w:cs="Times New Roman"/>
      <w:color w:val="595959"/>
      <w:sz w:val="17"/>
    </w:rPr>
  </w:style>
  <w:style w:type="paragraph" w:customStyle="1" w:styleId="Italics">
    <w:name w:val="Italics"/>
    <w:basedOn w:val="Normal"/>
    <w:rsid w:val="00200AFD"/>
    <w:pPr>
      <w:spacing w:after="0" w:line="240" w:lineRule="auto"/>
    </w:pPr>
    <w:rPr>
      <w:rFonts w:eastAsia="Calibri" w:cs="Times New Roman"/>
      <w:i/>
      <w:sz w:val="17"/>
    </w:rPr>
  </w:style>
  <w:style w:type="paragraph" w:customStyle="1" w:styleId="YourName">
    <w:name w:val="Your Name"/>
    <w:basedOn w:val="Normal"/>
    <w:rsid w:val="00200AFD"/>
    <w:pPr>
      <w:spacing w:after="0" w:line="240" w:lineRule="auto"/>
    </w:pPr>
    <w:rPr>
      <w:rFonts w:ascii="Cambria" w:eastAsia="Calibri" w:hAnsi="Cambria" w:cs="Times New Roman"/>
      <w:caps/>
      <w:color w:val="595959"/>
      <w:spacing w:val="10"/>
      <w:sz w:val="20"/>
    </w:rPr>
  </w:style>
  <w:style w:type="paragraph" w:customStyle="1" w:styleId="ResumeBodyText">
    <w:name w:val="Resume Body Text"/>
    <w:basedOn w:val="Normal"/>
    <w:rsid w:val="00200AFD"/>
    <w:pPr>
      <w:spacing w:after="0" w:line="240" w:lineRule="auto"/>
    </w:pPr>
    <w:rPr>
      <w:rFonts w:eastAsia="Calibri" w:cs="Times New Roman"/>
      <w:sz w:val="17"/>
    </w:rPr>
  </w:style>
  <w:style w:type="character" w:styleId="Emphasis">
    <w:name w:val="Emphasis"/>
    <w:basedOn w:val="DefaultParagraphFont"/>
    <w:uiPriority w:val="20"/>
    <w:qFormat/>
    <w:rsid w:val="00200AFD"/>
    <w:rPr>
      <w:i/>
      <w:iCs/>
    </w:rPr>
  </w:style>
  <w:style w:type="paragraph" w:styleId="NormalWeb">
    <w:name w:val="Normal (Web)"/>
    <w:basedOn w:val="Normal"/>
    <w:uiPriority w:val="99"/>
    <w:unhideWhenUsed/>
    <w:rsid w:val="00200AFD"/>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39"/>
    <w:rsid w:val="00200AF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5">
    <w:name w:val="Light Shading Accent 5"/>
    <w:basedOn w:val="TableNormal"/>
    <w:uiPriority w:val="60"/>
    <w:rsid w:val="00200AFD"/>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MediumShading1-Accent4">
    <w:name w:val="Medium Shading 1 Accent 4"/>
    <w:basedOn w:val="TableNormal"/>
    <w:uiPriority w:val="63"/>
    <w:rsid w:val="00200AFD"/>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200AFD"/>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apple-converted-space">
    <w:name w:val="apple-converted-space"/>
    <w:basedOn w:val="DefaultParagraphFont"/>
    <w:rsid w:val="00200AFD"/>
  </w:style>
  <w:style w:type="character" w:customStyle="1" w:styleId="style21">
    <w:name w:val="style21"/>
    <w:basedOn w:val="DefaultParagraphFont"/>
    <w:rsid w:val="00200AFD"/>
  </w:style>
  <w:style w:type="paragraph" w:styleId="PlainText">
    <w:name w:val="Plain Text"/>
    <w:basedOn w:val="Normal"/>
    <w:link w:val="PlainTextChar"/>
    <w:uiPriority w:val="99"/>
    <w:unhideWhenUsed/>
    <w:rsid w:val="00200AFD"/>
    <w:pPr>
      <w:spacing w:after="0"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200AFD"/>
    <w:rPr>
      <w:rFonts w:ascii="Consolas" w:hAnsi="Consolas" w:cs="Consolas"/>
      <w:sz w:val="21"/>
      <w:szCs w:val="21"/>
    </w:rPr>
  </w:style>
  <w:style w:type="table" w:customStyle="1" w:styleId="LightList-Accent11">
    <w:name w:val="Light List - Accent 11"/>
    <w:basedOn w:val="TableNormal"/>
    <w:uiPriority w:val="61"/>
    <w:rsid w:val="00200AFD"/>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1-Accent5">
    <w:name w:val="Medium Grid 1 Accent 5"/>
    <w:basedOn w:val="TableNormal"/>
    <w:uiPriority w:val="67"/>
    <w:rsid w:val="00200AFD"/>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Default">
    <w:name w:val="Default"/>
    <w:rsid w:val="00200AFD"/>
    <w:pPr>
      <w:autoSpaceDE w:val="0"/>
      <w:autoSpaceDN w:val="0"/>
      <w:adjustRightInd w:val="0"/>
    </w:pPr>
    <w:rPr>
      <w:rFonts w:eastAsiaTheme="minorEastAsia" w:cs="Calibri"/>
      <w:color w:val="000000"/>
      <w:sz w:val="24"/>
      <w:szCs w:val="24"/>
    </w:rPr>
  </w:style>
  <w:style w:type="character" w:styleId="CommentReference">
    <w:name w:val="annotation reference"/>
    <w:basedOn w:val="DefaultParagraphFont"/>
    <w:uiPriority w:val="99"/>
    <w:semiHidden/>
    <w:unhideWhenUsed/>
    <w:rsid w:val="00200AFD"/>
    <w:rPr>
      <w:sz w:val="16"/>
      <w:szCs w:val="16"/>
    </w:rPr>
  </w:style>
  <w:style w:type="paragraph" w:styleId="CommentText">
    <w:name w:val="annotation text"/>
    <w:basedOn w:val="Normal"/>
    <w:link w:val="CommentTextChar"/>
    <w:uiPriority w:val="99"/>
    <w:semiHidden/>
    <w:unhideWhenUsed/>
    <w:rsid w:val="00200AFD"/>
    <w:pPr>
      <w:spacing w:line="240" w:lineRule="auto"/>
    </w:pPr>
    <w:rPr>
      <w:sz w:val="20"/>
      <w:szCs w:val="20"/>
    </w:rPr>
  </w:style>
  <w:style w:type="character" w:customStyle="1" w:styleId="CommentTextChar">
    <w:name w:val="Comment Text Char"/>
    <w:basedOn w:val="DefaultParagraphFont"/>
    <w:link w:val="CommentText"/>
    <w:uiPriority w:val="99"/>
    <w:semiHidden/>
    <w:rsid w:val="00200AF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200AFD"/>
    <w:rPr>
      <w:b/>
      <w:bCs/>
    </w:rPr>
  </w:style>
  <w:style w:type="character" w:customStyle="1" w:styleId="CommentSubjectChar">
    <w:name w:val="Comment Subject Char"/>
    <w:basedOn w:val="CommentTextChar"/>
    <w:link w:val="CommentSubject"/>
    <w:uiPriority w:val="99"/>
    <w:semiHidden/>
    <w:rsid w:val="00200AFD"/>
    <w:rPr>
      <w:rFonts w:eastAsiaTheme="minorEastAsia"/>
      <w:b/>
      <w:bCs/>
      <w:sz w:val="20"/>
      <w:szCs w:val="20"/>
    </w:rPr>
  </w:style>
  <w:style w:type="numbering" w:customStyle="1" w:styleId="Style1">
    <w:name w:val="Style1"/>
    <w:uiPriority w:val="99"/>
    <w:rsid w:val="00200AFD"/>
    <w:pPr>
      <w:numPr>
        <w:numId w:val="2"/>
      </w:numPr>
    </w:pPr>
  </w:style>
  <w:style w:type="numbering" w:customStyle="1" w:styleId="Style2">
    <w:name w:val="Style2"/>
    <w:uiPriority w:val="99"/>
    <w:rsid w:val="00200AFD"/>
    <w:pPr>
      <w:numPr>
        <w:numId w:val="3"/>
      </w:numPr>
    </w:pPr>
  </w:style>
  <w:style w:type="numbering" w:customStyle="1" w:styleId="Style3">
    <w:name w:val="Style3"/>
    <w:uiPriority w:val="99"/>
    <w:rsid w:val="00200AFD"/>
    <w:pPr>
      <w:numPr>
        <w:numId w:val="4"/>
      </w:numPr>
    </w:pPr>
  </w:style>
  <w:style w:type="paragraph" w:styleId="Title">
    <w:name w:val="Title"/>
    <w:basedOn w:val="Normal"/>
    <w:next w:val="Normal"/>
    <w:link w:val="TitleChar"/>
    <w:uiPriority w:val="10"/>
    <w:qFormat/>
    <w:rsid w:val="00200AF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00AFD"/>
    <w:rPr>
      <w:rFonts w:asciiTheme="majorHAnsi" w:eastAsiaTheme="majorEastAsia" w:hAnsiTheme="majorHAnsi" w:cstheme="majorBidi"/>
      <w:color w:val="17365D" w:themeColor="text2" w:themeShade="BF"/>
      <w:spacing w:val="5"/>
      <w:kern w:val="28"/>
      <w:sz w:val="52"/>
      <w:szCs w:val="52"/>
    </w:rPr>
  </w:style>
  <w:style w:type="paragraph" w:styleId="Caption">
    <w:name w:val="caption"/>
    <w:basedOn w:val="Normal"/>
    <w:next w:val="Normal"/>
    <w:uiPriority w:val="35"/>
    <w:semiHidden/>
    <w:unhideWhenUsed/>
    <w:qFormat/>
    <w:rsid w:val="00200AFD"/>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200AFD"/>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200AFD"/>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200AFD"/>
    <w:rPr>
      <w:b/>
      <w:bCs/>
    </w:rPr>
  </w:style>
  <w:style w:type="paragraph" w:styleId="Quote">
    <w:name w:val="Quote"/>
    <w:basedOn w:val="Normal"/>
    <w:next w:val="Normal"/>
    <w:link w:val="QuoteChar"/>
    <w:uiPriority w:val="29"/>
    <w:qFormat/>
    <w:rsid w:val="00200AFD"/>
    <w:rPr>
      <w:i/>
      <w:iCs/>
      <w:color w:val="000000" w:themeColor="text1"/>
    </w:rPr>
  </w:style>
  <w:style w:type="character" w:customStyle="1" w:styleId="QuoteChar">
    <w:name w:val="Quote Char"/>
    <w:basedOn w:val="DefaultParagraphFont"/>
    <w:link w:val="Quote"/>
    <w:uiPriority w:val="29"/>
    <w:rsid w:val="00200AFD"/>
    <w:rPr>
      <w:rFonts w:eastAsiaTheme="minorEastAsia"/>
      <w:i/>
      <w:iCs/>
      <w:color w:val="000000" w:themeColor="text1"/>
    </w:rPr>
  </w:style>
  <w:style w:type="paragraph" w:styleId="IntenseQuote">
    <w:name w:val="Intense Quote"/>
    <w:basedOn w:val="Normal"/>
    <w:next w:val="Normal"/>
    <w:link w:val="IntenseQuoteChar"/>
    <w:uiPriority w:val="30"/>
    <w:qFormat/>
    <w:rsid w:val="00200AF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200AFD"/>
    <w:rPr>
      <w:rFonts w:eastAsiaTheme="minorEastAsia"/>
      <w:b/>
      <w:bCs/>
      <w:i/>
      <w:iCs/>
      <w:color w:val="4F81BD" w:themeColor="accent1"/>
    </w:rPr>
  </w:style>
  <w:style w:type="character" w:styleId="SubtleEmphasis">
    <w:name w:val="Subtle Emphasis"/>
    <w:basedOn w:val="DefaultParagraphFont"/>
    <w:uiPriority w:val="19"/>
    <w:qFormat/>
    <w:rsid w:val="00200AFD"/>
    <w:rPr>
      <w:i/>
      <w:iCs/>
      <w:color w:val="808080" w:themeColor="text1" w:themeTint="7F"/>
    </w:rPr>
  </w:style>
  <w:style w:type="character" w:styleId="IntenseEmphasis">
    <w:name w:val="Intense Emphasis"/>
    <w:basedOn w:val="DefaultParagraphFont"/>
    <w:uiPriority w:val="21"/>
    <w:qFormat/>
    <w:rsid w:val="00200AFD"/>
    <w:rPr>
      <w:b/>
      <w:bCs/>
      <w:i/>
      <w:iCs/>
      <w:color w:val="4F81BD" w:themeColor="accent1"/>
    </w:rPr>
  </w:style>
  <w:style w:type="character" w:styleId="SubtleReference">
    <w:name w:val="Subtle Reference"/>
    <w:basedOn w:val="DefaultParagraphFont"/>
    <w:uiPriority w:val="31"/>
    <w:qFormat/>
    <w:rsid w:val="00200AFD"/>
    <w:rPr>
      <w:smallCaps/>
      <w:color w:val="C0504D" w:themeColor="accent2"/>
      <w:u w:val="single"/>
    </w:rPr>
  </w:style>
  <w:style w:type="character" w:styleId="IntenseReference">
    <w:name w:val="Intense Reference"/>
    <w:basedOn w:val="DefaultParagraphFont"/>
    <w:uiPriority w:val="32"/>
    <w:qFormat/>
    <w:rsid w:val="00200AFD"/>
    <w:rPr>
      <w:b/>
      <w:bCs/>
      <w:smallCaps/>
      <w:color w:val="C0504D" w:themeColor="accent2"/>
      <w:spacing w:val="5"/>
      <w:u w:val="single"/>
    </w:rPr>
  </w:style>
  <w:style w:type="character" w:styleId="BookTitle">
    <w:name w:val="Book Title"/>
    <w:basedOn w:val="DefaultParagraphFont"/>
    <w:uiPriority w:val="33"/>
    <w:qFormat/>
    <w:rsid w:val="00200AFD"/>
    <w:rPr>
      <w:b/>
      <w:bCs/>
      <w:smallCaps/>
      <w:spacing w:val="5"/>
    </w:rPr>
  </w:style>
  <w:style w:type="paragraph" w:styleId="TOCHeading">
    <w:name w:val="TOC Heading"/>
    <w:basedOn w:val="Heading1"/>
    <w:next w:val="Normal"/>
    <w:uiPriority w:val="39"/>
    <w:semiHidden/>
    <w:unhideWhenUsed/>
    <w:qFormat/>
    <w:rsid w:val="00200AFD"/>
    <w:pPr>
      <w:outlineLvl w:val="9"/>
    </w:pPr>
  </w:style>
  <w:style w:type="paragraph" w:customStyle="1" w:styleId="ListParagraph1">
    <w:name w:val="List Paragraph1"/>
    <w:basedOn w:val="Normal"/>
    <w:uiPriority w:val="34"/>
    <w:qFormat/>
    <w:rsid w:val="00200AFD"/>
    <w:pPr>
      <w:ind w:left="720"/>
      <w:contextualSpacing/>
    </w:pPr>
    <w:rPr>
      <w:rFonts w:ascii="Calibri" w:eastAsia="SimSun" w:hAnsi="Calibri" w:cs="Times New Roman"/>
    </w:rPr>
  </w:style>
  <w:style w:type="paragraph" w:styleId="z-TopofForm">
    <w:name w:val="HTML Top of Form"/>
    <w:basedOn w:val="Normal"/>
    <w:next w:val="Normal"/>
    <w:link w:val="z-TopofFormChar"/>
    <w:hidden/>
    <w:uiPriority w:val="99"/>
    <w:semiHidden/>
    <w:unhideWhenUsed/>
    <w:rsid w:val="00200AF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200AFD"/>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200AFD"/>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200AFD"/>
    <w:rPr>
      <w:rFonts w:ascii="Arial" w:eastAsia="Times New Roman" w:hAnsi="Arial" w:cs="Arial"/>
      <w:vanish/>
      <w:sz w:val="16"/>
      <w:szCs w:val="16"/>
    </w:rPr>
  </w:style>
  <w:style w:type="character" w:customStyle="1" w:styleId="stat-label">
    <w:name w:val="stat-label"/>
    <w:basedOn w:val="DefaultParagraphFont"/>
    <w:rsid w:val="00200AFD"/>
  </w:style>
  <w:style w:type="character" w:customStyle="1" w:styleId="stat-value">
    <w:name w:val="stat-value"/>
    <w:basedOn w:val="DefaultParagraphFont"/>
    <w:rsid w:val="00200AFD"/>
  </w:style>
  <w:style w:type="character" w:customStyle="1" w:styleId="head1">
    <w:name w:val="head1"/>
    <w:basedOn w:val="DefaultParagraphFont"/>
    <w:rsid w:val="00200AFD"/>
  </w:style>
  <w:style w:type="character" w:customStyle="1" w:styleId="num-txt">
    <w:name w:val="num-txt"/>
    <w:basedOn w:val="DefaultParagraphFont"/>
    <w:rsid w:val="00200AFD"/>
  </w:style>
  <w:style w:type="character" w:customStyle="1" w:styleId="txtgray2">
    <w:name w:val="txt_gray2"/>
    <w:basedOn w:val="DefaultParagraphFont"/>
    <w:rsid w:val="00200AFD"/>
  </w:style>
  <w:style w:type="character" w:customStyle="1" w:styleId="txtgray1">
    <w:name w:val="txt_gray1"/>
    <w:basedOn w:val="DefaultParagraphFont"/>
    <w:rsid w:val="00200AFD"/>
  </w:style>
  <w:style w:type="character" w:customStyle="1" w:styleId="button">
    <w:name w:val="button"/>
    <w:basedOn w:val="DefaultParagraphFont"/>
    <w:rsid w:val="00200AFD"/>
  </w:style>
  <w:style w:type="paragraph" w:customStyle="1" w:styleId="blurb">
    <w:name w:val="blurb"/>
    <w:basedOn w:val="Normal"/>
    <w:rsid w:val="00200AF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aq">
    <w:name w:val="faq"/>
    <w:basedOn w:val="Normal"/>
    <w:rsid w:val="00200A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stselectorfilter">
    <w:name w:val="contest_selector_filter"/>
    <w:basedOn w:val="DefaultParagraphFont"/>
    <w:rsid w:val="00200AFD"/>
  </w:style>
  <w:style w:type="character" w:customStyle="1" w:styleId="categorycurrentfiltertext">
    <w:name w:val="category_current_filter_text"/>
    <w:basedOn w:val="DefaultParagraphFont"/>
    <w:rsid w:val="00200AFD"/>
  </w:style>
  <w:style w:type="character" w:customStyle="1" w:styleId="contestselectoroption">
    <w:name w:val="contest_selector_option"/>
    <w:basedOn w:val="DefaultParagraphFont"/>
    <w:rsid w:val="00200AFD"/>
  </w:style>
  <w:style w:type="character" w:customStyle="1" w:styleId="radiooption">
    <w:name w:val="radio_option"/>
    <w:basedOn w:val="DefaultParagraphFont"/>
    <w:rsid w:val="00200AFD"/>
  </w:style>
  <w:style w:type="character" w:customStyle="1" w:styleId="UnresolvedMention1">
    <w:name w:val="Unresolved Mention1"/>
    <w:basedOn w:val="DefaultParagraphFont"/>
    <w:uiPriority w:val="99"/>
    <w:semiHidden/>
    <w:unhideWhenUsed/>
    <w:rsid w:val="00200AFD"/>
    <w:rPr>
      <w:color w:val="808080"/>
      <w:shd w:val="clear" w:color="auto" w:fill="E6E6E6"/>
    </w:rPr>
  </w:style>
  <w:style w:type="character" w:customStyle="1" w:styleId="UnresolvedMention2">
    <w:name w:val="Unresolved Mention2"/>
    <w:basedOn w:val="DefaultParagraphFont"/>
    <w:uiPriority w:val="99"/>
    <w:semiHidden/>
    <w:unhideWhenUsed/>
    <w:rsid w:val="00200AFD"/>
    <w:rPr>
      <w:color w:val="605E5C"/>
      <w:shd w:val="clear" w:color="auto" w:fill="E1DFDD"/>
    </w:rPr>
  </w:style>
  <w:style w:type="paragraph" w:customStyle="1" w:styleId="uiqtextpara">
    <w:name w:val="ui_qtext_para"/>
    <w:basedOn w:val="Normal"/>
    <w:rsid w:val="00200A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linkcontainer">
    <w:name w:val="qlink_container"/>
    <w:basedOn w:val="DefaultParagraphFont"/>
    <w:rsid w:val="00200AFD"/>
  </w:style>
  <w:style w:type="character" w:customStyle="1" w:styleId="il">
    <w:name w:val="il"/>
    <w:basedOn w:val="DefaultParagraphFont"/>
    <w:rsid w:val="00200AFD"/>
  </w:style>
  <w:style w:type="character" w:customStyle="1" w:styleId="redactor-unlink">
    <w:name w:val="redactor-unlink"/>
    <w:basedOn w:val="DefaultParagraphFont"/>
    <w:rsid w:val="00200AFD"/>
  </w:style>
  <w:style w:type="character" w:customStyle="1" w:styleId="more">
    <w:name w:val="more"/>
    <w:basedOn w:val="DefaultParagraphFont"/>
    <w:rsid w:val="00200AFD"/>
  </w:style>
  <w:style w:type="character" w:customStyle="1" w:styleId="lemon--span5b1e91xr0d">
    <w:name w:val="lemon--span__5b1e9__1xr0d"/>
    <w:basedOn w:val="DefaultParagraphFont"/>
    <w:rsid w:val="00200AFD"/>
  </w:style>
  <w:style w:type="paragraph" w:styleId="BodyText">
    <w:name w:val="Body Text"/>
    <w:basedOn w:val="Normal"/>
    <w:link w:val="BodyTextChar"/>
    <w:rsid w:val="006941A6"/>
    <w:pPr>
      <w:spacing w:after="0" w:line="360" w:lineRule="auto"/>
    </w:pPr>
    <w:rPr>
      <w:rFonts w:ascii="Arial" w:eastAsia="Times New Roman" w:hAnsi="Arial" w:cs="Times New Roman"/>
      <w:sz w:val="28"/>
      <w:szCs w:val="20"/>
    </w:rPr>
  </w:style>
  <w:style w:type="character" w:customStyle="1" w:styleId="BodyTextChar">
    <w:name w:val="Body Text Char"/>
    <w:basedOn w:val="DefaultParagraphFont"/>
    <w:link w:val="BodyText"/>
    <w:rsid w:val="006941A6"/>
    <w:rPr>
      <w:rFonts w:ascii="Arial" w:eastAsia="Times New Roman" w:hAnsi="Arial" w:cs="Times New Roman"/>
      <w:sz w:val="28"/>
      <w:szCs w:val="20"/>
    </w:rPr>
  </w:style>
  <w:style w:type="table" w:styleId="LightShading-Accent1">
    <w:name w:val="Light Shading Accent 1"/>
    <w:basedOn w:val="TableNormal"/>
    <w:uiPriority w:val="60"/>
    <w:rsid w:val="00E72A47"/>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GridTable4Accent6">
    <w:name w:val="Grid Table 4 Accent 6"/>
    <w:basedOn w:val="TableNormal"/>
    <w:uiPriority w:val="49"/>
    <w:rsid w:val="004D7C50"/>
    <w:pPr>
      <w:spacing w:after="0" w:line="240" w:lineRule="auto"/>
    </w:p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2Accent5">
    <w:name w:val="Grid Table 2 Accent 5"/>
    <w:basedOn w:val="TableNormal"/>
    <w:uiPriority w:val="47"/>
    <w:rsid w:val="004D7C50"/>
    <w:pPr>
      <w:spacing w:after="0" w:line="240" w:lineRule="auto"/>
    </w:pPr>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2">
    <w:name w:val="Grid Table 4 Accent 2"/>
    <w:basedOn w:val="TableNormal"/>
    <w:uiPriority w:val="49"/>
    <w:rsid w:val="00566765"/>
    <w:pPr>
      <w:spacing w:after="0" w:line="240" w:lineRule="auto"/>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style-scope">
    <w:name w:val="style-scope"/>
    <w:basedOn w:val="DefaultParagraphFont"/>
    <w:rsid w:val="000624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919859">
      <w:bodyDiv w:val="1"/>
      <w:marLeft w:val="0"/>
      <w:marRight w:val="0"/>
      <w:marTop w:val="0"/>
      <w:marBottom w:val="0"/>
      <w:divBdr>
        <w:top w:val="none" w:sz="0" w:space="0" w:color="auto"/>
        <w:left w:val="none" w:sz="0" w:space="0" w:color="auto"/>
        <w:bottom w:val="none" w:sz="0" w:space="0" w:color="auto"/>
        <w:right w:val="none" w:sz="0" w:space="0" w:color="auto"/>
      </w:divBdr>
    </w:div>
    <w:div w:id="128254142">
      <w:bodyDiv w:val="1"/>
      <w:marLeft w:val="0"/>
      <w:marRight w:val="0"/>
      <w:marTop w:val="0"/>
      <w:marBottom w:val="0"/>
      <w:divBdr>
        <w:top w:val="none" w:sz="0" w:space="0" w:color="auto"/>
        <w:left w:val="none" w:sz="0" w:space="0" w:color="auto"/>
        <w:bottom w:val="none" w:sz="0" w:space="0" w:color="auto"/>
        <w:right w:val="none" w:sz="0" w:space="0" w:color="auto"/>
      </w:divBdr>
      <w:divsChild>
        <w:div w:id="697121382">
          <w:marLeft w:val="0"/>
          <w:marRight w:val="0"/>
          <w:marTop w:val="0"/>
          <w:marBottom w:val="0"/>
          <w:divBdr>
            <w:top w:val="none" w:sz="0" w:space="0" w:color="auto"/>
            <w:left w:val="none" w:sz="0" w:space="0" w:color="auto"/>
            <w:bottom w:val="none" w:sz="0" w:space="0" w:color="auto"/>
            <w:right w:val="none" w:sz="0" w:space="0" w:color="auto"/>
          </w:divBdr>
        </w:div>
        <w:div w:id="1961105293">
          <w:marLeft w:val="0"/>
          <w:marRight w:val="0"/>
          <w:marTop w:val="0"/>
          <w:marBottom w:val="0"/>
          <w:divBdr>
            <w:top w:val="none" w:sz="0" w:space="0" w:color="auto"/>
            <w:left w:val="none" w:sz="0" w:space="0" w:color="auto"/>
            <w:bottom w:val="none" w:sz="0" w:space="0" w:color="auto"/>
            <w:right w:val="none" w:sz="0" w:space="0" w:color="auto"/>
          </w:divBdr>
        </w:div>
      </w:divsChild>
    </w:div>
    <w:div w:id="229657524">
      <w:bodyDiv w:val="1"/>
      <w:marLeft w:val="0"/>
      <w:marRight w:val="0"/>
      <w:marTop w:val="0"/>
      <w:marBottom w:val="0"/>
      <w:divBdr>
        <w:top w:val="none" w:sz="0" w:space="0" w:color="auto"/>
        <w:left w:val="none" w:sz="0" w:space="0" w:color="auto"/>
        <w:bottom w:val="none" w:sz="0" w:space="0" w:color="auto"/>
        <w:right w:val="none" w:sz="0" w:space="0" w:color="auto"/>
      </w:divBdr>
    </w:div>
    <w:div w:id="240918663">
      <w:bodyDiv w:val="1"/>
      <w:marLeft w:val="0"/>
      <w:marRight w:val="0"/>
      <w:marTop w:val="0"/>
      <w:marBottom w:val="0"/>
      <w:divBdr>
        <w:top w:val="none" w:sz="0" w:space="0" w:color="auto"/>
        <w:left w:val="none" w:sz="0" w:space="0" w:color="auto"/>
        <w:bottom w:val="none" w:sz="0" w:space="0" w:color="auto"/>
        <w:right w:val="none" w:sz="0" w:space="0" w:color="auto"/>
      </w:divBdr>
      <w:divsChild>
        <w:div w:id="139734740">
          <w:marLeft w:val="1166"/>
          <w:marRight w:val="0"/>
          <w:marTop w:val="0"/>
          <w:marBottom w:val="0"/>
          <w:divBdr>
            <w:top w:val="none" w:sz="0" w:space="0" w:color="auto"/>
            <w:left w:val="none" w:sz="0" w:space="0" w:color="auto"/>
            <w:bottom w:val="none" w:sz="0" w:space="0" w:color="auto"/>
            <w:right w:val="none" w:sz="0" w:space="0" w:color="auto"/>
          </w:divBdr>
        </w:div>
        <w:div w:id="182133231">
          <w:marLeft w:val="1166"/>
          <w:marRight w:val="0"/>
          <w:marTop w:val="0"/>
          <w:marBottom w:val="0"/>
          <w:divBdr>
            <w:top w:val="none" w:sz="0" w:space="0" w:color="auto"/>
            <w:left w:val="none" w:sz="0" w:space="0" w:color="auto"/>
            <w:bottom w:val="none" w:sz="0" w:space="0" w:color="auto"/>
            <w:right w:val="none" w:sz="0" w:space="0" w:color="auto"/>
          </w:divBdr>
        </w:div>
        <w:div w:id="658848937">
          <w:marLeft w:val="1800"/>
          <w:marRight w:val="0"/>
          <w:marTop w:val="0"/>
          <w:marBottom w:val="0"/>
          <w:divBdr>
            <w:top w:val="none" w:sz="0" w:space="0" w:color="auto"/>
            <w:left w:val="none" w:sz="0" w:space="0" w:color="auto"/>
            <w:bottom w:val="none" w:sz="0" w:space="0" w:color="auto"/>
            <w:right w:val="none" w:sz="0" w:space="0" w:color="auto"/>
          </w:divBdr>
        </w:div>
        <w:div w:id="810171617">
          <w:marLeft w:val="1166"/>
          <w:marRight w:val="0"/>
          <w:marTop w:val="0"/>
          <w:marBottom w:val="0"/>
          <w:divBdr>
            <w:top w:val="none" w:sz="0" w:space="0" w:color="auto"/>
            <w:left w:val="none" w:sz="0" w:space="0" w:color="auto"/>
            <w:bottom w:val="none" w:sz="0" w:space="0" w:color="auto"/>
            <w:right w:val="none" w:sz="0" w:space="0" w:color="auto"/>
          </w:divBdr>
        </w:div>
        <w:div w:id="920679911">
          <w:marLeft w:val="1166"/>
          <w:marRight w:val="0"/>
          <w:marTop w:val="0"/>
          <w:marBottom w:val="0"/>
          <w:divBdr>
            <w:top w:val="none" w:sz="0" w:space="0" w:color="auto"/>
            <w:left w:val="none" w:sz="0" w:space="0" w:color="auto"/>
            <w:bottom w:val="none" w:sz="0" w:space="0" w:color="auto"/>
            <w:right w:val="none" w:sz="0" w:space="0" w:color="auto"/>
          </w:divBdr>
        </w:div>
        <w:div w:id="926109010">
          <w:marLeft w:val="547"/>
          <w:marRight w:val="0"/>
          <w:marTop w:val="0"/>
          <w:marBottom w:val="0"/>
          <w:divBdr>
            <w:top w:val="none" w:sz="0" w:space="0" w:color="auto"/>
            <w:left w:val="none" w:sz="0" w:space="0" w:color="auto"/>
            <w:bottom w:val="none" w:sz="0" w:space="0" w:color="auto"/>
            <w:right w:val="none" w:sz="0" w:space="0" w:color="auto"/>
          </w:divBdr>
        </w:div>
        <w:div w:id="1107624605">
          <w:marLeft w:val="1800"/>
          <w:marRight w:val="0"/>
          <w:marTop w:val="0"/>
          <w:marBottom w:val="0"/>
          <w:divBdr>
            <w:top w:val="none" w:sz="0" w:space="0" w:color="auto"/>
            <w:left w:val="none" w:sz="0" w:space="0" w:color="auto"/>
            <w:bottom w:val="none" w:sz="0" w:space="0" w:color="auto"/>
            <w:right w:val="none" w:sz="0" w:space="0" w:color="auto"/>
          </w:divBdr>
        </w:div>
        <w:div w:id="1252931003">
          <w:marLeft w:val="1166"/>
          <w:marRight w:val="0"/>
          <w:marTop w:val="0"/>
          <w:marBottom w:val="0"/>
          <w:divBdr>
            <w:top w:val="none" w:sz="0" w:space="0" w:color="auto"/>
            <w:left w:val="none" w:sz="0" w:space="0" w:color="auto"/>
            <w:bottom w:val="none" w:sz="0" w:space="0" w:color="auto"/>
            <w:right w:val="none" w:sz="0" w:space="0" w:color="auto"/>
          </w:divBdr>
        </w:div>
        <w:div w:id="1335524794">
          <w:marLeft w:val="1800"/>
          <w:marRight w:val="0"/>
          <w:marTop w:val="0"/>
          <w:marBottom w:val="0"/>
          <w:divBdr>
            <w:top w:val="none" w:sz="0" w:space="0" w:color="auto"/>
            <w:left w:val="none" w:sz="0" w:space="0" w:color="auto"/>
            <w:bottom w:val="none" w:sz="0" w:space="0" w:color="auto"/>
            <w:right w:val="none" w:sz="0" w:space="0" w:color="auto"/>
          </w:divBdr>
        </w:div>
        <w:div w:id="1511026543">
          <w:marLeft w:val="1166"/>
          <w:marRight w:val="0"/>
          <w:marTop w:val="0"/>
          <w:marBottom w:val="0"/>
          <w:divBdr>
            <w:top w:val="none" w:sz="0" w:space="0" w:color="auto"/>
            <w:left w:val="none" w:sz="0" w:space="0" w:color="auto"/>
            <w:bottom w:val="none" w:sz="0" w:space="0" w:color="auto"/>
            <w:right w:val="none" w:sz="0" w:space="0" w:color="auto"/>
          </w:divBdr>
        </w:div>
        <w:div w:id="2130510243">
          <w:marLeft w:val="1166"/>
          <w:marRight w:val="0"/>
          <w:marTop w:val="0"/>
          <w:marBottom w:val="0"/>
          <w:divBdr>
            <w:top w:val="none" w:sz="0" w:space="0" w:color="auto"/>
            <w:left w:val="none" w:sz="0" w:space="0" w:color="auto"/>
            <w:bottom w:val="none" w:sz="0" w:space="0" w:color="auto"/>
            <w:right w:val="none" w:sz="0" w:space="0" w:color="auto"/>
          </w:divBdr>
        </w:div>
      </w:divsChild>
    </w:div>
    <w:div w:id="247471858">
      <w:bodyDiv w:val="1"/>
      <w:marLeft w:val="0"/>
      <w:marRight w:val="0"/>
      <w:marTop w:val="0"/>
      <w:marBottom w:val="0"/>
      <w:divBdr>
        <w:top w:val="none" w:sz="0" w:space="0" w:color="auto"/>
        <w:left w:val="none" w:sz="0" w:space="0" w:color="auto"/>
        <w:bottom w:val="none" w:sz="0" w:space="0" w:color="auto"/>
        <w:right w:val="none" w:sz="0" w:space="0" w:color="auto"/>
      </w:divBdr>
      <w:divsChild>
        <w:div w:id="1285037135">
          <w:marLeft w:val="547"/>
          <w:marRight w:val="0"/>
          <w:marTop w:val="0"/>
          <w:marBottom w:val="0"/>
          <w:divBdr>
            <w:top w:val="none" w:sz="0" w:space="0" w:color="auto"/>
            <w:left w:val="none" w:sz="0" w:space="0" w:color="auto"/>
            <w:bottom w:val="none" w:sz="0" w:space="0" w:color="auto"/>
            <w:right w:val="none" w:sz="0" w:space="0" w:color="auto"/>
          </w:divBdr>
        </w:div>
        <w:div w:id="1662267397">
          <w:marLeft w:val="1166"/>
          <w:marRight w:val="0"/>
          <w:marTop w:val="0"/>
          <w:marBottom w:val="0"/>
          <w:divBdr>
            <w:top w:val="none" w:sz="0" w:space="0" w:color="auto"/>
            <w:left w:val="none" w:sz="0" w:space="0" w:color="auto"/>
            <w:bottom w:val="none" w:sz="0" w:space="0" w:color="auto"/>
            <w:right w:val="none" w:sz="0" w:space="0" w:color="auto"/>
          </w:divBdr>
        </w:div>
        <w:div w:id="1217200536">
          <w:marLeft w:val="1800"/>
          <w:marRight w:val="0"/>
          <w:marTop w:val="0"/>
          <w:marBottom w:val="0"/>
          <w:divBdr>
            <w:top w:val="none" w:sz="0" w:space="0" w:color="auto"/>
            <w:left w:val="none" w:sz="0" w:space="0" w:color="auto"/>
            <w:bottom w:val="none" w:sz="0" w:space="0" w:color="auto"/>
            <w:right w:val="none" w:sz="0" w:space="0" w:color="auto"/>
          </w:divBdr>
        </w:div>
        <w:div w:id="1865627384">
          <w:marLeft w:val="1166"/>
          <w:marRight w:val="0"/>
          <w:marTop w:val="0"/>
          <w:marBottom w:val="0"/>
          <w:divBdr>
            <w:top w:val="none" w:sz="0" w:space="0" w:color="auto"/>
            <w:left w:val="none" w:sz="0" w:space="0" w:color="auto"/>
            <w:bottom w:val="none" w:sz="0" w:space="0" w:color="auto"/>
            <w:right w:val="none" w:sz="0" w:space="0" w:color="auto"/>
          </w:divBdr>
        </w:div>
        <w:div w:id="2124571972">
          <w:marLeft w:val="1800"/>
          <w:marRight w:val="0"/>
          <w:marTop w:val="0"/>
          <w:marBottom w:val="0"/>
          <w:divBdr>
            <w:top w:val="none" w:sz="0" w:space="0" w:color="auto"/>
            <w:left w:val="none" w:sz="0" w:space="0" w:color="auto"/>
            <w:bottom w:val="none" w:sz="0" w:space="0" w:color="auto"/>
            <w:right w:val="none" w:sz="0" w:space="0" w:color="auto"/>
          </w:divBdr>
        </w:div>
        <w:div w:id="850484153">
          <w:marLeft w:val="2520"/>
          <w:marRight w:val="0"/>
          <w:marTop w:val="0"/>
          <w:marBottom w:val="0"/>
          <w:divBdr>
            <w:top w:val="none" w:sz="0" w:space="0" w:color="auto"/>
            <w:left w:val="none" w:sz="0" w:space="0" w:color="auto"/>
            <w:bottom w:val="none" w:sz="0" w:space="0" w:color="auto"/>
            <w:right w:val="none" w:sz="0" w:space="0" w:color="auto"/>
          </w:divBdr>
        </w:div>
        <w:div w:id="1233199529">
          <w:marLeft w:val="3240"/>
          <w:marRight w:val="0"/>
          <w:marTop w:val="0"/>
          <w:marBottom w:val="0"/>
          <w:divBdr>
            <w:top w:val="none" w:sz="0" w:space="0" w:color="auto"/>
            <w:left w:val="none" w:sz="0" w:space="0" w:color="auto"/>
            <w:bottom w:val="none" w:sz="0" w:space="0" w:color="auto"/>
            <w:right w:val="none" w:sz="0" w:space="0" w:color="auto"/>
          </w:divBdr>
        </w:div>
        <w:div w:id="991718657">
          <w:marLeft w:val="2520"/>
          <w:marRight w:val="0"/>
          <w:marTop w:val="0"/>
          <w:marBottom w:val="0"/>
          <w:divBdr>
            <w:top w:val="none" w:sz="0" w:space="0" w:color="auto"/>
            <w:left w:val="none" w:sz="0" w:space="0" w:color="auto"/>
            <w:bottom w:val="none" w:sz="0" w:space="0" w:color="auto"/>
            <w:right w:val="none" w:sz="0" w:space="0" w:color="auto"/>
          </w:divBdr>
        </w:div>
        <w:div w:id="1899629310">
          <w:marLeft w:val="3240"/>
          <w:marRight w:val="0"/>
          <w:marTop w:val="0"/>
          <w:marBottom w:val="0"/>
          <w:divBdr>
            <w:top w:val="none" w:sz="0" w:space="0" w:color="auto"/>
            <w:left w:val="none" w:sz="0" w:space="0" w:color="auto"/>
            <w:bottom w:val="none" w:sz="0" w:space="0" w:color="auto"/>
            <w:right w:val="none" w:sz="0" w:space="0" w:color="auto"/>
          </w:divBdr>
        </w:div>
        <w:div w:id="31465272">
          <w:marLeft w:val="2520"/>
          <w:marRight w:val="0"/>
          <w:marTop w:val="0"/>
          <w:marBottom w:val="0"/>
          <w:divBdr>
            <w:top w:val="none" w:sz="0" w:space="0" w:color="auto"/>
            <w:left w:val="none" w:sz="0" w:space="0" w:color="auto"/>
            <w:bottom w:val="none" w:sz="0" w:space="0" w:color="auto"/>
            <w:right w:val="none" w:sz="0" w:space="0" w:color="auto"/>
          </w:divBdr>
        </w:div>
        <w:div w:id="630063572">
          <w:marLeft w:val="3240"/>
          <w:marRight w:val="0"/>
          <w:marTop w:val="0"/>
          <w:marBottom w:val="0"/>
          <w:divBdr>
            <w:top w:val="none" w:sz="0" w:space="0" w:color="auto"/>
            <w:left w:val="none" w:sz="0" w:space="0" w:color="auto"/>
            <w:bottom w:val="none" w:sz="0" w:space="0" w:color="auto"/>
            <w:right w:val="none" w:sz="0" w:space="0" w:color="auto"/>
          </w:divBdr>
        </w:div>
        <w:div w:id="1658338166">
          <w:marLeft w:val="2520"/>
          <w:marRight w:val="0"/>
          <w:marTop w:val="0"/>
          <w:marBottom w:val="0"/>
          <w:divBdr>
            <w:top w:val="none" w:sz="0" w:space="0" w:color="auto"/>
            <w:left w:val="none" w:sz="0" w:space="0" w:color="auto"/>
            <w:bottom w:val="none" w:sz="0" w:space="0" w:color="auto"/>
            <w:right w:val="none" w:sz="0" w:space="0" w:color="auto"/>
          </w:divBdr>
        </w:div>
        <w:div w:id="1422684171">
          <w:marLeft w:val="3240"/>
          <w:marRight w:val="0"/>
          <w:marTop w:val="0"/>
          <w:marBottom w:val="0"/>
          <w:divBdr>
            <w:top w:val="none" w:sz="0" w:space="0" w:color="auto"/>
            <w:left w:val="none" w:sz="0" w:space="0" w:color="auto"/>
            <w:bottom w:val="none" w:sz="0" w:space="0" w:color="auto"/>
            <w:right w:val="none" w:sz="0" w:space="0" w:color="auto"/>
          </w:divBdr>
        </w:div>
        <w:div w:id="65156193">
          <w:marLeft w:val="1800"/>
          <w:marRight w:val="0"/>
          <w:marTop w:val="0"/>
          <w:marBottom w:val="0"/>
          <w:divBdr>
            <w:top w:val="none" w:sz="0" w:space="0" w:color="auto"/>
            <w:left w:val="none" w:sz="0" w:space="0" w:color="auto"/>
            <w:bottom w:val="none" w:sz="0" w:space="0" w:color="auto"/>
            <w:right w:val="none" w:sz="0" w:space="0" w:color="auto"/>
          </w:divBdr>
        </w:div>
        <w:div w:id="623081847">
          <w:marLeft w:val="2520"/>
          <w:marRight w:val="0"/>
          <w:marTop w:val="0"/>
          <w:marBottom w:val="0"/>
          <w:divBdr>
            <w:top w:val="none" w:sz="0" w:space="0" w:color="auto"/>
            <w:left w:val="none" w:sz="0" w:space="0" w:color="auto"/>
            <w:bottom w:val="none" w:sz="0" w:space="0" w:color="auto"/>
            <w:right w:val="none" w:sz="0" w:space="0" w:color="auto"/>
          </w:divBdr>
        </w:div>
        <w:div w:id="406997580">
          <w:marLeft w:val="2520"/>
          <w:marRight w:val="0"/>
          <w:marTop w:val="0"/>
          <w:marBottom w:val="0"/>
          <w:divBdr>
            <w:top w:val="none" w:sz="0" w:space="0" w:color="auto"/>
            <w:left w:val="none" w:sz="0" w:space="0" w:color="auto"/>
            <w:bottom w:val="none" w:sz="0" w:space="0" w:color="auto"/>
            <w:right w:val="none" w:sz="0" w:space="0" w:color="auto"/>
          </w:divBdr>
        </w:div>
        <w:div w:id="739137455">
          <w:marLeft w:val="2520"/>
          <w:marRight w:val="0"/>
          <w:marTop w:val="0"/>
          <w:marBottom w:val="0"/>
          <w:divBdr>
            <w:top w:val="none" w:sz="0" w:space="0" w:color="auto"/>
            <w:left w:val="none" w:sz="0" w:space="0" w:color="auto"/>
            <w:bottom w:val="none" w:sz="0" w:space="0" w:color="auto"/>
            <w:right w:val="none" w:sz="0" w:space="0" w:color="auto"/>
          </w:divBdr>
        </w:div>
        <w:div w:id="676232800">
          <w:marLeft w:val="2520"/>
          <w:marRight w:val="0"/>
          <w:marTop w:val="0"/>
          <w:marBottom w:val="0"/>
          <w:divBdr>
            <w:top w:val="none" w:sz="0" w:space="0" w:color="auto"/>
            <w:left w:val="none" w:sz="0" w:space="0" w:color="auto"/>
            <w:bottom w:val="none" w:sz="0" w:space="0" w:color="auto"/>
            <w:right w:val="none" w:sz="0" w:space="0" w:color="auto"/>
          </w:divBdr>
        </w:div>
        <w:div w:id="502204822">
          <w:marLeft w:val="3240"/>
          <w:marRight w:val="0"/>
          <w:marTop w:val="0"/>
          <w:marBottom w:val="0"/>
          <w:divBdr>
            <w:top w:val="none" w:sz="0" w:space="0" w:color="auto"/>
            <w:left w:val="none" w:sz="0" w:space="0" w:color="auto"/>
            <w:bottom w:val="none" w:sz="0" w:space="0" w:color="auto"/>
            <w:right w:val="none" w:sz="0" w:space="0" w:color="auto"/>
          </w:divBdr>
        </w:div>
        <w:div w:id="1077631271">
          <w:marLeft w:val="3240"/>
          <w:marRight w:val="0"/>
          <w:marTop w:val="0"/>
          <w:marBottom w:val="0"/>
          <w:divBdr>
            <w:top w:val="none" w:sz="0" w:space="0" w:color="auto"/>
            <w:left w:val="none" w:sz="0" w:space="0" w:color="auto"/>
            <w:bottom w:val="none" w:sz="0" w:space="0" w:color="auto"/>
            <w:right w:val="none" w:sz="0" w:space="0" w:color="auto"/>
          </w:divBdr>
        </w:div>
        <w:div w:id="948124612">
          <w:marLeft w:val="3240"/>
          <w:marRight w:val="0"/>
          <w:marTop w:val="0"/>
          <w:marBottom w:val="0"/>
          <w:divBdr>
            <w:top w:val="none" w:sz="0" w:space="0" w:color="auto"/>
            <w:left w:val="none" w:sz="0" w:space="0" w:color="auto"/>
            <w:bottom w:val="none" w:sz="0" w:space="0" w:color="auto"/>
            <w:right w:val="none" w:sz="0" w:space="0" w:color="auto"/>
          </w:divBdr>
        </w:div>
        <w:div w:id="563877876">
          <w:marLeft w:val="3240"/>
          <w:marRight w:val="0"/>
          <w:marTop w:val="0"/>
          <w:marBottom w:val="0"/>
          <w:divBdr>
            <w:top w:val="none" w:sz="0" w:space="0" w:color="auto"/>
            <w:left w:val="none" w:sz="0" w:space="0" w:color="auto"/>
            <w:bottom w:val="none" w:sz="0" w:space="0" w:color="auto"/>
            <w:right w:val="none" w:sz="0" w:space="0" w:color="auto"/>
          </w:divBdr>
        </w:div>
        <w:div w:id="32851226">
          <w:marLeft w:val="3240"/>
          <w:marRight w:val="0"/>
          <w:marTop w:val="0"/>
          <w:marBottom w:val="0"/>
          <w:divBdr>
            <w:top w:val="none" w:sz="0" w:space="0" w:color="auto"/>
            <w:left w:val="none" w:sz="0" w:space="0" w:color="auto"/>
            <w:bottom w:val="none" w:sz="0" w:space="0" w:color="auto"/>
            <w:right w:val="none" w:sz="0" w:space="0" w:color="auto"/>
          </w:divBdr>
        </w:div>
        <w:div w:id="77941585">
          <w:marLeft w:val="3240"/>
          <w:marRight w:val="0"/>
          <w:marTop w:val="0"/>
          <w:marBottom w:val="0"/>
          <w:divBdr>
            <w:top w:val="none" w:sz="0" w:space="0" w:color="auto"/>
            <w:left w:val="none" w:sz="0" w:space="0" w:color="auto"/>
            <w:bottom w:val="none" w:sz="0" w:space="0" w:color="auto"/>
            <w:right w:val="none" w:sz="0" w:space="0" w:color="auto"/>
          </w:divBdr>
        </w:div>
        <w:div w:id="391199999">
          <w:marLeft w:val="3240"/>
          <w:marRight w:val="0"/>
          <w:marTop w:val="0"/>
          <w:marBottom w:val="0"/>
          <w:divBdr>
            <w:top w:val="none" w:sz="0" w:space="0" w:color="auto"/>
            <w:left w:val="none" w:sz="0" w:space="0" w:color="auto"/>
            <w:bottom w:val="none" w:sz="0" w:space="0" w:color="auto"/>
            <w:right w:val="none" w:sz="0" w:space="0" w:color="auto"/>
          </w:divBdr>
        </w:div>
        <w:div w:id="509418171">
          <w:marLeft w:val="1166"/>
          <w:marRight w:val="0"/>
          <w:marTop w:val="0"/>
          <w:marBottom w:val="0"/>
          <w:divBdr>
            <w:top w:val="none" w:sz="0" w:space="0" w:color="auto"/>
            <w:left w:val="none" w:sz="0" w:space="0" w:color="auto"/>
            <w:bottom w:val="none" w:sz="0" w:space="0" w:color="auto"/>
            <w:right w:val="none" w:sz="0" w:space="0" w:color="auto"/>
          </w:divBdr>
        </w:div>
        <w:div w:id="1404185328">
          <w:marLeft w:val="1800"/>
          <w:marRight w:val="0"/>
          <w:marTop w:val="0"/>
          <w:marBottom w:val="0"/>
          <w:divBdr>
            <w:top w:val="none" w:sz="0" w:space="0" w:color="auto"/>
            <w:left w:val="none" w:sz="0" w:space="0" w:color="auto"/>
            <w:bottom w:val="none" w:sz="0" w:space="0" w:color="auto"/>
            <w:right w:val="none" w:sz="0" w:space="0" w:color="auto"/>
          </w:divBdr>
        </w:div>
        <w:div w:id="1970352803">
          <w:marLeft w:val="2520"/>
          <w:marRight w:val="0"/>
          <w:marTop w:val="0"/>
          <w:marBottom w:val="0"/>
          <w:divBdr>
            <w:top w:val="none" w:sz="0" w:space="0" w:color="auto"/>
            <w:left w:val="none" w:sz="0" w:space="0" w:color="auto"/>
            <w:bottom w:val="none" w:sz="0" w:space="0" w:color="auto"/>
            <w:right w:val="none" w:sz="0" w:space="0" w:color="auto"/>
          </w:divBdr>
        </w:div>
        <w:div w:id="1758558006">
          <w:marLeft w:val="3240"/>
          <w:marRight w:val="0"/>
          <w:marTop w:val="0"/>
          <w:marBottom w:val="0"/>
          <w:divBdr>
            <w:top w:val="none" w:sz="0" w:space="0" w:color="auto"/>
            <w:left w:val="none" w:sz="0" w:space="0" w:color="auto"/>
            <w:bottom w:val="none" w:sz="0" w:space="0" w:color="auto"/>
            <w:right w:val="none" w:sz="0" w:space="0" w:color="auto"/>
          </w:divBdr>
        </w:div>
        <w:div w:id="2096318231">
          <w:marLeft w:val="2520"/>
          <w:marRight w:val="0"/>
          <w:marTop w:val="0"/>
          <w:marBottom w:val="0"/>
          <w:divBdr>
            <w:top w:val="none" w:sz="0" w:space="0" w:color="auto"/>
            <w:left w:val="none" w:sz="0" w:space="0" w:color="auto"/>
            <w:bottom w:val="none" w:sz="0" w:space="0" w:color="auto"/>
            <w:right w:val="none" w:sz="0" w:space="0" w:color="auto"/>
          </w:divBdr>
        </w:div>
        <w:div w:id="1717005163">
          <w:marLeft w:val="3240"/>
          <w:marRight w:val="0"/>
          <w:marTop w:val="0"/>
          <w:marBottom w:val="0"/>
          <w:divBdr>
            <w:top w:val="none" w:sz="0" w:space="0" w:color="auto"/>
            <w:left w:val="none" w:sz="0" w:space="0" w:color="auto"/>
            <w:bottom w:val="none" w:sz="0" w:space="0" w:color="auto"/>
            <w:right w:val="none" w:sz="0" w:space="0" w:color="auto"/>
          </w:divBdr>
        </w:div>
        <w:div w:id="1954097251">
          <w:marLeft w:val="3240"/>
          <w:marRight w:val="0"/>
          <w:marTop w:val="0"/>
          <w:marBottom w:val="0"/>
          <w:divBdr>
            <w:top w:val="none" w:sz="0" w:space="0" w:color="auto"/>
            <w:left w:val="none" w:sz="0" w:space="0" w:color="auto"/>
            <w:bottom w:val="none" w:sz="0" w:space="0" w:color="auto"/>
            <w:right w:val="none" w:sz="0" w:space="0" w:color="auto"/>
          </w:divBdr>
        </w:div>
        <w:div w:id="1472407021">
          <w:marLeft w:val="3240"/>
          <w:marRight w:val="0"/>
          <w:marTop w:val="0"/>
          <w:marBottom w:val="0"/>
          <w:divBdr>
            <w:top w:val="none" w:sz="0" w:space="0" w:color="auto"/>
            <w:left w:val="none" w:sz="0" w:space="0" w:color="auto"/>
            <w:bottom w:val="none" w:sz="0" w:space="0" w:color="auto"/>
            <w:right w:val="none" w:sz="0" w:space="0" w:color="auto"/>
          </w:divBdr>
        </w:div>
        <w:div w:id="481698258">
          <w:marLeft w:val="3240"/>
          <w:marRight w:val="0"/>
          <w:marTop w:val="0"/>
          <w:marBottom w:val="0"/>
          <w:divBdr>
            <w:top w:val="none" w:sz="0" w:space="0" w:color="auto"/>
            <w:left w:val="none" w:sz="0" w:space="0" w:color="auto"/>
            <w:bottom w:val="none" w:sz="0" w:space="0" w:color="auto"/>
            <w:right w:val="none" w:sz="0" w:space="0" w:color="auto"/>
          </w:divBdr>
        </w:div>
        <w:div w:id="206533710">
          <w:marLeft w:val="3240"/>
          <w:marRight w:val="0"/>
          <w:marTop w:val="0"/>
          <w:marBottom w:val="0"/>
          <w:divBdr>
            <w:top w:val="none" w:sz="0" w:space="0" w:color="auto"/>
            <w:left w:val="none" w:sz="0" w:space="0" w:color="auto"/>
            <w:bottom w:val="none" w:sz="0" w:space="0" w:color="auto"/>
            <w:right w:val="none" w:sz="0" w:space="0" w:color="auto"/>
          </w:divBdr>
        </w:div>
        <w:div w:id="1626040104">
          <w:marLeft w:val="3960"/>
          <w:marRight w:val="0"/>
          <w:marTop w:val="0"/>
          <w:marBottom w:val="0"/>
          <w:divBdr>
            <w:top w:val="none" w:sz="0" w:space="0" w:color="auto"/>
            <w:left w:val="none" w:sz="0" w:space="0" w:color="auto"/>
            <w:bottom w:val="none" w:sz="0" w:space="0" w:color="auto"/>
            <w:right w:val="none" w:sz="0" w:space="0" w:color="auto"/>
          </w:divBdr>
        </w:div>
        <w:div w:id="393740902">
          <w:marLeft w:val="3240"/>
          <w:marRight w:val="0"/>
          <w:marTop w:val="0"/>
          <w:marBottom w:val="0"/>
          <w:divBdr>
            <w:top w:val="none" w:sz="0" w:space="0" w:color="auto"/>
            <w:left w:val="none" w:sz="0" w:space="0" w:color="auto"/>
            <w:bottom w:val="none" w:sz="0" w:space="0" w:color="auto"/>
            <w:right w:val="none" w:sz="0" w:space="0" w:color="auto"/>
          </w:divBdr>
        </w:div>
        <w:div w:id="788738172">
          <w:marLeft w:val="3960"/>
          <w:marRight w:val="0"/>
          <w:marTop w:val="0"/>
          <w:marBottom w:val="0"/>
          <w:divBdr>
            <w:top w:val="none" w:sz="0" w:space="0" w:color="auto"/>
            <w:left w:val="none" w:sz="0" w:space="0" w:color="auto"/>
            <w:bottom w:val="none" w:sz="0" w:space="0" w:color="auto"/>
            <w:right w:val="none" w:sz="0" w:space="0" w:color="auto"/>
          </w:divBdr>
        </w:div>
        <w:div w:id="2003463481">
          <w:marLeft w:val="3960"/>
          <w:marRight w:val="0"/>
          <w:marTop w:val="0"/>
          <w:marBottom w:val="0"/>
          <w:divBdr>
            <w:top w:val="none" w:sz="0" w:space="0" w:color="auto"/>
            <w:left w:val="none" w:sz="0" w:space="0" w:color="auto"/>
            <w:bottom w:val="none" w:sz="0" w:space="0" w:color="auto"/>
            <w:right w:val="none" w:sz="0" w:space="0" w:color="auto"/>
          </w:divBdr>
        </w:div>
        <w:div w:id="678002405">
          <w:marLeft w:val="1166"/>
          <w:marRight w:val="0"/>
          <w:marTop w:val="0"/>
          <w:marBottom w:val="0"/>
          <w:divBdr>
            <w:top w:val="none" w:sz="0" w:space="0" w:color="auto"/>
            <w:left w:val="none" w:sz="0" w:space="0" w:color="auto"/>
            <w:bottom w:val="none" w:sz="0" w:space="0" w:color="auto"/>
            <w:right w:val="none" w:sz="0" w:space="0" w:color="auto"/>
          </w:divBdr>
        </w:div>
        <w:div w:id="1949117607">
          <w:marLeft w:val="1800"/>
          <w:marRight w:val="0"/>
          <w:marTop w:val="0"/>
          <w:marBottom w:val="0"/>
          <w:divBdr>
            <w:top w:val="none" w:sz="0" w:space="0" w:color="auto"/>
            <w:left w:val="none" w:sz="0" w:space="0" w:color="auto"/>
            <w:bottom w:val="none" w:sz="0" w:space="0" w:color="auto"/>
            <w:right w:val="none" w:sz="0" w:space="0" w:color="auto"/>
          </w:divBdr>
        </w:div>
      </w:divsChild>
    </w:div>
    <w:div w:id="268658190">
      <w:bodyDiv w:val="1"/>
      <w:marLeft w:val="0"/>
      <w:marRight w:val="0"/>
      <w:marTop w:val="0"/>
      <w:marBottom w:val="0"/>
      <w:divBdr>
        <w:top w:val="none" w:sz="0" w:space="0" w:color="auto"/>
        <w:left w:val="none" w:sz="0" w:space="0" w:color="auto"/>
        <w:bottom w:val="none" w:sz="0" w:space="0" w:color="auto"/>
        <w:right w:val="none" w:sz="0" w:space="0" w:color="auto"/>
      </w:divBdr>
      <w:divsChild>
        <w:div w:id="129248271">
          <w:marLeft w:val="547"/>
          <w:marRight w:val="0"/>
          <w:marTop w:val="0"/>
          <w:marBottom w:val="0"/>
          <w:divBdr>
            <w:top w:val="none" w:sz="0" w:space="0" w:color="auto"/>
            <w:left w:val="none" w:sz="0" w:space="0" w:color="auto"/>
            <w:bottom w:val="none" w:sz="0" w:space="0" w:color="auto"/>
            <w:right w:val="none" w:sz="0" w:space="0" w:color="auto"/>
          </w:divBdr>
        </w:div>
        <w:div w:id="222566729">
          <w:marLeft w:val="547"/>
          <w:marRight w:val="0"/>
          <w:marTop w:val="0"/>
          <w:marBottom w:val="0"/>
          <w:divBdr>
            <w:top w:val="none" w:sz="0" w:space="0" w:color="auto"/>
            <w:left w:val="none" w:sz="0" w:space="0" w:color="auto"/>
            <w:bottom w:val="none" w:sz="0" w:space="0" w:color="auto"/>
            <w:right w:val="none" w:sz="0" w:space="0" w:color="auto"/>
          </w:divBdr>
        </w:div>
        <w:div w:id="368183549">
          <w:marLeft w:val="547"/>
          <w:marRight w:val="0"/>
          <w:marTop w:val="0"/>
          <w:marBottom w:val="0"/>
          <w:divBdr>
            <w:top w:val="none" w:sz="0" w:space="0" w:color="auto"/>
            <w:left w:val="none" w:sz="0" w:space="0" w:color="auto"/>
            <w:bottom w:val="none" w:sz="0" w:space="0" w:color="auto"/>
            <w:right w:val="none" w:sz="0" w:space="0" w:color="auto"/>
          </w:divBdr>
        </w:div>
        <w:div w:id="510140756">
          <w:marLeft w:val="547"/>
          <w:marRight w:val="0"/>
          <w:marTop w:val="0"/>
          <w:marBottom w:val="0"/>
          <w:divBdr>
            <w:top w:val="none" w:sz="0" w:space="0" w:color="auto"/>
            <w:left w:val="none" w:sz="0" w:space="0" w:color="auto"/>
            <w:bottom w:val="none" w:sz="0" w:space="0" w:color="auto"/>
            <w:right w:val="none" w:sz="0" w:space="0" w:color="auto"/>
          </w:divBdr>
        </w:div>
        <w:div w:id="809131664">
          <w:marLeft w:val="547"/>
          <w:marRight w:val="0"/>
          <w:marTop w:val="0"/>
          <w:marBottom w:val="0"/>
          <w:divBdr>
            <w:top w:val="none" w:sz="0" w:space="0" w:color="auto"/>
            <w:left w:val="none" w:sz="0" w:space="0" w:color="auto"/>
            <w:bottom w:val="none" w:sz="0" w:space="0" w:color="auto"/>
            <w:right w:val="none" w:sz="0" w:space="0" w:color="auto"/>
          </w:divBdr>
        </w:div>
        <w:div w:id="810172790">
          <w:marLeft w:val="547"/>
          <w:marRight w:val="0"/>
          <w:marTop w:val="0"/>
          <w:marBottom w:val="0"/>
          <w:divBdr>
            <w:top w:val="none" w:sz="0" w:space="0" w:color="auto"/>
            <w:left w:val="none" w:sz="0" w:space="0" w:color="auto"/>
            <w:bottom w:val="none" w:sz="0" w:space="0" w:color="auto"/>
            <w:right w:val="none" w:sz="0" w:space="0" w:color="auto"/>
          </w:divBdr>
        </w:div>
        <w:div w:id="1668098271">
          <w:marLeft w:val="547"/>
          <w:marRight w:val="0"/>
          <w:marTop w:val="0"/>
          <w:marBottom w:val="0"/>
          <w:divBdr>
            <w:top w:val="none" w:sz="0" w:space="0" w:color="auto"/>
            <w:left w:val="none" w:sz="0" w:space="0" w:color="auto"/>
            <w:bottom w:val="none" w:sz="0" w:space="0" w:color="auto"/>
            <w:right w:val="none" w:sz="0" w:space="0" w:color="auto"/>
          </w:divBdr>
        </w:div>
        <w:div w:id="1751001560">
          <w:marLeft w:val="547"/>
          <w:marRight w:val="0"/>
          <w:marTop w:val="0"/>
          <w:marBottom w:val="0"/>
          <w:divBdr>
            <w:top w:val="none" w:sz="0" w:space="0" w:color="auto"/>
            <w:left w:val="none" w:sz="0" w:space="0" w:color="auto"/>
            <w:bottom w:val="none" w:sz="0" w:space="0" w:color="auto"/>
            <w:right w:val="none" w:sz="0" w:space="0" w:color="auto"/>
          </w:divBdr>
        </w:div>
        <w:div w:id="2032610578">
          <w:marLeft w:val="547"/>
          <w:marRight w:val="0"/>
          <w:marTop w:val="0"/>
          <w:marBottom w:val="0"/>
          <w:divBdr>
            <w:top w:val="none" w:sz="0" w:space="0" w:color="auto"/>
            <w:left w:val="none" w:sz="0" w:space="0" w:color="auto"/>
            <w:bottom w:val="none" w:sz="0" w:space="0" w:color="auto"/>
            <w:right w:val="none" w:sz="0" w:space="0" w:color="auto"/>
          </w:divBdr>
        </w:div>
      </w:divsChild>
    </w:div>
    <w:div w:id="328486574">
      <w:bodyDiv w:val="1"/>
      <w:marLeft w:val="0"/>
      <w:marRight w:val="0"/>
      <w:marTop w:val="0"/>
      <w:marBottom w:val="0"/>
      <w:divBdr>
        <w:top w:val="none" w:sz="0" w:space="0" w:color="auto"/>
        <w:left w:val="none" w:sz="0" w:space="0" w:color="auto"/>
        <w:bottom w:val="none" w:sz="0" w:space="0" w:color="auto"/>
        <w:right w:val="none" w:sz="0" w:space="0" w:color="auto"/>
      </w:divBdr>
    </w:div>
    <w:div w:id="800614041">
      <w:bodyDiv w:val="1"/>
      <w:marLeft w:val="0"/>
      <w:marRight w:val="0"/>
      <w:marTop w:val="0"/>
      <w:marBottom w:val="0"/>
      <w:divBdr>
        <w:top w:val="none" w:sz="0" w:space="0" w:color="auto"/>
        <w:left w:val="none" w:sz="0" w:space="0" w:color="auto"/>
        <w:bottom w:val="none" w:sz="0" w:space="0" w:color="auto"/>
        <w:right w:val="none" w:sz="0" w:space="0" w:color="auto"/>
      </w:divBdr>
    </w:div>
    <w:div w:id="897401623">
      <w:bodyDiv w:val="1"/>
      <w:marLeft w:val="0"/>
      <w:marRight w:val="0"/>
      <w:marTop w:val="0"/>
      <w:marBottom w:val="0"/>
      <w:divBdr>
        <w:top w:val="none" w:sz="0" w:space="0" w:color="auto"/>
        <w:left w:val="none" w:sz="0" w:space="0" w:color="auto"/>
        <w:bottom w:val="none" w:sz="0" w:space="0" w:color="auto"/>
        <w:right w:val="none" w:sz="0" w:space="0" w:color="auto"/>
      </w:divBdr>
    </w:div>
    <w:div w:id="915822610">
      <w:bodyDiv w:val="1"/>
      <w:marLeft w:val="0"/>
      <w:marRight w:val="0"/>
      <w:marTop w:val="0"/>
      <w:marBottom w:val="0"/>
      <w:divBdr>
        <w:top w:val="none" w:sz="0" w:space="0" w:color="auto"/>
        <w:left w:val="none" w:sz="0" w:space="0" w:color="auto"/>
        <w:bottom w:val="none" w:sz="0" w:space="0" w:color="auto"/>
        <w:right w:val="none" w:sz="0" w:space="0" w:color="auto"/>
      </w:divBdr>
      <w:divsChild>
        <w:div w:id="16585175">
          <w:marLeft w:val="446"/>
          <w:marRight w:val="0"/>
          <w:marTop w:val="0"/>
          <w:marBottom w:val="0"/>
          <w:divBdr>
            <w:top w:val="none" w:sz="0" w:space="0" w:color="auto"/>
            <w:left w:val="none" w:sz="0" w:space="0" w:color="auto"/>
            <w:bottom w:val="none" w:sz="0" w:space="0" w:color="auto"/>
            <w:right w:val="none" w:sz="0" w:space="0" w:color="auto"/>
          </w:divBdr>
        </w:div>
        <w:div w:id="360520611">
          <w:marLeft w:val="446"/>
          <w:marRight w:val="0"/>
          <w:marTop w:val="0"/>
          <w:marBottom w:val="0"/>
          <w:divBdr>
            <w:top w:val="none" w:sz="0" w:space="0" w:color="auto"/>
            <w:left w:val="none" w:sz="0" w:space="0" w:color="auto"/>
            <w:bottom w:val="none" w:sz="0" w:space="0" w:color="auto"/>
            <w:right w:val="none" w:sz="0" w:space="0" w:color="auto"/>
          </w:divBdr>
        </w:div>
        <w:div w:id="826633196">
          <w:marLeft w:val="446"/>
          <w:marRight w:val="0"/>
          <w:marTop w:val="0"/>
          <w:marBottom w:val="0"/>
          <w:divBdr>
            <w:top w:val="none" w:sz="0" w:space="0" w:color="auto"/>
            <w:left w:val="none" w:sz="0" w:space="0" w:color="auto"/>
            <w:bottom w:val="none" w:sz="0" w:space="0" w:color="auto"/>
            <w:right w:val="none" w:sz="0" w:space="0" w:color="auto"/>
          </w:divBdr>
        </w:div>
        <w:div w:id="856776495">
          <w:marLeft w:val="446"/>
          <w:marRight w:val="0"/>
          <w:marTop w:val="0"/>
          <w:marBottom w:val="0"/>
          <w:divBdr>
            <w:top w:val="none" w:sz="0" w:space="0" w:color="auto"/>
            <w:left w:val="none" w:sz="0" w:space="0" w:color="auto"/>
            <w:bottom w:val="none" w:sz="0" w:space="0" w:color="auto"/>
            <w:right w:val="none" w:sz="0" w:space="0" w:color="auto"/>
          </w:divBdr>
        </w:div>
        <w:div w:id="1329595406">
          <w:marLeft w:val="446"/>
          <w:marRight w:val="0"/>
          <w:marTop w:val="0"/>
          <w:marBottom w:val="0"/>
          <w:divBdr>
            <w:top w:val="none" w:sz="0" w:space="0" w:color="auto"/>
            <w:left w:val="none" w:sz="0" w:space="0" w:color="auto"/>
            <w:bottom w:val="none" w:sz="0" w:space="0" w:color="auto"/>
            <w:right w:val="none" w:sz="0" w:space="0" w:color="auto"/>
          </w:divBdr>
        </w:div>
        <w:div w:id="1867059493">
          <w:marLeft w:val="446"/>
          <w:marRight w:val="0"/>
          <w:marTop w:val="0"/>
          <w:marBottom w:val="0"/>
          <w:divBdr>
            <w:top w:val="none" w:sz="0" w:space="0" w:color="auto"/>
            <w:left w:val="none" w:sz="0" w:space="0" w:color="auto"/>
            <w:bottom w:val="none" w:sz="0" w:space="0" w:color="auto"/>
            <w:right w:val="none" w:sz="0" w:space="0" w:color="auto"/>
          </w:divBdr>
        </w:div>
        <w:div w:id="1968004073">
          <w:marLeft w:val="446"/>
          <w:marRight w:val="0"/>
          <w:marTop w:val="0"/>
          <w:marBottom w:val="0"/>
          <w:divBdr>
            <w:top w:val="none" w:sz="0" w:space="0" w:color="auto"/>
            <w:left w:val="none" w:sz="0" w:space="0" w:color="auto"/>
            <w:bottom w:val="none" w:sz="0" w:space="0" w:color="auto"/>
            <w:right w:val="none" w:sz="0" w:space="0" w:color="auto"/>
          </w:divBdr>
        </w:div>
        <w:div w:id="2073383871">
          <w:marLeft w:val="446"/>
          <w:marRight w:val="0"/>
          <w:marTop w:val="0"/>
          <w:marBottom w:val="0"/>
          <w:divBdr>
            <w:top w:val="none" w:sz="0" w:space="0" w:color="auto"/>
            <w:left w:val="none" w:sz="0" w:space="0" w:color="auto"/>
            <w:bottom w:val="none" w:sz="0" w:space="0" w:color="auto"/>
            <w:right w:val="none" w:sz="0" w:space="0" w:color="auto"/>
          </w:divBdr>
        </w:div>
      </w:divsChild>
    </w:div>
    <w:div w:id="1343631533">
      <w:bodyDiv w:val="1"/>
      <w:marLeft w:val="0"/>
      <w:marRight w:val="0"/>
      <w:marTop w:val="0"/>
      <w:marBottom w:val="0"/>
      <w:divBdr>
        <w:top w:val="none" w:sz="0" w:space="0" w:color="auto"/>
        <w:left w:val="none" w:sz="0" w:space="0" w:color="auto"/>
        <w:bottom w:val="none" w:sz="0" w:space="0" w:color="auto"/>
        <w:right w:val="none" w:sz="0" w:space="0" w:color="auto"/>
      </w:divBdr>
    </w:div>
    <w:div w:id="1505047563">
      <w:bodyDiv w:val="1"/>
      <w:marLeft w:val="0"/>
      <w:marRight w:val="0"/>
      <w:marTop w:val="0"/>
      <w:marBottom w:val="0"/>
      <w:divBdr>
        <w:top w:val="none" w:sz="0" w:space="0" w:color="auto"/>
        <w:left w:val="none" w:sz="0" w:space="0" w:color="auto"/>
        <w:bottom w:val="none" w:sz="0" w:space="0" w:color="auto"/>
        <w:right w:val="none" w:sz="0" w:space="0" w:color="auto"/>
      </w:divBdr>
    </w:div>
    <w:div w:id="1575118696">
      <w:bodyDiv w:val="1"/>
      <w:marLeft w:val="0"/>
      <w:marRight w:val="0"/>
      <w:marTop w:val="0"/>
      <w:marBottom w:val="0"/>
      <w:divBdr>
        <w:top w:val="none" w:sz="0" w:space="0" w:color="auto"/>
        <w:left w:val="none" w:sz="0" w:space="0" w:color="auto"/>
        <w:bottom w:val="none" w:sz="0" w:space="0" w:color="auto"/>
        <w:right w:val="none" w:sz="0" w:space="0" w:color="auto"/>
      </w:divBdr>
    </w:div>
    <w:div w:id="1623925968">
      <w:bodyDiv w:val="1"/>
      <w:marLeft w:val="0"/>
      <w:marRight w:val="0"/>
      <w:marTop w:val="0"/>
      <w:marBottom w:val="0"/>
      <w:divBdr>
        <w:top w:val="none" w:sz="0" w:space="0" w:color="auto"/>
        <w:left w:val="none" w:sz="0" w:space="0" w:color="auto"/>
        <w:bottom w:val="none" w:sz="0" w:space="0" w:color="auto"/>
        <w:right w:val="none" w:sz="0" w:space="0" w:color="auto"/>
      </w:divBdr>
      <w:divsChild>
        <w:div w:id="102194599">
          <w:marLeft w:val="1166"/>
          <w:marRight w:val="0"/>
          <w:marTop w:val="0"/>
          <w:marBottom w:val="0"/>
          <w:divBdr>
            <w:top w:val="none" w:sz="0" w:space="0" w:color="auto"/>
            <w:left w:val="none" w:sz="0" w:space="0" w:color="auto"/>
            <w:bottom w:val="none" w:sz="0" w:space="0" w:color="auto"/>
            <w:right w:val="none" w:sz="0" w:space="0" w:color="auto"/>
          </w:divBdr>
        </w:div>
        <w:div w:id="104034395">
          <w:marLeft w:val="1166"/>
          <w:marRight w:val="0"/>
          <w:marTop w:val="0"/>
          <w:marBottom w:val="0"/>
          <w:divBdr>
            <w:top w:val="none" w:sz="0" w:space="0" w:color="auto"/>
            <w:left w:val="none" w:sz="0" w:space="0" w:color="auto"/>
            <w:bottom w:val="none" w:sz="0" w:space="0" w:color="auto"/>
            <w:right w:val="none" w:sz="0" w:space="0" w:color="auto"/>
          </w:divBdr>
        </w:div>
        <w:div w:id="287779966">
          <w:marLeft w:val="1166"/>
          <w:marRight w:val="0"/>
          <w:marTop w:val="0"/>
          <w:marBottom w:val="0"/>
          <w:divBdr>
            <w:top w:val="none" w:sz="0" w:space="0" w:color="auto"/>
            <w:left w:val="none" w:sz="0" w:space="0" w:color="auto"/>
            <w:bottom w:val="none" w:sz="0" w:space="0" w:color="auto"/>
            <w:right w:val="none" w:sz="0" w:space="0" w:color="auto"/>
          </w:divBdr>
        </w:div>
        <w:div w:id="535585278">
          <w:marLeft w:val="1800"/>
          <w:marRight w:val="0"/>
          <w:marTop w:val="0"/>
          <w:marBottom w:val="0"/>
          <w:divBdr>
            <w:top w:val="none" w:sz="0" w:space="0" w:color="auto"/>
            <w:left w:val="none" w:sz="0" w:space="0" w:color="auto"/>
            <w:bottom w:val="none" w:sz="0" w:space="0" w:color="auto"/>
            <w:right w:val="none" w:sz="0" w:space="0" w:color="auto"/>
          </w:divBdr>
        </w:div>
        <w:div w:id="604338686">
          <w:marLeft w:val="1166"/>
          <w:marRight w:val="0"/>
          <w:marTop w:val="0"/>
          <w:marBottom w:val="0"/>
          <w:divBdr>
            <w:top w:val="none" w:sz="0" w:space="0" w:color="auto"/>
            <w:left w:val="none" w:sz="0" w:space="0" w:color="auto"/>
            <w:bottom w:val="none" w:sz="0" w:space="0" w:color="auto"/>
            <w:right w:val="none" w:sz="0" w:space="0" w:color="auto"/>
          </w:divBdr>
        </w:div>
        <w:div w:id="668489383">
          <w:marLeft w:val="1166"/>
          <w:marRight w:val="0"/>
          <w:marTop w:val="0"/>
          <w:marBottom w:val="0"/>
          <w:divBdr>
            <w:top w:val="none" w:sz="0" w:space="0" w:color="auto"/>
            <w:left w:val="none" w:sz="0" w:space="0" w:color="auto"/>
            <w:bottom w:val="none" w:sz="0" w:space="0" w:color="auto"/>
            <w:right w:val="none" w:sz="0" w:space="0" w:color="auto"/>
          </w:divBdr>
        </w:div>
        <w:div w:id="935795483">
          <w:marLeft w:val="1166"/>
          <w:marRight w:val="0"/>
          <w:marTop w:val="0"/>
          <w:marBottom w:val="0"/>
          <w:divBdr>
            <w:top w:val="none" w:sz="0" w:space="0" w:color="auto"/>
            <w:left w:val="none" w:sz="0" w:space="0" w:color="auto"/>
            <w:bottom w:val="none" w:sz="0" w:space="0" w:color="auto"/>
            <w:right w:val="none" w:sz="0" w:space="0" w:color="auto"/>
          </w:divBdr>
        </w:div>
        <w:div w:id="1123496104">
          <w:marLeft w:val="1166"/>
          <w:marRight w:val="0"/>
          <w:marTop w:val="0"/>
          <w:marBottom w:val="0"/>
          <w:divBdr>
            <w:top w:val="none" w:sz="0" w:space="0" w:color="auto"/>
            <w:left w:val="none" w:sz="0" w:space="0" w:color="auto"/>
            <w:bottom w:val="none" w:sz="0" w:space="0" w:color="auto"/>
            <w:right w:val="none" w:sz="0" w:space="0" w:color="auto"/>
          </w:divBdr>
        </w:div>
        <w:div w:id="1230572905">
          <w:marLeft w:val="1166"/>
          <w:marRight w:val="0"/>
          <w:marTop w:val="0"/>
          <w:marBottom w:val="0"/>
          <w:divBdr>
            <w:top w:val="none" w:sz="0" w:space="0" w:color="auto"/>
            <w:left w:val="none" w:sz="0" w:space="0" w:color="auto"/>
            <w:bottom w:val="none" w:sz="0" w:space="0" w:color="auto"/>
            <w:right w:val="none" w:sz="0" w:space="0" w:color="auto"/>
          </w:divBdr>
        </w:div>
        <w:div w:id="1266309853">
          <w:marLeft w:val="1166"/>
          <w:marRight w:val="0"/>
          <w:marTop w:val="0"/>
          <w:marBottom w:val="0"/>
          <w:divBdr>
            <w:top w:val="none" w:sz="0" w:space="0" w:color="auto"/>
            <w:left w:val="none" w:sz="0" w:space="0" w:color="auto"/>
            <w:bottom w:val="none" w:sz="0" w:space="0" w:color="auto"/>
            <w:right w:val="none" w:sz="0" w:space="0" w:color="auto"/>
          </w:divBdr>
        </w:div>
        <w:div w:id="1314873964">
          <w:marLeft w:val="1800"/>
          <w:marRight w:val="0"/>
          <w:marTop w:val="0"/>
          <w:marBottom w:val="0"/>
          <w:divBdr>
            <w:top w:val="none" w:sz="0" w:space="0" w:color="auto"/>
            <w:left w:val="none" w:sz="0" w:space="0" w:color="auto"/>
            <w:bottom w:val="none" w:sz="0" w:space="0" w:color="auto"/>
            <w:right w:val="none" w:sz="0" w:space="0" w:color="auto"/>
          </w:divBdr>
        </w:div>
        <w:div w:id="1541941461">
          <w:marLeft w:val="547"/>
          <w:marRight w:val="0"/>
          <w:marTop w:val="0"/>
          <w:marBottom w:val="0"/>
          <w:divBdr>
            <w:top w:val="none" w:sz="0" w:space="0" w:color="auto"/>
            <w:left w:val="none" w:sz="0" w:space="0" w:color="auto"/>
            <w:bottom w:val="none" w:sz="0" w:space="0" w:color="auto"/>
            <w:right w:val="none" w:sz="0" w:space="0" w:color="auto"/>
          </w:divBdr>
        </w:div>
        <w:div w:id="1675110531">
          <w:marLeft w:val="1166"/>
          <w:marRight w:val="0"/>
          <w:marTop w:val="0"/>
          <w:marBottom w:val="0"/>
          <w:divBdr>
            <w:top w:val="none" w:sz="0" w:space="0" w:color="auto"/>
            <w:left w:val="none" w:sz="0" w:space="0" w:color="auto"/>
            <w:bottom w:val="none" w:sz="0" w:space="0" w:color="auto"/>
            <w:right w:val="none" w:sz="0" w:space="0" w:color="auto"/>
          </w:divBdr>
        </w:div>
        <w:div w:id="1717270791">
          <w:marLeft w:val="1166"/>
          <w:marRight w:val="0"/>
          <w:marTop w:val="0"/>
          <w:marBottom w:val="0"/>
          <w:divBdr>
            <w:top w:val="none" w:sz="0" w:space="0" w:color="auto"/>
            <w:left w:val="none" w:sz="0" w:space="0" w:color="auto"/>
            <w:bottom w:val="none" w:sz="0" w:space="0" w:color="auto"/>
            <w:right w:val="none" w:sz="0" w:space="0" w:color="auto"/>
          </w:divBdr>
        </w:div>
        <w:div w:id="2050719022">
          <w:marLeft w:val="1800"/>
          <w:marRight w:val="0"/>
          <w:marTop w:val="0"/>
          <w:marBottom w:val="0"/>
          <w:divBdr>
            <w:top w:val="none" w:sz="0" w:space="0" w:color="auto"/>
            <w:left w:val="none" w:sz="0" w:space="0" w:color="auto"/>
            <w:bottom w:val="none" w:sz="0" w:space="0" w:color="auto"/>
            <w:right w:val="none" w:sz="0" w:space="0" w:color="auto"/>
          </w:divBdr>
        </w:div>
        <w:div w:id="2147158368">
          <w:marLeft w:val="1166"/>
          <w:marRight w:val="0"/>
          <w:marTop w:val="0"/>
          <w:marBottom w:val="0"/>
          <w:divBdr>
            <w:top w:val="none" w:sz="0" w:space="0" w:color="auto"/>
            <w:left w:val="none" w:sz="0" w:space="0" w:color="auto"/>
            <w:bottom w:val="none" w:sz="0" w:space="0" w:color="auto"/>
            <w:right w:val="none" w:sz="0" w:space="0" w:color="auto"/>
          </w:divBdr>
        </w:div>
      </w:divsChild>
    </w:div>
    <w:div w:id="1723750658">
      <w:bodyDiv w:val="1"/>
      <w:marLeft w:val="0"/>
      <w:marRight w:val="0"/>
      <w:marTop w:val="0"/>
      <w:marBottom w:val="0"/>
      <w:divBdr>
        <w:top w:val="none" w:sz="0" w:space="0" w:color="auto"/>
        <w:left w:val="none" w:sz="0" w:space="0" w:color="auto"/>
        <w:bottom w:val="none" w:sz="0" w:space="0" w:color="auto"/>
        <w:right w:val="none" w:sz="0" w:space="0" w:color="auto"/>
      </w:divBdr>
    </w:div>
    <w:div w:id="1874926911">
      <w:bodyDiv w:val="1"/>
      <w:marLeft w:val="0"/>
      <w:marRight w:val="0"/>
      <w:marTop w:val="0"/>
      <w:marBottom w:val="0"/>
      <w:divBdr>
        <w:top w:val="none" w:sz="0" w:space="0" w:color="auto"/>
        <w:left w:val="none" w:sz="0" w:space="0" w:color="auto"/>
        <w:bottom w:val="none" w:sz="0" w:space="0" w:color="auto"/>
        <w:right w:val="none" w:sz="0" w:space="0" w:color="auto"/>
      </w:divBdr>
    </w:div>
    <w:div w:id="2026054211">
      <w:bodyDiv w:val="1"/>
      <w:marLeft w:val="0"/>
      <w:marRight w:val="0"/>
      <w:marTop w:val="0"/>
      <w:marBottom w:val="0"/>
      <w:divBdr>
        <w:top w:val="none" w:sz="0" w:space="0" w:color="auto"/>
        <w:left w:val="none" w:sz="0" w:space="0" w:color="auto"/>
        <w:bottom w:val="none" w:sz="0" w:space="0" w:color="auto"/>
        <w:right w:val="none" w:sz="0" w:space="0" w:color="auto"/>
      </w:divBdr>
      <w:divsChild>
        <w:div w:id="63111564">
          <w:marLeft w:val="3240"/>
          <w:marRight w:val="0"/>
          <w:marTop w:val="0"/>
          <w:marBottom w:val="0"/>
          <w:divBdr>
            <w:top w:val="none" w:sz="0" w:space="0" w:color="auto"/>
            <w:left w:val="none" w:sz="0" w:space="0" w:color="auto"/>
            <w:bottom w:val="none" w:sz="0" w:space="0" w:color="auto"/>
            <w:right w:val="none" w:sz="0" w:space="0" w:color="auto"/>
          </w:divBdr>
        </w:div>
        <w:div w:id="71858580">
          <w:marLeft w:val="2520"/>
          <w:marRight w:val="0"/>
          <w:marTop w:val="0"/>
          <w:marBottom w:val="0"/>
          <w:divBdr>
            <w:top w:val="none" w:sz="0" w:space="0" w:color="auto"/>
            <w:left w:val="none" w:sz="0" w:space="0" w:color="auto"/>
            <w:bottom w:val="none" w:sz="0" w:space="0" w:color="auto"/>
            <w:right w:val="none" w:sz="0" w:space="0" w:color="auto"/>
          </w:divBdr>
        </w:div>
        <w:div w:id="117535947">
          <w:marLeft w:val="1166"/>
          <w:marRight w:val="0"/>
          <w:marTop w:val="0"/>
          <w:marBottom w:val="0"/>
          <w:divBdr>
            <w:top w:val="none" w:sz="0" w:space="0" w:color="auto"/>
            <w:left w:val="none" w:sz="0" w:space="0" w:color="auto"/>
            <w:bottom w:val="none" w:sz="0" w:space="0" w:color="auto"/>
            <w:right w:val="none" w:sz="0" w:space="0" w:color="auto"/>
          </w:divBdr>
        </w:div>
        <w:div w:id="133260639">
          <w:marLeft w:val="2520"/>
          <w:marRight w:val="0"/>
          <w:marTop w:val="0"/>
          <w:marBottom w:val="0"/>
          <w:divBdr>
            <w:top w:val="none" w:sz="0" w:space="0" w:color="auto"/>
            <w:left w:val="none" w:sz="0" w:space="0" w:color="auto"/>
            <w:bottom w:val="none" w:sz="0" w:space="0" w:color="auto"/>
            <w:right w:val="none" w:sz="0" w:space="0" w:color="auto"/>
          </w:divBdr>
        </w:div>
        <w:div w:id="133646258">
          <w:marLeft w:val="1800"/>
          <w:marRight w:val="0"/>
          <w:marTop w:val="0"/>
          <w:marBottom w:val="0"/>
          <w:divBdr>
            <w:top w:val="none" w:sz="0" w:space="0" w:color="auto"/>
            <w:left w:val="none" w:sz="0" w:space="0" w:color="auto"/>
            <w:bottom w:val="none" w:sz="0" w:space="0" w:color="auto"/>
            <w:right w:val="none" w:sz="0" w:space="0" w:color="auto"/>
          </w:divBdr>
        </w:div>
        <w:div w:id="163477730">
          <w:marLeft w:val="1166"/>
          <w:marRight w:val="0"/>
          <w:marTop w:val="0"/>
          <w:marBottom w:val="0"/>
          <w:divBdr>
            <w:top w:val="none" w:sz="0" w:space="0" w:color="auto"/>
            <w:left w:val="none" w:sz="0" w:space="0" w:color="auto"/>
            <w:bottom w:val="none" w:sz="0" w:space="0" w:color="auto"/>
            <w:right w:val="none" w:sz="0" w:space="0" w:color="auto"/>
          </w:divBdr>
        </w:div>
        <w:div w:id="164789449">
          <w:marLeft w:val="2520"/>
          <w:marRight w:val="0"/>
          <w:marTop w:val="0"/>
          <w:marBottom w:val="0"/>
          <w:divBdr>
            <w:top w:val="none" w:sz="0" w:space="0" w:color="auto"/>
            <w:left w:val="none" w:sz="0" w:space="0" w:color="auto"/>
            <w:bottom w:val="none" w:sz="0" w:space="0" w:color="auto"/>
            <w:right w:val="none" w:sz="0" w:space="0" w:color="auto"/>
          </w:divBdr>
        </w:div>
        <w:div w:id="192891805">
          <w:marLeft w:val="2520"/>
          <w:marRight w:val="0"/>
          <w:marTop w:val="0"/>
          <w:marBottom w:val="0"/>
          <w:divBdr>
            <w:top w:val="none" w:sz="0" w:space="0" w:color="auto"/>
            <w:left w:val="none" w:sz="0" w:space="0" w:color="auto"/>
            <w:bottom w:val="none" w:sz="0" w:space="0" w:color="auto"/>
            <w:right w:val="none" w:sz="0" w:space="0" w:color="auto"/>
          </w:divBdr>
        </w:div>
        <w:div w:id="222447046">
          <w:marLeft w:val="1800"/>
          <w:marRight w:val="0"/>
          <w:marTop w:val="0"/>
          <w:marBottom w:val="0"/>
          <w:divBdr>
            <w:top w:val="none" w:sz="0" w:space="0" w:color="auto"/>
            <w:left w:val="none" w:sz="0" w:space="0" w:color="auto"/>
            <w:bottom w:val="none" w:sz="0" w:space="0" w:color="auto"/>
            <w:right w:val="none" w:sz="0" w:space="0" w:color="auto"/>
          </w:divBdr>
        </w:div>
        <w:div w:id="357854690">
          <w:marLeft w:val="1166"/>
          <w:marRight w:val="0"/>
          <w:marTop w:val="0"/>
          <w:marBottom w:val="0"/>
          <w:divBdr>
            <w:top w:val="none" w:sz="0" w:space="0" w:color="auto"/>
            <w:left w:val="none" w:sz="0" w:space="0" w:color="auto"/>
            <w:bottom w:val="none" w:sz="0" w:space="0" w:color="auto"/>
            <w:right w:val="none" w:sz="0" w:space="0" w:color="auto"/>
          </w:divBdr>
        </w:div>
        <w:div w:id="433940060">
          <w:marLeft w:val="547"/>
          <w:marRight w:val="0"/>
          <w:marTop w:val="0"/>
          <w:marBottom w:val="0"/>
          <w:divBdr>
            <w:top w:val="none" w:sz="0" w:space="0" w:color="auto"/>
            <w:left w:val="none" w:sz="0" w:space="0" w:color="auto"/>
            <w:bottom w:val="none" w:sz="0" w:space="0" w:color="auto"/>
            <w:right w:val="none" w:sz="0" w:space="0" w:color="auto"/>
          </w:divBdr>
        </w:div>
        <w:div w:id="473332269">
          <w:marLeft w:val="547"/>
          <w:marRight w:val="0"/>
          <w:marTop w:val="0"/>
          <w:marBottom w:val="0"/>
          <w:divBdr>
            <w:top w:val="none" w:sz="0" w:space="0" w:color="auto"/>
            <w:left w:val="none" w:sz="0" w:space="0" w:color="auto"/>
            <w:bottom w:val="none" w:sz="0" w:space="0" w:color="auto"/>
            <w:right w:val="none" w:sz="0" w:space="0" w:color="auto"/>
          </w:divBdr>
        </w:div>
        <w:div w:id="560678385">
          <w:marLeft w:val="547"/>
          <w:marRight w:val="0"/>
          <w:marTop w:val="0"/>
          <w:marBottom w:val="0"/>
          <w:divBdr>
            <w:top w:val="none" w:sz="0" w:space="0" w:color="auto"/>
            <w:left w:val="none" w:sz="0" w:space="0" w:color="auto"/>
            <w:bottom w:val="none" w:sz="0" w:space="0" w:color="auto"/>
            <w:right w:val="none" w:sz="0" w:space="0" w:color="auto"/>
          </w:divBdr>
        </w:div>
        <w:div w:id="575943020">
          <w:marLeft w:val="1166"/>
          <w:marRight w:val="0"/>
          <w:marTop w:val="0"/>
          <w:marBottom w:val="0"/>
          <w:divBdr>
            <w:top w:val="none" w:sz="0" w:space="0" w:color="auto"/>
            <w:left w:val="none" w:sz="0" w:space="0" w:color="auto"/>
            <w:bottom w:val="none" w:sz="0" w:space="0" w:color="auto"/>
            <w:right w:val="none" w:sz="0" w:space="0" w:color="auto"/>
          </w:divBdr>
        </w:div>
        <w:div w:id="589896739">
          <w:marLeft w:val="1800"/>
          <w:marRight w:val="0"/>
          <w:marTop w:val="0"/>
          <w:marBottom w:val="0"/>
          <w:divBdr>
            <w:top w:val="none" w:sz="0" w:space="0" w:color="auto"/>
            <w:left w:val="none" w:sz="0" w:space="0" w:color="auto"/>
            <w:bottom w:val="none" w:sz="0" w:space="0" w:color="auto"/>
            <w:right w:val="none" w:sz="0" w:space="0" w:color="auto"/>
          </w:divBdr>
        </w:div>
        <w:div w:id="622662648">
          <w:marLeft w:val="3240"/>
          <w:marRight w:val="0"/>
          <w:marTop w:val="0"/>
          <w:marBottom w:val="0"/>
          <w:divBdr>
            <w:top w:val="none" w:sz="0" w:space="0" w:color="auto"/>
            <w:left w:val="none" w:sz="0" w:space="0" w:color="auto"/>
            <w:bottom w:val="none" w:sz="0" w:space="0" w:color="auto"/>
            <w:right w:val="none" w:sz="0" w:space="0" w:color="auto"/>
          </w:divBdr>
        </w:div>
        <w:div w:id="627131013">
          <w:marLeft w:val="1166"/>
          <w:marRight w:val="0"/>
          <w:marTop w:val="0"/>
          <w:marBottom w:val="0"/>
          <w:divBdr>
            <w:top w:val="none" w:sz="0" w:space="0" w:color="auto"/>
            <w:left w:val="none" w:sz="0" w:space="0" w:color="auto"/>
            <w:bottom w:val="none" w:sz="0" w:space="0" w:color="auto"/>
            <w:right w:val="none" w:sz="0" w:space="0" w:color="auto"/>
          </w:divBdr>
        </w:div>
        <w:div w:id="690837572">
          <w:marLeft w:val="1166"/>
          <w:marRight w:val="0"/>
          <w:marTop w:val="0"/>
          <w:marBottom w:val="0"/>
          <w:divBdr>
            <w:top w:val="none" w:sz="0" w:space="0" w:color="auto"/>
            <w:left w:val="none" w:sz="0" w:space="0" w:color="auto"/>
            <w:bottom w:val="none" w:sz="0" w:space="0" w:color="auto"/>
            <w:right w:val="none" w:sz="0" w:space="0" w:color="auto"/>
          </w:divBdr>
        </w:div>
        <w:div w:id="726729553">
          <w:marLeft w:val="1166"/>
          <w:marRight w:val="0"/>
          <w:marTop w:val="0"/>
          <w:marBottom w:val="0"/>
          <w:divBdr>
            <w:top w:val="none" w:sz="0" w:space="0" w:color="auto"/>
            <w:left w:val="none" w:sz="0" w:space="0" w:color="auto"/>
            <w:bottom w:val="none" w:sz="0" w:space="0" w:color="auto"/>
            <w:right w:val="none" w:sz="0" w:space="0" w:color="auto"/>
          </w:divBdr>
        </w:div>
        <w:div w:id="782847270">
          <w:marLeft w:val="3240"/>
          <w:marRight w:val="0"/>
          <w:marTop w:val="0"/>
          <w:marBottom w:val="0"/>
          <w:divBdr>
            <w:top w:val="none" w:sz="0" w:space="0" w:color="auto"/>
            <w:left w:val="none" w:sz="0" w:space="0" w:color="auto"/>
            <w:bottom w:val="none" w:sz="0" w:space="0" w:color="auto"/>
            <w:right w:val="none" w:sz="0" w:space="0" w:color="auto"/>
          </w:divBdr>
        </w:div>
        <w:div w:id="786773554">
          <w:marLeft w:val="2520"/>
          <w:marRight w:val="0"/>
          <w:marTop w:val="0"/>
          <w:marBottom w:val="0"/>
          <w:divBdr>
            <w:top w:val="none" w:sz="0" w:space="0" w:color="auto"/>
            <w:left w:val="none" w:sz="0" w:space="0" w:color="auto"/>
            <w:bottom w:val="none" w:sz="0" w:space="0" w:color="auto"/>
            <w:right w:val="none" w:sz="0" w:space="0" w:color="auto"/>
          </w:divBdr>
        </w:div>
        <w:div w:id="930813318">
          <w:marLeft w:val="547"/>
          <w:marRight w:val="0"/>
          <w:marTop w:val="0"/>
          <w:marBottom w:val="0"/>
          <w:divBdr>
            <w:top w:val="none" w:sz="0" w:space="0" w:color="auto"/>
            <w:left w:val="none" w:sz="0" w:space="0" w:color="auto"/>
            <w:bottom w:val="none" w:sz="0" w:space="0" w:color="auto"/>
            <w:right w:val="none" w:sz="0" w:space="0" w:color="auto"/>
          </w:divBdr>
        </w:div>
        <w:div w:id="971980828">
          <w:marLeft w:val="1800"/>
          <w:marRight w:val="0"/>
          <w:marTop w:val="0"/>
          <w:marBottom w:val="0"/>
          <w:divBdr>
            <w:top w:val="none" w:sz="0" w:space="0" w:color="auto"/>
            <w:left w:val="none" w:sz="0" w:space="0" w:color="auto"/>
            <w:bottom w:val="none" w:sz="0" w:space="0" w:color="auto"/>
            <w:right w:val="none" w:sz="0" w:space="0" w:color="auto"/>
          </w:divBdr>
        </w:div>
        <w:div w:id="1044215377">
          <w:marLeft w:val="1800"/>
          <w:marRight w:val="0"/>
          <w:marTop w:val="0"/>
          <w:marBottom w:val="0"/>
          <w:divBdr>
            <w:top w:val="none" w:sz="0" w:space="0" w:color="auto"/>
            <w:left w:val="none" w:sz="0" w:space="0" w:color="auto"/>
            <w:bottom w:val="none" w:sz="0" w:space="0" w:color="auto"/>
            <w:right w:val="none" w:sz="0" w:space="0" w:color="auto"/>
          </w:divBdr>
        </w:div>
        <w:div w:id="1097677095">
          <w:marLeft w:val="1800"/>
          <w:marRight w:val="0"/>
          <w:marTop w:val="0"/>
          <w:marBottom w:val="0"/>
          <w:divBdr>
            <w:top w:val="none" w:sz="0" w:space="0" w:color="auto"/>
            <w:left w:val="none" w:sz="0" w:space="0" w:color="auto"/>
            <w:bottom w:val="none" w:sz="0" w:space="0" w:color="auto"/>
            <w:right w:val="none" w:sz="0" w:space="0" w:color="auto"/>
          </w:divBdr>
        </w:div>
        <w:div w:id="1099107693">
          <w:marLeft w:val="547"/>
          <w:marRight w:val="0"/>
          <w:marTop w:val="0"/>
          <w:marBottom w:val="0"/>
          <w:divBdr>
            <w:top w:val="none" w:sz="0" w:space="0" w:color="auto"/>
            <w:left w:val="none" w:sz="0" w:space="0" w:color="auto"/>
            <w:bottom w:val="none" w:sz="0" w:space="0" w:color="auto"/>
            <w:right w:val="none" w:sz="0" w:space="0" w:color="auto"/>
          </w:divBdr>
        </w:div>
        <w:div w:id="1185099065">
          <w:marLeft w:val="1166"/>
          <w:marRight w:val="0"/>
          <w:marTop w:val="0"/>
          <w:marBottom w:val="0"/>
          <w:divBdr>
            <w:top w:val="none" w:sz="0" w:space="0" w:color="auto"/>
            <w:left w:val="none" w:sz="0" w:space="0" w:color="auto"/>
            <w:bottom w:val="none" w:sz="0" w:space="0" w:color="auto"/>
            <w:right w:val="none" w:sz="0" w:space="0" w:color="auto"/>
          </w:divBdr>
        </w:div>
        <w:div w:id="1236361139">
          <w:marLeft w:val="1800"/>
          <w:marRight w:val="0"/>
          <w:marTop w:val="0"/>
          <w:marBottom w:val="0"/>
          <w:divBdr>
            <w:top w:val="none" w:sz="0" w:space="0" w:color="auto"/>
            <w:left w:val="none" w:sz="0" w:space="0" w:color="auto"/>
            <w:bottom w:val="none" w:sz="0" w:space="0" w:color="auto"/>
            <w:right w:val="none" w:sz="0" w:space="0" w:color="auto"/>
          </w:divBdr>
        </w:div>
        <w:div w:id="1239050117">
          <w:marLeft w:val="1166"/>
          <w:marRight w:val="0"/>
          <w:marTop w:val="0"/>
          <w:marBottom w:val="0"/>
          <w:divBdr>
            <w:top w:val="none" w:sz="0" w:space="0" w:color="auto"/>
            <w:left w:val="none" w:sz="0" w:space="0" w:color="auto"/>
            <w:bottom w:val="none" w:sz="0" w:space="0" w:color="auto"/>
            <w:right w:val="none" w:sz="0" w:space="0" w:color="auto"/>
          </w:divBdr>
        </w:div>
        <w:div w:id="1350454017">
          <w:marLeft w:val="547"/>
          <w:marRight w:val="0"/>
          <w:marTop w:val="0"/>
          <w:marBottom w:val="0"/>
          <w:divBdr>
            <w:top w:val="none" w:sz="0" w:space="0" w:color="auto"/>
            <w:left w:val="none" w:sz="0" w:space="0" w:color="auto"/>
            <w:bottom w:val="none" w:sz="0" w:space="0" w:color="auto"/>
            <w:right w:val="none" w:sz="0" w:space="0" w:color="auto"/>
          </w:divBdr>
        </w:div>
        <w:div w:id="1367872563">
          <w:marLeft w:val="2520"/>
          <w:marRight w:val="0"/>
          <w:marTop w:val="0"/>
          <w:marBottom w:val="0"/>
          <w:divBdr>
            <w:top w:val="none" w:sz="0" w:space="0" w:color="auto"/>
            <w:left w:val="none" w:sz="0" w:space="0" w:color="auto"/>
            <w:bottom w:val="none" w:sz="0" w:space="0" w:color="auto"/>
            <w:right w:val="none" w:sz="0" w:space="0" w:color="auto"/>
          </w:divBdr>
        </w:div>
        <w:div w:id="1405950507">
          <w:marLeft w:val="2520"/>
          <w:marRight w:val="0"/>
          <w:marTop w:val="0"/>
          <w:marBottom w:val="0"/>
          <w:divBdr>
            <w:top w:val="none" w:sz="0" w:space="0" w:color="auto"/>
            <w:left w:val="none" w:sz="0" w:space="0" w:color="auto"/>
            <w:bottom w:val="none" w:sz="0" w:space="0" w:color="auto"/>
            <w:right w:val="none" w:sz="0" w:space="0" w:color="auto"/>
          </w:divBdr>
        </w:div>
        <w:div w:id="1417750594">
          <w:marLeft w:val="547"/>
          <w:marRight w:val="0"/>
          <w:marTop w:val="0"/>
          <w:marBottom w:val="0"/>
          <w:divBdr>
            <w:top w:val="none" w:sz="0" w:space="0" w:color="auto"/>
            <w:left w:val="none" w:sz="0" w:space="0" w:color="auto"/>
            <w:bottom w:val="none" w:sz="0" w:space="0" w:color="auto"/>
            <w:right w:val="none" w:sz="0" w:space="0" w:color="auto"/>
          </w:divBdr>
        </w:div>
        <w:div w:id="1561477407">
          <w:marLeft w:val="1800"/>
          <w:marRight w:val="0"/>
          <w:marTop w:val="0"/>
          <w:marBottom w:val="0"/>
          <w:divBdr>
            <w:top w:val="none" w:sz="0" w:space="0" w:color="auto"/>
            <w:left w:val="none" w:sz="0" w:space="0" w:color="auto"/>
            <w:bottom w:val="none" w:sz="0" w:space="0" w:color="auto"/>
            <w:right w:val="none" w:sz="0" w:space="0" w:color="auto"/>
          </w:divBdr>
        </w:div>
        <w:div w:id="1590041671">
          <w:marLeft w:val="3240"/>
          <w:marRight w:val="0"/>
          <w:marTop w:val="0"/>
          <w:marBottom w:val="0"/>
          <w:divBdr>
            <w:top w:val="none" w:sz="0" w:space="0" w:color="auto"/>
            <w:left w:val="none" w:sz="0" w:space="0" w:color="auto"/>
            <w:bottom w:val="none" w:sz="0" w:space="0" w:color="auto"/>
            <w:right w:val="none" w:sz="0" w:space="0" w:color="auto"/>
          </w:divBdr>
        </w:div>
        <w:div w:id="1602643762">
          <w:marLeft w:val="3240"/>
          <w:marRight w:val="0"/>
          <w:marTop w:val="0"/>
          <w:marBottom w:val="0"/>
          <w:divBdr>
            <w:top w:val="none" w:sz="0" w:space="0" w:color="auto"/>
            <w:left w:val="none" w:sz="0" w:space="0" w:color="auto"/>
            <w:bottom w:val="none" w:sz="0" w:space="0" w:color="auto"/>
            <w:right w:val="none" w:sz="0" w:space="0" w:color="auto"/>
          </w:divBdr>
        </w:div>
        <w:div w:id="1608466568">
          <w:marLeft w:val="1166"/>
          <w:marRight w:val="0"/>
          <w:marTop w:val="0"/>
          <w:marBottom w:val="0"/>
          <w:divBdr>
            <w:top w:val="none" w:sz="0" w:space="0" w:color="auto"/>
            <w:left w:val="none" w:sz="0" w:space="0" w:color="auto"/>
            <w:bottom w:val="none" w:sz="0" w:space="0" w:color="auto"/>
            <w:right w:val="none" w:sz="0" w:space="0" w:color="auto"/>
          </w:divBdr>
        </w:div>
        <w:div w:id="1741562733">
          <w:marLeft w:val="547"/>
          <w:marRight w:val="0"/>
          <w:marTop w:val="0"/>
          <w:marBottom w:val="0"/>
          <w:divBdr>
            <w:top w:val="none" w:sz="0" w:space="0" w:color="auto"/>
            <w:left w:val="none" w:sz="0" w:space="0" w:color="auto"/>
            <w:bottom w:val="none" w:sz="0" w:space="0" w:color="auto"/>
            <w:right w:val="none" w:sz="0" w:space="0" w:color="auto"/>
          </w:divBdr>
        </w:div>
        <w:div w:id="1842314335">
          <w:marLeft w:val="1800"/>
          <w:marRight w:val="0"/>
          <w:marTop w:val="0"/>
          <w:marBottom w:val="0"/>
          <w:divBdr>
            <w:top w:val="none" w:sz="0" w:space="0" w:color="auto"/>
            <w:left w:val="none" w:sz="0" w:space="0" w:color="auto"/>
            <w:bottom w:val="none" w:sz="0" w:space="0" w:color="auto"/>
            <w:right w:val="none" w:sz="0" w:space="0" w:color="auto"/>
          </w:divBdr>
        </w:div>
        <w:div w:id="1861622756">
          <w:marLeft w:val="2520"/>
          <w:marRight w:val="0"/>
          <w:marTop w:val="0"/>
          <w:marBottom w:val="0"/>
          <w:divBdr>
            <w:top w:val="none" w:sz="0" w:space="0" w:color="auto"/>
            <w:left w:val="none" w:sz="0" w:space="0" w:color="auto"/>
            <w:bottom w:val="none" w:sz="0" w:space="0" w:color="auto"/>
            <w:right w:val="none" w:sz="0" w:space="0" w:color="auto"/>
          </w:divBdr>
        </w:div>
        <w:div w:id="2073235087">
          <w:marLeft w:val="3240"/>
          <w:marRight w:val="0"/>
          <w:marTop w:val="0"/>
          <w:marBottom w:val="0"/>
          <w:divBdr>
            <w:top w:val="none" w:sz="0" w:space="0" w:color="auto"/>
            <w:left w:val="none" w:sz="0" w:space="0" w:color="auto"/>
            <w:bottom w:val="none" w:sz="0" w:space="0" w:color="auto"/>
            <w:right w:val="none" w:sz="0" w:space="0" w:color="auto"/>
          </w:divBdr>
        </w:div>
        <w:div w:id="2078429581">
          <w:marLeft w:val="1800"/>
          <w:marRight w:val="0"/>
          <w:marTop w:val="0"/>
          <w:marBottom w:val="0"/>
          <w:divBdr>
            <w:top w:val="none" w:sz="0" w:space="0" w:color="auto"/>
            <w:left w:val="none" w:sz="0" w:space="0" w:color="auto"/>
            <w:bottom w:val="none" w:sz="0" w:space="0" w:color="auto"/>
            <w:right w:val="none" w:sz="0" w:space="0" w:color="auto"/>
          </w:divBdr>
        </w:div>
        <w:div w:id="2130077450">
          <w:marLeft w:val="3240"/>
          <w:marRight w:val="0"/>
          <w:marTop w:val="0"/>
          <w:marBottom w:val="0"/>
          <w:divBdr>
            <w:top w:val="none" w:sz="0" w:space="0" w:color="auto"/>
            <w:left w:val="none" w:sz="0" w:space="0" w:color="auto"/>
            <w:bottom w:val="none" w:sz="0" w:space="0" w:color="auto"/>
            <w:right w:val="none" w:sz="0" w:space="0" w:color="auto"/>
          </w:divBdr>
        </w:div>
      </w:divsChild>
    </w:div>
    <w:div w:id="2044790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yperlink" Target="https://www.metaquotes.net/en" TargetMode="External"/><Relationship Id="rId102" Type="http://schemas.openxmlformats.org/officeDocument/2006/relationships/hyperlink" Target="https://www.benzinga.com/money/best-forex-trading-app/" TargetMode="External"/><Relationship Id="rId103" Type="http://schemas.openxmlformats.org/officeDocument/2006/relationships/image" Target="media/image23.png"/><Relationship Id="rId104" Type="http://schemas.openxmlformats.org/officeDocument/2006/relationships/image" Target="media/image24.png"/><Relationship Id="rId105" Type="http://schemas.openxmlformats.org/officeDocument/2006/relationships/image" Target="media/image25.png"/><Relationship Id="rId106" Type="http://schemas.openxmlformats.org/officeDocument/2006/relationships/image" Target="media/image26.png"/><Relationship Id="rId107" Type="http://schemas.openxmlformats.org/officeDocument/2006/relationships/image" Target="media/image27.pn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8" Type="http://schemas.openxmlformats.org/officeDocument/2006/relationships/image" Target="media/image28.png"/><Relationship Id="rId109" Type="http://schemas.openxmlformats.org/officeDocument/2006/relationships/header" Target="header1.xml"/><Relationship Id="rId10" Type="http://schemas.openxmlformats.org/officeDocument/2006/relationships/image" Target="media/image1.jpg"/><Relationship Id="rId11" Type="http://schemas.openxmlformats.org/officeDocument/2006/relationships/diagramData" Target="diagrams/data1.xml"/><Relationship Id="rId12" Type="http://schemas.openxmlformats.org/officeDocument/2006/relationships/diagramLayout" Target="diagrams/layout1.xml"/><Relationship Id="rId13" Type="http://schemas.openxmlformats.org/officeDocument/2006/relationships/diagramQuickStyle" Target="diagrams/quickStyle1.xml"/><Relationship Id="rId14" Type="http://schemas.openxmlformats.org/officeDocument/2006/relationships/diagramColors" Target="diagrams/colors1.xml"/><Relationship Id="rId15" Type="http://schemas.microsoft.com/office/2007/relationships/diagramDrawing" Target="diagrams/drawing1.xml"/><Relationship Id="rId16" Type="http://schemas.openxmlformats.org/officeDocument/2006/relationships/diagramData" Target="diagrams/data2.xml"/><Relationship Id="rId17" Type="http://schemas.openxmlformats.org/officeDocument/2006/relationships/diagramLayout" Target="diagrams/layout2.xml"/><Relationship Id="rId18" Type="http://schemas.openxmlformats.org/officeDocument/2006/relationships/diagramQuickStyle" Target="diagrams/quickStyle2.xml"/><Relationship Id="rId19" Type="http://schemas.openxmlformats.org/officeDocument/2006/relationships/diagramColors" Target="diagrams/colors2.xml"/><Relationship Id="rId30" Type="http://schemas.microsoft.com/office/2007/relationships/diagramDrawing" Target="diagrams/drawing4.xml"/><Relationship Id="rId31" Type="http://schemas.openxmlformats.org/officeDocument/2006/relationships/diagramData" Target="diagrams/data5.xml"/><Relationship Id="rId32" Type="http://schemas.openxmlformats.org/officeDocument/2006/relationships/diagramLayout" Target="diagrams/layout5.xml"/><Relationship Id="rId33" Type="http://schemas.openxmlformats.org/officeDocument/2006/relationships/diagramQuickStyle" Target="diagrams/quickStyle5.xml"/><Relationship Id="rId34" Type="http://schemas.openxmlformats.org/officeDocument/2006/relationships/diagramColors" Target="diagrams/colors5.xml"/><Relationship Id="rId35" Type="http://schemas.microsoft.com/office/2007/relationships/diagramDrawing" Target="diagrams/drawing5.xml"/><Relationship Id="rId36" Type="http://schemas.openxmlformats.org/officeDocument/2006/relationships/diagramData" Target="diagrams/data6.xml"/><Relationship Id="rId37" Type="http://schemas.openxmlformats.org/officeDocument/2006/relationships/diagramLayout" Target="diagrams/layout6.xml"/><Relationship Id="rId38" Type="http://schemas.openxmlformats.org/officeDocument/2006/relationships/diagramQuickStyle" Target="diagrams/quickStyle6.xml"/><Relationship Id="rId39" Type="http://schemas.openxmlformats.org/officeDocument/2006/relationships/diagramColors" Target="diagrams/colors6.xml"/><Relationship Id="rId50" Type="http://schemas.microsoft.com/office/2007/relationships/diagramDrawing" Target="diagrams/drawing8.xml"/><Relationship Id="rId51" Type="http://schemas.openxmlformats.org/officeDocument/2006/relationships/image" Target="media/image2.png"/><Relationship Id="rId52" Type="http://schemas.openxmlformats.org/officeDocument/2006/relationships/image" Target="media/image3.png"/><Relationship Id="rId53" Type="http://schemas.openxmlformats.org/officeDocument/2006/relationships/image" Target="media/image4.PNG"/><Relationship Id="rId54" Type="http://schemas.openxmlformats.org/officeDocument/2006/relationships/image" Target="media/image5.png"/><Relationship Id="rId55" Type="http://schemas.openxmlformats.org/officeDocument/2006/relationships/image" Target="media/image6.png"/><Relationship Id="rId56" Type="http://schemas.openxmlformats.org/officeDocument/2006/relationships/image" Target="media/image7.png"/><Relationship Id="rId57" Type="http://schemas.openxmlformats.org/officeDocument/2006/relationships/image" Target="media/image8.png"/><Relationship Id="rId58" Type="http://schemas.openxmlformats.org/officeDocument/2006/relationships/image" Target="media/image9.png"/><Relationship Id="rId59" Type="http://schemas.openxmlformats.org/officeDocument/2006/relationships/image" Target="media/image10.png"/><Relationship Id="rId70" Type="http://schemas.openxmlformats.org/officeDocument/2006/relationships/image" Target="media/image18.png"/><Relationship Id="rId71" Type="http://schemas.openxmlformats.org/officeDocument/2006/relationships/image" Target="media/image19.png"/><Relationship Id="rId72" Type="http://schemas.openxmlformats.org/officeDocument/2006/relationships/image" Target="media/image20.png"/><Relationship Id="rId73" Type="http://schemas.openxmlformats.org/officeDocument/2006/relationships/image" Target="media/image21.png"/><Relationship Id="rId74" Type="http://schemas.openxmlformats.org/officeDocument/2006/relationships/image" Target="media/image22.png"/><Relationship Id="rId75" Type="http://schemas.openxmlformats.org/officeDocument/2006/relationships/hyperlink" Target="https://youtu.be/poO3oEvVPI8" TargetMode="External"/><Relationship Id="rId76" Type="http://schemas.openxmlformats.org/officeDocument/2006/relationships/hyperlink" Target="https://youtu.be/yRKAxoxwHec" TargetMode="External"/><Relationship Id="rId77" Type="http://schemas.openxmlformats.org/officeDocument/2006/relationships/hyperlink" Target="https://youtu.be/YLB8fc0i_xY" TargetMode="External"/><Relationship Id="rId78" Type="http://schemas.openxmlformats.org/officeDocument/2006/relationships/hyperlink" Target="https://youtu.be/TO7DQwpCPQg" TargetMode="External"/><Relationship Id="rId79" Type="http://schemas.openxmlformats.org/officeDocument/2006/relationships/hyperlink" Target="https://youtu.be/Rlx8LjHo9Jc" TargetMode="External"/><Relationship Id="rId110" Type="http://schemas.openxmlformats.org/officeDocument/2006/relationships/footer" Target="footer1.xml"/><Relationship Id="rId90" Type="http://schemas.openxmlformats.org/officeDocument/2006/relationships/hyperlink" Target="https://www.trading212.com" TargetMode="External"/><Relationship Id="rId91" Type="http://schemas.openxmlformats.org/officeDocument/2006/relationships/hyperlink" Target="https://www.youinvest.co.uk" TargetMode="External"/><Relationship Id="rId92" Type="http://schemas.openxmlformats.org/officeDocument/2006/relationships/hyperlink" Target="https://dribbble.com/tags/trading_app" TargetMode="External"/><Relationship Id="rId93" Type="http://schemas.openxmlformats.org/officeDocument/2006/relationships/hyperlink" Target="https://youtu.be/BJHkZwaBipY" TargetMode="External"/><Relationship Id="rId94" Type="http://schemas.openxmlformats.org/officeDocument/2006/relationships/hyperlink" Target="https://youtu.be/8LEtIQFv1bE" TargetMode="External"/><Relationship Id="rId95" Type="http://schemas.openxmlformats.org/officeDocument/2006/relationships/hyperlink" Target="https://statisticalatlas.com/United-States/Overview" TargetMode="External"/><Relationship Id="rId96" Type="http://schemas.openxmlformats.org/officeDocument/2006/relationships/hyperlink" Target="https://topforeignstocks.com/foreign-adrs-list/" TargetMode="External"/><Relationship Id="rId97" Type="http://schemas.openxmlformats.org/officeDocument/2006/relationships/hyperlink" Target="https://www.cnbc.com/quotes/EULIF" TargetMode="External"/><Relationship Id="rId98" Type="http://schemas.openxmlformats.org/officeDocument/2006/relationships/hyperlink" Target="https://phemex.com/register?group=1059&amp;referralCode=F9JEA2" TargetMode="External"/><Relationship Id="rId99" Type="http://schemas.openxmlformats.org/officeDocument/2006/relationships/hyperlink" Target="https://youtu.be/RUepw4xKZxI" TargetMode="External"/><Relationship Id="rId111" Type="http://schemas.openxmlformats.org/officeDocument/2006/relationships/header" Target="header2.xml"/><Relationship Id="rId112" Type="http://schemas.openxmlformats.org/officeDocument/2006/relationships/fontTable" Target="fontTable.xml"/><Relationship Id="rId113" Type="http://schemas.openxmlformats.org/officeDocument/2006/relationships/theme" Target="theme/theme1.xml"/><Relationship Id="rId20" Type="http://schemas.microsoft.com/office/2007/relationships/diagramDrawing" Target="diagrams/drawing2.xml"/><Relationship Id="rId21" Type="http://schemas.openxmlformats.org/officeDocument/2006/relationships/diagramData" Target="diagrams/data3.xml"/><Relationship Id="rId22" Type="http://schemas.openxmlformats.org/officeDocument/2006/relationships/diagramLayout" Target="diagrams/layout3.xml"/><Relationship Id="rId23" Type="http://schemas.openxmlformats.org/officeDocument/2006/relationships/diagramQuickStyle" Target="diagrams/quickStyle3.xml"/><Relationship Id="rId24" Type="http://schemas.openxmlformats.org/officeDocument/2006/relationships/diagramColors" Target="diagrams/colors3.xml"/><Relationship Id="rId25" Type="http://schemas.microsoft.com/office/2007/relationships/diagramDrawing" Target="diagrams/drawing3.xml"/><Relationship Id="rId26" Type="http://schemas.openxmlformats.org/officeDocument/2006/relationships/diagramData" Target="diagrams/data4.xml"/><Relationship Id="rId27" Type="http://schemas.openxmlformats.org/officeDocument/2006/relationships/diagramLayout" Target="diagrams/layout4.xml"/><Relationship Id="rId28" Type="http://schemas.openxmlformats.org/officeDocument/2006/relationships/diagramQuickStyle" Target="diagrams/quickStyle4.xml"/><Relationship Id="rId29" Type="http://schemas.openxmlformats.org/officeDocument/2006/relationships/diagramColors" Target="diagrams/colors4.xml"/><Relationship Id="rId40" Type="http://schemas.microsoft.com/office/2007/relationships/diagramDrawing" Target="diagrams/drawing6.xml"/><Relationship Id="rId41" Type="http://schemas.openxmlformats.org/officeDocument/2006/relationships/diagramData" Target="diagrams/data7.xml"/><Relationship Id="rId42" Type="http://schemas.openxmlformats.org/officeDocument/2006/relationships/diagramLayout" Target="diagrams/layout7.xml"/><Relationship Id="rId43" Type="http://schemas.openxmlformats.org/officeDocument/2006/relationships/diagramQuickStyle" Target="diagrams/quickStyle7.xml"/><Relationship Id="rId44" Type="http://schemas.openxmlformats.org/officeDocument/2006/relationships/diagramColors" Target="diagrams/colors7.xml"/><Relationship Id="rId45" Type="http://schemas.microsoft.com/office/2007/relationships/diagramDrawing" Target="diagrams/drawing7.xml"/><Relationship Id="rId46" Type="http://schemas.openxmlformats.org/officeDocument/2006/relationships/diagramData" Target="diagrams/data8.xml"/><Relationship Id="rId47" Type="http://schemas.openxmlformats.org/officeDocument/2006/relationships/diagramLayout" Target="diagrams/layout8.xml"/><Relationship Id="rId48" Type="http://schemas.openxmlformats.org/officeDocument/2006/relationships/diagramQuickStyle" Target="diagrams/quickStyle8.xml"/><Relationship Id="rId49" Type="http://schemas.openxmlformats.org/officeDocument/2006/relationships/diagramColors" Target="diagrams/colors8.xml"/><Relationship Id="rId60" Type="http://schemas.openxmlformats.org/officeDocument/2006/relationships/image" Target="media/image11.png"/><Relationship Id="rId61" Type="http://schemas.openxmlformats.org/officeDocument/2006/relationships/image" Target="media/image12.png"/><Relationship Id="rId62" Type="http://schemas.openxmlformats.org/officeDocument/2006/relationships/hyperlink" Target="https://youtu.be/Xy_muSWgA3w" TargetMode="External"/><Relationship Id="rId63" Type="http://schemas.openxmlformats.org/officeDocument/2006/relationships/hyperlink" Target="https://youtu.be/RCDD_uT3Pnk" TargetMode="External"/><Relationship Id="rId64" Type="http://schemas.openxmlformats.org/officeDocument/2006/relationships/hyperlink" Target="https://www.metaquotes.net/en" TargetMode="External"/><Relationship Id="rId65" Type="http://schemas.openxmlformats.org/officeDocument/2006/relationships/image" Target="media/image13.png"/><Relationship Id="rId66" Type="http://schemas.openxmlformats.org/officeDocument/2006/relationships/image" Target="media/image14.png"/><Relationship Id="rId67" Type="http://schemas.openxmlformats.org/officeDocument/2006/relationships/image" Target="media/image15.png"/><Relationship Id="rId68" Type="http://schemas.openxmlformats.org/officeDocument/2006/relationships/image" Target="media/image16.png"/><Relationship Id="rId69" Type="http://schemas.openxmlformats.org/officeDocument/2006/relationships/image" Target="media/image17.png"/><Relationship Id="rId100" Type="http://schemas.openxmlformats.org/officeDocument/2006/relationships/hyperlink" Target="https://youtu.be/Ir803Hzzyz4" TargetMode="External"/><Relationship Id="rId80" Type="http://schemas.openxmlformats.org/officeDocument/2006/relationships/hyperlink" Target="https://youtu.be/YLB8fc0i_xY" TargetMode="External"/><Relationship Id="rId81" Type="http://schemas.openxmlformats.org/officeDocument/2006/relationships/hyperlink" Target="https://youtu.be/eqwobTM0KQY" TargetMode="External"/><Relationship Id="rId82" Type="http://schemas.openxmlformats.org/officeDocument/2006/relationships/hyperlink" Target="https://youtu.be/BFqjBrMHPRU" TargetMode="External"/><Relationship Id="rId83" Type="http://schemas.openxmlformats.org/officeDocument/2006/relationships/hyperlink" Target="https://www.forex.com/en-us/lp/forex-brand-trust-live/?cid=0002776298&amp;gclid=CjwKCAjwg4-EBhBwEiwAzYAlslA_NSgaWJwUHNDx4SkxuRXJvvAwWTMPGx9YaqNQUQvl2EbYVYM5YBoCwpYQAvD_BwE&amp;gclsrc=aw.ds" TargetMode="External"/><Relationship Id="rId84" Type="http://schemas.openxmlformats.org/officeDocument/2006/relationships/hyperlink" Target="https://www.tradestation.com/promo/cash-reward-nw/?utm_source=Nerdwallet%2C%20Inc_170911&amp;utm_medium=Affiliate&amp;utm_campaign=712193_NerdWallet-Cash%20Reward%20NW&amp;utm_term=BaseBrand&amp;clickid=w3-1nPWnUxyLWB-wUx0Mo36KUkB0IQSZT12P1g0&amp;irgwc=1&amp;offer=0035AEUX" TargetMode="External"/><Relationship Id="rId85" Type="http://schemas.openxmlformats.org/officeDocument/2006/relationships/hyperlink" Target="https://www.interactivebrokers.com/en/index.php?f=1338&amp;prtnr=nw" TargetMode="External"/><Relationship Id="rId86" Type="http://schemas.openxmlformats.org/officeDocument/2006/relationships/hyperlink" Target="https://www.tdameritrade.com/why-td-ameritrade.page?a=&amp;cid=PSRLSA&amp;cid=PSRLSA&amp;ef_id=CjwKCAjwg4-EBhBwEiwAzYAlsnJIKpYceUj-IKCoAKl61NOiYYAp7zkeuimLTSjgTZFZWjkEYW1aPhoCaiYQAvD_BwE:G:s&amp;s_kwcid=AL!2521!3!454893825063!e!!g!!tdameritrade%20login&amp;referrer=https%3A%2F%2Fwww.google.com%2F" TargetMode="External"/><Relationship Id="rId87" Type="http://schemas.openxmlformats.org/officeDocument/2006/relationships/hyperlink" Target="https://client.schwab.com/public/branchlocator/branchdetails.aspx?branchid=1271" TargetMode="External"/><Relationship Id="rId88" Type="http://schemas.openxmlformats.org/officeDocument/2006/relationships/hyperlink" Target="https://us.etrade.com/what-we-offer/how-it-works/promo?ch_id=A" TargetMode="External"/><Relationship Id="rId89" Type="http://schemas.openxmlformats.org/officeDocument/2006/relationships/hyperlink" Target="https://youtu.be/FP-P-pb_hkA" TargetMode="Externa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64FA9A-C780-4E14-94FB-7436C0841DB6}" type="doc">
      <dgm:prSet loTypeId="urn:microsoft.com/office/officeart/2008/layout/HorizontalMultiLevelHierarchy" loCatId="hierarchy" qsTypeId="urn:microsoft.com/office/officeart/2005/8/quickstyle/simple3" qsCatId="simple" csTypeId="urn:microsoft.com/office/officeart/2005/8/colors/accent1_1" csCatId="accent1" phldr="1"/>
      <dgm:spPr/>
      <dgm:t>
        <a:bodyPr/>
        <a:lstStyle/>
        <a:p>
          <a:endParaRPr lang="en-US"/>
        </a:p>
      </dgm:t>
    </dgm:pt>
    <dgm:pt modelId="{5417E40D-004C-4CCE-9F71-ADB761AD9AE3}">
      <dgm:prSet phldrT="[Text]" custT="1"/>
      <dgm:spPr/>
      <dgm:t>
        <a:bodyPr/>
        <a:lstStyle/>
        <a:p>
          <a:r>
            <a:rPr lang="en-US" sz="1100"/>
            <a:t>Overview </a:t>
          </a:r>
        </a:p>
      </dgm:t>
    </dgm:pt>
    <dgm:pt modelId="{1009467E-1288-4A12-885F-9AF1A237CF97}" type="parTrans" cxnId="{CDBD773B-3ADC-4410-9627-303F55F87E57}">
      <dgm:prSet/>
      <dgm:spPr/>
      <dgm:t>
        <a:bodyPr/>
        <a:lstStyle/>
        <a:p>
          <a:endParaRPr lang="en-US"/>
        </a:p>
      </dgm:t>
    </dgm:pt>
    <dgm:pt modelId="{4B90CD40-7ECE-4E1B-8265-5B8EC35EFF6D}" type="sibTrans" cxnId="{CDBD773B-3ADC-4410-9627-303F55F87E57}">
      <dgm:prSet/>
      <dgm:spPr/>
      <dgm:t>
        <a:bodyPr/>
        <a:lstStyle/>
        <a:p>
          <a:endParaRPr lang="en-US"/>
        </a:p>
      </dgm:t>
    </dgm:pt>
    <dgm:pt modelId="{BA5FFFAA-AB72-4F84-8F27-DFD0155ECBAE}">
      <dgm:prSet phldrT="[Text]" custT="1"/>
      <dgm:spPr/>
      <dgm:t>
        <a:bodyPr/>
        <a:lstStyle/>
        <a:p>
          <a:r>
            <a:rPr lang="en-US" sz="1100"/>
            <a:t>Webpage</a:t>
          </a:r>
        </a:p>
      </dgm:t>
    </dgm:pt>
    <dgm:pt modelId="{6349454C-852F-471E-9E47-39E55440FCE2}" type="parTrans" cxnId="{EE912B78-5292-4E10-B78F-C56A2B6764C0}">
      <dgm:prSet/>
      <dgm:spPr/>
      <dgm:t>
        <a:bodyPr/>
        <a:lstStyle/>
        <a:p>
          <a:endParaRPr lang="en-US"/>
        </a:p>
      </dgm:t>
    </dgm:pt>
    <dgm:pt modelId="{75807A59-999C-4800-9A91-5BCB357A8D6F}" type="sibTrans" cxnId="{EE912B78-5292-4E10-B78F-C56A2B6764C0}">
      <dgm:prSet/>
      <dgm:spPr/>
      <dgm:t>
        <a:bodyPr/>
        <a:lstStyle/>
        <a:p>
          <a:endParaRPr lang="en-US"/>
        </a:p>
      </dgm:t>
    </dgm:pt>
    <dgm:pt modelId="{E5CEB69D-7B2A-486A-9F69-FB9CBAFAB7AB}">
      <dgm:prSet phldrT="[Text]" custT="1"/>
      <dgm:spPr/>
      <dgm:t>
        <a:bodyPr/>
        <a:lstStyle/>
        <a:p>
          <a:r>
            <a:rPr lang="en-US" sz="1100"/>
            <a:t>Android Mobile App</a:t>
          </a:r>
        </a:p>
      </dgm:t>
    </dgm:pt>
    <dgm:pt modelId="{17F5D9D9-20DC-4803-90ED-F5FF8963E69E}" type="parTrans" cxnId="{1BA64A46-AE54-4CCF-A223-FC8432AF915E}">
      <dgm:prSet/>
      <dgm:spPr/>
      <dgm:t>
        <a:bodyPr/>
        <a:lstStyle/>
        <a:p>
          <a:endParaRPr lang="en-US"/>
        </a:p>
      </dgm:t>
    </dgm:pt>
    <dgm:pt modelId="{9293E664-CC81-4B20-A623-C7949BD1C060}" type="sibTrans" cxnId="{1BA64A46-AE54-4CCF-A223-FC8432AF915E}">
      <dgm:prSet/>
      <dgm:spPr/>
      <dgm:t>
        <a:bodyPr/>
        <a:lstStyle/>
        <a:p>
          <a:endParaRPr lang="en-US"/>
        </a:p>
      </dgm:t>
    </dgm:pt>
    <dgm:pt modelId="{042BAF29-FA7D-4D07-BC30-B4783C02E165}">
      <dgm:prSet phldrT="[Text]" custT="1"/>
      <dgm:spPr/>
      <dgm:t>
        <a:bodyPr/>
        <a:lstStyle/>
        <a:p>
          <a:r>
            <a:rPr lang="en-US" sz="1100"/>
            <a:t>iOS Mobile App</a:t>
          </a:r>
        </a:p>
      </dgm:t>
    </dgm:pt>
    <dgm:pt modelId="{AD866DC8-0EF3-4685-807F-A03805C036C4}" type="parTrans" cxnId="{73FA5D67-3633-47C6-82A9-211579CAAE8D}">
      <dgm:prSet/>
      <dgm:spPr/>
      <dgm:t>
        <a:bodyPr/>
        <a:lstStyle/>
        <a:p>
          <a:endParaRPr lang="en-US"/>
        </a:p>
      </dgm:t>
    </dgm:pt>
    <dgm:pt modelId="{07BCFA0E-57DC-4CBC-90B9-C9DFB6587060}" type="sibTrans" cxnId="{73FA5D67-3633-47C6-82A9-211579CAAE8D}">
      <dgm:prSet/>
      <dgm:spPr/>
      <dgm:t>
        <a:bodyPr/>
        <a:lstStyle/>
        <a:p>
          <a:endParaRPr lang="en-US"/>
        </a:p>
      </dgm:t>
    </dgm:pt>
    <dgm:pt modelId="{F1AFE8A0-A175-4B5C-8D10-B9C4C4EB80B2}">
      <dgm:prSet phldrT="[Text]" custT="1"/>
      <dgm:spPr/>
      <dgm:t>
        <a:bodyPr/>
        <a:lstStyle/>
        <a:p>
          <a:r>
            <a:rPr lang="en-US" sz="1100"/>
            <a:t>Web-Admin </a:t>
          </a:r>
        </a:p>
      </dgm:t>
    </dgm:pt>
    <dgm:pt modelId="{418B9668-56F8-4E69-95E6-FDF5875B3046}" type="parTrans" cxnId="{0D11A74E-121C-463A-98B6-BF00C254D325}">
      <dgm:prSet/>
      <dgm:spPr/>
      <dgm:t>
        <a:bodyPr/>
        <a:lstStyle/>
        <a:p>
          <a:endParaRPr lang="en-US"/>
        </a:p>
      </dgm:t>
    </dgm:pt>
    <dgm:pt modelId="{806A34F5-A392-41C6-9FE8-8809F9F6D4E1}" type="sibTrans" cxnId="{0D11A74E-121C-463A-98B6-BF00C254D325}">
      <dgm:prSet/>
      <dgm:spPr/>
      <dgm:t>
        <a:bodyPr/>
        <a:lstStyle/>
        <a:p>
          <a:endParaRPr lang="en-US"/>
        </a:p>
      </dgm:t>
    </dgm:pt>
    <dgm:pt modelId="{91DC7769-7F13-4D01-9162-DAA8BFF2DB9A}" type="pres">
      <dgm:prSet presAssocID="{8164FA9A-C780-4E14-94FB-7436C0841DB6}" presName="Name0" presStyleCnt="0">
        <dgm:presLayoutVars>
          <dgm:chPref val="1"/>
          <dgm:dir/>
          <dgm:animOne val="branch"/>
          <dgm:animLvl val="lvl"/>
          <dgm:resizeHandles val="exact"/>
        </dgm:presLayoutVars>
      </dgm:prSet>
      <dgm:spPr/>
      <dgm:t>
        <a:bodyPr/>
        <a:lstStyle/>
        <a:p>
          <a:endParaRPr lang="en-US"/>
        </a:p>
      </dgm:t>
    </dgm:pt>
    <dgm:pt modelId="{800A76A8-5D39-47EE-B046-98879EF0B01A}" type="pres">
      <dgm:prSet presAssocID="{5417E40D-004C-4CCE-9F71-ADB761AD9AE3}" presName="root1" presStyleCnt="0"/>
      <dgm:spPr/>
    </dgm:pt>
    <dgm:pt modelId="{A57295DC-2E4A-4DFE-8E49-DE471B54F497}" type="pres">
      <dgm:prSet presAssocID="{5417E40D-004C-4CCE-9F71-ADB761AD9AE3}" presName="LevelOneTextNode" presStyleLbl="node0" presStyleIdx="0" presStyleCnt="1" custScaleY="89600">
        <dgm:presLayoutVars>
          <dgm:chPref val="3"/>
        </dgm:presLayoutVars>
      </dgm:prSet>
      <dgm:spPr/>
      <dgm:t>
        <a:bodyPr/>
        <a:lstStyle/>
        <a:p>
          <a:endParaRPr lang="en-US"/>
        </a:p>
      </dgm:t>
    </dgm:pt>
    <dgm:pt modelId="{BFCD7930-FE0D-4979-8DA1-E2FE9A0B3A22}" type="pres">
      <dgm:prSet presAssocID="{5417E40D-004C-4CCE-9F71-ADB761AD9AE3}" presName="level2hierChild" presStyleCnt="0"/>
      <dgm:spPr/>
    </dgm:pt>
    <dgm:pt modelId="{78AC4341-1D8A-4784-BB59-1DCC88F1E30C}" type="pres">
      <dgm:prSet presAssocID="{6349454C-852F-471E-9E47-39E55440FCE2}" presName="conn2-1" presStyleLbl="parChTrans1D2" presStyleIdx="0" presStyleCnt="4"/>
      <dgm:spPr/>
      <dgm:t>
        <a:bodyPr/>
        <a:lstStyle/>
        <a:p>
          <a:endParaRPr lang="en-US"/>
        </a:p>
      </dgm:t>
    </dgm:pt>
    <dgm:pt modelId="{2D9D03BB-1E47-47D5-9DC0-4C9ABDF7DA76}" type="pres">
      <dgm:prSet presAssocID="{6349454C-852F-471E-9E47-39E55440FCE2}" presName="connTx" presStyleLbl="parChTrans1D2" presStyleIdx="0" presStyleCnt="4"/>
      <dgm:spPr/>
      <dgm:t>
        <a:bodyPr/>
        <a:lstStyle/>
        <a:p>
          <a:endParaRPr lang="en-US"/>
        </a:p>
      </dgm:t>
    </dgm:pt>
    <dgm:pt modelId="{293D1FD1-F030-4020-886D-FC7D00B3332B}" type="pres">
      <dgm:prSet presAssocID="{BA5FFFAA-AB72-4F84-8F27-DFD0155ECBAE}" presName="root2" presStyleCnt="0"/>
      <dgm:spPr/>
    </dgm:pt>
    <dgm:pt modelId="{76D34247-64D5-45ED-9E15-480BECE6BFC4}" type="pres">
      <dgm:prSet presAssocID="{BA5FFFAA-AB72-4F84-8F27-DFD0155ECBAE}" presName="LevelTwoTextNode" presStyleLbl="node2" presStyleIdx="0" presStyleCnt="4">
        <dgm:presLayoutVars>
          <dgm:chPref val="3"/>
        </dgm:presLayoutVars>
      </dgm:prSet>
      <dgm:spPr/>
      <dgm:t>
        <a:bodyPr/>
        <a:lstStyle/>
        <a:p>
          <a:endParaRPr lang="en-US"/>
        </a:p>
      </dgm:t>
    </dgm:pt>
    <dgm:pt modelId="{517E87BE-AE42-401B-8582-561C5C253D29}" type="pres">
      <dgm:prSet presAssocID="{BA5FFFAA-AB72-4F84-8F27-DFD0155ECBAE}" presName="level3hierChild" presStyleCnt="0"/>
      <dgm:spPr/>
    </dgm:pt>
    <dgm:pt modelId="{2B2966EF-CF15-4028-8895-8893DC1C72EC}" type="pres">
      <dgm:prSet presAssocID="{17F5D9D9-20DC-4803-90ED-F5FF8963E69E}" presName="conn2-1" presStyleLbl="parChTrans1D2" presStyleIdx="1" presStyleCnt="4"/>
      <dgm:spPr/>
      <dgm:t>
        <a:bodyPr/>
        <a:lstStyle/>
        <a:p>
          <a:endParaRPr lang="en-US"/>
        </a:p>
      </dgm:t>
    </dgm:pt>
    <dgm:pt modelId="{80060052-BA32-4AA6-A507-CA13F888DB7F}" type="pres">
      <dgm:prSet presAssocID="{17F5D9D9-20DC-4803-90ED-F5FF8963E69E}" presName="connTx" presStyleLbl="parChTrans1D2" presStyleIdx="1" presStyleCnt="4"/>
      <dgm:spPr/>
      <dgm:t>
        <a:bodyPr/>
        <a:lstStyle/>
        <a:p>
          <a:endParaRPr lang="en-US"/>
        </a:p>
      </dgm:t>
    </dgm:pt>
    <dgm:pt modelId="{7E998267-4797-493B-AFB6-F5DE7417378F}" type="pres">
      <dgm:prSet presAssocID="{E5CEB69D-7B2A-486A-9F69-FB9CBAFAB7AB}" presName="root2" presStyleCnt="0"/>
      <dgm:spPr/>
    </dgm:pt>
    <dgm:pt modelId="{E03BB81B-439C-4EA4-A54D-635D2816C02E}" type="pres">
      <dgm:prSet presAssocID="{E5CEB69D-7B2A-486A-9F69-FB9CBAFAB7AB}" presName="LevelTwoTextNode" presStyleLbl="node2" presStyleIdx="1" presStyleCnt="4">
        <dgm:presLayoutVars>
          <dgm:chPref val="3"/>
        </dgm:presLayoutVars>
      </dgm:prSet>
      <dgm:spPr/>
      <dgm:t>
        <a:bodyPr/>
        <a:lstStyle/>
        <a:p>
          <a:endParaRPr lang="en-US"/>
        </a:p>
      </dgm:t>
    </dgm:pt>
    <dgm:pt modelId="{44377A07-CBC5-43FC-BB1E-E315B315C7E0}" type="pres">
      <dgm:prSet presAssocID="{E5CEB69D-7B2A-486A-9F69-FB9CBAFAB7AB}" presName="level3hierChild" presStyleCnt="0"/>
      <dgm:spPr/>
    </dgm:pt>
    <dgm:pt modelId="{190F8D8C-2B74-4113-B6BE-FD350BE4DA9D}" type="pres">
      <dgm:prSet presAssocID="{AD866DC8-0EF3-4685-807F-A03805C036C4}" presName="conn2-1" presStyleLbl="parChTrans1D2" presStyleIdx="2" presStyleCnt="4"/>
      <dgm:spPr/>
      <dgm:t>
        <a:bodyPr/>
        <a:lstStyle/>
        <a:p>
          <a:endParaRPr lang="en-US"/>
        </a:p>
      </dgm:t>
    </dgm:pt>
    <dgm:pt modelId="{6D9A9E3F-0424-464B-952E-C72D617F4866}" type="pres">
      <dgm:prSet presAssocID="{AD866DC8-0EF3-4685-807F-A03805C036C4}" presName="connTx" presStyleLbl="parChTrans1D2" presStyleIdx="2" presStyleCnt="4"/>
      <dgm:spPr/>
      <dgm:t>
        <a:bodyPr/>
        <a:lstStyle/>
        <a:p>
          <a:endParaRPr lang="en-US"/>
        </a:p>
      </dgm:t>
    </dgm:pt>
    <dgm:pt modelId="{17033754-6868-45C3-89A3-B88FDC279AA6}" type="pres">
      <dgm:prSet presAssocID="{042BAF29-FA7D-4D07-BC30-B4783C02E165}" presName="root2" presStyleCnt="0"/>
      <dgm:spPr/>
    </dgm:pt>
    <dgm:pt modelId="{891F19D3-29A3-40DD-9323-8FBF1B3F3F5B}" type="pres">
      <dgm:prSet presAssocID="{042BAF29-FA7D-4D07-BC30-B4783C02E165}" presName="LevelTwoTextNode" presStyleLbl="node2" presStyleIdx="2" presStyleCnt="4">
        <dgm:presLayoutVars>
          <dgm:chPref val="3"/>
        </dgm:presLayoutVars>
      </dgm:prSet>
      <dgm:spPr/>
      <dgm:t>
        <a:bodyPr/>
        <a:lstStyle/>
        <a:p>
          <a:endParaRPr lang="en-US"/>
        </a:p>
      </dgm:t>
    </dgm:pt>
    <dgm:pt modelId="{F17F063B-E8A9-4071-90EA-8615752B7C67}" type="pres">
      <dgm:prSet presAssocID="{042BAF29-FA7D-4D07-BC30-B4783C02E165}" presName="level3hierChild" presStyleCnt="0"/>
      <dgm:spPr/>
    </dgm:pt>
    <dgm:pt modelId="{85470A50-4FF3-4BE0-AE64-890D7CE1E088}" type="pres">
      <dgm:prSet presAssocID="{418B9668-56F8-4E69-95E6-FDF5875B3046}" presName="conn2-1" presStyleLbl="parChTrans1D2" presStyleIdx="3" presStyleCnt="4"/>
      <dgm:spPr/>
      <dgm:t>
        <a:bodyPr/>
        <a:lstStyle/>
        <a:p>
          <a:endParaRPr lang="en-US"/>
        </a:p>
      </dgm:t>
    </dgm:pt>
    <dgm:pt modelId="{BA6EB77F-1D6F-412C-ADC5-08734FD1C023}" type="pres">
      <dgm:prSet presAssocID="{418B9668-56F8-4E69-95E6-FDF5875B3046}" presName="connTx" presStyleLbl="parChTrans1D2" presStyleIdx="3" presStyleCnt="4"/>
      <dgm:spPr/>
      <dgm:t>
        <a:bodyPr/>
        <a:lstStyle/>
        <a:p>
          <a:endParaRPr lang="en-US"/>
        </a:p>
      </dgm:t>
    </dgm:pt>
    <dgm:pt modelId="{446CCBBB-C17F-4FFD-A414-0AF9A0A37096}" type="pres">
      <dgm:prSet presAssocID="{F1AFE8A0-A175-4B5C-8D10-B9C4C4EB80B2}" presName="root2" presStyleCnt="0"/>
      <dgm:spPr/>
    </dgm:pt>
    <dgm:pt modelId="{348A1C8B-26F7-487E-83AB-B1F8E3BDD9E3}" type="pres">
      <dgm:prSet presAssocID="{F1AFE8A0-A175-4B5C-8D10-B9C4C4EB80B2}" presName="LevelTwoTextNode" presStyleLbl="node2" presStyleIdx="3" presStyleCnt="4">
        <dgm:presLayoutVars>
          <dgm:chPref val="3"/>
        </dgm:presLayoutVars>
      </dgm:prSet>
      <dgm:spPr/>
      <dgm:t>
        <a:bodyPr/>
        <a:lstStyle/>
        <a:p>
          <a:endParaRPr lang="en-US"/>
        </a:p>
      </dgm:t>
    </dgm:pt>
    <dgm:pt modelId="{26467F08-8403-4137-9102-21C05AD01C1D}" type="pres">
      <dgm:prSet presAssocID="{F1AFE8A0-A175-4B5C-8D10-B9C4C4EB80B2}" presName="level3hierChild" presStyleCnt="0"/>
      <dgm:spPr/>
    </dgm:pt>
  </dgm:ptLst>
  <dgm:cxnLst>
    <dgm:cxn modelId="{EE912B78-5292-4E10-B78F-C56A2B6764C0}" srcId="{5417E40D-004C-4CCE-9F71-ADB761AD9AE3}" destId="{BA5FFFAA-AB72-4F84-8F27-DFD0155ECBAE}" srcOrd="0" destOrd="0" parTransId="{6349454C-852F-471E-9E47-39E55440FCE2}" sibTransId="{75807A59-999C-4800-9A91-5BCB357A8D6F}"/>
    <dgm:cxn modelId="{C5D23193-FC11-4484-B430-59AFB806E832}" type="presOf" srcId="{6349454C-852F-471E-9E47-39E55440FCE2}" destId="{2D9D03BB-1E47-47D5-9DC0-4C9ABDF7DA76}" srcOrd="1" destOrd="0" presId="urn:microsoft.com/office/officeart/2008/layout/HorizontalMultiLevelHierarchy"/>
    <dgm:cxn modelId="{96C7C4C5-4DD4-4C75-9178-5F0CF8FA995E}" type="presOf" srcId="{F1AFE8A0-A175-4B5C-8D10-B9C4C4EB80B2}" destId="{348A1C8B-26F7-487E-83AB-B1F8E3BDD9E3}" srcOrd="0" destOrd="0" presId="urn:microsoft.com/office/officeart/2008/layout/HorizontalMultiLevelHierarchy"/>
    <dgm:cxn modelId="{0D11A74E-121C-463A-98B6-BF00C254D325}" srcId="{5417E40D-004C-4CCE-9F71-ADB761AD9AE3}" destId="{F1AFE8A0-A175-4B5C-8D10-B9C4C4EB80B2}" srcOrd="3" destOrd="0" parTransId="{418B9668-56F8-4E69-95E6-FDF5875B3046}" sibTransId="{806A34F5-A392-41C6-9FE8-8809F9F6D4E1}"/>
    <dgm:cxn modelId="{2CBB8763-A5CB-47EE-A958-3447C699518E}" type="presOf" srcId="{6349454C-852F-471E-9E47-39E55440FCE2}" destId="{78AC4341-1D8A-4784-BB59-1DCC88F1E30C}" srcOrd="0" destOrd="0" presId="urn:microsoft.com/office/officeart/2008/layout/HorizontalMultiLevelHierarchy"/>
    <dgm:cxn modelId="{5AEAA277-C788-477C-A0F3-06A5D255283E}" type="presOf" srcId="{E5CEB69D-7B2A-486A-9F69-FB9CBAFAB7AB}" destId="{E03BB81B-439C-4EA4-A54D-635D2816C02E}" srcOrd="0" destOrd="0" presId="urn:microsoft.com/office/officeart/2008/layout/HorizontalMultiLevelHierarchy"/>
    <dgm:cxn modelId="{CDBD773B-3ADC-4410-9627-303F55F87E57}" srcId="{8164FA9A-C780-4E14-94FB-7436C0841DB6}" destId="{5417E40D-004C-4CCE-9F71-ADB761AD9AE3}" srcOrd="0" destOrd="0" parTransId="{1009467E-1288-4A12-885F-9AF1A237CF97}" sibTransId="{4B90CD40-7ECE-4E1B-8265-5B8EC35EFF6D}"/>
    <dgm:cxn modelId="{AACF11C0-CD70-4891-B77D-318E841FE272}" type="presOf" srcId="{5417E40D-004C-4CCE-9F71-ADB761AD9AE3}" destId="{A57295DC-2E4A-4DFE-8E49-DE471B54F497}" srcOrd="0" destOrd="0" presId="urn:microsoft.com/office/officeart/2008/layout/HorizontalMultiLevelHierarchy"/>
    <dgm:cxn modelId="{27F837B1-6D18-4E21-B20E-CE07407DDD69}" type="presOf" srcId="{BA5FFFAA-AB72-4F84-8F27-DFD0155ECBAE}" destId="{76D34247-64D5-45ED-9E15-480BECE6BFC4}" srcOrd="0" destOrd="0" presId="urn:microsoft.com/office/officeart/2008/layout/HorizontalMultiLevelHierarchy"/>
    <dgm:cxn modelId="{9C4E912B-9D10-4DF2-8509-C0AD945A1814}" type="presOf" srcId="{8164FA9A-C780-4E14-94FB-7436C0841DB6}" destId="{91DC7769-7F13-4D01-9162-DAA8BFF2DB9A}" srcOrd="0" destOrd="0" presId="urn:microsoft.com/office/officeart/2008/layout/HorizontalMultiLevelHierarchy"/>
    <dgm:cxn modelId="{2CA51006-039A-4854-A8AC-F20AE96A8407}" type="presOf" srcId="{042BAF29-FA7D-4D07-BC30-B4783C02E165}" destId="{891F19D3-29A3-40DD-9323-8FBF1B3F3F5B}" srcOrd="0" destOrd="0" presId="urn:microsoft.com/office/officeart/2008/layout/HorizontalMultiLevelHierarchy"/>
    <dgm:cxn modelId="{1BA64A46-AE54-4CCF-A223-FC8432AF915E}" srcId="{5417E40D-004C-4CCE-9F71-ADB761AD9AE3}" destId="{E5CEB69D-7B2A-486A-9F69-FB9CBAFAB7AB}" srcOrd="1" destOrd="0" parTransId="{17F5D9D9-20DC-4803-90ED-F5FF8963E69E}" sibTransId="{9293E664-CC81-4B20-A623-C7949BD1C060}"/>
    <dgm:cxn modelId="{6717D011-72B3-4731-9699-97C80083961A}" type="presOf" srcId="{17F5D9D9-20DC-4803-90ED-F5FF8963E69E}" destId="{2B2966EF-CF15-4028-8895-8893DC1C72EC}" srcOrd="0" destOrd="0" presId="urn:microsoft.com/office/officeart/2008/layout/HorizontalMultiLevelHierarchy"/>
    <dgm:cxn modelId="{B9FB7002-4F9C-40B1-88EF-2914D66B2A92}" type="presOf" srcId="{418B9668-56F8-4E69-95E6-FDF5875B3046}" destId="{85470A50-4FF3-4BE0-AE64-890D7CE1E088}" srcOrd="0" destOrd="0" presId="urn:microsoft.com/office/officeart/2008/layout/HorizontalMultiLevelHierarchy"/>
    <dgm:cxn modelId="{5876B978-F4FA-468A-862C-EF860A516266}" type="presOf" srcId="{418B9668-56F8-4E69-95E6-FDF5875B3046}" destId="{BA6EB77F-1D6F-412C-ADC5-08734FD1C023}" srcOrd="1" destOrd="0" presId="urn:microsoft.com/office/officeart/2008/layout/HorizontalMultiLevelHierarchy"/>
    <dgm:cxn modelId="{73FA5D67-3633-47C6-82A9-211579CAAE8D}" srcId="{5417E40D-004C-4CCE-9F71-ADB761AD9AE3}" destId="{042BAF29-FA7D-4D07-BC30-B4783C02E165}" srcOrd="2" destOrd="0" parTransId="{AD866DC8-0EF3-4685-807F-A03805C036C4}" sibTransId="{07BCFA0E-57DC-4CBC-90B9-C9DFB6587060}"/>
    <dgm:cxn modelId="{748DC4C2-EEC1-4432-A0E0-64A644B06D86}" type="presOf" srcId="{AD866DC8-0EF3-4685-807F-A03805C036C4}" destId="{6D9A9E3F-0424-464B-952E-C72D617F4866}" srcOrd="1" destOrd="0" presId="urn:microsoft.com/office/officeart/2008/layout/HorizontalMultiLevelHierarchy"/>
    <dgm:cxn modelId="{9686861C-9F3C-462A-8EC8-B35A3E522CF9}" type="presOf" srcId="{17F5D9D9-20DC-4803-90ED-F5FF8963E69E}" destId="{80060052-BA32-4AA6-A507-CA13F888DB7F}" srcOrd="1" destOrd="0" presId="urn:microsoft.com/office/officeart/2008/layout/HorizontalMultiLevelHierarchy"/>
    <dgm:cxn modelId="{806B3003-560B-4374-8E9D-D05ACDDF1D03}" type="presOf" srcId="{AD866DC8-0EF3-4685-807F-A03805C036C4}" destId="{190F8D8C-2B74-4113-B6BE-FD350BE4DA9D}" srcOrd="0" destOrd="0" presId="urn:microsoft.com/office/officeart/2008/layout/HorizontalMultiLevelHierarchy"/>
    <dgm:cxn modelId="{27DAAE60-5F67-4CFA-A3FD-DA796BB1E337}" type="presParOf" srcId="{91DC7769-7F13-4D01-9162-DAA8BFF2DB9A}" destId="{800A76A8-5D39-47EE-B046-98879EF0B01A}" srcOrd="0" destOrd="0" presId="urn:microsoft.com/office/officeart/2008/layout/HorizontalMultiLevelHierarchy"/>
    <dgm:cxn modelId="{F00F2713-A5CE-4C2B-AC02-85B7200EC9C3}" type="presParOf" srcId="{800A76A8-5D39-47EE-B046-98879EF0B01A}" destId="{A57295DC-2E4A-4DFE-8E49-DE471B54F497}" srcOrd="0" destOrd="0" presId="urn:microsoft.com/office/officeart/2008/layout/HorizontalMultiLevelHierarchy"/>
    <dgm:cxn modelId="{594CB501-C692-42C9-A785-26CA645706C6}" type="presParOf" srcId="{800A76A8-5D39-47EE-B046-98879EF0B01A}" destId="{BFCD7930-FE0D-4979-8DA1-E2FE9A0B3A22}" srcOrd="1" destOrd="0" presId="urn:microsoft.com/office/officeart/2008/layout/HorizontalMultiLevelHierarchy"/>
    <dgm:cxn modelId="{CCACD646-E84C-42FE-832B-3681163F03F0}" type="presParOf" srcId="{BFCD7930-FE0D-4979-8DA1-E2FE9A0B3A22}" destId="{78AC4341-1D8A-4784-BB59-1DCC88F1E30C}" srcOrd="0" destOrd="0" presId="urn:microsoft.com/office/officeart/2008/layout/HorizontalMultiLevelHierarchy"/>
    <dgm:cxn modelId="{7E201BA7-814C-4D1D-AC54-007223AE15B6}" type="presParOf" srcId="{78AC4341-1D8A-4784-BB59-1DCC88F1E30C}" destId="{2D9D03BB-1E47-47D5-9DC0-4C9ABDF7DA76}" srcOrd="0" destOrd="0" presId="urn:microsoft.com/office/officeart/2008/layout/HorizontalMultiLevelHierarchy"/>
    <dgm:cxn modelId="{4F3FF4A0-42A3-49A3-98FD-6914FCD602D5}" type="presParOf" srcId="{BFCD7930-FE0D-4979-8DA1-E2FE9A0B3A22}" destId="{293D1FD1-F030-4020-886D-FC7D00B3332B}" srcOrd="1" destOrd="0" presId="urn:microsoft.com/office/officeart/2008/layout/HorizontalMultiLevelHierarchy"/>
    <dgm:cxn modelId="{91EB9CEA-B04F-478C-B339-EFABBA3D3CFE}" type="presParOf" srcId="{293D1FD1-F030-4020-886D-FC7D00B3332B}" destId="{76D34247-64D5-45ED-9E15-480BECE6BFC4}" srcOrd="0" destOrd="0" presId="urn:microsoft.com/office/officeart/2008/layout/HorizontalMultiLevelHierarchy"/>
    <dgm:cxn modelId="{2A68ADD6-3B44-4C26-AE28-14BA406A2FB3}" type="presParOf" srcId="{293D1FD1-F030-4020-886D-FC7D00B3332B}" destId="{517E87BE-AE42-401B-8582-561C5C253D29}" srcOrd="1" destOrd="0" presId="urn:microsoft.com/office/officeart/2008/layout/HorizontalMultiLevelHierarchy"/>
    <dgm:cxn modelId="{66F0517E-4F51-4BF9-B0E5-9FECD54E4622}" type="presParOf" srcId="{BFCD7930-FE0D-4979-8DA1-E2FE9A0B3A22}" destId="{2B2966EF-CF15-4028-8895-8893DC1C72EC}" srcOrd="2" destOrd="0" presId="urn:microsoft.com/office/officeart/2008/layout/HorizontalMultiLevelHierarchy"/>
    <dgm:cxn modelId="{A3E50B05-E46E-4B6A-AFB3-CD4C91A049FF}" type="presParOf" srcId="{2B2966EF-CF15-4028-8895-8893DC1C72EC}" destId="{80060052-BA32-4AA6-A507-CA13F888DB7F}" srcOrd="0" destOrd="0" presId="urn:microsoft.com/office/officeart/2008/layout/HorizontalMultiLevelHierarchy"/>
    <dgm:cxn modelId="{50559C7C-8D95-4587-A973-F9A2FF9CA4B3}" type="presParOf" srcId="{BFCD7930-FE0D-4979-8DA1-E2FE9A0B3A22}" destId="{7E998267-4797-493B-AFB6-F5DE7417378F}" srcOrd="3" destOrd="0" presId="urn:microsoft.com/office/officeart/2008/layout/HorizontalMultiLevelHierarchy"/>
    <dgm:cxn modelId="{BBBFD02F-0906-49A0-912F-B508803CFAAD}" type="presParOf" srcId="{7E998267-4797-493B-AFB6-F5DE7417378F}" destId="{E03BB81B-439C-4EA4-A54D-635D2816C02E}" srcOrd="0" destOrd="0" presId="urn:microsoft.com/office/officeart/2008/layout/HorizontalMultiLevelHierarchy"/>
    <dgm:cxn modelId="{016D8BE8-1D9C-4F23-8622-AF027213D4B1}" type="presParOf" srcId="{7E998267-4797-493B-AFB6-F5DE7417378F}" destId="{44377A07-CBC5-43FC-BB1E-E315B315C7E0}" srcOrd="1" destOrd="0" presId="urn:microsoft.com/office/officeart/2008/layout/HorizontalMultiLevelHierarchy"/>
    <dgm:cxn modelId="{B8780A5A-0336-40CE-893F-76C12B245599}" type="presParOf" srcId="{BFCD7930-FE0D-4979-8DA1-E2FE9A0B3A22}" destId="{190F8D8C-2B74-4113-B6BE-FD350BE4DA9D}" srcOrd="4" destOrd="0" presId="urn:microsoft.com/office/officeart/2008/layout/HorizontalMultiLevelHierarchy"/>
    <dgm:cxn modelId="{F461425E-331B-4011-A7D6-EC06AEA1FEBA}" type="presParOf" srcId="{190F8D8C-2B74-4113-B6BE-FD350BE4DA9D}" destId="{6D9A9E3F-0424-464B-952E-C72D617F4866}" srcOrd="0" destOrd="0" presId="urn:microsoft.com/office/officeart/2008/layout/HorizontalMultiLevelHierarchy"/>
    <dgm:cxn modelId="{5BDC7ABE-AD86-4DA9-9CC4-65B1CE7B5432}" type="presParOf" srcId="{BFCD7930-FE0D-4979-8DA1-E2FE9A0B3A22}" destId="{17033754-6868-45C3-89A3-B88FDC279AA6}" srcOrd="5" destOrd="0" presId="urn:microsoft.com/office/officeart/2008/layout/HorizontalMultiLevelHierarchy"/>
    <dgm:cxn modelId="{D8874D33-749F-4922-AD6F-2CED27BD8839}" type="presParOf" srcId="{17033754-6868-45C3-89A3-B88FDC279AA6}" destId="{891F19D3-29A3-40DD-9323-8FBF1B3F3F5B}" srcOrd="0" destOrd="0" presId="urn:microsoft.com/office/officeart/2008/layout/HorizontalMultiLevelHierarchy"/>
    <dgm:cxn modelId="{92F92C05-1338-44C4-9E46-791A48688924}" type="presParOf" srcId="{17033754-6868-45C3-89A3-B88FDC279AA6}" destId="{F17F063B-E8A9-4071-90EA-8615752B7C67}" srcOrd="1" destOrd="0" presId="urn:microsoft.com/office/officeart/2008/layout/HorizontalMultiLevelHierarchy"/>
    <dgm:cxn modelId="{C8A177E5-F821-4752-82E5-A2230B5BCEF2}" type="presParOf" srcId="{BFCD7930-FE0D-4979-8DA1-E2FE9A0B3A22}" destId="{85470A50-4FF3-4BE0-AE64-890D7CE1E088}" srcOrd="6" destOrd="0" presId="urn:microsoft.com/office/officeart/2008/layout/HorizontalMultiLevelHierarchy"/>
    <dgm:cxn modelId="{D93C884A-0F5B-4F0D-B868-127720900BED}" type="presParOf" srcId="{85470A50-4FF3-4BE0-AE64-890D7CE1E088}" destId="{BA6EB77F-1D6F-412C-ADC5-08734FD1C023}" srcOrd="0" destOrd="0" presId="urn:microsoft.com/office/officeart/2008/layout/HorizontalMultiLevelHierarchy"/>
    <dgm:cxn modelId="{476659A8-8952-4710-ACA2-7A8986A66195}" type="presParOf" srcId="{BFCD7930-FE0D-4979-8DA1-E2FE9A0B3A22}" destId="{446CCBBB-C17F-4FFD-A414-0AF9A0A37096}" srcOrd="7" destOrd="0" presId="urn:microsoft.com/office/officeart/2008/layout/HorizontalMultiLevelHierarchy"/>
    <dgm:cxn modelId="{0C84A95A-4EF5-41A4-9FDF-E6E763832A56}" type="presParOf" srcId="{446CCBBB-C17F-4FFD-A414-0AF9A0A37096}" destId="{348A1C8B-26F7-487E-83AB-B1F8E3BDD9E3}" srcOrd="0" destOrd="0" presId="urn:microsoft.com/office/officeart/2008/layout/HorizontalMultiLevelHierarchy"/>
    <dgm:cxn modelId="{FDC9CC9D-5384-4244-9530-B320FF580FFC}" type="presParOf" srcId="{446CCBBB-C17F-4FFD-A414-0AF9A0A37096}" destId="{26467F08-8403-4137-9102-21C05AD01C1D}" srcOrd="1" destOrd="0" presId="urn:microsoft.com/office/officeart/2008/layout/HorizontalMultiLevelHierarchy"/>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AA80355-00E6-4429-AD9A-DD5C6873D06B}" type="doc">
      <dgm:prSet loTypeId="urn:microsoft.com/office/officeart/2008/layout/HorizontalMultiLevelHierarchy" loCatId="hierarchy" qsTypeId="urn:microsoft.com/office/officeart/2005/8/quickstyle/simple3" qsCatId="simple" csTypeId="urn:microsoft.com/office/officeart/2005/8/colors/accent1_1" csCatId="accent1" phldr="1"/>
      <dgm:spPr/>
      <dgm:t>
        <a:bodyPr/>
        <a:lstStyle/>
        <a:p>
          <a:endParaRPr lang="en-US"/>
        </a:p>
      </dgm:t>
    </dgm:pt>
    <dgm:pt modelId="{3B14CAC6-C48F-415E-BDCF-6022CB2593F1}">
      <dgm:prSet phldrT="[Text]" custT="1"/>
      <dgm:spPr/>
      <dgm:t>
        <a:bodyPr/>
        <a:lstStyle/>
        <a:p>
          <a:r>
            <a:rPr lang="en-US" sz="1100" b="0"/>
            <a:t>Key Audience</a:t>
          </a:r>
        </a:p>
      </dgm:t>
    </dgm:pt>
    <dgm:pt modelId="{EF26F208-E149-49F3-816F-D88B7EB4C69D}" type="parTrans" cxnId="{9504781C-9E83-4A3F-AF12-E9AF68C78BE9}">
      <dgm:prSet/>
      <dgm:spPr/>
      <dgm:t>
        <a:bodyPr/>
        <a:lstStyle/>
        <a:p>
          <a:endParaRPr lang="en-US"/>
        </a:p>
      </dgm:t>
    </dgm:pt>
    <dgm:pt modelId="{F75A3C45-474B-4FC1-A9E6-2282B002822A}" type="sibTrans" cxnId="{9504781C-9E83-4A3F-AF12-E9AF68C78BE9}">
      <dgm:prSet/>
      <dgm:spPr/>
      <dgm:t>
        <a:bodyPr/>
        <a:lstStyle/>
        <a:p>
          <a:endParaRPr lang="en-US"/>
        </a:p>
      </dgm:t>
    </dgm:pt>
    <dgm:pt modelId="{7BC1FE80-5F3C-4350-A8DC-DC19D41016BF}">
      <dgm:prSet phldrT="[Text]" custT="1"/>
      <dgm:spPr/>
      <dgm:t>
        <a:bodyPr/>
        <a:lstStyle/>
        <a:p>
          <a:r>
            <a:rPr lang="en-US" sz="1100" b="0"/>
            <a:t>Web-Admin</a:t>
          </a:r>
        </a:p>
      </dgm:t>
    </dgm:pt>
    <dgm:pt modelId="{DF2E27EE-CC39-46F1-A163-BCADD8332058}" type="parTrans" cxnId="{9CCD32CB-D554-49C8-8843-D52B758FF048}">
      <dgm:prSet/>
      <dgm:spPr/>
      <dgm:t>
        <a:bodyPr/>
        <a:lstStyle/>
        <a:p>
          <a:endParaRPr lang="en-US"/>
        </a:p>
      </dgm:t>
    </dgm:pt>
    <dgm:pt modelId="{C27D6041-DC65-4D38-B57B-A21531953D77}" type="sibTrans" cxnId="{9CCD32CB-D554-49C8-8843-D52B758FF048}">
      <dgm:prSet/>
      <dgm:spPr/>
      <dgm:t>
        <a:bodyPr/>
        <a:lstStyle/>
        <a:p>
          <a:endParaRPr lang="en-US"/>
        </a:p>
      </dgm:t>
    </dgm:pt>
    <dgm:pt modelId="{A501827A-BC8A-413C-8E70-8358163673C0}">
      <dgm:prSet phldrT="[Text]" custT="1"/>
      <dgm:spPr/>
      <dgm:t>
        <a:bodyPr/>
        <a:lstStyle/>
        <a:p>
          <a:r>
            <a:rPr lang="en-US" sz="1100" b="0"/>
            <a:t>Taders</a:t>
          </a:r>
        </a:p>
      </dgm:t>
    </dgm:pt>
    <dgm:pt modelId="{EAEC2B71-116D-45FF-B4F7-C1146F29525A}" type="parTrans" cxnId="{36C2978C-C605-4880-94E4-1153CFDAD574}">
      <dgm:prSet/>
      <dgm:spPr/>
      <dgm:t>
        <a:bodyPr/>
        <a:lstStyle/>
        <a:p>
          <a:endParaRPr lang="en-US"/>
        </a:p>
      </dgm:t>
    </dgm:pt>
    <dgm:pt modelId="{3646EA39-58DF-4CE7-82EA-AAEC35D5F59A}" type="sibTrans" cxnId="{36C2978C-C605-4880-94E4-1153CFDAD574}">
      <dgm:prSet/>
      <dgm:spPr/>
      <dgm:t>
        <a:bodyPr/>
        <a:lstStyle/>
        <a:p>
          <a:endParaRPr lang="en-US"/>
        </a:p>
      </dgm:t>
    </dgm:pt>
    <dgm:pt modelId="{990DAE1E-ED4A-4C36-85CC-D900194B69C6}">
      <dgm:prSet phldrT="[Text]" custT="1"/>
      <dgm:spPr/>
      <dgm:t>
        <a:bodyPr/>
        <a:lstStyle/>
        <a:p>
          <a:r>
            <a:rPr lang="en-US" sz="1100" b="0"/>
            <a:t>Brokers</a:t>
          </a:r>
        </a:p>
      </dgm:t>
    </dgm:pt>
    <dgm:pt modelId="{B99E7220-E61B-41EB-A8F3-3A4F6815258D}" type="parTrans" cxnId="{D6924ECA-5853-43FD-B6EB-9330BE7BBFDA}">
      <dgm:prSet/>
      <dgm:spPr/>
      <dgm:t>
        <a:bodyPr/>
        <a:lstStyle/>
        <a:p>
          <a:endParaRPr lang="en-US"/>
        </a:p>
      </dgm:t>
    </dgm:pt>
    <dgm:pt modelId="{9026D4BE-E77A-4885-BAC8-B3A9F829EA5E}" type="sibTrans" cxnId="{D6924ECA-5853-43FD-B6EB-9330BE7BBFDA}">
      <dgm:prSet/>
      <dgm:spPr/>
      <dgm:t>
        <a:bodyPr/>
        <a:lstStyle/>
        <a:p>
          <a:endParaRPr lang="en-US"/>
        </a:p>
      </dgm:t>
    </dgm:pt>
    <dgm:pt modelId="{739DCE98-7ECD-44FD-B30E-E535376163C7}" type="pres">
      <dgm:prSet presAssocID="{4AA80355-00E6-4429-AD9A-DD5C6873D06B}" presName="Name0" presStyleCnt="0">
        <dgm:presLayoutVars>
          <dgm:chPref val="1"/>
          <dgm:dir/>
          <dgm:animOne val="branch"/>
          <dgm:animLvl val="lvl"/>
          <dgm:resizeHandles val="exact"/>
        </dgm:presLayoutVars>
      </dgm:prSet>
      <dgm:spPr/>
      <dgm:t>
        <a:bodyPr/>
        <a:lstStyle/>
        <a:p>
          <a:endParaRPr lang="en-US"/>
        </a:p>
      </dgm:t>
    </dgm:pt>
    <dgm:pt modelId="{1C6442E0-09FF-45DF-B577-3A8290882E3E}" type="pres">
      <dgm:prSet presAssocID="{3B14CAC6-C48F-415E-BDCF-6022CB2593F1}" presName="root1" presStyleCnt="0"/>
      <dgm:spPr/>
    </dgm:pt>
    <dgm:pt modelId="{FB2A3215-8F55-4189-B29C-E195F487A798}" type="pres">
      <dgm:prSet presAssocID="{3B14CAC6-C48F-415E-BDCF-6022CB2593F1}" presName="LevelOneTextNode" presStyleLbl="node0" presStyleIdx="0" presStyleCnt="1">
        <dgm:presLayoutVars>
          <dgm:chPref val="3"/>
        </dgm:presLayoutVars>
      </dgm:prSet>
      <dgm:spPr/>
      <dgm:t>
        <a:bodyPr/>
        <a:lstStyle/>
        <a:p>
          <a:endParaRPr lang="en-US"/>
        </a:p>
      </dgm:t>
    </dgm:pt>
    <dgm:pt modelId="{9BAD93FE-D506-4ED5-8E6C-92FF46DB1151}" type="pres">
      <dgm:prSet presAssocID="{3B14CAC6-C48F-415E-BDCF-6022CB2593F1}" presName="level2hierChild" presStyleCnt="0"/>
      <dgm:spPr/>
    </dgm:pt>
    <dgm:pt modelId="{929DDA9A-F770-440A-BAA8-D19421438421}" type="pres">
      <dgm:prSet presAssocID="{EAEC2B71-116D-45FF-B4F7-C1146F29525A}" presName="conn2-1" presStyleLbl="parChTrans1D2" presStyleIdx="0" presStyleCnt="3"/>
      <dgm:spPr/>
      <dgm:t>
        <a:bodyPr/>
        <a:lstStyle/>
        <a:p>
          <a:endParaRPr lang="en-US"/>
        </a:p>
      </dgm:t>
    </dgm:pt>
    <dgm:pt modelId="{B07578CF-B865-4ED2-A67A-97E766681A3E}" type="pres">
      <dgm:prSet presAssocID="{EAEC2B71-116D-45FF-B4F7-C1146F29525A}" presName="connTx" presStyleLbl="parChTrans1D2" presStyleIdx="0" presStyleCnt="3"/>
      <dgm:spPr/>
      <dgm:t>
        <a:bodyPr/>
        <a:lstStyle/>
        <a:p>
          <a:endParaRPr lang="en-US"/>
        </a:p>
      </dgm:t>
    </dgm:pt>
    <dgm:pt modelId="{7C58C62A-C80A-411D-A080-FCA1163D1A8D}" type="pres">
      <dgm:prSet presAssocID="{A501827A-BC8A-413C-8E70-8358163673C0}" presName="root2" presStyleCnt="0"/>
      <dgm:spPr/>
    </dgm:pt>
    <dgm:pt modelId="{8330E41D-E4C7-4260-824A-EE394C658980}" type="pres">
      <dgm:prSet presAssocID="{A501827A-BC8A-413C-8E70-8358163673C0}" presName="LevelTwoTextNode" presStyleLbl="node2" presStyleIdx="0" presStyleCnt="3">
        <dgm:presLayoutVars>
          <dgm:chPref val="3"/>
        </dgm:presLayoutVars>
      </dgm:prSet>
      <dgm:spPr/>
      <dgm:t>
        <a:bodyPr/>
        <a:lstStyle/>
        <a:p>
          <a:endParaRPr lang="en-US"/>
        </a:p>
      </dgm:t>
    </dgm:pt>
    <dgm:pt modelId="{AF91DCCB-5178-453C-8D02-90742261FA64}" type="pres">
      <dgm:prSet presAssocID="{A501827A-BC8A-413C-8E70-8358163673C0}" presName="level3hierChild" presStyleCnt="0"/>
      <dgm:spPr/>
    </dgm:pt>
    <dgm:pt modelId="{EACD92C0-9D01-47F0-A266-3090AA12AC90}" type="pres">
      <dgm:prSet presAssocID="{B99E7220-E61B-41EB-A8F3-3A4F6815258D}" presName="conn2-1" presStyleLbl="parChTrans1D2" presStyleIdx="1" presStyleCnt="3"/>
      <dgm:spPr/>
      <dgm:t>
        <a:bodyPr/>
        <a:lstStyle/>
        <a:p>
          <a:endParaRPr lang="en-US"/>
        </a:p>
      </dgm:t>
    </dgm:pt>
    <dgm:pt modelId="{8C6B1098-61DF-404F-B081-59B1B05CBD7C}" type="pres">
      <dgm:prSet presAssocID="{B99E7220-E61B-41EB-A8F3-3A4F6815258D}" presName="connTx" presStyleLbl="parChTrans1D2" presStyleIdx="1" presStyleCnt="3"/>
      <dgm:spPr/>
      <dgm:t>
        <a:bodyPr/>
        <a:lstStyle/>
        <a:p>
          <a:endParaRPr lang="en-US"/>
        </a:p>
      </dgm:t>
    </dgm:pt>
    <dgm:pt modelId="{158F078B-6F71-46DB-ACF7-8EF86284637D}" type="pres">
      <dgm:prSet presAssocID="{990DAE1E-ED4A-4C36-85CC-D900194B69C6}" presName="root2" presStyleCnt="0"/>
      <dgm:spPr/>
    </dgm:pt>
    <dgm:pt modelId="{19C2CCC5-428C-45FE-85EC-2CC30E3B9499}" type="pres">
      <dgm:prSet presAssocID="{990DAE1E-ED4A-4C36-85CC-D900194B69C6}" presName="LevelTwoTextNode" presStyleLbl="node2" presStyleIdx="1" presStyleCnt="3">
        <dgm:presLayoutVars>
          <dgm:chPref val="3"/>
        </dgm:presLayoutVars>
      </dgm:prSet>
      <dgm:spPr/>
      <dgm:t>
        <a:bodyPr/>
        <a:lstStyle/>
        <a:p>
          <a:endParaRPr lang="en-US"/>
        </a:p>
      </dgm:t>
    </dgm:pt>
    <dgm:pt modelId="{DABEFA73-FB78-46A7-B58F-E852D56FEEC2}" type="pres">
      <dgm:prSet presAssocID="{990DAE1E-ED4A-4C36-85CC-D900194B69C6}" presName="level3hierChild" presStyleCnt="0"/>
      <dgm:spPr/>
    </dgm:pt>
    <dgm:pt modelId="{425FFCD7-71ED-471C-916F-6E4B45884A48}" type="pres">
      <dgm:prSet presAssocID="{DF2E27EE-CC39-46F1-A163-BCADD8332058}" presName="conn2-1" presStyleLbl="parChTrans1D2" presStyleIdx="2" presStyleCnt="3"/>
      <dgm:spPr/>
      <dgm:t>
        <a:bodyPr/>
        <a:lstStyle/>
        <a:p>
          <a:endParaRPr lang="en-US"/>
        </a:p>
      </dgm:t>
    </dgm:pt>
    <dgm:pt modelId="{9E085805-35A9-46AE-BA6D-00A98B9A6D12}" type="pres">
      <dgm:prSet presAssocID="{DF2E27EE-CC39-46F1-A163-BCADD8332058}" presName="connTx" presStyleLbl="parChTrans1D2" presStyleIdx="2" presStyleCnt="3"/>
      <dgm:spPr/>
      <dgm:t>
        <a:bodyPr/>
        <a:lstStyle/>
        <a:p>
          <a:endParaRPr lang="en-US"/>
        </a:p>
      </dgm:t>
    </dgm:pt>
    <dgm:pt modelId="{1FE911FA-9650-4190-B70A-4A3C15E5AB25}" type="pres">
      <dgm:prSet presAssocID="{7BC1FE80-5F3C-4350-A8DC-DC19D41016BF}" presName="root2" presStyleCnt="0"/>
      <dgm:spPr/>
    </dgm:pt>
    <dgm:pt modelId="{2391D7F1-3BD3-41E9-80D5-A989289AF52B}" type="pres">
      <dgm:prSet presAssocID="{7BC1FE80-5F3C-4350-A8DC-DC19D41016BF}" presName="LevelTwoTextNode" presStyleLbl="node2" presStyleIdx="2" presStyleCnt="3">
        <dgm:presLayoutVars>
          <dgm:chPref val="3"/>
        </dgm:presLayoutVars>
      </dgm:prSet>
      <dgm:spPr/>
      <dgm:t>
        <a:bodyPr/>
        <a:lstStyle/>
        <a:p>
          <a:endParaRPr lang="en-US"/>
        </a:p>
      </dgm:t>
    </dgm:pt>
    <dgm:pt modelId="{4B7010B1-4292-43B7-8651-11A6122BD457}" type="pres">
      <dgm:prSet presAssocID="{7BC1FE80-5F3C-4350-A8DC-DC19D41016BF}" presName="level3hierChild" presStyleCnt="0"/>
      <dgm:spPr/>
    </dgm:pt>
  </dgm:ptLst>
  <dgm:cxnLst>
    <dgm:cxn modelId="{F4191354-B7D3-4090-87A5-F1C4B5059C6A}" type="presOf" srcId="{EAEC2B71-116D-45FF-B4F7-C1146F29525A}" destId="{B07578CF-B865-4ED2-A67A-97E766681A3E}" srcOrd="1" destOrd="0" presId="urn:microsoft.com/office/officeart/2008/layout/HorizontalMultiLevelHierarchy"/>
    <dgm:cxn modelId="{36C2978C-C605-4880-94E4-1153CFDAD574}" srcId="{3B14CAC6-C48F-415E-BDCF-6022CB2593F1}" destId="{A501827A-BC8A-413C-8E70-8358163673C0}" srcOrd="0" destOrd="0" parTransId="{EAEC2B71-116D-45FF-B4F7-C1146F29525A}" sibTransId="{3646EA39-58DF-4CE7-82EA-AAEC35D5F59A}"/>
    <dgm:cxn modelId="{FB007CF6-C0AC-4ED3-A90C-E33D986B441D}" type="presOf" srcId="{DF2E27EE-CC39-46F1-A163-BCADD8332058}" destId="{9E085805-35A9-46AE-BA6D-00A98B9A6D12}" srcOrd="1" destOrd="0" presId="urn:microsoft.com/office/officeart/2008/layout/HorizontalMultiLevelHierarchy"/>
    <dgm:cxn modelId="{13EDE1E2-DBEC-4B2A-9E88-D5313F654DE7}" type="presOf" srcId="{7BC1FE80-5F3C-4350-A8DC-DC19D41016BF}" destId="{2391D7F1-3BD3-41E9-80D5-A989289AF52B}" srcOrd="0" destOrd="0" presId="urn:microsoft.com/office/officeart/2008/layout/HorizontalMultiLevelHierarchy"/>
    <dgm:cxn modelId="{C44BE10E-8536-4BCB-B3CF-82F3D2AC42A2}" type="presOf" srcId="{4AA80355-00E6-4429-AD9A-DD5C6873D06B}" destId="{739DCE98-7ECD-44FD-B30E-E535376163C7}" srcOrd="0" destOrd="0" presId="urn:microsoft.com/office/officeart/2008/layout/HorizontalMultiLevelHierarchy"/>
    <dgm:cxn modelId="{9CCD32CB-D554-49C8-8843-D52B758FF048}" srcId="{3B14CAC6-C48F-415E-BDCF-6022CB2593F1}" destId="{7BC1FE80-5F3C-4350-A8DC-DC19D41016BF}" srcOrd="2" destOrd="0" parTransId="{DF2E27EE-CC39-46F1-A163-BCADD8332058}" sibTransId="{C27D6041-DC65-4D38-B57B-A21531953D77}"/>
    <dgm:cxn modelId="{3966C853-A001-4249-A39B-5947D706396A}" type="presOf" srcId="{DF2E27EE-CC39-46F1-A163-BCADD8332058}" destId="{425FFCD7-71ED-471C-916F-6E4B45884A48}" srcOrd="0" destOrd="0" presId="urn:microsoft.com/office/officeart/2008/layout/HorizontalMultiLevelHierarchy"/>
    <dgm:cxn modelId="{8F8D4157-AA66-4431-B7FD-8A27145924F0}" type="presOf" srcId="{EAEC2B71-116D-45FF-B4F7-C1146F29525A}" destId="{929DDA9A-F770-440A-BAA8-D19421438421}" srcOrd="0" destOrd="0" presId="urn:microsoft.com/office/officeart/2008/layout/HorizontalMultiLevelHierarchy"/>
    <dgm:cxn modelId="{4D6AE16D-A531-4657-B54E-81C838974DC0}" type="presOf" srcId="{B99E7220-E61B-41EB-A8F3-3A4F6815258D}" destId="{8C6B1098-61DF-404F-B081-59B1B05CBD7C}" srcOrd="1" destOrd="0" presId="urn:microsoft.com/office/officeart/2008/layout/HorizontalMultiLevelHierarchy"/>
    <dgm:cxn modelId="{92413B97-E4C4-485B-A7FD-4A4844906E2B}" type="presOf" srcId="{A501827A-BC8A-413C-8E70-8358163673C0}" destId="{8330E41D-E4C7-4260-824A-EE394C658980}" srcOrd="0" destOrd="0" presId="urn:microsoft.com/office/officeart/2008/layout/HorizontalMultiLevelHierarchy"/>
    <dgm:cxn modelId="{E6C9DA53-DDB6-4380-85D3-6FE93E547B93}" type="presOf" srcId="{3B14CAC6-C48F-415E-BDCF-6022CB2593F1}" destId="{FB2A3215-8F55-4189-B29C-E195F487A798}" srcOrd="0" destOrd="0" presId="urn:microsoft.com/office/officeart/2008/layout/HorizontalMultiLevelHierarchy"/>
    <dgm:cxn modelId="{9504781C-9E83-4A3F-AF12-E9AF68C78BE9}" srcId="{4AA80355-00E6-4429-AD9A-DD5C6873D06B}" destId="{3B14CAC6-C48F-415E-BDCF-6022CB2593F1}" srcOrd="0" destOrd="0" parTransId="{EF26F208-E149-49F3-816F-D88B7EB4C69D}" sibTransId="{F75A3C45-474B-4FC1-A9E6-2282B002822A}"/>
    <dgm:cxn modelId="{67D0149A-CAD8-45B1-BA01-851B4B9E1F37}" type="presOf" srcId="{B99E7220-E61B-41EB-A8F3-3A4F6815258D}" destId="{EACD92C0-9D01-47F0-A266-3090AA12AC90}" srcOrd="0" destOrd="0" presId="urn:microsoft.com/office/officeart/2008/layout/HorizontalMultiLevelHierarchy"/>
    <dgm:cxn modelId="{D6924ECA-5853-43FD-B6EB-9330BE7BBFDA}" srcId="{3B14CAC6-C48F-415E-BDCF-6022CB2593F1}" destId="{990DAE1E-ED4A-4C36-85CC-D900194B69C6}" srcOrd="1" destOrd="0" parTransId="{B99E7220-E61B-41EB-A8F3-3A4F6815258D}" sibTransId="{9026D4BE-E77A-4885-BAC8-B3A9F829EA5E}"/>
    <dgm:cxn modelId="{5E530479-1945-48B5-945E-75F0DFD05A0C}" type="presOf" srcId="{990DAE1E-ED4A-4C36-85CC-D900194B69C6}" destId="{19C2CCC5-428C-45FE-85EC-2CC30E3B9499}" srcOrd="0" destOrd="0" presId="urn:microsoft.com/office/officeart/2008/layout/HorizontalMultiLevelHierarchy"/>
    <dgm:cxn modelId="{B8734BAE-FAE4-4D32-81D3-3054A697011F}" type="presParOf" srcId="{739DCE98-7ECD-44FD-B30E-E535376163C7}" destId="{1C6442E0-09FF-45DF-B577-3A8290882E3E}" srcOrd="0" destOrd="0" presId="urn:microsoft.com/office/officeart/2008/layout/HorizontalMultiLevelHierarchy"/>
    <dgm:cxn modelId="{0F2B2F2E-9470-4D4E-9AD2-1267263044A4}" type="presParOf" srcId="{1C6442E0-09FF-45DF-B577-3A8290882E3E}" destId="{FB2A3215-8F55-4189-B29C-E195F487A798}" srcOrd="0" destOrd="0" presId="urn:microsoft.com/office/officeart/2008/layout/HorizontalMultiLevelHierarchy"/>
    <dgm:cxn modelId="{34BC4E6C-2382-46B1-A960-5BC75F1D583F}" type="presParOf" srcId="{1C6442E0-09FF-45DF-B577-3A8290882E3E}" destId="{9BAD93FE-D506-4ED5-8E6C-92FF46DB1151}" srcOrd="1" destOrd="0" presId="urn:microsoft.com/office/officeart/2008/layout/HorizontalMultiLevelHierarchy"/>
    <dgm:cxn modelId="{937C6923-4BC2-4B0C-8792-B0AADE27C62F}" type="presParOf" srcId="{9BAD93FE-D506-4ED5-8E6C-92FF46DB1151}" destId="{929DDA9A-F770-440A-BAA8-D19421438421}" srcOrd="0" destOrd="0" presId="urn:microsoft.com/office/officeart/2008/layout/HorizontalMultiLevelHierarchy"/>
    <dgm:cxn modelId="{D738E304-728F-4253-841B-C8E05072DBF3}" type="presParOf" srcId="{929DDA9A-F770-440A-BAA8-D19421438421}" destId="{B07578CF-B865-4ED2-A67A-97E766681A3E}" srcOrd="0" destOrd="0" presId="urn:microsoft.com/office/officeart/2008/layout/HorizontalMultiLevelHierarchy"/>
    <dgm:cxn modelId="{A54CAB8D-2150-4274-9950-3079150964B5}" type="presParOf" srcId="{9BAD93FE-D506-4ED5-8E6C-92FF46DB1151}" destId="{7C58C62A-C80A-411D-A080-FCA1163D1A8D}" srcOrd="1" destOrd="0" presId="urn:microsoft.com/office/officeart/2008/layout/HorizontalMultiLevelHierarchy"/>
    <dgm:cxn modelId="{66812FE1-FC38-4730-9354-FB1531566C6D}" type="presParOf" srcId="{7C58C62A-C80A-411D-A080-FCA1163D1A8D}" destId="{8330E41D-E4C7-4260-824A-EE394C658980}" srcOrd="0" destOrd="0" presId="urn:microsoft.com/office/officeart/2008/layout/HorizontalMultiLevelHierarchy"/>
    <dgm:cxn modelId="{DF55C8DF-BEC1-4DD4-9E2B-2CA1386B5850}" type="presParOf" srcId="{7C58C62A-C80A-411D-A080-FCA1163D1A8D}" destId="{AF91DCCB-5178-453C-8D02-90742261FA64}" srcOrd="1" destOrd="0" presId="urn:microsoft.com/office/officeart/2008/layout/HorizontalMultiLevelHierarchy"/>
    <dgm:cxn modelId="{181900D2-3834-43AA-8869-6E86ACD728E7}" type="presParOf" srcId="{9BAD93FE-D506-4ED5-8E6C-92FF46DB1151}" destId="{EACD92C0-9D01-47F0-A266-3090AA12AC90}" srcOrd="2" destOrd="0" presId="urn:microsoft.com/office/officeart/2008/layout/HorizontalMultiLevelHierarchy"/>
    <dgm:cxn modelId="{AE6B4126-F121-47F5-9CE2-CE741ADE4C65}" type="presParOf" srcId="{EACD92C0-9D01-47F0-A266-3090AA12AC90}" destId="{8C6B1098-61DF-404F-B081-59B1B05CBD7C}" srcOrd="0" destOrd="0" presId="urn:microsoft.com/office/officeart/2008/layout/HorizontalMultiLevelHierarchy"/>
    <dgm:cxn modelId="{5BF7ECBF-CFD2-433D-BF65-649138EDECE6}" type="presParOf" srcId="{9BAD93FE-D506-4ED5-8E6C-92FF46DB1151}" destId="{158F078B-6F71-46DB-ACF7-8EF86284637D}" srcOrd="3" destOrd="0" presId="urn:microsoft.com/office/officeart/2008/layout/HorizontalMultiLevelHierarchy"/>
    <dgm:cxn modelId="{E13B5451-D2EE-4DBB-B9E3-3E1ECE8F4FAC}" type="presParOf" srcId="{158F078B-6F71-46DB-ACF7-8EF86284637D}" destId="{19C2CCC5-428C-45FE-85EC-2CC30E3B9499}" srcOrd="0" destOrd="0" presId="urn:microsoft.com/office/officeart/2008/layout/HorizontalMultiLevelHierarchy"/>
    <dgm:cxn modelId="{2AF6EB11-10DB-45A2-89AE-05F0473BEE53}" type="presParOf" srcId="{158F078B-6F71-46DB-ACF7-8EF86284637D}" destId="{DABEFA73-FB78-46A7-B58F-E852D56FEEC2}" srcOrd="1" destOrd="0" presId="urn:microsoft.com/office/officeart/2008/layout/HorizontalMultiLevelHierarchy"/>
    <dgm:cxn modelId="{30A44160-7849-4543-B5AF-AB07216A0E58}" type="presParOf" srcId="{9BAD93FE-D506-4ED5-8E6C-92FF46DB1151}" destId="{425FFCD7-71ED-471C-916F-6E4B45884A48}" srcOrd="4" destOrd="0" presId="urn:microsoft.com/office/officeart/2008/layout/HorizontalMultiLevelHierarchy"/>
    <dgm:cxn modelId="{C7A3B361-0B56-4315-B25A-E55D06B48726}" type="presParOf" srcId="{425FFCD7-71ED-471C-916F-6E4B45884A48}" destId="{9E085805-35A9-46AE-BA6D-00A98B9A6D12}" srcOrd="0" destOrd="0" presId="urn:microsoft.com/office/officeart/2008/layout/HorizontalMultiLevelHierarchy"/>
    <dgm:cxn modelId="{0B60491B-34F2-4ABE-AD4D-B2DE639B368F}" type="presParOf" srcId="{9BAD93FE-D506-4ED5-8E6C-92FF46DB1151}" destId="{1FE911FA-9650-4190-B70A-4A3C15E5AB25}" srcOrd="5" destOrd="0" presId="urn:microsoft.com/office/officeart/2008/layout/HorizontalMultiLevelHierarchy"/>
    <dgm:cxn modelId="{847B8A02-9B00-45C7-8222-B1A0968714B4}" type="presParOf" srcId="{1FE911FA-9650-4190-B70A-4A3C15E5AB25}" destId="{2391D7F1-3BD3-41E9-80D5-A989289AF52B}" srcOrd="0" destOrd="0" presId="urn:microsoft.com/office/officeart/2008/layout/HorizontalMultiLevelHierarchy"/>
    <dgm:cxn modelId="{9DF73C0D-9559-4091-A61C-8FB4BA88FC52}" type="presParOf" srcId="{1FE911FA-9650-4190-B70A-4A3C15E5AB25}" destId="{4B7010B1-4292-43B7-8651-11A6122BD457}" srcOrd="1" destOrd="0" presId="urn:microsoft.com/office/officeart/2008/layout/HorizontalMultiLevelHierarchy"/>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9BD901F-4B7B-425A-A590-480EF7E39740}" type="doc">
      <dgm:prSet loTypeId="urn:microsoft.com/office/officeart/2008/layout/HorizontalMultiLevelHierarchy" loCatId="hierarchy" qsTypeId="urn:microsoft.com/office/officeart/2005/8/quickstyle/simple3" qsCatId="simple" csTypeId="urn:microsoft.com/office/officeart/2005/8/colors/accent1_1" csCatId="accent1" phldr="1"/>
      <dgm:spPr/>
      <dgm:t>
        <a:bodyPr/>
        <a:lstStyle/>
        <a:p>
          <a:endParaRPr lang="x-none"/>
        </a:p>
      </dgm:t>
    </dgm:pt>
    <dgm:pt modelId="{B189A8DF-4ACA-40C9-8F90-82F6A8E34B55}">
      <dgm:prSet phldrT="[Text]" custT="1"/>
      <dgm:spPr/>
      <dgm:t>
        <a:bodyPr/>
        <a:lstStyle/>
        <a:p>
          <a:r>
            <a:rPr lang="en-US" sz="1100" b="0">
              <a:solidFill>
                <a:schemeClr val="tx1"/>
              </a:solidFill>
            </a:rPr>
            <a:t>3rd Party Integration</a:t>
          </a:r>
          <a:endParaRPr lang="x-none" sz="1100" b="0">
            <a:solidFill>
              <a:schemeClr val="tx1"/>
            </a:solidFill>
          </a:endParaRPr>
        </a:p>
      </dgm:t>
    </dgm:pt>
    <dgm:pt modelId="{872CD23A-9EB1-4D0D-924C-56EB185CC676}" type="parTrans" cxnId="{35CBE993-DCD2-4D64-B5EB-0B5282D52AB4}">
      <dgm:prSet/>
      <dgm:spPr/>
      <dgm:t>
        <a:bodyPr/>
        <a:lstStyle/>
        <a:p>
          <a:endParaRPr lang="x-none"/>
        </a:p>
      </dgm:t>
    </dgm:pt>
    <dgm:pt modelId="{56D0C2FE-589A-40A8-8F49-5A6FCBFA2902}" type="sibTrans" cxnId="{35CBE993-DCD2-4D64-B5EB-0B5282D52AB4}">
      <dgm:prSet/>
      <dgm:spPr/>
      <dgm:t>
        <a:bodyPr/>
        <a:lstStyle/>
        <a:p>
          <a:endParaRPr lang="x-none"/>
        </a:p>
      </dgm:t>
    </dgm:pt>
    <dgm:pt modelId="{25193F8E-40B1-48D5-A855-482543252741}">
      <dgm:prSet phldrT="[Text]" custT="1"/>
      <dgm:spPr/>
      <dgm:t>
        <a:bodyPr/>
        <a:lstStyle/>
        <a:p>
          <a:r>
            <a:rPr lang="en-US" sz="1100" b="0">
              <a:solidFill>
                <a:schemeClr val="tx1"/>
              </a:solidFill>
            </a:rPr>
            <a:t>Google Maps</a:t>
          </a:r>
          <a:endParaRPr lang="x-none" sz="1100" b="0">
            <a:solidFill>
              <a:schemeClr val="tx1"/>
            </a:solidFill>
          </a:endParaRPr>
        </a:p>
      </dgm:t>
    </dgm:pt>
    <dgm:pt modelId="{D67F17CE-CB0A-4635-8EF8-BE78732A5DD4}" type="parTrans" cxnId="{C431CD72-F329-40E0-B8A1-3F86012C8F7C}">
      <dgm:prSet/>
      <dgm:spPr/>
      <dgm:t>
        <a:bodyPr/>
        <a:lstStyle/>
        <a:p>
          <a:endParaRPr lang="x-none"/>
        </a:p>
      </dgm:t>
    </dgm:pt>
    <dgm:pt modelId="{95C07BE6-AA31-4803-9FC9-A2D856BBFB24}" type="sibTrans" cxnId="{C431CD72-F329-40E0-B8A1-3F86012C8F7C}">
      <dgm:prSet/>
      <dgm:spPr/>
      <dgm:t>
        <a:bodyPr/>
        <a:lstStyle/>
        <a:p>
          <a:endParaRPr lang="x-none"/>
        </a:p>
      </dgm:t>
    </dgm:pt>
    <dgm:pt modelId="{083F92F9-3575-47A7-9D41-F70E7B0A184D}">
      <dgm:prSet phldrT="[Text]" custT="1"/>
      <dgm:spPr/>
      <dgm:t>
        <a:bodyPr/>
        <a:lstStyle/>
        <a:p>
          <a:r>
            <a:rPr lang="en-US" sz="1100" b="0">
              <a:solidFill>
                <a:schemeClr val="tx1"/>
              </a:solidFill>
            </a:rPr>
            <a:t>Payment Gateways </a:t>
          </a:r>
          <a:endParaRPr lang="x-none" sz="1100" b="0">
            <a:solidFill>
              <a:schemeClr val="tx1"/>
            </a:solidFill>
          </a:endParaRPr>
        </a:p>
      </dgm:t>
    </dgm:pt>
    <dgm:pt modelId="{E188606C-FED2-4456-91CA-D16E3C17F222}" type="parTrans" cxnId="{F94F164B-41DC-4DAA-B6EC-E7734064548A}">
      <dgm:prSet/>
      <dgm:spPr/>
      <dgm:t>
        <a:bodyPr/>
        <a:lstStyle/>
        <a:p>
          <a:endParaRPr lang="en-US"/>
        </a:p>
      </dgm:t>
    </dgm:pt>
    <dgm:pt modelId="{8F012E07-078B-49E6-9152-8EA063EF1418}" type="sibTrans" cxnId="{F94F164B-41DC-4DAA-B6EC-E7734064548A}">
      <dgm:prSet/>
      <dgm:spPr/>
      <dgm:t>
        <a:bodyPr/>
        <a:lstStyle/>
        <a:p>
          <a:endParaRPr lang="en-US"/>
        </a:p>
      </dgm:t>
    </dgm:pt>
    <dgm:pt modelId="{B8322A6F-5235-40B1-8F3B-1276DB5E3F22}">
      <dgm:prSet phldrT="[Text]" custT="1"/>
      <dgm:spPr/>
      <dgm:t>
        <a:bodyPr/>
        <a:lstStyle/>
        <a:p>
          <a:r>
            <a:rPr lang="en-US" sz="1100" b="0">
              <a:solidFill>
                <a:schemeClr val="tx1"/>
              </a:solidFill>
            </a:rPr>
            <a:t>Social Media </a:t>
          </a:r>
          <a:endParaRPr lang="x-none" sz="1100" b="0">
            <a:solidFill>
              <a:schemeClr val="tx1"/>
            </a:solidFill>
          </a:endParaRPr>
        </a:p>
      </dgm:t>
    </dgm:pt>
    <dgm:pt modelId="{0B4F01C4-7A7D-41E2-BEE0-115F85F64F32}" type="parTrans" cxnId="{E893CBA7-91A6-4434-8C20-FBDAC438C455}">
      <dgm:prSet/>
      <dgm:spPr/>
      <dgm:t>
        <a:bodyPr/>
        <a:lstStyle/>
        <a:p>
          <a:endParaRPr lang="en-US"/>
        </a:p>
      </dgm:t>
    </dgm:pt>
    <dgm:pt modelId="{E01AB970-D8EB-41B7-B80D-8C559B20AB4F}" type="sibTrans" cxnId="{E893CBA7-91A6-4434-8C20-FBDAC438C455}">
      <dgm:prSet/>
      <dgm:spPr/>
      <dgm:t>
        <a:bodyPr/>
        <a:lstStyle/>
        <a:p>
          <a:endParaRPr lang="en-US"/>
        </a:p>
      </dgm:t>
    </dgm:pt>
    <dgm:pt modelId="{C5872C90-1CA0-4CA4-A054-ED290A1D87EE}">
      <dgm:prSet phldrT="[Text]" custT="1"/>
      <dgm:spPr/>
      <dgm:t>
        <a:bodyPr/>
        <a:lstStyle/>
        <a:p>
          <a:r>
            <a:rPr lang="en-US" sz="1100" b="0">
              <a:solidFill>
                <a:schemeClr val="tx1"/>
              </a:solidFill>
            </a:rPr>
            <a:t>Facebook</a:t>
          </a:r>
          <a:endParaRPr lang="x-none" sz="1100" b="0">
            <a:solidFill>
              <a:schemeClr val="tx1"/>
            </a:solidFill>
          </a:endParaRPr>
        </a:p>
      </dgm:t>
    </dgm:pt>
    <dgm:pt modelId="{09818917-2A83-4477-8983-FE3302E46CA5}" type="parTrans" cxnId="{0EFA6474-4C39-4A91-BCB9-A821F8BC3868}">
      <dgm:prSet/>
      <dgm:spPr/>
      <dgm:t>
        <a:bodyPr/>
        <a:lstStyle/>
        <a:p>
          <a:endParaRPr lang="en-US"/>
        </a:p>
      </dgm:t>
    </dgm:pt>
    <dgm:pt modelId="{8D5EB5CD-A221-40C8-B094-D63C9F416D4D}" type="sibTrans" cxnId="{0EFA6474-4C39-4A91-BCB9-A821F8BC3868}">
      <dgm:prSet/>
      <dgm:spPr/>
      <dgm:t>
        <a:bodyPr/>
        <a:lstStyle/>
        <a:p>
          <a:endParaRPr lang="en-US"/>
        </a:p>
      </dgm:t>
    </dgm:pt>
    <dgm:pt modelId="{DEAA89B4-06D8-48CC-B2BE-7D66B74BD438}">
      <dgm:prSet phldrT="[Text]" custT="1"/>
      <dgm:spPr/>
      <dgm:t>
        <a:bodyPr/>
        <a:lstStyle/>
        <a:p>
          <a:r>
            <a:rPr lang="en-US" sz="1100" b="0">
              <a:solidFill>
                <a:schemeClr val="tx1"/>
              </a:solidFill>
            </a:rPr>
            <a:t>Instagram</a:t>
          </a:r>
          <a:endParaRPr lang="x-none" sz="1100" b="0">
            <a:solidFill>
              <a:schemeClr val="tx1"/>
            </a:solidFill>
          </a:endParaRPr>
        </a:p>
      </dgm:t>
    </dgm:pt>
    <dgm:pt modelId="{B188944E-6A6F-4487-9716-5387D71D4B1B}" type="parTrans" cxnId="{34555430-B51D-477A-B4F2-CBB4EB652571}">
      <dgm:prSet/>
      <dgm:spPr/>
      <dgm:t>
        <a:bodyPr/>
        <a:lstStyle/>
        <a:p>
          <a:endParaRPr lang="en-US"/>
        </a:p>
      </dgm:t>
    </dgm:pt>
    <dgm:pt modelId="{8EB4D98D-A5CD-486E-9904-3A6584621540}" type="sibTrans" cxnId="{34555430-B51D-477A-B4F2-CBB4EB652571}">
      <dgm:prSet/>
      <dgm:spPr/>
      <dgm:t>
        <a:bodyPr/>
        <a:lstStyle/>
        <a:p>
          <a:endParaRPr lang="en-US"/>
        </a:p>
      </dgm:t>
    </dgm:pt>
    <dgm:pt modelId="{386F3155-164A-4B21-82AE-4916FB6B495C}">
      <dgm:prSet phldrT="[Text]" custT="1"/>
      <dgm:spPr/>
      <dgm:t>
        <a:bodyPr/>
        <a:lstStyle/>
        <a:p>
          <a:r>
            <a:rPr lang="en-US" sz="1100" b="0">
              <a:solidFill>
                <a:schemeClr val="tx1"/>
              </a:solidFill>
            </a:rPr>
            <a:t>Exchanges</a:t>
          </a:r>
          <a:endParaRPr lang="x-none" sz="1100" b="0">
            <a:solidFill>
              <a:schemeClr val="tx1"/>
            </a:solidFill>
          </a:endParaRPr>
        </a:p>
      </dgm:t>
    </dgm:pt>
    <dgm:pt modelId="{62FD845B-37D4-44A5-80F9-09D8AE3BAACB}" type="parTrans" cxnId="{A0FA6BBB-F718-48A0-A37B-F40D0660D620}">
      <dgm:prSet/>
      <dgm:spPr/>
      <dgm:t>
        <a:bodyPr/>
        <a:lstStyle/>
        <a:p>
          <a:endParaRPr lang="en-US"/>
        </a:p>
      </dgm:t>
    </dgm:pt>
    <dgm:pt modelId="{AAC3B813-07A7-49C9-AA34-91B705B062C1}" type="sibTrans" cxnId="{A0FA6BBB-F718-48A0-A37B-F40D0660D620}">
      <dgm:prSet/>
      <dgm:spPr/>
      <dgm:t>
        <a:bodyPr/>
        <a:lstStyle/>
        <a:p>
          <a:endParaRPr lang="en-US"/>
        </a:p>
      </dgm:t>
    </dgm:pt>
    <dgm:pt modelId="{619F6301-5846-4857-8758-8449FFAF3647}">
      <dgm:prSet phldrT="[Text]" custT="1"/>
      <dgm:spPr/>
      <dgm:t>
        <a:bodyPr/>
        <a:lstStyle/>
        <a:p>
          <a:r>
            <a:rPr lang="en-US" sz="1100" b="0">
              <a:solidFill>
                <a:schemeClr val="tx1"/>
              </a:solidFill>
            </a:rPr>
            <a:t> SDK's</a:t>
          </a:r>
          <a:endParaRPr lang="x-none" sz="1100" b="0">
            <a:solidFill>
              <a:schemeClr val="tx1"/>
            </a:solidFill>
          </a:endParaRPr>
        </a:p>
      </dgm:t>
    </dgm:pt>
    <dgm:pt modelId="{DEB96533-FC73-4186-AB9B-31196B0D77A5}" type="parTrans" cxnId="{F62DC153-221A-49C8-B377-955EAB047868}">
      <dgm:prSet/>
      <dgm:spPr/>
      <dgm:t>
        <a:bodyPr/>
        <a:lstStyle/>
        <a:p>
          <a:endParaRPr lang="en-US"/>
        </a:p>
      </dgm:t>
    </dgm:pt>
    <dgm:pt modelId="{17EEBA4E-A1C8-49EB-A6E6-B26366686284}" type="sibTrans" cxnId="{F62DC153-221A-49C8-B377-955EAB047868}">
      <dgm:prSet/>
      <dgm:spPr/>
      <dgm:t>
        <a:bodyPr/>
        <a:lstStyle/>
        <a:p>
          <a:endParaRPr lang="en-US"/>
        </a:p>
      </dgm:t>
    </dgm:pt>
    <dgm:pt modelId="{DB90A1EF-6A41-49D1-9051-10781B9D1CFF}">
      <dgm:prSet phldrT="[Text]" custT="1"/>
      <dgm:spPr/>
      <dgm:t>
        <a:bodyPr/>
        <a:lstStyle/>
        <a:p>
          <a:r>
            <a:rPr lang="en-US" sz="1100" b="0" i="0">
              <a:solidFill>
                <a:schemeClr val="tx1"/>
              </a:solidFill>
            </a:rPr>
            <a:t>Crypto Traders</a:t>
          </a:r>
          <a:endParaRPr lang="x-none" sz="1100" b="0">
            <a:solidFill>
              <a:schemeClr val="tx1"/>
            </a:solidFill>
          </a:endParaRPr>
        </a:p>
      </dgm:t>
    </dgm:pt>
    <dgm:pt modelId="{C23F4241-14A1-43BE-8998-2733A0B74DD3}" type="parTrans" cxnId="{D770FC45-7D91-4F95-A35B-5EFCDCE7661C}">
      <dgm:prSet/>
      <dgm:spPr/>
      <dgm:t>
        <a:bodyPr/>
        <a:lstStyle/>
        <a:p>
          <a:endParaRPr lang="en-US"/>
        </a:p>
      </dgm:t>
    </dgm:pt>
    <dgm:pt modelId="{1D79B29B-15CC-4EF2-A46C-BCA65EF0C6F3}" type="sibTrans" cxnId="{D770FC45-7D91-4F95-A35B-5EFCDCE7661C}">
      <dgm:prSet/>
      <dgm:spPr/>
      <dgm:t>
        <a:bodyPr/>
        <a:lstStyle/>
        <a:p>
          <a:endParaRPr lang="en-US"/>
        </a:p>
      </dgm:t>
    </dgm:pt>
    <dgm:pt modelId="{3DEE2828-22E3-4B7E-85B3-589307B59BB1}">
      <dgm:prSet custT="1"/>
      <dgm:spPr/>
      <dgm:t>
        <a:bodyPr/>
        <a:lstStyle/>
        <a:p>
          <a:r>
            <a:rPr lang="en-US" sz="1100" b="0">
              <a:solidFill>
                <a:schemeClr val="tx1"/>
              </a:solidFill>
            </a:rPr>
            <a:t>Coinbase </a:t>
          </a:r>
        </a:p>
      </dgm:t>
    </dgm:pt>
    <dgm:pt modelId="{B0A3545A-4BE7-4EAA-937C-689025AD7D6D}" type="parTrans" cxnId="{BD74EACB-7A43-4015-9F13-00067237BBC6}">
      <dgm:prSet/>
      <dgm:spPr/>
      <dgm:t>
        <a:bodyPr/>
        <a:lstStyle/>
        <a:p>
          <a:endParaRPr lang="en-US"/>
        </a:p>
      </dgm:t>
    </dgm:pt>
    <dgm:pt modelId="{2ECD1539-3922-4FA8-B540-75AC077C116F}" type="sibTrans" cxnId="{BD74EACB-7A43-4015-9F13-00067237BBC6}">
      <dgm:prSet/>
      <dgm:spPr/>
      <dgm:t>
        <a:bodyPr/>
        <a:lstStyle/>
        <a:p>
          <a:endParaRPr lang="en-US"/>
        </a:p>
      </dgm:t>
    </dgm:pt>
    <dgm:pt modelId="{4863E1F6-DBC5-421B-8CB8-DA6B0A628ACF}">
      <dgm:prSet custT="1"/>
      <dgm:spPr/>
      <dgm:t>
        <a:bodyPr/>
        <a:lstStyle/>
        <a:p>
          <a:r>
            <a:rPr lang="en-US" sz="1100" b="0">
              <a:solidFill>
                <a:schemeClr val="tx1"/>
              </a:solidFill>
            </a:rPr>
            <a:t>Bots </a:t>
          </a:r>
        </a:p>
      </dgm:t>
    </dgm:pt>
    <dgm:pt modelId="{0B69FA4C-79FA-4D94-9FC5-BF9A885E0429}" type="parTrans" cxnId="{195CEBED-8651-4138-9FC8-5A3B870EDC2B}">
      <dgm:prSet/>
      <dgm:spPr/>
      <dgm:t>
        <a:bodyPr/>
        <a:lstStyle/>
        <a:p>
          <a:endParaRPr lang="en-US"/>
        </a:p>
      </dgm:t>
    </dgm:pt>
    <dgm:pt modelId="{07F23E17-99E3-47BC-A15E-6C24B11200DD}" type="sibTrans" cxnId="{195CEBED-8651-4138-9FC8-5A3B870EDC2B}">
      <dgm:prSet/>
      <dgm:spPr/>
      <dgm:t>
        <a:bodyPr/>
        <a:lstStyle/>
        <a:p>
          <a:endParaRPr lang="en-US"/>
        </a:p>
      </dgm:t>
    </dgm:pt>
    <dgm:pt modelId="{6A58BAF4-058B-4132-B210-C60F23709743}">
      <dgm:prSet custT="1"/>
      <dgm:spPr/>
      <dgm:t>
        <a:bodyPr/>
        <a:lstStyle/>
        <a:p>
          <a:r>
            <a:rPr lang="en-US" sz="1100"/>
            <a:t>IB SmartRouting</a:t>
          </a:r>
          <a:r>
            <a:rPr lang="en-US" sz="1100" baseline="30000"/>
            <a:t>SM</a:t>
          </a:r>
          <a:endParaRPr lang="en-US" sz="1100" b="0">
            <a:solidFill>
              <a:schemeClr val="tx1"/>
            </a:solidFill>
          </a:endParaRPr>
        </a:p>
      </dgm:t>
    </dgm:pt>
    <dgm:pt modelId="{80CB7D5C-D6E2-47EA-8BA5-C03D3C9D4727}" type="parTrans" cxnId="{5A5BE0A9-61CE-4F6D-8B41-1660D135B40D}">
      <dgm:prSet/>
      <dgm:spPr/>
      <dgm:t>
        <a:bodyPr/>
        <a:lstStyle/>
        <a:p>
          <a:endParaRPr lang="en-US"/>
        </a:p>
      </dgm:t>
    </dgm:pt>
    <dgm:pt modelId="{15D3044E-B4DF-4853-8687-9935CDADC3DC}" type="sibTrans" cxnId="{5A5BE0A9-61CE-4F6D-8B41-1660D135B40D}">
      <dgm:prSet/>
      <dgm:spPr/>
      <dgm:t>
        <a:bodyPr/>
        <a:lstStyle/>
        <a:p>
          <a:endParaRPr lang="en-US"/>
        </a:p>
      </dgm:t>
    </dgm:pt>
    <dgm:pt modelId="{63F62D5B-4D65-4E82-996C-EDBF3CCE3807}">
      <dgm:prSet custT="1"/>
      <dgm:spPr/>
      <dgm:t>
        <a:bodyPr/>
        <a:lstStyle/>
        <a:p>
          <a:r>
            <a:rPr lang="en-US" sz="1100" b="0">
              <a:solidFill>
                <a:schemeClr val="tx1"/>
              </a:solidFill>
            </a:rPr>
            <a:t>News Sites </a:t>
          </a:r>
        </a:p>
      </dgm:t>
    </dgm:pt>
    <dgm:pt modelId="{2B8BABBA-B920-4B4F-9136-E6E51092ECBE}" type="parTrans" cxnId="{88C16A51-D144-41CE-8725-37D36395F55E}">
      <dgm:prSet/>
      <dgm:spPr/>
      <dgm:t>
        <a:bodyPr/>
        <a:lstStyle/>
        <a:p>
          <a:endParaRPr lang="en-US"/>
        </a:p>
      </dgm:t>
    </dgm:pt>
    <dgm:pt modelId="{7A502B7B-9390-45DC-BE9C-ED2DDD9D4895}" type="sibTrans" cxnId="{88C16A51-D144-41CE-8725-37D36395F55E}">
      <dgm:prSet/>
      <dgm:spPr/>
      <dgm:t>
        <a:bodyPr/>
        <a:lstStyle/>
        <a:p>
          <a:endParaRPr lang="en-US"/>
        </a:p>
      </dgm:t>
    </dgm:pt>
    <dgm:pt modelId="{1792E187-CE7E-46FA-9618-D6E949DA3029}">
      <dgm:prSet custT="1"/>
      <dgm:spPr/>
      <dgm:t>
        <a:bodyPr/>
        <a:lstStyle/>
        <a:p>
          <a:r>
            <a:rPr lang="en-US" sz="1100" b="0">
              <a:solidFill>
                <a:schemeClr val="tx1"/>
              </a:solidFill>
            </a:rPr>
            <a:t>Etc.</a:t>
          </a:r>
        </a:p>
      </dgm:t>
    </dgm:pt>
    <dgm:pt modelId="{6AE6E199-34AB-43B0-8D82-24B23410DA89}" type="parTrans" cxnId="{D50071B0-44D6-4139-9612-D553A83A7D59}">
      <dgm:prSet/>
      <dgm:spPr/>
      <dgm:t>
        <a:bodyPr/>
        <a:lstStyle/>
        <a:p>
          <a:endParaRPr lang="en-US"/>
        </a:p>
      </dgm:t>
    </dgm:pt>
    <dgm:pt modelId="{3D5161F5-9134-4D05-AD2A-592EA41359FB}" type="sibTrans" cxnId="{D50071B0-44D6-4139-9612-D553A83A7D59}">
      <dgm:prSet/>
      <dgm:spPr/>
    </dgm:pt>
    <dgm:pt modelId="{955D5704-A052-41F2-91D5-7C200A8F4AFC}" type="pres">
      <dgm:prSet presAssocID="{F9BD901F-4B7B-425A-A590-480EF7E39740}" presName="Name0" presStyleCnt="0">
        <dgm:presLayoutVars>
          <dgm:chPref val="1"/>
          <dgm:dir/>
          <dgm:animOne val="branch"/>
          <dgm:animLvl val="lvl"/>
          <dgm:resizeHandles val="exact"/>
        </dgm:presLayoutVars>
      </dgm:prSet>
      <dgm:spPr/>
      <dgm:t>
        <a:bodyPr/>
        <a:lstStyle/>
        <a:p>
          <a:endParaRPr lang="en-US"/>
        </a:p>
      </dgm:t>
    </dgm:pt>
    <dgm:pt modelId="{FF7B5643-532E-4B77-AFD6-BDB335E69973}" type="pres">
      <dgm:prSet presAssocID="{B189A8DF-4ACA-40C9-8F90-82F6A8E34B55}" presName="root1" presStyleCnt="0"/>
      <dgm:spPr/>
    </dgm:pt>
    <dgm:pt modelId="{09C44857-52E9-45DA-B521-BD1ADBBC03E3}" type="pres">
      <dgm:prSet presAssocID="{B189A8DF-4ACA-40C9-8F90-82F6A8E34B55}" presName="LevelOneTextNode" presStyleLbl="node0" presStyleIdx="0" presStyleCnt="1">
        <dgm:presLayoutVars>
          <dgm:chPref val="3"/>
        </dgm:presLayoutVars>
      </dgm:prSet>
      <dgm:spPr/>
      <dgm:t>
        <a:bodyPr/>
        <a:lstStyle/>
        <a:p>
          <a:endParaRPr lang="en-US"/>
        </a:p>
      </dgm:t>
    </dgm:pt>
    <dgm:pt modelId="{94A83EB1-9BD5-48AA-AB49-DE3803CFDC65}" type="pres">
      <dgm:prSet presAssocID="{B189A8DF-4ACA-40C9-8F90-82F6A8E34B55}" presName="level2hierChild" presStyleCnt="0"/>
      <dgm:spPr/>
    </dgm:pt>
    <dgm:pt modelId="{9E45CFDC-003E-4698-A3BE-A336939092CB}" type="pres">
      <dgm:prSet presAssocID="{D67F17CE-CB0A-4635-8EF8-BE78732A5DD4}" presName="conn2-1" presStyleLbl="parChTrans1D2" presStyleIdx="0" presStyleCnt="9"/>
      <dgm:spPr/>
      <dgm:t>
        <a:bodyPr/>
        <a:lstStyle/>
        <a:p>
          <a:endParaRPr lang="en-US"/>
        </a:p>
      </dgm:t>
    </dgm:pt>
    <dgm:pt modelId="{BA90F930-E945-43FE-872C-43EBF98DEC41}" type="pres">
      <dgm:prSet presAssocID="{D67F17CE-CB0A-4635-8EF8-BE78732A5DD4}" presName="connTx" presStyleLbl="parChTrans1D2" presStyleIdx="0" presStyleCnt="9"/>
      <dgm:spPr/>
      <dgm:t>
        <a:bodyPr/>
        <a:lstStyle/>
        <a:p>
          <a:endParaRPr lang="en-US"/>
        </a:p>
      </dgm:t>
    </dgm:pt>
    <dgm:pt modelId="{23A26ADD-F58A-4208-BCB5-F6FF1E8901F9}" type="pres">
      <dgm:prSet presAssocID="{25193F8E-40B1-48D5-A855-482543252741}" presName="root2" presStyleCnt="0"/>
      <dgm:spPr/>
    </dgm:pt>
    <dgm:pt modelId="{01BDC517-F6A3-4736-8F3C-71C6E452715E}" type="pres">
      <dgm:prSet presAssocID="{25193F8E-40B1-48D5-A855-482543252741}" presName="LevelTwoTextNode" presStyleLbl="node2" presStyleIdx="0" presStyleCnt="9">
        <dgm:presLayoutVars>
          <dgm:chPref val="3"/>
        </dgm:presLayoutVars>
      </dgm:prSet>
      <dgm:spPr/>
      <dgm:t>
        <a:bodyPr/>
        <a:lstStyle/>
        <a:p>
          <a:endParaRPr lang="en-US"/>
        </a:p>
      </dgm:t>
    </dgm:pt>
    <dgm:pt modelId="{89BEB4F8-AEED-4527-90BA-83CF72A172CE}" type="pres">
      <dgm:prSet presAssocID="{25193F8E-40B1-48D5-A855-482543252741}" presName="level3hierChild" presStyleCnt="0"/>
      <dgm:spPr/>
    </dgm:pt>
    <dgm:pt modelId="{450B2314-F06A-4C46-B1E5-4167BB1BF378}" type="pres">
      <dgm:prSet presAssocID="{E188606C-FED2-4456-91CA-D16E3C17F222}" presName="conn2-1" presStyleLbl="parChTrans1D2" presStyleIdx="1" presStyleCnt="9"/>
      <dgm:spPr/>
      <dgm:t>
        <a:bodyPr/>
        <a:lstStyle/>
        <a:p>
          <a:endParaRPr lang="en-US"/>
        </a:p>
      </dgm:t>
    </dgm:pt>
    <dgm:pt modelId="{BEDA6132-EC75-4F8A-9544-35021A82BE11}" type="pres">
      <dgm:prSet presAssocID="{E188606C-FED2-4456-91CA-D16E3C17F222}" presName="connTx" presStyleLbl="parChTrans1D2" presStyleIdx="1" presStyleCnt="9"/>
      <dgm:spPr/>
      <dgm:t>
        <a:bodyPr/>
        <a:lstStyle/>
        <a:p>
          <a:endParaRPr lang="en-US"/>
        </a:p>
      </dgm:t>
    </dgm:pt>
    <dgm:pt modelId="{84A50113-32A6-4DE1-BD9C-1A89F607185F}" type="pres">
      <dgm:prSet presAssocID="{083F92F9-3575-47A7-9D41-F70E7B0A184D}" presName="root2" presStyleCnt="0"/>
      <dgm:spPr/>
    </dgm:pt>
    <dgm:pt modelId="{6391FFD7-5AAE-45C3-959C-34A0E5FB99B5}" type="pres">
      <dgm:prSet presAssocID="{083F92F9-3575-47A7-9D41-F70E7B0A184D}" presName="LevelTwoTextNode" presStyleLbl="node2" presStyleIdx="1" presStyleCnt="9">
        <dgm:presLayoutVars>
          <dgm:chPref val="3"/>
        </dgm:presLayoutVars>
      </dgm:prSet>
      <dgm:spPr/>
      <dgm:t>
        <a:bodyPr/>
        <a:lstStyle/>
        <a:p>
          <a:endParaRPr lang="en-US"/>
        </a:p>
      </dgm:t>
    </dgm:pt>
    <dgm:pt modelId="{A6246487-7EEB-4C1F-B1AE-1A79E87B32B7}" type="pres">
      <dgm:prSet presAssocID="{083F92F9-3575-47A7-9D41-F70E7B0A184D}" presName="level3hierChild" presStyleCnt="0"/>
      <dgm:spPr/>
    </dgm:pt>
    <dgm:pt modelId="{224A3C04-D5C8-4B5E-B66F-5A235C5ABDB4}" type="pres">
      <dgm:prSet presAssocID="{0B4F01C4-7A7D-41E2-BEE0-115F85F64F32}" presName="conn2-1" presStyleLbl="parChTrans1D2" presStyleIdx="2" presStyleCnt="9"/>
      <dgm:spPr/>
      <dgm:t>
        <a:bodyPr/>
        <a:lstStyle/>
        <a:p>
          <a:endParaRPr lang="en-US"/>
        </a:p>
      </dgm:t>
    </dgm:pt>
    <dgm:pt modelId="{297C5E10-06C0-450B-ADA6-FBC256370977}" type="pres">
      <dgm:prSet presAssocID="{0B4F01C4-7A7D-41E2-BEE0-115F85F64F32}" presName="connTx" presStyleLbl="parChTrans1D2" presStyleIdx="2" presStyleCnt="9"/>
      <dgm:spPr/>
      <dgm:t>
        <a:bodyPr/>
        <a:lstStyle/>
        <a:p>
          <a:endParaRPr lang="en-US"/>
        </a:p>
      </dgm:t>
    </dgm:pt>
    <dgm:pt modelId="{34FA883C-17D7-4958-B1F8-6C7C19EDFC73}" type="pres">
      <dgm:prSet presAssocID="{B8322A6F-5235-40B1-8F3B-1276DB5E3F22}" presName="root2" presStyleCnt="0"/>
      <dgm:spPr/>
    </dgm:pt>
    <dgm:pt modelId="{7C41A1D0-87DE-46C4-A6F1-B622286630B6}" type="pres">
      <dgm:prSet presAssocID="{B8322A6F-5235-40B1-8F3B-1276DB5E3F22}" presName="LevelTwoTextNode" presStyleLbl="node2" presStyleIdx="2" presStyleCnt="9">
        <dgm:presLayoutVars>
          <dgm:chPref val="3"/>
        </dgm:presLayoutVars>
      </dgm:prSet>
      <dgm:spPr/>
      <dgm:t>
        <a:bodyPr/>
        <a:lstStyle/>
        <a:p>
          <a:endParaRPr lang="en-US"/>
        </a:p>
      </dgm:t>
    </dgm:pt>
    <dgm:pt modelId="{5D36E6AD-B180-4B09-A744-9AA95EC91CA6}" type="pres">
      <dgm:prSet presAssocID="{B8322A6F-5235-40B1-8F3B-1276DB5E3F22}" presName="level3hierChild" presStyleCnt="0"/>
      <dgm:spPr/>
    </dgm:pt>
    <dgm:pt modelId="{7A647453-451A-4202-B412-BB61775FBBE2}" type="pres">
      <dgm:prSet presAssocID="{09818917-2A83-4477-8983-FE3302E46CA5}" presName="conn2-1" presStyleLbl="parChTrans1D3" presStyleIdx="0" presStyleCnt="4"/>
      <dgm:spPr/>
      <dgm:t>
        <a:bodyPr/>
        <a:lstStyle/>
        <a:p>
          <a:endParaRPr lang="en-US"/>
        </a:p>
      </dgm:t>
    </dgm:pt>
    <dgm:pt modelId="{64509893-3F81-4451-90BE-32F4859F7547}" type="pres">
      <dgm:prSet presAssocID="{09818917-2A83-4477-8983-FE3302E46CA5}" presName="connTx" presStyleLbl="parChTrans1D3" presStyleIdx="0" presStyleCnt="4"/>
      <dgm:spPr/>
      <dgm:t>
        <a:bodyPr/>
        <a:lstStyle/>
        <a:p>
          <a:endParaRPr lang="en-US"/>
        </a:p>
      </dgm:t>
    </dgm:pt>
    <dgm:pt modelId="{EB11BE95-B5FA-4DDA-B64B-40A101A4F660}" type="pres">
      <dgm:prSet presAssocID="{C5872C90-1CA0-4CA4-A054-ED290A1D87EE}" presName="root2" presStyleCnt="0"/>
      <dgm:spPr/>
    </dgm:pt>
    <dgm:pt modelId="{545D037F-7DE0-4B0E-BDFC-E5AB7C05911C}" type="pres">
      <dgm:prSet presAssocID="{C5872C90-1CA0-4CA4-A054-ED290A1D87EE}" presName="LevelTwoTextNode" presStyleLbl="node3" presStyleIdx="0" presStyleCnt="4">
        <dgm:presLayoutVars>
          <dgm:chPref val="3"/>
        </dgm:presLayoutVars>
      </dgm:prSet>
      <dgm:spPr/>
      <dgm:t>
        <a:bodyPr/>
        <a:lstStyle/>
        <a:p>
          <a:endParaRPr lang="en-US"/>
        </a:p>
      </dgm:t>
    </dgm:pt>
    <dgm:pt modelId="{723FBF14-BE83-4ACA-BE0A-0B925441DECB}" type="pres">
      <dgm:prSet presAssocID="{C5872C90-1CA0-4CA4-A054-ED290A1D87EE}" presName="level3hierChild" presStyleCnt="0"/>
      <dgm:spPr/>
    </dgm:pt>
    <dgm:pt modelId="{251A2BD5-5F78-41CE-85BE-C7E1BF5FB6F7}" type="pres">
      <dgm:prSet presAssocID="{B188944E-6A6F-4487-9716-5387D71D4B1B}" presName="conn2-1" presStyleLbl="parChTrans1D3" presStyleIdx="1" presStyleCnt="4"/>
      <dgm:spPr/>
      <dgm:t>
        <a:bodyPr/>
        <a:lstStyle/>
        <a:p>
          <a:endParaRPr lang="en-US"/>
        </a:p>
      </dgm:t>
    </dgm:pt>
    <dgm:pt modelId="{2265A580-8DDC-4DDE-9FEE-20EB6BEA6F79}" type="pres">
      <dgm:prSet presAssocID="{B188944E-6A6F-4487-9716-5387D71D4B1B}" presName="connTx" presStyleLbl="parChTrans1D3" presStyleIdx="1" presStyleCnt="4"/>
      <dgm:spPr/>
      <dgm:t>
        <a:bodyPr/>
        <a:lstStyle/>
        <a:p>
          <a:endParaRPr lang="en-US"/>
        </a:p>
      </dgm:t>
    </dgm:pt>
    <dgm:pt modelId="{EBF4E210-8AE1-41E8-9BE9-2DECD6E0DE7A}" type="pres">
      <dgm:prSet presAssocID="{DEAA89B4-06D8-48CC-B2BE-7D66B74BD438}" presName="root2" presStyleCnt="0"/>
      <dgm:spPr/>
    </dgm:pt>
    <dgm:pt modelId="{B29F7D72-B2E1-4A9A-BB1F-8793B6D9B703}" type="pres">
      <dgm:prSet presAssocID="{DEAA89B4-06D8-48CC-B2BE-7D66B74BD438}" presName="LevelTwoTextNode" presStyleLbl="node3" presStyleIdx="1" presStyleCnt="4">
        <dgm:presLayoutVars>
          <dgm:chPref val="3"/>
        </dgm:presLayoutVars>
      </dgm:prSet>
      <dgm:spPr/>
      <dgm:t>
        <a:bodyPr/>
        <a:lstStyle/>
        <a:p>
          <a:endParaRPr lang="en-US"/>
        </a:p>
      </dgm:t>
    </dgm:pt>
    <dgm:pt modelId="{3D120235-7CCE-4EA9-B1B9-B930D21FBBFB}" type="pres">
      <dgm:prSet presAssocID="{DEAA89B4-06D8-48CC-B2BE-7D66B74BD438}" presName="level3hierChild" presStyleCnt="0"/>
      <dgm:spPr/>
    </dgm:pt>
    <dgm:pt modelId="{947A52D4-B45F-49B8-A972-A86169AC3253}" type="pres">
      <dgm:prSet presAssocID="{62FD845B-37D4-44A5-80F9-09D8AE3BAACB}" presName="conn2-1" presStyleLbl="parChTrans1D2" presStyleIdx="3" presStyleCnt="9"/>
      <dgm:spPr/>
      <dgm:t>
        <a:bodyPr/>
        <a:lstStyle/>
        <a:p>
          <a:endParaRPr lang="en-US"/>
        </a:p>
      </dgm:t>
    </dgm:pt>
    <dgm:pt modelId="{CCD8F4A7-824E-4347-B80C-B788ED9CD6CE}" type="pres">
      <dgm:prSet presAssocID="{62FD845B-37D4-44A5-80F9-09D8AE3BAACB}" presName="connTx" presStyleLbl="parChTrans1D2" presStyleIdx="3" presStyleCnt="9"/>
      <dgm:spPr/>
      <dgm:t>
        <a:bodyPr/>
        <a:lstStyle/>
        <a:p>
          <a:endParaRPr lang="en-US"/>
        </a:p>
      </dgm:t>
    </dgm:pt>
    <dgm:pt modelId="{332D7840-F091-46A2-8E60-2157CA40D929}" type="pres">
      <dgm:prSet presAssocID="{386F3155-164A-4B21-82AE-4916FB6B495C}" presName="root2" presStyleCnt="0"/>
      <dgm:spPr/>
    </dgm:pt>
    <dgm:pt modelId="{6F67F9B8-8086-4733-AD90-87C1F72BC500}" type="pres">
      <dgm:prSet presAssocID="{386F3155-164A-4B21-82AE-4916FB6B495C}" presName="LevelTwoTextNode" presStyleLbl="node2" presStyleIdx="3" presStyleCnt="9">
        <dgm:presLayoutVars>
          <dgm:chPref val="3"/>
        </dgm:presLayoutVars>
      </dgm:prSet>
      <dgm:spPr/>
      <dgm:t>
        <a:bodyPr/>
        <a:lstStyle/>
        <a:p>
          <a:endParaRPr lang="en-US"/>
        </a:p>
      </dgm:t>
    </dgm:pt>
    <dgm:pt modelId="{9BE1B8CF-545E-4189-A338-9CBB08005532}" type="pres">
      <dgm:prSet presAssocID="{386F3155-164A-4B21-82AE-4916FB6B495C}" presName="level3hierChild" presStyleCnt="0"/>
      <dgm:spPr/>
    </dgm:pt>
    <dgm:pt modelId="{65FEE987-9009-4469-8F8F-2815291514B1}" type="pres">
      <dgm:prSet presAssocID="{DEB96533-FC73-4186-AB9B-31196B0D77A5}" presName="conn2-1" presStyleLbl="parChTrans1D2" presStyleIdx="4" presStyleCnt="9"/>
      <dgm:spPr/>
      <dgm:t>
        <a:bodyPr/>
        <a:lstStyle/>
        <a:p>
          <a:endParaRPr lang="en-US"/>
        </a:p>
      </dgm:t>
    </dgm:pt>
    <dgm:pt modelId="{0230E47D-516B-4BE2-8820-B5B3AABE44BE}" type="pres">
      <dgm:prSet presAssocID="{DEB96533-FC73-4186-AB9B-31196B0D77A5}" presName="connTx" presStyleLbl="parChTrans1D2" presStyleIdx="4" presStyleCnt="9"/>
      <dgm:spPr/>
      <dgm:t>
        <a:bodyPr/>
        <a:lstStyle/>
        <a:p>
          <a:endParaRPr lang="en-US"/>
        </a:p>
      </dgm:t>
    </dgm:pt>
    <dgm:pt modelId="{560BDAA0-3FEC-4326-BF4A-1CB95C158DB1}" type="pres">
      <dgm:prSet presAssocID="{619F6301-5846-4857-8758-8449FFAF3647}" presName="root2" presStyleCnt="0"/>
      <dgm:spPr/>
    </dgm:pt>
    <dgm:pt modelId="{58247077-B23B-4AD1-AE7F-27CA54172E51}" type="pres">
      <dgm:prSet presAssocID="{619F6301-5846-4857-8758-8449FFAF3647}" presName="LevelTwoTextNode" presStyleLbl="node2" presStyleIdx="4" presStyleCnt="9">
        <dgm:presLayoutVars>
          <dgm:chPref val="3"/>
        </dgm:presLayoutVars>
      </dgm:prSet>
      <dgm:spPr/>
      <dgm:t>
        <a:bodyPr/>
        <a:lstStyle/>
        <a:p>
          <a:endParaRPr lang="en-US"/>
        </a:p>
      </dgm:t>
    </dgm:pt>
    <dgm:pt modelId="{FDC80C26-2866-4A30-A4CE-52DBC599F83E}" type="pres">
      <dgm:prSet presAssocID="{619F6301-5846-4857-8758-8449FFAF3647}" presName="level3hierChild" presStyleCnt="0"/>
      <dgm:spPr/>
    </dgm:pt>
    <dgm:pt modelId="{993D28A3-2566-4C65-816E-FE6B7C0BABD5}" type="pres">
      <dgm:prSet presAssocID="{C23F4241-14A1-43BE-8998-2733A0B74DD3}" presName="conn2-1" presStyleLbl="parChTrans1D2" presStyleIdx="5" presStyleCnt="9"/>
      <dgm:spPr/>
      <dgm:t>
        <a:bodyPr/>
        <a:lstStyle/>
        <a:p>
          <a:endParaRPr lang="en-US"/>
        </a:p>
      </dgm:t>
    </dgm:pt>
    <dgm:pt modelId="{330BF34E-9462-42BF-BC0A-33CF34EE1A42}" type="pres">
      <dgm:prSet presAssocID="{C23F4241-14A1-43BE-8998-2733A0B74DD3}" presName="connTx" presStyleLbl="parChTrans1D2" presStyleIdx="5" presStyleCnt="9"/>
      <dgm:spPr/>
      <dgm:t>
        <a:bodyPr/>
        <a:lstStyle/>
        <a:p>
          <a:endParaRPr lang="en-US"/>
        </a:p>
      </dgm:t>
    </dgm:pt>
    <dgm:pt modelId="{802616C1-2D9A-4359-932F-FBAA404501EF}" type="pres">
      <dgm:prSet presAssocID="{DB90A1EF-6A41-49D1-9051-10781B9D1CFF}" presName="root2" presStyleCnt="0"/>
      <dgm:spPr/>
    </dgm:pt>
    <dgm:pt modelId="{6C214391-755F-470E-8C60-789E14C37D9B}" type="pres">
      <dgm:prSet presAssocID="{DB90A1EF-6A41-49D1-9051-10781B9D1CFF}" presName="LevelTwoTextNode" presStyleLbl="node2" presStyleIdx="5" presStyleCnt="9">
        <dgm:presLayoutVars>
          <dgm:chPref val="3"/>
        </dgm:presLayoutVars>
      </dgm:prSet>
      <dgm:spPr/>
      <dgm:t>
        <a:bodyPr/>
        <a:lstStyle/>
        <a:p>
          <a:endParaRPr lang="en-US"/>
        </a:p>
      </dgm:t>
    </dgm:pt>
    <dgm:pt modelId="{DDDB8E48-C0BF-4233-8B00-D4ACE9CFE3DB}" type="pres">
      <dgm:prSet presAssocID="{DB90A1EF-6A41-49D1-9051-10781B9D1CFF}" presName="level3hierChild" presStyleCnt="0"/>
      <dgm:spPr/>
    </dgm:pt>
    <dgm:pt modelId="{8458987E-2147-40A1-9CD1-62508B95D602}" type="pres">
      <dgm:prSet presAssocID="{B0A3545A-4BE7-4EAA-937C-689025AD7D6D}" presName="conn2-1" presStyleLbl="parChTrans1D3" presStyleIdx="2" presStyleCnt="4"/>
      <dgm:spPr/>
      <dgm:t>
        <a:bodyPr/>
        <a:lstStyle/>
        <a:p>
          <a:endParaRPr lang="en-US"/>
        </a:p>
      </dgm:t>
    </dgm:pt>
    <dgm:pt modelId="{648DEA8B-3350-46C8-B3DE-CBE890387EF5}" type="pres">
      <dgm:prSet presAssocID="{B0A3545A-4BE7-4EAA-937C-689025AD7D6D}" presName="connTx" presStyleLbl="parChTrans1D3" presStyleIdx="2" presStyleCnt="4"/>
      <dgm:spPr/>
      <dgm:t>
        <a:bodyPr/>
        <a:lstStyle/>
        <a:p>
          <a:endParaRPr lang="en-US"/>
        </a:p>
      </dgm:t>
    </dgm:pt>
    <dgm:pt modelId="{F58A1447-F9FF-4E71-BB9E-805355B9C78D}" type="pres">
      <dgm:prSet presAssocID="{3DEE2828-22E3-4B7E-85B3-589307B59BB1}" presName="root2" presStyleCnt="0"/>
      <dgm:spPr/>
    </dgm:pt>
    <dgm:pt modelId="{4D758B9C-49C2-47BB-84EE-BCCE4E1D3C24}" type="pres">
      <dgm:prSet presAssocID="{3DEE2828-22E3-4B7E-85B3-589307B59BB1}" presName="LevelTwoTextNode" presStyleLbl="node3" presStyleIdx="2" presStyleCnt="4">
        <dgm:presLayoutVars>
          <dgm:chPref val="3"/>
        </dgm:presLayoutVars>
      </dgm:prSet>
      <dgm:spPr/>
      <dgm:t>
        <a:bodyPr/>
        <a:lstStyle/>
        <a:p>
          <a:endParaRPr lang="en-US"/>
        </a:p>
      </dgm:t>
    </dgm:pt>
    <dgm:pt modelId="{42A68071-8E1F-4CEC-8E64-DBFD159E7DB0}" type="pres">
      <dgm:prSet presAssocID="{3DEE2828-22E3-4B7E-85B3-589307B59BB1}" presName="level3hierChild" presStyleCnt="0"/>
      <dgm:spPr/>
    </dgm:pt>
    <dgm:pt modelId="{8C919170-0E09-4898-915B-6523E81C5E27}" type="pres">
      <dgm:prSet presAssocID="{6AE6E199-34AB-43B0-8D82-24B23410DA89}" presName="conn2-1" presStyleLbl="parChTrans1D3" presStyleIdx="3" presStyleCnt="4"/>
      <dgm:spPr/>
      <dgm:t>
        <a:bodyPr/>
        <a:lstStyle/>
        <a:p>
          <a:endParaRPr lang="en-US"/>
        </a:p>
      </dgm:t>
    </dgm:pt>
    <dgm:pt modelId="{3C5F7016-87E0-4DBE-860A-EA7EFBF916C7}" type="pres">
      <dgm:prSet presAssocID="{6AE6E199-34AB-43B0-8D82-24B23410DA89}" presName="connTx" presStyleLbl="parChTrans1D3" presStyleIdx="3" presStyleCnt="4"/>
      <dgm:spPr/>
      <dgm:t>
        <a:bodyPr/>
        <a:lstStyle/>
        <a:p>
          <a:endParaRPr lang="en-US"/>
        </a:p>
      </dgm:t>
    </dgm:pt>
    <dgm:pt modelId="{A286D669-99DA-41E2-9C8F-B7E53F5D8513}" type="pres">
      <dgm:prSet presAssocID="{1792E187-CE7E-46FA-9618-D6E949DA3029}" presName="root2" presStyleCnt="0"/>
      <dgm:spPr/>
    </dgm:pt>
    <dgm:pt modelId="{6B34C084-A3C4-41C7-97E6-F1D940705D7F}" type="pres">
      <dgm:prSet presAssocID="{1792E187-CE7E-46FA-9618-D6E949DA3029}" presName="LevelTwoTextNode" presStyleLbl="node3" presStyleIdx="3" presStyleCnt="4">
        <dgm:presLayoutVars>
          <dgm:chPref val="3"/>
        </dgm:presLayoutVars>
      </dgm:prSet>
      <dgm:spPr/>
      <dgm:t>
        <a:bodyPr/>
        <a:lstStyle/>
        <a:p>
          <a:endParaRPr lang="en-US"/>
        </a:p>
      </dgm:t>
    </dgm:pt>
    <dgm:pt modelId="{ADC6B015-CFEF-4463-9FBA-82DDF1AEBE87}" type="pres">
      <dgm:prSet presAssocID="{1792E187-CE7E-46FA-9618-D6E949DA3029}" presName="level3hierChild" presStyleCnt="0"/>
      <dgm:spPr/>
    </dgm:pt>
    <dgm:pt modelId="{3810E81A-0CC3-4A50-9977-21C89DBF279A}" type="pres">
      <dgm:prSet presAssocID="{0B69FA4C-79FA-4D94-9FC5-BF9A885E0429}" presName="conn2-1" presStyleLbl="parChTrans1D2" presStyleIdx="6" presStyleCnt="9"/>
      <dgm:spPr/>
      <dgm:t>
        <a:bodyPr/>
        <a:lstStyle/>
        <a:p>
          <a:endParaRPr lang="en-US"/>
        </a:p>
      </dgm:t>
    </dgm:pt>
    <dgm:pt modelId="{37467111-E229-4FE2-A844-55EF9D301DEE}" type="pres">
      <dgm:prSet presAssocID="{0B69FA4C-79FA-4D94-9FC5-BF9A885E0429}" presName="connTx" presStyleLbl="parChTrans1D2" presStyleIdx="6" presStyleCnt="9"/>
      <dgm:spPr/>
      <dgm:t>
        <a:bodyPr/>
        <a:lstStyle/>
        <a:p>
          <a:endParaRPr lang="en-US"/>
        </a:p>
      </dgm:t>
    </dgm:pt>
    <dgm:pt modelId="{48AC2687-E465-46FE-BAA3-F1C9A727FF0E}" type="pres">
      <dgm:prSet presAssocID="{4863E1F6-DBC5-421B-8CB8-DA6B0A628ACF}" presName="root2" presStyleCnt="0"/>
      <dgm:spPr/>
    </dgm:pt>
    <dgm:pt modelId="{2AFCDA6D-3741-4907-BAD0-A9A0780E0F34}" type="pres">
      <dgm:prSet presAssocID="{4863E1F6-DBC5-421B-8CB8-DA6B0A628ACF}" presName="LevelTwoTextNode" presStyleLbl="node2" presStyleIdx="6" presStyleCnt="9">
        <dgm:presLayoutVars>
          <dgm:chPref val="3"/>
        </dgm:presLayoutVars>
      </dgm:prSet>
      <dgm:spPr/>
      <dgm:t>
        <a:bodyPr/>
        <a:lstStyle/>
        <a:p>
          <a:endParaRPr lang="en-US"/>
        </a:p>
      </dgm:t>
    </dgm:pt>
    <dgm:pt modelId="{5F324EBE-EA9E-4250-9D47-1CCC0F59315A}" type="pres">
      <dgm:prSet presAssocID="{4863E1F6-DBC5-421B-8CB8-DA6B0A628ACF}" presName="level3hierChild" presStyleCnt="0"/>
      <dgm:spPr/>
    </dgm:pt>
    <dgm:pt modelId="{242DA54D-5D67-43FA-8D5F-9604C3CDBC31}" type="pres">
      <dgm:prSet presAssocID="{80CB7D5C-D6E2-47EA-8BA5-C03D3C9D4727}" presName="conn2-1" presStyleLbl="parChTrans1D2" presStyleIdx="7" presStyleCnt="9"/>
      <dgm:spPr/>
      <dgm:t>
        <a:bodyPr/>
        <a:lstStyle/>
        <a:p>
          <a:endParaRPr lang="en-US"/>
        </a:p>
      </dgm:t>
    </dgm:pt>
    <dgm:pt modelId="{78B0D01F-E403-4858-8D18-9B32006557C4}" type="pres">
      <dgm:prSet presAssocID="{80CB7D5C-D6E2-47EA-8BA5-C03D3C9D4727}" presName="connTx" presStyleLbl="parChTrans1D2" presStyleIdx="7" presStyleCnt="9"/>
      <dgm:spPr/>
      <dgm:t>
        <a:bodyPr/>
        <a:lstStyle/>
        <a:p>
          <a:endParaRPr lang="en-US"/>
        </a:p>
      </dgm:t>
    </dgm:pt>
    <dgm:pt modelId="{6F776E37-6C1B-4423-BBE2-2B70656E8E8A}" type="pres">
      <dgm:prSet presAssocID="{6A58BAF4-058B-4132-B210-C60F23709743}" presName="root2" presStyleCnt="0"/>
      <dgm:spPr/>
    </dgm:pt>
    <dgm:pt modelId="{3EBFAB4C-2E39-4416-95C0-26C2586FAD24}" type="pres">
      <dgm:prSet presAssocID="{6A58BAF4-058B-4132-B210-C60F23709743}" presName="LevelTwoTextNode" presStyleLbl="node2" presStyleIdx="7" presStyleCnt="9">
        <dgm:presLayoutVars>
          <dgm:chPref val="3"/>
        </dgm:presLayoutVars>
      </dgm:prSet>
      <dgm:spPr/>
      <dgm:t>
        <a:bodyPr/>
        <a:lstStyle/>
        <a:p>
          <a:endParaRPr lang="en-US"/>
        </a:p>
      </dgm:t>
    </dgm:pt>
    <dgm:pt modelId="{62C5F66B-A955-4F64-9CA7-E17FA437D0FF}" type="pres">
      <dgm:prSet presAssocID="{6A58BAF4-058B-4132-B210-C60F23709743}" presName="level3hierChild" presStyleCnt="0"/>
      <dgm:spPr/>
    </dgm:pt>
    <dgm:pt modelId="{AC3C52EE-5971-4F88-BE89-9EF13F68D995}" type="pres">
      <dgm:prSet presAssocID="{2B8BABBA-B920-4B4F-9136-E6E51092ECBE}" presName="conn2-1" presStyleLbl="parChTrans1D2" presStyleIdx="8" presStyleCnt="9"/>
      <dgm:spPr/>
      <dgm:t>
        <a:bodyPr/>
        <a:lstStyle/>
        <a:p>
          <a:endParaRPr lang="en-US"/>
        </a:p>
      </dgm:t>
    </dgm:pt>
    <dgm:pt modelId="{03D813B8-E2AE-4ADA-88CC-74B914C78C6B}" type="pres">
      <dgm:prSet presAssocID="{2B8BABBA-B920-4B4F-9136-E6E51092ECBE}" presName="connTx" presStyleLbl="parChTrans1D2" presStyleIdx="8" presStyleCnt="9"/>
      <dgm:spPr/>
      <dgm:t>
        <a:bodyPr/>
        <a:lstStyle/>
        <a:p>
          <a:endParaRPr lang="en-US"/>
        </a:p>
      </dgm:t>
    </dgm:pt>
    <dgm:pt modelId="{F407BAEA-6EF2-406D-B009-470E94A36D7C}" type="pres">
      <dgm:prSet presAssocID="{63F62D5B-4D65-4E82-996C-EDBF3CCE3807}" presName="root2" presStyleCnt="0"/>
      <dgm:spPr/>
    </dgm:pt>
    <dgm:pt modelId="{8CCB9E06-5B2D-4E27-BE3F-DA5901E501E1}" type="pres">
      <dgm:prSet presAssocID="{63F62D5B-4D65-4E82-996C-EDBF3CCE3807}" presName="LevelTwoTextNode" presStyleLbl="node2" presStyleIdx="8" presStyleCnt="9">
        <dgm:presLayoutVars>
          <dgm:chPref val="3"/>
        </dgm:presLayoutVars>
      </dgm:prSet>
      <dgm:spPr/>
      <dgm:t>
        <a:bodyPr/>
        <a:lstStyle/>
        <a:p>
          <a:endParaRPr lang="en-US"/>
        </a:p>
      </dgm:t>
    </dgm:pt>
    <dgm:pt modelId="{FA655EC9-354B-4364-B37A-1664480EAA3A}" type="pres">
      <dgm:prSet presAssocID="{63F62D5B-4D65-4E82-996C-EDBF3CCE3807}" presName="level3hierChild" presStyleCnt="0"/>
      <dgm:spPr/>
    </dgm:pt>
  </dgm:ptLst>
  <dgm:cxnLst>
    <dgm:cxn modelId="{C49F8F85-EFD1-457B-9ECD-AD9CD7C86657}" type="presOf" srcId="{80CB7D5C-D6E2-47EA-8BA5-C03D3C9D4727}" destId="{78B0D01F-E403-4858-8D18-9B32006557C4}" srcOrd="1" destOrd="0" presId="urn:microsoft.com/office/officeart/2008/layout/HorizontalMultiLevelHierarchy"/>
    <dgm:cxn modelId="{A6BD0DFC-C53F-4D19-A6CA-751D87F4706F}" type="presOf" srcId="{B8322A6F-5235-40B1-8F3B-1276DB5E3F22}" destId="{7C41A1D0-87DE-46C4-A6F1-B622286630B6}" srcOrd="0" destOrd="0" presId="urn:microsoft.com/office/officeart/2008/layout/HorizontalMultiLevelHierarchy"/>
    <dgm:cxn modelId="{0EFA6474-4C39-4A91-BCB9-A821F8BC3868}" srcId="{B8322A6F-5235-40B1-8F3B-1276DB5E3F22}" destId="{C5872C90-1CA0-4CA4-A054-ED290A1D87EE}" srcOrd="0" destOrd="0" parTransId="{09818917-2A83-4477-8983-FE3302E46CA5}" sibTransId="{8D5EB5CD-A221-40C8-B094-D63C9F416D4D}"/>
    <dgm:cxn modelId="{1526032C-B9BB-47F0-89DF-C92892923F5F}" type="presOf" srcId="{DEB96533-FC73-4186-AB9B-31196B0D77A5}" destId="{0230E47D-516B-4BE2-8820-B5B3AABE44BE}" srcOrd="1" destOrd="0" presId="urn:microsoft.com/office/officeart/2008/layout/HorizontalMultiLevelHierarchy"/>
    <dgm:cxn modelId="{0668D6ED-359D-4774-A1CF-962FFEE962A1}" type="presOf" srcId="{619F6301-5846-4857-8758-8449FFAF3647}" destId="{58247077-B23B-4AD1-AE7F-27CA54172E51}" srcOrd="0" destOrd="0" presId="urn:microsoft.com/office/officeart/2008/layout/HorizontalMultiLevelHierarchy"/>
    <dgm:cxn modelId="{8398EE3E-BA47-42E3-87E9-5F65FECA7D65}" type="presOf" srcId="{0B4F01C4-7A7D-41E2-BEE0-115F85F64F32}" destId="{297C5E10-06C0-450B-ADA6-FBC256370977}" srcOrd="1" destOrd="0" presId="urn:microsoft.com/office/officeart/2008/layout/HorizontalMultiLevelHierarchy"/>
    <dgm:cxn modelId="{558D4928-40E5-450D-889D-C22587F1A9CA}" type="presOf" srcId="{DEB96533-FC73-4186-AB9B-31196B0D77A5}" destId="{65FEE987-9009-4469-8F8F-2815291514B1}" srcOrd="0" destOrd="0" presId="urn:microsoft.com/office/officeart/2008/layout/HorizontalMultiLevelHierarchy"/>
    <dgm:cxn modelId="{F94F164B-41DC-4DAA-B6EC-E7734064548A}" srcId="{B189A8DF-4ACA-40C9-8F90-82F6A8E34B55}" destId="{083F92F9-3575-47A7-9D41-F70E7B0A184D}" srcOrd="1" destOrd="0" parTransId="{E188606C-FED2-4456-91CA-D16E3C17F222}" sibTransId="{8F012E07-078B-49E6-9152-8EA063EF1418}"/>
    <dgm:cxn modelId="{88A28667-164F-4C69-BCC0-A918DF3D9FAA}" type="presOf" srcId="{09818917-2A83-4477-8983-FE3302E46CA5}" destId="{7A647453-451A-4202-B412-BB61775FBBE2}" srcOrd="0" destOrd="0" presId="urn:microsoft.com/office/officeart/2008/layout/HorizontalMultiLevelHierarchy"/>
    <dgm:cxn modelId="{D520DFDA-C6AC-466E-B6FA-32B76D489B66}" type="presOf" srcId="{386F3155-164A-4B21-82AE-4916FB6B495C}" destId="{6F67F9B8-8086-4733-AD90-87C1F72BC500}" srcOrd="0" destOrd="0" presId="urn:microsoft.com/office/officeart/2008/layout/HorizontalMultiLevelHierarchy"/>
    <dgm:cxn modelId="{34555430-B51D-477A-B4F2-CBB4EB652571}" srcId="{B8322A6F-5235-40B1-8F3B-1276DB5E3F22}" destId="{DEAA89B4-06D8-48CC-B2BE-7D66B74BD438}" srcOrd="1" destOrd="0" parTransId="{B188944E-6A6F-4487-9716-5387D71D4B1B}" sibTransId="{8EB4D98D-A5CD-486E-9904-3A6584621540}"/>
    <dgm:cxn modelId="{D770FC45-7D91-4F95-A35B-5EFCDCE7661C}" srcId="{B189A8DF-4ACA-40C9-8F90-82F6A8E34B55}" destId="{DB90A1EF-6A41-49D1-9051-10781B9D1CFF}" srcOrd="5" destOrd="0" parTransId="{C23F4241-14A1-43BE-8998-2733A0B74DD3}" sibTransId="{1D79B29B-15CC-4EF2-A46C-BCA65EF0C6F3}"/>
    <dgm:cxn modelId="{F26B06A2-4E38-426E-A0A5-C17136797A0F}" type="presOf" srcId="{2B8BABBA-B920-4B4F-9136-E6E51092ECBE}" destId="{AC3C52EE-5971-4F88-BE89-9EF13F68D995}" srcOrd="0" destOrd="0" presId="urn:microsoft.com/office/officeart/2008/layout/HorizontalMultiLevelHierarchy"/>
    <dgm:cxn modelId="{5A5BE0A9-61CE-4F6D-8B41-1660D135B40D}" srcId="{B189A8DF-4ACA-40C9-8F90-82F6A8E34B55}" destId="{6A58BAF4-058B-4132-B210-C60F23709743}" srcOrd="7" destOrd="0" parTransId="{80CB7D5C-D6E2-47EA-8BA5-C03D3C9D4727}" sibTransId="{15D3044E-B4DF-4853-8687-9935CDADC3DC}"/>
    <dgm:cxn modelId="{2F1BC426-EA00-445B-85C1-5E03FB7221B0}" type="presOf" srcId="{DEAA89B4-06D8-48CC-B2BE-7D66B74BD438}" destId="{B29F7D72-B2E1-4A9A-BB1F-8793B6D9B703}" srcOrd="0" destOrd="0" presId="urn:microsoft.com/office/officeart/2008/layout/HorizontalMultiLevelHierarchy"/>
    <dgm:cxn modelId="{8CE95EAB-E220-4754-A9D0-97503E012F47}" type="presOf" srcId="{6AE6E199-34AB-43B0-8D82-24B23410DA89}" destId="{8C919170-0E09-4898-915B-6523E81C5E27}" srcOrd="0" destOrd="0" presId="urn:microsoft.com/office/officeart/2008/layout/HorizontalMultiLevelHierarchy"/>
    <dgm:cxn modelId="{15247234-678B-44B0-80C7-FC59707BE950}" type="presOf" srcId="{C23F4241-14A1-43BE-8998-2733A0B74DD3}" destId="{993D28A3-2566-4C65-816E-FE6B7C0BABD5}" srcOrd="0" destOrd="0" presId="urn:microsoft.com/office/officeart/2008/layout/HorizontalMultiLevelHierarchy"/>
    <dgm:cxn modelId="{EAABE8C9-52C2-4391-AFC7-45A80164260D}" type="presOf" srcId="{B0A3545A-4BE7-4EAA-937C-689025AD7D6D}" destId="{648DEA8B-3350-46C8-B3DE-CBE890387EF5}" srcOrd="1" destOrd="0" presId="urn:microsoft.com/office/officeart/2008/layout/HorizontalMultiLevelHierarchy"/>
    <dgm:cxn modelId="{C146BAFF-60C5-4AFB-AD5A-51830145C1AC}" type="presOf" srcId="{B188944E-6A6F-4487-9716-5387D71D4B1B}" destId="{2265A580-8DDC-4DDE-9FEE-20EB6BEA6F79}" srcOrd="1" destOrd="0" presId="urn:microsoft.com/office/officeart/2008/layout/HorizontalMultiLevelHierarchy"/>
    <dgm:cxn modelId="{35CBE993-DCD2-4D64-B5EB-0B5282D52AB4}" srcId="{F9BD901F-4B7B-425A-A590-480EF7E39740}" destId="{B189A8DF-4ACA-40C9-8F90-82F6A8E34B55}" srcOrd="0" destOrd="0" parTransId="{872CD23A-9EB1-4D0D-924C-56EB185CC676}" sibTransId="{56D0C2FE-589A-40A8-8F49-5A6FCBFA2902}"/>
    <dgm:cxn modelId="{D396F850-DCC2-4306-A046-AD0AA54DB8D2}" type="presOf" srcId="{E188606C-FED2-4456-91CA-D16E3C17F222}" destId="{BEDA6132-EC75-4F8A-9544-35021A82BE11}" srcOrd="1" destOrd="0" presId="urn:microsoft.com/office/officeart/2008/layout/HorizontalMultiLevelHierarchy"/>
    <dgm:cxn modelId="{0BEE140B-E8D5-4F49-9B6B-2A5796CDAE26}" type="presOf" srcId="{C23F4241-14A1-43BE-8998-2733A0B74DD3}" destId="{330BF34E-9462-42BF-BC0A-33CF34EE1A42}" srcOrd="1" destOrd="0" presId="urn:microsoft.com/office/officeart/2008/layout/HorizontalMultiLevelHierarchy"/>
    <dgm:cxn modelId="{2B7A57E5-AD7D-4692-B9FD-7CE29A543F83}" type="presOf" srcId="{4863E1F6-DBC5-421B-8CB8-DA6B0A628ACF}" destId="{2AFCDA6D-3741-4907-BAD0-A9A0780E0F34}" srcOrd="0" destOrd="0" presId="urn:microsoft.com/office/officeart/2008/layout/HorizontalMultiLevelHierarchy"/>
    <dgm:cxn modelId="{BD74EACB-7A43-4015-9F13-00067237BBC6}" srcId="{DB90A1EF-6A41-49D1-9051-10781B9D1CFF}" destId="{3DEE2828-22E3-4B7E-85B3-589307B59BB1}" srcOrd="0" destOrd="0" parTransId="{B0A3545A-4BE7-4EAA-937C-689025AD7D6D}" sibTransId="{2ECD1539-3922-4FA8-B540-75AC077C116F}"/>
    <dgm:cxn modelId="{57E102A4-AA22-4A41-9C5A-891DD46B24DF}" type="presOf" srcId="{80CB7D5C-D6E2-47EA-8BA5-C03D3C9D4727}" destId="{242DA54D-5D67-43FA-8D5F-9604C3CDBC31}" srcOrd="0" destOrd="0" presId="urn:microsoft.com/office/officeart/2008/layout/HorizontalMultiLevelHierarchy"/>
    <dgm:cxn modelId="{A0FA6BBB-F718-48A0-A37B-F40D0660D620}" srcId="{B189A8DF-4ACA-40C9-8F90-82F6A8E34B55}" destId="{386F3155-164A-4B21-82AE-4916FB6B495C}" srcOrd="3" destOrd="0" parTransId="{62FD845B-37D4-44A5-80F9-09D8AE3BAACB}" sibTransId="{AAC3B813-07A7-49C9-AA34-91B705B062C1}"/>
    <dgm:cxn modelId="{F62DC153-221A-49C8-B377-955EAB047868}" srcId="{B189A8DF-4ACA-40C9-8F90-82F6A8E34B55}" destId="{619F6301-5846-4857-8758-8449FFAF3647}" srcOrd="4" destOrd="0" parTransId="{DEB96533-FC73-4186-AB9B-31196B0D77A5}" sibTransId="{17EEBA4E-A1C8-49EB-A6E6-B26366686284}"/>
    <dgm:cxn modelId="{85F158AD-3B20-416E-B8AE-1D6D735B9563}" type="presOf" srcId="{63F62D5B-4D65-4E82-996C-EDBF3CCE3807}" destId="{8CCB9E06-5B2D-4E27-BE3F-DA5901E501E1}" srcOrd="0" destOrd="0" presId="urn:microsoft.com/office/officeart/2008/layout/HorizontalMultiLevelHierarchy"/>
    <dgm:cxn modelId="{F8916BC4-5398-41B4-924F-C40BF900DDE8}" type="presOf" srcId="{09818917-2A83-4477-8983-FE3302E46CA5}" destId="{64509893-3F81-4451-90BE-32F4859F7547}" srcOrd="1" destOrd="0" presId="urn:microsoft.com/office/officeart/2008/layout/HorizontalMultiLevelHierarchy"/>
    <dgm:cxn modelId="{89EBF841-A63B-4F11-94EA-66ECA645DC73}" type="presOf" srcId="{0B4F01C4-7A7D-41E2-BEE0-115F85F64F32}" destId="{224A3C04-D5C8-4B5E-B66F-5A235C5ABDB4}" srcOrd="0" destOrd="0" presId="urn:microsoft.com/office/officeart/2008/layout/HorizontalMultiLevelHierarchy"/>
    <dgm:cxn modelId="{17237BEB-52E9-4A09-9A7A-A1B2B8AE8512}" type="presOf" srcId="{62FD845B-37D4-44A5-80F9-09D8AE3BAACB}" destId="{947A52D4-B45F-49B8-A972-A86169AC3253}" srcOrd="0" destOrd="0" presId="urn:microsoft.com/office/officeart/2008/layout/HorizontalMultiLevelHierarchy"/>
    <dgm:cxn modelId="{C431CD72-F329-40E0-B8A1-3F86012C8F7C}" srcId="{B189A8DF-4ACA-40C9-8F90-82F6A8E34B55}" destId="{25193F8E-40B1-48D5-A855-482543252741}" srcOrd="0" destOrd="0" parTransId="{D67F17CE-CB0A-4635-8EF8-BE78732A5DD4}" sibTransId="{95C07BE6-AA31-4803-9FC9-A2D856BBFB24}"/>
    <dgm:cxn modelId="{13B6D724-EEC0-4131-AF7F-ECB044F58796}" type="presOf" srcId="{E188606C-FED2-4456-91CA-D16E3C17F222}" destId="{450B2314-F06A-4C46-B1E5-4167BB1BF378}" srcOrd="0" destOrd="0" presId="urn:microsoft.com/office/officeart/2008/layout/HorizontalMultiLevelHierarchy"/>
    <dgm:cxn modelId="{45F9AAA9-6BFA-4B6F-8CD5-75F551CFE2C8}" type="presOf" srcId="{62FD845B-37D4-44A5-80F9-09D8AE3BAACB}" destId="{CCD8F4A7-824E-4347-B80C-B788ED9CD6CE}" srcOrd="1" destOrd="0" presId="urn:microsoft.com/office/officeart/2008/layout/HorizontalMultiLevelHierarchy"/>
    <dgm:cxn modelId="{7C9612F9-651C-49CE-BE50-C230E777864F}" type="presOf" srcId="{DB90A1EF-6A41-49D1-9051-10781B9D1CFF}" destId="{6C214391-755F-470E-8C60-789E14C37D9B}" srcOrd="0" destOrd="0" presId="urn:microsoft.com/office/officeart/2008/layout/HorizontalMultiLevelHierarchy"/>
    <dgm:cxn modelId="{FF8D5F07-1D97-4DA4-9EF6-A270142E15BD}" type="presOf" srcId="{083F92F9-3575-47A7-9D41-F70E7B0A184D}" destId="{6391FFD7-5AAE-45C3-959C-34A0E5FB99B5}" srcOrd="0" destOrd="0" presId="urn:microsoft.com/office/officeart/2008/layout/HorizontalMultiLevelHierarchy"/>
    <dgm:cxn modelId="{D04323AF-7AD4-490B-8DA5-766206593908}" type="presOf" srcId="{3DEE2828-22E3-4B7E-85B3-589307B59BB1}" destId="{4D758B9C-49C2-47BB-84EE-BCCE4E1D3C24}" srcOrd="0" destOrd="0" presId="urn:microsoft.com/office/officeart/2008/layout/HorizontalMultiLevelHierarchy"/>
    <dgm:cxn modelId="{1E0B30D6-73A7-4BC5-BFBE-910A1A2BBB71}" type="presOf" srcId="{25193F8E-40B1-48D5-A855-482543252741}" destId="{01BDC517-F6A3-4736-8F3C-71C6E452715E}" srcOrd="0" destOrd="0" presId="urn:microsoft.com/office/officeart/2008/layout/HorizontalMultiLevelHierarchy"/>
    <dgm:cxn modelId="{62D1C00E-2A00-497B-8AFD-51CB4BEA88EF}" type="presOf" srcId="{1792E187-CE7E-46FA-9618-D6E949DA3029}" destId="{6B34C084-A3C4-41C7-97E6-F1D940705D7F}" srcOrd="0" destOrd="0" presId="urn:microsoft.com/office/officeart/2008/layout/HorizontalMultiLevelHierarchy"/>
    <dgm:cxn modelId="{FECED429-8A01-4BB4-936E-3B01A65B2BA1}" type="presOf" srcId="{B188944E-6A6F-4487-9716-5387D71D4B1B}" destId="{251A2BD5-5F78-41CE-85BE-C7E1BF5FB6F7}" srcOrd="0" destOrd="0" presId="urn:microsoft.com/office/officeart/2008/layout/HorizontalMultiLevelHierarchy"/>
    <dgm:cxn modelId="{4D600EEE-BC1E-4A69-8DE7-3C7DD5634E80}" type="presOf" srcId="{D67F17CE-CB0A-4635-8EF8-BE78732A5DD4}" destId="{9E45CFDC-003E-4698-A3BE-A336939092CB}" srcOrd="0" destOrd="0" presId="urn:microsoft.com/office/officeart/2008/layout/HorizontalMultiLevelHierarchy"/>
    <dgm:cxn modelId="{FC14FE39-031C-429A-804A-084204AAEEF9}" type="presOf" srcId="{F9BD901F-4B7B-425A-A590-480EF7E39740}" destId="{955D5704-A052-41F2-91D5-7C200A8F4AFC}" srcOrd="0" destOrd="0" presId="urn:microsoft.com/office/officeart/2008/layout/HorizontalMultiLevelHierarchy"/>
    <dgm:cxn modelId="{69A4A6A6-2DF1-41FF-B0BC-F75D5F722420}" type="presOf" srcId="{2B8BABBA-B920-4B4F-9136-E6E51092ECBE}" destId="{03D813B8-E2AE-4ADA-88CC-74B914C78C6B}" srcOrd="1" destOrd="0" presId="urn:microsoft.com/office/officeart/2008/layout/HorizontalMultiLevelHierarchy"/>
    <dgm:cxn modelId="{21D7E7DE-F5DA-409B-9284-99A348E8A48B}" type="presOf" srcId="{6A58BAF4-058B-4132-B210-C60F23709743}" destId="{3EBFAB4C-2E39-4416-95C0-26C2586FAD24}" srcOrd="0" destOrd="0" presId="urn:microsoft.com/office/officeart/2008/layout/HorizontalMultiLevelHierarchy"/>
    <dgm:cxn modelId="{B9F5BC59-A8DB-473B-8486-C82B93097AE8}" type="presOf" srcId="{D67F17CE-CB0A-4635-8EF8-BE78732A5DD4}" destId="{BA90F930-E945-43FE-872C-43EBF98DEC41}" srcOrd="1" destOrd="0" presId="urn:microsoft.com/office/officeart/2008/layout/HorizontalMultiLevelHierarchy"/>
    <dgm:cxn modelId="{E893CBA7-91A6-4434-8C20-FBDAC438C455}" srcId="{B189A8DF-4ACA-40C9-8F90-82F6A8E34B55}" destId="{B8322A6F-5235-40B1-8F3B-1276DB5E3F22}" srcOrd="2" destOrd="0" parTransId="{0B4F01C4-7A7D-41E2-BEE0-115F85F64F32}" sibTransId="{E01AB970-D8EB-41B7-B80D-8C559B20AB4F}"/>
    <dgm:cxn modelId="{3D70EFCE-CDF7-4321-A4CE-7D87F70FBFA7}" type="presOf" srcId="{6AE6E199-34AB-43B0-8D82-24B23410DA89}" destId="{3C5F7016-87E0-4DBE-860A-EA7EFBF916C7}" srcOrd="1" destOrd="0" presId="urn:microsoft.com/office/officeart/2008/layout/HorizontalMultiLevelHierarchy"/>
    <dgm:cxn modelId="{36E04322-6830-4E3F-A7C1-2A5173587523}" type="presOf" srcId="{C5872C90-1CA0-4CA4-A054-ED290A1D87EE}" destId="{545D037F-7DE0-4B0E-BDFC-E5AB7C05911C}" srcOrd="0" destOrd="0" presId="urn:microsoft.com/office/officeart/2008/layout/HorizontalMultiLevelHierarchy"/>
    <dgm:cxn modelId="{98685893-1DE3-44BB-BB85-94792F099552}" type="presOf" srcId="{B189A8DF-4ACA-40C9-8F90-82F6A8E34B55}" destId="{09C44857-52E9-45DA-B521-BD1ADBBC03E3}" srcOrd="0" destOrd="0" presId="urn:microsoft.com/office/officeart/2008/layout/HorizontalMultiLevelHierarchy"/>
    <dgm:cxn modelId="{88C16A51-D144-41CE-8725-37D36395F55E}" srcId="{B189A8DF-4ACA-40C9-8F90-82F6A8E34B55}" destId="{63F62D5B-4D65-4E82-996C-EDBF3CCE3807}" srcOrd="8" destOrd="0" parTransId="{2B8BABBA-B920-4B4F-9136-E6E51092ECBE}" sibTransId="{7A502B7B-9390-45DC-BE9C-ED2DDD9D4895}"/>
    <dgm:cxn modelId="{09486652-ACA4-49F4-A1C5-77DBBF4ED879}" type="presOf" srcId="{0B69FA4C-79FA-4D94-9FC5-BF9A885E0429}" destId="{37467111-E229-4FE2-A844-55EF9D301DEE}" srcOrd="1" destOrd="0" presId="urn:microsoft.com/office/officeart/2008/layout/HorizontalMultiLevelHierarchy"/>
    <dgm:cxn modelId="{81A1FA58-FAFF-4BFF-8315-3BEC32842BD6}" type="presOf" srcId="{0B69FA4C-79FA-4D94-9FC5-BF9A885E0429}" destId="{3810E81A-0CC3-4A50-9977-21C89DBF279A}" srcOrd="0" destOrd="0" presId="urn:microsoft.com/office/officeart/2008/layout/HorizontalMultiLevelHierarchy"/>
    <dgm:cxn modelId="{E2B9406A-C4B6-4CDB-B732-69595BF5DF17}" type="presOf" srcId="{B0A3545A-4BE7-4EAA-937C-689025AD7D6D}" destId="{8458987E-2147-40A1-9CD1-62508B95D602}" srcOrd="0" destOrd="0" presId="urn:microsoft.com/office/officeart/2008/layout/HorizontalMultiLevelHierarchy"/>
    <dgm:cxn modelId="{195CEBED-8651-4138-9FC8-5A3B870EDC2B}" srcId="{B189A8DF-4ACA-40C9-8F90-82F6A8E34B55}" destId="{4863E1F6-DBC5-421B-8CB8-DA6B0A628ACF}" srcOrd="6" destOrd="0" parTransId="{0B69FA4C-79FA-4D94-9FC5-BF9A885E0429}" sibTransId="{07F23E17-99E3-47BC-A15E-6C24B11200DD}"/>
    <dgm:cxn modelId="{D50071B0-44D6-4139-9612-D553A83A7D59}" srcId="{DB90A1EF-6A41-49D1-9051-10781B9D1CFF}" destId="{1792E187-CE7E-46FA-9618-D6E949DA3029}" srcOrd="1" destOrd="0" parTransId="{6AE6E199-34AB-43B0-8D82-24B23410DA89}" sibTransId="{3D5161F5-9134-4D05-AD2A-592EA41359FB}"/>
    <dgm:cxn modelId="{F70B3F1D-F2A4-425A-B26B-8253CC8F4D94}" type="presParOf" srcId="{955D5704-A052-41F2-91D5-7C200A8F4AFC}" destId="{FF7B5643-532E-4B77-AFD6-BDB335E69973}" srcOrd="0" destOrd="0" presId="urn:microsoft.com/office/officeart/2008/layout/HorizontalMultiLevelHierarchy"/>
    <dgm:cxn modelId="{65F01DE7-F090-45AC-9A09-2D53666A8E65}" type="presParOf" srcId="{FF7B5643-532E-4B77-AFD6-BDB335E69973}" destId="{09C44857-52E9-45DA-B521-BD1ADBBC03E3}" srcOrd="0" destOrd="0" presId="urn:microsoft.com/office/officeart/2008/layout/HorizontalMultiLevelHierarchy"/>
    <dgm:cxn modelId="{E7694BC5-6C78-4200-83E4-214205DEF738}" type="presParOf" srcId="{FF7B5643-532E-4B77-AFD6-BDB335E69973}" destId="{94A83EB1-9BD5-48AA-AB49-DE3803CFDC65}" srcOrd="1" destOrd="0" presId="urn:microsoft.com/office/officeart/2008/layout/HorizontalMultiLevelHierarchy"/>
    <dgm:cxn modelId="{2F223CE3-3C79-41AE-B699-620CE56AC30F}" type="presParOf" srcId="{94A83EB1-9BD5-48AA-AB49-DE3803CFDC65}" destId="{9E45CFDC-003E-4698-A3BE-A336939092CB}" srcOrd="0" destOrd="0" presId="urn:microsoft.com/office/officeart/2008/layout/HorizontalMultiLevelHierarchy"/>
    <dgm:cxn modelId="{B5628B4C-DCB0-4F45-80A4-0E0AB4206F53}" type="presParOf" srcId="{9E45CFDC-003E-4698-A3BE-A336939092CB}" destId="{BA90F930-E945-43FE-872C-43EBF98DEC41}" srcOrd="0" destOrd="0" presId="urn:microsoft.com/office/officeart/2008/layout/HorizontalMultiLevelHierarchy"/>
    <dgm:cxn modelId="{823A4B3B-0E26-411E-AFB9-1981ED137E7E}" type="presParOf" srcId="{94A83EB1-9BD5-48AA-AB49-DE3803CFDC65}" destId="{23A26ADD-F58A-4208-BCB5-F6FF1E8901F9}" srcOrd="1" destOrd="0" presId="urn:microsoft.com/office/officeart/2008/layout/HorizontalMultiLevelHierarchy"/>
    <dgm:cxn modelId="{1D1A9622-DE86-4D5F-A46B-B5074291448E}" type="presParOf" srcId="{23A26ADD-F58A-4208-BCB5-F6FF1E8901F9}" destId="{01BDC517-F6A3-4736-8F3C-71C6E452715E}" srcOrd="0" destOrd="0" presId="urn:microsoft.com/office/officeart/2008/layout/HorizontalMultiLevelHierarchy"/>
    <dgm:cxn modelId="{B8107C67-3534-42EE-95D0-B8DD3EE184F8}" type="presParOf" srcId="{23A26ADD-F58A-4208-BCB5-F6FF1E8901F9}" destId="{89BEB4F8-AEED-4527-90BA-83CF72A172CE}" srcOrd="1" destOrd="0" presId="urn:microsoft.com/office/officeart/2008/layout/HorizontalMultiLevelHierarchy"/>
    <dgm:cxn modelId="{6157293E-8739-47C3-8688-0F20E56A14F5}" type="presParOf" srcId="{94A83EB1-9BD5-48AA-AB49-DE3803CFDC65}" destId="{450B2314-F06A-4C46-B1E5-4167BB1BF378}" srcOrd="2" destOrd="0" presId="urn:microsoft.com/office/officeart/2008/layout/HorizontalMultiLevelHierarchy"/>
    <dgm:cxn modelId="{114845D7-F35E-4AAF-8670-156682CB83DD}" type="presParOf" srcId="{450B2314-F06A-4C46-B1E5-4167BB1BF378}" destId="{BEDA6132-EC75-4F8A-9544-35021A82BE11}" srcOrd="0" destOrd="0" presId="urn:microsoft.com/office/officeart/2008/layout/HorizontalMultiLevelHierarchy"/>
    <dgm:cxn modelId="{FA991469-3D16-4838-A701-C5EC3DB49435}" type="presParOf" srcId="{94A83EB1-9BD5-48AA-AB49-DE3803CFDC65}" destId="{84A50113-32A6-4DE1-BD9C-1A89F607185F}" srcOrd="3" destOrd="0" presId="urn:microsoft.com/office/officeart/2008/layout/HorizontalMultiLevelHierarchy"/>
    <dgm:cxn modelId="{C005CF8D-97B9-4F38-9270-F767FFCEE3C6}" type="presParOf" srcId="{84A50113-32A6-4DE1-BD9C-1A89F607185F}" destId="{6391FFD7-5AAE-45C3-959C-34A0E5FB99B5}" srcOrd="0" destOrd="0" presId="urn:microsoft.com/office/officeart/2008/layout/HorizontalMultiLevelHierarchy"/>
    <dgm:cxn modelId="{79F698A8-AE59-4D92-B728-886CC7A7FABD}" type="presParOf" srcId="{84A50113-32A6-4DE1-BD9C-1A89F607185F}" destId="{A6246487-7EEB-4C1F-B1AE-1A79E87B32B7}" srcOrd="1" destOrd="0" presId="urn:microsoft.com/office/officeart/2008/layout/HorizontalMultiLevelHierarchy"/>
    <dgm:cxn modelId="{C7E4EF0F-4FB3-4987-A8C0-BCEB8D88676E}" type="presParOf" srcId="{94A83EB1-9BD5-48AA-AB49-DE3803CFDC65}" destId="{224A3C04-D5C8-4B5E-B66F-5A235C5ABDB4}" srcOrd="4" destOrd="0" presId="urn:microsoft.com/office/officeart/2008/layout/HorizontalMultiLevelHierarchy"/>
    <dgm:cxn modelId="{F2566D10-CA91-4452-8CD6-4B37575EC2FE}" type="presParOf" srcId="{224A3C04-D5C8-4B5E-B66F-5A235C5ABDB4}" destId="{297C5E10-06C0-450B-ADA6-FBC256370977}" srcOrd="0" destOrd="0" presId="urn:microsoft.com/office/officeart/2008/layout/HorizontalMultiLevelHierarchy"/>
    <dgm:cxn modelId="{575BD235-B4FA-4992-AF0B-3DEDC2037F23}" type="presParOf" srcId="{94A83EB1-9BD5-48AA-AB49-DE3803CFDC65}" destId="{34FA883C-17D7-4958-B1F8-6C7C19EDFC73}" srcOrd="5" destOrd="0" presId="urn:microsoft.com/office/officeart/2008/layout/HorizontalMultiLevelHierarchy"/>
    <dgm:cxn modelId="{452E934F-5297-4DF1-A89A-9FFE6FB32151}" type="presParOf" srcId="{34FA883C-17D7-4958-B1F8-6C7C19EDFC73}" destId="{7C41A1D0-87DE-46C4-A6F1-B622286630B6}" srcOrd="0" destOrd="0" presId="urn:microsoft.com/office/officeart/2008/layout/HorizontalMultiLevelHierarchy"/>
    <dgm:cxn modelId="{4D23049D-3A82-488A-82B4-AB120D84555D}" type="presParOf" srcId="{34FA883C-17D7-4958-B1F8-6C7C19EDFC73}" destId="{5D36E6AD-B180-4B09-A744-9AA95EC91CA6}" srcOrd="1" destOrd="0" presId="urn:microsoft.com/office/officeart/2008/layout/HorizontalMultiLevelHierarchy"/>
    <dgm:cxn modelId="{FAF3F879-7580-41AF-823E-3A369D440B0C}" type="presParOf" srcId="{5D36E6AD-B180-4B09-A744-9AA95EC91CA6}" destId="{7A647453-451A-4202-B412-BB61775FBBE2}" srcOrd="0" destOrd="0" presId="urn:microsoft.com/office/officeart/2008/layout/HorizontalMultiLevelHierarchy"/>
    <dgm:cxn modelId="{3BE176EE-C59B-4359-8288-5B81DCC22C9B}" type="presParOf" srcId="{7A647453-451A-4202-B412-BB61775FBBE2}" destId="{64509893-3F81-4451-90BE-32F4859F7547}" srcOrd="0" destOrd="0" presId="urn:microsoft.com/office/officeart/2008/layout/HorizontalMultiLevelHierarchy"/>
    <dgm:cxn modelId="{C89088F7-6033-456B-9C22-4466F0CD124B}" type="presParOf" srcId="{5D36E6AD-B180-4B09-A744-9AA95EC91CA6}" destId="{EB11BE95-B5FA-4DDA-B64B-40A101A4F660}" srcOrd="1" destOrd="0" presId="urn:microsoft.com/office/officeart/2008/layout/HorizontalMultiLevelHierarchy"/>
    <dgm:cxn modelId="{9DA78613-56C5-4A62-8821-4DE7D3AF1285}" type="presParOf" srcId="{EB11BE95-B5FA-4DDA-B64B-40A101A4F660}" destId="{545D037F-7DE0-4B0E-BDFC-E5AB7C05911C}" srcOrd="0" destOrd="0" presId="urn:microsoft.com/office/officeart/2008/layout/HorizontalMultiLevelHierarchy"/>
    <dgm:cxn modelId="{EE077EDA-860D-40D2-B118-6856452E8E35}" type="presParOf" srcId="{EB11BE95-B5FA-4DDA-B64B-40A101A4F660}" destId="{723FBF14-BE83-4ACA-BE0A-0B925441DECB}" srcOrd="1" destOrd="0" presId="urn:microsoft.com/office/officeart/2008/layout/HorizontalMultiLevelHierarchy"/>
    <dgm:cxn modelId="{D81A2EA9-D1F3-40A5-97B4-851B7C3488A5}" type="presParOf" srcId="{5D36E6AD-B180-4B09-A744-9AA95EC91CA6}" destId="{251A2BD5-5F78-41CE-85BE-C7E1BF5FB6F7}" srcOrd="2" destOrd="0" presId="urn:microsoft.com/office/officeart/2008/layout/HorizontalMultiLevelHierarchy"/>
    <dgm:cxn modelId="{BB7FE047-23BC-408B-8347-F499251C0E7D}" type="presParOf" srcId="{251A2BD5-5F78-41CE-85BE-C7E1BF5FB6F7}" destId="{2265A580-8DDC-4DDE-9FEE-20EB6BEA6F79}" srcOrd="0" destOrd="0" presId="urn:microsoft.com/office/officeart/2008/layout/HorizontalMultiLevelHierarchy"/>
    <dgm:cxn modelId="{021C58B2-AD42-4F7D-A8BA-BC09FBEFF248}" type="presParOf" srcId="{5D36E6AD-B180-4B09-A744-9AA95EC91CA6}" destId="{EBF4E210-8AE1-41E8-9BE9-2DECD6E0DE7A}" srcOrd="3" destOrd="0" presId="urn:microsoft.com/office/officeart/2008/layout/HorizontalMultiLevelHierarchy"/>
    <dgm:cxn modelId="{FDEA4FFE-1EFC-46D4-87F5-D9C2AAAA984F}" type="presParOf" srcId="{EBF4E210-8AE1-41E8-9BE9-2DECD6E0DE7A}" destId="{B29F7D72-B2E1-4A9A-BB1F-8793B6D9B703}" srcOrd="0" destOrd="0" presId="urn:microsoft.com/office/officeart/2008/layout/HorizontalMultiLevelHierarchy"/>
    <dgm:cxn modelId="{E3C03E57-CFA2-4295-8EDC-D20B815CCA59}" type="presParOf" srcId="{EBF4E210-8AE1-41E8-9BE9-2DECD6E0DE7A}" destId="{3D120235-7CCE-4EA9-B1B9-B930D21FBBFB}" srcOrd="1" destOrd="0" presId="urn:microsoft.com/office/officeart/2008/layout/HorizontalMultiLevelHierarchy"/>
    <dgm:cxn modelId="{10ABB6F6-E052-46B1-B647-2F8621C3057C}" type="presParOf" srcId="{94A83EB1-9BD5-48AA-AB49-DE3803CFDC65}" destId="{947A52D4-B45F-49B8-A972-A86169AC3253}" srcOrd="6" destOrd="0" presId="urn:microsoft.com/office/officeart/2008/layout/HorizontalMultiLevelHierarchy"/>
    <dgm:cxn modelId="{DE563DB8-399F-4B59-96CB-99F0E3D451FA}" type="presParOf" srcId="{947A52D4-B45F-49B8-A972-A86169AC3253}" destId="{CCD8F4A7-824E-4347-B80C-B788ED9CD6CE}" srcOrd="0" destOrd="0" presId="urn:microsoft.com/office/officeart/2008/layout/HorizontalMultiLevelHierarchy"/>
    <dgm:cxn modelId="{DE4704FD-18A2-499D-A59A-251C4338E93F}" type="presParOf" srcId="{94A83EB1-9BD5-48AA-AB49-DE3803CFDC65}" destId="{332D7840-F091-46A2-8E60-2157CA40D929}" srcOrd="7" destOrd="0" presId="urn:microsoft.com/office/officeart/2008/layout/HorizontalMultiLevelHierarchy"/>
    <dgm:cxn modelId="{54D5A36E-7E00-44FA-B651-F6051C9A0BBC}" type="presParOf" srcId="{332D7840-F091-46A2-8E60-2157CA40D929}" destId="{6F67F9B8-8086-4733-AD90-87C1F72BC500}" srcOrd="0" destOrd="0" presId="urn:microsoft.com/office/officeart/2008/layout/HorizontalMultiLevelHierarchy"/>
    <dgm:cxn modelId="{7BB9682B-15B5-47B4-893A-0F04003F87B6}" type="presParOf" srcId="{332D7840-F091-46A2-8E60-2157CA40D929}" destId="{9BE1B8CF-545E-4189-A338-9CBB08005532}" srcOrd="1" destOrd="0" presId="urn:microsoft.com/office/officeart/2008/layout/HorizontalMultiLevelHierarchy"/>
    <dgm:cxn modelId="{EC9BEC51-7698-48E9-977C-68D2DF2D7858}" type="presParOf" srcId="{94A83EB1-9BD5-48AA-AB49-DE3803CFDC65}" destId="{65FEE987-9009-4469-8F8F-2815291514B1}" srcOrd="8" destOrd="0" presId="urn:microsoft.com/office/officeart/2008/layout/HorizontalMultiLevelHierarchy"/>
    <dgm:cxn modelId="{1E505771-BA20-4650-B71A-749F58C85141}" type="presParOf" srcId="{65FEE987-9009-4469-8F8F-2815291514B1}" destId="{0230E47D-516B-4BE2-8820-B5B3AABE44BE}" srcOrd="0" destOrd="0" presId="urn:microsoft.com/office/officeart/2008/layout/HorizontalMultiLevelHierarchy"/>
    <dgm:cxn modelId="{E4D444ED-0463-400D-97D8-2EAB5FC4253F}" type="presParOf" srcId="{94A83EB1-9BD5-48AA-AB49-DE3803CFDC65}" destId="{560BDAA0-3FEC-4326-BF4A-1CB95C158DB1}" srcOrd="9" destOrd="0" presId="urn:microsoft.com/office/officeart/2008/layout/HorizontalMultiLevelHierarchy"/>
    <dgm:cxn modelId="{DB7F2738-E292-4EAE-8DBA-DCD5F6C5C86A}" type="presParOf" srcId="{560BDAA0-3FEC-4326-BF4A-1CB95C158DB1}" destId="{58247077-B23B-4AD1-AE7F-27CA54172E51}" srcOrd="0" destOrd="0" presId="urn:microsoft.com/office/officeart/2008/layout/HorizontalMultiLevelHierarchy"/>
    <dgm:cxn modelId="{17DA10F3-1107-43F7-92BF-44A8DF57685E}" type="presParOf" srcId="{560BDAA0-3FEC-4326-BF4A-1CB95C158DB1}" destId="{FDC80C26-2866-4A30-A4CE-52DBC599F83E}" srcOrd="1" destOrd="0" presId="urn:microsoft.com/office/officeart/2008/layout/HorizontalMultiLevelHierarchy"/>
    <dgm:cxn modelId="{01816477-6559-4425-9141-F26D2D5304FD}" type="presParOf" srcId="{94A83EB1-9BD5-48AA-AB49-DE3803CFDC65}" destId="{993D28A3-2566-4C65-816E-FE6B7C0BABD5}" srcOrd="10" destOrd="0" presId="urn:microsoft.com/office/officeart/2008/layout/HorizontalMultiLevelHierarchy"/>
    <dgm:cxn modelId="{1EAEDE7F-0550-4CE2-8C16-D938485B5B4D}" type="presParOf" srcId="{993D28A3-2566-4C65-816E-FE6B7C0BABD5}" destId="{330BF34E-9462-42BF-BC0A-33CF34EE1A42}" srcOrd="0" destOrd="0" presId="urn:microsoft.com/office/officeart/2008/layout/HorizontalMultiLevelHierarchy"/>
    <dgm:cxn modelId="{85A11CD5-0979-4887-A5CD-963A7FAEC4C3}" type="presParOf" srcId="{94A83EB1-9BD5-48AA-AB49-DE3803CFDC65}" destId="{802616C1-2D9A-4359-932F-FBAA404501EF}" srcOrd="11" destOrd="0" presId="urn:microsoft.com/office/officeart/2008/layout/HorizontalMultiLevelHierarchy"/>
    <dgm:cxn modelId="{68EF9C90-B30C-43A1-A77A-0803CCB231C5}" type="presParOf" srcId="{802616C1-2D9A-4359-932F-FBAA404501EF}" destId="{6C214391-755F-470E-8C60-789E14C37D9B}" srcOrd="0" destOrd="0" presId="urn:microsoft.com/office/officeart/2008/layout/HorizontalMultiLevelHierarchy"/>
    <dgm:cxn modelId="{61FB2D84-8F2B-4950-9500-F4955081CE49}" type="presParOf" srcId="{802616C1-2D9A-4359-932F-FBAA404501EF}" destId="{DDDB8E48-C0BF-4233-8B00-D4ACE9CFE3DB}" srcOrd="1" destOrd="0" presId="urn:microsoft.com/office/officeart/2008/layout/HorizontalMultiLevelHierarchy"/>
    <dgm:cxn modelId="{0CC7D764-4B3A-49C6-BC38-BF6DA778035F}" type="presParOf" srcId="{DDDB8E48-C0BF-4233-8B00-D4ACE9CFE3DB}" destId="{8458987E-2147-40A1-9CD1-62508B95D602}" srcOrd="0" destOrd="0" presId="urn:microsoft.com/office/officeart/2008/layout/HorizontalMultiLevelHierarchy"/>
    <dgm:cxn modelId="{452C55E2-958F-4183-A932-A91E9779A433}" type="presParOf" srcId="{8458987E-2147-40A1-9CD1-62508B95D602}" destId="{648DEA8B-3350-46C8-B3DE-CBE890387EF5}" srcOrd="0" destOrd="0" presId="urn:microsoft.com/office/officeart/2008/layout/HorizontalMultiLevelHierarchy"/>
    <dgm:cxn modelId="{2270A42B-4F56-4565-8ECF-66D4DA4485AA}" type="presParOf" srcId="{DDDB8E48-C0BF-4233-8B00-D4ACE9CFE3DB}" destId="{F58A1447-F9FF-4E71-BB9E-805355B9C78D}" srcOrd="1" destOrd="0" presId="urn:microsoft.com/office/officeart/2008/layout/HorizontalMultiLevelHierarchy"/>
    <dgm:cxn modelId="{B49E073F-7026-42EC-B927-704381762E29}" type="presParOf" srcId="{F58A1447-F9FF-4E71-BB9E-805355B9C78D}" destId="{4D758B9C-49C2-47BB-84EE-BCCE4E1D3C24}" srcOrd="0" destOrd="0" presId="urn:microsoft.com/office/officeart/2008/layout/HorizontalMultiLevelHierarchy"/>
    <dgm:cxn modelId="{C7FD8946-5635-4B67-865F-4892109A5704}" type="presParOf" srcId="{F58A1447-F9FF-4E71-BB9E-805355B9C78D}" destId="{42A68071-8E1F-4CEC-8E64-DBFD159E7DB0}" srcOrd="1" destOrd="0" presId="urn:microsoft.com/office/officeart/2008/layout/HorizontalMultiLevelHierarchy"/>
    <dgm:cxn modelId="{BB0A69DB-AA88-4F18-8C91-E1990454919C}" type="presParOf" srcId="{DDDB8E48-C0BF-4233-8B00-D4ACE9CFE3DB}" destId="{8C919170-0E09-4898-915B-6523E81C5E27}" srcOrd="2" destOrd="0" presId="urn:microsoft.com/office/officeart/2008/layout/HorizontalMultiLevelHierarchy"/>
    <dgm:cxn modelId="{6E6A8EC6-77D8-41B6-AAA1-EF15B9B8AF55}" type="presParOf" srcId="{8C919170-0E09-4898-915B-6523E81C5E27}" destId="{3C5F7016-87E0-4DBE-860A-EA7EFBF916C7}" srcOrd="0" destOrd="0" presId="urn:microsoft.com/office/officeart/2008/layout/HorizontalMultiLevelHierarchy"/>
    <dgm:cxn modelId="{126E7961-E88E-4F57-8F36-E3C3DEF104C8}" type="presParOf" srcId="{DDDB8E48-C0BF-4233-8B00-D4ACE9CFE3DB}" destId="{A286D669-99DA-41E2-9C8F-B7E53F5D8513}" srcOrd="3" destOrd="0" presId="urn:microsoft.com/office/officeart/2008/layout/HorizontalMultiLevelHierarchy"/>
    <dgm:cxn modelId="{3E95719E-4548-4261-8F66-FDCD80A9DECF}" type="presParOf" srcId="{A286D669-99DA-41E2-9C8F-B7E53F5D8513}" destId="{6B34C084-A3C4-41C7-97E6-F1D940705D7F}" srcOrd="0" destOrd="0" presId="urn:microsoft.com/office/officeart/2008/layout/HorizontalMultiLevelHierarchy"/>
    <dgm:cxn modelId="{1BD70FB0-2FF0-4BCD-B6AD-32312402716C}" type="presParOf" srcId="{A286D669-99DA-41E2-9C8F-B7E53F5D8513}" destId="{ADC6B015-CFEF-4463-9FBA-82DDF1AEBE87}" srcOrd="1" destOrd="0" presId="urn:microsoft.com/office/officeart/2008/layout/HorizontalMultiLevelHierarchy"/>
    <dgm:cxn modelId="{A8DF8857-3055-4A14-B537-8073A69DCC66}" type="presParOf" srcId="{94A83EB1-9BD5-48AA-AB49-DE3803CFDC65}" destId="{3810E81A-0CC3-4A50-9977-21C89DBF279A}" srcOrd="12" destOrd="0" presId="urn:microsoft.com/office/officeart/2008/layout/HorizontalMultiLevelHierarchy"/>
    <dgm:cxn modelId="{9C30DBA5-2789-4E21-BC07-D2CC321478F4}" type="presParOf" srcId="{3810E81A-0CC3-4A50-9977-21C89DBF279A}" destId="{37467111-E229-4FE2-A844-55EF9D301DEE}" srcOrd="0" destOrd="0" presId="urn:microsoft.com/office/officeart/2008/layout/HorizontalMultiLevelHierarchy"/>
    <dgm:cxn modelId="{E67046A7-52C9-473C-808E-29A585CEAB4A}" type="presParOf" srcId="{94A83EB1-9BD5-48AA-AB49-DE3803CFDC65}" destId="{48AC2687-E465-46FE-BAA3-F1C9A727FF0E}" srcOrd="13" destOrd="0" presId="urn:microsoft.com/office/officeart/2008/layout/HorizontalMultiLevelHierarchy"/>
    <dgm:cxn modelId="{51FF50C0-4841-4537-9703-F09A3D90D0BD}" type="presParOf" srcId="{48AC2687-E465-46FE-BAA3-F1C9A727FF0E}" destId="{2AFCDA6D-3741-4907-BAD0-A9A0780E0F34}" srcOrd="0" destOrd="0" presId="urn:microsoft.com/office/officeart/2008/layout/HorizontalMultiLevelHierarchy"/>
    <dgm:cxn modelId="{503760E2-93FA-440D-9323-E4BC27F852B5}" type="presParOf" srcId="{48AC2687-E465-46FE-BAA3-F1C9A727FF0E}" destId="{5F324EBE-EA9E-4250-9D47-1CCC0F59315A}" srcOrd="1" destOrd="0" presId="urn:microsoft.com/office/officeart/2008/layout/HorizontalMultiLevelHierarchy"/>
    <dgm:cxn modelId="{3BFFF725-ED20-4BE4-9D52-E5B78FEF50D1}" type="presParOf" srcId="{94A83EB1-9BD5-48AA-AB49-DE3803CFDC65}" destId="{242DA54D-5D67-43FA-8D5F-9604C3CDBC31}" srcOrd="14" destOrd="0" presId="urn:microsoft.com/office/officeart/2008/layout/HorizontalMultiLevelHierarchy"/>
    <dgm:cxn modelId="{879CB1DB-3B71-488B-9372-AEB5F1243153}" type="presParOf" srcId="{242DA54D-5D67-43FA-8D5F-9604C3CDBC31}" destId="{78B0D01F-E403-4858-8D18-9B32006557C4}" srcOrd="0" destOrd="0" presId="urn:microsoft.com/office/officeart/2008/layout/HorizontalMultiLevelHierarchy"/>
    <dgm:cxn modelId="{C5CCE037-1FDF-4045-B6A8-8E2E3899A4F1}" type="presParOf" srcId="{94A83EB1-9BD5-48AA-AB49-DE3803CFDC65}" destId="{6F776E37-6C1B-4423-BBE2-2B70656E8E8A}" srcOrd="15" destOrd="0" presId="urn:microsoft.com/office/officeart/2008/layout/HorizontalMultiLevelHierarchy"/>
    <dgm:cxn modelId="{6B607B45-1F45-4CAE-948D-2BF2CFF533C2}" type="presParOf" srcId="{6F776E37-6C1B-4423-BBE2-2B70656E8E8A}" destId="{3EBFAB4C-2E39-4416-95C0-26C2586FAD24}" srcOrd="0" destOrd="0" presId="urn:microsoft.com/office/officeart/2008/layout/HorizontalMultiLevelHierarchy"/>
    <dgm:cxn modelId="{B3D2B92C-1F42-4A00-A636-2D01E3AD711C}" type="presParOf" srcId="{6F776E37-6C1B-4423-BBE2-2B70656E8E8A}" destId="{62C5F66B-A955-4F64-9CA7-E17FA437D0FF}" srcOrd="1" destOrd="0" presId="urn:microsoft.com/office/officeart/2008/layout/HorizontalMultiLevelHierarchy"/>
    <dgm:cxn modelId="{817F350F-BB84-4B84-89F4-29D442A786FA}" type="presParOf" srcId="{94A83EB1-9BD5-48AA-AB49-DE3803CFDC65}" destId="{AC3C52EE-5971-4F88-BE89-9EF13F68D995}" srcOrd="16" destOrd="0" presId="urn:microsoft.com/office/officeart/2008/layout/HorizontalMultiLevelHierarchy"/>
    <dgm:cxn modelId="{92044E90-3DA8-4361-A63E-E160A072005B}" type="presParOf" srcId="{AC3C52EE-5971-4F88-BE89-9EF13F68D995}" destId="{03D813B8-E2AE-4ADA-88CC-74B914C78C6B}" srcOrd="0" destOrd="0" presId="urn:microsoft.com/office/officeart/2008/layout/HorizontalMultiLevelHierarchy"/>
    <dgm:cxn modelId="{88065F0A-59E6-4669-B974-113DD62A4507}" type="presParOf" srcId="{94A83EB1-9BD5-48AA-AB49-DE3803CFDC65}" destId="{F407BAEA-6EF2-406D-B009-470E94A36D7C}" srcOrd="17" destOrd="0" presId="urn:microsoft.com/office/officeart/2008/layout/HorizontalMultiLevelHierarchy"/>
    <dgm:cxn modelId="{54058B1E-E619-4812-B0C6-2779BB3E4EB4}" type="presParOf" srcId="{F407BAEA-6EF2-406D-B009-470E94A36D7C}" destId="{8CCB9E06-5B2D-4E27-BE3F-DA5901E501E1}" srcOrd="0" destOrd="0" presId="urn:microsoft.com/office/officeart/2008/layout/HorizontalMultiLevelHierarchy"/>
    <dgm:cxn modelId="{FE951494-350E-40F1-A28D-4FF5D9E0436A}" type="presParOf" srcId="{F407BAEA-6EF2-406D-B009-470E94A36D7C}" destId="{FA655EC9-354B-4364-B37A-1664480EAA3A}" srcOrd="1" destOrd="0" presId="urn:microsoft.com/office/officeart/2008/layout/HorizontalMultiLevelHierarchy"/>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568F3F35-BA89-426C-B74F-E974BFF55F0F}" type="doc">
      <dgm:prSet loTypeId="urn:microsoft.com/office/officeart/2008/layout/HorizontalMultiLevelHierarchy" loCatId="hierarchy" qsTypeId="urn:microsoft.com/office/officeart/2005/8/quickstyle/simple3" qsCatId="simple" csTypeId="urn:microsoft.com/office/officeart/2005/8/colors/accent1_1" csCatId="accent1" phldr="1"/>
      <dgm:spPr/>
      <dgm:t>
        <a:bodyPr/>
        <a:lstStyle/>
        <a:p>
          <a:endParaRPr lang="en-US"/>
        </a:p>
      </dgm:t>
    </dgm:pt>
    <dgm:pt modelId="{FDF95B01-E510-44F2-8DEB-80B4FFFDB08C}">
      <dgm:prSet phldrT="[Text]" custT="1"/>
      <dgm:spPr/>
      <dgm:t>
        <a:bodyPr/>
        <a:lstStyle/>
        <a:p>
          <a:r>
            <a:rPr lang="en-US" sz="1100"/>
            <a:t>Front-End Integrations </a:t>
          </a:r>
        </a:p>
      </dgm:t>
    </dgm:pt>
    <dgm:pt modelId="{CD38EFCA-4FA1-48EB-B166-665BE8400FB2}" type="parTrans" cxnId="{FD7CF6DC-3B96-4E58-945D-EE973E2F07DF}">
      <dgm:prSet/>
      <dgm:spPr/>
      <dgm:t>
        <a:bodyPr/>
        <a:lstStyle/>
        <a:p>
          <a:endParaRPr lang="en-US"/>
        </a:p>
      </dgm:t>
    </dgm:pt>
    <dgm:pt modelId="{25417782-9CDD-4AAA-8E7E-E3F9B0C66EE2}" type="sibTrans" cxnId="{FD7CF6DC-3B96-4E58-945D-EE973E2F07DF}">
      <dgm:prSet/>
      <dgm:spPr/>
      <dgm:t>
        <a:bodyPr/>
        <a:lstStyle/>
        <a:p>
          <a:endParaRPr lang="en-US"/>
        </a:p>
      </dgm:t>
    </dgm:pt>
    <dgm:pt modelId="{779BE32E-7037-4EF4-994D-5EA8A5FE9954}">
      <dgm:prSet phldrT="[Text]" custT="1"/>
      <dgm:spPr/>
      <dgm:t>
        <a:bodyPr/>
        <a:lstStyle/>
        <a:p>
          <a:r>
            <a:rPr lang="en-US" sz="1100"/>
            <a:t>Technical analysis</a:t>
          </a:r>
        </a:p>
      </dgm:t>
    </dgm:pt>
    <dgm:pt modelId="{B51878E5-5B21-408C-94D6-5BEABFF767CE}" type="parTrans" cxnId="{B1B0FB7E-277E-4A4A-A323-CEDA965A5A71}">
      <dgm:prSet/>
      <dgm:spPr/>
      <dgm:t>
        <a:bodyPr/>
        <a:lstStyle/>
        <a:p>
          <a:endParaRPr lang="en-US"/>
        </a:p>
      </dgm:t>
    </dgm:pt>
    <dgm:pt modelId="{A545C969-455B-4157-99A2-216E7DB0F510}" type="sibTrans" cxnId="{B1B0FB7E-277E-4A4A-A323-CEDA965A5A71}">
      <dgm:prSet/>
      <dgm:spPr/>
      <dgm:t>
        <a:bodyPr/>
        <a:lstStyle/>
        <a:p>
          <a:endParaRPr lang="en-US"/>
        </a:p>
      </dgm:t>
    </dgm:pt>
    <dgm:pt modelId="{4021815A-C8A3-49F3-AA22-E10E8DAADC2C}">
      <dgm:prSet phldrT="[Text]" custT="1"/>
      <dgm:spPr/>
      <dgm:t>
        <a:bodyPr/>
        <a:lstStyle/>
        <a:p>
          <a:r>
            <a:rPr lang="en-US" sz="1100"/>
            <a:t>Market Making</a:t>
          </a:r>
        </a:p>
      </dgm:t>
    </dgm:pt>
    <dgm:pt modelId="{68F01874-212F-4B1F-BDEA-60C1C0AF6E96}" type="parTrans" cxnId="{9CE5F32E-E1A6-4DE7-B981-127529E6DA7B}">
      <dgm:prSet/>
      <dgm:spPr/>
      <dgm:t>
        <a:bodyPr/>
        <a:lstStyle/>
        <a:p>
          <a:endParaRPr lang="en-US"/>
        </a:p>
      </dgm:t>
    </dgm:pt>
    <dgm:pt modelId="{68920027-F002-4292-A506-5496A8001DBB}" type="sibTrans" cxnId="{9CE5F32E-E1A6-4DE7-B981-127529E6DA7B}">
      <dgm:prSet/>
      <dgm:spPr/>
      <dgm:t>
        <a:bodyPr/>
        <a:lstStyle/>
        <a:p>
          <a:endParaRPr lang="en-US"/>
        </a:p>
      </dgm:t>
    </dgm:pt>
    <dgm:pt modelId="{D8742361-C838-46AD-88D3-E502C9574674}">
      <dgm:prSet phldrT="[Text]" custT="1"/>
      <dgm:spPr/>
      <dgm:t>
        <a:bodyPr/>
        <a:lstStyle/>
        <a:p>
          <a:r>
            <a:rPr lang="en-US" sz="1100"/>
            <a:t>Machine Learning</a:t>
          </a:r>
        </a:p>
      </dgm:t>
    </dgm:pt>
    <dgm:pt modelId="{8BB04DB4-CE2B-4273-92BD-BED03E4B7FE7}" type="parTrans" cxnId="{41692F90-3704-4169-BAF0-1AA3749F5C6C}">
      <dgm:prSet/>
      <dgm:spPr/>
      <dgm:t>
        <a:bodyPr/>
        <a:lstStyle/>
        <a:p>
          <a:endParaRPr lang="en-US"/>
        </a:p>
      </dgm:t>
    </dgm:pt>
    <dgm:pt modelId="{36E7429D-F3FC-40BD-8969-89DC12BBA798}" type="sibTrans" cxnId="{41692F90-3704-4169-BAF0-1AA3749F5C6C}">
      <dgm:prSet/>
      <dgm:spPr/>
      <dgm:t>
        <a:bodyPr/>
        <a:lstStyle/>
        <a:p>
          <a:endParaRPr lang="en-US"/>
        </a:p>
      </dgm:t>
    </dgm:pt>
    <dgm:pt modelId="{8CB512EC-2029-4B32-AC1E-17069DADCB45}">
      <dgm:prSet phldrT="[Text]" custT="1"/>
      <dgm:spPr/>
      <dgm:t>
        <a:bodyPr/>
        <a:lstStyle/>
        <a:p>
          <a:r>
            <a:rPr lang="en-US" sz="1100"/>
            <a:t>Visualization tools (GUI, charts)</a:t>
          </a:r>
        </a:p>
      </dgm:t>
    </dgm:pt>
    <dgm:pt modelId="{9A65BB1E-E030-426B-B938-81263E203279}" type="parTrans" cxnId="{3627B1C6-C086-46AD-8B92-D65CEBCFBC82}">
      <dgm:prSet/>
      <dgm:spPr/>
      <dgm:t>
        <a:bodyPr/>
        <a:lstStyle/>
        <a:p>
          <a:endParaRPr lang="en-US"/>
        </a:p>
      </dgm:t>
    </dgm:pt>
    <dgm:pt modelId="{1A2C8B87-8F92-41CD-95F1-9698B44DB8A4}" type="sibTrans" cxnId="{3627B1C6-C086-46AD-8B92-D65CEBCFBC82}">
      <dgm:prSet/>
      <dgm:spPr/>
      <dgm:t>
        <a:bodyPr/>
        <a:lstStyle/>
        <a:p>
          <a:endParaRPr lang="en-US"/>
        </a:p>
      </dgm:t>
    </dgm:pt>
    <dgm:pt modelId="{859FCFA4-EF9F-48EF-A837-0AE60A49C31E}">
      <dgm:prSet phldrT="[Text]" custT="1"/>
      <dgm:spPr/>
      <dgm:t>
        <a:bodyPr/>
        <a:lstStyle/>
        <a:p>
          <a:r>
            <a:rPr lang="en-US" sz="1100"/>
            <a:t>Backtesting tools</a:t>
          </a:r>
        </a:p>
      </dgm:t>
    </dgm:pt>
    <dgm:pt modelId="{898C3187-63AB-40EF-B5C1-49AD14B17080}" type="parTrans" cxnId="{BBC1B78D-58A3-44AD-9A66-F43D7E598C51}">
      <dgm:prSet/>
      <dgm:spPr/>
      <dgm:t>
        <a:bodyPr/>
        <a:lstStyle/>
        <a:p>
          <a:endParaRPr lang="en-US"/>
        </a:p>
      </dgm:t>
    </dgm:pt>
    <dgm:pt modelId="{9DCB7AA6-9390-4037-AF0A-331ABFB4D30A}" type="sibTrans" cxnId="{BBC1B78D-58A3-44AD-9A66-F43D7E598C51}">
      <dgm:prSet/>
      <dgm:spPr/>
      <dgm:t>
        <a:bodyPr/>
        <a:lstStyle/>
        <a:p>
          <a:endParaRPr lang="en-US"/>
        </a:p>
      </dgm:t>
    </dgm:pt>
    <dgm:pt modelId="{CE21BECE-E201-4E3E-A073-D7146935AB03}">
      <dgm:prSet phldrT="[Text]" custT="1"/>
      <dgm:spPr/>
      <dgm:t>
        <a:bodyPr/>
        <a:lstStyle/>
        <a:p>
          <a:r>
            <a:rPr lang="en-US" sz="1100"/>
            <a:t>Signal parsing (from various sources, social networks, brokers.)</a:t>
          </a:r>
        </a:p>
      </dgm:t>
    </dgm:pt>
    <dgm:pt modelId="{91765C13-7513-40B9-8A1A-54A55587AF38}" type="parTrans" cxnId="{BBF7F55B-495B-484C-8B5A-B0D22AB945AF}">
      <dgm:prSet/>
      <dgm:spPr/>
      <dgm:t>
        <a:bodyPr/>
        <a:lstStyle/>
        <a:p>
          <a:endParaRPr lang="en-US"/>
        </a:p>
      </dgm:t>
    </dgm:pt>
    <dgm:pt modelId="{F7508177-64BF-464D-84A5-36E80AC53263}" type="sibTrans" cxnId="{BBF7F55B-495B-484C-8B5A-B0D22AB945AF}">
      <dgm:prSet/>
      <dgm:spPr/>
      <dgm:t>
        <a:bodyPr/>
        <a:lstStyle/>
        <a:p>
          <a:endParaRPr lang="en-US"/>
        </a:p>
      </dgm:t>
    </dgm:pt>
    <dgm:pt modelId="{6CE505D0-5C3D-4027-BA78-68E94B918847}">
      <dgm:prSet phldrT="[Text]" custT="1"/>
      <dgm:spPr/>
      <dgm:t>
        <a:bodyPr/>
        <a:lstStyle/>
        <a:p>
          <a:r>
            <a:rPr lang="en-US" sz="1100"/>
            <a:t>RPA (UiPath)</a:t>
          </a:r>
        </a:p>
      </dgm:t>
    </dgm:pt>
    <dgm:pt modelId="{963A6A93-331B-4676-B23C-367A35C3400A}" type="parTrans" cxnId="{67D13F32-7717-4F12-9395-457C56E02D21}">
      <dgm:prSet/>
      <dgm:spPr/>
      <dgm:t>
        <a:bodyPr/>
        <a:lstStyle/>
        <a:p>
          <a:endParaRPr lang="en-US"/>
        </a:p>
      </dgm:t>
    </dgm:pt>
    <dgm:pt modelId="{FCEACDB9-1DE4-4770-B1C0-0C8703F993AD}" type="sibTrans" cxnId="{67D13F32-7717-4F12-9395-457C56E02D21}">
      <dgm:prSet/>
      <dgm:spPr/>
      <dgm:t>
        <a:bodyPr/>
        <a:lstStyle/>
        <a:p>
          <a:endParaRPr lang="en-US"/>
        </a:p>
      </dgm:t>
    </dgm:pt>
    <dgm:pt modelId="{68B81E2C-D077-4A8F-9FB9-6D65A07D4B80}">
      <dgm:prSet phldrT="[Text]" custT="1"/>
      <dgm:spPr/>
      <dgm:t>
        <a:bodyPr/>
        <a:lstStyle/>
        <a:p>
          <a:r>
            <a:rPr lang="en-US" sz="1100"/>
            <a:t>Profitable Strategies(edit,create&amp;use)</a:t>
          </a:r>
        </a:p>
      </dgm:t>
    </dgm:pt>
    <dgm:pt modelId="{6F9C50E0-F01C-43F7-82D5-1764B987C211}" type="parTrans" cxnId="{A3A31D0B-5F45-4AFD-96CF-79FCF7592F8F}">
      <dgm:prSet/>
      <dgm:spPr/>
      <dgm:t>
        <a:bodyPr/>
        <a:lstStyle/>
        <a:p>
          <a:endParaRPr lang="en-US"/>
        </a:p>
      </dgm:t>
    </dgm:pt>
    <dgm:pt modelId="{8DF7C195-1FED-4E55-ACA5-352E4A48370C}" type="sibTrans" cxnId="{A3A31D0B-5F45-4AFD-96CF-79FCF7592F8F}">
      <dgm:prSet/>
      <dgm:spPr/>
      <dgm:t>
        <a:bodyPr/>
        <a:lstStyle/>
        <a:p>
          <a:endParaRPr lang="en-US"/>
        </a:p>
      </dgm:t>
    </dgm:pt>
    <dgm:pt modelId="{1B7B5F79-F184-4DFF-9A25-9DDD23FA04C9}">
      <dgm:prSet phldrT="[Text]" custT="1"/>
      <dgm:spPr/>
      <dgm:t>
        <a:bodyPr/>
        <a:lstStyle/>
        <a:p>
          <a:r>
            <a:rPr lang="en-US" sz="1100"/>
            <a:t>Indicators</a:t>
          </a:r>
        </a:p>
      </dgm:t>
    </dgm:pt>
    <dgm:pt modelId="{2D950270-F0C2-4EBD-AF75-7A7E162DEACA}" type="parTrans" cxnId="{03AA4C1C-9ADF-4473-9E65-0AB687D95E1A}">
      <dgm:prSet/>
      <dgm:spPr/>
      <dgm:t>
        <a:bodyPr/>
        <a:lstStyle/>
        <a:p>
          <a:endParaRPr lang="en-US"/>
        </a:p>
      </dgm:t>
    </dgm:pt>
    <dgm:pt modelId="{FE9ACDDF-ACCD-4451-BBFA-20DCC892E0EA}" type="sibTrans" cxnId="{03AA4C1C-9ADF-4473-9E65-0AB687D95E1A}">
      <dgm:prSet/>
      <dgm:spPr/>
      <dgm:t>
        <a:bodyPr/>
        <a:lstStyle/>
        <a:p>
          <a:endParaRPr lang="en-US"/>
        </a:p>
      </dgm:t>
    </dgm:pt>
    <dgm:pt modelId="{6C4F6F5A-2030-4746-A93E-EEB4BA63A00F}" type="pres">
      <dgm:prSet presAssocID="{568F3F35-BA89-426C-B74F-E974BFF55F0F}" presName="Name0" presStyleCnt="0">
        <dgm:presLayoutVars>
          <dgm:chPref val="1"/>
          <dgm:dir/>
          <dgm:animOne val="branch"/>
          <dgm:animLvl val="lvl"/>
          <dgm:resizeHandles val="exact"/>
        </dgm:presLayoutVars>
      </dgm:prSet>
      <dgm:spPr/>
      <dgm:t>
        <a:bodyPr/>
        <a:lstStyle/>
        <a:p>
          <a:endParaRPr lang="en-US"/>
        </a:p>
      </dgm:t>
    </dgm:pt>
    <dgm:pt modelId="{DD31CAE8-F3CC-4386-A687-4DF6C42ACD55}" type="pres">
      <dgm:prSet presAssocID="{FDF95B01-E510-44F2-8DEB-80B4FFFDB08C}" presName="root1" presStyleCnt="0"/>
      <dgm:spPr/>
    </dgm:pt>
    <dgm:pt modelId="{3F8BC5BF-3599-4535-9E38-BC8BE35A28A4}" type="pres">
      <dgm:prSet presAssocID="{FDF95B01-E510-44F2-8DEB-80B4FFFDB08C}" presName="LevelOneTextNode" presStyleLbl="node0" presStyleIdx="0" presStyleCnt="1">
        <dgm:presLayoutVars>
          <dgm:chPref val="3"/>
        </dgm:presLayoutVars>
      </dgm:prSet>
      <dgm:spPr/>
      <dgm:t>
        <a:bodyPr/>
        <a:lstStyle/>
        <a:p>
          <a:endParaRPr lang="en-US"/>
        </a:p>
      </dgm:t>
    </dgm:pt>
    <dgm:pt modelId="{5D96DDA5-A41C-415D-8D65-E5A607EC2664}" type="pres">
      <dgm:prSet presAssocID="{FDF95B01-E510-44F2-8DEB-80B4FFFDB08C}" presName="level2hierChild" presStyleCnt="0"/>
      <dgm:spPr/>
    </dgm:pt>
    <dgm:pt modelId="{1E479B8A-60F9-4DCF-AF8F-CEAA6CDC9D88}" type="pres">
      <dgm:prSet presAssocID="{B51878E5-5B21-408C-94D6-5BEABFF767CE}" presName="conn2-1" presStyleLbl="parChTrans1D2" presStyleIdx="0" presStyleCnt="9"/>
      <dgm:spPr/>
      <dgm:t>
        <a:bodyPr/>
        <a:lstStyle/>
        <a:p>
          <a:endParaRPr lang="en-US"/>
        </a:p>
      </dgm:t>
    </dgm:pt>
    <dgm:pt modelId="{A0B68764-6367-4FF4-BF85-D04E168A1CEA}" type="pres">
      <dgm:prSet presAssocID="{B51878E5-5B21-408C-94D6-5BEABFF767CE}" presName="connTx" presStyleLbl="parChTrans1D2" presStyleIdx="0" presStyleCnt="9"/>
      <dgm:spPr/>
      <dgm:t>
        <a:bodyPr/>
        <a:lstStyle/>
        <a:p>
          <a:endParaRPr lang="en-US"/>
        </a:p>
      </dgm:t>
    </dgm:pt>
    <dgm:pt modelId="{C482947A-9777-42B1-9743-370E6E4CAFD8}" type="pres">
      <dgm:prSet presAssocID="{779BE32E-7037-4EF4-994D-5EA8A5FE9954}" presName="root2" presStyleCnt="0"/>
      <dgm:spPr/>
    </dgm:pt>
    <dgm:pt modelId="{151D1757-B1E0-4A80-9D9B-69AC65DD1EB8}" type="pres">
      <dgm:prSet presAssocID="{779BE32E-7037-4EF4-994D-5EA8A5FE9954}" presName="LevelTwoTextNode" presStyleLbl="node2" presStyleIdx="0" presStyleCnt="9">
        <dgm:presLayoutVars>
          <dgm:chPref val="3"/>
        </dgm:presLayoutVars>
      </dgm:prSet>
      <dgm:spPr/>
      <dgm:t>
        <a:bodyPr/>
        <a:lstStyle/>
        <a:p>
          <a:endParaRPr lang="en-US"/>
        </a:p>
      </dgm:t>
    </dgm:pt>
    <dgm:pt modelId="{CB730567-6E30-4DE9-A122-DF99A41F08FB}" type="pres">
      <dgm:prSet presAssocID="{779BE32E-7037-4EF4-994D-5EA8A5FE9954}" presName="level3hierChild" presStyleCnt="0"/>
      <dgm:spPr/>
    </dgm:pt>
    <dgm:pt modelId="{34836534-3A4B-4DD9-A3F3-B1A097AAE6F3}" type="pres">
      <dgm:prSet presAssocID="{68F01874-212F-4B1F-BDEA-60C1C0AF6E96}" presName="conn2-1" presStyleLbl="parChTrans1D2" presStyleIdx="1" presStyleCnt="9"/>
      <dgm:spPr/>
      <dgm:t>
        <a:bodyPr/>
        <a:lstStyle/>
        <a:p>
          <a:endParaRPr lang="en-US"/>
        </a:p>
      </dgm:t>
    </dgm:pt>
    <dgm:pt modelId="{366BF9AA-7BB0-4C0F-B62B-2983DF0E700D}" type="pres">
      <dgm:prSet presAssocID="{68F01874-212F-4B1F-BDEA-60C1C0AF6E96}" presName="connTx" presStyleLbl="parChTrans1D2" presStyleIdx="1" presStyleCnt="9"/>
      <dgm:spPr/>
      <dgm:t>
        <a:bodyPr/>
        <a:lstStyle/>
        <a:p>
          <a:endParaRPr lang="en-US"/>
        </a:p>
      </dgm:t>
    </dgm:pt>
    <dgm:pt modelId="{408A0E95-9435-457E-85DB-20D3CFE9E48F}" type="pres">
      <dgm:prSet presAssocID="{4021815A-C8A3-49F3-AA22-E10E8DAADC2C}" presName="root2" presStyleCnt="0"/>
      <dgm:spPr/>
    </dgm:pt>
    <dgm:pt modelId="{DEFD4FDE-E64B-4868-86CB-37D429C9D248}" type="pres">
      <dgm:prSet presAssocID="{4021815A-C8A3-49F3-AA22-E10E8DAADC2C}" presName="LevelTwoTextNode" presStyleLbl="node2" presStyleIdx="1" presStyleCnt="9">
        <dgm:presLayoutVars>
          <dgm:chPref val="3"/>
        </dgm:presLayoutVars>
      </dgm:prSet>
      <dgm:spPr/>
      <dgm:t>
        <a:bodyPr/>
        <a:lstStyle/>
        <a:p>
          <a:endParaRPr lang="en-US"/>
        </a:p>
      </dgm:t>
    </dgm:pt>
    <dgm:pt modelId="{9FF73E1F-9B5E-4D25-A675-CB05FA4BF42B}" type="pres">
      <dgm:prSet presAssocID="{4021815A-C8A3-49F3-AA22-E10E8DAADC2C}" presName="level3hierChild" presStyleCnt="0"/>
      <dgm:spPr/>
    </dgm:pt>
    <dgm:pt modelId="{DBAE59C6-952C-449B-807F-3A20D618DD56}" type="pres">
      <dgm:prSet presAssocID="{8BB04DB4-CE2B-4273-92BD-BED03E4B7FE7}" presName="conn2-1" presStyleLbl="parChTrans1D2" presStyleIdx="2" presStyleCnt="9"/>
      <dgm:spPr/>
      <dgm:t>
        <a:bodyPr/>
        <a:lstStyle/>
        <a:p>
          <a:endParaRPr lang="en-US"/>
        </a:p>
      </dgm:t>
    </dgm:pt>
    <dgm:pt modelId="{AE8A6AFB-24CB-49CF-B7C1-26333C90871E}" type="pres">
      <dgm:prSet presAssocID="{8BB04DB4-CE2B-4273-92BD-BED03E4B7FE7}" presName="connTx" presStyleLbl="parChTrans1D2" presStyleIdx="2" presStyleCnt="9"/>
      <dgm:spPr/>
      <dgm:t>
        <a:bodyPr/>
        <a:lstStyle/>
        <a:p>
          <a:endParaRPr lang="en-US"/>
        </a:p>
      </dgm:t>
    </dgm:pt>
    <dgm:pt modelId="{FBB38A53-6EFA-47DE-99B3-D999504AF091}" type="pres">
      <dgm:prSet presAssocID="{D8742361-C838-46AD-88D3-E502C9574674}" presName="root2" presStyleCnt="0"/>
      <dgm:spPr/>
    </dgm:pt>
    <dgm:pt modelId="{43F8E8A9-F5C5-43B0-864E-1B0AAE2EED95}" type="pres">
      <dgm:prSet presAssocID="{D8742361-C838-46AD-88D3-E502C9574674}" presName="LevelTwoTextNode" presStyleLbl="node2" presStyleIdx="2" presStyleCnt="9">
        <dgm:presLayoutVars>
          <dgm:chPref val="3"/>
        </dgm:presLayoutVars>
      </dgm:prSet>
      <dgm:spPr/>
      <dgm:t>
        <a:bodyPr/>
        <a:lstStyle/>
        <a:p>
          <a:endParaRPr lang="en-US"/>
        </a:p>
      </dgm:t>
    </dgm:pt>
    <dgm:pt modelId="{382AC2EA-ABD9-4B24-8FB1-55FD146CD737}" type="pres">
      <dgm:prSet presAssocID="{D8742361-C838-46AD-88D3-E502C9574674}" presName="level3hierChild" presStyleCnt="0"/>
      <dgm:spPr/>
    </dgm:pt>
    <dgm:pt modelId="{BAABDACD-C03A-4B7E-A5FF-F636AB27D741}" type="pres">
      <dgm:prSet presAssocID="{9A65BB1E-E030-426B-B938-81263E203279}" presName="conn2-1" presStyleLbl="parChTrans1D2" presStyleIdx="3" presStyleCnt="9"/>
      <dgm:spPr/>
      <dgm:t>
        <a:bodyPr/>
        <a:lstStyle/>
        <a:p>
          <a:endParaRPr lang="en-US"/>
        </a:p>
      </dgm:t>
    </dgm:pt>
    <dgm:pt modelId="{C0B78798-1605-4322-8FE7-B8C3FE96B28C}" type="pres">
      <dgm:prSet presAssocID="{9A65BB1E-E030-426B-B938-81263E203279}" presName="connTx" presStyleLbl="parChTrans1D2" presStyleIdx="3" presStyleCnt="9"/>
      <dgm:spPr/>
      <dgm:t>
        <a:bodyPr/>
        <a:lstStyle/>
        <a:p>
          <a:endParaRPr lang="en-US"/>
        </a:p>
      </dgm:t>
    </dgm:pt>
    <dgm:pt modelId="{25FB6368-5619-4D21-BA66-7401A3279CFD}" type="pres">
      <dgm:prSet presAssocID="{8CB512EC-2029-4B32-AC1E-17069DADCB45}" presName="root2" presStyleCnt="0"/>
      <dgm:spPr/>
    </dgm:pt>
    <dgm:pt modelId="{F43E14DF-28E0-414B-AFF6-D31870B5A4B4}" type="pres">
      <dgm:prSet presAssocID="{8CB512EC-2029-4B32-AC1E-17069DADCB45}" presName="LevelTwoTextNode" presStyleLbl="node2" presStyleIdx="3" presStyleCnt="9">
        <dgm:presLayoutVars>
          <dgm:chPref val="3"/>
        </dgm:presLayoutVars>
      </dgm:prSet>
      <dgm:spPr/>
      <dgm:t>
        <a:bodyPr/>
        <a:lstStyle/>
        <a:p>
          <a:endParaRPr lang="en-US"/>
        </a:p>
      </dgm:t>
    </dgm:pt>
    <dgm:pt modelId="{4DF48998-4038-416A-82E7-6E048F547A2F}" type="pres">
      <dgm:prSet presAssocID="{8CB512EC-2029-4B32-AC1E-17069DADCB45}" presName="level3hierChild" presStyleCnt="0"/>
      <dgm:spPr/>
    </dgm:pt>
    <dgm:pt modelId="{9BF20370-6B8C-45D8-B498-BA2909980804}" type="pres">
      <dgm:prSet presAssocID="{898C3187-63AB-40EF-B5C1-49AD14B17080}" presName="conn2-1" presStyleLbl="parChTrans1D2" presStyleIdx="4" presStyleCnt="9"/>
      <dgm:spPr/>
      <dgm:t>
        <a:bodyPr/>
        <a:lstStyle/>
        <a:p>
          <a:endParaRPr lang="en-US"/>
        </a:p>
      </dgm:t>
    </dgm:pt>
    <dgm:pt modelId="{F5A0AB0F-CDB3-454A-9F95-97D489FA2663}" type="pres">
      <dgm:prSet presAssocID="{898C3187-63AB-40EF-B5C1-49AD14B17080}" presName="connTx" presStyleLbl="parChTrans1D2" presStyleIdx="4" presStyleCnt="9"/>
      <dgm:spPr/>
      <dgm:t>
        <a:bodyPr/>
        <a:lstStyle/>
        <a:p>
          <a:endParaRPr lang="en-US"/>
        </a:p>
      </dgm:t>
    </dgm:pt>
    <dgm:pt modelId="{1836ADAC-AC76-4826-A799-ABB6573D7C09}" type="pres">
      <dgm:prSet presAssocID="{859FCFA4-EF9F-48EF-A837-0AE60A49C31E}" presName="root2" presStyleCnt="0"/>
      <dgm:spPr/>
    </dgm:pt>
    <dgm:pt modelId="{C815F826-BD21-4C94-991F-5460603AF3C1}" type="pres">
      <dgm:prSet presAssocID="{859FCFA4-EF9F-48EF-A837-0AE60A49C31E}" presName="LevelTwoTextNode" presStyleLbl="node2" presStyleIdx="4" presStyleCnt="9">
        <dgm:presLayoutVars>
          <dgm:chPref val="3"/>
        </dgm:presLayoutVars>
      </dgm:prSet>
      <dgm:spPr/>
      <dgm:t>
        <a:bodyPr/>
        <a:lstStyle/>
        <a:p>
          <a:endParaRPr lang="en-US"/>
        </a:p>
      </dgm:t>
    </dgm:pt>
    <dgm:pt modelId="{F3F85B66-BD9B-48B5-912D-9457DEE36FAC}" type="pres">
      <dgm:prSet presAssocID="{859FCFA4-EF9F-48EF-A837-0AE60A49C31E}" presName="level3hierChild" presStyleCnt="0"/>
      <dgm:spPr/>
    </dgm:pt>
    <dgm:pt modelId="{B1E4800C-644A-46C0-B00F-7AA7221F2D5D}" type="pres">
      <dgm:prSet presAssocID="{91765C13-7513-40B9-8A1A-54A55587AF38}" presName="conn2-1" presStyleLbl="parChTrans1D2" presStyleIdx="5" presStyleCnt="9"/>
      <dgm:spPr/>
      <dgm:t>
        <a:bodyPr/>
        <a:lstStyle/>
        <a:p>
          <a:endParaRPr lang="en-US"/>
        </a:p>
      </dgm:t>
    </dgm:pt>
    <dgm:pt modelId="{B3E90AE6-7E2A-4AF4-9299-CE57C9716438}" type="pres">
      <dgm:prSet presAssocID="{91765C13-7513-40B9-8A1A-54A55587AF38}" presName="connTx" presStyleLbl="parChTrans1D2" presStyleIdx="5" presStyleCnt="9"/>
      <dgm:spPr/>
      <dgm:t>
        <a:bodyPr/>
        <a:lstStyle/>
        <a:p>
          <a:endParaRPr lang="en-US"/>
        </a:p>
      </dgm:t>
    </dgm:pt>
    <dgm:pt modelId="{329DB337-6E76-4257-A5A9-E4A64CA659FB}" type="pres">
      <dgm:prSet presAssocID="{CE21BECE-E201-4E3E-A073-D7146935AB03}" presName="root2" presStyleCnt="0"/>
      <dgm:spPr/>
    </dgm:pt>
    <dgm:pt modelId="{E9B8BD28-7C24-4E82-8AC7-C7C5EE6DD5E0}" type="pres">
      <dgm:prSet presAssocID="{CE21BECE-E201-4E3E-A073-D7146935AB03}" presName="LevelTwoTextNode" presStyleLbl="node2" presStyleIdx="5" presStyleCnt="9">
        <dgm:presLayoutVars>
          <dgm:chPref val="3"/>
        </dgm:presLayoutVars>
      </dgm:prSet>
      <dgm:spPr/>
      <dgm:t>
        <a:bodyPr/>
        <a:lstStyle/>
        <a:p>
          <a:endParaRPr lang="en-US"/>
        </a:p>
      </dgm:t>
    </dgm:pt>
    <dgm:pt modelId="{69440FAC-5628-418B-B4DF-90B8E28B766F}" type="pres">
      <dgm:prSet presAssocID="{CE21BECE-E201-4E3E-A073-D7146935AB03}" presName="level3hierChild" presStyleCnt="0"/>
      <dgm:spPr/>
    </dgm:pt>
    <dgm:pt modelId="{C3613A89-D6D0-45FA-BE65-A6713C70E389}" type="pres">
      <dgm:prSet presAssocID="{963A6A93-331B-4676-B23C-367A35C3400A}" presName="conn2-1" presStyleLbl="parChTrans1D2" presStyleIdx="6" presStyleCnt="9"/>
      <dgm:spPr/>
      <dgm:t>
        <a:bodyPr/>
        <a:lstStyle/>
        <a:p>
          <a:endParaRPr lang="en-US"/>
        </a:p>
      </dgm:t>
    </dgm:pt>
    <dgm:pt modelId="{DA717D44-657D-4FEB-B189-BFBA5AC66349}" type="pres">
      <dgm:prSet presAssocID="{963A6A93-331B-4676-B23C-367A35C3400A}" presName="connTx" presStyleLbl="parChTrans1D2" presStyleIdx="6" presStyleCnt="9"/>
      <dgm:spPr/>
      <dgm:t>
        <a:bodyPr/>
        <a:lstStyle/>
        <a:p>
          <a:endParaRPr lang="en-US"/>
        </a:p>
      </dgm:t>
    </dgm:pt>
    <dgm:pt modelId="{D3A2FDF1-8496-4EDE-943B-02D0E0C2B18C}" type="pres">
      <dgm:prSet presAssocID="{6CE505D0-5C3D-4027-BA78-68E94B918847}" presName="root2" presStyleCnt="0"/>
      <dgm:spPr/>
    </dgm:pt>
    <dgm:pt modelId="{CA8A8346-CAEA-47D7-A4FC-6B7DF712DB6E}" type="pres">
      <dgm:prSet presAssocID="{6CE505D0-5C3D-4027-BA78-68E94B918847}" presName="LevelTwoTextNode" presStyleLbl="node2" presStyleIdx="6" presStyleCnt="9">
        <dgm:presLayoutVars>
          <dgm:chPref val="3"/>
        </dgm:presLayoutVars>
      </dgm:prSet>
      <dgm:spPr/>
      <dgm:t>
        <a:bodyPr/>
        <a:lstStyle/>
        <a:p>
          <a:endParaRPr lang="en-US"/>
        </a:p>
      </dgm:t>
    </dgm:pt>
    <dgm:pt modelId="{A0901564-13E5-43C3-8BCE-7462D363F62F}" type="pres">
      <dgm:prSet presAssocID="{6CE505D0-5C3D-4027-BA78-68E94B918847}" presName="level3hierChild" presStyleCnt="0"/>
      <dgm:spPr/>
    </dgm:pt>
    <dgm:pt modelId="{B251AEB0-EB7B-42D9-B069-458BD3875D75}" type="pres">
      <dgm:prSet presAssocID="{6F9C50E0-F01C-43F7-82D5-1764B987C211}" presName="conn2-1" presStyleLbl="parChTrans1D2" presStyleIdx="7" presStyleCnt="9"/>
      <dgm:spPr/>
      <dgm:t>
        <a:bodyPr/>
        <a:lstStyle/>
        <a:p>
          <a:endParaRPr lang="en-US"/>
        </a:p>
      </dgm:t>
    </dgm:pt>
    <dgm:pt modelId="{E16565B7-0A56-4362-8EDC-D18A45639F1A}" type="pres">
      <dgm:prSet presAssocID="{6F9C50E0-F01C-43F7-82D5-1764B987C211}" presName="connTx" presStyleLbl="parChTrans1D2" presStyleIdx="7" presStyleCnt="9"/>
      <dgm:spPr/>
      <dgm:t>
        <a:bodyPr/>
        <a:lstStyle/>
        <a:p>
          <a:endParaRPr lang="en-US"/>
        </a:p>
      </dgm:t>
    </dgm:pt>
    <dgm:pt modelId="{0A9298E1-1C56-46AB-BF48-CFC3D27FC173}" type="pres">
      <dgm:prSet presAssocID="{68B81E2C-D077-4A8F-9FB9-6D65A07D4B80}" presName="root2" presStyleCnt="0"/>
      <dgm:spPr/>
    </dgm:pt>
    <dgm:pt modelId="{6114937C-6CFD-4517-818E-E577E3C283FD}" type="pres">
      <dgm:prSet presAssocID="{68B81E2C-D077-4A8F-9FB9-6D65A07D4B80}" presName="LevelTwoTextNode" presStyleLbl="node2" presStyleIdx="7" presStyleCnt="9">
        <dgm:presLayoutVars>
          <dgm:chPref val="3"/>
        </dgm:presLayoutVars>
      </dgm:prSet>
      <dgm:spPr/>
      <dgm:t>
        <a:bodyPr/>
        <a:lstStyle/>
        <a:p>
          <a:endParaRPr lang="en-US"/>
        </a:p>
      </dgm:t>
    </dgm:pt>
    <dgm:pt modelId="{93C369D2-E448-4EF2-81A8-4AFDE8985A24}" type="pres">
      <dgm:prSet presAssocID="{68B81E2C-D077-4A8F-9FB9-6D65A07D4B80}" presName="level3hierChild" presStyleCnt="0"/>
      <dgm:spPr/>
    </dgm:pt>
    <dgm:pt modelId="{CF7E9C80-8E2E-4A04-833A-246912FA9E8C}" type="pres">
      <dgm:prSet presAssocID="{2D950270-F0C2-4EBD-AF75-7A7E162DEACA}" presName="conn2-1" presStyleLbl="parChTrans1D2" presStyleIdx="8" presStyleCnt="9"/>
      <dgm:spPr/>
      <dgm:t>
        <a:bodyPr/>
        <a:lstStyle/>
        <a:p>
          <a:endParaRPr lang="en-US"/>
        </a:p>
      </dgm:t>
    </dgm:pt>
    <dgm:pt modelId="{1942295C-0E31-48BE-8FD0-42D5B5CC6B74}" type="pres">
      <dgm:prSet presAssocID="{2D950270-F0C2-4EBD-AF75-7A7E162DEACA}" presName="connTx" presStyleLbl="parChTrans1D2" presStyleIdx="8" presStyleCnt="9"/>
      <dgm:spPr/>
      <dgm:t>
        <a:bodyPr/>
        <a:lstStyle/>
        <a:p>
          <a:endParaRPr lang="en-US"/>
        </a:p>
      </dgm:t>
    </dgm:pt>
    <dgm:pt modelId="{924B3277-A0AB-40F5-B42D-50A88C9621C3}" type="pres">
      <dgm:prSet presAssocID="{1B7B5F79-F184-4DFF-9A25-9DDD23FA04C9}" presName="root2" presStyleCnt="0"/>
      <dgm:spPr/>
    </dgm:pt>
    <dgm:pt modelId="{294281FA-33AA-4C22-A54D-1BDC7897CB5E}" type="pres">
      <dgm:prSet presAssocID="{1B7B5F79-F184-4DFF-9A25-9DDD23FA04C9}" presName="LevelTwoTextNode" presStyleLbl="node2" presStyleIdx="8" presStyleCnt="9">
        <dgm:presLayoutVars>
          <dgm:chPref val="3"/>
        </dgm:presLayoutVars>
      </dgm:prSet>
      <dgm:spPr/>
      <dgm:t>
        <a:bodyPr/>
        <a:lstStyle/>
        <a:p>
          <a:endParaRPr lang="en-US"/>
        </a:p>
      </dgm:t>
    </dgm:pt>
    <dgm:pt modelId="{FDB2951F-02B0-447F-BD72-78770ACC6D4D}" type="pres">
      <dgm:prSet presAssocID="{1B7B5F79-F184-4DFF-9A25-9DDD23FA04C9}" presName="level3hierChild" presStyleCnt="0"/>
      <dgm:spPr/>
    </dgm:pt>
  </dgm:ptLst>
  <dgm:cxnLst>
    <dgm:cxn modelId="{41692F90-3704-4169-BAF0-1AA3749F5C6C}" srcId="{FDF95B01-E510-44F2-8DEB-80B4FFFDB08C}" destId="{D8742361-C838-46AD-88D3-E502C9574674}" srcOrd="2" destOrd="0" parTransId="{8BB04DB4-CE2B-4273-92BD-BED03E4B7FE7}" sibTransId="{36E7429D-F3FC-40BD-8969-89DC12BBA798}"/>
    <dgm:cxn modelId="{8E7E79F2-CF82-45B8-8160-F5E4449EBFAD}" type="presOf" srcId="{963A6A93-331B-4676-B23C-367A35C3400A}" destId="{C3613A89-D6D0-45FA-BE65-A6713C70E389}" srcOrd="0" destOrd="0" presId="urn:microsoft.com/office/officeart/2008/layout/HorizontalMultiLevelHierarchy"/>
    <dgm:cxn modelId="{E54954A8-F04A-4820-A269-C31EE9D1E98F}" type="presOf" srcId="{91765C13-7513-40B9-8A1A-54A55587AF38}" destId="{B1E4800C-644A-46C0-B00F-7AA7221F2D5D}" srcOrd="0" destOrd="0" presId="urn:microsoft.com/office/officeart/2008/layout/HorizontalMultiLevelHierarchy"/>
    <dgm:cxn modelId="{3627B1C6-C086-46AD-8B92-D65CEBCFBC82}" srcId="{FDF95B01-E510-44F2-8DEB-80B4FFFDB08C}" destId="{8CB512EC-2029-4B32-AC1E-17069DADCB45}" srcOrd="3" destOrd="0" parTransId="{9A65BB1E-E030-426B-B938-81263E203279}" sibTransId="{1A2C8B87-8F92-41CD-95F1-9698B44DB8A4}"/>
    <dgm:cxn modelId="{26BC5769-884F-4736-8824-2E095C1040CF}" type="presOf" srcId="{8CB512EC-2029-4B32-AC1E-17069DADCB45}" destId="{F43E14DF-28E0-414B-AFF6-D31870B5A4B4}" srcOrd="0" destOrd="0" presId="urn:microsoft.com/office/officeart/2008/layout/HorizontalMultiLevelHierarchy"/>
    <dgm:cxn modelId="{D02814EB-73D3-4484-BD10-601CBA01B80B}" type="presOf" srcId="{4021815A-C8A3-49F3-AA22-E10E8DAADC2C}" destId="{DEFD4FDE-E64B-4868-86CB-37D429C9D248}" srcOrd="0" destOrd="0" presId="urn:microsoft.com/office/officeart/2008/layout/HorizontalMultiLevelHierarchy"/>
    <dgm:cxn modelId="{90F0E0E8-2241-4880-876D-3817817B4326}" type="presOf" srcId="{898C3187-63AB-40EF-B5C1-49AD14B17080}" destId="{9BF20370-6B8C-45D8-B498-BA2909980804}" srcOrd="0" destOrd="0" presId="urn:microsoft.com/office/officeart/2008/layout/HorizontalMultiLevelHierarchy"/>
    <dgm:cxn modelId="{FCC3BCC1-4B9B-4C06-9609-0921BD8BAD3B}" type="presOf" srcId="{8BB04DB4-CE2B-4273-92BD-BED03E4B7FE7}" destId="{AE8A6AFB-24CB-49CF-B7C1-26333C90871E}" srcOrd="1" destOrd="0" presId="urn:microsoft.com/office/officeart/2008/layout/HorizontalMultiLevelHierarchy"/>
    <dgm:cxn modelId="{3427FA97-8E41-4A04-B772-D187FAE1BFB0}" type="presOf" srcId="{6F9C50E0-F01C-43F7-82D5-1764B987C211}" destId="{E16565B7-0A56-4362-8EDC-D18A45639F1A}" srcOrd="1" destOrd="0" presId="urn:microsoft.com/office/officeart/2008/layout/HorizontalMultiLevelHierarchy"/>
    <dgm:cxn modelId="{F17ED105-9495-4D9C-9173-A2437AAC7122}" type="presOf" srcId="{B51878E5-5B21-408C-94D6-5BEABFF767CE}" destId="{A0B68764-6367-4FF4-BF85-D04E168A1CEA}" srcOrd="1" destOrd="0" presId="urn:microsoft.com/office/officeart/2008/layout/HorizontalMultiLevelHierarchy"/>
    <dgm:cxn modelId="{9CE5F32E-E1A6-4DE7-B981-127529E6DA7B}" srcId="{FDF95B01-E510-44F2-8DEB-80B4FFFDB08C}" destId="{4021815A-C8A3-49F3-AA22-E10E8DAADC2C}" srcOrd="1" destOrd="0" parTransId="{68F01874-212F-4B1F-BDEA-60C1C0AF6E96}" sibTransId="{68920027-F002-4292-A506-5496A8001DBB}"/>
    <dgm:cxn modelId="{660BDFBC-4EF7-40B0-87A1-AB1FE61DB9BA}" type="presOf" srcId="{CE21BECE-E201-4E3E-A073-D7146935AB03}" destId="{E9B8BD28-7C24-4E82-8AC7-C7C5EE6DD5E0}" srcOrd="0" destOrd="0" presId="urn:microsoft.com/office/officeart/2008/layout/HorizontalMultiLevelHierarchy"/>
    <dgm:cxn modelId="{073806E3-47B0-46D1-A0C8-5A824C0B0459}" type="presOf" srcId="{1B7B5F79-F184-4DFF-9A25-9DDD23FA04C9}" destId="{294281FA-33AA-4C22-A54D-1BDC7897CB5E}" srcOrd="0" destOrd="0" presId="urn:microsoft.com/office/officeart/2008/layout/HorizontalMultiLevelHierarchy"/>
    <dgm:cxn modelId="{FD7CF6DC-3B96-4E58-945D-EE973E2F07DF}" srcId="{568F3F35-BA89-426C-B74F-E974BFF55F0F}" destId="{FDF95B01-E510-44F2-8DEB-80B4FFFDB08C}" srcOrd="0" destOrd="0" parTransId="{CD38EFCA-4FA1-48EB-B166-665BE8400FB2}" sibTransId="{25417782-9CDD-4AAA-8E7E-E3F9B0C66EE2}"/>
    <dgm:cxn modelId="{53891465-5600-4D3D-A213-ED854408BDF6}" type="presOf" srcId="{779BE32E-7037-4EF4-994D-5EA8A5FE9954}" destId="{151D1757-B1E0-4A80-9D9B-69AC65DD1EB8}" srcOrd="0" destOrd="0" presId="urn:microsoft.com/office/officeart/2008/layout/HorizontalMultiLevelHierarchy"/>
    <dgm:cxn modelId="{03AA4C1C-9ADF-4473-9E65-0AB687D95E1A}" srcId="{FDF95B01-E510-44F2-8DEB-80B4FFFDB08C}" destId="{1B7B5F79-F184-4DFF-9A25-9DDD23FA04C9}" srcOrd="8" destOrd="0" parTransId="{2D950270-F0C2-4EBD-AF75-7A7E162DEACA}" sibTransId="{FE9ACDDF-ACCD-4451-BBFA-20DCC892E0EA}"/>
    <dgm:cxn modelId="{4549E594-4EA7-4A72-82C1-68634AA683C6}" type="presOf" srcId="{D8742361-C838-46AD-88D3-E502C9574674}" destId="{43F8E8A9-F5C5-43B0-864E-1B0AAE2EED95}" srcOrd="0" destOrd="0" presId="urn:microsoft.com/office/officeart/2008/layout/HorizontalMultiLevelHierarchy"/>
    <dgm:cxn modelId="{4C90431F-6C87-4FC2-A08A-EA8D19C8D802}" type="presOf" srcId="{68F01874-212F-4B1F-BDEA-60C1C0AF6E96}" destId="{34836534-3A4B-4DD9-A3F3-B1A097AAE6F3}" srcOrd="0" destOrd="0" presId="urn:microsoft.com/office/officeart/2008/layout/HorizontalMultiLevelHierarchy"/>
    <dgm:cxn modelId="{426292EC-071D-4ABF-8E87-6FF6B9E29B3E}" type="presOf" srcId="{2D950270-F0C2-4EBD-AF75-7A7E162DEACA}" destId="{1942295C-0E31-48BE-8FD0-42D5B5CC6B74}" srcOrd="1" destOrd="0" presId="urn:microsoft.com/office/officeart/2008/layout/HorizontalMultiLevelHierarchy"/>
    <dgm:cxn modelId="{02A3B3BD-01C5-4B5F-B428-A9482DC535C2}" type="presOf" srcId="{9A65BB1E-E030-426B-B938-81263E203279}" destId="{BAABDACD-C03A-4B7E-A5FF-F636AB27D741}" srcOrd="0" destOrd="0" presId="urn:microsoft.com/office/officeart/2008/layout/HorizontalMultiLevelHierarchy"/>
    <dgm:cxn modelId="{5E4EA7B6-F106-4C35-99A9-DF39EE003C03}" type="presOf" srcId="{963A6A93-331B-4676-B23C-367A35C3400A}" destId="{DA717D44-657D-4FEB-B189-BFBA5AC66349}" srcOrd="1" destOrd="0" presId="urn:microsoft.com/office/officeart/2008/layout/HorizontalMultiLevelHierarchy"/>
    <dgm:cxn modelId="{67D13F32-7717-4F12-9395-457C56E02D21}" srcId="{FDF95B01-E510-44F2-8DEB-80B4FFFDB08C}" destId="{6CE505D0-5C3D-4027-BA78-68E94B918847}" srcOrd="6" destOrd="0" parTransId="{963A6A93-331B-4676-B23C-367A35C3400A}" sibTransId="{FCEACDB9-1DE4-4770-B1C0-0C8703F993AD}"/>
    <dgm:cxn modelId="{BBC1B78D-58A3-44AD-9A66-F43D7E598C51}" srcId="{FDF95B01-E510-44F2-8DEB-80B4FFFDB08C}" destId="{859FCFA4-EF9F-48EF-A837-0AE60A49C31E}" srcOrd="4" destOrd="0" parTransId="{898C3187-63AB-40EF-B5C1-49AD14B17080}" sibTransId="{9DCB7AA6-9390-4037-AF0A-331ABFB4D30A}"/>
    <dgm:cxn modelId="{A51F25D9-75E7-4ACB-AE9D-4606DA3A5DB7}" type="presOf" srcId="{6F9C50E0-F01C-43F7-82D5-1764B987C211}" destId="{B251AEB0-EB7B-42D9-B069-458BD3875D75}" srcOrd="0" destOrd="0" presId="urn:microsoft.com/office/officeart/2008/layout/HorizontalMultiLevelHierarchy"/>
    <dgm:cxn modelId="{DF2F0C55-B607-4D9A-B24D-168ED4C15B92}" type="presOf" srcId="{91765C13-7513-40B9-8A1A-54A55587AF38}" destId="{B3E90AE6-7E2A-4AF4-9299-CE57C9716438}" srcOrd="1" destOrd="0" presId="urn:microsoft.com/office/officeart/2008/layout/HorizontalMultiLevelHierarchy"/>
    <dgm:cxn modelId="{42ABF1BB-9246-4536-AC9A-15EBA9CFDF77}" type="presOf" srcId="{568F3F35-BA89-426C-B74F-E974BFF55F0F}" destId="{6C4F6F5A-2030-4746-A93E-EEB4BA63A00F}" srcOrd="0" destOrd="0" presId="urn:microsoft.com/office/officeart/2008/layout/HorizontalMultiLevelHierarchy"/>
    <dgm:cxn modelId="{BBF7F55B-495B-484C-8B5A-B0D22AB945AF}" srcId="{FDF95B01-E510-44F2-8DEB-80B4FFFDB08C}" destId="{CE21BECE-E201-4E3E-A073-D7146935AB03}" srcOrd="5" destOrd="0" parTransId="{91765C13-7513-40B9-8A1A-54A55587AF38}" sibTransId="{F7508177-64BF-464D-84A5-36E80AC53263}"/>
    <dgm:cxn modelId="{AA1BEBBB-0B5F-43AD-9ACC-DEBA706BC58E}" type="presOf" srcId="{859FCFA4-EF9F-48EF-A837-0AE60A49C31E}" destId="{C815F826-BD21-4C94-991F-5460603AF3C1}" srcOrd="0" destOrd="0" presId="urn:microsoft.com/office/officeart/2008/layout/HorizontalMultiLevelHierarchy"/>
    <dgm:cxn modelId="{B1B0FB7E-277E-4A4A-A323-CEDA965A5A71}" srcId="{FDF95B01-E510-44F2-8DEB-80B4FFFDB08C}" destId="{779BE32E-7037-4EF4-994D-5EA8A5FE9954}" srcOrd="0" destOrd="0" parTransId="{B51878E5-5B21-408C-94D6-5BEABFF767CE}" sibTransId="{A545C969-455B-4157-99A2-216E7DB0F510}"/>
    <dgm:cxn modelId="{29A6CCCE-57E7-4AE5-BB57-E707FC055936}" type="presOf" srcId="{898C3187-63AB-40EF-B5C1-49AD14B17080}" destId="{F5A0AB0F-CDB3-454A-9F95-97D489FA2663}" srcOrd="1" destOrd="0" presId="urn:microsoft.com/office/officeart/2008/layout/HorizontalMultiLevelHierarchy"/>
    <dgm:cxn modelId="{DED03310-8892-423D-8B0B-48CB1E5ADBE8}" type="presOf" srcId="{6CE505D0-5C3D-4027-BA78-68E94B918847}" destId="{CA8A8346-CAEA-47D7-A4FC-6B7DF712DB6E}" srcOrd="0" destOrd="0" presId="urn:microsoft.com/office/officeart/2008/layout/HorizontalMultiLevelHierarchy"/>
    <dgm:cxn modelId="{3847761B-60B7-43FD-BAFC-A51A135C1AEE}" type="presOf" srcId="{9A65BB1E-E030-426B-B938-81263E203279}" destId="{C0B78798-1605-4322-8FE7-B8C3FE96B28C}" srcOrd="1" destOrd="0" presId="urn:microsoft.com/office/officeart/2008/layout/HorizontalMultiLevelHierarchy"/>
    <dgm:cxn modelId="{86CFC9E3-2771-4D6E-AAFE-90443264028C}" type="presOf" srcId="{68B81E2C-D077-4A8F-9FB9-6D65A07D4B80}" destId="{6114937C-6CFD-4517-818E-E577E3C283FD}" srcOrd="0" destOrd="0" presId="urn:microsoft.com/office/officeart/2008/layout/HorizontalMultiLevelHierarchy"/>
    <dgm:cxn modelId="{D8F32CED-9FDD-4F9D-8026-0D54ACBFFEFC}" type="presOf" srcId="{68F01874-212F-4B1F-BDEA-60C1C0AF6E96}" destId="{366BF9AA-7BB0-4C0F-B62B-2983DF0E700D}" srcOrd="1" destOrd="0" presId="urn:microsoft.com/office/officeart/2008/layout/HorizontalMultiLevelHierarchy"/>
    <dgm:cxn modelId="{3CDA4F25-AFF3-41B1-B72B-3BB36E032168}" type="presOf" srcId="{B51878E5-5B21-408C-94D6-5BEABFF767CE}" destId="{1E479B8A-60F9-4DCF-AF8F-CEAA6CDC9D88}" srcOrd="0" destOrd="0" presId="urn:microsoft.com/office/officeart/2008/layout/HorizontalMultiLevelHierarchy"/>
    <dgm:cxn modelId="{1AD7FA52-31B7-4986-9B02-1AB5FC6CC5A1}" type="presOf" srcId="{FDF95B01-E510-44F2-8DEB-80B4FFFDB08C}" destId="{3F8BC5BF-3599-4535-9E38-BC8BE35A28A4}" srcOrd="0" destOrd="0" presId="urn:microsoft.com/office/officeart/2008/layout/HorizontalMultiLevelHierarchy"/>
    <dgm:cxn modelId="{E42810FA-0AE5-4D86-AD05-0DC0F4DE9ABC}" type="presOf" srcId="{2D950270-F0C2-4EBD-AF75-7A7E162DEACA}" destId="{CF7E9C80-8E2E-4A04-833A-246912FA9E8C}" srcOrd="0" destOrd="0" presId="urn:microsoft.com/office/officeart/2008/layout/HorizontalMultiLevelHierarchy"/>
    <dgm:cxn modelId="{A3A31D0B-5F45-4AFD-96CF-79FCF7592F8F}" srcId="{FDF95B01-E510-44F2-8DEB-80B4FFFDB08C}" destId="{68B81E2C-D077-4A8F-9FB9-6D65A07D4B80}" srcOrd="7" destOrd="0" parTransId="{6F9C50E0-F01C-43F7-82D5-1764B987C211}" sibTransId="{8DF7C195-1FED-4E55-ACA5-352E4A48370C}"/>
    <dgm:cxn modelId="{FFFC8E00-6287-4F5F-A86C-1E77AF787E87}" type="presOf" srcId="{8BB04DB4-CE2B-4273-92BD-BED03E4B7FE7}" destId="{DBAE59C6-952C-449B-807F-3A20D618DD56}" srcOrd="0" destOrd="0" presId="urn:microsoft.com/office/officeart/2008/layout/HorizontalMultiLevelHierarchy"/>
    <dgm:cxn modelId="{EB210AB5-FEF4-4DF2-A95F-E28D090B7423}" type="presParOf" srcId="{6C4F6F5A-2030-4746-A93E-EEB4BA63A00F}" destId="{DD31CAE8-F3CC-4386-A687-4DF6C42ACD55}" srcOrd="0" destOrd="0" presId="urn:microsoft.com/office/officeart/2008/layout/HorizontalMultiLevelHierarchy"/>
    <dgm:cxn modelId="{791927B4-C30C-4751-88EE-45E9FD590621}" type="presParOf" srcId="{DD31CAE8-F3CC-4386-A687-4DF6C42ACD55}" destId="{3F8BC5BF-3599-4535-9E38-BC8BE35A28A4}" srcOrd="0" destOrd="0" presId="urn:microsoft.com/office/officeart/2008/layout/HorizontalMultiLevelHierarchy"/>
    <dgm:cxn modelId="{1E599EFF-6419-4BC7-9CED-88FB985DAF16}" type="presParOf" srcId="{DD31CAE8-F3CC-4386-A687-4DF6C42ACD55}" destId="{5D96DDA5-A41C-415D-8D65-E5A607EC2664}" srcOrd="1" destOrd="0" presId="urn:microsoft.com/office/officeart/2008/layout/HorizontalMultiLevelHierarchy"/>
    <dgm:cxn modelId="{870B0437-14DE-48D6-810E-35732F76A658}" type="presParOf" srcId="{5D96DDA5-A41C-415D-8D65-E5A607EC2664}" destId="{1E479B8A-60F9-4DCF-AF8F-CEAA6CDC9D88}" srcOrd="0" destOrd="0" presId="urn:microsoft.com/office/officeart/2008/layout/HorizontalMultiLevelHierarchy"/>
    <dgm:cxn modelId="{CD811711-0DFB-4EDC-A274-79E0FC49E52F}" type="presParOf" srcId="{1E479B8A-60F9-4DCF-AF8F-CEAA6CDC9D88}" destId="{A0B68764-6367-4FF4-BF85-D04E168A1CEA}" srcOrd="0" destOrd="0" presId="urn:microsoft.com/office/officeart/2008/layout/HorizontalMultiLevelHierarchy"/>
    <dgm:cxn modelId="{447F73E7-6A6A-448B-878B-CE1A59BC7281}" type="presParOf" srcId="{5D96DDA5-A41C-415D-8D65-E5A607EC2664}" destId="{C482947A-9777-42B1-9743-370E6E4CAFD8}" srcOrd="1" destOrd="0" presId="urn:microsoft.com/office/officeart/2008/layout/HorizontalMultiLevelHierarchy"/>
    <dgm:cxn modelId="{7A9AEA49-7489-4190-92BA-C3609D5CF9C5}" type="presParOf" srcId="{C482947A-9777-42B1-9743-370E6E4CAFD8}" destId="{151D1757-B1E0-4A80-9D9B-69AC65DD1EB8}" srcOrd="0" destOrd="0" presId="urn:microsoft.com/office/officeart/2008/layout/HorizontalMultiLevelHierarchy"/>
    <dgm:cxn modelId="{3434812C-8B66-4443-8C53-EC8922CB1AA6}" type="presParOf" srcId="{C482947A-9777-42B1-9743-370E6E4CAFD8}" destId="{CB730567-6E30-4DE9-A122-DF99A41F08FB}" srcOrd="1" destOrd="0" presId="urn:microsoft.com/office/officeart/2008/layout/HorizontalMultiLevelHierarchy"/>
    <dgm:cxn modelId="{AA0F4291-B988-44BB-B8C4-BF26BF930255}" type="presParOf" srcId="{5D96DDA5-A41C-415D-8D65-E5A607EC2664}" destId="{34836534-3A4B-4DD9-A3F3-B1A097AAE6F3}" srcOrd="2" destOrd="0" presId="urn:microsoft.com/office/officeart/2008/layout/HorizontalMultiLevelHierarchy"/>
    <dgm:cxn modelId="{CBB6471A-7C36-4014-B534-89EDF0012106}" type="presParOf" srcId="{34836534-3A4B-4DD9-A3F3-B1A097AAE6F3}" destId="{366BF9AA-7BB0-4C0F-B62B-2983DF0E700D}" srcOrd="0" destOrd="0" presId="urn:microsoft.com/office/officeart/2008/layout/HorizontalMultiLevelHierarchy"/>
    <dgm:cxn modelId="{862F8942-E39F-4E88-A5A3-37A63F0C56D8}" type="presParOf" srcId="{5D96DDA5-A41C-415D-8D65-E5A607EC2664}" destId="{408A0E95-9435-457E-85DB-20D3CFE9E48F}" srcOrd="3" destOrd="0" presId="urn:microsoft.com/office/officeart/2008/layout/HorizontalMultiLevelHierarchy"/>
    <dgm:cxn modelId="{0702C768-2750-4FFB-940E-56700C35D753}" type="presParOf" srcId="{408A0E95-9435-457E-85DB-20D3CFE9E48F}" destId="{DEFD4FDE-E64B-4868-86CB-37D429C9D248}" srcOrd="0" destOrd="0" presId="urn:microsoft.com/office/officeart/2008/layout/HorizontalMultiLevelHierarchy"/>
    <dgm:cxn modelId="{4571F004-8BA5-4B2B-B457-F895B7DF395F}" type="presParOf" srcId="{408A0E95-9435-457E-85DB-20D3CFE9E48F}" destId="{9FF73E1F-9B5E-4D25-A675-CB05FA4BF42B}" srcOrd="1" destOrd="0" presId="urn:microsoft.com/office/officeart/2008/layout/HorizontalMultiLevelHierarchy"/>
    <dgm:cxn modelId="{3245E3A6-38BF-46CC-B1C3-42FFF4890BAD}" type="presParOf" srcId="{5D96DDA5-A41C-415D-8D65-E5A607EC2664}" destId="{DBAE59C6-952C-449B-807F-3A20D618DD56}" srcOrd="4" destOrd="0" presId="urn:microsoft.com/office/officeart/2008/layout/HorizontalMultiLevelHierarchy"/>
    <dgm:cxn modelId="{3FADDF0C-4E52-4484-8838-3C1DD7061178}" type="presParOf" srcId="{DBAE59C6-952C-449B-807F-3A20D618DD56}" destId="{AE8A6AFB-24CB-49CF-B7C1-26333C90871E}" srcOrd="0" destOrd="0" presId="urn:microsoft.com/office/officeart/2008/layout/HorizontalMultiLevelHierarchy"/>
    <dgm:cxn modelId="{A72CF8BC-17FD-43C8-AC62-FCEC04A941E0}" type="presParOf" srcId="{5D96DDA5-A41C-415D-8D65-E5A607EC2664}" destId="{FBB38A53-6EFA-47DE-99B3-D999504AF091}" srcOrd="5" destOrd="0" presId="urn:microsoft.com/office/officeart/2008/layout/HorizontalMultiLevelHierarchy"/>
    <dgm:cxn modelId="{3CDEBB31-9B68-4C81-A58C-037F469E9D78}" type="presParOf" srcId="{FBB38A53-6EFA-47DE-99B3-D999504AF091}" destId="{43F8E8A9-F5C5-43B0-864E-1B0AAE2EED95}" srcOrd="0" destOrd="0" presId="urn:microsoft.com/office/officeart/2008/layout/HorizontalMultiLevelHierarchy"/>
    <dgm:cxn modelId="{5B74F1B8-D6A9-4DD8-A4F9-CB3905BD58BD}" type="presParOf" srcId="{FBB38A53-6EFA-47DE-99B3-D999504AF091}" destId="{382AC2EA-ABD9-4B24-8FB1-55FD146CD737}" srcOrd="1" destOrd="0" presId="urn:microsoft.com/office/officeart/2008/layout/HorizontalMultiLevelHierarchy"/>
    <dgm:cxn modelId="{E88CB666-D742-4BE9-9267-0D3708F0FD5E}" type="presParOf" srcId="{5D96DDA5-A41C-415D-8D65-E5A607EC2664}" destId="{BAABDACD-C03A-4B7E-A5FF-F636AB27D741}" srcOrd="6" destOrd="0" presId="urn:microsoft.com/office/officeart/2008/layout/HorizontalMultiLevelHierarchy"/>
    <dgm:cxn modelId="{0217B020-271A-4653-A797-4F5D11F5904A}" type="presParOf" srcId="{BAABDACD-C03A-4B7E-A5FF-F636AB27D741}" destId="{C0B78798-1605-4322-8FE7-B8C3FE96B28C}" srcOrd="0" destOrd="0" presId="urn:microsoft.com/office/officeart/2008/layout/HorizontalMultiLevelHierarchy"/>
    <dgm:cxn modelId="{C0F3A53A-2127-4AF0-AB33-ED84CB3A8311}" type="presParOf" srcId="{5D96DDA5-A41C-415D-8D65-E5A607EC2664}" destId="{25FB6368-5619-4D21-BA66-7401A3279CFD}" srcOrd="7" destOrd="0" presId="urn:microsoft.com/office/officeart/2008/layout/HorizontalMultiLevelHierarchy"/>
    <dgm:cxn modelId="{2AA4F5A8-2E5B-42EC-B48B-FE9E27664559}" type="presParOf" srcId="{25FB6368-5619-4D21-BA66-7401A3279CFD}" destId="{F43E14DF-28E0-414B-AFF6-D31870B5A4B4}" srcOrd="0" destOrd="0" presId="urn:microsoft.com/office/officeart/2008/layout/HorizontalMultiLevelHierarchy"/>
    <dgm:cxn modelId="{08058ABD-8501-40B9-9947-2D57FC52C0EA}" type="presParOf" srcId="{25FB6368-5619-4D21-BA66-7401A3279CFD}" destId="{4DF48998-4038-416A-82E7-6E048F547A2F}" srcOrd="1" destOrd="0" presId="urn:microsoft.com/office/officeart/2008/layout/HorizontalMultiLevelHierarchy"/>
    <dgm:cxn modelId="{BD65D036-A3D1-49C9-88B1-C6EB220D18C2}" type="presParOf" srcId="{5D96DDA5-A41C-415D-8D65-E5A607EC2664}" destId="{9BF20370-6B8C-45D8-B498-BA2909980804}" srcOrd="8" destOrd="0" presId="urn:microsoft.com/office/officeart/2008/layout/HorizontalMultiLevelHierarchy"/>
    <dgm:cxn modelId="{BF0032E5-5595-400E-9E32-D7D28DE45ADF}" type="presParOf" srcId="{9BF20370-6B8C-45D8-B498-BA2909980804}" destId="{F5A0AB0F-CDB3-454A-9F95-97D489FA2663}" srcOrd="0" destOrd="0" presId="urn:microsoft.com/office/officeart/2008/layout/HorizontalMultiLevelHierarchy"/>
    <dgm:cxn modelId="{FE92F180-0DA8-4B4B-9C13-3C8BAC256CEC}" type="presParOf" srcId="{5D96DDA5-A41C-415D-8D65-E5A607EC2664}" destId="{1836ADAC-AC76-4826-A799-ABB6573D7C09}" srcOrd="9" destOrd="0" presId="urn:microsoft.com/office/officeart/2008/layout/HorizontalMultiLevelHierarchy"/>
    <dgm:cxn modelId="{57909ECD-37DA-4D76-BB38-9B19BE5F3706}" type="presParOf" srcId="{1836ADAC-AC76-4826-A799-ABB6573D7C09}" destId="{C815F826-BD21-4C94-991F-5460603AF3C1}" srcOrd="0" destOrd="0" presId="urn:microsoft.com/office/officeart/2008/layout/HorizontalMultiLevelHierarchy"/>
    <dgm:cxn modelId="{7683D22D-1285-427F-9DB5-194C82432C2F}" type="presParOf" srcId="{1836ADAC-AC76-4826-A799-ABB6573D7C09}" destId="{F3F85B66-BD9B-48B5-912D-9457DEE36FAC}" srcOrd="1" destOrd="0" presId="urn:microsoft.com/office/officeart/2008/layout/HorizontalMultiLevelHierarchy"/>
    <dgm:cxn modelId="{C95AB882-DFCE-4950-8C8B-DE0CDEADDC85}" type="presParOf" srcId="{5D96DDA5-A41C-415D-8D65-E5A607EC2664}" destId="{B1E4800C-644A-46C0-B00F-7AA7221F2D5D}" srcOrd="10" destOrd="0" presId="urn:microsoft.com/office/officeart/2008/layout/HorizontalMultiLevelHierarchy"/>
    <dgm:cxn modelId="{1041ABB9-BF8E-4AA9-ABDE-66ED11EA8C60}" type="presParOf" srcId="{B1E4800C-644A-46C0-B00F-7AA7221F2D5D}" destId="{B3E90AE6-7E2A-4AF4-9299-CE57C9716438}" srcOrd="0" destOrd="0" presId="urn:microsoft.com/office/officeart/2008/layout/HorizontalMultiLevelHierarchy"/>
    <dgm:cxn modelId="{0E965219-6398-42AD-AC64-9CB572B58E41}" type="presParOf" srcId="{5D96DDA5-A41C-415D-8D65-E5A607EC2664}" destId="{329DB337-6E76-4257-A5A9-E4A64CA659FB}" srcOrd="11" destOrd="0" presId="urn:microsoft.com/office/officeart/2008/layout/HorizontalMultiLevelHierarchy"/>
    <dgm:cxn modelId="{5F837589-BE38-477E-97D3-F237D9D7AC5E}" type="presParOf" srcId="{329DB337-6E76-4257-A5A9-E4A64CA659FB}" destId="{E9B8BD28-7C24-4E82-8AC7-C7C5EE6DD5E0}" srcOrd="0" destOrd="0" presId="urn:microsoft.com/office/officeart/2008/layout/HorizontalMultiLevelHierarchy"/>
    <dgm:cxn modelId="{ADB72DAE-C096-46AA-AD72-547790F256A9}" type="presParOf" srcId="{329DB337-6E76-4257-A5A9-E4A64CA659FB}" destId="{69440FAC-5628-418B-B4DF-90B8E28B766F}" srcOrd="1" destOrd="0" presId="urn:microsoft.com/office/officeart/2008/layout/HorizontalMultiLevelHierarchy"/>
    <dgm:cxn modelId="{827AFF4E-4196-4D3C-9B77-36FB8EF44676}" type="presParOf" srcId="{5D96DDA5-A41C-415D-8D65-E5A607EC2664}" destId="{C3613A89-D6D0-45FA-BE65-A6713C70E389}" srcOrd="12" destOrd="0" presId="urn:microsoft.com/office/officeart/2008/layout/HorizontalMultiLevelHierarchy"/>
    <dgm:cxn modelId="{A5AD4C46-698D-4F67-928B-20B8D4BBDFCA}" type="presParOf" srcId="{C3613A89-D6D0-45FA-BE65-A6713C70E389}" destId="{DA717D44-657D-4FEB-B189-BFBA5AC66349}" srcOrd="0" destOrd="0" presId="urn:microsoft.com/office/officeart/2008/layout/HorizontalMultiLevelHierarchy"/>
    <dgm:cxn modelId="{0800A949-F98F-4F50-97B0-0AF7F6E5E0A1}" type="presParOf" srcId="{5D96DDA5-A41C-415D-8D65-E5A607EC2664}" destId="{D3A2FDF1-8496-4EDE-943B-02D0E0C2B18C}" srcOrd="13" destOrd="0" presId="urn:microsoft.com/office/officeart/2008/layout/HorizontalMultiLevelHierarchy"/>
    <dgm:cxn modelId="{53107BB4-72BF-4478-970E-607952D47005}" type="presParOf" srcId="{D3A2FDF1-8496-4EDE-943B-02D0E0C2B18C}" destId="{CA8A8346-CAEA-47D7-A4FC-6B7DF712DB6E}" srcOrd="0" destOrd="0" presId="urn:microsoft.com/office/officeart/2008/layout/HorizontalMultiLevelHierarchy"/>
    <dgm:cxn modelId="{E7E473F8-D9B0-4260-8A8F-A6065DD4931C}" type="presParOf" srcId="{D3A2FDF1-8496-4EDE-943B-02D0E0C2B18C}" destId="{A0901564-13E5-43C3-8BCE-7462D363F62F}" srcOrd="1" destOrd="0" presId="urn:microsoft.com/office/officeart/2008/layout/HorizontalMultiLevelHierarchy"/>
    <dgm:cxn modelId="{F9373AE1-C9D7-447B-A325-1D1F6CB50D95}" type="presParOf" srcId="{5D96DDA5-A41C-415D-8D65-E5A607EC2664}" destId="{B251AEB0-EB7B-42D9-B069-458BD3875D75}" srcOrd="14" destOrd="0" presId="urn:microsoft.com/office/officeart/2008/layout/HorizontalMultiLevelHierarchy"/>
    <dgm:cxn modelId="{4124546A-9984-4F86-AECF-CC956B9C1337}" type="presParOf" srcId="{B251AEB0-EB7B-42D9-B069-458BD3875D75}" destId="{E16565B7-0A56-4362-8EDC-D18A45639F1A}" srcOrd="0" destOrd="0" presId="urn:microsoft.com/office/officeart/2008/layout/HorizontalMultiLevelHierarchy"/>
    <dgm:cxn modelId="{AF76F1C3-0B05-4D9F-94F4-0959A84DFB29}" type="presParOf" srcId="{5D96DDA5-A41C-415D-8D65-E5A607EC2664}" destId="{0A9298E1-1C56-46AB-BF48-CFC3D27FC173}" srcOrd="15" destOrd="0" presId="urn:microsoft.com/office/officeart/2008/layout/HorizontalMultiLevelHierarchy"/>
    <dgm:cxn modelId="{B9DAA672-F198-4943-9AE0-D19C1A3C18B1}" type="presParOf" srcId="{0A9298E1-1C56-46AB-BF48-CFC3D27FC173}" destId="{6114937C-6CFD-4517-818E-E577E3C283FD}" srcOrd="0" destOrd="0" presId="urn:microsoft.com/office/officeart/2008/layout/HorizontalMultiLevelHierarchy"/>
    <dgm:cxn modelId="{0BDA230B-765C-4253-ADD3-B1391AF4B861}" type="presParOf" srcId="{0A9298E1-1C56-46AB-BF48-CFC3D27FC173}" destId="{93C369D2-E448-4EF2-81A8-4AFDE8985A24}" srcOrd="1" destOrd="0" presId="urn:microsoft.com/office/officeart/2008/layout/HorizontalMultiLevelHierarchy"/>
    <dgm:cxn modelId="{8BA20900-E3EC-4204-AB5F-B2F20A15F896}" type="presParOf" srcId="{5D96DDA5-A41C-415D-8D65-E5A607EC2664}" destId="{CF7E9C80-8E2E-4A04-833A-246912FA9E8C}" srcOrd="16" destOrd="0" presId="urn:microsoft.com/office/officeart/2008/layout/HorizontalMultiLevelHierarchy"/>
    <dgm:cxn modelId="{91C73797-059C-4BB3-A67F-A82703B83AF6}" type="presParOf" srcId="{CF7E9C80-8E2E-4A04-833A-246912FA9E8C}" destId="{1942295C-0E31-48BE-8FD0-42D5B5CC6B74}" srcOrd="0" destOrd="0" presId="urn:microsoft.com/office/officeart/2008/layout/HorizontalMultiLevelHierarchy"/>
    <dgm:cxn modelId="{48F88F7C-9EC8-43B2-A38C-43B977F76916}" type="presParOf" srcId="{5D96DDA5-A41C-415D-8D65-E5A607EC2664}" destId="{924B3277-A0AB-40F5-B42D-50A88C9621C3}" srcOrd="17" destOrd="0" presId="urn:microsoft.com/office/officeart/2008/layout/HorizontalMultiLevelHierarchy"/>
    <dgm:cxn modelId="{ADD4DE85-AFF5-4FC8-A68E-DD408EB811C7}" type="presParOf" srcId="{924B3277-A0AB-40F5-B42D-50A88C9621C3}" destId="{294281FA-33AA-4C22-A54D-1BDC7897CB5E}" srcOrd="0" destOrd="0" presId="urn:microsoft.com/office/officeart/2008/layout/HorizontalMultiLevelHierarchy"/>
    <dgm:cxn modelId="{09E38B5D-636B-4BFF-A883-0F07BA1691FB}" type="presParOf" srcId="{924B3277-A0AB-40F5-B42D-50A88C9621C3}" destId="{FDB2951F-02B0-447F-BD72-78770ACC6D4D}" srcOrd="1" destOrd="0" presId="urn:microsoft.com/office/officeart/2008/layout/HorizontalMultiLevelHierarchy"/>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6584A8C-E212-4CB7-9C9B-5DF3D1B5A971}" type="doc">
      <dgm:prSet loTypeId="urn:microsoft.com/office/officeart/2008/layout/HorizontalMultiLevelHierarchy" loCatId="hierarchy" qsTypeId="urn:microsoft.com/office/officeart/2005/8/quickstyle/simple3" qsCatId="simple" csTypeId="urn:microsoft.com/office/officeart/2005/8/colors/accent1_1" csCatId="accent1" phldr="1"/>
      <dgm:spPr/>
      <dgm:t>
        <a:bodyPr/>
        <a:lstStyle/>
        <a:p>
          <a:endParaRPr lang="en-US"/>
        </a:p>
      </dgm:t>
    </dgm:pt>
    <dgm:pt modelId="{AEDB0C87-CCEF-4231-B57E-CA6D772B6C6F}">
      <dgm:prSet phldrT="[Text]" custT="1"/>
      <dgm:spPr/>
      <dgm:t>
        <a:bodyPr/>
        <a:lstStyle/>
        <a:p>
          <a:r>
            <a:rPr lang="en-US" sz="1100"/>
            <a:t>Historical and real-time data</a:t>
          </a:r>
        </a:p>
      </dgm:t>
    </dgm:pt>
    <dgm:pt modelId="{2D560021-2706-4159-8F7F-077004EB8827}" type="parTrans" cxnId="{CA95CCB4-FB94-4FD8-9CEB-E0412EBFA563}">
      <dgm:prSet/>
      <dgm:spPr/>
      <dgm:t>
        <a:bodyPr/>
        <a:lstStyle/>
        <a:p>
          <a:endParaRPr lang="en-US"/>
        </a:p>
      </dgm:t>
    </dgm:pt>
    <dgm:pt modelId="{86432CF4-124B-48CC-B5C0-8F6065871805}" type="sibTrans" cxnId="{CA95CCB4-FB94-4FD8-9CEB-E0412EBFA563}">
      <dgm:prSet/>
      <dgm:spPr/>
      <dgm:t>
        <a:bodyPr/>
        <a:lstStyle/>
        <a:p>
          <a:endParaRPr lang="en-US"/>
        </a:p>
      </dgm:t>
    </dgm:pt>
    <dgm:pt modelId="{3DA420A7-9A8E-4C98-A2F6-C897F53B47E5}">
      <dgm:prSet custT="1"/>
      <dgm:spPr/>
      <dgm:t>
        <a:bodyPr/>
        <a:lstStyle/>
        <a:p>
          <a:r>
            <a:rPr lang="en-US" sz="1100"/>
            <a:t>Ease of use</a:t>
          </a:r>
        </a:p>
      </dgm:t>
    </dgm:pt>
    <dgm:pt modelId="{1E611757-FB87-477D-A835-363385465BAD}" type="parTrans" cxnId="{B581578E-DB6F-4BC5-A5B2-0380A6438860}">
      <dgm:prSet/>
      <dgm:spPr/>
      <dgm:t>
        <a:bodyPr/>
        <a:lstStyle/>
        <a:p>
          <a:endParaRPr lang="en-US"/>
        </a:p>
      </dgm:t>
    </dgm:pt>
    <dgm:pt modelId="{5E25AB21-8745-479C-9E20-8E9CDCD7BB4C}" type="sibTrans" cxnId="{B581578E-DB6F-4BC5-A5B2-0380A6438860}">
      <dgm:prSet/>
      <dgm:spPr/>
      <dgm:t>
        <a:bodyPr/>
        <a:lstStyle/>
        <a:p>
          <a:endParaRPr lang="en-US"/>
        </a:p>
      </dgm:t>
    </dgm:pt>
    <dgm:pt modelId="{C4B70906-2860-4B8E-9FED-ACF0EB0D36AF}">
      <dgm:prSet custT="1"/>
      <dgm:spPr/>
      <dgm:t>
        <a:bodyPr/>
        <a:lstStyle/>
        <a:p>
          <a:r>
            <a:rPr lang="en-US" sz="1100"/>
            <a:t>Customizable charts</a:t>
          </a:r>
        </a:p>
      </dgm:t>
    </dgm:pt>
    <dgm:pt modelId="{59F6D6B6-5743-4C73-B120-81793B13FB9F}" type="parTrans" cxnId="{6647D05C-0C9B-41D2-A59E-13EEA03FBDBF}">
      <dgm:prSet/>
      <dgm:spPr/>
      <dgm:t>
        <a:bodyPr/>
        <a:lstStyle/>
        <a:p>
          <a:endParaRPr lang="en-US"/>
        </a:p>
      </dgm:t>
    </dgm:pt>
    <dgm:pt modelId="{AA9A0FAF-0148-4619-974E-A47FC8FDD481}" type="sibTrans" cxnId="{6647D05C-0C9B-41D2-A59E-13EEA03FBDBF}">
      <dgm:prSet/>
      <dgm:spPr/>
      <dgm:t>
        <a:bodyPr/>
        <a:lstStyle/>
        <a:p>
          <a:endParaRPr lang="en-US"/>
        </a:p>
      </dgm:t>
    </dgm:pt>
    <dgm:pt modelId="{F9600817-8BBD-4031-A633-E827FA270B23}">
      <dgm:prSet custT="1"/>
      <dgm:spPr/>
      <dgm:t>
        <a:bodyPr/>
        <a:lstStyle/>
        <a:p>
          <a:r>
            <a:rPr lang="en-US" sz="1100"/>
            <a:t>Scanning </a:t>
          </a:r>
          <a:r>
            <a:rPr lang="en-US" sz="1100" b="1"/>
            <a:t>tools</a:t>
          </a:r>
          <a:endParaRPr lang="en-US" sz="1100"/>
        </a:p>
      </dgm:t>
    </dgm:pt>
    <dgm:pt modelId="{9ADAC85A-4847-4EE2-9976-2B5D383ED61D}" type="parTrans" cxnId="{0AAAF570-791D-4BB9-B354-F0FA59EEFB28}">
      <dgm:prSet/>
      <dgm:spPr/>
      <dgm:t>
        <a:bodyPr/>
        <a:lstStyle/>
        <a:p>
          <a:endParaRPr lang="en-US"/>
        </a:p>
      </dgm:t>
    </dgm:pt>
    <dgm:pt modelId="{88FCB009-6F8B-4D48-A6A3-FD3121E8B942}" type="sibTrans" cxnId="{0AAAF570-791D-4BB9-B354-F0FA59EEFB28}">
      <dgm:prSet/>
      <dgm:spPr/>
      <dgm:t>
        <a:bodyPr/>
        <a:lstStyle/>
        <a:p>
          <a:endParaRPr lang="en-US"/>
        </a:p>
      </dgm:t>
    </dgm:pt>
    <dgm:pt modelId="{6D580807-1425-466D-9054-93C6CB0F5A4F}">
      <dgm:prSet custT="1"/>
      <dgm:spPr/>
      <dgm:t>
        <a:bodyPr/>
        <a:lstStyle/>
        <a:p>
          <a:r>
            <a:rPr lang="en-US" sz="1100"/>
            <a:t>Analytical </a:t>
          </a:r>
          <a:r>
            <a:rPr lang="en-US" sz="1100" b="1"/>
            <a:t>tools</a:t>
          </a:r>
          <a:endParaRPr lang="en-US" sz="1100"/>
        </a:p>
      </dgm:t>
    </dgm:pt>
    <dgm:pt modelId="{47BC9FC1-C975-45E9-80AF-9BFB9365B891}" type="parTrans" cxnId="{B764EECA-6E33-4F61-986C-8EF9AAD81889}">
      <dgm:prSet/>
      <dgm:spPr/>
      <dgm:t>
        <a:bodyPr/>
        <a:lstStyle/>
        <a:p>
          <a:endParaRPr lang="en-US"/>
        </a:p>
      </dgm:t>
    </dgm:pt>
    <dgm:pt modelId="{D0EDA458-7820-4011-9CE2-62587D79E8C6}" type="sibTrans" cxnId="{B764EECA-6E33-4F61-986C-8EF9AAD81889}">
      <dgm:prSet/>
      <dgm:spPr/>
      <dgm:t>
        <a:bodyPr/>
        <a:lstStyle/>
        <a:p>
          <a:endParaRPr lang="en-US"/>
        </a:p>
      </dgm:t>
    </dgm:pt>
    <dgm:pt modelId="{1DD8F008-22AE-4A62-BE27-9D07612D47F1}">
      <dgm:prSet custT="1"/>
      <dgm:spPr/>
      <dgm:t>
        <a:bodyPr/>
        <a:lstStyle/>
        <a:p>
          <a:r>
            <a:rPr lang="en-US" sz="1100"/>
            <a:t>Live and breaking news</a:t>
          </a:r>
        </a:p>
      </dgm:t>
    </dgm:pt>
    <dgm:pt modelId="{DE70394E-AA65-4F0C-A8CB-EFAF3AA28816}" type="parTrans" cxnId="{574623A1-5897-4F1A-9306-5430E16B01BD}">
      <dgm:prSet/>
      <dgm:spPr/>
      <dgm:t>
        <a:bodyPr/>
        <a:lstStyle/>
        <a:p>
          <a:endParaRPr lang="en-US"/>
        </a:p>
      </dgm:t>
    </dgm:pt>
    <dgm:pt modelId="{69C66713-8861-408E-B674-C84E859922B0}" type="sibTrans" cxnId="{574623A1-5897-4F1A-9306-5430E16B01BD}">
      <dgm:prSet/>
      <dgm:spPr/>
      <dgm:t>
        <a:bodyPr/>
        <a:lstStyle/>
        <a:p>
          <a:endParaRPr lang="en-US"/>
        </a:p>
      </dgm:t>
    </dgm:pt>
    <dgm:pt modelId="{7D53796D-BA7D-436F-8896-AF25891740E1}">
      <dgm:prSet phldrT="[Text]" custT="1"/>
      <dgm:spPr/>
      <dgm:t>
        <a:bodyPr/>
        <a:lstStyle/>
        <a:p>
          <a:r>
            <a:rPr lang="en-US" sz="1100"/>
            <a:t>Key Entities</a:t>
          </a:r>
        </a:p>
      </dgm:t>
    </dgm:pt>
    <dgm:pt modelId="{E9F14C96-C064-4365-833C-1A95BEACF46D}" type="parTrans" cxnId="{86E3F81B-FA97-4AB4-ACB9-70A0C56FE362}">
      <dgm:prSet/>
      <dgm:spPr/>
      <dgm:t>
        <a:bodyPr/>
        <a:lstStyle/>
        <a:p>
          <a:endParaRPr lang="en-US"/>
        </a:p>
      </dgm:t>
    </dgm:pt>
    <dgm:pt modelId="{23C52E52-75E9-4CB3-A135-4DDB39425C93}" type="sibTrans" cxnId="{86E3F81B-FA97-4AB4-ACB9-70A0C56FE362}">
      <dgm:prSet/>
      <dgm:spPr/>
      <dgm:t>
        <a:bodyPr/>
        <a:lstStyle/>
        <a:p>
          <a:endParaRPr lang="en-US"/>
        </a:p>
      </dgm:t>
    </dgm:pt>
    <dgm:pt modelId="{FD8762BA-6C01-40A7-96DB-0ED0873DD09A}" type="pres">
      <dgm:prSet presAssocID="{46584A8C-E212-4CB7-9C9B-5DF3D1B5A971}" presName="Name0" presStyleCnt="0">
        <dgm:presLayoutVars>
          <dgm:chPref val="1"/>
          <dgm:dir/>
          <dgm:animOne val="branch"/>
          <dgm:animLvl val="lvl"/>
          <dgm:resizeHandles val="exact"/>
        </dgm:presLayoutVars>
      </dgm:prSet>
      <dgm:spPr/>
      <dgm:t>
        <a:bodyPr/>
        <a:lstStyle/>
        <a:p>
          <a:endParaRPr lang="en-US"/>
        </a:p>
      </dgm:t>
    </dgm:pt>
    <dgm:pt modelId="{00B7C882-5329-4F7A-8475-209E2423C329}" type="pres">
      <dgm:prSet presAssocID="{7D53796D-BA7D-436F-8896-AF25891740E1}" presName="root1" presStyleCnt="0"/>
      <dgm:spPr/>
    </dgm:pt>
    <dgm:pt modelId="{503E227C-28E2-4D57-901E-E1238B20E956}" type="pres">
      <dgm:prSet presAssocID="{7D53796D-BA7D-436F-8896-AF25891740E1}" presName="LevelOneTextNode" presStyleLbl="node0" presStyleIdx="0" presStyleCnt="1">
        <dgm:presLayoutVars>
          <dgm:chPref val="3"/>
        </dgm:presLayoutVars>
      </dgm:prSet>
      <dgm:spPr/>
      <dgm:t>
        <a:bodyPr/>
        <a:lstStyle/>
        <a:p>
          <a:endParaRPr lang="en-US"/>
        </a:p>
      </dgm:t>
    </dgm:pt>
    <dgm:pt modelId="{4AA41DD4-9E2C-4211-8AEA-4ABD007FE1F7}" type="pres">
      <dgm:prSet presAssocID="{7D53796D-BA7D-436F-8896-AF25891740E1}" presName="level2hierChild" presStyleCnt="0"/>
      <dgm:spPr/>
    </dgm:pt>
    <dgm:pt modelId="{EB45437D-63E5-4D9D-A372-C2A3B046FF8D}" type="pres">
      <dgm:prSet presAssocID="{2D560021-2706-4159-8F7F-077004EB8827}" presName="conn2-1" presStyleLbl="parChTrans1D2" presStyleIdx="0" presStyleCnt="6"/>
      <dgm:spPr/>
      <dgm:t>
        <a:bodyPr/>
        <a:lstStyle/>
        <a:p>
          <a:endParaRPr lang="en-US"/>
        </a:p>
      </dgm:t>
    </dgm:pt>
    <dgm:pt modelId="{A033B26C-A5F7-4E88-97FA-EBACF791CCDE}" type="pres">
      <dgm:prSet presAssocID="{2D560021-2706-4159-8F7F-077004EB8827}" presName="connTx" presStyleLbl="parChTrans1D2" presStyleIdx="0" presStyleCnt="6"/>
      <dgm:spPr/>
      <dgm:t>
        <a:bodyPr/>
        <a:lstStyle/>
        <a:p>
          <a:endParaRPr lang="en-US"/>
        </a:p>
      </dgm:t>
    </dgm:pt>
    <dgm:pt modelId="{629321AD-29CB-48B7-B578-51437973F66B}" type="pres">
      <dgm:prSet presAssocID="{AEDB0C87-CCEF-4231-B57E-CA6D772B6C6F}" presName="root2" presStyleCnt="0"/>
      <dgm:spPr/>
    </dgm:pt>
    <dgm:pt modelId="{13CEA600-D737-4527-849A-3F38D1539C2A}" type="pres">
      <dgm:prSet presAssocID="{AEDB0C87-CCEF-4231-B57E-CA6D772B6C6F}" presName="LevelTwoTextNode" presStyleLbl="node2" presStyleIdx="0" presStyleCnt="6">
        <dgm:presLayoutVars>
          <dgm:chPref val="3"/>
        </dgm:presLayoutVars>
      </dgm:prSet>
      <dgm:spPr/>
      <dgm:t>
        <a:bodyPr/>
        <a:lstStyle/>
        <a:p>
          <a:endParaRPr lang="en-US"/>
        </a:p>
      </dgm:t>
    </dgm:pt>
    <dgm:pt modelId="{9A2F352A-D6D9-44FB-AFB2-C15AAD85C259}" type="pres">
      <dgm:prSet presAssocID="{AEDB0C87-CCEF-4231-B57E-CA6D772B6C6F}" presName="level3hierChild" presStyleCnt="0"/>
      <dgm:spPr/>
    </dgm:pt>
    <dgm:pt modelId="{7D084BC7-6022-4E29-9E8B-AE70CCC564D9}" type="pres">
      <dgm:prSet presAssocID="{1E611757-FB87-477D-A835-363385465BAD}" presName="conn2-1" presStyleLbl="parChTrans1D2" presStyleIdx="1" presStyleCnt="6"/>
      <dgm:spPr/>
      <dgm:t>
        <a:bodyPr/>
        <a:lstStyle/>
        <a:p>
          <a:endParaRPr lang="en-US"/>
        </a:p>
      </dgm:t>
    </dgm:pt>
    <dgm:pt modelId="{97AEE166-525D-487C-8FBB-B24B4F46885B}" type="pres">
      <dgm:prSet presAssocID="{1E611757-FB87-477D-A835-363385465BAD}" presName="connTx" presStyleLbl="parChTrans1D2" presStyleIdx="1" presStyleCnt="6"/>
      <dgm:spPr/>
      <dgm:t>
        <a:bodyPr/>
        <a:lstStyle/>
        <a:p>
          <a:endParaRPr lang="en-US"/>
        </a:p>
      </dgm:t>
    </dgm:pt>
    <dgm:pt modelId="{ECCD7E88-989D-41CA-9B29-E921447E0535}" type="pres">
      <dgm:prSet presAssocID="{3DA420A7-9A8E-4C98-A2F6-C897F53B47E5}" presName="root2" presStyleCnt="0"/>
      <dgm:spPr/>
    </dgm:pt>
    <dgm:pt modelId="{B0EC0873-4D11-4D94-A536-310B0C42EF73}" type="pres">
      <dgm:prSet presAssocID="{3DA420A7-9A8E-4C98-A2F6-C897F53B47E5}" presName="LevelTwoTextNode" presStyleLbl="node2" presStyleIdx="1" presStyleCnt="6">
        <dgm:presLayoutVars>
          <dgm:chPref val="3"/>
        </dgm:presLayoutVars>
      </dgm:prSet>
      <dgm:spPr/>
      <dgm:t>
        <a:bodyPr/>
        <a:lstStyle/>
        <a:p>
          <a:endParaRPr lang="en-US"/>
        </a:p>
      </dgm:t>
    </dgm:pt>
    <dgm:pt modelId="{71B1D9D9-D731-483D-888F-8BEC1C535B7C}" type="pres">
      <dgm:prSet presAssocID="{3DA420A7-9A8E-4C98-A2F6-C897F53B47E5}" presName="level3hierChild" presStyleCnt="0"/>
      <dgm:spPr/>
    </dgm:pt>
    <dgm:pt modelId="{9F859E82-2A36-4825-A1E7-35BAA9833C09}" type="pres">
      <dgm:prSet presAssocID="{59F6D6B6-5743-4C73-B120-81793B13FB9F}" presName="conn2-1" presStyleLbl="parChTrans1D2" presStyleIdx="2" presStyleCnt="6"/>
      <dgm:spPr/>
      <dgm:t>
        <a:bodyPr/>
        <a:lstStyle/>
        <a:p>
          <a:endParaRPr lang="en-US"/>
        </a:p>
      </dgm:t>
    </dgm:pt>
    <dgm:pt modelId="{DA451A61-853E-4621-BD9D-49ED3D99E6A9}" type="pres">
      <dgm:prSet presAssocID="{59F6D6B6-5743-4C73-B120-81793B13FB9F}" presName="connTx" presStyleLbl="parChTrans1D2" presStyleIdx="2" presStyleCnt="6"/>
      <dgm:spPr/>
      <dgm:t>
        <a:bodyPr/>
        <a:lstStyle/>
        <a:p>
          <a:endParaRPr lang="en-US"/>
        </a:p>
      </dgm:t>
    </dgm:pt>
    <dgm:pt modelId="{24CE11D4-9CA1-4DBC-A4CE-D7D28841116E}" type="pres">
      <dgm:prSet presAssocID="{C4B70906-2860-4B8E-9FED-ACF0EB0D36AF}" presName="root2" presStyleCnt="0"/>
      <dgm:spPr/>
    </dgm:pt>
    <dgm:pt modelId="{49C628A2-D841-49AA-B144-F17A00EAC564}" type="pres">
      <dgm:prSet presAssocID="{C4B70906-2860-4B8E-9FED-ACF0EB0D36AF}" presName="LevelTwoTextNode" presStyleLbl="node2" presStyleIdx="2" presStyleCnt="6">
        <dgm:presLayoutVars>
          <dgm:chPref val="3"/>
        </dgm:presLayoutVars>
      </dgm:prSet>
      <dgm:spPr/>
      <dgm:t>
        <a:bodyPr/>
        <a:lstStyle/>
        <a:p>
          <a:endParaRPr lang="en-US"/>
        </a:p>
      </dgm:t>
    </dgm:pt>
    <dgm:pt modelId="{38BC4E81-2B8B-43DC-8A82-EAAA2A3F14B5}" type="pres">
      <dgm:prSet presAssocID="{C4B70906-2860-4B8E-9FED-ACF0EB0D36AF}" presName="level3hierChild" presStyleCnt="0"/>
      <dgm:spPr/>
    </dgm:pt>
    <dgm:pt modelId="{25F5885F-4613-4A83-9933-03E4FDBB092B}" type="pres">
      <dgm:prSet presAssocID="{9ADAC85A-4847-4EE2-9976-2B5D383ED61D}" presName="conn2-1" presStyleLbl="parChTrans1D2" presStyleIdx="3" presStyleCnt="6"/>
      <dgm:spPr/>
      <dgm:t>
        <a:bodyPr/>
        <a:lstStyle/>
        <a:p>
          <a:endParaRPr lang="en-US"/>
        </a:p>
      </dgm:t>
    </dgm:pt>
    <dgm:pt modelId="{4D07AC5A-597D-403A-9D47-2AAE33D95446}" type="pres">
      <dgm:prSet presAssocID="{9ADAC85A-4847-4EE2-9976-2B5D383ED61D}" presName="connTx" presStyleLbl="parChTrans1D2" presStyleIdx="3" presStyleCnt="6"/>
      <dgm:spPr/>
      <dgm:t>
        <a:bodyPr/>
        <a:lstStyle/>
        <a:p>
          <a:endParaRPr lang="en-US"/>
        </a:p>
      </dgm:t>
    </dgm:pt>
    <dgm:pt modelId="{DC2BE4B1-B978-4169-975A-589125F7167E}" type="pres">
      <dgm:prSet presAssocID="{F9600817-8BBD-4031-A633-E827FA270B23}" presName="root2" presStyleCnt="0"/>
      <dgm:spPr/>
    </dgm:pt>
    <dgm:pt modelId="{6B3E5F36-31CA-426E-9E35-619817AD0B0E}" type="pres">
      <dgm:prSet presAssocID="{F9600817-8BBD-4031-A633-E827FA270B23}" presName="LevelTwoTextNode" presStyleLbl="node2" presStyleIdx="3" presStyleCnt="6">
        <dgm:presLayoutVars>
          <dgm:chPref val="3"/>
        </dgm:presLayoutVars>
      </dgm:prSet>
      <dgm:spPr/>
      <dgm:t>
        <a:bodyPr/>
        <a:lstStyle/>
        <a:p>
          <a:endParaRPr lang="en-US"/>
        </a:p>
      </dgm:t>
    </dgm:pt>
    <dgm:pt modelId="{94544C48-776D-476F-9343-E8949E66CB94}" type="pres">
      <dgm:prSet presAssocID="{F9600817-8BBD-4031-A633-E827FA270B23}" presName="level3hierChild" presStyleCnt="0"/>
      <dgm:spPr/>
    </dgm:pt>
    <dgm:pt modelId="{D4E20BCB-31F6-4414-A1B9-834E51DEE013}" type="pres">
      <dgm:prSet presAssocID="{47BC9FC1-C975-45E9-80AF-9BFB9365B891}" presName="conn2-1" presStyleLbl="parChTrans1D2" presStyleIdx="4" presStyleCnt="6"/>
      <dgm:spPr/>
      <dgm:t>
        <a:bodyPr/>
        <a:lstStyle/>
        <a:p>
          <a:endParaRPr lang="en-US"/>
        </a:p>
      </dgm:t>
    </dgm:pt>
    <dgm:pt modelId="{207F7BEB-6C87-470C-B868-7C559DD108EB}" type="pres">
      <dgm:prSet presAssocID="{47BC9FC1-C975-45E9-80AF-9BFB9365B891}" presName="connTx" presStyleLbl="parChTrans1D2" presStyleIdx="4" presStyleCnt="6"/>
      <dgm:spPr/>
      <dgm:t>
        <a:bodyPr/>
        <a:lstStyle/>
        <a:p>
          <a:endParaRPr lang="en-US"/>
        </a:p>
      </dgm:t>
    </dgm:pt>
    <dgm:pt modelId="{0419BCAD-C08A-42D0-979E-CF86709429A9}" type="pres">
      <dgm:prSet presAssocID="{6D580807-1425-466D-9054-93C6CB0F5A4F}" presName="root2" presStyleCnt="0"/>
      <dgm:spPr/>
    </dgm:pt>
    <dgm:pt modelId="{AC15670F-D0F5-4D93-96B6-6F3789370C6D}" type="pres">
      <dgm:prSet presAssocID="{6D580807-1425-466D-9054-93C6CB0F5A4F}" presName="LevelTwoTextNode" presStyleLbl="node2" presStyleIdx="4" presStyleCnt="6">
        <dgm:presLayoutVars>
          <dgm:chPref val="3"/>
        </dgm:presLayoutVars>
      </dgm:prSet>
      <dgm:spPr/>
      <dgm:t>
        <a:bodyPr/>
        <a:lstStyle/>
        <a:p>
          <a:endParaRPr lang="en-US"/>
        </a:p>
      </dgm:t>
    </dgm:pt>
    <dgm:pt modelId="{729A8132-227F-458A-9329-BB34DE37F756}" type="pres">
      <dgm:prSet presAssocID="{6D580807-1425-466D-9054-93C6CB0F5A4F}" presName="level3hierChild" presStyleCnt="0"/>
      <dgm:spPr/>
    </dgm:pt>
    <dgm:pt modelId="{FEDEB964-F277-41C3-8A54-22B336731B43}" type="pres">
      <dgm:prSet presAssocID="{DE70394E-AA65-4F0C-A8CB-EFAF3AA28816}" presName="conn2-1" presStyleLbl="parChTrans1D2" presStyleIdx="5" presStyleCnt="6"/>
      <dgm:spPr/>
      <dgm:t>
        <a:bodyPr/>
        <a:lstStyle/>
        <a:p>
          <a:endParaRPr lang="en-US"/>
        </a:p>
      </dgm:t>
    </dgm:pt>
    <dgm:pt modelId="{6063D7E9-6383-4457-BD3B-5933A761D3FC}" type="pres">
      <dgm:prSet presAssocID="{DE70394E-AA65-4F0C-A8CB-EFAF3AA28816}" presName="connTx" presStyleLbl="parChTrans1D2" presStyleIdx="5" presStyleCnt="6"/>
      <dgm:spPr/>
      <dgm:t>
        <a:bodyPr/>
        <a:lstStyle/>
        <a:p>
          <a:endParaRPr lang="en-US"/>
        </a:p>
      </dgm:t>
    </dgm:pt>
    <dgm:pt modelId="{314509F2-487B-41D8-A185-146C744029E3}" type="pres">
      <dgm:prSet presAssocID="{1DD8F008-22AE-4A62-BE27-9D07612D47F1}" presName="root2" presStyleCnt="0"/>
      <dgm:spPr/>
    </dgm:pt>
    <dgm:pt modelId="{3C20BDAC-E0FA-49C5-89EE-5E674EE35A94}" type="pres">
      <dgm:prSet presAssocID="{1DD8F008-22AE-4A62-BE27-9D07612D47F1}" presName="LevelTwoTextNode" presStyleLbl="node2" presStyleIdx="5" presStyleCnt="6">
        <dgm:presLayoutVars>
          <dgm:chPref val="3"/>
        </dgm:presLayoutVars>
      </dgm:prSet>
      <dgm:spPr/>
      <dgm:t>
        <a:bodyPr/>
        <a:lstStyle/>
        <a:p>
          <a:endParaRPr lang="en-US"/>
        </a:p>
      </dgm:t>
    </dgm:pt>
    <dgm:pt modelId="{4D88BD9E-8B05-44AA-9C94-C5AF4723F22D}" type="pres">
      <dgm:prSet presAssocID="{1DD8F008-22AE-4A62-BE27-9D07612D47F1}" presName="level3hierChild" presStyleCnt="0"/>
      <dgm:spPr/>
    </dgm:pt>
  </dgm:ptLst>
  <dgm:cxnLst>
    <dgm:cxn modelId="{B581578E-DB6F-4BC5-A5B2-0380A6438860}" srcId="{7D53796D-BA7D-436F-8896-AF25891740E1}" destId="{3DA420A7-9A8E-4C98-A2F6-C897F53B47E5}" srcOrd="1" destOrd="0" parTransId="{1E611757-FB87-477D-A835-363385465BAD}" sibTransId="{5E25AB21-8745-479C-9E20-8E9CDCD7BB4C}"/>
    <dgm:cxn modelId="{CFA67359-F266-4E67-9ACA-09FFB742F626}" type="presOf" srcId="{DE70394E-AA65-4F0C-A8CB-EFAF3AA28816}" destId="{6063D7E9-6383-4457-BD3B-5933A761D3FC}" srcOrd="1" destOrd="0" presId="urn:microsoft.com/office/officeart/2008/layout/HorizontalMultiLevelHierarchy"/>
    <dgm:cxn modelId="{1D30EDCB-7ED7-4584-AC27-C96C667A966C}" type="presOf" srcId="{C4B70906-2860-4B8E-9FED-ACF0EB0D36AF}" destId="{49C628A2-D841-49AA-B144-F17A00EAC564}" srcOrd="0" destOrd="0" presId="urn:microsoft.com/office/officeart/2008/layout/HorizontalMultiLevelHierarchy"/>
    <dgm:cxn modelId="{E8AF4068-6F9D-4030-9E59-E9DB2B092075}" type="presOf" srcId="{9ADAC85A-4847-4EE2-9976-2B5D383ED61D}" destId="{4D07AC5A-597D-403A-9D47-2AAE33D95446}" srcOrd="1" destOrd="0" presId="urn:microsoft.com/office/officeart/2008/layout/HorizontalMultiLevelHierarchy"/>
    <dgm:cxn modelId="{B803637E-475D-4DE3-BB53-F97A82E1A793}" type="presOf" srcId="{1DD8F008-22AE-4A62-BE27-9D07612D47F1}" destId="{3C20BDAC-E0FA-49C5-89EE-5E674EE35A94}" srcOrd="0" destOrd="0" presId="urn:microsoft.com/office/officeart/2008/layout/HorizontalMultiLevelHierarchy"/>
    <dgm:cxn modelId="{65AEF2C4-55C8-4E84-91E2-1D49BD42F967}" type="presOf" srcId="{6D580807-1425-466D-9054-93C6CB0F5A4F}" destId="{AC15670F-D0F5-4D93-96B6-6F3789370C6D}" srcOrd="0" destOrd="0" presId="urn:microsoft.com/office/officeart/2008/layout/HorizontalMultiLevelHierarchy"/>
    <dgm:cxn modelId="{9EC8F061-A8B2-4597-87AB-6447AB48287B}" type="presOf" srcId="{F9600817-8BBD-4031-A633-E827FA270B23}" destId="{6B3E5F36-31CA-426E-9E35-619817AD0B0E}" srcOrd="0" destOrd="0" presId="urn:microsoft.com/office/officeart/2008/layout/HorizontalMultiLevelHierarchy"/>
    <dgm:cxn modelId="{22FA84D5-1E2D-4A66-AFCB-A3F03445820F}" type="presOf" srcId="{7D53796D-BA7D-436F-8896-AF25891740E1}" destId="{503E227C-28E2-4D57-901E-E1238B20E956}" srcOrd="0" destOrd="0" presId="urn:microsoft.com/office/officeart/2008/layout/HorizontalMultiLevelHierarchy"/>
    <dgm:cxn modelId="{33581F0A-3A55-420F-B358-3AFD25AD311A}" type="presOf" srcId="{1E611757-FB87-477D-A835-363385465BAD}" destId="{7D084BC7-6022-4E29-9E8B-AE70CCC564D9}" srcOrd="0" destOrd="0" presId="urn:microsoft.com/office/officeart/2008/layout/HorizontalMultiLevelHierarchy"/>
    <dgm:cxn modelId="{703B0A12-18A9-4181-8D95-177C3A7B5656}" type="presOf" srcId="{DE70394E-AA65-4F0C-A8CB-EFAF3AA28816}" destId="{FEDEB964-F277-41C3-8A54-22B336731B43}" srcOrd="0" destOrd="0" presId="urn:microsoft.com/office/officeart/2008/layout/HorizontalMultiLevelHierarchy"/>
    <dgm:cxn modelId="{0AAAF570-791D-4BB9-B354-F0FA59EEFB28}" srcId="{7D53796D-BA7D-436F-8896-AF25891740E1}" destId="{F9600817-8BBD-4031-A633-E827FA270B23}" srcOrd="3" destOrd="0" parTransId="{9ADAC85A-4847-4EE2-9976-2B5D383ED61D}" sibTransId="{88FCB009-6F8B-4D48-A6A3-FD3121E8B942}"/>
    <dgm:cxn modelId="{278A2D1C-F866-422D-BE0A-C32534D31E4F}" type="presOf" srcId="{AEDB0C87-CCEF-4231-B57E-CA6D772B6C6F}" destId="{13CEA600-D737-4527-849A-3F38D1539C2A}" srcOrd="0" destOrd="0" presId="urn:microsoft.com/office/officeart/2008/layout/HorizontalMultiLevelHierarchy"/>
    <dgm:cxn modelId="{CA95CCB4-FB94-4FD8-9CEB-E0412EBFA563}" srcId="{7D53796D-BA7D-436F-8896-AF25891740E1}" destId="{AEDB0C87-CCEF-4231-B57E-CA6D772B6C6F}" srcOrd="0" destOrd="0" parTransId="{2D560021-2706-4159-8F7F-077004EB8827}" sibTransId="{86432CF4-124B-48CC-B5C0-8F6065871805}"/>
    <dgm:cxn modelId="{574623A1-5897-4F1A-9306-5430E16B01BD}" srcId="{7D53796D-BA7D-436F-8896-AF25891740E1}" destId="{1DD8F008-22AE-4A62-BE27-9D07612D47F1}" srcOrd="5" destOrd="0" parTransId="{DE70394E-AA65-4F0C-A8CB-EFAF3AA28816}" sibTransId="{69C66713-8861-408E-B674-C84E859922B0}"/>
    <dgm:cxn modelId="{30FCDA75-8FA8-4942-85C2-BAA97FC4820F}" type="presOf" srcId="{59F6D6B6-5743-4C73-B120-81793B13FB9F}" destId="{9F859E82-2A36-4825-A1E7-35BAA9833C09}" srcOrd="0" destOrd="0" presId="urn:microsoft.com/office/officeart/2008/layout/HorizontalMultiLevelHierarchy"/>
    <dgm:cxn modelId="{6647D05C-0C9B-41D2-A59E-13EEA03FBDBF}" srcId="{7D53796D-BA7D-436F-8896-AF25891740E1}" destId="{C4B70906-2860-4B8E-9FED-ACF0EB0D36AF}" srcOrd="2" destOrd="0" parTransId="{59F6D6B6-5743-4C73-B120-81793B13FB9F}" sibTransId="{AA9A0FAF-0148-4619-974E-A47FC8FDD481}"/>
    <dgm:cxn modelId="{E766F24B-35B7-40C8-89ED-82839929129A}" type="presOf" srcId="{2D560021-2706-4159-8F7F-077004EB8827}" destId="{EB45437D-63E5-4D9D-A372-C2A3B046FF8D}" srcOrd="0" destOrd="0" presId="urn:microsoft.com/office/officeart/2008/layout/HorizontalMultiLevelHierarchy"/>
    <dgm:cxn modelId="{4BC5D42E-9789-41C2-A084-0700A70F9A85}" type="presOf" srcId="{59F6D6B6-5743-4C73-B120-81793B13FB9F}" destId="{DA451A61-853E-4621-BD9D-49ED3D99E6A9}" srcOrd="1" destOrd="0" presId="urn:microsoft.com/office/officeart/2008/layout/HorizontalMultiLevelHierarchy"/>
    <dgm:cxn modelId="{86E3F81B-FA97-4AB4-ACB9-70A0C56FE362}" srcId="{46584A8C-E212-4CB7-9C9B-5DF3D1B5A971}" destId="{7D53796D-BA7D-436F-8896-AF25891740E1}" srcOrd="0" destOrd="0" parTransId="{E9F14C96-C064-4365-833C-1A95BEACF46D}" sibTransId="{23C52E52-75E9-4CB3-A135-4DDB39425C93}"/>
    <dgm:cxn modelId="{7325ED2F-BB32-4128-BCA9-56EE233967FE}" type="presOf" srcId="{47BC9FC1-C975-45E9-80AF-9BFB9365B891}" destId="{207F7BEB-6C87-470C-B868-7C559DD108EB}" srcOrd="1" destOrd="0" presId="urn:microsoft.com/office/officeart/2008/layout/HorizontalMultiLevelHierarchy"/>
    <dgm:cxn modelId="{B764EECA-6E33-4F61-986C-8EF9AAD81889}" srcId="{7D53796D-BA7D-436F-8896-AF25891740E1}" destId="{6D580807-1425-466D-9054-93C6CB0F5A4F}" srcOrd="4" destOrd="0" parTransId="{47BC9FC1-C975-45E9-80AF-9BFB9365B891}" sibTransId="{D0EDA458-7820-4011-9CE2-62587D79E8C6}"/>
    <dgm:cxn modelId="{B7D2FF87-FACF-4E81-BE12-55105E08D84C}" type="presOf" srcId="{1E611757-FB87-477D-A835-363385465BAD}" destId="{97AEE166-525D-487C-8FBB-B24B4F46885B}" srcOrd="1" destOrd="0" presId="urn:microsoft.com/office/officeart/2008/layout/HorizontalMultiLevelHierarchy"/>
    <dgm:cxn modelId="{EE4E1F57-58F7-4CA8-A327-FE2E3E93759D}" type="presOf" srcId="{9ADAC85A-4847-4EE2-9976-2B5D383ED61D}" destId="{25F5885F-4613-4A83-9933-03E4FDBB092B}" srcOrd="0" destOrd="0" presId="urn:microsoft.com/office/officeart/2008/layout/HorizontalMultiLevelHierarchy"/>
    <dgm:cxn modelId="{1BF2986B-80B2-45B5-B082-F646BF1A755F}" type="presOf" srcId="{3DA420A7-9A8E-4C98-A2F6-C897F53B47E5}" destId="{B0EC0873-4D11-4D94-A536-310B0C42EF73}" srcOrd="0" destOrd="0" presId="urn:microsoft.com/office/officeart/2008/layout/HorizontalMultiLevelHierarchy"/>
    <dgm:cxn modelId="{29BC426C-2BDF-4421-8E21-78FAEF9CB3D7}" type="presOf" srcId="{46584A8C-E212-4CB7-9C9B-5DF3D1B5A971}" destId="{FD8762BA-6C01-40A7-96DB-0ED0873DD09A}" srcOrd="0" destOrd="0" presId="urn:microsoft.com/office/officeart/2008/layout/HorizontalMultiLevelHierarchy"/>
    <dgm:cxn modelId="{2956E4C4-0D7A-4473-A901-F8FBF190D788}" type="presOf" srcId="{2D560021-2706-4159-8F7F-077004EB8827}" destId="{A033B26C-A5F7-4E88-97FA-EBACF791CCDE}" srcOrd="1" destOrd="0" presId="urn:microsoft.com/office/officeart/2008/layout/HorizontalMultiLevelHierarchy"/>
    <dgm:cxn modelId="{C3C762CF-E29A-4FB2-A977-AD7596435F69}" type="presOf" srcId="{47BC9FC1-C975-45E9-80AF-9BFB9365B891}" destId="{D4E20BCB-31F6-4414-A1B9-834E51DEE013}" srcOrd="0" destOrd="0" presId="urn:microsoft.com/office/officeart/2008/layout/HorizontalMultiLevelHierarchy"/>
    <dgm:cxn modelId="{81D9EBEA-A707-45F7-966A-178B8F3E8C52}" type="presParOf" srcId="{FD8762BA-6C01-40A7-96DB-0ED0873DD09A}" destId="{00B7C882-5329-4F7A-8475-209E2423C329}" srcOrd="0" destOrd="0" presId="urn:microsoft.com/office/officeart/2008/layout/HorizontalMultiLevelHierarchy"/>
    <dgm:cxn modelId="{9A9DCAC2-7A8E-4892-A15B-11AA8C5B734A}" type="presParOf" srcId="{00B7C882-5329-4F7A-8475-209E2423C329}" destId="{503E227C-28E2-4D57-901E-E1238B20E956}" srcOrd="0" destOrd="0" presId="urn:microsoft.com/office/officeart/2008/layout/HorizontalMultiLevelHierarchy"/>
    <dgm:cxn modelId="{D7BE0AC2-9557-4D1D-9F23-3A64D33FFCF4}" type="presParOf" srcId="{00B7C882-5329-4F7A-8475-209E2423C329}" destId="{4AA41DD4-9E2C-4211-8AEA-4ABD007FE1F7}" srcOrd="1" destOrd="0" presId="urn:microsoft.com/office/officeart/2008/layout/HorizontalMultiLevelHierarchy"/>
    <dgm:cxn modelId="{D7D7220C-280D-4C6A-8719-2D1C96D7CE07}" type="presParOf" srcId="{4AA41DD4-9E2C-4211-8AEA-4ABD007FE1F7}" destId="{EB45437D-63E5-4D9D-A372-C2A3B046FF8D}" srcOrd="0" destOrd="0" presId="urn:microsoft.com/office/officeart/2008/layout/HorizontalMultiLevelHierarchy"/>
    <dgm:cxn modelId="{F86FFF4B-2F5E-4668-87C9-CF8656A9CB83}" type="presParOf" srcId="{EB45437D-63E5-4D9D-A372-C2A3B046FF8D}" destId="{A033B26C-A5F7-4E88-97FA-EBACF791CCDE}" srcOrd="0" destOrd="0" presId="urn:microsoft.com/office/officeart/2008/layout/HorizontalMultiLevelHierarchy"/>
    <dgm:cxn modelId="{22E30E32-CA51-446E-B742-D04EC3E3284C}" type="presParOf" srcId="{4AA41DD4-9E2C-4211-8AEA-4ABD007FE1F7}" destId="{629321AD-29CB-48B7-B578-51437973F66B}" srcOrd="1" destOrd="0" presId="urn:microsoft.com/office/officeart/2008/layout/HorizontalMultiLevelHierarchy"/>
    <dgm:cxn modelId="{FC32F893-192A-4912-9172-2F5251B5E3AA}" type="presParOf" srcId="{629321AD-29CB-48B7-B578-51437973F66B}" destId="{13CEA600-D737-4527-849A-3F38D1539C2A}" srcOrd="0" destOrd="0" presId="urn:microsoft.com/office/officeart/2008/layout/HorizontalMultiLevelHierarchy"/>
    <dgm:cxn modelId="{36540FAD-D3EC-4B8E-A2DC-553F15F51104}" type="presParOf" srcId="{629321AD-29CB-48B7-B578-51437973F66B}" destId="{9A2F352A-D6D9-44FB-AFB2-C15AAD85C259}" srcOrd="1" destOrd="0" presId="urn:microsoft.com/office/officeart/2008/layout/HorizontalMultiLevelHierarchy"/>
    <dgm:cxn modelId="{C2095734-F47B-4541-BD00-531041278C1A}" type="presParOf" srcId="{4AA41DD4-9E2C-4211-8AEA-4ABD007FE1F7}" destId="{7D084BC7-6022-4E29-9E8B-AE70CCC564D9}" srcOrd="2" destOrd="0" presId="urn:microsoft.com/office/officeart/2008/layout/HorizontalMultiLevelHierarchy"/>
    <dgm:cxn modelId="{967D920C-2E47-4584-B8B8-C28F4E4C8CC8}" type="presParOf" srcId="{7D084BC7-6022-4E29-9E8B-AE70CCC564D9}" destId="{97AEE166-525D-487C-8FBB-B24B4F46885B}" srcOrd="0" destOrd="0" presId="urn:microsoft.com/office/officeart/2008/layout/HorizontalMultiLevelHierarchy"/>
    <dgm:cxn modelId="{65342D91-95DC-4160-BC10-A590CFC5B55D}" type="presParOf" srcId="{4AA41DD4-9E2C-4211-8AEA-4ABD007FE1F7}" destId="{ECCD7E88-989D-41CA-9B29-E921447E0535}" srcOrd="3" destOrd="0" presId="urn:microsoft.com/office/officeart/2008/layout/HorizontalMultiLevelHierarchy"/>
    <dgm:cxn modelId="{2BF33BEC-0181-470F-A820-6760A6B90282}" type="presParOf" srcId="{ECCD7E88-989D-41CA-9B29-E921447E0535}" destId="{B0EC0873-4D11-4D94-A536-310B0C42EF73}" srcOrd="0" destOrd="0" presId="urn:microsoft.com/office/officeart/2008/layout/HorizontalMultiLevelHierarchy"/>
    <dgm:cxn modelId="{F5469ECE-A5F5-4EFB-9B1D-278E0ED02986}" type="presParOf" srcId="{ECCD7E88-989D-41CA-9B29-E921447E0535}" destId="{71B1D9D9-D731-483D-888F-8BEC1C535B7C}" srcOrd="1" destOrd="0" presId="urn:microsoft.com/office/officeart/2008/layout/HorizontalMultiLevelHierarchy"/>
    <dgm:cxn modelId="{25858CDF-1253-48B5-9EB2-F5B3B66EE6F0}" type="presParOf" srcId="{4AA41DD4-9E2C-4211-8AEA-4ABD007FE1F7}" destId="{9F859E82-2A36-4825-A1E7-35BAA9833C09}" srcOrd="4" destOrd="0" presId="urn:microsoft.com/office/officeart/2008/layout/HorizontalMultiLevelHierarchy"/>
    <dgm:cxn modelId="{B8697364-F372-4C49-B4BD-56FE885B2DF2}" type="presParOf" srcId="{9F859E82-2A36-4825-A1E7-35BAA9833C09}" destId="{DA451A61-853E-4621-BD9D-49ED3D99E6A9}" srcOrd="0" destOrd="0" presId="urn:microsoft.com/office/officeart/2008/layout/HorizontalMultiLevelHierarchy"/>
    <dgm:cxn modelId="{35B4D478-57D0-43D9-AE39-C7799C0DA804}" type="presParOf" srcId="{4AA41DD4-9E2C-4211-8AEA-4ABD007FE1F7}" destId="{24CE11D4-9CA1-4DBC-A4CE-D7D28841116E}" srcOrd="5" destOrd="0" presId="urn:microsoft.com/office/officeart/2008/layout/HorizontalMultiLevelHierarchy"/>
    <dgm:cxn modelId="{912905E2-D564-4A70-8F61-B2D93C6C4B5A}" type="presParOf" srcId="{24CE11D4-9CA1-4DBC-A4CE-D7D28841116E}" destId="{49C628A2-D841-49AA-B144-F17A00EAC564}" srcOrd="0" destOrd="0" presId="urn:microsoft.com/office/officeart/2008/layout/HorizontalMultiLevelHierarchy"/>
    <dgm:cxn modelId="{81204461-AA12-4A29-B91C-707E1E624176}" type="presParOf" srcId="{24CE11D4-9CA1-4DBC-A4CE-D7D28841116E}" destId="{38BC4E81-2B8B-43DC-8A82-EAAA2A3F14B5}" srcOrd="1" destOrd="0" presId="urn:microsoft.com/office/officeart/2008/layout/HorizontalMultiLevelHierarchy"/>
    <dgm:cxn modelId="{10DD4941-7F7F-4F37-9EA4-7E70289B2F0F}" type="presParOf" srcId="{4AA41DD4-9E2C-4211-8AEA-4ABD007FE1F7}" destId="{25F5885F-4613-4A83-9933-03E4FDBB092B}" srcOrd="6" destOrd="0" presId="urn:microsoft.com/office/officeart/2008/layout/HorizontalMultiLevelHierarchy"/>
    <dgm:cxn modelId="{932EC753-D843-44C1-975C-7B9A829F7835}" type="presParOf" srcId="{25F5885F-4613-4A83-9933-03E4FDBB092B}" destId="{4D07AC5A-597D-403A-9D47-2AAE33D95446}" srcOrd="0" destOrd="0" presId="urn:microsoft.com/office/officeart/2008/layout/HorizontalMultiLevelHierarchy"/>
    <dgm:cxn modelId="{827EBCE4-F4D9-4933-917F-15E106360AD1}" type="presParOf" srcId="{4AA41DD4-9E2C-4211-8AEA-4ABD007FE1F7}" destId="{DC2BE4B1-B978-4169-975A-589125F7167E}" srcOrd="7" destOrd="0" presId="urn:microsoft.com/office/officeart/2008/layout/HorizontalMultiLevelHierarchy"/>
    <dgm:cxn modelId="{398B977B-7E17-4394-8177-066AD80D9721}" type="presParOf" srcId="{DC2BE4B1-B978-4169-975A-589125F7167E}" destId="{6B3E5F36-31CA-426E-9E35-619817AD0B0E}" srcOrd="0" destOrd="0" presId="urn:microsoft.com/office/officeart/2008/layout/HorizontalMultiLevelHierarchy"/>
    <dgm:cxn modelId="{295F9BDF-1D5E-445C-95DD-9DDB204D8F0F}" type="presParOf" srcId="{DC2BE4B1-B978-4169-975A-589125F7167E}" destId="{94544C48-776D-476F-9343-E8949E66CB94}" srcOrd="1" destOrd="0" presId="urn:microsoft.com/office/officeart/2008/layout/HorizontalMultiLevelHierarchy"/>
    <dgm:cxn modelId="{709AF890-9B4F-49C2-B808-80A87A586361}" type="presParOf" srcId="{4AA41DD4-9E2C-4211-8AEA-4ABD007FE1F7}" destId="{D4E20BCB-31F6-4414-A1B9-834E51DEE013}" srcOrd="8" destOrd="0" presId="urn:microsoft.com/office/officeart/2008/layout/HorizontalMultiLevelHierarchy"/>
    <dgm:cxn modelId="{16C51AD7-2635-4B77-9724-8CA6395479DE}" type="presParOf" srcId="{D4E20BCB-31F6-4414-A1B9-834E51DEE013}" destId="{207F7BEB-6C87-470C-B868-7C559DD108EB}" srcOrd="0" destOrd="0" presId="urn:microsoft.com/office/officeart/2008/layout/HorizontalMultiLevelHierarchy"/>
    <dgm:cxn modelId="{8D21B32A-95F4-4286-BD05-55EA4609BBC5}" type="presParOf" srcId="{4AA41DD4-9E2C-4211-8AEA-4ABD007FE1F7}" destId="{0419BCAD-C08A-42D0-979E-CF86709429A9}" srcOrd="9" destOrd="0" presId="urn:microsoft.com/office/officeart/2008/layout/HorizontalMultiLevelHierarchy"/>
    <dgm:cxn modelId="{ADC2B422-C443-45D2-A71B-E01FF51265BA}" type="presParOf" srcId="{0419BCAD-C08A-42D0-979E-CF86709429A9}" destId="{AC15670F-D0F5-4D93-96B6-6F3789370C6D}" srcOrd="0" destOrd="0" presId="urn:microsoft.com/office/officeart/2008/layout/HorizontalMultiLevelHierarchy"/>
    <dgm:cxn modelId="{E2947E0C-ACA8-41FA-9BDB-9E92BC5AA77A}" type="presParOf" srcId="{0419BCAD-C08A-42D0-979E-CF86709429A9}" destId="{729A8132-227F-458A-9329-BB34DE37F756}" srcOrd="1" destOrd="0" presId="urn:microsoft.com/office/officeart/2008/layout/HorizontalMultiLevelHierarchy"/>
    <dgm:cxn modelId="{52A23BE5-C6E7-4E99-A384-D2001616593C}" type="presParOf" srcId="{4AA41DD4-9E2C-4211-8AEA-4ABD007FE1F7}" destId="{FEDEB964-F277-41C3-8A54-22B336731B43}" srcOrd="10" destOrd="0" presId="urn:microsoft.com/office/officeart/2008/layout/HorizontalMultiLevelHierarchy"/>
    <dgm:cxn modelId="{8D686B4D-2C3F-4537-B107-38BBEC5210F6}" type="presParOf" srcId="{FEDEB964-F277-41C3-8A54-22B336731B43}" destId="{6063D7E9-6383-4457-BD3B-5933A761D3FC}" srcOrd="0" destOrd="0" presId="urn:microsoft.com/office/officeart/2008/layout/HorizontalMultiLevelHierarchy"/>
    <dgm:cxn modelId="{116509BD-A226-468E-9F3C-C0DA56100699}" type="presParOf" srcId="{4AA41DD4-9E2C-4211-8AEA-4ABD007FE1F7}" destId="{314509F2-487B-41D8-A185-146C744029E3}" srcOrd="11" destOrd="0" presId="urn:microsoft.com/office/officeart/2008/layout/HorizontalMultiLevelHierarchy"/>
    <dgm:cxn modelId="{5D9B7B97-05AE-4A3C-A768-AE02DEA5A94C}" type="presParOf" srcId="{314509F2-487B-41D8-A185-146C744029E3}" destId="{3C20BDAC-E0FA-49C5-89EE-5E674EE35A94}" srcOrd="0" destOrd="0" presId="urn:microsoft.com/office/officeart/2008/layout/HorizontalMultiLevelHierarchy"/>
    <dgm:cxn modelId="{971251A0-4BAF-4B52-BEB2-60F1944498B8}" type="presParOf" srcId="{314509F2-487B-41D8-A185-146C744029E3}" destId="{4D88BD9E-8B05-44AA-9C94-C5AF4723F22D}" srcOrd="1" destOrd="0" presId="urn:microsoft.com/office/officeart/2008/layout/HorizontalMultiLevelHierarchy"/>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5FF28DC8-8812-497A-A48C-F04739E09D1D}" type="doc">
      <dgm:prSet loTypeId="urn:microsoft.com/office/officeart/2008/layout/HorizontalMultiLevelHierarchy" loCatId="hierarchy" qsTypeId="urn:microsoft.com/office/officeart/2005/8/quickstyle/simple3" qsCatId="simple" csTypeId="urn:microsoft.com/office/officeart/2005/8/colors/accent1_1" csCatId="accent1" phldr="1"/>
      <dgm:spPr/>
      <dgm:t>
        <a:bodyPr/>
        <a:lstStyle/>
        <a:p>
          <a:endParaRPr lang="en-US"/>
        </a:p>
      </dgm:t>
    </dgm:pt>
    <dgm:pt modelId="{03CC1A9E-CA9F-4CAD-8E91-B80BDC966C28}">
      <dgm:prSet phldrT="[Text]" custT="1"/>
      <dgm:spPr/>
      <dgm:t>
        <a:bodyPr/>
        <a:lstStyle/>
        <a:p>
          <a:r>
            <a:rPr lang="en-US" sz="1100" b="0"/>
            <a:t>Stock Categories </a:t>
          </a:r>
        </a:p>
      </dgm:t>
    </dgm:pt>
    <dgm:pt modelId="{A9CA2501-82B8-4373-8BDF-44B3D7FA35D0}" type="parTrans" cxnId="{539F0487-1B65-4ACC-BC63-B86BDCD54D36}">
      <dgm:prSet/>
      <dgm:spPr/>
      <dgm:t>
        <a:bodyPr/>
        <a:lstStyle/>
        <a:p>
          <a:endParaRPr lang="en-US"/>
        </a:p>
      </dgm:t>
    </dgm:pt>
    <dgm:pt modelId="{D720DAD0-E7FE-48C4-A8A1-9C17906C79D0}" type="sibTrans" cxnId="{539F0487-1B65-4ACC-BC63-B86BDCD54D36}">
      <dgm:prSet/>
      <dgm:spPr/>
      <dgm:t>
        <a:bodyPr/>
        <a:lstStyle/>
        <a:p>
          <a:endParaRPr lang="en-US"/>
        </a:p>
      </dgm:t>
    </dgm:pt>
    <dgm:pt modelId="{B690FE9D-25F5-49DB-8675-A76638DA6B71}">
      <dgm:prSet phldrT="[Text]" custT="1"/>
      <dgm:spPr/>
      <dgm:t>
        <a:bodyPr/>
        <a:lstStyle/>
        <a:p>
          <a:r>
            <a:rPr lang="en-US" sz="1100" b="0"/>
            <a:t>Common stock</a:t>
          </a:r>
        </a:p>
      </dgm:t>
    </dgm:pt>
    <dgm:pt modelId="{19548390-A6B4-47F3-BA67-4BE330366B65}" type="parTrans" cxnId="{E6FC75F3-51F5-4817-8938-E3A2D4FA7D3C}">
      <dgm:prSet/>
      <dgm:spPr/>
      <dgm:t>
        <a:bodyPr/>
        <a:lstStyle/>
        <a:p>
          <a:endParaRPr lang="en-US"/>
        </a:p>
      </dgm:t>
    </dgm:pt>
    <dgm:pt modelId="{46CFB251-53BC-4C7C-B004-26BD87A3E16B}" type="sibTrans" cxnId="{E6FC75F3-51F5-4817-8938-E3A2D4FA7D3C}">
      <dgm:prSet/>
      <dgm:spPr/>
      <dgm:t>
        <a:bodyPr/>
        <a:lstStyle/>
        <a:p>
          <a:endParaRPr lang="en-US"/>
        </a:p>
      </dgm:t>
    </dgm:pt>
    <dgm:pt modelId="{01BD630C-D23C-4003-803E-B5C7E6D63CB3}">
      <dgm:prSet custT="1"/>
      <dgm:spPr/>
      <dgm:t>
        <a:bodyPr/>
        <a:lstStyle/>
        <a:p>
          <a:r>
            <a:rPr lang="en-US" sz="1100" b="0"/>
            <a:t>Preferred stock</a:t>
          </a:r>
        </a:p>
      </dgm:t>
    </dgm:pt>
    <dgm:pt modelId="{056D1DC9-DB7B-4613-85B2-E0AADA903176}" type="parTrans" cxnId="{AA8DFB78-B80E-4F96-8F44-E7ADCC3CAE30}">
      <dgm:prSet/>
      <dgm:spPr/>
      <dgm:t>
        <a:bodyPr/>
        <a:lstStyle/>
        <a:p>
          <a:endParaRPr lang="en-US"/>
        </a:p>
      </dgm:t>
    </dgm:pt>
    <dgm:pt modelId="{6C3A4050-28CC-40F9-80AB-11FEA90A0C02}" type="sibTrans" cxnId="{AA8DFB78-B80E-4F96-8F44-E7ADCC3CAE30}">
      <dgm:prSet/>
      <dgm:spPr/>
      <dgm:t>
        <a:bodyPr/>
        <a:lstStyle/>
        <a:p>
          <a:endParaRPr lang="en-US"/>
        </a:p>
      </dgm:t>
    </dgm:pt>
    <dgm:pt modelId="{E84B8829-928D-486C-BDA8-6818C2664979}">
      <dgm:prSet custT="1"/>
      <dgm:spPr/>
      <dgm:t>
        <a:bodyPr/>
        <a:lstStyle/>
        <a:p>
          <a:r>
            <a:rPr lang="en-US" sz="1100" b="0"/>
            <a:t>Large-cap stocks</a:t>
          </a:r>
        </a:p>
      </dgm:t>
    </dgm:pt>
    <dgm:pt modelId="{F69AD1C8-C847-4845-A974-19B8D31610F5}" type="parTrans" cxnId="{FB8D57E0-DBF5-4E2D-A6E3-ABA9B1C14164}">
      <dgm:prSet/>
      <dgm:spPr/>
      <dgm:t>
        <a:bodyPr/>
        <a:lstStyle/>
        <a:p>
          <a:endParaRPr lang="en-US"/>
        </a:p>
      </dgm:t>
    </dgm:pt>
    <dgm:pt modelId="{AD571CF5-9E7C-4075-B89E-2D7A8AEC0477}" type="sibTrans" cxnId="{FB8D57E0-DBF5-4E2D-A6E3-ABA9B1C14164}">
      <dgm:prSet/>
      <dgm:spPr/>
      <dgm:t>
        <a:bodyPr/>
        <a:lstStyle/>
        <a:p>
          <a:endParaRPr lang="en-US"/>
        </a:p>
      </dgm:t>
    </dgm:pt>
    <dgm:pt modelId="{75D8FC89-2288-425A-9483-E917F1932A08}">
      <dgm:prSet custT="1"/>
      <dgm:spPr/>
      <dgm:t>
        <a:bodyPr/>
        <a:lstStyle/>
        <a:p>
          <a:r>
            <a:rPr lang="en-US" sz="1100" b="0"/>
            <a:t>Mid-cap stocks</a:t>
          </a:r>
        </a:p>
      </dgm:t>
    </dgm:pt>
    <dgm:pt modelId="{FE75B70B-2921-48E5-BE43-F5A2335D9EE8}" type="parTrans" cxnId="{D7F01EE4-26F6-4F25-A247-6092306A2AAE}">
      <dgm:prSet/>
      <dgm:spPr/>
      <dgm:t>
        <a:bodyPr/>
        <a:lstStyle/>
        <a:p>
          <a:endParaRPr lang="en-US"/>
        </a:p>
      </dgm:t>
    </dgm:pt>
    <dgm:pt modelId="{BA370F31-39B7-4C19-B579-3CFC72482FE3}" type="sibTrans" cxnId="{D7F01EE4-26F6-4F25-A247-6092306A2AAE}">
      <dgm:prSet/>
      <dgm:spPr/>
      <dgm:t>
        <a:bodyPr/>
        <a:lstStyle/>
        <a:p>
          <a:endParaRPr lang="en-US"/>
        </a:p>
      </dgm:t>
    </dgm:pt>
    <dgm:pt modelId="{F61260E2-C073-4876-9215-7A1CD99169B0}">
      <dgm:prSet custT="1"/>
      <dgm:spPr/>
      <dgm:t>
        <a:bodyPr/>
        <a:lstStyle/>
        <a:p>
          <a:r>
            <a:rPr lang="en-US" sz="1100" b="0"/>
            <a:t>Small-cap stocks</a:t>
          </a:r>
        </a:p>
      </dgm:t>
    </dgm:pt>
    <dgm:pt modelId="{C4921737-762D-4DB5-8650-83F18BA243AA}" type="parTrans" cxnId="{7F751CC9-BDC0-4FD7-9198-32A168BCF125}">
      <dgm:prSet/>
      <dgm:spPr/>
      <dgm:t>
        <a:bodyPr/>
        <a:lstStyle/>
        <a:p>
          <a:endParaRPr lang="en-US"/>
        </a:p>
      </dgm:t>
    </dgm:pt>
    <dgm:pt modelId="{EF456DE4-66BE-4F82-A2D7-BB55220E4B35}" type="sibTrans" cxnId="{7F751CC9-BDC0-4FD7-9198-32A168BCF125}">
      <dgm:prSet/>
      <dgm:spPr/>
      <dgm:t>
        <a:bodyPr/>
        <a:lstStyle/>
        <a:p>
          <a:endParaRPr lang="en-US"/>
        </a:p>
      </dgm:t>
    </dgm:pt>
    <dgm:pt modelId="{4E525463-5CC2-4B92-8F55-05B106A3C7CE}">
      <dgm:prSet custT="1"/>
      <dgm:spPr/>
      <dgm:t>
        <a:bodyPr/>
        <a:lstStyle/>
        <a:p>
          <a:r>
            <a:rPr lang="en-US" sz="1100" b="0"/>
            <a:t>Domestic stock</a:t>
          </a:r>
        </a:p>
      </dgm:t>
    </dgm:pt>
    <dgm:pt modelId="{2E6E872F-0BF2-44B2-9AAC-842819DFFC1A}" type="parTrans" cxnId="{57777631-A9F8-42E4-AA7C-D05041424CB0}">
      <dgm:prSet/>
      <dgm:spPr/>
      <dgm:t>
        <a:bodyPr/>
        <a:lstStyle/>
        <a:p>
          <a:endParaRPr lang="en-US"/>
        </a:p>
      </dgm:t>
    </dgm:pt>
    <dgm:pt modelId="{81309B5F-69D6-4491-9A2D-DBC26104E225}" type="sibTrans" cxnId="{57777631-A9F8-42E4-AA7C-D05041424CB0}">
      <dgm:prSet/>
      <dgm:spPr/>
      <dgm:t>
        <a:bodyPr/>
        <a:lstStyle/>
        <a:p>
          <a:endParaRPr lang="en-US"/>
        </a:p>
      </dgm:t>
    </dgm:pt>
    <dgm:pt modelId="{CF38A2A1-A2F4-4F1F-B16F-E613CBCC9500}">
      <dgm:prSet custT="1"/>
      <dgm:spPr/>
      <dgm:t>
        <a:bodyPr/>
        <a:lstStyle/>
        <a:p>
          <a:r>
            <a:rPr lang="en-US" sz="1100" b="0"/>
            <a:t>International Stock</a:t>
          </a:r>
        </a:p>
      </dgm:t>
    </dgm:pt>
    <dgm:pt modelId="{4F9AEFF2-BF85-4F10-97B0-90D1AE74806B}" type="parTrans" cxnId="{E73551B6-A96F-4892-B690-49F7BD247AB5}">
      <dgm:prSet/>
      <dgm:spPr/>
      <dgm:t>
        <a:bodyPr/>
        <a:lstStyle/>
        <a:p>
          <a:endParaRPr lang="en-US"/>
        </a:p>
      </dgm:t>
    </dgm:pt>
    <dgm:pt modelId="{470456FF-B0C2-48D8-877D-6D1DD5C15DA5}" type="sibTrans" cxnId="{E73551B6-A96F-4892-B690-49F7BD247AB5}">
      <dgm:prSet/>
      <dgm:spPr/>
      <dgm:t>
        <a:bodyPr/>
        <a:lstStyle/>
        <a:p>
          <a:endParaRPr lang="en-US"/>
        </a:p>
      </dgm:t>
    </dgm:pt>
    <dgm:pt modelId="{08CA34C0-0EC8-4877-A9E6-639ECD63DF37}">
      <dgm:prSet custT="1"/>
      <dgm:spPr/>
      <dgm:t>
        <a:bodyPr/>
        <a:lstStyle/>
        <a:p>
          <a:r>
            <a:rPr lang="en-US" sz="1100" b="0"/>
            <a:t>Growth stocks</a:t>
          </a:r>
        </a:p>
      </dgm:t>
    </dgm:pt>
    <dgm:pt modelId="{7B8BA561-6E4D-4A46-97F8-1FA9A5CBD5D2}" type="parTrans" cxnId="{87F5BE29-A7C3-4E77-A8A6-5131186A47F5}">
      <dgm:prSet/>
      <dgm:spPr/>
      <dgm:t>
        <a:bodyPr/>
        <a:lstStyle/>
        <a:p>
          <a:endParaRPr lang="en-US"/>
        </a:p>
      </dgm:t>
    </dgm:pt>
    <dgm:pt modelId="{28AF7CE3-9D33-414E-BA42-83B95784B915}" type="sibTrans" cxnId="{87F5BE29-A7C3-4E77-A8A6-5131186A47F5}">
      <dgm:prSet/>
      <dgm:spPr/>
      <dgm:t>
        <a:bodyPr/>
        <a:lstStyle/>
        <a:p>
          <a:endParaRPr lang="en-US"/>
        </a:p>
      </dgm:t>
    </dgm:pt>
    <dgm:pt modelId="{77979334-696A-4E8A-A9C9-0DA7DAE99ED1}">
      <dgm:prSet custT="1"/>
      <dgm:spPr/>
      <dgm:t>
        <a:bodyPr/>
        <a:lstStyle/>
        <a:p>
          <a:r>
            <a:rPr lang="en-US" sz="1100" b="0"/>
            <a:t>Common stock</a:t>
          </a:r>
        </a:p>
      </dgm:t>
    </dgm:pt>
    <dgm:pt modelId="{D364FC46-D4F2-438E-9013-9DAAC466D0FB}" type="parTrans" cxnId="{CDDFFFB8-A738-4347-BAD1-8D06C61FADD7}">
      <dgm:prSet/>
      <dgm:spPr/>
      <dgm:t>
        <a:bodyPr/>
        <a:lstStyle/>
        <a:p>
          <a:endParaRPr lang="en-US"/>
        </a:p>
      </dgm:t>
    </dgm:pt>
    <dgm:pt modelId="{A529F190-B07E-4B2A-82D0-2C9223AAE12F}" type="sibTrans" cxnId="{CDDFFFB8-A738-4347-BAD1-8D06C61FADD7}">
      <dgm:prSet/>
      <dgm:spPr/>
      <dgm:t>
        <a:bodyPr/>
        <a:lstStyle/>
        <a:p>
          <a:endParaRPr lang="en-US"/>
        </a:p>
      </dgm:t>
    </dgm:pt>
    <dgm:pt modelId="{F922365D-C3BA-46D2-9747-40496100F6F7}">
      <dgm:prSet custT="1"/>
      <dgm:spPr/>
      <dgm:t>
        <a:bodyPr/>
        <a:lstStyle/>
        <a:p>
          <a:r>
            <a:rPr lang="en-US" sz="1100" b="0"/>
            <a:t>Preferred stock</a:t>
          </a:r>
        </a:p>
      </dgm:t>
    </dgm:pt>
    <dgm:pt modelId="{9E5E26E1-D72B-4D05-8CB0-924B484EB880}" type="parTrans" cxnId="{DE719696-C5BC-4865-8218-AD598943662E}">
      <dgm:prSet/>
      <dgm:spPr/>
      <dgm:t>
        <a:bodyPr/>
        <a:lstStyle/>
        <a:p>
          <a:endParaRPr lang="en-US"/>
        </a:p>
      </dgm:t>
    </dgm:pt>
    <dgm:pt modelId="{D10B66BD-60E5-47F4-9C70-729012D5C562}" type="sibTrans" cxnId="{DE719696-C5BC-4865-8218-AD598943662E}">
      <dgm:prSet/>
      <dgm:spPr/>
      <dgm:t>
        <a:bodyPr/>
        <a:lstStyle/>
        <a:p>
          <a:endParaRPr lang="en-US"/>
        </a:p>
      </dgm:t>
    </dgm:pt>
    <dgm:pt modelId="{DC8127E9-EC77-4553-9FB3-3D4719F959DA}">
      <dgm:prSet custT="1"/>
      <dgm:spPr/>
      <dgm:t>
        <a:bodyPr/>
        <a:lstStyle/>
        <a:p>
          <a:r>
            <a:rPr lang="en-US" sz="1100" b="0"/>
            <a:t>Large-cap stocks</a:t>
          </a:r>
        </a:p>
      </dgm:t>
    </dgm:pt>
    <dgm:pt modelId="{C199C261-B0A8-4BE4-846D-A5C28395C924}" type="parTrans" cxnId="{2924B962-1FDA-4E7B-BCBD-3E283018679D}">
      <dgm:prSet/>
      <dgm:spPr/>
      <dgm:t>
        <a:bodyPr/>
        <a:lstStyle/>
        <a:p>
          <a:endParaRPr lang="en-US"/>
        </a:p>
      </dgm:t>
    </dgm:pt>
    <dgm:pt modelId="{D004ABDC-A922-4F2C-A238-E72837163C9E}" type="sibTrans" cxnId="{2924B962-1FDA-4E7B-BCBD-3E283018679D}">
      <dgm:prSet/>
      <dgm:spPr/>
      <dgm:t>
        <a:bodyPr/>
        <a:lstStyle/>
        <a:p>
          <a:endParaRPr lang="en-US"/>
        </a:p>
      </dgm:t>
    </dgm:pt>
    <dgm:pt modelId="{E5C60CDB-0319-493C-8454-BCDA77E25F8A}">
      <dgm:prSet custT="1"/>
      <dgm:spPr/>
      <dgm:t>
        <a:bodyPr/>
        <a:lstStyle/>
        <a:p>
          <a:r>
            <a:rPr lang="en-US" sz="1100" b="0"/>
            <a:t>Mid-cap stocks</a:t>
          </a:r>
        </a:p>
      </dgm:t>
    </dgm:pt>
    <dgm:pt modelId="{05F09900-38A4-4520-B26B-0A52EB6266C1}" type="parTrans" cxnId="{2A973074-84D1-4868-8714-064332266AB6}">
      <dgm:prSet/>
      <dgm:spPr/>
      <dgm:t>
        <a:bodyPr/>
        <a:lstStyle/>
        <a:p>
          <a:endParaRPr lang="en-US"/>
        </a:p>
      </dgm:t>
    </dgm:pt>
    <dgm:pt modelId="{8131AF35-D451-4CB3-93C4-17EDC2E4EB7A}" type="sibTrans" cxnId="{2A973074-84D1-4868-8714-064332266AB6}">
      <dgm:prSet/>
      <dgm:spPr/>
      <dgm:t>
        <a:bodyPr/>
        <a:lstStyle/>
        <a:p>
          <a:endParaRPr lang="en-US"/>
        </a:p>
      </dgm:t>
    </dgm:pt>
    <dgm:pt modelId="{6889244A-2788-41D3-B3BC-A73ED3E4A139}">
      <dgm:prSet custT="1"/>
      <dgm:spPr/>
      <dgm:t>
        <a:bodyPr/>
        <a:lstStyle/>
        <a:p>
          <a:r>
            <a:rPr lang="en-US" sz="1100" b="0"/>
            <a:t>Small-cap stocks</a:t>
          </a:r>
        </a:p>
      </dgm:t>
    </dgm:pt>
    <dgm:pt modelId="{00297160-9859-41DA-ABA4-1F7232353EB1}" type="parTrans" cxnId="{C0632A8C-AF53-4825-99C0-9352AC42310E}">
      <dgm:prSet/>
      <dgm:spPr/>
      <dgm:t>
        <a:bodyPr/>
        <a:lstStyle/>
        <a:p>
          <a:endParaRPr lang="en-US"/>
        </a:p>
      </dgm:t>
    </dgm:pt>
    <dgm:pt modelId="{711AFBD3-72EB-4F04-BF40-E6AC2C94B9A3}" type="sibTrans" cxnId="{C0632A8C-AF53-4825-99C0-9352AC42310E}">
      <dgm:prSet/>
      <dgm:spPr/>
      <dgm:t>
        <a:bodyPr/>
        <a:lstStyle/>
        <a:p>
          <a:endParaRPr lang="en-US"/>
        </a:p>
      </dgm:t>
    </dgm:pt>
    <dgm:pt modelId="{69B520C5-8FA2-45DC-819C-DAD4ABB1633B}">
      <dgm:prSet custT="1"/>
      <dgm:spPr/>
      <dgm:t>
        <a:bodyPr/>
        <a:lstStyle/>
        <a:p>
          <a:r>
            <a:rPr lang="en-US" sz="1100" b="0"/>
            <a:t>Domestic stock</a:t>
          </a:r>
        </a:p>
      </dgm:t>
    </dgm:pt>
    <dgm:pt modelId="{28517E2D-EBA9-4EAA-8344-E918FA8C8C7C}" type="parTrans" cxnId="{1E6D138B-3926-46BB-8966-F38CA2F0D640}">
      <dgm:prSet/>
      <dgm:spPr/>
      <dgm:t>
        <a:bodyPr/>
        <a:lstStyle/>
        <a:p>
          <a:endParaRPr lang="en-US"/>
        </a:p>
      </dgm:t>
    </dgm:pt>
    <dgm:pt modelId="{4601C7F3-E818-4D5F-B9BD-607149049A7B}" type="sibTrans" cxnId="{1E6D138B-3926-46BB-8966-F38CA2F0D640}">
      <dgm:prSet/>
      <dgm:spPr/>
      <dgm:t>
        <a:bodyPr/>
        <a:lstStyle/>
        <a:p>
          <a:endParaRPr lang="en-US"/>
        </a:p>
      </dgm:t>
    </dgm:pt>
    <dgm:pt modelId="{ADE00E04-DD59-407A-A301-49D4AE3B0ABA}">
      <dgm:prSet custT="1"/>
      <dgm:spPr/>
      <dgm:t>
        <a:bodyPr/>
        <a:lstStyle/>
        <a:p>
          <a:r>
            <a:rPr lang="en-US" sz="1100" b="0"/>
            <a:t>International stocks</a:t>
          </a:r>
        </a:p>
      </dgm:t>
    </dgm:pt>
    <dgm:pt modelId="{B0564A24-39C4-4F6F-BAE0-D64E6BE91EC2}" type="parTrans" cxnId="{214B5CD0-BBD1-4D32-B2B1-B3B5BD483171}">
      <dgm:prSet/>
      <dgm:spPr/>
      <dgm:t>
        <a:bodyPr/>
        <a:lstStyle/>
        <a:p>
          <a:endParaRPr lang="en-US"/>
        </a:p>
      </dgm:t>
    </dgm:pt>
    <dgm:pt modelId="{8DA7F825-3196-45CB-A470-CD4C4661D147}" type="sibTrans" cxnId="{214B5CD0-BBD1-4D32-B2B1-B3B5BD483171}">
      <dgm:prSet/>
      <dgm:spPr/>
      <dgm:t>
        <a:bodyPr/>
        <a:lstStyle/>
        <a:p>
          <a:endParaRPr lang="en-US"/>
        </a:p>
      </dgm:t>
    </dgm:pt>
    <dgm:pt modelId="{14BCA542-0C53-4099-A184-4FCD48529D2F}">
      <dgm:prSet custT="1"/>
      <dgm:spPr/>
      <dgm:t>
        <a:bodyPr/>
        <a:lstStyle/>
        <a:p>
          <a:r>
            <a:rPr lang="en-US" sz="1100" b="0"/>
            <a:t>Growth stocks</a:t>
          </a:r>
        </a:p>
      </dgm:t>
    </dgm:pt>
    <dgm:pt modelId="{5A98C400-F3C2-4F46-95C8-FC950DE5A436}" type="parTrans" cxnId="{F48123C4-11D9-4638-AE3F-21D2BA504F9D}">
      <dgm:prSet/>
      <dgm:spPr/>
      <dgm:t>
        <a:bodyPr/>
        <a:lstStyle/>
        <a:p>
          <a:endParaRPr lang="en-US"/>
        </a:p>
      </dgm:t>
    </dgm:pt>
    <dgm:pt modelId="{CE10342E-27DA-413E-B319-2BAB11381C99}" type="sibTrans" cxnId="{F48123C4-11D9-4638-AE3F-21D2BA504F9D}">
      <dgm:prSet/>
      <dgm:spPr/>
      <dgm:t>
        <a:bodyPr/>
        <a:lstStyle/>
        <a:p>
          <a:endParaRPr lang="en-US"/>
        </a:p>
      </dgm:t>
    </dgm:pt>
    <dgm:pt modelId="{C44FB9BF-F070-4F49-A8E8-F75E5C34F01F}">
      <dgm:prSet custT="1"/>
      <dgm:spPr/>
      <dgm:t>
        <a:bodyPr/>
        <a:lstStyle/>
        <a:p>
          <a:r>
            <a:rPr lang="en-US" sz="1100" b="0"/>
            <a:t>Value stocks</a:t>
          </a:r>
        </a:p>
      </dgm:t>
    </dgm:pt>
    <dgm:pt modelId="{9412A5D1-F4FB-4B9A-B900-407A84F3AADB}" type="parTrans" cxnId="{879FD5C8-5994-4A4C-A905-4ECAD5A9134F}">
      <dgm:prSet/>
      <dgm:spPr/>
      <dgm:t>
        <a:bodyPr/>
        <a:lstStyle/>
        <a:p>
          <a:endParaRPr lang="en-US"/>
        </a:p>
      </dgm:t>
    </dgm:pt>
    <dgm:pt modelId="{31841FBC-E3D2-40B3-BE10-9BCB0F35995E}" type="sibTrans" cxnId="{879FD5C8-5994-4A4C-A905-4ECAD5A9134F}">
      <dgm:prSet/>
      <dgm:spPr/>
      <dgm:t>
        <a:bodyPr/>
        <a:lstStyle/>
        <a:p>
          <a:endParaRPr lang="en-US"/>
        </a:p>
      </dgm:t>
    </dgm:pt>
    <dgm:pt modelId="{F0D33346-770A-466B-B9AB-7DFCA6FC34D9}">
      <dgm:prSet custT="1"/>
      <dgm:spPr/>
      <dgm:t>
        <a:bodyPr/>
        <a:lstStyle/>
        <a:p>
          <a:r>
            <a:rPr lang="en-US" sz="1100" b="0"/>
            <a:t>IPO stocks</a:t>
          </a:r>
        </a:p>
      </dgm:t>
    </dgm:pt>
    <dgm:pt modelId="{2E1FF950-0D6C-4869-B768-34F2DA97B8E9}" type="parTrans" cxnId="{112CD904-2EDE-45F7-A7B4-5A6FD74AAB27}">
      <dgm:prSet/>
      <dgm:spPr/>
      <dgm:t>
        <a:bodyPr/>
        <a:lstStyle/>
        <a:p>
          <a:endParaRPr lang="en-US"/>
        </a:p>
      </dgm:t>
    </dgm:pt>
    <dgm:pt modelId="{B4012F3B-2129-4C8F-BA35-270EAFCEB78F}" type="sibTrans" cxnId="{112CD904-2EDE-45F7-A7B4-5A6FD74AAB27}">
      <dgm:prSet/>
      <dgm:spPr/>
      <dgm:t>
        <a:bodyPr/>
        <a:lstStyle/>
        <a:p>
          <a:endParaRPr lang="en-US"/>
        </a:p>
      </dgm:t>
    </dgm:pt>
    <dgm:pt modelId="{2AD04C43-95E2-4AB1-A321-E2284988D9C6}">
      <dgm:prSet custT="1"/>
      <dgm:spPr/>
      <dgm:t>
        <a:bodyPr/>
        <a:lstStyle/>
        <a:p>
          <a:r>
            <a:rPr lang="en-US" sz="1100" b="0"/>
            <a:t>Dividend stocks</a:t>
          </a:r>
        </a:p>
      </dgm:t>
    </dgm:pt>
    <dgm:pt modelId="{60471438-758A-40B4-BDAC-4949F3512C0D}" type="parTrans" cxnId="{39E2ADD3-5F39-4573-8DC3-58FA2C33E38A}">
      <dgm:prSet/>
      <dgm:spPr/>
      <dgm:t>
        <a:bodyPr/>
        <a:lstStyle/>
        <a:p>
          <a:endParaRPr lang="en-US"/>
        </a:p>
      </dgm:t>
    </dgm:pt>
    <dgm:pt modelId="{C8BA2AA0-22DD-475B-A792-97F2BE61DEE7}" type="sibTrans" cxnId="{39E2ADD3-5F39-4573-8DC3-58FA2C33E38A}">
      <dgm:prSet/>
      <dgm:spPr/>
      <dgm:t>
        <a:bodyPr/>
        <a:lstStyle/>
        <a:p>
          <a:endParaRPr lang="en-US"/>
        </a:p>
      </dgm:t>
    </dgm:pt>
    <dgm:pt modelId="{B065B92D-E279-433B-A336-A45E690B400B}">
      <dgm:prSet custT="1"/>
      <dgm:spPr/>
      <dgm:t>
        <a:bodyPr/>
        <a:lstStyle/>
        <a:p>
          <a:r>
            <a:rPr lang="en-US" sz="1100" b="0"/>
            <a:t>Non-dividend stocks</a:t>
          </a:r>
        </a:p>
      </dgm:t>
    </dgm:pt>
    <dgm:pt modelId="{F223E15B-A035-4041-9F4C-BB3671F06FA6}" type="parTrans" cxnId="{9180DDAC-DEA0-4B88-9930-836441CA8D13}">
      <dgm:prSet/>
      <dgm:spPr/>
      <dgm:t>
        <a:bodyPr/>
        <a:lstStyle/>
        <a:p>
          <a:endParaRPr lang="en-US"/>
        </a:p>
      </dgm:t>
    </dgm:pt>
    <dgm:pt modelId="{E316D7F8-FEC3-4705-8ADE-4F0049D96FD4}" type="sibTrans" cxnId="{9180DDAC-DEA0-4B88-9930-836441CA8D13}">
      <dgm:prSet/>
      <dgm:spPr/>
      <dgm:t>
        <a:bodyPr/>
        <a:lstStyle/>
        <a:p>
          <a:endParaRPr lang="en-US"/>
        </a:p>
      </dgm:t>
    </dgm:pt>
    <dgm:pt modelId="{B7BDCE9F-573D-46F2-8998-91074E73FAF0}">
      <dgm:prSet custT="1"/>
      <dgm:spPr/>
      <dgm:t>
        <a:bodyPr/>
        <a:lstStyle/>
        <a:p>
          <a:r>
            <a:rPr lang="en-US" sz="1100" b="0"/>
            <a:t>Income stocks</a:t>
          </a:r>
        </a:p>
      </dgm:t>
    </dgm:pt>
    <dgm:pt modelId="{C68A3F78-DD7B-40D7-83BC-DBB0261F2F4F}" type="parTrans" cxnId="{490B141C-29F2-4D4B-94D4-9CB695B9AFB1}">
      <dgm:prSet/>
      <dgm:spPr/>
      <dgm:t>
        <a:bodyPr/>
        <a:lstStyle/>
        <a:p>
          <a:endParaRPr lang="en-US"/>
        </a:p>
      </dgm:t>
    </dgm:pt>
    <dgm:pt modelId="{AD4A658B-64A1-4B31-AA4E-9A4687F025C1}" type="sibTrans" cxnId="{490B141C-29F2-4D4B-94D4-9CB695B9AFB1}">
      <dgm:prSet/>
      <dgm:spPr/>
      <dgm:t>
        <a:bodyPr/>
        <a:lstStyle/>
        <a:p>
          <a:endParaRPr lang="en-US"/>
        </a:p>
      </dgm:t>
    </dgm:pt>
    <dgm:pt modelId="{E473F9EC-5C20-41FF-B407-FE3CF46076CC}">
      <dgm:prSet custT="1"/>
      <dgm:spPr/>
      <dgm:t>
        <a:bodyPr/>
        <a:lstStyle/>
        <a:p>
          <a:r>
            <a:rPr lang="en-US" sz="1100" b="0"/>
            <a:t>Cyclical stocks stocks</a:t>
          </a:r>
        </a:p>
      </dgm:t>
    </dgm:pt>
    <dgm:pt modelId="{BF7BF16B-1FCF-4251-9F28-5DB394C5F41D}" type="parTrans" cxnId="{E3073CE5-7A5E-4785-92FD-D653FCE744AC}">
      <dgm:prSet/>
      <dgm:spPr/>
      <dgm:t>
        <a:bodyPr/>
        <a:lstStyle/>
        <a:p>
          <a:endParaRPr lang="en-US"/>
        </a:p>
      </dgm:t>
    </dgm:pt>
    <dgm:pt modelId="{7C4C34E3-27F2-44A2-B0D0-5F724C7097DB}" type="sibTrans" cxnId="{E3073CE5-7A5E-4785-92FD-D653FCE744AC}">
      <dgm:prSet/>
      <dgm:spPr/>
      <dgm:t>
        <a:bodyPr/>
        <a:lstStyle/>
        <a:p>
          <a:endParaRPr lang="en-US"/>
        </a:p>
      </dgm:t>
    </dgm:pt>
    <dgm:pt modelId="{3EF91B74-6A0D-47D4-8E09-8B803BF6B840}">
      <dgm:prSet custT="1"/>
      <dgm:spPr/>
      <dgm:t>
        <a:bodyPr/>
        <a:lstStyle/>
        <a:p>
          <a:r>
            <a:rPr lang="en-US" sz="1100" b="0"/>
            <a:t>Non-cyclical stocks</a:t>
          </a:r>
        </a:p>
      </dgm:t>
    </dgm:pt>
    <dgm:pt modelId="{5A7B709A-AEB8-4B6B-BC9A-3C1E1D2F9D23}" type="parTrans" cxnId="{39F87538-7178-47FA-9D6D-50D34296956E}">
      <dgm:prSet/>
      <dgm:spPr/>
      <dgm:t>
        <a:bodyPr/>
        <a:lstStyle/>
        <a:p>
          <a:endParaRPr lang="en-US"/>
        </a:p>
      </dgm:t>
    </dgm:pt>
    <dgm:pt modelId="{50C5FACE-A238-4993-B02E-411E573E7271}" type="sibTrans" cxnId="{39F87538-7178-47FA-9D6D-50D34296956E}">
      <dgm:prSet/>
      <dgm:spPr/>
      <dgm:t>
        <a:bodyPr/>
        <a:lstStyle/>
        <a:p>
          <a:endParaRPr lang="en-US"/>
        </a:p>
      </dgm:t>
    </dgm:pt>
    <dgm:pt modelId="{2DF3AFC7-2292-4B6A-8AA1-F7F8A65D45AD}">
      <dgm:prSet custT="1"/>
      <dgm:spPr/>
      <dgm:t>
        <a:bodyPr/>
        <a:lstStyle/>
        <a:p>
          <a:r>
            <a:rPr lang="en-US" sz="1100" b="0"/>
            <a:t>Safe stocks</a:t>
          </a:r>
        </a:p>
      </dgm:t>
    </dgm:pt>
    <dgm:pt modelId="{1146F598-7024-41AE-AD34-3BC2C2C1F537}" type="parTrans" cxnId="{5AD8C452-3696-4E87-B202-5F057BA181CE}">
      <dgm:prSet/>
      <dgm:spPr/>
      <dgm:t>
        <a:bodyPr/>
        <a:lstStyle/>
        <a:p>
          <a:endParaRPr lang="en-US"/>
        </a:p>
      </dgm:t>
    </dgm:pt>
    <dgm:pt modelId="{93E7F235-3B32-461B-AB5F-4D7CAA95A764}" type="sibTrans" cxnId="{5AD8C452-3696-4E87-B202-5F057BA181CE}">
      <dgm:prSet/>
      <dgm:spPr/>
      <dgm:t>
        <a:bodyPr/>
        <a:lstStyle/>
        <a:p>
          <a:endParaRPr lang="en-US"/>
        </a:p>
      </dgm:t>
    </dgm:pt>
    <dgm:pt modelId="{5EA3E41C-651C-4A04-870B-E349BF89E1DC}">
      <dgm:prSet custT="1"/>
      <dgm:spPr/>
      <dgm:t>
        <a:bodyPr/>
        <a:lstStyle/>
        <a:p>
          <a:r>
            <a:rPr lang="en-US" sz="1100" b="0"/>
            <a:t>ESG stocks</a:t>
          </a:r>
        </a:p>
      </dgm:t>
    </dgm:pt>
    <dgm:pt modelId="{ECF9C818-940E-4D55-BC2E-10BA5A3DD629}" type="parTrans" cxnId="{6279D5E2-C0A4-4EE3-A5AD-C8B5A8F89286}">
      <dgm:prSet/>
      <dgm:spPr/>
      <dgm:t>
        <a:bodyPr/>
        <a:lstStyle/>
        <a:p>
          <a:endParaRPr lang="en-US"/>
        </a:p>
      </dgm:t>
    </dgm:pt>
    <dgm:pt modelId="{1E44C715-D1C4-4D00-8055-8A03D04616FF}" type="sibTrans" cxnId="{6279D5E2-C0A4-4EE3-A5AD-C8B5A8F89286}">
      <dgm:prSet/>
      <dgm:spPr/>
      <dgm:t>
        <a:bodyPr/>
        <a:lstStyle/>
        <a:p>
          <a:endParaRPr lang="en-US"/>
        </a:p>
      </dgm:t>
    </dgm:pt>
    <dgm:pt modelId="{5EE41EFB-D749-482E-9317-7DD82F849BAF}">
      <dgm:prSet custT="1"/>
      <dgm:spPr/>
      <dgm:t>
        <a:bodyPr/>
        <a:lstStyle/>
        <a:p>
          <a:r>
            <a:rPr lang="en-US" sz="1100" b="0"/>
            <a:t>Blue chip stocks</a:t>
          </a:r>
        </a:p>
      </dgm:t>
    </dgm:pt>
    <dgm:pt modelId="{B1E36C20-3EE3-4F85-B6B3-C055405DBC95}" type="parTrans" cxnId="{79815BA0-ACCE-4F65-AE4A-7DF715EBA01F}">
      <dgm:prSet/>
      <dgm:spPr/>
      <dgm:t>
        <a:bodyPr/>
        <a:lstStyle/>
        <a:p>
          <a:endParaRPr lang="en-US"/>
        </a:p>
      </dgm:t>
    </dgm:pt>
    <dgm:pt modelId="{25EB24DB-29EB-48A0-8A31-FE66212361AC}" type="sibTrans" cxnId="{79815BA0-ACCE-4F65-AE4A-7DF715EBA01F}">
      <dgm:prSet/>
      <dgm:spPr/>
      <dgm:t>
        <a:bodyPr/>
        <a:lstStyle/>
        <a:p>
          <a:endParaRPr lang="en-US"/>
        </a:p>
      </dgm:t>
    </dgm:pt>
    <dgm:pt modelId="{30D10B59-AC9B-4E16-A339-9DFBECC6D1C2}">
      <dgm:prSet custT="1"/>
      <dgm:spPr/>
      <dgm:t>
        <a:bodyPr/>
        <a:lstStyle/>
        <a:p>
          <a:r>
            <a:rPr lang="en-US" sz="1100" b="0"/>
            <a:t>Penny stocks</a:t>
          </a:r>
        </a:p>
      </dgm:t>
    </dgm:pt>
    <dgm:pt modelId="{C23ACB60-4785-4DC4-AEA5-1D73561A488D}" type="parTrans" cxnId="{A1316F36-28C0-44B1-B1E2-5A72B94B1806}">
      <dgm:prSet/>
      <dgm:spPr/>
      <dgm:t>
        <a:bodyPr/>
        <a:lstStyle/>
        <a:p>
          <a:endParaRPr lang="en-US"/>
        </a:p>
      </dgm:t>
    </dgm:pt>
    <dgm:pt modelId="{B03D1804-9D79-4E54-BBCA-C6C86A4AF609}" type="sibTrans" cxnId="{A1316F36-28C0-44B1-B1E2-5A72B94B1806}">
      <dgm:prSet/>
      <dgm:spPr/>
      <dgm:t>
        <a:bodyPr/>
        <a:lstStyle/>
        <a:p>
          <a:endParaRPr lang="en-US"/>
        </a:p>
      </dgm:t>
    </dgm:pt>
    <dgm:pt modelId="{D84EDB9F-DD34-4517-A81D-CC28CA4879FC}">
      <dgm:prSet custT="1"/>
      <dgm:spPr/>
      <dgm:t>
        <a:bodyPr/>
        <a:lstStyle/>
        <a:p>
          <a:r>
            <a:rPr lang="en-US" sz="1100" b="0"/>
            <a:t>Scalping</a:t>
          </a:r>
        </a:p>
      </dgm:t>
    </dgm:pt>
    <dgm:pt modelId="{B055A672-5500-4659-8FD7-41ED7BD638D4}" type="parTrans" cxnId="{12E1C711-3D4B-4091-9FDC-5EA595D74EA9}">
      <dgm:prSet/>
      <dgm:spPr/>
      <dgm:t>
        <a:bodyPr/>
        <a:lstStyle/>
        <a:p>
          <a:endParaRPr lang="en-US"/>
        </a:p>
      </dgm:t>
    </dgm:pt>
    <dgm:pt modelId="{48AEA20D-8356-458F-AD42-67A023E03656}" type="sibTrans" cxnId="{12E1C711-3D4B-4091-9FDC-5EA595D74EA9}">
      <dgm:prSet/>
      <dgm:spPr/>
      <dgm:t>
        <a:bodyPr/>
        <a:lstStyle/>
        <a:p>
          <a:endParaRPr lang="en-US"/>
        </a:p>
      </dgm:t>
    </dgm:pt>
    <dgm:pt modelId="{F7075CE2-6111-4D78-B28A-D88244F36483}">
      <dgm:prSet custT="1"/>
      <dgm:spPr/>
      <dgm:t>
        <a:bodyPr/>
        <a:lstStyle/>
        <a:p>
          <a:r>
            <a:rPr lang="en-US" sz="1100" b="0"/>
            <a:t>Day trading</a:t>
          </a:r>
        </a:p>
      </dgm:t>
    </dgm:pt>
    <dgm:pt modelId="{70CE98D7-D3D3-45AC-B373-EF220C6E4820}" type="parTrans" cxnId="{5E140C09-8004-43E2-97E5-C32433E0ABDF}">
      <dgm:prSet/>
      <dgm:spPr/>
      <dgm:t>
        <a:bodyPr/>
        <a:lstStyle/>
        <a:p>
          <a:endParaRPr lang="en-US"/>
        </a:p>
      </dgm:t>
    </dgm:pt>
    <dgm:pt modelId="{78F21D2D-1A8F-428B-8FB6-4E868E0205EA}" type="sibTrans" cxnId="{5E140C09-8004-43E2-97E5-C32433E0ABDF}">
      <dgm:prSet/>
      <dgm:spPr/>
      <dgm:t>
        <a:bodyPr/>
        <a:lstStyle/>
        <a:p>
          <a:endParaRPr lang="en-US"/>
        </a:p>
      </dgm:t>
    </dgm:pt>
    <dgm:pt modelId="{B99F4EFB-3082-4A27-B5D6-7D588A0E71C7}">
      <dgm:prSet custT="1"/>
      <dgm:spPr/>
      <dgm:t>
        <a:bodyPr/>
        <a:lstStyle/>
        <a:p>
          <a:r>
            <a:rPr lang="en-US" sz="1100" b="0"/>
            <a:t>Swing trading</a:t>
          </a:r>
        </a:p>
      </dgm:t>
    </dgm:pt>
    <dgm:pt modelId="{57F4854C-F22E-4B9F-AA11-64075618DFDB}" type="parTrans" cxnId="{77FCB5DC-FA36-4CCD-8236-5466E962623C}">
      <dgm:prSet/>
      <dgm:spPr/>
      <dgm:t>
        <a:bodyPr/>
        <a:lstStyle/>
        <a:p>
          <a:endParaRPr lang="en-US"/>
        </a:p>
      </dgm:t>
    </dgm:pt>
    <dgm:pt modelId="{6EAD93D9-DFB6-4B43-AE03-11BA577822DE}" type="sibTrans" cxnId="{77FCB5DC-FA36-4CCD-8236-5466E962623C}">
      <dgm:prSet/>
      <dgm:spPr/>
      <dgm:t>
        <a:bodyPr/>
        <a:lstStyle/>
        <a:p>
          <a:endParaRPr lang="en-US"/>
        </a:p>
      </dgm:t>
    </dgm:pt>
    <dgm:pt modelId="{2F1A84E7-2147-4E38-B9B9-4925BD3695D5}">
      <dgm:prSet custT="1"/>
      <dgm:spPr/>
      <dgm:t>
        <a:bodyPr/>
        <a:lstStyle/>
        <a:p>
          <a:r>
            <a:rPr lang="en-US" sz="1100" b="0"/>
            <a:t>Psition trading</a:t>
          </a:r>
        </a:p>
      </dgm:t>
    </dgm:pt>
    <dgm:pt modelId="{D7E1B43D-84D6-43AF-BCD5-735F71E0E9CC}" type="parTrans" cxnId="{240BA0BB-328C-4887-A3E9-10B9590D83F8}">
      <dgm:prSet/>
      <dgm:spPr/>
      <dgm:t>
        <a:bodyPr/>
        <a:lstStyle/>
        <a:p>
          <a:endParaRPr lang="en-US"/>
        </a:p>
      </dgm:t>
    </dgm:pt>
    <dgm:pt modelId="{8F8C7C90-934A-4017-AB49-345FE5121C31}" type="sibTrans" cxnId="{240BA0BB-328C-4887-A3E9-10B9590D83F8}">
      <dgm:prSet/>
      <dgm:spPr/>
      <dgm:t>
        <a:bodyPr/>
        <a:lstStyle/>
        <a:p>
          <a:endParaRPr lang="en-US"/>
        </a:p>
      </dgm:t>
    </dgm:pt>
    <dgm:pt modelId="{F8F59722-6C48-4C00-91A2-061B5E834C15}" type="pres">
      <dgm:prSet presAssocID="{5FF28DC8-8812-497A-A48C-F04739E09D1D}" presName="Name0" presStyleCnt="0">
        <dgm:presLayoutVars>
          <dgm:chPref val="1"/>
          <dgm:dir/>
          <dgm:animOne val="branch"/>
          <dgm:animLvl val="lvl"/>
          <dgm:resizeHandles val="exact"/>
        </dgm:presLayoutVars>
      </dgm:prSet>
      <dgm:spPr/>
      <dgm:t>
        <a:bodyPr/>
        <a:lstStyle/>
        <a:p>
          <a:endParaRPr lang="en-US"/>
        </a:p>
      </dgm:t>
    </dgm:pt>
    <dgm:pt modelId="{9CD11166-4909-4204-837E-7B6AC127EBEE}" type="pres">
      <dgm:prSet presAssocID="{03CC1A9E-CA9F-4CAD-8E91-B80BDC966C28}" presName="root1" presStyleCnt="0"/>
      <dgm:spPr/>
    </dgm:pt>
    <dgm:pt modelId="{D45B4273-D0C3-4C35-B3DD-5257BC925724}" type="pres">
      <dgm:prSet presAssocID="{03CC1A9E-CA9F-4CAD-8E91-B80BDC966C28}" presName="LevelOneTextNode" presStyleLbl="node0" presStyleIdx="0" presStyleCnt="1" custScaleX="146410">
        <dgm:presLayoutVars>
          <dgm:chPref val="3"/>
        </dgm:presLayoutVars>
      </dgm:prSet>
      <dgm:spPr/>
      <dgm:t>
        <a:bodyPr/>
        <a:lstStyle/>
        <a:p>
          <a:endParaRPr lang="en-US"/>
        </a:p>
      </dgm:t>
    </dgm:pt>
    <dgm:pt modelId="{EEFD5DD4-8032-4E90-86A9-888757AAC681}" type="pres">
      <dgm:prSet presAssocID="{03CC1A9E-CA9F-4CAD-8E91-B80BDC966C28}" presName="level2hierChild" presStyleCnt="0"/>
      <dgm:spPr/>
    </dgm:pt>
    <dgm:pt modelId="{4668AB97-1BEC-4045-BF99-B943C60E9911}" type="pres">
      <dgm:prSet presAssocID="{19548390-A6B4-47F3-BA67-4BE330366B65}" presName="conn2-1" presStyleLbl="parChTrans1D2" presStyleIdx="0" presStyleCnt="7"/>
      <dgm:spPr/>
      <dgm:t>
        <a:bodyPr/>
        <a:lstStyle/>
        <a:p>
          <a:endParaRPr lang="en-US"/>
        </a:p>
      </dgm:t>
    </dgm:pt>
    <dgm:pt modelId="{1666642E-D901-463D-A0D3-C8A203E00721}" type="pres">
      <dgm:prSet presAssocID="{19548390-A6B4-47F3-BA67-4BE330366B65}" presName="connTx" presStyleLbl="parChTrans1D2" presStyleIdx="0" presStyleCnt="7"/>
      <dgm:spPr/>
      <dgm:t>
        <a:bodyPr/>
        <a:lstStyle/>
        <a:p>
          <a:endParaRPr lang="en-US"/>
        </a:p>
      </dgm:t>
    </dgm:pt>
    <dgm:pt modelId="{BE494827-DD68-456B-B9A2-6650585BB5CD}" type="pres">
      <dgm:prSet presAssocID="{B690FE9D-25F5-49DB-8675-A76638DA6B71}" presName="root2" presStyleCnt="0"/>
      <dgm:spPr/>
    </dgm:pt>
    <dgm:pt modelId="{F24FA017-01D5-47B4-A54F-FB034CEDC82B}" type="pres">
      <dgm:prSet presAssocID="{B690FE9D-25F5-49DB-8675-A76638DA6B71}" presName="LevelTwoTextNode" presStyleLbl="node2" presStyleIdx="0" presStyleCnt="7" custScaleX="146410">
        <dgm:presLayoutVars>
          <dgm:chPref val="3"/>
        </dgm:presLayoutVars>
      </dgm:prSet>
      <dgm:spPr/>
      <dgm:t>
        <a:bodyPr/>
        <a:lstStyle/>
        <a:p>
          <a:endParaRPr lang="en-US"/>
        </a:p>
      </dgm:t>
    </dgm:pt>
    <dgm:pt modelId="{978936D4-6E24-43A0-A2FB-E426151F8C58}" type="pres">
      <dgm:prSet presAssocID="{B690FE9D-25F5-49DB-8675-A76638DA6B71}" presName="level3hierChild" presStyleCnt="0"/>
      <dgm:spPr/>
    </dgm:pt>
    <dgm:pt modelId="{DB465AC2-7768-41B5-8067-BA8E0DE2BA3B}" type="pres">
      <dgm:prSet presAssocID="{056D1DC9-DB7B-4613-85B2-E0AADA903176}" presName="conn2-1" presStyleLbl="parChTrans1D2" presStyleIdx="1" presStyleCnt="7"/>
      <dgm:spPr/>
      <dgm:t>
        <a:bodyPr/>
        <a:lstStyle/>
        <a:p>
          <a:endParaRPr lang="en-US"/>
        </a:p>
      </dgm:t>
    </dgm:pt>
    <dgm:pt modelId="{60AEDD93-248D-45D9-BCF8-2513E0F1756A}" type="pres">
      <dgm:prSet presAssocID="{056D1DC9-DB7B-4613-85B2-E0AADA903176}" presName="connTx" presStyleLbl="parChTrans1D2" presStyleIdx="1" presStyleCnt="7"/>
      <dgm:spPr/>
      <dgm:t>
        <a:bodyPr/>
        <a:lstStyle/>
        <a:p>
          <a:endParaRPr lang="en-US"/>
        </a:p>
      </dgm:t>
    </dgm:pt>
    <dgm:pt modelId="{114CE09B-C713-43F9-B3A0-01C00941C590}" type="pres">
      <dgm:prSet presAssocID="{01BD630C-D23C-4003-803E-B5C7E6D63CB3}" presName="root2" presStyleCnt="0"/>
      <dgm:spPr/>
    </dgm:pt>
    <dgm:pt modelId="{2B183778-8892-40AA-9686-20752DFF7AE0}" type="pres">
      <dgm:prSet presAssocID="{01BD630C-D23C-4003-803E-B5C7E6D63CB3}" presName="LevelTwoTextNode" presStyleLbl="node2" presStyleIdx="1" presStyleCnt="7" custScaleX="146410">
        <dgm:presLayoutVars>
          <dgm:chPref val="3"/>
        </dgm:presLayoutVars>
      </dgm:prSet>
      <dgm:spPr/>
      <dgm:t>
        <a:bodyPr/>
        <a:lstStyle/>
        <a:p>
          <a:endParaRPr lang="en-US"/>
        </a:p>
      </dgm:t>
    </dgm:pt>
    <dgm:pt modelId="{0E67040E-B89D-4F2F-B217-05543210FD9D}" type="pres">
      <dgm:prSet presAssocID="{01BD630C-D23C-4003-803E-B5C7E6D63CB3}" presName="level3hierChild" presStyleCnt="0"/>
      <dgm:spPr/>
    </dgm:pt>
    <dgm:pt modelId="{E63D06C3-B8BD-4711-859D-E3AFAE476294}" type="pres">
      <dgm:prSet presAssocID="{F69AD1C8-C847-4845-A974-19B8D31610F5}" presName="conn2-1" presStyleLbl="parChTrans1D2" presStyleIdx="2" presStyleCnt="7"/>
      <dgm:spPr/>
      <dgm:t>
        <a:bodyPr/>
        <a:lstStyle/>
        <a:p>
          <a:endParaRPr lang="en-US"/>
        </a:p>
      </dgm:t>
    </dgm:pt>
    <dgm:pt modelId="{4225DE14-82AF-44F5-9138-C1E2D740D28B}" type="pres">
      <dgm:prSet presAssocID="{F69AD1C8-C847-4845-A974-19B8D31610F5}" presName="connTx" presStyleLbl="parChTrans1D2" presStyleIdx="2" presStyleCnt="7"/>
      <dgm:spPr/>
      <dgm:t>
        <a:bodyPr/>
        <a:lstStyle/>
        <a:p>
          <a:endParaRPr lang="en-US"/>
        </a:p>
      </dgm:t>
    </dgm:pt>
    <dgm:pt modelId="{CEFA8F7F-AE06-4331-9D87-C8E9A464AECC}" type="pres">
      <dgm:prSet presAssocID="{E84B8829-928D-486C-BDA8-6818C2664979}" presName="root2" presStyleCnt="0"/>
      <dgm:spPr/>
    </dgm:pt>
    <dgm:pt modelId="{4798E012-3D4F-4B60-A4AB-A8D825EE4820}" type="pres">
      <dgm:prSet presAssocID="{E84B8829-928D-486C-BDA8-6818C2664979}" presName="LevelTwoTextNode" presStyleLbl="node2" presStyleIdx="2" presStyleCnt="7" custScaleX="146410">
        <dgm:presLayoutVars>
          <dgm:chPref val="3"/>
        </dgm:presLayoutVars>
      </dgm:prSet>
      <dgm:spPr/>
      <dgm:t>
        <a:bodyPr/>
        <a:lstStyle/>
        <a:p>
          <a:endParaRPr lang="en-US"/>
        </a:p>
      </dgm:t>
    </dgm:pt>
    <dgm:pt modelId="{141A0E60-0EF9-423A-B639-EE2E0D317D84}" type="pres">
      <dgm:prSet presAssocID="{E84B8829-928D-486C-BDA8-6818C2664979}" presName="level3hierChild" presStyleCnt="0"/>
      <dgm:spPr/>
    </dgm:pt>
    <dgm:pt modelId="{65FECD9C-9FF7-4E83-9F55-CB9876D6C970}" type="pres">
      <dgm:prSet presAssocID="{FE75B70B-2921-48E5-BE43-F5A2335D9EE8}" presName="conn2-1" presStyleLbl="parChTrans1D2" presStyleIdx="3" presStyleCnt="7"/>
      <dgm:spPr/>
      <dgm:t>
        <a:bodyPr/>
        <a:lstStyle/>
        <a:p>
          <a:endParaRPr lang="en-US"/>
        </a:p>
      </dgm:t>
    </dgm:pt>
    <dgm:pt modelId="{CED491E7-6E43-45B2-835F-B2CF08AD6120}" type="pres">
      <dgm:prSet presAssocID="{FE75B70B-2921-48E5-BE43-F5A2335D9EE8}" presName="connTx" presStyleLbl="parChTrans1D2" presStyleIdx="3" presStyleCnt="7"/>
      <dgm:spPr/>
      <dgm:t>
        <a:bodyPr/>
        <a:lstStyle/>
        <a:p>
          <a:endParaRPr lang="en-US"/>
        </a:p>
      </dgm:t>
    </dgm:pt>
    <dgm:pt modelId="{3AA84219-571B-4E20-9B8C-3E90621345D2}" type="pres">
      <dgm:prSet presAssocID="{75D8FC89-2288-425A-9483-E917F1932A08}" presName="root2" presStyleCnt="0"/>
      <dgm:spPr/>
    </dgm:pt>
    <dgm:pt modelId="{8B936FA7-D3F6-4578-9E97-A119404521D1}" type="pres">
      <dgm:prSet presAssocID="{75D8FC89-2288-425A-9483-E917F1932A08}" presName="LevelTwoTextNode" presStyleLbl="node2" presStyleIdx="3" presStyleCnt="7" custScaleX="146410">
        <dgm:presLayoutVars>
          <dgm:chPref val="3"/>
        </dgm:presLayoutVars>
      </dgm:prSet>
      <dgm:spPr/>
      <dgm:t>
        <a:bodyPr/>
        <a:lstStyle/>
        <a:p>
          <a:endParaRPr lang="en-US"/>
        </a:p>
      </dgm:t>
    </dgm:pt>
    <dgm:pt modelId="{D1AD83CA-BB6F-40FF-8560-A0ACDBC3D34E}" type="pres">
      <dgm:prSet presAssocID="{75D8FC89-2288-425A-9483-E917F1932A08}" presName="level3hierChild" presStyleCnt="0"/>
      <dgm:spPr/>
    </dgm:pt>
    <dgm:pt modelId="{0AC0975A-1BB0-4537-B6CE-BAE69D997B59}" type="pres">
      <dgm:prSet presAssocID="{C4921737-762D-4DB5-8650-83F18BA243AA}" presName="conn2-1" presStyleLbl="parChTrans1D2" presStyleIdx="4" presStyleCnt="7"/>
      <dgm:spPr/>
      <dgm:t>
        <a:bodyPr/>
        <a:lstStyle/>
        <a:p>
          <a:endParaRPr lang="en-US"/>
        </a:p>
      </dgm:t>
    </dgm:pt>
    <dgm:pt modelId="{56951962-A6D8-473E-B246-81B7C16CE81A}" type="pres">
      <dgm:prSet presAssocID="{C4921737-762D-4DB5-8650-83F18BA243AA}" presName="connTx" presStyleLbl="parChTrans1D2" presStyleIdx="4" presStyleCnt="7"/>
      <dgm:spPr/>
      <dgm:t>
        <a:bodyPr/>
        <a:lstStyle/>
        <a:p>
          <a:endParaRPr lang="en-US"/>
        </a:p>
      </dgm:t>
    </dgm:pt>
    <dgm:pt modelId="{E013416C-D63C-45CA-A4DE-7C3C1E74E032}" type="pres">
      <dgm:prSet presAssocID="{F61260E2-C073-4876-9215-7A1CD99169B0}" presName="root2" presStyleCnt="0"/>
      <dgm:spPr/>
    </dgm:pt>
    <dgm:pt modelId="{47F15459-209E-48AA-8772-DB8558F4B79D}" type="pres">
      <dgm:prSet presAssocID="{F61260E2-C073-4876-9215-7A1CD99169B0}" presName="LevelTwoTextNode" presStyleLbl="node2" presStyleIdx="4" presStyleCnt="7" custScaleX="146410">
        <dgm:presLayoutVars>
          <dgm:chPref val="3"/>
        </dgm:presLayoutVars>
      </dgm:prSet>
      <dgm:spPr/>
      <dgm:t>
        <a:bodyPr/>
        <a:lstStyle/>
        <a:p>
          <a:endParaRPr lang="en-US"/>
        </a:p>
      </dgm:t>
    </dgm:pt>
    <dgm:pt modelId="{D9047988-797E-4913-88BE-C10FA7A8B22F}" type="pres">
      <dgm:prSet presAssocID="{F61260E2-C073-4876-9215-7A1CD99169B0}" presName="level3hierChild" presStyleCnt="0"/>
      <dgm:spPr/>
    </dgm:pt>
    <dgm:pt modelId="{EF35DCB8-31FD-4B5D-89F6-1CE493901059}" type="pres">
      <dgm:prSet presAssocID="{2E6E872F-0BF2-44B2-9AAC-842819DFFC1A}" presName="conn2-1" presStyleLbl="parChTrans1D2" presStyleIdx="5" presStyleCnt="7"/>
      <dgm:spPr/>
      <dgm:t>
        <a:bodyPr/>
        <a:lstStyle/>
        <a:p>
          <a:endParaRPr lang="en-US"/>
        </a:p>
      </dgm:t>
    </dgm:pt>
    <dgm:pt modelId="{38DE040F-1D18-4203-815E-78ADAFDE755B}" type="pres">
      <dgm:prSet presAssocID="{2E6E872F-0BF2-44B2-9AAC-842819DFFC1A}" presName="connTx" presStyleLbl="parChTrans1D2" presStyleIdx="5" presStyleCnt="7"/>
      <dgm:spPr/>
      <dgm:t>
        <a:bodyPr/>
        <a:lstStyle/>
        <a:p>
          <a:endParaRPr lang="en-US"/>
        </a:p>
      </dgm:t>
    </dgm:pt>
    <dgm:pt modelId="{2BE9874C-AD4D-48AF-84F2-844DA1110BBC}" type="pres">
      <dgm:prSet presAssocID="{4E525463-5CC2-4B92-8F55-05B106A3C7CE}" presName="root2" presStyleCnt="0"/>
      <dgm:spPr/>
    </dgm:pt>
    <dgm:pt modelId="{696B05A3-525F-4B65-8D43-B2DB267F1F20}" type="pres">
      <dgm:prSet presAssocID="{4E525463-5CC2-4B92-8F55-05B106A3C7CE}" presName="LevelTwoTextNode" presStyleLbl="node2" presStyleIdx="5" presStyleCnt="7" custScaleX="146410">
        <dgm:presLayoutVars>
          <dgm:chPref val="3"/>
        </dgm:presLayoutVars>
      </dgm:prSet>
      <dgm:spPr/>
      <dgm:t>
        <a:bodyPr/>
        <a:lstStyle/>
        <a:p>
          <a:endParaRPr lang="en-US"/>
        </a:p>
      </dgm:t>
    </dgm:pt>
    <dgm:pt modelId="{34449E91-432A-4CBB-9B6E-9BDD8FE7D4AC}" type="pres">
      <dgm:prSet presAssocID="{4E525463-5CC2-4B92-8F55-05B106A3C7CE}" presName="level3hierChild" presStyleCnt="0"/>
      <dgm:spPr/>
    </dgm:pt>
    <dgm:pt modelId="{6E3C2A3E-AF6D-45F5-ABBF-1D1E12EA0236}" type="pres">
      <dgm:prSet presAssocID="{4F9AEFF2-BF85-4F10-97B0-90D1AE74806B}" presName="conn2-1" presStyleLbl="parChTrans1D2" presStyleIdx="6" presStyleCnt="7"/>
      <dgm:spPr/>
      <dgm:t>
        <a:bodyPr/>
        <a:lstStyle/>
        <a:p>
          <a:endParaRPr lang="en-US"/>
        </a:p>
      </dgm:t>
    </dgm:pt>
    <dgm:pt modelId="{2BC2C402-A187-4D63-B61C-E7773C432720}" type="pres">
      <dgm:prSet presAssocID="{4F9AEFF2-BF85-4F10-97B0-90D1AE74806B}" presName="connTx" presStyleLbl="parChTrans1D2" presStyleIdx="6" presStyleCnt="7"/>
      <dgm:spPr/>
      <dgm:t>
        <a:bodyPr/>
        <a:lstStyle/>
        <a:p>
          <a:endParaRPr lang="en-US"/>
        </a:p>
      </dgm:t>
    </dgm:pt>
    <dgm:pt modelId="{239B10AD-77EB-4CBF-A3BC-A83DEE6BD4BB}" type="pres">
      <dgm:prSet presAssocID="{CF38A2A1-A2F4-4F1F-B16F-E613CBCC9500}" presName="root2" presStyleCnt="0"/>
      <dgm:spPr/>
    </dgm:pt>
    <dgm:pt modelId="{1CFFC4DB-638D-4DB8-A426-9F9095A0407F}" type="pres">
      <dgm:prSet presAssocID="{CF38A2A1-A2F4-4F1F-B16F-E613CBCC9500}" presName="LevelTwoTextNode" presStyleLbl="node2" presStyleIdx="6" presStyleCnt="7" custScaleX="146410">
        <dgm:presLayoutVars>
          <dgm:chPref val="3"/>
        </dgm:presLayoutVars>
      </dgm:prSet>
      <dgm:spPr/>
      <dgm:t>
        <a:bodyPr/>
        <a:lstStyle/>
        <a:p>
          <a:endParaRPr lang="en-US"/>
        </a:p>
      </dgm:t>
    </dgm:pt>
    <dgm:pt modelId="{32725AD2-F039-450A-8531-A042E874E1B1}" type="pres">
      <dgm:prSet presAssocID="{CF38A2A1-A2F4-4F1F-B16F-E613CBCC9500}" presName="level3hierChild" presStyleCnt="0"/>
      <dgm:spPr/>
    </dgm:pt>
    <dgm:pt modelId="{1F777C0D-E142-441D-B07D-7747308BA619}" type="pres">
      <dgm:prSet presAssocID="{7B8BA561-6E4D-4A46-97F8-1FA9A5CBD5D2}" presName="conn2-1" presStyleLbl="parChTrans1D3" presStyleIdx="0" presStyleCnt="24"/>
      <dgm:spPr/>
      <dgm:t>
        <a:bodyPr/>
        <a:lstStyle/>
        <a:p>
          <a:endParaRPr lang="en-US"/>
        </a:p>
      </dgm:t>
    </dgm:pt>
    <dgm:pt modelId="{418244E8-A68F-4BAA-9117-BEBEDD903410}" type="pres">
      <dgm:prSet presAssocID="{7B8BA561-6E4D-4A46-97F8-1FA9A5CBD5D2}" presName="connTx" presStyleLbl="parChTrans1D3" presStyleIdx="0" presStyleCnt="24"/>
      <dgm:spPr/>
      <dgm:t>
        <a:bodyPr/>
        <a:lstStyle/>
        <a:p>
          <a:endParaRPr lang="en-US"/>
        </a:p>
      </dgm:t>
    </dgm:pt>
    <dgm:pt modelId="{59B6CEEE-1CBB-4173-A4F1-A63CFFD9B4F6}" type="pres">
      <dgm:prSet presAssocID="{08CA34C0-0EC8-4877-A9E6-639ECD63DF37}" presName="root2" presStyleCnt="0"/>
      <dgm:spPr/>
    </dgm:pt>
    <dgm:pt modelId="{7A917830-5218-4968-8836-DB61421A4016}" type="pres">
      <dgm:prSet presAssocID="{08CA34C0-0EC8-4877-A9E6-639ECD63DF37}" presName="LevelTwoTextNode" presStyleLbl="node3" presStyleIdx="0" presStyleCnt="24" custScaleX="146410">
        <dgm:presLayoutVars>
          <dgm:chPref val="3"/>
        </dgm:presLayoutVars>
      </dgm:prSet>
      <dgm:spPr/>
      <dgm:t>
        <a:bodyPr/>
        <a:lstStyle/>
        <a:p>
          <a:endParaRPr lang="en-US"/>
        </a:p>
      </dgm:t>
    </dgm:pt>
    <dgm:pt modelId="{3C848915-8C87-46B2-88BB-B9571EE76702}" type="pres">
      <dgm:prSet presAssocID="{08CA34C0-0EC8-4877-A9E6-639ECD63DF37}" presName="level3hierChild" presStyleCnt="0"/>
      <dgm:spPr/>
    </dgm:pt>
    <dgm:pt modelId="{95C2A763-06F3-4060-9C98-FD4C502E284A}" type="pres">
      <dgm:prSet presAssocID="{D364FC46-D4F2-438E-9013-9DAAC466D0FB}" presName="conn2-1" presStyleLbl="parChTrans1D3" presStyleIdx="1" presStyleCnt="24"/>
      <dgm:spPr/>
      <dgm:t>
        <a:bodyPr/>
        <a:lstStyle/>
        <a:p>
          <a:endParaRPr lang="en-US"/>
        </a:p>
      </dgm:t>
    </dgm:pt>
    <dgm:pt modelId="{BC45CEC0-7E7C-44CA-B36D-52D617DBAB05}" type="pres">
      <dgm:prSet presAssocID="{D364FC46-D4F2-438E-9013-9DAAC466D0FB}" presName="connTx" presStyleLbl="parChTrans1D3" presStyleIdx="1" presStyleCnt="24"/>
      <dgm:spPr/>
      <dgm:t>
        <a:bodyPr/>
        <a:lstStyle/>
        <a:p>
          <a:endParaRPr lang="en-US"/>
        </a:p>
      </dgm:t>
    </dgm:pt>
    <dgm:pt modelId="{58FBC1E2-62A2-4B9A-9471-5B59108962B9}" type="pres">
      <dgm:prSet presAssocID="{77979334-696A-4E8A-A9C9-0DA7DAE99ED1}" presName="root2" presStyleCnt="0"/>
      <dgm:spPr/>
    </dgm:pt>
    <dgm:pt modelId="{B19719AC-1D99-408E-9ABB-9250354432BF}" type="pres">
      <dgm:prSet presAssocID="{77979334-696A-4E8A-A9C9-0DA7DAE99ED1}" presName="LevelTwoTextNode" presStyleLbl="node3" presStyleIdx="1" presStyleCnt="24" custScaleX="146410">
        <dgm:presLayoutVars>
          <dgm:chPref val="3"/>
        </dgm:presLayoutVars>
      </dgm:prSet>
      <dgm:spPr/>
      <dgm:t>
        <a:bodyPr/>
        <a:lstStyle/>
        <a:p>
          <a:endParaRPr lang="en-US"/>
        </a:p>
      </dgm:t>
    </dgm:pt>
    <dgm:pt modelId="{E0BF9669-4E96-4B21-A6E9-AC180DB2D33D}" type="pres">
      <dgm:prSet presAssocID="{77979334-696A-4E8A-A9C9-0DA7DAE99ED1}" presName="level3hierChild" presStyleCnt="0"/>
      <dgm:spPr/>
    </dgm:pt>
    <dgm:pt modelId="{2D1F2634-49CE-4C76-B848-279E214422C5}" type="pres">
      <dgm:prSet presAssocID="{9E5E26E1-D72B-4D05-8CB0-924B484EB880}" presName="conn2-1" presStyleLbl="parChTrans1D3" presStyleIdx="2" presStyleCnt="24"/>
      <dgm:spPr/>
      <dgm:t>
        <a:bodyPr/>
        <a:lstStyle/>
        <a:p>
          <a:endParaRPr lang="en-US"/>
        </a:p>
      </dgm:t>
    </dgm:pt>
    <dgm:pt modelId="{CC17E363-0FBF-4437-BE4A-95EFFC10027C}" type="pres">
      <dgm:prSet presAssocID="{9E5E26E1-D72B-4D05-8CB0-924B484EB880}" presName="connTx" presStyleLbl="parChTrans1D3" presStyleIdx="2" presStyleCnt="24"/>
      <dgm:spPr/>
      <dgm:t>
        <a:bodyPr/>
        <a:lstStyle/>
        <a:p>
          <a:endParaRPr lang="en-US"/>
        </a:p>
      </dgm:t>
    </dgm:pt>
    <dgm:pt modelId="{E5E96509-00B1-406F-AA2F-2026F30F3B5A}" type="pres">
      <dgm:prSet presAssocID="{F922365D-C3BA-46D2-9747-40496100F6F7}" presName="root2" presStyleCnt="0"/>
      <dgm:spPr/>
    </dgm:pt>
    <dgm:pt modelId="{138C8A44-244B-4593-9328-C6EC8B50D486}" type="pres">
      <dgm:prSet presAssocID="{F922365D-C3BA-46D2-9747-40496100F6F7}" presName="LevelTwoTextNode" presStyleLbl="node3" presStyleIdx="2" presStyleCnt="24" custScaleX="146410">
        <dgm:presLayoutVars>
          <dgm:chPref val="3"/>
        </dgm:presLayoutVars>
      </dgm:prSet>
      <dgm:spPr/>
      <dgm:t>
        <a:bodyPr/>
        <a:lstStyle/>
        <a:p>
          <a:endParaRPr lang="en-US"/>
        </a:p>
      </dgm:t>
    </dgm:pt>
    <dgm:pt modelId="{9EF8F500-21B1-4FC2-AD1C-819A1B42A846}" type="pres">
      <dgm:prSet presAssocID="{F922365D-C3BA-46D2-9747-40496100F6F7}" presName="level3hierChild" presStyleCnt="0"/>
      <dgm:spPr/>
    </dgm:pt>
    <dgm:pt modelId="{65836074-DC61-478C-A29C-DB0928230CC3}" type="pres">
      <dgm:prSet presAssocID="{C199C261-B0A8-4BE4-846D-A5C28395C924}" presName="conn2-1" presStyleLbl="parChTrans1D3" presStyleIdx="3" presStyleCnt="24"/>
      <dgm:spPr/>
      <dgm:t>
        <a:bodyPr/>
        <a:lstStyle/>
        <a:p>
          <a:endParaRPr lang="en-US"/>
        </a:p>
      </dgm:t>
    </dgm:pt>
    <dgm:pt modelId="{350D726A-3CDD-48EA-B5FC-51F1C9A396B8}" type="pres">
      <dgm:prSet presAssocID="{C199C261-B0A8-4BE4-846D-A5C28395C924}" presName="connTx" presStyleLbl="parChTrans1D3" presStyleIdx="3" presStyleCnt="24"/>
      <dgm:spPr/>
      <dgm:t>
        <a:bodyPr/>
        <a:lstStyle/>
        <a:p>
          <a:endParaRPr lang="en-US"/>
        </a:p>
      </dgm:t>
    </dgm:pt>
    <dgm:pt modelId="{9FC714B5-8C8C-4F31-8195-E3962EE7277E}" type="pres">
      <dgm:prSet presAssocID="{DC8127E9-EC77-4553-9FB3-3D4719F959DA}" presName="root2" presStyleCnt="0"/>
      <dgm:spPr/>
    </dgm:pt>
    <dgm:pt modelId="{10FB89AF-FE77-4BF4-8ED6-A40C9C3E9D2C}" type="pres">
      <dgm:prSet presAssocID="{DC8127E9-EC77-4553-9FB3-3D4719F959DA}" presName="LevelTwoTextNode" presStyleLbl="node3" presStyleIdx="3" presStyleCnt="24" custScaleX="146410">
        <dgm:presLayoutVars>
          <dgm:chPref val="3"/>
        </dgm:presLayoutVars>
      </dgm:prSet>
      <dgm:spPr/>
      <dgm:t>
        <a:bodyPr/>
        <a:lstStyle/>
        <a:p>
          <a:endParaRPr lang="en-US"/>
        </a:p>
      </dgm:t>
    </dgm:pt>
    <dgm:pt modelId="{C66E914B-2C7F-4EF3-A6C3-91948CE54579}" type="pres">
      <dgm:prSet presAssocID="{DC8127E9-EC77-4553-9FB3-3D4719F959DA}" presName="level3hierChild" presStyleCnt="0"/>
      <dgm:spPr/>
    </dgm:pt>
    <dgm:pt modelId="{029FCDE3-E88E-4B49-A4B0-26BCC85F98B4}" type="pres">
      <dgm:prSet presAssocID="{05F09900-38A4-4520-B26B-0A52EB6266C1}" presName="conn2-1" presStyleLbl="parChTrans1D3" presStyleIdx="4" presStyleCnt="24"/>
      <dgm:spPr/>
      <dgm:t>
        <a:bodyPr/>
        <a:lstStyle/>
        <a:p>
          <a:endParaRPr lang="en-US"/>
        </a:p>
      </dgm:t>
    </dgm:pt>
    <dgm:pt modelId="{7094E519-7167-4BB8-99FE-D2074B4D098E}" type="pres">
      <dgm:prSet presAssocID="{05F09900-38A4-4520-B26B-0A52EB6266C1}" presName="connTx" presStyleLbl="parChTrans1D3" presStyleIdx="4" presStyleCnt="24"/>
      <dgm:spPr/>
      <dgm:t>
        <a:bodyPr/>
        <a:lstStyle/>
        <a:p>
          <a:endParaRPr lang="en-US"/>
        </a:p>
      </dgm:t>
    </dgm:pt>
    <dgm:pt modelId="{DCDAFB71-5C68-479D-96EE-F124D416E8EE}" type="pres">
      <dgm:prSet presAssocID="{E5C60CDB-0319-493C-8454-BCDA77E25F8A}" presName="root2" presStyleCnt="0"/>
      <dgm:spPr/>
    </dgm:pt>
    <dgm:pt modelId="{292DEEA5-0EA3-43CA-8C4E-F6D9529BE3A2}" type="pres">
      <dgm:prSet presAssocID="{E5C60CDB-0319-493C-8454-BCDA77E25F8A}" presName="LevelTwoTextNode" presStyleLbl="node3" presStyleIdx="4" presStyleCnt="24" custScaleX="146410">
        <dgm:presLayoutVars>
          <dgm:chPref val="3"/>
        </dgm:presLayoutVars>
      </dgm:prSet>
      <dgm:spPr/>
      <dgm:t>
        <a:bodyPr/>
        <a:lstStyle/>
        <a:p>
          <a:endParaRPr lang="en-US"/>
        </a:p>
      </dgm:t>
    </dgm:pt>
    <dgm:pt modelId="{D7EE94FA-CF51-444C-A559-DE5E14B54434}" type="pres">
      <dgm:prSet presAssocID="{E5C60CDB-0319-493C-8454-BCDA77E25F8A}" presName="level3hierChild" presStyleCnt="0"/>
      <dgm:spPr/>
    </dgm:pt>
    <dgm:pt modelId="{7C8CDF00-C07D-49ED-BECF-10A49998B08D}" type="pres">
      <dgm:prSet presAssocID="{00297160-9859-41DA-ABA4-1F7232353EB1}" presName="conn2-1" presStyleLbl="parChTrans1D3" presStyleIdx="5" presStyleCnt="24"/>
      <dgm:spPr/>
      <dgm:t>
        <a:bodyPr/>
        <a:lstStyle/>
        <a:p>
          <a:endParaRPr lang="en-US"/>
        </a:p>
      </dgm:t>
    </dgm:pt>
    <dgm:pt modelId="{2F47CFDF-805B-4097-9C4D-B112FA1C2AEB}" type="pres">
      <dgm:prSet presAssocID="{00297160-9859-41DA-ABA4-1F7232353EB1}" presName="connTx" presStyleLbl="parChTrans1D3" presStyleIdx="5" presStyleCnt="24"/>
      <dgm:spPr/>
      <dgm:t>
        <a:bodyPr/>
        <a:lstStyle/>
        <a:p>
          <a:endParaRPr lang="en-US"/>
        </a:p>
      </dgm:t>
    </dgm:pt>
    <dgm:pt modelId="{8105CA5F-4FFE-4494-A056-A6B402F44B73}" type="pres">
      <dgm:prSet presAssocID="{6889244A-2788-41D3-B3BC-A73ED3E4A139}" presName="root2" presStyleCnt="0"/>
      <dgm:spPr/>
    </dgm:pt>
    <dgm:pt modelId="{2BAFB15E-BD9D-4154-97C7-0479E3387E56}" type="pres">
      <dgm:prSet presAssocID="{6889244A-2788-41D3-B3BC-A73ED3E4A139}" presName="LevelTwoTextNode" presStyleLbl="node3" presStyleIdx="5" presStyleCnt="24" custScaleX="146410">
        <dgm:presLayoutVars>
          <dgm:chPref val="3"/>
        </dgm:presLayoutVars>
      </dgm:prSet>
      <dgm:spPr/>
      <dgm:t>
        <a:bodyPr/>
        <a:lstStyle/>
        <a:p>
          <a:endParaRPr lang="en-US"/>
        </a:p>
      </dgm:t>
    </dgm:pt>
    <dgm:pt modelId="{6CC2B6B0-2379-4A32-8533-E334C47AE143}" type="pres">
      <dgm:prSet presAssocID="{6889244A-2788-41D3-B3BC-A73ED3E4A139}" presName="level3hierChild" presStyleCnt="0"/>
      <dgm:spPr/>
    </dgm:pt>
    <dgm:pt modelId="{9B7952F6-0E77-434C-B1D8-F0083C5B27D4}" type="pres">
      <dgm:prSet presAssocID="{28517E2D-EBA9-4EAA-8344-E918FA8C8C7C}" presName="conn2-1" presStyleLbl="parChTrans1D3" presStyleIdx="6" presStyleCnt="24"/>
      <dgm:spPr/>
      <dgm:t>
        <a:bodyPr/>
        <a:lstStyle/>
        <a:p>
          <a:endParaRPr lang="en-US"/>
        </a:p>
      </dgm:t>
    </dgm:pt>
    <dgm:pt modelId="{41BABE5D-9B73-4DD6-BC6D-A022D53C8A4C}" type="pres">
      <dgm:prSet presAssocID="{28517E2D-EBA9-4EAA-8344-E918FA8C8C7C}" presName="connTx" presStyleLbl="parChTrans1D3" presStyleIdx="6" presStyleCnt="24"/>
      <dgm:spPr/>
      <dgm:t>
        <a:bodyPr/>
        <a:lstStyle/>
        <a:p>
          <a:endParaRPr lang="en-US"/>
        </a:p>
      </dgm:t>
    </dgm:pt>
    <dgm:pt modelId="{498C7866-350B-40A5-9910-769083DEA701}" type="pres">
      <dgm:prSet presAssocID="{69B520C5-8FA2-45DC-819C-DAD4ABB1633B}" presName="root2" presStyleCnt="0"/>
      <dgm:spPr/>
    </dgm:pt>
    <dgm:pt modelId="{FB95C9EC-5313-4AC1-BF83-2A3BC69A2763}" type="pres">
      <dgm:prSet presAssocID="{69B520C5-8FA2-45DC-819C-DAD4ABB1633B}" presName="LevelTwoTextNode" presStyleLbl="node3" presStyleIdx="6" presStyleCnt="24" custScaleX="146410">
        <dgm:presLayoutVars>
          <dgm:chPref val="3"/>
        </dgm:presLayoutVars>
      </dgm:prSet>
      <dgm:spPr/>
      <dgm:t>
        <a:bodyPr/>
        <a:lstStyle/>
        <a:p>
          <a:endParaRPr lang="en-US"/>
        </a:p>
      </dgm:t>
    </dgm:pt>
    <dgm:pt modelId="{64A6FE51-9FEA-40B8-BA14-5E4777FFC602}" type="pres">
      <dgm:prSet presAssocID="{69B520C5-8FA2-45DC-819C-DAD4ABB1633B}" presName="level3hierChild" presStyleCnt="0"/>
      <dgm:spPr/>
    </dgm:pt>
    <dgm:pt modelId="{2F57E029-04F1-408E-B3EA-3B1E0E3DA208}" type="pres">
      <dgm:prSet presAssocID="{B0564A24-39C4-4F6F-BAE0-D64E6BE91EC2}" presName="conn2-1" presStyleLbl="parChTrans1D3" presStyleIdx="7" presStyleCnt="24"/>
      <dgm:spPr/>
      <dgm:t>
        <a:bodyPr/>
        <a:lstStyle/>
        <a:p>
          <a:endParaRPr lang="en-US"/>
        </a:p>
      </dgm:t>
    </dgm:pt>
    <dgm:pt modelId="{FCDDCF0E-62DD-4391-A005-BD76B9733CCD}" type="pres">
      <dgm:prSet presAssocID="{B0564A24-39C4-4F6F-BAE0-D64E6BE91EC2}" presName="connTx" presStyleLbl="parChTrans1D3" presStyleIdx="7" presStyleCnt="24"/>
      <dgm:spPr/>
      <dgm:t>
        <a:bodyPr/>
        <a:lstStyle/>
        <a:p>
          <a:endParaRPr lang="en-US"/>
        </a:p>
      </dgm:t>
    </dgm:pt>
    <dgm:pt modelId="{50C16057-B79F-4BF9-A317-3D66F6E7D497}" type="pres">
      <dgm:prSet presAssocID="{ADE00E04-DD59-407A-A301-49D4AE3B0ABA}" presName="root2" presStyleCnt="0"/>
      <dgm:spPr/>
    </dgm:pt>
    <dgm:pt modelId="{D6BA88E9-6E29-468E-AA91-FB939785C585}" type="pres">
      <dgm:prSet presAssocID="{ADE00E04-DD59-407A-A301-49D4AE3B0ABA}" presName="LevelTwoTextNode" presStyleLbl="node3" presStyleIdx="7" presStyleCnt="24" custScaleX="146410">
        <dgm:presLayoutVars>
          <dgm:chPref val="3"/>
        </dgm:presLayoutVars>
      </dgm:prSet>
      <dgm:spPr/>
      <dgm:t>
        <a:bodyPr/>
        <a:lstStyle/>
        <a:p>
          <a:endParaRPr lang="en-US"/>
        </a:p>
      </dgm:t>
    </dgm:pt>
    <dgm:pt modelId="{3A129536-AF9D-458C-8B39-E516E239FDA1}" type="pres">
      <dgm:prSet presAssocID="{ADE00E04-DD59-407A-A301-49D4AE3B0ABA}" presName="level3hierChild" presStyleCnt="0"/>
      <dgm:spPr/>
    </dgm:pt>
    <dgm:pt modelId="{41B58885-5CBF-4F6D-9BF4-DD6FE3CAE50B}" type="pres">
      <dgm:prSet presAssocID="{5A98C400-F3C2-4F46-95C8-FC950DE5A436}" presName="conn2-1" presStyleLbl="parChTrans1D3" presStyleIdx="8" presStyleCnt="24"/>
      <dgm:spPr/>
      <dgm:t>
        <a:bodyPr/>
        <a:lstStyle/>
        <a:p>
          <a:endParaRPr lang="en-US"/>
        </a:p>
      </dgm:t>
    </dgm:pt>
    <dgm:pt modelId="{83C2B9EA-B221-4ABD-A796-61D926CA63FC}" type="pres">
      <dgm:prSet presAssocID="{5A98C400-F3C2-4F46-95C8-FC950DE5A436}" presName="connTx" presStyleLbl="parChTrans1D3" presStyleIdx="8" presStyleCnt="24"/>
      <dgm:spPr/>
      <dgm:t>
        <a:bodyPr/>
        <a:lstStyle/>
        <a:p>
          <a:endParaRPr lang="en-US"/>
        </a:p>
      </dgm:t>
    </dgm:pt>
    <dgm:pt modelId="{F8CA7C40-78D6-4FF3-BE9B-43A9C1F17938}" type="pres">
      <dgm:prSet presAssocID="{14BCA542-0C53-4099-A184-4FCD48529D2F}" presName="root2" presStyleCnt="0"/>
      <dgm:spPr/>
    </dgm:pt>
    <dgm:pt modelId="{B16D11DA-E23D-42FC-B984-D05FEBF380A6}" type="pres">
      <dgm:prSet presAssocID="{14BCA542-0C53-4099-A184-4FCD48529D2F}" presName="LevelTwoTextNode" presStyleLbl="node3" presStyleIdx="8" presStyleCnt="24" custScaleX="146410">
        <dgm:presLayoutVars>
          <dgm:chPref val="3"/>
        </dgm:presLayoutVars>
      </dgm:prSet>
      <dgm:spPr/>
      <dgm:t>
        <a:bodyPr/>
        <a:lstStyle/>
        <a:p>
          <a:endParaRPr lang="en-US"/>
        </a:p>
      </dgm:t>
    </dgm:pt>
    <dgm:pt modelId="{ED8F0866-C953-4293-AC3B-80613A127AB7}" type="pres">
      <dgm:prSet presAssocID="{14BCA542-0C53-4099-A184-4FCD48529D2F}" presName="level3hierChild" presStyleCnt="0"/>
      <dgm:spPr/>
    </dgm:pt>
    <dgm:pt modelId="{7A163BD6-19D1-47F4-9A8E-58351A22615E}" type="pres">
      <dgm:prSet presAssocID="{9412A5D1-F4FB-4B9A-B900-407A84F3AADB}" presName="conn2-1" presStyleLbl="parChTrans1D3" presStyleIdx="9" presStyleCnt="24"/>
      <dgm:spPr/>
      <dgm:t>
        <a:bodyPr/>
        <a:lstStyle/>
        <a:p>
          <a:endParaRPr lang="en-US"/>
        </a:p>
      </dgm:t>
    </dgm:pt>
    <dgm:pt modelId="{4E155FFF-1D87-43C3-AF7C-15AB4D5840BF}" type="pres">
      <dgm:prSet presAssocID="{9412A5D1-F4FB-4B9A-B900-407A84F3AADB}" presName="connTx" presStyleLbl="parChTrans1D3" presStyleIdx="9" presStyleCnt="24"/>
      <dgm:spPr/>
      <dgm:t>
        <a:bodyPr/>
        <a:lstStyle/>
        <a:p>
          <a:endParaRPr lang="en-US"/>
        </a:p>
      </dgm:t>
    </dgm:pt>
    <dgm:pt modelId="{19421F9A-02F7-4F2B-9A7F-72F771B25507}" type="pres">
      <dgm:prSet presAssocID="{C44FB9BF-F070-4F49-A8E8-F75E5C34F01F}" presName="root2" presStyleCnt="0"/>
      <dgm:spPr/>
    </dgm:pt>
    <dgm:pt modelId="{2657C2AD-4009-4EB0-9025-D9BE8F04C1C9}" type="pres">
      <dgm:prSet presAssocID="{C44FB9BF-F070-4F49-A8E8-F75E5C34F01F}" presName="LevelTwoTextNode" presStyleLbl="node3" presStyleIdx="9" presStyleCnt="24" custScaleX="146410">
        <dgm:presLayoutVars>
          <dgm:chPref val="3"/>
        </dgm:presLayoutVars>
      </dgm:prSet>
      <dgm:spPr/>
      <dgm:t>
        <a:bodyPr/>
        <a:lstStyle/>
        <a:p>
          <a:endParaRPr lang="en-US"/>
        </a:p>
      </dgm:t>
    </dgm:pt>
    <dgm:pt modelId="{9774823C-3410-4F4E-B2CA-0B660A78F6B1}" type="pres">
      <dgm:prSet presAssocID="{C44FB9BF-F070-4F49-A8E8-F75E5C34F01F}" presName="level3hierChild" presStyleCnt="0"/>
      <dgm:spPr/>
    </dgm:pt>
    <dgm:pt modelId="{7A138E43-BE11-4CA4-A4B6-AB976D7F8A9F}" type="pres">
      <dgm:prSet presAssocID="{2E1FF950-0D6C-4869-B768-34F2DA97B8E9}" presName="conn2-1" presStyleLbl="parChTrans1D3" presStyleIdx="10" presStyleCnt="24"/>
      <dgm:spPr/>
      <dgm:t>
        <a:bodyPr/>
        <a:lstStyle/>
        <a:p>
          <a:endParaRPr lang="en-US"/>
        </a:p>
      </dgm:t>
    </dgm:pt>
    <dgm:pt modelId="{9DA7B12C-724E-4A6F-8E10-0ABBBC58BD1B}" type="pres">
      <dgm:prSet presAssocID="{2E1FF950-0D6C-4869-B768-34F2DA97B8E9}" presName="connTx" presStyleLbl="parChTrans1D3" presStyleIdx="10" presStyleCnt="24"/>
      <dgm:spPr/>
      <dgm:t>
        <a:bodyPr/>
        <a:lstStyle/>
        <a:p>
          <a:endParaRPr lang="en-US"/>
        </a:p>
      </dgm:t>
    </dgm:pt>
    <dgm:pt modelId="{A5932EB9-D988-46E4-A2CC-898707A5C9B2}" type="pres">
      <dgm:prSet presAssocID="{F0D33346-770A-466B-B9AB-7DFCA6FC34D9}" presName="root2" presStyleCnt="0"/>
      <dgm:spPr/>
    </dgm:pt>
    <dgm:pt modelId="{CEA6183F-B365-49FC-B959-CBF45CA628A1}" type="pres">
      <dgm:prSet presAssocID="{F0D33346-770A-466B-B9AB-7DFCA6FC34D9}" presName="LevelTwoTextNode" presStyleLbl="node3" presStyleIdx="10" presStyleCnt="24" custScaleX="146410">
        <dgm:presLayoutVars>
          <dgm:chPref val="3"/>
        </dgm:presLayoutVars>
      </dgm:prSet>
      <dgm:spPr/>
      <dgm:t>
        <a:bodyPr/>
        <a:lstStyle/>
        <a:p>
          <a:endParaRPr lang="en-US"/>
        </a:p>
      </dgm:t>
    </dgm:pt>
    <dgm:pt modelId="{BF7FA10B-7DF0-4845-BE8B-38AA02D7FC14}" type="pres">
      <dgm:prSet presAssocID="{F0D33346-770A-466B-B9AB-7DFCA6FC34D9}" presName="level3hierChild" presStyleCnt="0"/>
      <dgm:spPr/>
    </dgm:pt>
    <dgm:pt modelId="{D2506B25-DE43-4B23-B71F-90C34BD9A1D0}" type="pres">
      <dgm:prSet presAssocID="{60471438-758A-40B4-BDAC-4949F3512C0D}" presName="conn2-1" presStyleLbl="parChTrans1D3" presStyleIdx="11" presStyleCnt="24"/>
      <dgm:spPr/>
      <dgm:t>
        <a:bodyPr/>
        <a:lstStyle/>
        <a:p>
          <a:endParaRPr lang="en-US"/>
        </a:p>
      </dgm:t>
    </dgm:pt>
    <dgm:pt modelId="{60276B98-F7D5-42CD-9F44-749E2477B77A}" type="pres">
      <dgm:prSet presAssocID="{60471438-758A-40B4-BDAC-4949F3512C0D}" presName="connTx" presStyleLbl="parChTrans1D3" presStyleIdx="11" presStyleCnt="24"/>
      <dgm:spPr/>
      <dgm:t>
        <a:bodyPr/>
        <a:lstStyle/>
        <a:p>
          <a:endParaRPr lang="en-US"/>
        </a:p>
      </dgm:t>
    </dgm:pt>
    <dgm:pt modelId="{CCC58E16-37DC-4E19-A67D-46CC631BCC44}" type="pres">
      <dgm:prSet presAssocID="{2AD04C43-95E2-4AB1-A321-E2284988D9C6}" presName="root2" presStyleCnt="0"/>
      <dgm:spPr/>
    </dgm:pt>
    <dgm:pt modelId="{BA65CE84-F7CF-42ED-855B-AC98128ED787}" type="pres">
      <dgm:prSet presAssocID="{2AD04C43-95E2-4AB1-A321-E2284988D9C6}" presName="LevelTwoTextNode" presStyleLbl="node3" presStyleIdx="11" presStyleCnt="24" custScaleX="146410">
        <dgm:presLayoutVars>
          <dgm:chPref val="3"/>
        </dgm:presLayoutVars>
      </dgm:prSet>
      <dgm:spPr/>
      <dgm:t>
        <a:bodyPr/>
        <a:lstStyle/>
        <a:p>
          <a:endParaRPr lang="en-US"/>
        </a:p>
      </dgm:t>
    </dgm:pt>
    <dgm:pt modelId="{11CB791D-5F72-4D2F-968A-316426DADC8B}" type="pres">
      <dgm:prSet presAssocID="{2AD04C43-95E2-4AB1-A321-E2284988D9C6}" presName="level3hierChild" presStyleCnt="0"/>
      <dgm:spPr/>
    </dgm:pt>
    <dgm:pt modelId="{2676EE1E-680E-43FB-9C5F-21254E66E86C}" type="pres">
      <dgm:prSet presAssocID="{F223E15B-A035-4041-9F4C-BB3671F06FA6}" presName="conn2-1" presStyleLbl="parChTrans1D3" presStyleIdx="12" presStyleCnt="24"/>
      <dgm:spPr/>
      <dgm:t>
        <a:bodyPr/>
        <a:lstStyle/>
        <a:p>
          <a:endParaRPr lang="en-US"/>
        </a:p>
      </dgm:t>
    </dgm:pt>
    <dgm:pt modelId="{BA538AAF-ACD1-44D0-B395-F37D3AE8E649}" type="pres">
      <dgm:prSet presAssocID="{F223E15B-A035-4041-9F4C-BB3671F06FA6}" presName="connTx" presStyleLbl="parChTrans1D3" presStyleIdx="12" presStyleCnt="24"/>
      <dgm:spPr/>
      <dgm:t>
        <a:bodyPr/>
        <a:lstStyle/>
        <a:p>
          <a:endParaRPr lang="en-US"/>
        </a:p>
      </dgm:t>
    </dgm:pt>
    <dgm:pt modelId="{344F6005-0B82-4F30-8ACA-47ACBF83ECE7}" type="pres">
      <dgm:prSet presAssocID="{B065B92D-E279-433B-A336-A45E690B400B}" presName="root2" presStyleCnt="0"/>
      <dgm:spPr/>
    </dgm:pt>
    <dgm:pt modelId="{D1128613-9A25-44D2-8141-FF6014030CCB}" type="pres">
      <dgm:prSet presAssocID="{B065B92D-E279-433B-A336-A45E690B400B}" presName="LevelTwoTextNode" presStyleLbl="node3" presStyleIdx="12" presStyleCnt="24" custScaleX="146410">
        <dgm:presLayoutVars>
          <dgm:chPref val="3"/>
        </dgm:presLayoutVars>
      </dgm:prSet>
      <dgm:spPr/>
      <dgm:t>
        <a:bodyPr/>
        <a:lstStyle/>
        <a:p>
          <a:endParaRPr lang="en-US"/>
        </a:p>
      </dgm:t>
    </dgm:pt>
    <dgm:pt modelId="{6AB54416-2597-4B43-8676-C9FE462C7AF2}" type="pres">
      <dgm:prSet presAssocID="{B065B92D-E279-433B-A336-A45E690B400B}" presName="level3hierChild" presStyleCnt="0"/>
      <dgm:spPr/>
    </dgm:pt>
    <dgm:pt modelId="{1B32B210-F5B1-48A2-ACBE-8A6B21F0B381}" type="pres">
      <dgm:prSet presAssocID="{C68A3F78-DD7B-40D7-83BC-DBB0261F2F4F}" presName="conn2-1" presStyleLbl="parChTrans1D3" presStyleIdx="13" presStyleCnt="24"/>
      <dgm:spPr/>
      <dgm:t>
        <a:bodyPr/>
        <a:lstStyle/>
        <a:p>
          <a:endParaRPr lang="en-US"/>
        </a:p>
      </dgm:t>
    </dgm:pt>
    <dgm:pt modelId="{CEC2FF7D-E5B3-4F61-B2F4-75A38BD0215C}" type="pres">
      <dgm:prSet presAssocID="{C68A3F78-DD7B-40D7-83BC-DBB0261F2F4F}" presName="connTx" presStyleLbl="parChTrans1D3" presStyleIdx="13" presStyleCnt="24"/>
      <dgm:spPr/>
      <dgm:t>
        <a:bodyPr/>
        <a:lstStyle/>
        <a:p>
          <a:endParaRPr lang="en-US"/>
        </a:p>
      </dgm:t>
    </dgm:pt>
    <dgm:pt modelId="{468F1A4A-6B16-4D14-8573-C4F088DEF8A0}" type="pres">
      <dgm:prSet presAssocID="{B7BDCE9F-573D-46F2-8998-91074E73FAF0}" presName="root2" presStyleCnt="0"/>
      <dgm:spPr/>
    </dgm:pt>
    <dgm:pt modelId="{BEB86830-2A61-4993-A695-96E28118C2A7}" type="pres">
      <dgm:prSet presAssocID="{B7BDCE9F-573D-46F2-8998-91074E73FAF0}" presName="LevelTwoTextNode" presStyleLbl="node3" presStyleIdx="13" presStyleCnt="24" custScaleX="146410">
        <dgm:presLayoutVars>
          <dgm:chPref val="3"/>
        </dgm:presLayoutVars>
      </dgm:prSet>
      <dgm:spPr/>
      <dgm:t>
        <a:bodyPr/>
        <a:lstStyle/>
        <a:p>
          <a:endParaRPr lang="en-US"/>
        </a:p>
      </dgm:t>
    </dgm:pt>
    <dgm:pt modelId="{D699A372-EF49-445D-B493-520249C03E04}" type="pres">
      <dgm:prSet presAssocID="{B7BDCE9F-573D-46F2-8998-91074E73FAF0}" presName="level3hierChild" presStyleCnt="0"/>
      <dgm:spPr/>
    </dgm:pt>
    <dgm:pt modelId="{A645F545-141A-438E-A3F9-DD7F99D4C923}" type="pres">
      <dgm:prSet presAssocID="{BF7BF16B-1FCF-4251-9F28-5DB394C5F41D}" presName="conn2-1" presStyleLbl="parChTrans1D3" presStyleIdx="14" presStyleCnt="24"/>
      <dgm:spPr/>
      <dgm:t>
        <a:bodyPr/>
        <a:lstStyle/>
        <a:p>
          <a:endParaRPr lang="en-US"/>
        </a:p>
      </dgm:t>
    </dgm:pt>
    <dgm:pt modelId="{3DF80A68-9876-46A8-987A-EEC0BB478547}" type="pres">
      <dgm:prSet presAssocID="{BF7BF16B-1FCF-4251-9F28-5DB394C5F41D}" presName="connTx" presStyleLbl="parChTrans1D3" presStyleIdx="14" presStyleCnt="24"/>
      <dgm:spPr/>
      <dgm:t>
        <a:bodyPr/>
        <a:lstStyle/>
        <a:p>
          <a:endParaRPr lang="en-US"/>
        </a:p>
      </dgm:t>
    </dgm:pt>
    <dgm:pt modelId="{395AF3FF-5270-4DAD-95BB-E002030A923C}" type="pres">
      <dgm:prSet presAssocID="{E473F9EC-5C20-41FF-B407-FE3CF46076CC}" presName="root2" presStyleCnt="0"/>
      <dgm:spPr/>
    </dgm:pt>
    <dgm:pt modelId="{5952B988-FBB8-404C-A36F-42E9C156D27A}" type="pres">
      <dgm:prSet presAssocID="{E473F9EC-5C20-41FF-B407-FE3CF46076CC}" presName="LevelTwoTextNode" presStyleLbl="node3" presStyleIdx="14" presStyleCnt="24" custScaleX="146410">
        <dgm:presLayoutVars>
          <dgm:chPref val="3"/>
        </dgm:presLayoutVars>
      </dgm:prSet>
      <dgm:spPr/>
      <dgm:t>
        <a:bodyPr/>
        <a:lstStyle/>
        <a:p>
          <a:endParaRPr lang="en-US"/>
        </a:p>
      </dgm:t>
    </dgm:pt>
    <dgm:pt modelId="{C6A40D34-5B4E-483C-95E0-34FF107F4BDA}" type="pres">
      <dgm:prSet presAssocID="{E473F9EC-5C20-41FF-B407-FE3CF46076CC}" presName="level3hierChild" presStyleCnt="0"/>
      <dgm:spPr/>
    </dgm:pt>
    <dgm:pt modelId="{139A8B8D-E862-410B-B120-4C32E0ABC33A}" type="pres">
      <dgm:prSet presAssocID="{5A7B709A-AEB8-4B6B-BC9A-3C1E1D2F9D23}" presName="conn2-1" presStyleLbl="parChTrans1D3" presStyleIdx="15" presStyleCnt="24"/>
      <dgm:spPr/>
      <dgm:t>
        <a:bodyPr/>
        <a:lstStyle/>
        <a:p>
          <a:endParaRPr lang="en-US"/>
        </a:p>
      </dgm:t>
    </dgm:pt>
    <dgm:pt modelId="{DCC032B0-CFB9-4DBA-9741-CE80126D1C64}" type="pres">
      <dgm:prSet presAssocID="{5A7B709A-AEB8-4B6B-BC9A-3C1E1D2F9D23}" presName="connTx" presStyleLbl="parChTrans1D3" presStyleIdx="15" presStyleCnt="24"/>
      <dgm:spPr/>
      <dgm:t>
        <a:bodyPr/>
        <a:lstStyle/>
        <a:p>
          <a:endParaRPr lang="en-US"/>
        </a:p>
      </dgm:t>
    </dgm:pt>
    <dgm:pt modelId="{1DE689C2-3617-48A3-8141-7D94393F349D}" type="pres">
      <dgm:prSet presAssocID="{3EF91B74-6A0D-47D4-8E09-8B803BF6B840}" presName="root2" presStyleCnt="0"/>
      <dgm:spPr/>
    </dgm:pt>
    <dgm:pt modelId="{350E69D4-4A1D-4523-9B88-3A69C582F362}" type="pres">
      <dgm:prSet presAssocID="{3EF91B74-6A0D-47D4-8E09-8B803BF6B840}" presName="LevelTwoTextNode" presStyleLbl="node3" presStyleIdx="15" presStyleCnt="24" custScaleX="146410">
        <dgm:presLayoutVars>
          <dgm:chPref val="3"/>
        </dgm:presLayoutVars>
      </dgm:prSet>
      <dgm:spPr/>
      <dgm:t>
        <a:bodyPr/>
        <a:lstStyle/>
        <a:p>
          <a:endParaRPr lang="en-US"/>
        </a:p>
      </dgm:t>
    </dgm:pt>
    <dgm:pt modelId="{312B5E49-98E0-4618-BD09-35D135EEAD70}" type="pres">
      <dgm:prSet presAssocID="{3EF91B74-6A0D-47D4-8E09-8B803BF6B840}" presName="level3hierChild" presStyleCnt="0"/>
      <dgm:spPr/>
    </dgm:pt>
    <dgm:pt modelId="{B3F46175-15EC-461D-8B42-E4EFF960BB58}" type="pres">
      <dgm:prSet presAssocID="{1146F598-7024-41AE-AD34-3BC2C2C1F537}" presName="conn2-1" presStyleLbl="parChTrans1D3" presStyleIdx="16" presStyleCnt="24"/>
      <dgm:spPr/>
      <dgm:t>
        <a:bodyPr/>
        <a:lstStyle/>
        <a:p>
          <a:endParaRPr lang="en-US"/>
        </a:p>
      </dgm:t>
    </dgm:pt>
    <dgm:pt modelId="{C5D34C3F-2C3E-4ACB-A236-D239AE4D96B9}" type="pres">
      <dgm:prSet presAssocID="{1146F598-7024-41AE-AD34-3BC2C2C1F537}" presName="connTx" presStyleLbl="parChTrans1D3" presStyleIdx="16" presStyleCnt="24"/>
      <dgm:spPr/>
      <dgm:t>
        <a:bodyPr/>
        <a:lstStyle/>
        <a:p>
          <a:endParaRPr lang="en-US"/>
        </a:p>
      </dgm:t>
    </dgm:pt>
    <dgm:pt modelId="{E7E8E7DB-9E60-48E6-A911-046FA32B5608}" type="pres">
      <dgm:prSet presAssocID="{2DF3AFC7-2292-4B6A-8AA1-F7F8A65D45AD}" presName="root2" presStyleCnt="0"/>
      <dgm:spPr/>
    </dgm:pt>
    <dgm:pt modelId="{19867C35-8734-4DF2-990E-133BA344779B}" type="pres">
      <dgm:prSet presAssocID="{2DF3AFC7-2292-4B6A-8AA1-F7F8A65D45AD}" presName="LevelTwoTextNode" presStyleLbl="node3" presStyleIdx="16" presStyleCnt="24" custScaleX="146410">
        <dgm:presLayoutVars>
          <dgm:chPref val="3"/>
        </dgm:presLayoutVars>
      </dgm:prSet>
      <dgm:spPr/>
      <dgm:t>
        <a:bodyPr/>
        <a:lstStyle/>
        <a:p>
          <a:endParaRPr lang="en-US"/>
        </a:p>
      </dgm:t>
    </dgm:pt>
    <dgm:pt modelId="{87945E43-CF83-438A-9005-509ECE2EBF17}" type="pres">
      <dgm:prSet presAssocID="{2DF3AFC7-2292-4B6A-8AA1-F7F8A65D45AD}" presName="level3hierChild" presStyleCnt="0"/>
      <dgm:spPr/>
    </dgm:pt>
    <dgm:pt modelId="{1521A189-56E3-4D83-98EE-85C10436A745}" type="pres">
      <dgm:prSet presAssocID="{ECF9C818-940E-4D55-BC2E-10BA5A3DD629}" presName="conn2-1" presStyleLbl="parChTrans1D3" presStyleIdx="17" presStyleCnt="24"/>
      <dgm:spPr/>
      <dgm:t>
        <a:bodyPr/>
        <a:lstStyle/>
        <a:p>
          <a:endParaRPr lang="en-US"/>
        </a:p>
      </dgm:t>
    </dgm:pt>
    <dgm:pt modelId="{FAFB8CF0-37A9-46A3-A236-1D8FB5402C97}" type="pres">
      <dgm:prSet presAssocID="{ECF9C818-940E-4D55-BC2E-10BA5A3DD629}" presName="connTx" presStyleLbl="parChTrans1D3" presStyleIdx="17" presStyleCnt="24"/>
      <dgm:spPr/>
      <dgm:t>
        <a:bodyPr/>
        <a:lstStyle/>
        <a:p>
          <a:endParaRPr lang="en-US"/>
        </a:p>
      </dgm:t>
    </dgm:pt>
    <dgm:pt modelId="{129BA429-07F2-407C-A2B9-89BC78C0C09A}" type="pres">
      <dgm:prSet presAssocID="{5EA3E41C-651C-4A04-870B-E349BF89E1DC}" presName="root2" presStyleCnt="0"/>
      <dgm:spPr/>
    </dgm:pt>
    <dgm:pt modelId="{F35D3AC7-AA5C-4CCC-80E1-3A3E70B681E5}" type="pres">
      <dgm:prSet presAssocID="{5EA3E41C-651C-4A04-870B-E349BF89E1DC}" presName="LevelTwoTextNode" presStyleLbl="node3" presStyleIdx="17" presStyleCnt="24" custScaleX="146410">
        <dgm:presLayoutVars>
          <dgm:chPref val="3"/>
        </dgm:presLayoutVars>
      </dgm:prSet>
      <dgm:spPr/>
      <dgm:t>
        <a:bodyPr/>
        <a:lstStyle/>
        <a:p>
          <a:endParaRPr lang="en-US"/>
        </a:p>
      </dgm:t>
    </dgm:pt>
    <dgm:pt modelId="{F16D67C0-6A55-4CF6-8D95-3F75C0DB3218}" type="pres">
      <dgm:prSet presAssocID="{5EA3E41C-651C-4A04-870B-E349BF89E1DC}" presName="level3hierChild" presStyleCnt="0"/>
      <dgm:spPr/>
    </dgm:pt>
    <dgm:pt modelId="{0A7CC5CD-4712-49C4-9CA6-2DF63B23E511}" type="pres">
      <dgm:prSet presAssocID="{B1E36C20-3EE3-4F85-B6B3-C055405DBC95}" presName="conn2-1" presStyleLbl="parChTrans1D3" presStyleIdx="18" presStyleCnt="24"/>
      <dgm:spPr/>
      <dgm:t>
        <a:bodyPr/>
        <a:lstStyle/>
        <a:p>
          <a:endParaRPr lang="en-US"/>
        </a:p>
      </dgm:t>
    </dgm:pt>
    <dgm:pt modelId="{C3A1300A-D74E-43EB-A86E-E83F9958C736}" type="pres">
      <dgm:prSet presAssocID="{B1E36C20-3EE3-4F85-B6B3-C055405DBC95}" presName="connTx" presStyleLbl="parChTrans1D3" presStyleIdx="18" presStyleCnt="24"/>
      <dgm:spPr/>
      <dgm:t>
        <a:bodyPr/>
        <a:lstStyle/>
        <a:p>
          <a:endParaRPr lang="en-US"/>
        </a:p>
      </dgm:t>
    </dgm:pt>
    <dgm:pt modelId="{52B72F88-F905-49AB-8C48-167A96EB653B}" type="pres">
      <dgm:prSet presAssocID="{5EE41EFB-D749-482E-9317-7DD82F849BAF}" presName="root2" presStyleCnt="0"/>
      <dgm:spPr/>
    </dgm:pt>
    <dgm:pt modelId="{74BA0157-406F-4DB7-A99C-2D36BF125FA4}" type="pres">
      <dgm:prSet presAssocID="{5EE41EFB-D749-482E-9317-7DD82F849BAF}" presName="LevelTwoTextNode" presStyleLbl="node3" presStyleIdx="18" presStyleCnt="24" custScaleX="146410">
        <dgm:presLayoutVars>
          <dgm:chPref val="3"/>
        </dgm:presLayoutVars>
      </dgm:prSet>
      <dgm:spPr/>
      <dgm:t>
        <a:bodyPr/>
        <a:lstStyle/>
        <a:p>
          <a:endParaRPr lang="en-US"/>
        </a:p>
      </dgm:t>
    </dgm:pt>
    <dgm:pt modelId="{DCF18E0C-38C7-418D-BFBB-AB592E2AC6C0}" type="pres">
      <dgm:prSet presAssocID="{5EE41EFB-D749-482E-9317-7DD82F849BAF}" presName="level3hierChild" presStyleCnt="0"/>
      <dgm:spPr/>
    </dgm:pt>
    <dgm:pt modelId="{9865EEE9-3556-45D8-9A85-756B1CC0E29F}" type="pres">
      <dgm:prSet presAssocID="{C23ACB60-4785-4DC4-AEA5-1D73561A488D}" presName="conn2-1" presStyleLbl="parChTrans1D3" presStyleIdx="19" presStyleCnt="24"/>
      <dgm:spPr/>
      <dgm:t>
        <a:bodyPr/>
        <a:lstStyle/>
        <a:p>
          <a:endParaRPr lang="en-US"/>
        </a:p>
      </dgm:t>
    </dgm:pt>
    <dgm:pt modelId="{DEA316D1-8A14-4D32-A463-6D26B93E2181}" type="pres">
      <dgm:prSet presAssocID="{C23ACB60-4785-4DC4-AEA5-1D73561A488D}" presName="connTx" presStyleLbl="parChTrans1D3" presStyleIdx="19" presStyleCnt="24"/>
      <dgm:spPr/>
      <dgm:t>
        <a:bodyPr/>
        <a:lstStyle/>
        <a:p>
          <a:endParaRPr lang="en-US"/>
        </a:p>
      </dgm:t>
    </dgm:pt>
    <dgm:pt modelId="{0D7E5911-3E11-45B7-A5F7-F510F17E3C16}" type="pres">
      <dgm:prSet presAssocID="{30D10B59-AC9B-4E16-A339-9DFBECC6D1C2}" presName="root2" presStyleCnt="0"/>
      <dgm:spPr/>
    </dgm:pt>
    <dgm:pt modelId="{17497843-3380-45EE-B7C9-E7A62FA319AC}" type="pres">
      <dgm:prSet presAssocID="{30D10B59-AC9B-4E16-A339-9DFBECC6D1C2}" presName="LevelTwoTextNode" presStyleLbl="node3" presStyleIdx="19" presStyleCnt="24" custScaleX="146410">
        <dgm:presLayoutVars>
          <dgm:chPref val="3"/>
        </dgm:presLayoutVars>
      </dgm:prSet>
      <dgm:spPr/>
      <dgm:t>
        <a:bodyPr/>
        <a:lstStyle/>
        <a:p>
          <a:endParaRPr lang="en-US"/>
        </a:p>
      </dgm:t>
    </dgm:pt>
    <dgm:pt modelId="{39C1423B-B756-4E74-8D36-41029E36948C}" type="pres">
      <dgm:prSet presAssocID="{30D10B59-AC9B-4E16-A339-9DFBECC6D1C2}" presName="level3hierChild" presStyleCnt="0"/>
      <dgm:spPr/>
    </dgm:pt>
    <dgm:pt modelId="{3D3B0F73-17D1-4418-A32D-AD660614F8BD}" type="pres">
      <dgm:prSet presAssocID="{B055A672-5500-4659-8FD7-41ED7BD638D4}" presName="conn2-1" presStyleLbl="parChTrans1D3" presStyleIdx="20" presStyleCnt="24"/>
      <dgm:spPr/>
      <dgm:t>
        <a:bodyPr/>
        <a:lstStyle/>
        <a:p>
          <a:endParaRPr lang="en-US"/>
        </a:p>
      </dgm:t>
    </dgm:pt>
    <dgm:pt modelId="{DF195107-94E9-4CF9-9E59-327EB5E3947A}" type="pres">
      <dgm:prSet presAssocID="{B055A672-5500-4659-8FD7-41ED7BD638D4}" presName="connTx" presStyleLbl="parChTrans1D3" presStyleIdx="20" presStyleCnt="24"/>
      <dgm:spPr/>
      <dgm:t>
        <a:bodyPr/>
        <a:lstStyle/>
        <a:p>
          <a:endParaRPr lang="en-US"/>
        </a:p>
      </dgm:t>
    </dgm:pt>
    <dgm:pt modelId="{15A67017-48A9-44A2-BF4F-9C93B167D314}" type="pres">
      <dgm:prSet presAssocID="{D84EDB9F-DD34-4517-A81D-CC28CA4879FC}" presName="root2" presStyleCnt="0"/>
      <dgm:spPr/>
    </dgm:pt>
    <dgm:pt modelId="{B151866E-F9F0-4959-B056-11E03B74CCDF}" type="pres">
      <dgm:prSet presAssocID="{D84EDB9F-DD34-4517-A81D-CC28CA4879FC}" presName="LevelTwoTextNode" presStyleLbl="node3" presStyleIdx="20" presStyleCnt="24" custScaleX="146410">
        <dgm:presLayoutVars>
          <dgm:chPref val="3"/>
        </dgm:presLayoutVars>
      </dgm:prSet>
      <dgm:spPr/>
      <dgm:t>
        <a:bodyPr/>
        <a:lstStyle/>
        <a:p>
          <a:endParaRPr lang="en-US"/>
        </a:p>
      </dgm:t>
    </dgm:pt>
    <dgm:pt modelId="{6FEC3F6D-97FA-4027-B816-B4682B416555}" type="pres">
      <dgm:prSet presAssocID="{D84EDB9F-DD34-4517-A81D-CC28CA4879FC}" presName="level3hierChild" presStyleCnt="0"/>
      <dgm:spPr/>
    </dgm:pt>
    <dgm:pt modelId="{15D09AF7-3DD8-4507-964B-2AFCACD555D7}" type="pres">
      <dgm:prSet presAssocID="{70CE98D7-D3D3-45AC-B373-EF220C6E4820}" presName="conn2-1" presStyleLbl="parChTrans1D3" presStyleIdx="21" presStyleCnt="24"/>
      <dgm:spPr/>
      <dgm:t>
        <a:bodyPr/>
        <a:lstStyle/>
        <a:p>
          <a:endParaRPr lang="en-US"/>
        </a:p>
      </dgm:t>
    </dgm:pt>
    <dgm:pt modelId="{D2ACF6F3-2372-4229-A05B-D9CD70D0E452}" type="pres">
      <dgm:prSet presAssocID="{70CE98D7-D3D3-45AC-B373-EF220C6E4820}" presName="connTx" presStyleLbl="parChTrans1D3" presStyleIdx="21" presStyleCnt="24"/>
      <dgm:spPr/>
      <dgm:t>
        <a:bodyPr/>
        <a:lstStyle/>
        <a:p>
          <a:endParaRPr lang="en-US"/>
        </a:p>
      </dgm:t>
    </dgm:pt>
    <dgm:pt modelId="{FA965552-BFB3-40C9-BB82-9005D663F35A}" type="pres">
      <dgm:prSet presAssocID="{F7075CE2-6111-4D78-B28A-D88244F36483}" presName="root2" presStyleCnt="0"/>
      <dgm:spPr/>
    </dgm:pt>
    <dgm:pt modelId="{A649C2F1-AC4C-4E1D-9665-CC8188605266}" type="pres">
      <dgm:prSet presAssocID="{F7075CE2-6111-4D78-B28A-D88244F36483}" presName="LevelTwoTextNode" presStyleLbl="node3" presStyleIdx="21" presStyleCnt="24" custScaleX="146410">
        <dgm:presLayoutVars>
          <dgm:chPref val="3"/>
        </dgm:presLayoutVars>
      </dgm:prSet>
      <dgm:spPr/>
      <dgm:t>
        <a:bodyPr/>
        <a:lstStyle/>
        <a:p>
          <a:endParaRPr lang="en-US"/>
        </a:p>
      </dgm:t>
    </dgm:pt>
    <dgm:pt modelId="{B6C4FB1B-6E79-4739-88EE-8BADB1E80318}" type="pres">
      <dgm:prSet presAssocID="{F7075CE2-6111-4D78-B28A-D88244F36483}" presName="level3hierChild" presStyleCnt="0"/>
      <dgm:spPr/>
    </dgm:pt>
    <dgm:pt modelId="{EA8A4AF1-7BEE-4EAA-A36F-01FFCAD43931}" type="pres">
      <dgm:prSet presAssocID="{57F4854C-F22E-4B9F-AA11-64075618DFDB}" presName="conn2-1" presStyleLbl="parChTrans1D3" presStyleIdx="22" presStyleCnt="24"/>
      <dgm:spPr/>
      <dgm:t>
        <a:bodyPr/>
        <a:lstStyle/>
        <a:p>
          <a:endParaRPr lang="en-US"/>
        </a:p>
      </dgm:t>
    </dgm:pt>
    <dgm:pt modelId="{5F3F6E15-2335-4446-BCD8-6BB645977B27}" type="pres">
      <dgm:prSet presAssocID="{57F4854C-F22E-4B9F-AA11-64075618DFDB}" presName="connTx" presStyleLbl="parChTrans1D3" presStyleIdx="22" presStyleCnt="24"/>
      <dgm:spPr/>
      <dgm:t>
        <a:bodyPr/>
        <a:lstStyle/>
        <a:p>
          <a:endParaRPr lang="en-US"/>
        </a:p>
      </dgm:t>
    </dgm:pt>
    <dgm:pt modelId="{78E059D5-D2FB-48B3-B468-166540821C75}" type="pres">
      <dgm:prSet presAssocID="{B99F4EFB-3082-4A27-B5D6-7D588A0E71C7}" presName="root2" presStyleCnt="0"/>
      <dgm:spPr/>
    </dgm:pt>
    <dgm:pt modelId="{2D4C284B-0968-48BE-B494-286D521D6AB0}" type="pres">
      <dgm:prSet presAssocID="{B99F4EFB-3082-4A27-B5D6-7D588A0E71C7}" presName="LevelTwoTextNode" presStyleLbl="node3" presStyleIdx="22" presStyleCnt="24" custScaleX="146410">
        <dgm:presLayoutVars>
          <dgm:chPref val="3"/>
        </dgm:presLayoutVars>
      </dgm:prSet>
      <dgm:spPr/>
      <dgm:t>
        <a:bodyPr/>
        <a:lstStyle/>
        <a:p>
          <a:endParaRPr lang="en-US"/>
        </a:p>
      </dgm:t>
    </dgm:pt>
    <dgm:pt modelId="{D8FD6FC1-1723-45BA-994E-1B47E67BF35F}" type="pres">
      <dgm:prSet presAssocID="{B99F4EFB-3082-4A27-B5D6-7D588A0E71C7}" presName="level3hierChild" presStyleCnt="0"/>
      <dgm:spPr/>
    </dgm:pt>
    <dgm:pt modelId="{394B3B98-2894-4204-AC43-843F8BF3E0E6}" type="pres">
      <dgm:prSet presAssocID="{D7E1B43D-84D6-43AF-BCD5-735F71E0E9CC}" presName="conn2-1" presStyleLbl="parChTrans1D3" presStyleIdx="23" presStyleCnt="24"/>
      <dgm:spPr/>
      <dgm:t>
        <a:bodyPr/>
        <a:lstStyle/>
        <a:p>
          <a:endParaRPr lang="en-US"/>
        </a:p>
      </dgm:t>
    </dgm:pt>
    <dgm:pt modelId="{1F7FB36C-A4E4-4A8D-BE4A-08B72EBFAC48}" type="pres">
      <dgm:prSet presAssocID="{D7E1B43D-84D6-43AF-BCD5-735F71E0E9CC}" presName="connTx" presStyleLbl="parChTrans1D3" presStyleIdx="23" presStyleCnt="24"/>
      <dgm:spPr/>
      <dgm:t>
        <a:bodyPr/>
        <a:lstStyle/>
        <a:p>
          <a:endParaRPr lang="en-US"/>
        </a:p>
      </dgm:t>
    </dgm:pt>
    <dgm:pt modelId="{214768F0-61A7-4C6D-B81F-ADC36DF998AB}" type="pres">
      <dgm:prSet presAssocID="{2F1A84E7-2147-4E38-B9B9-4925BD3695D5}" presName="root2" presStyleCnt="0"/>
      <dgm:spPr/>
    </dgm:pt>
    <dgm:pt modelId="{4BA3FA04-2079-4BA4-AF40-80233FC63E1B}" type="pres">
      <dgm:prSet presAssocID="{2F1A84E7-2147-4E38-B9B9-4925BD3695D5}" presName="LevelTwoTextNode" presStyleLbl="node3" presStyleIdx="23" presStyleCnt="24" custScaleX="146410">
        <dgm:presLayoutVars>
          <dgm:chPref val="3"/>
        </dgm:presLayoutVars>
      </dgm:prSet>
      <dgm:spPr/>
      <dgm:t>
        <a:bodyPr/>
        <a:lstStyle/>
        <a:p>
          <a:endParaRPr lang="en-US"/>
        </a:p>
      </dgm:t>
    </dgm:pt>
    <dgm:pt modelId="{DE6423C5-9619-43B1-880B-21FC3D32B228}" type="pres">
      <dgm:prSet presAssocID="{2F1A84E7-2147-4E38-B9B9-4925BD3695D5}" presName="level3hierChild" presStyleCnt="0"/>
      <dgm:spPr/>
    </dgm:pt>
  </dgm:ptLst>
  <dgm:cxnLst>
    <dgm:cxn modelId="{9B06AA0D-BBE9-487C-9FD5-65FF8959382B}" type="presOf" srcId="{FE75B70B-2921-48E5-BE43-F5A2335D9EE8}" destId="{CED491E7-6E43-45B2-835F-B2CF08AD6120}" srcOrd="1" destOrd="0" presId="urn:microsoft.com/office/officeart/2008/layout/HorizontalMultiLevelHierarchy"/>
    <dgm:cxn modelId="{52A332A5-7A5C-4917-90E3-ECC995FA813A}" type="presOf" srcId="{D364FC46-D4F2-438E-9013-9DAAC466D0FB}" destId="{BC45CEC0-7E7C-44CA-B36D-52D617DBAB05}" srcOrd="1" destOrd="0" presId="urn:microsoft.com/office/officeart/2008/layout/HorizontalMultiLevelHierarchy"/>
    <dgm:cxn modelId="{D644DEB9-1208-4908-82C0-B7EFA1FBEF39}" type="presOf" srcId="{2F1A84E7-2147-4E38-B9B9-4925BD3695D5}" destId="{4BA3FA04-2079-4BA4-AF40-80233FC63E1B}" srcOrd="0" destOrd="0" presId="urn:microsoft.com/office/officeart/2008/layout/HorizontalMultiLevelHierarchy"/>
    <dgm:cxn modelId="{2A973074-84D1-4868-8714-064332266AB6}" srcId="{CF38A2A1-A2F4-4F1F-B16F-E613CBCC9500}" destId="{E5C60CDB-0319-493C-8454-BCDA77E25F8A}" srcOrd="4" destOrd="0" parTransId="{05F09900-38A4-4520-B26B-0A52EB6266C1}" sibTransId="{8131AF35-D451-4CB3-93C4-17EDC2E4EB7A}"/>
    <dgm:cxn modelId="{247C4FEF-5B2E-4A4A-8377-BF93D5086673}" type="presOf" srcId="{5A7B709A-AEB8-4B6B-BC9A-3C1E1D2F9D23}" destId="{DCC032B0-CFB9-4DBA-9741-CE80126D1C64}" srcOrd="1" destOrd="0" presId="urn:microsoft.com/office/officeart/2008/layout/HorizontalMultiLevelHierarchy"/>
    <dgm:cxn modelId="{3E2E2E83-ED9F-40CE-95F2-78A10182F471}" type="presOf" srcId="{3EF91B74-6A0D-47D4-8E09-8B803BF6B840}" destId="{350E69D4-4A1D-4523-9B88-3A69C582F362}" srcOrd="0" destOrd="0" presId="urn:microsoft.com/office/officeart/2008/layout/HorizontalMultiLevelHierarchy"/>
    <dgm:cxn modelId="{240BA0BB-328C-4887-A3E9-10B9590D83F8}" srcId="{CF38A2A1-A2F4-4F1F-B16F-E613CBCC9500}" destId="{2F1A84E7-2147-4E38-B9B9-4925BD3695D5}" srcOrd="23" destOrd="0" parTransId="{D7E1B43D-84D6-43AF-BCD5-735F71E0E9CC}" sibTransId="{8F8C7C90-934A-4017-AB49-345FE5121C31}"/>
    <dgm:cxn modelId="{9989E3A7-B361-4183-AD1A-77E2008878EA}" type="presOf" srcId="{5EE41EFB-D749-482E-9317-7DD82F849BAF}" destId="{74BA0157-406F-4DB7-A99C-2D36BF125FA4}" srcOrd="0" destOrd="0" presId="urn:microsoft.com/office/officeart/2008/layout/HorizontalMultiLevelHierarchy"/>
    <dgm:cxn modelId="{7F751CC9-BDC0-4FD7-9198-32A168BCF125}" srcId="{03CC1A9E-CA9F-4CAD-8E91-B80BDC966C28}" destId="{F61260E2-C073-4876-9215-7A1CD99169B0}" srcOrd="4" destOrd="0" parTransId="{C4921737-762D-4DB5-8650-83F18BA243AA}" sibTransId="{EF456DE4-66BE-4F82-A2D7-BB55220E4B35}"/>
    <dgm:cxn modelId="{FFECD924-7E20-4CF4-8D6A-886AA39BF725}" type="presOf" srcId="{C4921737-762D-4DB5-8650-83F18BA243AA}" destId="{0AC0975A-1BB0-4537-B6CE-BAE69D997B59}" srcOrd="0" destOrd="0" presId="urn:microsoft.com/office/officeart/2008/layout/HorizontalMultiLevelHierarchy"/>
    <dgm:cxn modelId="{3DB81178-DB32-48F9-9C96-55085C2A1153}" type="presOf" srcId="{F69AD1C8-C847-4845-A974-19B8D31610F5}" destId="{E63D06C3-B8BD-4711-859D-E3AFAE476294}" srcOrd="0" destOrd="0" presId="urn:microsoft.com/office/officeart/2008/layout/HorizontalMultiLevelHierarchy"/>
    <dgm:cxn modelId="{57777631-A9F8-42E4-AA7C-D05041424CB0}" srcId="{03CC1A9E-CA9F-4CAD-8E91-B80BDC966C28}" destId="{4E525463-5CC2-4B92-8F55-05B106A3C7CE}" srcOrd="5" destOrd="0" parTransId="{2E6E872F-0BF2-44B2-9AAC-842819DFFC1A}" sibTransId="{81309B5F-69D6-4491-9A2D-DBC26104E225}"/>
    <dgm:cxn modelId="{2963DA35-04A3-4691-A371-0F3C6ACD7E46}" type="presOf" srcId="{C44FB9BF-F070-4F49-A8E8-F75E5C34F01F}" destId="{2657C2AD-4009-4EB0-9025-D9BE8F04C1C9}" srcOrd="0" destOrd="0" presId="urn:microsoft.com/office/officeart/2008/layout/HorizontalMultiLevelHierarchy"/>
    <dgm:cxn modelId="{5FBFF75B-2A1F-483D-BF71-0D240751CDE7}" type="presOf" srcId="{03CC1A9E-CA9F-4CAD-8E91-B80BDC966C28}" destId="{D45B4273-D0C3-4C35-B3DD-5257BC925724}" srcOrd="0" destOrd="0" presId="urn:microsoft.com/office/officeart/2008/layout/HorizontalMultiLevelHierarchy"/>
    <dgm:cxn modelId="{E3073CE5-7A5E-4785-92FD-D653FCE744AC}" srcId="{CF38A2A1-A2F4-4F1F-B16F-E613CBCC9500}" destId="{E473F9EC-5C20-41FF-B407-FE3CF46076CC}" srcOrd="14" destOrd="0" parTransId="{BF7BF16B-1FCF-4251-9F28-5DB394C5F41D}" sibTransId="{7C4C34E3-27F2-44A2-B0D0-5F724C7097DB}"/>
    <dgm:cxn modelId="{505E6345-B243-424D-A439-01A18241D794}" type="presOf" srcId="{F7075CE2-6111-4D78-B28A-D88244F36483}" destId="{A649C2F1-AC4C-4E1D-9665-CC8188605266}" srcOrd="0" destOrd="0" presId="urn:microsoft.com/office/officeart/2008/layout/HorizontalMultiLevelHierarchy"/>
    <dgm:cxn modelId="{16DB8F79-C814-4D3F-9753-E80FF5EC4F26}" type="presOf" srcId="{D7E1B43D-84D6-43AF-BCD5-735F71E0E9CC}" destId="{1F7FB36C-A4E4-4A8D-BE4A-08B72EBFAC48}" srcOrd="1" destOrd="0" presId="urn:microsoft.com/office/officeart/2008/layout/HorizontalMultiLevelHierarchy"/>
    <dgm:cxn modelId="{C952BFFB-FE9F-44C6-A01A-6E7B867B887F}" type="presOf" srcId="{B055A672-5500-4659-8FD7-41ED7BD638D4}" destId="{3D3B0F73-17D1-4418-A32D-AD660614F8BD}" srcOrd="0" destOrd="0" presId="urn:microsoft.com/office/officeart/2008/layout/HorizontalMultiLevelHierarchy"/>
    <dgm:cxn modelId="{1E6D138B-3926-46BB-8966-F38CA2F0D640}" srcId="{CF38A2A1-A2F4-4F1F-B16F-E613CBCC9500}" destId="{69B520C5-8FA2-45DC-819C-DAD4ABB1633B}" srcOrd="6" destOrd="0" parTransId="{28517E2D-EBA9-4EAA-8344-E918FA8C8C7C}" sibTransId="{4601C7F3-E818-4D5F-B9BD-607149049A7B}"/>
    <dgm:cxn modelId="{E6FC75F3-51F5-4817-8938-E3A2D4FA7D3C}" srcId="{03CC1A9E-CA9F-4CAD-8E91-B80BDC966C28}" destId="{B690FE9D-25F5-49DB-8675-A76638DA6B71}" srcOrd="0" destOrd="0" parTransId="{19548390-A6B4-47F3-BA67-4BE330366B65}" sibTransId="{46CFB251-53BC-4C7C-B004-26BD87A3E16B}"/>
    <dgm:cxn modelId="{9AB54A9B-1C32-4D83-973D-7E8959D9519A}" type="presOf" srcId="{E5C60CDB-0319-493C-8454-BCDA77E25F8A}" destId="{292DEEA5-0EA3-43CA-8C4E-F6D9529BE3A2}" srcOrd="0" destOrd="0" presId="urn:microsoft.com/office/officeart/2008/layout/HorizontalMultiLevelHierarchy"/>
    <dgm:cxn modelId="{84783616-2A61-49D5-B3FF-7E9EE9C12B20}" type="presOf" srcId="{BF7BF16B-1FCF-4251-9F28-5DB394C5F41D}" destId="{3DF80A68-9876-46A8-987A-EEC0BB478547}" srcOrd="1" destOrd="0" presId="urn:microsoft.com/office/officeart/2008/layout/HorizontalMultiLevelHierarchy"/>
    <dgm:cxn modelId="{4B170117-ED67-48BE-B1C7-77BB154814E7}" type="presOf" srcId="{5A98C400-F3C2-4F46-95C8-FC950DE5A436}" destId="{41B58885-5CBF-4F6D-9BF4-DD6FE3CAE50B}" srcOrd="0" destOrd="0" presId="urn:microsoft.com/office/officeart/2008/layout/HorizontalMultiLevelHierarchy"/>
    <dgm:cxn modelId="{7BEA581E-691D-4030-AD0A-C730A6F1EDDF}" type="presOf" srcId="{056D1DC9-DB7B-4613-85B2-E0AADA903176}" destId="{DB465AC2-7768-41B5-8067-BA8E0DE2BA3B}" srcOrd="0" destOrd="0" presId="urn:microsoft.com/office/officeart/2008/layout/HorizontalMultiLevelHierarchy"/>
    <dgm:cxn modelId="{F5A184C1-E964-40B4-A270-E24E49A6467F}" type="presOf" srcId="{5EA3E41C-651C-4A04-870B-E349BF89E1DC}" destId="{F35D3AC7-AA5C-4CCC-80E1-3A3E70B681E5}" srcOrd="0" destOrd="0" presId="urn:microsoft.com/office/officeart/2008/layout/HorizontalMultiLevelHierarchy"/>
    <dgm:cxn modelId="{5A41EB8B-6545-401D-96CA-87AA617A9FFB}" type="presOf" srcId="{B055A672-5500-4659-8FD7-41ED7BD638D4}" destId="{DF195107-94E9-4CF9-9E59-327EB5E3947A}" srcOrd="1" destOrd="0" presId="urn:microsoft.com/office/officeart/2008/layout/HorizontalMultiLevelHierarchy"/>
    <dgm:cxn modelId="{D7F01EE4-26F6-4F25-A247-6092306A2AAE}" srcId="{03CC1A9E-CA9F-4CAD-8E91-B80BDC966C28}" destId="{75D8FC89-2288-425A-9483-E917F1932A08}" srcOrd="3" destOrd="0" parTransId="{FE75B70B-2921-48E5-BE43-F5A2335D9EE8}" sibTransId="{BA370F31-39B7-4C19-B579-3CFC72482FE3}"/>
    <dgm:cxn modelId="{77FCB5DC-FA36-4CCD-8236-5466E962623C}" srcId="{CF38A2A1-A2F4-4F1F-B16F-E613CBCC9500}" destId="{B99F4EFB-3082-4A27-B5D6-7D588A0E71C7}" srcOrd="22" destOrd="0" parTransId="{57F4854C-F22E-4B9F-AA11-64075618DFDB}" sibTransId="{6EAD93D9-DFB6-4B43-AE03-11BA577822DE}"/>
    <dgm:cxn modelId="{61BD0DC3-417A-4604-BBBE-42A876DA9810}" type="presOf" srcId="{1146F598-7024-41AE-AD34-3BC2C2C1F537}" destId="{B3F46175-15EC-461D-8B42-E4EFF960BB58}" srcOrd="0" destOrd="0" presId="urn:microsoft.com/office/officeart/2008/layout/HorizontalMultiLevelHierarchy"/>
    <dgm:cxn modelId="{5E140C09-8004-43E2-97E5-C32433E0ABDF}" srcId="{CF38A2A1-A2F4-4F1F-B16F-E613CBCC9500}" destId="{F7075CE2-6111-4D78-B28A-D88244F36483}" srcOrd="21" destOrd="0" parTransId="{70CE98D7-D3D3-45AC-B373-EF220C6E4820}" sibTransId="{78F21D2D-1A8F-428B-8FB6-4E868E0205EA}"/>
    <dgm:cxn modelId="{F82FF6DA-E31B-4801-ACB5-CDADD86229BB}" type="presOf" srcId="{28517E2D-EBA9-4EAA-8344-E918FA8C8C7C}" destId="{41BABE5D-9B73-4DD6-BC6D-A022D53C8A4C}" srcOrd="1" destOrd="0" presId="urn:microsoft.com/office/officeart/2008/layout/HorizontalMultiLevelHierarchy"/>
    <dgm:cxn modelId="{8A3A5052-A766-4FDB-BF85-4C149CC3EAC5}" type="presOf" srcId="{00297160-9859-41DA-ABA4-1F7232353EB1}" destId="{7C8CDF00-C07D-49ED-BECF-10A49998B08D}" srcOrd="0" destOrd="0" presId="urn:microsoft.com/office/officeart/2008/layout/HorizontalMultiLevelHierarchy"/>
    <dgm:cxn modelId="{3A3EAA5F-F53B-421C-840B-669622F18A59}" type="presOf" srcId="{ECF9C818-940E-4D55-BC2E-10BA5A3DD629}" destId="{1521A189-56E3-4D83-98EE-85C10436A745}" srcOrd="0" destOrd="0" presId="urn:microsoft.com/office/officeart/2008/layout/HorizontalMultiLevelHierarchy"/>
    <dgm:cxn modelId="{112CD904-2EDE-45F7-A7B4-5A6FD74AAB27}" srcId="{CF38A2A1-A2F4-4F1F-B16F-E613CBCC9500}" destId="{F0D33346-770A-466B-B9AB-7DFCA6FC34D9}" srcOrd="10" destOrd="0" parTransId="{2E1FF950-0D6C-4869-B768-34F2DA97B8E9}" sibTransId="{B4012F3B-2129-4C8F-BA35-270EAFCEB78F}"/>
    <dgm:cxn modelId="{B2F49F17-5C3B-4621-AB3C-CCD70F7435EF}" type="presOf" srcId="{60471438-758A-40B4-BDAC-4949F3512C0D}" destId="{D2506B25-DE43-4B23-B71F-90C34BD9A1D0}" srcOrd="0" destOrd="0" presId="urn:microsoft.com/office/officeart/2008/layout/HorizontalMultiLevelHierarchy"/>
    <dgm:cxn modelId="{1E03C7A5-D823-41C0-AE24-D3A391501F21}" type="presOf" srcId="{2AD04C43-95E2-4AB1-A321-E2284988D9C6}" destId="{BA65CE84-F7CF-42ED-855B-AC98128ED787}" srcOrd="0" destOrd="0" presId="urn:microsoft.com/office/officeart/2008/layout/HorizontalMultiLevelHierarchy"/>
    <dgm:cxn modelId="{9D8BF657-DD9F-49B6-9BA8-439E83D54BA5}" type="presOf" srcId="{4F9AEFF2-BF85-4F10-97B0-90D1AE74806B}" destId="{2BC2C402-A187-4D63-B61C-E7773C432720}" srcOrd="1" destOrd="0" presId="urn:microsoft.com/office/officeart/2008/layout/HorizontalMultiLevelHierarchy"/>
    <dgm:cxn modelId="{E2560DD1-F143-4B1A-A514-B7AAAADC6CB4}" type="presOf" srcId="{2DF3AFC7-2292-4B6A-8AA1-F7F8A65D45AD}" destId="{19867C35-8734-4DF2-990E-133BA344779B}" srcOrd="0" destOrd="0" presId="urn:microsoft.com/office/officeart/2008/layout/HorizontalMultiLevelHierarchy"/>
    <dgm:cxn modelId="{CD37F509-3171-42A3-90C5-772996D8912D}" type="presOf" srcId="{69B520C5-8FA2-45DC-819C-DAD4ABB1633B}" destId="{FB95C9EC-5313-4AC1-BF83-2A3BC69A2763}" srcOrd="0" destOrd="0" presId="urn:microsoft.com/office/officeart/2008/layout/HorizontalMultiLevelHierarchy"/>
    <dgm:cxn modelId="{EE3636D3-8345-4932-9963-9A2293B6A98F}" type="presOf" srcId="{C23ACB60-4785-4DC4-AEA5-1D73561A488D}" destId="{DEA316D1-8A14-4D32-A463-6D26B93E2181}" srcOrd="1" destOrd="0" presId="urn:microsoft.com/office/officeart/2008/layout/HorizontalMultiLevelHierarchy"/>
    <dgm:cxn modelId="{F48123C4-11D9-4638-AE3F-21D2BA504F9D}" srcId="{CF38A2A1-A2F4-4F1F-B16F-E613CBCC9500}" destId="{14BCA542-0C53-4099-A184-4FCD48529D2F}" srcOrd="8" destOrd="0" parTransId="{5A98C400-F3C2-4F46-95C8-FC950DE5A436}" sibTransId="{CE10342E-27DA-413E-B319-2BAB11381C99}"/>
    <dgm:cxn modelId="{4EBFE9C7-F93A-413D-B74A-65644B303DF8}" type="presOf" srcId="{B0564A24-39C4-4F6F-BAE0-D64E6BE91EC2}" destId="{2F57E029-04F1-408E-B3EA-3B1E0E3DA208}" srcOrd="0" destOrd="0" presId="urn:microsoft.com/office/officeart/2008/layout/HorizontalMultiLevelHierarchy"/>
    <dgm:cxn modelId="{ECCEBE68-29D3-4D1C-97B7-C39568B91B31}" type="presOf" srcId="{2E6E872F-0BF2-44B2-9AAC-842819DFFC1A}" destId="{EF35DCB8-31FD-4B5D-89F6-1CE493901059}" srcOrd="0" destOrd="0" presId="urn:microsoft.com/office/officeart/2008/layout/HorizontalMultiLevelHierarchy"/>
    <dgm:cxn modelId="{74E10C4D-D8FB-4567-910E-A573DE7FBA25}" type="presOf" srcId="{C68A3F78-DD7B-40D7-83BC-DBB0261F2F4F}" destId="{CEC2FF7D-E5B3-4F61-B2F4-75A38BD0215C}" srcOrd="1" destOrd="0" presId="urn:microsoft.com/office/officeart/2008/layout/HorizontalMultiLevelHierarchy"/>
    <dgm:cxn modelId="{AA8DFB78-B80E-4F96-8F44-E7ADCC3CAE30}" srcId="{03CC1A9E-CA9F-4CAD-8E91-B80BDC966C28}" destId="{01BD630C-D23C-4003-803E-B5C7E6D63CB3}" srcOrd="1" destOrd="0" parTransId="{056D1DC9-DB7B-4613-85B2-E0AADA903176}" sibTransId="{6C3A4050-28CC-40F9-80AB-11FEA90A0C02}"/>
    <dgm:cxn modelId="{C0632A8C-AF53-4825-99C0-9352AC42310E}" srcId="{CF38A2A1-A2F4-4F1F-B16F-E613CBCC9500}" destId="{6889244A-2788-41D3-B3BC-A73ED3E4A139}" srcOrd="5" destOrd="0" parTransId="{00297160-9859-41DA-ABA4-1F7232353EB1}" sibTransId="{711AFBD3-72EB-4F04-BF40-E6AC2C94B9A3}"/>
    <dgm:cxn modelId="{DAE19FCE-5E4B-4111-9B41-56C50A72A536}" type="presOf" srcId="{08CA34C0-0EC8-4877-A9E6-639ECD63DF37}" destId="{7A917830-5218-4968-8836-DB61421A4016}" srcOrd="0" destOrd="0" presId="urn:microsoft.com/office/officeart/2008/layout/HorizontalMultiLevelHierarchy"/>
    <dgm:cxn modelId="{D41CB4D0-5F9D-4CBD-BD6F-78D03BC4AA6E}" type="presOf" srcId="{1146F598-7024-41AE-AD34-3BC2C2C1F537}" destId="{C5D34C3F-2C3E-4ACB-A236-D239AE4D96B9}" srcOrd="1" destOrd="0" presId="urn:microsoft.com/office/officeart/2008/layout/HorizontalMultiLevelHierarchy"/>
    <dgm:cxn modelId="{62970A63-BA64-4297-B338-2BFAF04453B2}" type="presOf" srcId="{D84EDB9F-DD34-4517-A81D-CC28CA4879FC}" destId="{B151866E-F9F0-4959-B056-11E03B74CCDF}" srcOrd="0" destOrd="0" presId="urn:microsoft.com/office/officeart/2008/layout/HorizontalMultiLevelHierarchy"/>
    <dgm:cxn modelId="{EA58AE58-6A3B-4B2B-B09A-F166CB7072AF}" type="presOf" srcId="{2E6E872F-0BF2-44B2-9AAC-842819DFFC1A}" destId="{38DE040F-1D18-4203-815E-78ADAFDE755B}" srcOrd="1" destOrd="0" presId="urn:microsoft.com/office/officeart/2008/layout/HorizontalMultiLevelHierarchy"/>
    <dgm:cxn modelId="{33AE9586-4B90-4DF0-9A2B-3D805FF18124}" type="presOf" srcId="{C199C261-B0A8-4BE4-846D-A5C28395C924}" destId="{65836074-DC61-478C-A29C-DB0928230CC3}" srcOrd="0" destOrd="0" presId="urn:microsoft.com/office/officeart/2008/layout/HorizontalMultiLevelHierarchy"/>
    <dgm:cxn modelId="{381193DD-A8A1-4379-8A64-B6337ECA5181}" type="presOf" srcId="{05F09900-38A4-4520-B26B-0A52EB6266C1}" destId="{029FCDE3-E88E-4B49-A4B0-26BCC85F98B4}" srcOrd="0" destOrd="0" presId="urn:microsoft.com/office/officeart/2008/layout/HorizontalMultiLevelHierarchy"/>
    <dgm:cxn modelId="{47D5519A-2BDB-4913-89F9-9663F02547D1}" type="presOf" srcId="{FE75B70B-2921-48E5-BE43-F5A2335D9EE8}" destId="{65FECD9C-9FF7-4E83-9F55-CB9876D6C970}" srcOrd="0" destOrd="0" presId="urn:microsoft.com/office/officeart/2008/layout/HorizontalMultiLevelHierarchy"/>
    <dgm:cxn modelId="{5E630E4C-31FB-40FE-B65C-106B51497BC0}" type="presOf" srcId="{C23ACB60-4785-4DC4-AEA5-1D73561A488D}" destId="{9865EEE9-3556-45D8-9A85-756B1CC0E29F}" srcOrd="0" destOrd="0" presId="urn:microsoft.com/office/officeart/2008/layout/HorizontalMultiLevelHierarchy"/>
    <dgm:cxn modelId="{87F5BE29-A7C3-4E77-A8A6-5131186A47F5}" srcId="{CF38A2A1-A2F4-4F1F-B16F-E613CBCC9500}" destId="{08CA34C0-0EC8-4877-A9E6-639ECD63DF37}" srcOrd="0" destOrd="0" parTransId="{7B8BA561-6E4D-4A46-97F8-1FA9A5CBD5D2}" sibTransId="{28AF7CE3-9D33-414E-BA42-83B95784B915}"/>
    <dgm:cxn modelId="{DE719696-C5BC-4865-8218-AD598943662E}" srcId="{CF38A2A1-A2F4-4F1F-B16F-E613CBCC9500}" destId="{F922365D-C3BA-46D2-9747-40496100F6F7}" srcOrd="2" destOrd="0" parTransId="{9E5E26E1-D72B-4D05-8CB0-924B484EB880}" sibTransId="{D10B66BD-60E5-47F4-9C70-729012D5C562}"/>
    <dgm:cxn modelId="{DE756B8F-4BAF-4562-81D7-E4DB9D850EB8}" type="presOf" srcId="{6889244A-2788-41D3-B3BC-A73ED3E4A139}" destId="{2BAFB15E-BD9D-4154-97C7-0479E3387E56}" srcOrd="0" destOrd="0" presId="urn:microsoft.com/office/officeart/2008/layout/HorizontalMultiLevelHierarchy"/>
    <dgm:cxn modelId="{3596EC8C-04A0-4D90-82A5-2C12FD80C896}" type="presOf" srcId="{19548390-A6B4-47F3-BA67-4BE330366B65}" destId="{4668AB97-1BEC-4045-BF99-B943C60E9911}" srcOrd="0" destOrd="0" presId="urn:microsoft.com/office/officeart/2008/layout/HorizontalMultiLevelHierarchy"/>
    <dgm:cxn modelId="{4374C1BB-D4FA-47DB-B6B2-1E6F94644272}" type="presOf" srcId="{5FF28DC8-8812-497A-A48C-F04739E09D1D}" destId="{F8F59722-6C48-4C00-91A2-061B5E834C15}" srcOrd="0" destOrd="0" presId="urn:microsoft.com/office/officeart/2008/layout/HorizontalMultiLevelHierarchy"/>
    <dgm:cxn modelId="{0269D44E-87AF-41A4-8D09-D95435C236CD}" type="presOf" srcId="{70CE98D7-D3D3-45AC-B373-EF220C6E4820}" destId="{15D09AF7-3DD8-4507-964B-2AFCACD555D7}" srcOrd="0" destOrd="0" presId="urn:microsoft.com/office/officeart/2008/layout/HorizontalMultiLevelHierarchy"/>
    <dgm:cxn modelId="{C65760E0-7914-4617-96B1-5F0ACE8EEA2C}" type="presOf" srcId="{D364FC46-D4F2-438E-9013-9DAAC466D0FB}" destId="{95C2A763-06F3-4060-9C98-FD4C502E284A}" srcOrd="0" destOrd="0" presId="urn:microsoft.com/office/officeart/2008/layout/HorizontalMultiLevelHierarchy"/>
    <dgm:cxn modelId="{456512FB-678E-45F0-BFB7-C45B51FCB828}" type="presOf" srcId="{F69AD1C8-C847-4845-A974-19B8D31610F5}" destId="{4225DE14-82AF-44F5-9138-C1E2D740D28B}" srcOrd="1" destOrd="0" presId="urn:microsoft.com/office/officeart/2008/layout/HorizontalMultiLevelHierarchy"/>
    <dgm:cxn modelId="{FDCED12C-5109-4CF0-8075-34E11BE63599}" type="presOf" srcId="{DC8127E9-EC77-4553-9FB3-3D4719F959DA}" destId="{10FB89AF-FE77-4BF4-8ED6-A40C9C3E9D2C}" srcOrd="0" destOrd="0" presId="urn:microsoft.com/office/officeart/2008/layout/HorizontalMultiLevelHierarchy"/>
    <dgm:cxn modelId="{C522B5FC-7BE0-479E-A18A-5B8521A0467E}" type="presOf" srcId="{B99F4EFB-3082-4A27-B5D6-7D588A0E71C7}" destId="{2D4C284B-0968-48BE-B494-286D521D6AB0}" srcOrd="0" destOrd="0" presId="urn:microsoft.com/office/officeart/2008/layout/HorizontalMultiLevelHierarchy"/>
    <dgm:cxn modelId="{80E41941-5127-4396-86D1-BBFC084BDF8E}" type="presOf" srcId="{ECF9C818-940E-4D55-BC2E-10BA5A3DD629}" destId="{FAFB8CF0-37A9-46A3-A236-1D8FB5402C97}" srcOrd="1" destOrd="0" presId="urn:microsoft.com/office/officeart/2008/layout/HorizontalMultiLevelHierarchy"/>
    <dgm:cxn modelId="{879FD5C8-5994-4A4C-A905-4ECAD5A9134F}" srcId="{CF38A2A1-A2F4-4F1F-B16F-E613CBCC9500}" destId="{C44FB9BF-F070-4F49-A8E8-F75E5C34F01F}" srcOrd="9" destOrd="0" parTransId="{9412A5D1-F4FB-4B9A-B900-407A84F3AADB}" sibTransId="{31841FBC-E3D2-40B3-BE10-9BCB0F35995E}"/>
    <dgm:cxn modelId="{706E8B9B-5695-4E5F-9A14-13B87BF5C3B6}" type="presOf" srcId="{F61260E2-C073-4876-9215-7A1CD99169B0}" destId="{47F15459-209E-48AA-8772-DB8558F4B79D}" srcOrd="0" destOrd="0" presId="urn:microsoft.com/office/officeart/2008/layout/HorizontalMultiLevelHierarchy"/>
    <dgm:cxn modelId="{CEC687A8-9E9E-4B9C-94DF-DAFC986DC132}" type="presOf" srcId="{2E1FF950-0D6C-4869-B768-34F2DA97B8E9}" destId="{7A138E43-BE11-4CA4-A4B6-AB976D7F8A9F}" srcOrd="0" destOrd="0" presId="urn:microsoft.com/office/officeart/2008/layout/HorizontalMultiLevelHierarchy"/>
    <dgm:cxn modelId="{233E2328-1F23-474E-BB00-DBAB328CB709}" type="presOf" srcId="{B1E36C20-3EE3-4F85-B6B3-C055405DBC95}" destId="{C3A1300A-D74E-43EB-A86E-E83F9958C736}" srcOrd="1" destOrd="0" presId="urn:microsoft.com/office/officeart/2008/layout/HorizontalMultiLevelHierarchy"/>
    <dgm:cxn modelId="{EA750835-3F0F-4627-819D-00D344024AD7}" type="presOf" srcId="{B065B92D-E279-433B-A336-A45E690B400B}" destId="{D1128613-9A25-44D2-8141-FF6014030CCB}" srcOrd="0" destOrd="0" presId="urn:microsoft.com/office/officeart/2008/layout/HorizontalMultiLevelHierarchy"/>
    <dgm:cxn modelId="{CDDFFFB8-A738-4347-BAD1-8D06C61FADD7}" srcId="{CF38A2A1-A2F4-4F1F-B16F-E613CBCC9500}" destId="{77979334-696A-4E8A-A9C9-0DA7DAE99ED1}" srcOrd="1" destOrd="0" parTransId="{D364FC46-D4F2-438E-9013-9DAAC466D0FB}" sibTransId="{A529F190-B07E-4B2A-82D0-2C9223AAE12F}"/>
    <dgm:cxn modelId="{1F57AA7F-2A3C-4DE3-86D8-B2F37ACA7715}" type="presOf" srcId="{B1E36C20-3EE3-4F85-B6B3-C055405DBC95}" destId="{0A7CC5CD-4712-49C4-9CA6-2DF63B23E511}" srcOrd="0" destOrd="0" presId="urn:microsoft.com/office/officeart/2008/layout/HorizontalMultiLevelHierarchy"/>
    <dgm:cxn modelId="{490B141C-29F2-4D4B-94D4-9CB695B9AFB1}" srcId="{CF38A2A1-A2F4-4F1F-B16F-E613CBCC9500}" destId="{B7BDCE9F-573D-46F2-8998-91074E73FAF0}" srcOrd="13" destOrd="0" parTransId="{C68A3F78-DD7B-40D7-83BC-DBB0261F2F4F}" sibTransId="{AD4A658B-64A1-4B31-AA4E-9A4687F025C1}"/>
    <dgm:cxn modelId="{9180DDAC-DEA0-4B88-9930-836441CA8D13}" srcId="{CF38A2A1-A2F4-4F1F-B16F-E613CBCC9500}" destId="{B065B92D-E279-433B-A336-A45E690B400B}" srcOrd="12" destOrd="0" parTransId="{F223E15B-A035-4041-9F4C-BB3671F06FA6}" sibTransId="{E316D7F8-FEC3-4705-8ADE-4F0049D96FD4}"/>
    <dgm:cxn modelId="{4881E506-2A06-4E6B-B13A-0CE4EA926AAD}" type="presOf" srcId="{9E5E26E1-D72B-4D05-8CB0-924B484EB880}" destId="{CC17E363-0FBF-4437-BE4A-95EFFC10027C}" srcOrd="1" destOrd="0" presId="urn:microsoft.com/office/officeart/2008/layout/HorizontalMultiLevelHierarchy"/>
    <dgm:cxn modelId="{539F0487-1B65-4ACC-BC63-B86BDCD54D36}" srcId="{5FF28DC8-8812-497A-A48C-F04739E09D1D}" destId="{03CC1A9E-CA9F-4CAD-8E91-B80BDC966C28}" srcOrd="0" destOrd="0" parTransId="{A9CA2501-82B8-4373-8BDF-44B3D7FA35D0}" sibTransId="{D720DAD0-E7FE-48C4-A8A1-9C17906C79D0}"/>
    <dgm:cxn modelId="{C043D672-00F2-492A-A3B6-CD3B1C2D19DB}" type="presOf" srcId="{77979334-696A-4E8A-A9C9-0DA7DAE99ED1}" destId="{B19719AC-1D99-408E-9ABB-9250354432BF}" srcOrd="0" destOrd="0" presId="urn:microsoft.com/office/officeart/2008/layout/HorizontalMultiLevelHierarchy"/>
    <dgm:cxn modelId="{538B017C-0655-4777-A1C8-02E5A74C2E3F}" type="presOf" srcId="{14BCA542-0C53-4099-A184-4FCD48529D2F}" destId="{B16D11DA-E23D-42FC-B984-D05FEBF380A6}" srcOrd="0" destOrd="0" presId="urn:microsoft.com/office/officeart/2008/layout/HorizontalMultiLevelHierarchy"/>
    <dgm:cxn modelId="{3F09AB59-CF8F-4B42-AF27-3B64D881352C}" type="presOf" srcId="{C68A3F78-DD7B-40D7-83BC-DBB0261F2F4F}" destId="{1B32B210-F5B1-48A2-ACBE-8A6B21F0B381}" srcOrd="0" destOrd="0" presId="urn:microsoft.com/office/officeart/2008/layout/HorizontalMultiLevelHierarchy"/>
    <dgm:cxn modelId="{72CB6BA3-F8F1-4AFA-B17F-39DE9FE73D21}" type="presOf" srcId="{75D8FC89-2288-425A-9483-E917F1932A08}" destId="{8B936FA7-D3F6-4578-9E97-A119404521D1}" srcOrd="0" destOrd="0" presId="urn:microsoft.com/office/officeart/2008/layout/HorizontalMultiLevelHierarchy"/>
    <dgm:cxn modelId="{E5D64062-0FE2-4AB9-9454-D1A3C9731630}" type="presOf" srcId="{BF7BF16B-1FCF-4251-9F28-5DB394C5F41D}" destId="{A645F545-141A-438E-A3F9-DD7F99D4C923}" srcOrd="0" destOrd="0" presId="urn:microsoft.com/office/officeart/2008/layout/HorizontalMultiLevelHierarchy"/>
    <dgm:cxn modelId="{DC0E7728-ADB3-4B96-A3E9-BC477B925D04}" type="presOf" srcId="{5A98C400-F3C2-4F46-95C8-FC950DE5A436}" destId="{83C2B9EA-B221-4ABD-A796-61D926CA63FC}" srcOrd="1" destOrd="0" presId="urn:microsoft.com/office/officeart/2008/layout/HorizontalMultiLevelHierarchy"/>
    <dgm:cxn modelId="{D419DE6B-323A-43D3-B451-B180919F0E2E}" type="presOf" srcId="{5A7B709A-AEB8-4B6B-BC9A-3C1E1D2F9D23}" destId="{139A8B8D-E862-410B-B120-4C32E0ABC33A}" srcOrd="0" destOrd="0" presId="urn:microsoft.com/office/officeart/2008/layout/HorizontalMultiLevelHierarchy"/>
    <dgm:cxn modelId="{925D7FCD-9445-413B-9480-C81E696DD0BD}" type="presOf" srcId="{CF38A2A1-A2F4-4F1F-B16F-E613CBCC9500}" destId="{1CFFC4DB-638D-4DB8-A426-9F9095A0407F}" srcOrd="0" destOrd="0" presId="urn:microsoft.com/office/officeart/2008/layout/HorizontalMultiLevelHierarchy"/>
    <dgm:cxn modelId="{328D4AEA-F5D2-43D1-B9F8-AB0CA41760B4}" type="presOf" srcId="{C4921737-762D-4DB5-8650-83F18BA243AA}" destId="{56951962-A6D8-473E-B246-81B7C16CE81A}" srcOrd="1" destOrd="0" presId="urn:microsoft.com/office/officeart/2008/layout/HorizontalMultiLevelHierarchy"/>
    <dgm:cxn modelId="{FAFD1BC6-9540-4B7A-AAF7-E535481C1D3E}" type="presOf" srcId="{ADE00E04-DD59-407A-A301-49D4AE3B0ABA}" destId="{D6BA88E9-6E29-468E-AA91-FB939785C585}" srcOrd="0" destOrd="0" presId="urn:microsoft.com/office/officeart/2008/layout/HorizontalMultiLevelHierarchy"/>
    <dgm:cxn modelId="{39E2ADD3-5F39-4573-8DC3-58FA2C33E38A}" srcId="{CF38A2A1-A2F4-4F1F-B16F-E613CBCC9500}" destId="{2AD04C43-95E2-4AB1-A321-E2284988D9C6}" srcOrd="11" destOrd="0" parTransId="{60471438-758A-40B4-BDAC-4949F3512C0D}" sibTransId="{C8BA2AA0-22DD-475B-A792-97F2BE61DEE7}"/>
    <dgm:cxn modelId="{12E1C711-3D4B-4091-9FDC-5EA595D74EA9}" srcId="{CF38A2A1-A2F4-4F1F-B16F-E613CBCC9500}" destId="{D84EDB9F-DD34-4517-A81D-CC28CA4879FC}" srcOrd="20" destOrd="0" parTransId="{B055A672-5500-4659-8FD7-41ED7BD638D4}" sibTransId="{48AEA20D-8356-458F-AD42-67A023E03656}"/>
    <dgm:cxn modelId="{11AA84FB-6719-476C-BF94-E464CEAA8D56}" type="presOf" srcId="{F223E15B-A035-4041-9F4C-BB3671F06FA6}" destId="{2676EE1E-680E-43FB-9C5F-21254E66E86C}" srcOrd="0" destOrd="0" presId="urn:microsoft.com/office/officeart/2008/layout/HorizontalMultiLevelHierarchy"/>
    <dgm:cxn modelId="{79815BA0-ACCE-4F65-AE4A-7DF715EBA01F}" srcId="{CF38A2A1-A2F4-4F1F-B16F-E613CBCC9500}" destId="{5EE41EFB-D749-482E-9317-7DD82F849BAF}" srcOrd="18" destOrd="0" parTransId="{B1E36C20-3EE3-4F85-B6B3-C055405DBC95}" sibTransId="{25EB24DB-29EB-48A0-8A31-FE66212361AC}"/>
    <dgm:cxn modelId="{C1AA918F-CCCF-464D-8689-01CD3CAAE0DF}" type="presOf" srcId="{4F9AEFF2-BF85-4F10-97B0-90D1AE74806B}" destId="{6E3C2A3E-AF6D-45F5-ABBF-1D1E12EA0236}" srcOrd="0" destOrd="0" presId="urn:microsoft.com/office/officeart/2008/layout/HorizontalMultiLevelHierarchy"/>
    <dgm:cxn modelId="{97072994-984E-4A83-9787-A9836707FF45}" type="presOf" srcId="{D7E1B43D-84D6-43AF-BCD5-735F71E0E9CC}" destId="{394B3B98-2894-4204-AC43-843F8BF3E0E6}" srcOrd="0" destOrd="0" presId="urn:microsoft.com/office/officeart/2008/layout/HorizontalMultiLevelHierarchy"/>
    <dgm:cxn modelId="{F2C6CA07-3294-4BE5-9ED2-2FC88A9179CC}" type="presOf" srcId="{B7BDCE9F-573D-46F2-8998-91074E73FAF0}" destId="{BEB86830-2A61-4993-A695-96E28118C2A7}" srcOrd="0" destOrd="0" presId="urn:microsoft.com/office/officeart/2008/layout/HorizontalMultiLevelHierarchy"/>
    <dgm:cxn modelId="{A4A90EC7-A00C-4E6C-84A4-2F75ACDFFC13}" type="presOf" srcId="{19548390-A6B4-47F3-BA67-4BE330366B65}" destId="{1666642E-D901-463D-A0D3-C8A203E00721}" srcOrd="1" destOrd="0" presId="urn:microsoft.com/office/officeart/2008/layout/HorizontalMultiLevelHierarchy"/>
    <dgm:cxn modelId="{A1316F36-28C0-44B1-B1E2-5A72B94B1806}" srcId="{CF38A2A1-A2F4-4F1F-B16F-E613CBCC9500}" destId="{30D10B59-AC9B-4E16-A339-9DFBECC6D1C2}" srcOrd="19" destOrd="0" parTransId="{C23ACB60-4785-4DC4-AEA5-1D73561A488D}" sibTransId="{B03D1804-9D79-4E54-BBCA-C6C86A4AF609}"/>
    <dgm:cxn modelId="{853E58E8-2FCE-48D7-9402-500602EB305D}" type="presOf" srcId="{056D1DC9-DB7B-4613-85B2-E0AADA903176}" destId="{60AEDD93-248D-45D9-BCF8-2513E0F1756A}" srcOrd="1" destOrd="0" presId="urn:microsoft.com/office/officeart/2008/layout/HorizontalMultiLevelHierarchy"/>
    <dgm:cxn modelId="{267F4941-98F8-43B1-B998-AE8310A9AA31}" type="presOf" srcId="{E473F9EC-5C20-41FF-B407-FE3CF46076CC}" destId="{5952B988-FBB8-404C-A36F-42E9C156D27A}" srcOrd="0" destOrd="0" presId="urn:microsoft.com/office/officeart/2008/layout/HorizontalMultiLevelHierarchy"/>
    <dgm:cxn modelId="{1B310F8C-75E8-4C98-956C-C1BFF6A6951C}" type="presOf" srcId="{28517E2D-EBA9-4EAA-8344-E918FA8C8C7C}" destId="{9B7952F6-0E77-434C-B1D8-F0083C5B27D4}" srcOrd="0" destOrd="0" presId="urn:microsoft.com/office/officeart/2008/layout/HorizontalMultiLevelHierarchy"/>
    <dgm:cxn modelId="{06533FA1-4AB9-46DF-A284-32432575744B}" type="presOf" srcId="{E84B8829-928D-486C-BDA8-6818C2664979}" destId="{4798E012-3D4F-4B60-A4AB-A8D825EE4820}" srcOrd="0" destOrd="0" presId="urn:microsoft.com/office/officeart/2008/layout/HorizontalMultiLevelHierarchy"/>
    <dgm:cxn modelId="{C740099B-34EC-47DB-9454-4EA43BBC27E8}" type="presOf" srcId="{B0564A24-39C4-4F6F-BAE0-D64E6BE91EC2}" destId="{FCDDCF0E-62DD-4391-A005-BD76B9733CCD}" srcOrd="1" destOrd="0" presId="urn:microsoft.com/office/officeart/2008/layout/HorizontalMultiLevelHierarchy"/>
    <dgm:cxn modelId="{E2A4D5A5-944E-4EAB-9D5C-128FC406A76C}" type="presOf" srcId="{7B8BA561-6E4D-4A46-97F8-1FA9A5CBD5D2}" destId="{1F777C0D-E142-441D-B07D-7747308BA619}" srcOrd="0" destOrd="0" presId="urn:microsoft.com/office/officeart/2008/layout/HorizontalMultiLevelHierarchy"/>
    <dgm:cxn modelId="{93918EEC-84ED-4009-AA5E-A947029FCDC4}" type="presOf" srcId="{9E5E26E1-D72B-4D05-8CB0-924B484EB880}" destId="{2D1F2634-49CE-4C76-B848-279E214422C5}" srcOrd="0" destOrd="0" presId="urn:microsoft.com/office/officeart/2008/layout/HorizontalMultiLevelHierarchy"/>
    <dgm:cxn modelId="{839251EA-3544-4592-B3AC-0B7D7D0B5AA6}" type="presOf" srcId="{70CE98D7-D3D3-45AC-B373-EF220C6E4820}" destId="{D2ACF6F3-2372-4229-A05B-D9CD70D0E452}" srcOrd="1" destOrd="0" presId="urn:microsoft.com/office/officeart/2008/layout/HorizontalMultiLevelHierarchy"/>
    <dgm:cxn modelId="{E5831468-684F-4B56-98DF-DA361F471F0F}" type="presOf" srcId="{7B8BA561-6E4D-4A46-97F8-1FA9A5CBD5D2}" destId="{418244E8-A68F-4BAA-9117-BEBEDD903410}" srcOrd="1" destOrd="0" presId="urn:microsoft.com/office/officeart/2008/layout/HorizontalMultiLevelHierarchy"/>
    <dgm:cxn modelId="{B7CCCA14-3131-4C7E-9423-38EB87297F85}" type="presOf" srcId="{57F4854C-F22E-4B9F-AA11-64075618DFDB}" destId="{EA8A4AF1-7BEE-4EAA-A36F-01FFCAD43931}" srcOrd="0" destOrd="0" presId="urn:microsoft.com/office/officeart/2008/layout/HorizontalMultiLevelHierarchy"/>
    <dgm:cxn modelId="{B31F0241-EE39-4468-84A4-A11C8505BA06}" type="presOf" srcId="{2E1FF950-0D6C-4869-B768-34F2DA97B8E9}" destId="{9DA7B12C-724E-4A6F-8E10-0ABBBC58BD1B}" srcOrd="1" destOrd="0" presId="urn:microsoft.com/office/officeart/2008/layout/HorizontalMultiLevelHierarchy"/>
    <dgm:cxn modelId="{9D692661-6732-444D-9449-7A0C3EC6CA6E}" type="presOf" srcId="{01BD630C-D23C-4003-803E-B5C7E6D63CB3}" destId="{2B183778-8892-40AA-9686-20752DFF7AE0}" srcOrd="0" destOrd="0" presId="urn:microsoft.com/office/officeart/2008/layout/HorizontalMultiLevelHierarchy"/>
    <dgm:cxn modelId="{FB8D57E0-DBF5-4E2D-A6E3-ABA9B1C14164}" srcId="{03CC1A9E-CA9F-4CAD-8E91-B80BDC966C28}" destId="{E84B8829-928D-486C-BDA8-6818C2664979}" srcOrd="2" destOrd="0" parTransId="{F69AD1C8-C847-4845-A974-19B8D31610F5}" sibTransId="{AD571CF5-9E7C-4075-B89E-2D7A8AEC0477}"/>
    <dgm:cxn modelId="{A95E903D-F028-47F2-B96C-F2FEFACFBC82}" type="presOf" srcId="{F0D33346-770A-466B-B9AB-7DFCA6FC34D9}" destId="{CEA6183F-B365-49FC-B959-CBF45CA628A1}" srcOrd="0" destOrd="0" presId="urn:microsoft.com/office/officeart/2008/layout/HorizontalMultiLevelHierarchy"/>
    <dgm:cxn modelId="{5AD8C452-3696-4E87-B202-5F057BA181CE}" srcId="{CF38A2A1-A2F4-4F1F-B16F-E613CBCC9500}" destId="{2DF3AFC7-2292-4B6A-8AA1-F7F8A65D45AD}" srcOrd="16" destOrd="0" parTransId="{1146F598-7024-41AE-AD34-3BC2C2C1F537}" sibTransId="{93E7F235-3B32-461B-AB5F-4D7CAA95A764}"/>
    <dgm:cxn modelId="{FF18C95B-C8AB-42B7-AFA9-A14A695573F7}" type="presOf" srcId="{9412A5D1-F4FB-4B9A-B900-407A84F3AADB}" destId="{4E155FFF-1D87-43C3-AF7C-15AB4D5840BF}" srcOrd="1" destOrd="0" presId="urn:microsoft.com/office/officeart/2008/layout/HorizontalMultiLevelHierarchy"/>
    <dgm:cxn modelId="{B2123854-0603-4D59-8989-037FFE27A300}" type="presOf" srcId="{4E525463-5CC2-4B92-8F55-05B106A3C7CE}" destId="{696B05A3-525F-4B65-8D43-B2DB267F1F20}" srcOrd="0" destOrd="0" presId="urn:microsoft.com/office/officeart/2008/layout/HorizontalMultiLevelHierarchy"/>
    <dgm:cxn modelId="{9A0709AD-8F00-4E61-B3C9-B0C286A2E11E}" type="presOf" srcId="{60471438-758A-40B4-BDAC-4949F3512C0D}" destId="{60276B98-F7D5-42CD-9F44-749E2477B77A}" srcOrd="1" destOrd="0" presId="urn:microsoft.com/office/officeart/2008/layout/HorizontalMultiLevelHierarchy"/>
    <dgm:cxn modelId="{907AE150-4E6F-4D33-96DF-100E2FDE38A2}" type="presOf" srcId="{00297160-9859-41DA-ABA4-1F7232353EB1}" destId="{2F47CFDF-805B-4097-9C4D-B112FA1C2AEB}" srcOrd="1" destOrd="0" presId="urn:microsoft.com/office/officeart/2008/layout/HorizontalMultiLevelHierarchy"/>
    <dgm:cxn modelId="{E73551B6-A96F-4892-B690-49F7BD247AB5}" srcId="{03CC1A9E-CA9F-4CAD-8E91-B80BDC966C28}" destId="{CF38A2A1-A2F4-4F1F-B16F-E613CBCC9500}" srcOrd="6" destOrd="0" parTransId="{4F9AEFF2-BF85-4F10-97B0-90D1AE74806B}" sibTransId="{470456FF-B0C2-48D8-877D-6D1DD5C15DA5}"/>
    <dgm:cxn modelId="{39F87538-7178-47FA-9D6D-50D34296956E}" srcId="{CF38A2A1-A2F4-4F1F-B16F-E613CBCC9500}" destId="{3EF91B74-6A0D-47D4-8E09-8B803BF6B840}" srcOrd="15" destOrd="0" parTransId="{5A7B709A-AEB8-4B6B-BC9A-3C1E1D2F9D23}" sibTransId="{50C5FACE-A238-4993-B02E-411E573E7271}"/>
    <dgm:cxn modelId="{6279D5E2-C0A4-4EE3-A5AD-C8B5A8F89286}" srcId="{CF38A2A1-A2F4-4F1F-B16F-E613CBCC9500}" destId="{5EA3E41C-651C-4A04-870B-E349BF89E1DC}" srcOrd="17" destOrd="0" parTransId="{ECF9C818-940E-4D55-BC2E-10BA5A3DD629}" sibTransId="{1E44C715-D1C4-4D00-8055-8A03D04616FF}"/>
    <dgm:cxn modelId="{19203988-C06F-44DF-A81C-B592D54EDE3F}" type="presOf" srcId="{57F4854C-F22E-4B9F-AA11-64075618DFDB}" destId="{5F3F6E15-2335-4446-BCD8-6BB645977B27}" srcOrd="1" destOrd="0" presId="urn:microsoft.com/office/officeart/2008/layout/HorizontalMultiLevelHierarchy"/>
    <dgm:cxn modelId="{A2458F5E-0F24-414A-80CA-8D46CCB07D78}" type="presOf" srcId="{C199C261-B0A8-4BE4-846D-A5C28395C924}" destId="{350D726A-3CDD-48EA-B5FC-51F1C9A396B8}" srcOrd="1" destOrd="0" presId="urn:microsoft.com/office/officeart/2008/layout/HorizontalMultiLevelHierarchy"/>
    <dgm:cxn modelId="{CA39FA55-7286-4DA8-9BBD-2D60A9B55148}" type="presOf" srcId="{F922365D-C3BA-46D2-9747-40496100F6F7}" destId="{138C8A44-244B-4593-9328-C6EC8B50D486}" srcOrd="0" destOrd="0" presId="urn:microsoft.com/office/officeart/2008/layout/HorizontalMultiLevelHierarchy"/>
    <dgm:cxn modelId="{214B5CD0-BBD1-4D32-B2B1-B3B5BD483171}" srcId="{CF38A2A1-A2F4-4F1F-B16F-E613CBCC9500}" destId="{ADE00E04-DD59-407A-A301-49D4AE3B0ABA}" srcOrd="7" destOrd="0" parTransId="{B0564A24-39C4-4F6F-BAE0-D64E6BE91EC2}" sibTransId="{8DA7F825-3196-45CB-A470-CD4C4661D147}"/>
    <dgm:cxn modelId="{F7322540-826D-4726-BE3B-C57EFCEB3A3F}" type="presOf" srcId="{05F09900-38A4-4520-B26B-0A52EB6266C1}" destId="{7094E519-7167-4BB8-99FE-D2074B4D098E}" srcOrd="1" destOrd="0" presId="urn:microsoft.com/office/officeart/2008/layout/HorizontalMultiLevelHierarchy"/>
    <dgm:cxn modelId="{4FA89096-3F5C-4AC7-8A4F-436082F631D7}" type="presOf" srcId="{9412A5D1-F4FB-4B9A-B900-407A84F3AADB}" destId="{7A163BD6-19D1-47F4-9A8E-58351A22615E}" srcOrd="0" destOrd="0" presId="urn:microsoft.com/office/officeart/2008/layout/HorizontalMultiLevelHierarchy"/>
    <dgm:cxn modelId="{B2129011-1A7C-4DEA-A326-F1EB1209F4E5}" type="presOf" srcId="{F223E15B-A035-4041-9F4C-BB3671F06FA6}" destId="{BA538AAF-ACD1-44D0-B395-F37D3AE8E649}" srcOrd="1" destOrd="0" presId="urn:microsoft.com/office/officeart/2008/layout/HorizontalMultiLevelHierarchy"/>
    <dgm:cxn modelId="{730809FA-23D0-4676-B5C7-9F66A3E0F5EA}" type="presOf" srcId="{B690FE9D-25F5-49DB-8675-A76638DA6B71}" destId="{F24FA017-01D5-47B4-A54F-FB034CEDC82B}" srcOrd="0" destOrd="0" presId="urn:microsoft.com/office/officeart/2008/layout/HorizontalMultiLevelHierarchy"/>
    <dgm:cxn modelId="{2924B962-1FDA-4E7B-BCBD-3E283018679D}" srcId="{CF38A2A1-A2F4-4F1F-B16F-E613CBCC9500}" destId="{DC8127E9-EC77-4553-9FB3-3D4719F959DA}" srcOrd="3" destOrd="0" parTransId="{C199C261-B0A8-4BE4-846D-A5C28395C924}" sibTransId="{D004ABDC-A922-4F2C-A238-E72837163C9E}"/>
    <dgm:cxn modelId="{053F37F9-1EE1-421C-8D55-0077AE199690}" type="presOf" srcId="{30D10B59-AC9B-4E16-A339-9DFBECC6D1C2}" destId="{17497843-3380-45EE-B7C9-E7A62FA319AC}" srcOrd="0" destOrd="0" presId="urn:microsoft.com/office/officeart/2008/layout/HorizontalMultiLevelHierarchy"/>
    <dgm:cxn modelId="{FFCA6709-CDEE-4465-80EC-24FE7317D224}" type="presParOf" srcId="{F8F59722-6C48-4C00-91A2-061B5E834C15}" destId="{9CD11166-4909-4204-837E-7B6AC127EBEE}" srcOrd="0" destOrd="0" presId="urn:microsoft.com/office/officeart/2008/layout/HorizontalMultiLevelHierarchy"/>
    <dgm:cxn modelId="{2AB675FD-95E7-4CDB-83CE-62745B173D2D}" type="presParOf" srcId="{9CD11166-4909-4204-837E-7B6AC127EBEE}" destId="{D45B4273-D0C3-4C35-B3DD-5257BC925724}" srcOrd="0" destOrd="0" presId="urn:microsoft.com/office/officeart/2008/layout/HorizontalMultiLevelHierarchy"/>
    <dgm:cxn modelId="{9F8E1A18-702A-4FB5-8F39-4107EADB1411}" type="presParOf" srcId="{9CD11166-4909-4204-837E-7B6AC127EBEE}" destId="{EEFD5DD4-8032-4E90-86A9-888757AAC681}" srcOrd="1" destOrd="0" presId="urn:microsoft.com/office/officeart/2008/layout/HorizontalMultiLevelHierarchy"/>
    <dgm:cxn modelId="{313A28D1-BC7B-4327-BB97-E081BBDF57F8}" type="presParOf" srcId="{EEFD5DD4-8032-4E90-86A9-888757AAC681}" destId="{4668AB97-1BEC-4045-BF99-B943C60E9911}" srcOrd="0" destOrd="0" presId="urn:microsoft.com/office/officeart/2008/layout/HorizontalMultiLevelHierarchy"/>
    <dgm:cxn modelId="{58311FE6-BB06-47C9-BCFE-FCA46FED6F9F}" type="presParOf" srcId="{4668AB97-1BEC-4045-BF99-B943C60E9911}" destId="{1666642E-D901-463D-A0D3-C8A203E00721}" srcOrd="0" destOrd="0" presId="urn:microsoft.com/office/officeart/2008/layout/HorizontalMultiLevelHierarchy"/>
    <dgm:cxn modelId="{22FEF964-AC98-4C7E-BDEE-43B28A354BEE}" type="presParOf" srcId="{EEFD5DD4-8032-4E90-86A9-888757AAC681}" destId="{BE494827-DD68-456B-B9A2-6650585BB5CD}" srcOrd="1" destOrd="0" presId="urn:microsoft.com/office/officeart/2008/layout/HorizontalMultiLevelHierarchy"/>
    <dgm:cxn modelId="{23047AD3-9DCF-45D4-BD92-DA6DF48FFF08}" type="presParOf" srcId="{BE494827-DD68-456B-B9A2-6650585BB5CD}" destId="{F24FA017-01D5-47B4-A54F-FB034CEDC82B}" srcOrd="0" destOrd="0" presId="urn:microsoft.com/office/officeart/2008/layout/HorizontalMultiLevelHierarchy"/>
    <dgm:cxn modelId="{FA71DEE0-E2EA-418F-9B3E-5A14A5975B31}" type="presParOf" srcId="{BE494827-DD68-456B-B9A2-6650585BB5CD}" destId="{978936D4-6E24-43A0-A2FB-E426151F8C58}" srcOrd="1" destOrd="0" presId="urn:microsoft.com/office/officeart/2008/layout/HorizontalMultiLevelHierarchy"/>
    <dgm:cxn modelId="{57DBC651-9C13-4F51-AA04-109971BADF54}" type="presParOf" srcId="{EEFD5DD4-8032-4E90-86A9-888757AAC681}" destId="{DB465AC2-7768-41B5-8067-BA8E0DE2BA3B}" srcOrd="2" destOrd="0" presId="urn:microsoft.com/office/officeart/2008/layout/HorizontalMultiLevelHierarchy"/>
    <dgm:cxn modelId="{7EF5E806-3257-463B-B1BE-D925607DF7CC}" type="presParOf" srcId="{DB465AC2-7768-41B5-8067-BA8E0DE2BA3B}" destId="{60AEDD93-248D-45D9-BCF8-2513E0F1756A}" srcOrd="0" destOrd="0" presId="urn:microsoft.com/office/officeart/2008/layout/HorizontalMultiLevelHierarchy"/>
    <dgm:cxn modelId="{C7497D1C-003C-4BD1-A758-39E083D5E703}" type="presParOf" srcId="{EEFD5DD4-8032-4E90-86A9-888757AAC681}" destId="{114CE09B-C713-43F9-B3A0-01C00941C590}" srcOrd="3" destOrd="0" presId="urn:microsoft.com/office/officeart/2008/layout/HorizontalMultiLevelHierarchy"/>
    <dgm:cxn modelId="{7917B050-2D31-4EA0-8188-6C3645593501}" type="presParOf" srcId="{114CE09B-C713-43F9-B3A0-01C00941C590}" destId="{2B183778-8892-40AA-9686-20752DFF7AE0}" srcOrd="0" destOrd="0" presId="urn:microsoft.com/office/officeart/2008/layout/HorizontalMultiLevelHierarchy"/>
    <dgm:cxn modelId="{033F27D1-F952-47F8-88B5-365C611A2B2A}" type="presParOf" srcId="{114CE09B-C713-43F9-B3A0-01C00941C590}" destId="{0E67040E-B89D-4F2F-B217-05543210FD9D}" srcOrd="1" destOrd="0" presId="urn:microsoft.com/office/officeart/2008/layout/HorizontalMultiLevelHierarchy"/>
    <dgm:cxn modelId="{A645092F-2061-42B7-888E-B696058ADE65}" type="presParOf" srcId="{EEFD5DD4-8032-4E90-86A9-888757AAC681}" destId="{E63D06C3-B8BD-4711-859D-E3AFAE476294}" srcOrd="4" destOrd="0" presId="urn:microsoft.com/office/officeart/2008/layout/HorizontalMultiLevelHierarchy"/>
    <dgm:cxn modelId="{85EAD664-3AF3-46CB-9E3A-FBAC5F0CD34D}" type="presParOf" srcId="{E63D06C3-B8BD-4711-859D-E3AFAE476294}" destId="{4225DE14-82AF-44F5-9138-C1E2D740D28B}" srcOrd="0" destOrd="0" presId="urn:microsoft.com/office/officeart/2008/layout/HorizontalMultiLevelHierarchy"/>
    <dgm:cxn modelId="{710BBB96-EBC8-4FA0-9B21-B9B693270629}" type="presParOf" srcId="{EEFD5DD4-8032-4E90-86A9-888757AAC681}" destId="{CEFA8F7F-AE06-4331-9D87-C8E9A464AECC}" srcOrd="5" destOrd="0" presId="urn:microsoft.com/office/officeart/2008/layout/HorizontalMultiLevelHierarchy"/>
    <dgm:cxn modelId="{F3B5E379-4C69-4C74-ACD7-40DB7443B8EC}" type="presParOf" srcId="{CEFA8F7F-AE06-4331-9D87-C8E9A464AECC}" destId="{4798E012-3D4F-4B60-A4AB-A8D825EE4820}" srcOrd="0" destOrd="0" presId="urn:microsoft.com/office/officeart/2008/layout/HorizontalMultiLevelHierarchy"/>
    <dgm:cxn modelId="{C8A3C7EB-146F-45A7-AA3D-FFEA242E6E2E}" type="presParOf" srcId="{CEFA8F7F-AE06-4331-9D87-C8E9A464AECC}" destId="{141A0E60-0EF9-423A-B639-EE2E0D317D84}" srcOrd="1" destOrd="0" presId="urn:microsoft.com/office/officeart/2008/layout/HorizontalMultiLevelHierarchy"/>
    <dgm:cxn modelId="{2A3EC3CF-3667-44B0-A7BE-2B6F03E3CC18}" type="presParOf" srcId="{EEFD5DD4-8032-4E90-86A9-888757AAC681}" destId="{65FECD9C-9FF7-4E83-9F55-CB9876D6C970}" srcOrd="6" destOrd="0" presId="urn:microsoft.com/office/officeart/2008/layout/HorizontalMultiLevelHierarchy"/>
    <dgm:cxn modelId="{B32114CB-E8FF-41DF-BEEA-88568AC08960}" type="presParOf" srcId="{65FECD9C-9FF7-4E83-9F55-CB9876D6C970}" destId="{CED491E7-6E43-45B2-835F-B2CF08AD6120}" srcOrd="0" destOrd="0" presId="urn:microsoft.com/office/officeart/2008/layout/HorizontalMultiLevelHierarchy"/>
    <dgm:cxn modelId="{9D779EA1-45CE-4AD3-9DF4-3641325E7958}" type="presParOf" srcId="{EEFD5DD4-8032-4E90-86A9-888757AAC681}" destId="{3AA84219-571B-4E20-9B8C-3E90621345D2}" srcOrd="7" destOrd="0" presId="urn:microsoft.com/office/officeart/2008/layout/HorizontalMultiLevelHierarchy"/>
    <dgm:cxn modelId="{148F65FF-4E09-47E7-877A-4D2AD866C056}" type="presParOf" srcId="{3AA84219-571B-4E20-9B8C-3E90621345D2}" destId="{8B936FA7-D3F6-4578-9E97-A119404521D1}" srcOrd="0" destOrd="0" presId="urn:microsoft.com/office/officeart/2008/layout/HorizontalMultiLevelHierarchy"/>
    <dgm:cxn modelId="{89734532-5E16-4BB2-BF9A-6BBE050FF39E}" type="presParOf" srcId="{3AA84219-571B-4E20-9B8C-3E90621345D2}" destId="{D1AD83CA-BB6F-40FF-8560-A0ACDBC3D34E}" srcOrd="1" destOrd="0" presId="urn:microsoft.com/office/officeart/2008/layout/HorizontalMultiLevelHierarchy"/>
    <dgm:cxn modelId="{FB52E587-DD24-4BB5-AFD5-A5BC687CBBCF}" type="presParOf" srcId="{EEFD5DD4-8032-4E90-86A9-888757AAC681}" destId="{0AC0975A-1BB0-4537-B6CE-BAE69D997B59}" srcOrd="8" destOrd="0" presId="urn:microsoft.com/office/officeart/2008/layout/HorizontalMultiLevelHierarchy"/>
    <dgm:cxn modelId="{9596436B-28C2-4D85-A99E-100D36DCD47C}" type="presParOf" srcId="{0AC0975A-1BB0-4537-B6CE-BAE69D997B59}" destId="{56951962-A6D8-473E-B246-81B7C16CE81A}" srcOrd="0" destOrd="0" presId="urn:microsoft.com/office/officeart/2008/layout/HorizontalMultiLevelHierarchy"/>
    <dgm:cxn modelId="{C97F9B7B-6F1E-4C49-A661-1E4D4B44D023}" type="presParOf" srcId="{EEFD5DD4-8032-4E90-86A9-888757AAC681}" destId="{E013416C-D63C-45CA-A4DE-7C3C1E74E032}" srcOrd="9" destOrd="0" presId="urn:microsoft.com/office/officeart/2008/layout/HorizontalMultiLevelHierarchy"/>
    <dgm:cxn modelId="{5D2A4815-00D4-4783-B024-1B725890815D}" type="presParOf" srcId="{E013416C-D63C-45CA-A4DE-7C3C1E74E032}" destId="{47F15459-209E-48AA-8772-DB8558F4B79D}" srcOrd="0" destOrd="0" presId="urn:microsoft.com/office/officeart/2008/layout/HorizontalMultiLevelHierarchy"/>
    <dgm:cxn modelId="{4CBABFC6-0900-4ADE-B614-84DA30E0A6C6}" type="presParOf" srcId="{E013416C-D63C-45CA-A4DE-7C3C1E74E032}" destId="{D9047988-797E-4913-88BE-C10FA7A8B22F}" srcOrd="1" destOrd="0" presId="urn:microsoft.com/office/officeart/2008/layout/HorizontalMultiLevelHierarchy"/>
    <dgm:cxn modelId="{F0D6CE79-41F9-4034-8274-986BA810BA96}" type="presParOf" srcId="{EEFD5DD4-8032-4E90-86A9-888757AAC681}" destId="{EF35DCB8-31FD-4B5D-89F6-1CE493901059}" srcOrd="10" destOrd="0" presId="urn:microsoft.com/office/officeart/2008/layout/HorizontalMultiLevelHierarchy"/>
    <dgm:cxn modelId="{89573560-9425-41E7-B876-688C4A561DC9}" type="presParOf" srcId="{EF35DCB8-31FD-4B5D-89F6-1CE493901059}" destId="{38DE040F-1D18-4203-815E-78ADAFDE755B}" srcOrd="0" destOrd="0" presId="urn:microsoft.com/office/officeart/2008/layout/HorizontalMultiLevelHierarchy"/>
    <dgm:cxn modelId="{0D077B56-D313-4D61-839B-308543E32B3D}" type="presParOf" srcId="{EEFD5DD4-8032-4E90-86A9-888757AAC681}" destId="{2BE9874C-AD4D-48AF-84F2-844DA1110BBC}" srcOrd="11" destOrd="0" presId="urn:microsoft.com/office/officeart/2008/layout/HorizontalMultiLevelHierarchy"/>
    <dgm:cxn modelId="{53EC1FC6-00C4-4208-B967-28F1746D22C8}" type="presParOf" srcId="{2BE9874C-AD4D-48AF-84F2-844DA1110BBC}" destId="{696B05A3-525F-4B65-8D43-B2DB267F1F20}" srcOrd="0" destOrd="0" presId="urn:microsoft.com/office/officeart/2008/layout/HorizontalMultiLevelHierarchy"/>
    <dgm:cxn modelId="{5CCE087E-B3EA-4778-9636-D2D79A78956A}" type="presParOf" srcId="{2BE9874C-AD4D-48AF-84F2-844DA1110BBC}" destId="{34449E91-432A-4CBB-9B6E-9BDD8FE7D4AC}" srcOrd="1" destOrd="0" presId="urn:microsoft.com/office/officeart/2008/layout/HorizontalMultiLevelHierarchy"/>
    <dgm:cxn modelId="{531D9490-6C22-4CD2-86F8-134FD8740BE3}" type="presParOf" srcId="{EEFD5DD4-8032-4E90-86A9-888757AAC681}" destId="{6E3C2A3E-AF6D-45F5-ABBF-1D1E12EA0236}" srcOrd="12" destOrd="0" presId="urn:microsoft.com/office/officeart/2008/layout/HorizontalMultiLevelHierarchy"/>
    <dgm:cxn modelId="{EC0590CD-3AAF-4256-BADA-8041C0D23F82}" type="presParOf" srcId="{6E3C2A3E-AF6D-45F5-ABBF-1D1E12EA0236}" destId="{2BC2C402-A187-4D63-B61C-E7773C432720}" srcOrd="0" destOrd="0" presId="urn:microsoft.com/office/officeart/2008/layout/HorizontalMultiLevelHierarchy"/>
    <dgm:cxn modelId="{6F886E31-7A18-472D-9FC1-531C41BA083D}" type="presParOf" srcId="{EEFD5DD4-8032-4E90-86A9-888757AAC681}" destId="{239B10AD-77EB-4CBF-A3BC-A83DEE6BD4BB}" srcOrd="13" destOrd="0" presId="urn:microsoft.com/office/officeart/2008/layout/HorizontalMultiLevelHierarchy"/>
    <dgm:cxn modelId="{E8CFE5CE-5FFC-4131-BEB9-06833A2BF96E}" type="presParOf" srcId="{239B10AD-77EB-4CBF-A3BC-A83DEE6BD4BB}" destId="{1CFFC4DB-638D-4DB8-A426-9F9095A0407F}" srcOrd="0" destOrd="0" presId="urn:microsoft.com/office/officeart/2008/layout/HorizontalMultiLevelHierarchy"/>
    <dgm:cxn modelId="{AAE7D174-BD59-487E-9CA4-B0EBE68E2048}" type="presParOf" srcId="{239B10AD-77EB-4CBF-A3BC-A83DEE6BD4BB}" destId="{32725AD2-F039-450A-8531-A042E874E1B1}" srcOrd="1" destOrd="0" presId="urn:microsoft.com/office/officeart/2008/layout/HorizontalMultiLevelHierarchy"/>
    <dgm:cxn modelId="{962236D7-9E63-487C-AEEB-3B411444ACC2}" type="presParOf" srcId="{32725AD2-F039-450A-8531-A042E874E1B1}" destId="{1F777C0D-E142-441D-B07D-7747308BA619}" srcOrd="0" destOrd="0" presId="urn:microsoft.com/office/officeart/2008/layout/HorizontalMultiLevelHierarchy"/>
    <dgm:cxn modelId="{39228812-66B7-4A3D-9F6A-93D16664178D}" type="presParOf" srcId="{1F777C0D-E142-441D-B07D-7747308BA619}" destId="{418244E8-A68F-4BAA-9117-BEBEDD903410}" srcOrd="0" destOrd="0" presId="urn:microsoft.com/office/officeart/2008/layout/HorizontalMultiLevelHierarchy"/>
    <dgm:cxn modelId="{54B3C8D8-1BCE-4CC2-AFEC-B7F876D23098}" type="presParOf" srcId="{32725AD2-F039-450A-8531-A042E874E1B1}" destId="{59B6CEEE-1CBB-4173-A4F1-A63CFFD9B4F6}" srcOrd="1" destOrd="0" presId="urn:microsoft.com/office/officeart/2008/layout/HorizontalMultiLevelHierarchy"/>
    <dgm:cxn modelId="{3BC0B7CF-8826-4315-B38C-1EC93577E23A}" type="presParOf" srcId="{59B6CEEE-1CBB-4173-A4F1-A63CFFD9B4F6}" destId="{7A917830-5218-4968-8836-DB61421A4016}" srcOrd="0" destOrd="0" presId="urn:microsoft.com/office/officeart/2008/layout/HorizontalMultiLevelHierarchy"/>
    <dgm:cxn modelId="{AF7B206B-C83B-4E67-94D7-1E5CEF8755C7}" type="presParOf" srcId="{59B6CEEE-1CBB-4173-A4F1-A63CFFD9B4F6}" destId="{3C848915-8C87-46B2-88BB-B9571EE76702}" srcOrd="1" destOrd="0" presId="urn:microsoft.com/office/officeart/2008/layout/HorizontalMultiLevelHierarchy"/>
    <dgm:cxn modelId="{F6225D4F-B874-4CAD-B83F-7660B8CE1DA4}" type="presParOf" srcId="{32725AD2-F039-450A-8531-A042E874E1B1}" destId="{95C2A763-06F3-4060-9C98-FD4C502E284A}" srcOrd="2" destOrd="0" presId="urn:microsoft.com/office/officeart/2008/layout/HorizontalMultiLevelHierarchy"/>
    <dgm:cxn modelId="{A5398C0F-EB81-4B96-8ABB-C197AC21E2AF}" type="presParOf" srcId="{95C2A763-06F3-4060-9C98-FD4C502E284A}" destId="{BC45CEC0-7E7C-44CA-B36D-52D617DBAB05}" srcOrd="0" destOrd="0" presId="urn:microsoft.com/office/officeart/2008/layout/HorizontalMultiLevelHierarchy"/>
    <dgm:cxn modelId="{56EFDEEF-58A7-45AE-A25D-130389C836FE}" type="presParOf" srcId="{32725AD2-F039-450A-8531-A042E874E1B1}" destId="{58FBC1E2-62A2-4B9A-9471-5B59108962B9}" srcOrd="3" destOrd="0" presId="urn:microsoft.com/office/officeart/2008/layout/HorizontalMultiLevelHierarchy"/>
    <dgm:cxn modelId="{494DFAB2-AB2A-42BF-A495-E22EF2E543E1}" type="presParOf" srcId="{58FBC1E2-62A2-4B9A-9471-5B59108962B9}" destId="{B19719AC-1D99-408E-9ABB-9250354432BF}" srcOrd="0" destOrd="0" presId="urn:microsoft.com/office/officeart/2008/layout/HorizontalMultiLevelHierarchy"/>
    <dgm:cxn modelId="{AC221974-2A52-450A-96E8-87409EDF26E3}" type="presParOf" srcId="{58FBC1E2-62A2-4B9A-9471-5B59108962B9}" destId="{E0BF9669-4E96-4B21-A6E9-AC180DB2D33D}" srcOrd="1" destOrd="0" presId="urn:microsoft.com/office/officeart/2008/layout/HorizontalMultiLevelHierarchy"/>
    <dgm:cxn modelId="{96A58F28-B630-4A82-9F33-109E58E844B7}" type="presParOf" srcId="{32725AD2-F039-450A-8531-A042E874E1B1}" destId="{2D1F2634-49CE-4C76-B848-279E214422C5}" srcOrd="4" destOrd="0" presId="urn:microsoft.com/office/officeart/2008/layout/HorizontalMultiLevelHierarchy"/>
    <dgm:cxn modelId="{EB4C111C-0DDF-4E49-8AA1-35F7BF0CDFFB}" type="presParOf" srcId="{2D1F2634-49CE-4C76-B848-279E214422C5}" destId="{CC17E363-0FBF-4437-BE4A-95EFFC10027C}" srcOrd="0" destOrd="0" presId="urn:microsoft.com/office/officeart/2008/layout/HorizontalMultiLevelHierarchy"/>
    <dgm:cxn modelId="{AC0388EC-223D-40D5-9537-5E29C64848A4}" type="presParOf" srcId="{32725AD2-F039-450A-8531-A042E874E1B1}" destId="{E5E96509-00B1-406F-AA2F-2026F30F3B5A}" srcOrd="5" destOrd="0" presId="urn:microsoft.com/office/officeart/2008/layout/HorizontalMultiLevelHierarchy"/>
    <dgm:cxn modelId="{64E11E16-60CA-4FBD-8C2A-FFCD202D988B}" type="presParOf" srcId="{E5E96509-00B1-406F-AA2F-2026F30F3B5A}" destId="{138C8A44-244B-4593-9328-C6EC8B50D486}" srcOrd="0" destOrd="0" presId="urn:microsoft.com/office/officeart/2008/layout/HorizontalMultiLevelHierarchy"/>
    <dgm:cxn modelId="{D977CAFD-F04A-43E2-8B99-51AB4FF52CF8}" type="presParOf" srcId="{E5E96509-00B1-406F-AA2F-2026F30F3B5A}" destId="{9EF8F500-21B1-4FC2-AD1C-819A1B42A846}" srcOrd="1" destOrd="0" presId="urn:microsoft.com/office/officeart/2008/layout/HorizontalMultiLevelHierarchy"/>
    <dgm:cxn modelId="{6BE95AD3-6419-40A7-8D29-6625B82877A7}" type="presParOf" srcId="{32725AD2-F039-450A-8531-A042E874E1B1}" destId="{65836074-DC61-478C-A29C-DB0928230CC3}" srcOrd="6" destOrd="0" presId="urn:microsoft.com/office/officeart/2008/layout/HorizontalMultiLevelHierarchy"/>
    <dgm:cxn modelId="{C746105C-9843-4212-8043-68A162AEF8EA}" type="presParOf" srcId="{65836074-DC61-478C-A29C-DB0928230CC3}" destId="{350D726A-3CDD-48EA-B5FC-51F1C9A396B8}" srcOrd="0" destOrd="0" presId="urn:microsoft.com/office/officeart/2008/layout/HorizontalMultiLevelHierarchy"/>
    <dgm:cxn modelId="{A4229487-D9A3-4D1D-8DB3-237C7ADF5D3F}" type="presParOf" srcId="{32725AD2-F039-450A-8531-A042E874E1B1}" destId="{9FC714B5-8C8C-4F31-8195-E3962EE7277E}" srcOrd="7" destOrd="0" presId="urn:microsoft.com/office/officeart/2008/layout/HorizontalMultiLevelHierarchy"/>
    <dgm:cxn modelId="{2E02B4D4-28E7-497F-948F-F84523DF3FBE}" type="presParOf" srcId="{9FC714B5-8C8C-4F31-8195-E3962EE7277E}" destId="{10FB89AF-FE77-4BF4-8ED6-A40C9C3E9D2C}" srcOrd="0" destOrd="0" presId="urn:microsoft.com/office/officeart/2008/layout/HorizontalMultiLevelHierarchy"/>
    <dgm:cxn modelId="{A2C1B21C-2FE3-479A-82E8-EA3BDF662C24}" type="presParOf" srcId="{9FC714B5-8C8C-4F31-8195-E3962EE7277E}" destId="{C66E914B-2C7F-4EF3-A6C3-91948CE54579}" srcOrd="1" destOrd="0" presId="urn:microsoft.com/office/officeart/2008/layout/HorizontalMultiLevelHierarchy"/>
    <dgm:cxn modelId="{AFC7A72A-41CF-4056-9297-4EB3560611FD}" type="presParOf" srcId="{32725AD2-F039-450A-8531-A042E874E1B1}" destId="{029FCDE3-E88E-4B49-A4B0-26BCC85F98B4}" srcOrd="8" destOrd="0" presId="urn:microsoft.com/office/officeart/2008/layout/HorizontalMultiLevelHierarchy"/>
    <dgm:cxn modelId="{AB191DEB-5CFE-40CF-A192-DC4853AF95B5}" type="presParOf" srcId="{029FCDE3-E88E-4B49-A4B0-26BCC85F98B4}" destId="{7094E519-7167-4BB8-99FE-D2074B4D098E}" srcOrd="0" destOrd="0" presId="urn:microsoft.com/office/officeart/2008/layout/HorizontalMultiLevelHierarchy"/>
    <dgm:cxn modelId="{12F06C6F-1DBF-4AB5-BFB9-B429066B86D4}" type="presParOf" srcId="{32725AD2-F039-450A-8531-A042E874E1B1}" destId="{DCDAFB71-5C68-479D-96EE-F124D416E8EE}" srcOrd="9" destOrd="0" presId="urn:microsoft.com/office/officeart/2008/layout/HorizontalMultiLevelHierarchy"/>
    <dgm:cxn modelId="{E4C8B337-B9E6-48DE-9005-E12DC839FEEA}" type="presParOf" srcId="{DCDAFB71-5C68-479D-96EE-F124D416E8EE}" destId="{292DEEA5-0EA3-43CA-8C4E-F6D9529BE3A2}" srcOrd="0" destOrd="0" presId="urn:microsoft.com/office/officeart/2008/layout/HorizontalMultiLevelHierarchy"/>
    <dgm:cxn modelId="{DECEA90D-3E6D-4189-AB61-60D8C824631F}" type="presParOf" srcId="{DCDAFB71-5C68-479D-96EE-F124D416E8EE}" destId="{D7EE94FA-CF51-444C-A559-DE5E14B54434}" srcOrd="1" destOrd="0" presId="urn:microsoft.com/office/officeart/2008/layout/HorizontalMultiLevelHierarchy"/>
    <dgm:cxn modelId="{9E7C650A-977E-41E8-801C-BAD7CAE2ED5D}" type="presParOf" srcId="{32725AD2-F039-450A-8531-A042E874E1B1}" destId="{7C8CDF00-C07D-49ED-BECF-10A49998B08D}" srcOrd="10" destOrd="0" presId="urn:microsoft.com/office/officeart/2008/layout/HorizontalMultiLevelHierarchy"/>
    <dgm:cxn modelId="{E77546B3-6E98-49FC-B6AE-7F2317E95571}" type="presParOf" srcId="{7C8CDF00-C07D-49ED-BECF-10A49998B08D}" destId="{2F47CFDF-805B-4097-9C4D-B112FA1C2AEB}" srcOrd="0" destOrd="0" presId="urn:microsoft.com/office/officeart/2008/layout/HorizontalMultiLevelHierarchy"/>
    <dgm:cxn modelId="{EBF339F3-C816-4C9C-A7BF-6396696D83E8}" type="presParOf" srcId="{32725AD2-F039-450A-8531-A042E874E1B1}" destId="{8105CA5F-4FFE-4494-A056-A6B402F44B73}" srcOrd="11" destOrd="0" presId="urn:microsoft.com/office/officeart/2008/layout/HorizontalMultiLevelHierarchy"/>
    <dgm:cxn modelId="{59776F51-A7EB-4498-A83E-5467A7A08C71}" type="presParOf" srcId="{8105CA5F-4FFE-4494-A056-A6B402F44B73}" destId="{2BAFB15E-BD9D-4154-97C7-0479E3387E56}" srcOrd="0" destOrd="0" presId="urn:microsoft.com/office/officeart/2008/layout/HorizontalMultiLevelHierarchy"/>
    <dgm:cxn modelId="{E51F39A0-F4D7-4F98-8FC9-C400EDA3B613}" type="presParOf" srcId="{8105CA5F-4FFE-4494-A056-A6B402F44B73}" destId="{6CC2B6B0-2379-4A32-8533-E334C47AE143}" srcOrd="1" destOrd="0" presId="urn:microsoft.com/office/officeart/2008/layout/HorizontalMultiLevelHierarchy"/>
    <dgm:cxn modelId="{12CF32BA-6B73-4928-BB88-FCB9F5081A1E}" type="presParOf" srcId="{32725AD2-F039-450A-8531-A042E874E1B1}" destId="{9B7952F6-0E77-434C-B1D8-F0083C5B27D4}" srcOrd="12" destOrd="0" presId="urn:microsoft.com/office/officeart/2008/layout/HorizontalMultiLevelHierarchy"/>
    <dgm:cxn modelId="{CDAED5CD-7257-4F9F-9566-FF281D09AEB3}" type="presParOf" srcId="{9B7952F6-0E77-434C-B1D8-F0083C5B27D4}" destId="{41BABE5D-9B73-4DD6-BC6D-A022D53C8A4C}" srcOrd="0" destOrd="0" presId="urn:microsoft.com/office/officeart/2008/layout/HorizontalMultiLevelHierarchy"/>
    <dgm:cxn modelId="{25EECCAE-E4F9-48CC-BDEF-DEB9CF8977B3}" type="presParOf" srcId="{32725AD2-F039-450A-8531-A042E874E1B1}" destId="{498C7866-350B-40A5-9910-769083DEA701}" srcOrd="13" destOrd="0" presId="urn:microsoft.com/office/officeart/2008/layout/HorizontalMultiLevelHierarchy"/>
    <dgm:cxn modelId="{7F9D6101-BD88-4B7C-AEB8-8609A7AB5312}" type="presParOf" srcId="{498C7866-350B-40A5-9910-769083DEA701}" destId="{FB95C9EC-5313-4AC1-BF83-2A3BC69A2763}" srcOrd="0" destOrd="0" presId="urn:microsoft.com/office/officeart/2008/layout/HorizontalMultiLevelHierarchy"/>
    <dgm:cxn modelId="{E59B60EC-7517-4D80-A663-C5C9DF2FAC61}" type="presParOf" srcId="{498C7866-350B-40A5-9910-769083DEA701}" destId="{64A6FE51-9FEA-40B8-BA14-5E4777FFC602}" srcOrd="1" destOrd="0" presId="urn:microsoft.com/office/officeart/2008/layout/HorizontalMultiLevelHierarchy"/>
    <dgm:cxn modelId="{27E47856-7B8A-4526-877F-E5F5ECABD6BA}" type="presParOf" srcId="{32725AD2-F039-450A-8531-A042E874E1B1}" destId="{2F57E029-04F1-408E-B3EA-3B1E0E3DA208}" srcOrd="14" destOrd="0" presId="urn:microsoft.com/office/officeart/2008/layout/HorizontalMultiLevelHierarchy"/>
    <dgm:cxn modelId="{B4C88462-210D-475E-9B99-24CD4C0CE3DE}" type="presParOf" srcId="{2F57E029-04F1-408E-B3EA-3B1E0E3DA208}" destId="{FCDDCF0E-62DD-4391-A005-BD76B9733CCD}" srcOrd="0" destOrd="0" presId="urn:microsoft.com/office/officeart/2008/layout/HorizontalMultiLevelHierarchy"/>
    <dgm:cxn modelId="{E4397451-F04B-4C01-9FF8-7B867285537E}" type="presParOf" srcId="{32725AD2-F039-450A-8531-A042E874E1B1}" destId="{50C16057-B79F-4BF9-A317-3D66F6E7D497}" srcOrd="15" destOrd="0" presId="urn:microsoft.com/office/officeart/2008/layout/HorizontalMultiLevelHierarchy"/>
    <dgm:cxn modelId="{0DBEC372-C62E-4E89-97E3-6C076081A07E}" type="presParOf" srcId="{50C16057-B79F-4BF9-A317-3D66F6E7D497}" destId="{D6BA88E9-6E29-468E-AA91-FB939785C585}" srcOrd="0" destOrd="0" presId="urn:microsoft.com/office/officeart/2008/layout/HorizontalMultiLevelHierarchy"/>
    <dgm:cxn modelId="{0D3C37B0-CCC3-4753-956C-8F367BA4862C}" type="presParOf" srcId="{50C16057-B79F-4BF9-A317-3D66F6E7D497}" destId="{3A129536-AF9D-458C-8B39-E516E239FDA1}" srcOrd="1" destOrd="0" presId="urn:microsoft.com/office/officeart/2008/layout/HorizontalMultiLevelHierarchy"/>
    <dgm:cxn modelId="{CCFEB1F3-7F5B-471E-8E81-AB8BBB34BBAC}" type="presParOf" srcId="{32725AD2-F039-450A-8531-A042E874E1B1}" destId="{41B58885-5CBF-4F6D-9BF4-DD6FE3CAE50B}" srcOrd="16" destOrd="0" presId="urn:microsoft.com/office/officeart/2008/layout/HorizontalMultiLevelHierarchy"/>
    <dgm:cxn modelId="{954371EA-8380-4538-9AD3-1C356577BC28}" type="presParOf" srcId="{41B58885-5CBF-4F6D-9BF4-DD6FE3CAE50B}" destId="{83C2B9EA-B221-4ABD-A796-61D926CA63FC}" srcOrd="0" destOrd="0" presId="urn:microsoft.com/office/officeart/2008/layout/HorizontalMultiLevelHierarchy"/>
    <dgm:cxn modelId="{44A79A27-3A10-472E-9338-F7DF6C625672}" type="presParOf" srcId="{32725AD2-F039-450A-8531-A042E874E1B1}" destId="{F8CA7C40-78D6-4FF3-BE9B-43A9C1F17938}" srcOrd="17" destOrd="0" presId="urn:microsoft.com/office/officeart/2008/layout/HorizontalMultiLevelHierarchy"/>
    <dgm:cxn modelId="{367278F6-DB3F-4B5A-A50F-69E4F1708473}" type="presParOf" srcId="{F8CA7C40-78D6-4FF3-BE9B-43A9C1F17938}" destId="{B16D11DA-E23D-42FC-B984-D05FEBF380A6}" srcOrd="0" destOrd="0" presId="urn:microsoft.com/office/officeart/2008/layout/HorizontalMultiLevelHierarchy"/>
    <dgm:cxn modelId="{C6B43A82-6A35-433E-964B-A91B058A125E}" type="presParOf" srcId="{F8CA7C40-78D6-4FF3-BE9B-43A9C1F17938}" destId="{ED8F0866-C953-4293-AC3B-80613A127AB7}" srcOrd="1" destOrd="0" presId="urn:microsoft.com/office/officeart/2008/layout/HorizontalMultiLevelHierarchy"/>
    <dgm:cxn modelId="{2452EFA5-F574-4423-B033-79B048746A18}" type="presParOf" srcId="{32725AD2-F039-450A-8531-A042E874E1B1}" destId="{7A163BD6-19D1-47F4-9A8E-58351A22615E}" srcOrd="18" destOrd="0" presId="urn:microsoft.com/office/officeart/2008/layout/HorizontalMultiLevelHierarchy"/>
    <dgm:cxn modelId="{27311484-AE32-40AC-B672-ECD37E09ACE4}" type="presParOf" srcId="{7A163BD6-19D1-47F4-9A8E-58351A22615E}" destId="{4E155FFF-1D87-43C3-AF7C-15AB4D5840BF}" srcOrd="0" destOrd="0" presId="urn:microsoft.com/office/officeart/2008/layout/HorizontalMultiLevelHierarchy"/>
    <dgm:cxn modelId="{0C2747B3-6DDD-43E5-8FE9-889011D1DCAB}" type="presParOf" srcId="{32725AD2-F039-450A-8531-A042E874E1B1}" destId="{19421F9A-02F7-4F2B-9A7F-72F771B25507}" srcOrd="19" destOrd="0" presId="urn:microsoft.com/office/officeart/2008/layout/HorizontalMultiLevelHierarchy"/>
    <dgm:cxn modelId="{8DE02AF7-9CD5-4C46-B358-BC7787060D58}" type="presParOf" srcId="{19421F9A-02F7-4F2B-9A7F-72F771B25507}" destId="{2657C2AD-4009-4EB0-9025-D9BE8F04C1C9}" srcOrd="0" destOrd="0" presId="urn:microsoft.com/office/officeart/2008/layout/HorizontalMultiLevelHierarchy"/>
    <dgm:cxn modelId="{5BF44D7E-C991-4D75-B613-68B1B27A1BD1}" type="presParOf" srcId="{19421F9A-02F7-4F2B-9A7F-72F771B25507}" destId="{9774823C-3410-4F4E-B2CA-0B660A78F6B1}" srcOrd="1" destOrd="0" presId="urn:microsoft.com/office/officeart/2008/layout/HorizontalMultiLevelHierarchy"/>
    <dgm:cxn modelId="{7A119D95-3442-4BDD-8E2C-9A5BB80D25B7}" type="presParOf" srcId="{32725AD2-F039-450A-8531-A042E874E1B1}" destId="{7A138E43-BE11-4CA4-A4B6-AB976D7F8A9F}" srcOrd="20" destOrd="0" presId="urn:microsoft.com/office/officeart/2008/layout/HorizontalMultiLevelHierarchy"/>
    <dgm:cxn modelId="{3FE2A837-5B2C-4F74-B3AE-C5E4E28CE7C0}" type="presParOf" srcId="{7A138E43-BE11-4CA4-A4B6-AB976D7F8A9F}" destId="{9DA7B12C-724E-4A6F-8E10-0ABBBC58BD1B}" srcOrd="0" destOrd="0" presId="urn:microsoft.com/office/officeart/2008/layout/HorizontalMultiLevelHierarchy"/>
    <dgm:cxn modelId="{73AFD784-4BBC-4CB5-BE98-060A2546E0CB}" type="presParOf" srcId="{32725AD2-F039-450A-8531-A042E874E1B1}" destId="{A5932EB9-D988-46E4-A2CC-898707A5C9B2}" srcOrd="21" destOrd="0" presId="urn:microsoft.com/office/officeart/2008/layout/HorizontalMultiLevelHierarchy"/>
    <dgm:cxn modelId="{F8668268-E6D5-4715-A214-901622C19869}" type="presParOf" srcId="{A5932EB9-D988-46E4-A2CC-898707A5C9B2}" destId="{CEA6183F-B365-49FC-B959-CBF45CA628A1}" srcOrd="0" destOrd="0" presId="urn:microsoft.com/office/officeart/2008/layout/HorizontalMultiLevelHierarchy"/>
    <dgm:cxn modelId="{79E27DA2-0EE0-46D7-A320-B7AD758CB17D}" type="presParOf" srcId="{A5932EB9-D988-46E4-A2CC-898707A5C9B2}" destId="{BF7FA10B-7DF0-4845-BE8B-38AA02D7FC14}" srcOrd="1" destOrd="0" presId="urn:microsoft.com/office/officeart/2008/layout/HorizontalMultiLevelHierarchy"/>
    <dgm:cxn modelId="{0586E3FD-7616-4696-9B50-22B63D0A4B25}" type="presParOf" srcId="{32725AD2-F039-450A-8531-A042E874E1B1}" destId="{D2506B25-DE43-4B23-B71F-90C34BD9A1D0}" srcOrd="22" destOrd="0" presId="urn:microsoft.com/office/officeart/2008/layout/HorizontalMultiLevelHierarchy"/>
    <dgm:cxn modelId="{B1148077-D309-4550-8ACD-5CBF518B047E}" type="presParOf" srcId="{D2506B25-DE43-4B23-B71F-90C34BD9A1D0}" destId="{60276B98-F7D5-42CD-9F44-749E2477B77A}" srcOrd="0" destOrd="0" presId="urn:microsoft.com/office/officeart/2008/layout/HorizontalMultiLevelHierarchy"/>
    <dgm:cxn modelId="{0CEF191F-31E0-4517-91D0-1C8267C5FD93}" type="presParOf" srcId="{32725AD2-F039-450A-8531-A042E874E1B1}" destId="{CCC58E16-37DC-4E19-A67D-46CC631BCC44}" srcOrd="23" destOrd="0" presId="urn:microsoft.com/office/officeart/2008/layout/HorizontalMultiLevelHierarchy"/>
    <dgm:cxn modelId="{AEAA77C1-AC7C-43C8-B4AC-DE5E2B38209B}" type="presParOf" srcId="{CCC58E16-37DC-4E19-A67D-46CC631BCC44}" destId="{BA65CE84-F7CF-42ED-855B-AC98128ED787}" srcOrd="0" destOrd="0" presId="urn:microsoft.com/office/officeart/2008/layout/HorizontalMultiLevelHierarchy"/>
    <dgm:cxn modelId="{C8B956A4-B746-46C4-A91F-A58B9109CCCB}" type="presParOf" srcId="{CCC58E16-37DC-4E19-A67D-46CC631BCC44}" destId="{11CB791D-5F72-4D2F-968A-316426DADC8B}" srcOrd="1" destOrd="0" presId="urn:microsoft.com/office/officeart/2008/layout/HorizontalMultiLevelHierarchy"/>
    <dgm:cxn modelId="{801C665F-C0BF-490B-868F-BEC6EF664C8D}" type="presParOf" srcId="{32725AD2-F039-450A-8531-A042E874E1B1}" destId="{2676EE1E-680E-43FB-9C5F-21254E66E86C}" srcOrd="24" destOrd="0" presId="urn:microsoft.com/office/officeart/2008/layout/HorizontalMultiLevelHierarchy"/>
    <dgm:cxn modelId="{82A06C8A-8F97-4D7E-8588-5470AB4A35BA}" type="presParOf" srcId="{2676EE1E-680E-43FB-9C5F-21254E66E86C}" destId="{BA538AAF-ACD1-44D0-B395-F37D3AE8E649}" srcOrd="0" destOrd="0" presId="urn:microsoft.com/office/officeart/2008/layout/HorizontalMultiLevelHierarchy"/>
    <dgm:cxn modelId="{AC3B9952-BB16-4605-9018-2F7499080597}" type="presParOf" srcId="{32725AD2-F039-450A-8531-A042E874E1B1}" destId="{344F6005-0B82-4F30-8ACA-47ACBF83ECE7}" srcOrd="25" destOrd="0" presId="urn:microsoft.com/office/officeart/2008/layout/HorizontalMultiLevelHierarchy"/>
    <dgm:cxn modelId="{1EA273FE-AB1B-4428-A74B-4CB8B5B33A98}" type="presParOf" srcId="{344F6005-0B82-4F30-8ACA-47ACBF83ECE7}" destId="{D1128613-9A25-44D2-8141-FF6014030CCB}" srcOrd="0" destOrd="0" presId="urn:microsoft.com/office/officeart/2008/layout/HorizontalMultiLevelHierarchy"/>
    <dgm:cxn modelId="{ECCD9C45-4596-4798-B2D8-78C4C3B30A45}" type="presParOf" srcId="{344F6005-0B82-4F30-8ACA-47ACBF83ECE7}" destId="{6AB54416-2597-4B43-8676-C9FE462C7AF2}" srcOrd="1" destOrd="0" presId="urn:microsoft.com/office/officeart/2008/layout/HorizontalMultiLevelHierarchy"/>
    <dgm:cxn modelId="{E9AB10DF-83AF-4823-A467-E29641621DB1}" type="presParOf" srcId="{32725AD2-F039-450A-8531-A042E874E1B1}" destId="{1B32B210-F5B1-48A2-ACBE-8A6B21F0B381}" srcOrd="26" destOrd="0" presId="urn:microsoft.com/office/officeart/2008/layout/HorizontalMultiLevelHierarchy"/>
    <dgm:cxn modelId="{363AC2C8-FD18-44C4-80FE-135BB22A7811}" type="presParOf" srcId="{1B32B210-F5B1-48A2-ACBE-8A6B21F0B381}" destId="{CEC2FF7D-E5B3-4F61-B2F4-75A38BD0215C}" srcOrd="0" destOrd="0" presId="urn:microsoft.com/office/officeart/2008/layout/HorizontalMultiLevelHierarchy"/>
    <dgm:cxn modelId="{21BE46DF-3C63-4947-86F5-6B6041B16ECD}" type="presParOf" srcId="{32725AD2-F039-450A-8531-A042E874E1B1}" destId="{468F1A4A-6B16-4D14-8573-C4F088DEF8A0}" srcOrd="27" destOrd="0" presId="urn:microsoft.com/office/officeart/2008/layout/HorizontalMultiLevelHierarchy"/>
    <dgm:cxn modelId="{C7C1F211-65B6-4602-AE37-3AC723D1B2A1}" type="presParOf" srcId="{468F1A4A-6B16-4D14-8573-C4F088DEF8A0}" destId="{BEB86830-2A61-4993-A695-96E28118C2A7}" srcOrd="0" destOrd="0" presId="urn:microsoft.com/office/officeart/2008/layout/HorizontalMultiLevelHierarchy"/>
    <dgm:cxn modelId="{FF2FFD5C-A878-46EA-ACAB-0752F32E3EF3}" type="presParOf" srcId="{468F1A4A-6B16-4D14-8573-C4F088DEF8A0}" destId="{D699A372-EF49-445D-B493-520249C03E04}" srcOrd="1" destOrd="0" presId="urn:microsoft.com/office/officeart/2008/layout/HorizontalMultiLevelHierarchy"/>
    <dgm:cxn modelId="{1B84BC0D-D7AA-45D2-866F-D150B3874AB2}" type="presParOf" srcId="{32725AD2-F039-450A-8531-A042E874E1B1}" destId="{A645F545-141A-438E-A3F9-DD7F99D4C923}" srcOrd="28" destOrd="0" presId="urn:microsoft.com/office/officeart/2008/layout/HorizontalMultiLevelHierarchy"/>
    <dgm:cxn modelId="{8D897413-E558-4F3C-B501-B692CE8F0B64}" type="presParOf" srcId="{A645F545-141A-438E-A3F9-DD7F99D4C923}" destId="{3DF80A68-9876-46A8-987A-EEC0BB478547}" srcOrd="0" destOrd="0" presId="urn:microsoft.com/office/officeart/2008/layout/HorizontalMultiLevelHierarchy"/>
    <dgm:cxn modelId="{03951EC4-C79E-4EEA-BA22-A75C6CCC75D8}" type="presParOf" srcId="{32725AD2-F039-450A-8531-A042E874E1B1}" destId="{395AF3FF-5270-4DAD-95BB-E002030A923C}" srcOrd="29" destOrd="0" presId="urn:microsoft.com/office/officeart/2008/layout/HorizontalMultiLevelHierarchy"/>
    <dgm:cxn modelId="{0B0393DB-F598-4915-B284-0683A63DB9D6}" type="presParOf" srcId="{395AF3FF-5270-4DAD-95BB-E002030A923C}" destId="{5952B988-FBB8-404C-A36F-42E9C156D27A}" srcOrd="0" destOrd="0" presId="urn:microsoft.com/office/officeart/2008/layout/HorizontalMultiLevelHierarchy"/>
    <dgm:cxn modelId="{9E88B147-55FA-474F-BCA1-4E4C33B082FC}" type="presParOf" srcId="{395AF3FF-5270-4DAD-95BB-E002030A923C}" destId="{C6A40D34-5B4E-483C-95E0-34FF107F4BDA}" srcOrd="1" destOrd="0" presId="urn:microsoft.com/office/officeart/2008/layout/HorizontalMultiLevelHierarchy"/>
    <dgm:cxn modelId="{A3BDD7A9-7AEA-4446-AC2D-A7A7AFCC7637}" type="presParOf" srcId="{32725AD2-F039-450A-8531-A042E874E1B1}" destId="{139A8B8D-E862-410B-B120-4C32E0ABC33A}" srcOrd="30" destOrd="0" presId="urn:microsoft.com/office/officeart/2008/layout/HorizontalMultiLevelHierarchy"/>
    <dgm:cxn modelId="{DCD2FCA5-8E1F-42CA-8298-6210A0208B98}" type="presParOf" srcId="{139A8B8D-E862-410B-B120-4C32E0ABC33A}" destId="{DCC032B0-CFB9-4DBA-9741-CE80126D1C64}" srcOrd="0" destOrd="0" presId="urn:microsoft.com/office/officeart/2008/layout/HorizontalMultiLevelHierarchy"/>
    <dgm:cxn modelId="{E70A4454-9440-4A97-B700-6B7380C53F1D}" type="presParOf" srcId="{32725AD2-F039-450A-8531-A042E874E1B1}" destId="{1DE689C2-3617-48A3-8141-7D94393F349D}" srcOrd="31" destOrd="0" presId="urn:microsoft.com/office/officeart/2008/layout/HorizontalMultiLevelHierarchy"/>
    <dgm:cxn modelId="{D2C9CD6C-18FF-418A-AE69-CEC27B063866}" type="presParOf" srcId="{1DE689C2-3617-48A3-8141-7D94393F349D}" destId="{350E69D4-4A1D-4523-9B88-3A69C582F362}" srcOrd="0" destOrd="0" presId="urn:microsoft.com/office/officeart/2008/layout/HorizontalMultiLevelHierarchy"/>
    <dgm:cxn modelId="{38966F36-B4E3-47B8-AF21-B38EB86B0987}" type="presParOf" srcId="{1DE689C2-3617-48A3-8141-7D94393F349D}" destId="{312B5E49-98E0-4618-BD09-35D135EEAD70}" srcOrd="1" destOrd="0" presId="urn:microsoft.com/office/officeart/2008/layout/HorizontalMultiLevelHierarchy"/>
    <dgm:cxn modelId="{CFDB4EF4-B867-4F7F-AE4A-0487FC8E062B}" type="presParOf" srcId="{32725AD2-F039-450A-8531-A042E874E1B1}" destId="{B3F46175-15EC-461D-8B42-E4EFF960BB58}" srcOrd="32" destOrd="0" presId="urn:microsoft.com/office/officeart/2008/layout/HorizontalMultiLevelHierarchy"/>
    <dgm:cxn modelId="{0236C91F-B203-407B-85AA-0939BB24CB7F}" type="presParOf" srcId="{B3F46175-15EC-461D-8B42-E4EFF960BB58}" destId="{C5D34C3F-2C3E-4ACB-A236-D239AE4D96B9}" srcOrd="0" destOrd="0" presId="urn:microsoft.com/office/officeart/2008/layout/HorizontalMultiLevelHierarchy"/>
    <dgm:cxn modelId="{40534536-2514-410A-AFA9-64562DD1E8AB}" type="presParOf" srcId="{32725AD2-F039-450A-8531-A042E874E1B1}" destId="{E7E8E7DB-9E60-48E6-A911-046FA32B5608}" srcOrd="33" destOrd="0" presId="urn:microsoft.com/office/officeart/2008/layout/HorizontalMultiLevelHierarchy"/>
    <dgm:cxn modelId="{9366B8A9-48EB-4AF8-A84C-247884F31793}" type="presParOf" srcId="{E7E8E7DB-9E60-48E6-A911-046FA32B5608}" destId="{19867C35-8734-4DF2-990E-133BA344779B}" srcOrd="0" destOrd="0" presId="urn:microsoft.com/office/officeart/2008/layout/HorizontalMultiLevelHierarchy"/>
    <dgm:cxn modelId="{A219FDC5-AB5E-4E08-994B-810349CD1FE2}" type="presParOf" srcId="{E7E8E7DB-9E60-48E6-A911-046FA32B5608}" destId="{87945E43-CF83-438A-9005-509ECE2EBF17}" srcOrd="1" destOrd="0" presId="urn:microsoft.com/office/officeart/2008/layout/HorizontalMultiLevelHierarchy"/>
    <dgm:cxn modelId="{E5F7B535-13C4-4505-B065-B8FAD512B13D}" type="presParOf" srcId="{32725AD2-F039-450A-8531-A042E874E1B1}" destId="{1521A189-56E3-4D83-98EE-85C10436A745}" srcOrd="34" destOrd="0" presId="urn:microsoft.com/office/officeart/2008/layout/HorizontalMultiLevelHierarchy"/>
    <dgm:cxn modelId="{18CF567D-0877-4A95-AF27-DD43C0A502D3}" type="presParOf" srcId="{1521A189-56E3-4D83-98EE-85C10436A745}" destId="{FAFB8CF0-37A9-46A3-A236-1D8FB5402C97}" srcOrd="0" destOrd="0" presId="urn:microsoft.com/office/officeart/2008/layout/HorizontalMultiLevelHierarchy"/>
    <dgm:cxn modelId="{2A3290FD-9D66-4848-9D81-BAAFF3EEA188}" type="presParOf" srcId="{32725AD2-F039-450A-8531-A042E874E1B1}" destId="{129BA429-07F2-407C-A2B9-89BC78C0C09A}" srcOrd="35" destOrd="0" presId="urn:microsoft.com/office/officeart/2008/layout/HorizontalMultiLevelHierarchy"/>
    <dgm:cxn modelId="{C3AF0A45-8C9F-4189-A988-D77A694CC6DC}" type="presParOf" srcId="{129BA429-07F2-407C-A2B9-89BC78C0C09A}" destId="{F35D3AC7-AA5C-4CCC-80E1-3A3E70B681E5}" srcOrd="0" destOrd="0" presId="urn:microsoft.com/office/officeart/2008/layout/HorizontalMultiLevelHierarchy"/>
    <dgm:cxn modelId="{816AFA16-8906-4E32-97EC-D4065FE3DE1D}" type="presParOf" srcId="{129BA429-07F2-407C-A2B9-89BC78C0C09A}" destId="{F16D67C0-6A55-4CF6-8D95-3F75C0DB3218}" srcOrd="1" destOrd="0" presId="urn:microsoft.com/office/officeart/2008/layout/HorizontalMultiLevelHierarchy"/>
    <dgm:cxn modelId="{891D777D-190E-4AAC-BAD9-92BBE7B38100}" type="presParOf" srcId="{32725AD2-F039-450A-8531-A042E874E1B1}" destId="{0A7CC5CD-4712-49C4-9CA6-2DF63B23E511}" srcOrd="36" destOrd="0" presId="urn:microsoft.com/office/officeart/2008/layout/HorizontalMultiLevelHierarchy"/>
    <dgm:cxn modelId="{137C1A48-4B54-4953-8E66-21336170A239}" type="presParOf" srcId="{0A7CC5CD-4712-49C4-9CA6-2DF63B23E511}" destId="{C3A1300A-D74E-43EB-A86E-E83F9958C736}" srcOrd="0" destOrd="0" presId="urn:microsoft.com/office/officeart/2008/layout/HorizontalMultiLevelHierarchy"/>
    <dgm:cxn modelId="{F3B6C740-AD0C-4D47-A379-A92AB7DE84A6}" type="presParOf" srcId="{32725AD2-F039-450A-8531-A042E874E1B1}" destId="{52B72F88-F905-49AB-8C48-167A96EB653B}" srcOrd="37" destOrd="0" presId="urn:microsoft.com/office/officeart/2008/layout/HorizontalMultiLevelHierarchy"/>
    <dgm:cxn modelId="{32D1D283-F051-4A7C-9F90-F1E615CC2876}" type="presParOf" srcId="{52B72F88-F905-49AB-8C48-167A96EB653B}" destId="{74BA0157-406F-4DB7-A99C-2D36BF125FA4}" srcOrd="0" destOrd="0" presId="urn:microsoft.com/office/officeart/2008/layout/HorizontalMultiLevelHierarchy"/>
    <dgm:cxn modelId="{394A29DB-7402-4219-B498-57DE574022C0}" type="presParOf" srcId="{52B72F88-F905-49AB-8C48-167A96EB653B}" destId="{DCF18E0C-38C7-418D-BFBB-AB592E2AC6C0}" srcOrd="1" destOrd="0" presId="urn:microsoft.com/office/officeart/2008/layout/HorizontalMultiLevelHierarchy"/>
    <dgm:cxn modelId="{94BBCE26-3121-4E1F-AB6D-1B3D1C2569B7}" type="presParOf" srcId="{32725AD2-F039-450A-8531-A042E874E1B1}" destId="{9865EEE9-3556-45D8-9A85-756B1CC0E29F}" srcOrd="38" destOrd="0" presId="urn:microsoft.com/office/officeart/2008/layout/HorizontalMultiLevelHierarchy"/>
    <dgm:cxn modelId="{DB2AB329-48EF-4FCA-A34E-CA4825C27431}" type="presParOf" srcId="{9865EEE9-3556-45D8-9A85-756B1CC0E29F}" destId="{DEA316D1-8A14-4D32-A463-6D26B93E2181}" srcOrd="0" destOrd="0" presId="urn:microsoft.com/office/officeart/2008/layout/HorizontalMultiLevelHierarchy"/>
    <dgm:cxn modelId="{45D01541-1984-49F9-8A42-0140DBD7F025}" type="presParOf" srcId="{32725AD2-F039-450A-8531-A042E874E1B1}" destId="{0D7E5911-3E11-45B7-A5F7-F510F17E3C16}" srcOrd="39" destOrd="0" presId="urn:microsoft.com/office/officeart/2008/layout/HorizontalMultiLevelHierarchy"/>
    <dgm:cxn modelId="{64D1F46A-3A6C-434E-8724-79B0E7B9185A}" type="presParOf" srcId="{0D7E5911-3E11-45B7-A5F7-F510F17E3C16}" destId="{17497843-3380-45EE-B7C9-E7A62FA319AC}" srcOrd="0" destOrd="0" presId="urn:microsoft.com/office/officeart/2008/layout/HorizontalMultiLevelHierarchy"/>
    <dgm:cxn modelId="{A0DDDE88-EB6E-4B9B-AC2D-CBA0E1701345}" type="presParOf" srcId="{0D7E5911-3E11-45B7-A5F7-F510F17E3C16}" destId="{39C1423B-B756-4E74-8D36-41029E36948C}" srcOrd="1" destOrd="0" presId="urn:microsoft.com/office/officeart/2008/layout/HorizontalMultiLevelHierarchy"/>
    <dgm:cxn modelId="{00459B8B-F689-4CFA-A40E-9CE2B81136BC}" type="presParOf" srcId="{32725AD2-F039-450A-8531-A042E874E1B1}" destId="{3D3B0F73-17D1-4418-A32D-AD660614F8BD}" srcOrd="40" destOrd="0" presId="urn:microsoft.com/office/officeart/2008/layout/HorizontalMultiLevelHierarchy"/>
    <dgm:cxn modelId="{7E9F066A-F4E8-480D-867B-81BA8948AD58}" type="presParOf" srcId="{3D3B0F73-17D1-4418-A32D-AD660614F8BD}" destId="{DF195107-94E9-4CF9-9E59-327EB5E3947A}" srcOrd="0" destOrd="0" presId="urn:microsoft.com/office/officeart/2008/layout/HorizontalMultiLevelHierarchy"/>
    <dgm:cxn modelId="{AD29E438-A736-42B0-869E-96D771F86AAA}" type="presParOf" srcId="{32725AD2-F039-450A-8531-A042E874E1B1}" destId="{15A67017-48A9-44A2-BF4F-9C93B167D314}" srcOrd="41" destOrd="0" presId="urn:microsoft.com/office/officeart/2008/layout/HorizontalMultiLevelHierarchy"/>
    <dgm:cxn modelId="{385E3756-81A0-42CF-86FE-A8D07B57194A}" type="presParOf" srcId="{15A67017-48A9-44A2-BF4F-9C93B167D314}" destId="{B151866E-F9F0-4959-B056-11E03B74CCDF}" srcOrd="0" destOrd="0" presId="urn:microsoft.com/office/officeart/2008/layout/HorizontalMultiLevelHierarchy"/>
    <dgm:cxn modelId="{FB2C3A7D-F178-4472-9B8A-E04DAD88E633}" type="presParOf" srcId="{15A67017-48A9-44A2-BF4F-9C93B167D314}" destId="{6FEC3F6D-97FA-4027-B816-B4682B416555}" srcOrd="1" destOrd="0" presId="urn:microsoft.com/office/officeart/2008/layout/HorizontalMultiLevelHierarchy"/>
    <dgm:cxn modelId="{ADAA557D-403F-45C3-BDF8-7197629E96FA}" type="presParOf" srcId="{32725AD2-F039-450A-8531-A042E874E1B1}" destId="{15D09AF7-3DD8-4507-964B-2AFCACD555D7}" srcOrd="42" destOrd="0" presId="urn:microsoft.com/office/officeart/2008/layout/HorizontalMultiLevelHierarchy"/>
    <dgm:cxn modelId="{40880E8F-D37D-4EC2-A369-845A4D68F1EE}" type="presParOf" srcId="{15D09AF7-3DD8-4507-964B-2AFCACD555D7}" destId="{D2ACF6F3-2372-4229-A05B-D9CD70D0E452}" srcOrd="0" destOrd="0" presId="urn:microsoft.com/office/officeart/2008/layout/HorizontalMultiLevelHierarchy"/>
    <dgm:cxn modelId="{37C68917-F1BA-4CED-A045-8D53FC148DEE}" type="presParOf" srcId="{32725AD2-F039-450A-8531-A042E874E1B1}" destId="{FA965552-BFB3-40C9-BB82-9005D663F35A}" srcOrd="43" destOrd="0" presId="urn:microsoft.com/office/officeart/2008/layout/HorizontalMultiLevelHierarchy"/>
    <dgm:cxn modelId="{A38E21A5-BBB5-40C0-A2B0-58BF20B423E0}" type="presParOf" srcId="{FA965552-BFB3-40C9-BB82-9005D663F35A}" destId="{A649C2F1-AC4C-4E1D-9665-CC8188605266}" srcOrd="0" destOrd="0" presId="urn:microsoft.com/office/officeart/2008/layout/HorizontalMultiLevelHierarchy"/>
    <dgm:cxn modelId="{38DB251A-319B-45E0-A48F-A04ADD26BBAD}" type="presParOf" srcId="{FA965552-BFB3-40C9-BB82-9005D663F35A}" destId="{B6C4FB1B-6E79-4739-88EE-8BADB1E80318}" srcOrd="1" destOrd="0" presId="urn:microsoft.com/office/officeart/2008/layout/HorizontalMultiLevelHierarchy"/>
    <dgm:cxn modelId="{A0381CFC-19BD-444F-9A31-765E361143F1}" type="presParOf" srcId="{32725AD2-F039-450A-8531-A042E874E1B1}" destId="{EA8A4AF1-7BEE-4EAA-A36F-01FFCAD43931}" srcOrd="44" destOrd="0" presId="urn:microsoft.com/office/officeart/2008/layout/HorizontalMultiLevelHierarchy"/>
    <dgm:cxn modelId="{5261C537-9ED5-4B06-B5DC-CA350CEA5D96}" type="presParOf" srcId="{EA8A4AF1-7BEE-4EAA-A36F-01FFCAD43931}" destId="{5F3F6E15-2335-4446-BCD8-6BB645977B27}" srcOrd="0" destOrd="0" presId="urn:microsoft.com/office/officeart/2008/layout/HorizontalMultiLevelHierarchy"/>
    <dgm:cxn modelId="{84115BF6-FDA2-46C1-9626-3FC1D230C970}" type="presParOf" srcId="{32725AD2-F039-450A-8531-A042E874E1B1}" destId="{78E059D5-D2FB-48B3-B468-166540821C75}" srcOrd="45" destOrd="0" presId="urn:microsoft.com/office/officeart/2008/layout/HorizontalMultiLevelHierarchy"/>
    <dgm:cxn modelId="{F82C613F-48D1-4916-B780-B0C2989C651B}" type="presParOf" srcId="{78E059D5-D2FB-48B3-B468-166540821C75}" destId="{2D4C284B-0968-48BE-B494-286D521D6AB0}" srcOrd="0" destOrd="0" presId="urn:microsoft.com/office/officeart/2008/layout/HorizontalMultiLevelHierarchy"/>
    <dgm:cxn modelId="{CB314D8F-EF46-4DEE-BB57-BB3FDB01025F}" type="presParOf" srcId="{78E059D5-D2FB-48B3-B468-166540821C75}" destId="{D8FD6FC1-1723-45BA-994E-1B47E67BF35F}" srcOrd="1" destOrd="0" presId="urn:microsoft.com/office/officeart/2008/layout/HorizontalMultiLevelHierarchy"/>
    <dgm:cxn modelId="{6BA3FC5C-B59B-4436-835D-09B6CB1E1322}" type="presParOf" srcId="{32725AD2-F039-450A-8531-A042E874E1B1}" destId="{394B3B98-2894-4204-AC43-843F8BF3E0E6}" srcOrd="46" destOrd="0" presId="urn:microsoft.com/office/officeart/2008/layout/HorizontalMultiLevelHierarchy"/>
    <dgm:cxn modelId="{6281B117-C3C7-4575-A1BF-7A95EC8015C5}" type="presParOf" srcId="{394B3B98-2894-4204-AC43-843F8BF3E0E6}" destId="{1F7FB36C-A4E4-4A8D-BE4A-08B72EBFAC48}" srcOrd="0" destOrd="0" presId="urn:microsoft.com/office/officeart/2008/layout/HorizontalMultiLevelHierarchy"/>
    <dgm:cxn modelId="{2588C29B-1666-42D7-972D-DC2253A78009}" type="presParOf" srcId="{32725AD2-F039-450A-8531-A042E874E1B1}" destId="{214768F0-61A7-4C6D-B81F-ADC36DF998AB}" srcOrd="47" destOrd="0" presId="urn:microsoft.com/office/officeart/2008/layout/HorizontalMultiLevelHierarchy"/>
    <dgm:cxn modelId="{2A7A2159-21E1-4F70-8D0A-548820D69652}" type="presParOf" srcId="{214768F0-61A7-4C6D-B81F-ADC36DF998AB}" destId="{4BA3FA04-2079-4BA4-AF40-80233FC63E1B}" srcOrd="0" destOrd="0" presId="urn:microsoft.com/office/officeart/2008/layout/HorizontalMultiLevelHierarchy"/>
    <dgm:cxn modelId="{4D4A4E27-5BD2-481D-A4CF-45323736A76A}" type="presParOf" srcId="{214768F0-61A7-4C6D-B81F-ADC36DF998AB}" destId="{DE6423C5-9619-43B1-880B-21FC3D32B228}" srcOrd="1" destOrd="0" presId="urn:microsoft.com/office/officeart/2008/layout/HorizontalMultiLevelHierarchy"/>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B1560B7E-3FB4-4F00-95A9-0129B5A67F8C}" type="doc">
      <dgm:prSet loTypeId="urn:microsoft.com/office/officeart/2008/layout/HorizontalMultiLevelHierarchy" loCatId="hierarchy" qsTypeId="urn:microsoft.com/office/officeart/2005/8/quickstyle/simple3" qsCatId="simple" csTypeId="urn:microsoft.com/office/officeart/2005/8/colors/accent1_1" csCatId="accent1" phldr="1"/>
      <dgm:spPr/>
      <dgm:t>
        <a:bodyPr/>
        <a:lstStyle/>
        <a:p>
          <a:endParaRPr lang="en-US"/>
        </a:p>
      </dgm:t>
    </dgm:pt>
    <dgm:pt modelId="{D8FAB7C8-C3FD-4AC0-AC69-3D56F5AAEC24}">
      <dgm:prSet phldrT="[Text]" custT="1"/>
      <dgm:spPr/>
      <dgm:t>
        <a:bodyPr/>
        <a:lstStyle/>
        <a:p>
          <a:r>
            <a:rPr lang="en-US" sz="1100" b="0"/>
            <a:t>Key Pages </a:t>
          </a:r>
        </a:p>
      </dgm:t>
    </dgm:pt>
    <dgm:pt modelId="{1036A93E-68A5-4972-AE25-AECF27454AFB}" type="parTrans" cxnId="{7819AD45-C1B4-4DCF-8B15-757C31B844F0}">
      <dgm:prSet/>
      <dgm:spPr/>
      <dgm:t>
        <a:bodyPr/>
        <a:lstStyle/>
        <a:p>
          <a:endParaRPr lang="en-US"/>
        </a:p>
      </dgm:t>
    </dgm:pt>
    <dgm:pt modelId="{7FE2FBC3-5261-48A8-9E77-E0CF9DA07A37}" type="sibTrans" cxnId="{7819AD45-C1B4-4DCF-8B15-757C31B844F0}">
      <dgm:prSet/>
      <dgm:spPr/>
      <dgm:t>
        <a:bodyPr/>
        <a:lstStyle/>
        <a:p>
          <a:endParaRPr lang="en-US"/>
        </a:p>
      </dgm:t>
    </dgm:pt>
    <dgm:pt modelId="{5C56A7E9-1178-42B8-A208-85FC936659EE}">
      <dgm:prSet phldrT="[Text]" custT="1"/>
      <dgm:spPr/>
      <dgm:t>
        <a:bodyPr/>
        <a:lstStyle/>
        <a:p>
          <a:r>
            <a:rPr lang="en-US" sz="1100" b="0" i="0"/>
            <a:t>Home</a:t>
          </a:r>
          <a:endParaRPr lang="en-US" sz="1100" b="0"/>
        </a:p>
      </dgm:t>
    </dgm:pt>
    <dgm:pt modelId="{A4F8D43F-2C61-4419-A9A8-D29944E06986}" type="parTrans" cxnId="{41FCA5E1-1D45-47EE-921B-A23022EC588B}">
      <dgm:prSet/>
      <dgm:spPr/>
      <dgm:t>
        <a:bodyPr/>
        <a:lstStyle/>
        <a:p>
          <a:endParaRPr lang="en-US"/>
        </a:p>
      </dgm:t>
    </dgm:pt>
    <dgm:pt modelId="{35676CC2-B6FF-40CF-82C1-965890E64F62}" type="sibTrans" cxnId="{41FCA5E1-1D45-47EE-921B-A23022EC588B}">
      <dgm:prSet/>
      <dgm:spPr/>
      <dgm:t>
        <a:bodyPr/>
        <a:lstStyle/>
        <a:p>
          <a:endParaRPr lang="en-US"/>
        </a:p>
      </dgm:t>
    </dgm:pt>
    <dgm:pt modelId="{35BEB41E-7398-4868-BE47-9E9EA4E81D0F}">
      <dgm:prSet custT="1"/>
      <dgm:spPr/>
      <dgm:t>
        <a:bodyPr/>
        <a:lstStyle/>
        <a:p>
          <a:r>
            <a:rPr lang="en-US" sz="1100" b="0" i="0"/>
            <a:t>About us</a:t>
          </a:r>
        </a:p>
      </dgm:t>
    </dgm:pt>
    <dgm:pt modelId="{2875512F-5079-4725-978E-693F4B168A0E}" type="parTrans" cxnId="{80A6178B-9A44-46E0-907B-C92E31FAD3FF}">
      <dgm:prSet/>
      <dgm:spPr/>
      <dgm:t>
        <a:bodyPr/>
        <a:lstStyle/>
        <a:p>
          <a:endParaRPr lang="en-US"/>
        </a:p>
      </dgm:t>
    </dgm:pt>
    <dgm:pt modelId="{A86C2EE3-6ADB-4800-AB50-FB17874C142E}" type="sibTrans" cxnId="{80A6178B-9A44-46E0-907B-C92E31FAD3FF}">
      <dgm:prSet/>
      <dgm:spPr/>
      <dgm:t>
        <a:bodyPr/>
        <a:lstStyle/>
        <a:p>
          <a:endParaRPr lang="en-US"/>
        </a:p>
      </dgm:t>
    </dgm:pt>
    <dgm:pt modelId="{BDABBFA5-77B5-4FB9-8FA9-AE6546F282A6}">
      <dgm:prSet custT="1"/>
      <dgm:spPr/>
      <dgm:t>
        <a:bodyPr/>
        <a:lstStyle/>
        <a:p>
          <a:r>
            <a:rPr lang="en-US" sz="1100" b="0" i="0"/>
            <a:t>Platform</a:t>
          </a:r>
        </a:p>
      </dgm:t>
    </dgm:pt>
    <dgm:pt modelId="{A5F8E2AC-3D7F-4FC9-9A45-BFF9225324C1}" type="parTrans" cxnId="{12B7E467-957A-4B0D-9538-6C72812400B4}">
      <dgm:prSet/>
      <dgm:spPr/>
      <dgm:t>
        <a:bodyPr/>
        <a:lstStyle/>
        <a:p>
          <a:endParaRPr lang="en-US"/>
        </a:p>
      </dgm:t>
    </dgm:pt>
    <dgm:pt modelId="{C09CC686-D549-4665-AD74-027985EB80AA}" type="sibTrans" cxnId="{12B7E467-957A-4B0D-9538-6C72812400B4}">
      <dgm:prSet/>
      <dgm:spPr/>
      <dgm:t>
        <a:bodyPr/>
        <a:lstStyle/>
        <a:p>
          <a:endParaRPr lang="en-US"/>
        </a:p>
      </dgm:t>
    </dgm:pt>
    <dgm:pt modelId="{72C29227-91AE-48C9-AA65-F359B7FA038A}">
      <dgm:prSet custT="1"/>
      <dgm:spPr/>
      <dgm:t>
        <a:bodyPr/>
        <a:lstStyle/>
        <a:p>
          <a:r>
            <a:rPr lang="en-US" sz="1100" b="0" i="0"/>
            <a:t>Pricing</a:t>
          </a:r>
        </a:p>
      </dgm:t>
    </dgm:pt>
    <dgm:pt modelId="{7BC22AC5-1032-44B5-B8F2-FAA29B611790}" type="parTrans" cxnId="{DA138FD8-5C9C-429F-BF99-89D8FD351B95}">
      <dgm:prSet/>
      <dgm:spPr/>
      <dgm:t>
        <a:bodyPr/>
        <a:lstStyle/>
        <a:p>
          <a:endParaRPr lang="en-US"/>
        </a:p>
      </dgm:t>
    </dgm:pt>
    <dgm:pt modelId="{4E6D35C7-53BD-49E4-8470-590F01786142}" type="sibTrans" cxnId="{DA138FD8-5C9C-429F-BF99-89D8FD351B95}">
      <dgm:prSet/>
      <dgm:spPr/>
      <dgm:t>
        <a:bodyPr/>
        <a:lstStyle/>
        <a:p>
          <a:endParaRPr lang="en-US"/>
        </a:p>
      </dgm:t>
    </dgm:pt>
    <dgm:pt modelId="{87C1DE58-00D0-4215-A8C5-A77024F85540}">
      <dgm:prSet custT="1"/>
      <dgm:spPr/>
      <dgm:t>
        <a:bodyPr/>
        <a:lstStyle/>
        <a:p>
          <a:r>
            <a:rPr lang="en-US" sz="1100" b="0" i="0"/>
            <a:t>Tour </a:t>
          </a:r>
        </a:p>
      </dgm:t>
    </dgm:pt>
    <dgm:pt modelId="{FA90334D-0C3B-4BB8-912C-0263F3F07486}" type="parTrans" cxnId="{FBFFB7AB-DCAB-46F0-B9EF-A9076AFFCB59}">
      <dgm:prSet/>
      <dgm:spPr/>
      <dgm:t>
        <a:bodyPr/>
        <a:lstStyle/>
        <a:p>
          <a:endParaRPr lang="en-US"/>
        </a:p>
      </dgm:t>
    </dgm:pt>
    <dgm:pt modelId="{F7816267-1ACA-41A6-8B90-E1218E22D4E6}" type="sibTrans" cxnId="{FBFFB7AB-DCAB-46F0-B9EF-A9076AFFCB59}">
      <dgm:prSet/>
      <dgm:spPr/>
      <dgm:t>
        <a:bodyPr/>
        <a:lstStyle/>
        <a:p>
          <a:endParaRPr lang="en-US"/>
        </a:p>
      </dgm:t>
    </dgm:pt>
    <dgm:pt modelId="{2DC875B8-531E-4784-9C65-7F594D2327BC}">
      <dgm:prSet custT="1"/>
      <dgm:spPr/>
      <dgm:t>
        <a:bodyPr/>
        <a:lstStyle/>
        <a:p>
          <a:r>
            <a:rPr lang="en-US" sz="1100" b="0" i="0"/>
            <a:t>Scanning </a:t>
          </a:r>
        </a:p>
      </dgm:t>
    </dgm:pt>
    <dgm:pt modelId="{FA2E1806-D37A-486F-878F-67AD11B0C46A}" type="parTrans" cxnId="{1B0D4FCE-C98E-4F5E-BA0B-DCB1A95F5E9E}">
      <dgm:prSet/>
      <dgm:spPr/>
      <dgm:t>
        <a:bodyPr/>
        <a:lstStyle/>
        <a:p>
          <a:endParaRPr lang="en-US"/>
        </a:p>
      </dgm:t>
    </dgm:pt>
    <dgm:pt modelId="{CCEF78D7-1286-4C9B-86B7-09A30244D6AB}" type="sibTrans" cxnId="{1B0D4FCE-C98E-4F5E-BA0B-DCB1A95F5E9E}">
      <dgm:prSet/>
      <dgm:spPr/>
      <dgm:t>
        <a:bodyPr/>
        <a:lstStyle/>
        <a:p>
          <a:endParaRPr lang="en-US"/>
        </a:p>
      </dgm:t>
    </dgm:pt>
    <dgm:pt modelId="{1FA76B76-53FF-4650-9662-F97B6AB93BB3}">
      <dgm:prSet custT="1"/>
      <dgm:spPr/>
      <dgm:t>
        <a:bodyPr/>
        <a:lstStyle/>
        <a:p>
          <a:r>
            <a:rPr lang="en-US" sz="1100" b="0" i="0"/>
            <a:t>Charts </a:t>
          </a:r>
        </a:p>
      </dgm:t>
    </dgm:pt>
    <dgm:pt modelId="{62494E66-A2D3-4408-8AEF-E04CA2FA307C}" type="parTrans" cxnId="{58D7D020-43E3-4844-BB92-E09E498AE5F8}">
      <dgm:prSet/>
      <dgm:spPr/>
      <dgm:t>
        <a:bodyPr/>
        <a:lstStyle/>
        <a:p>
          <a:endParaRPr lang="en-US"/>
        </a:p>
      </dgm:t>
    </dgm:pt>
    <dgm:pt modelId="{2EEFEF84-6E33-42DC-82CD-F4A7CCFEC27E}" type="sibTrans" cxnId="{58D7D020-43E3-4844-BB92-E09E498AE5F8}">
      <dgm:prSet/>
      <dgm:spPr/>
      <dgm:t>
        <a:bodyPr/>
        <a:lstStyle/>
        <a:p>
          <a:endParaRPr lang="en-US"/>
        </a:p>
      </dgm:t>
    </dgm:pt>
    <dgm:pt modelId="{AEB21D7D-3D14-4292-899A-F5681F65EBFD}">
      <dgm:prSet custT="1"/>
      <dgm:spPr/>
      <dgm:t>
        <a:bodyPr/>
        <a:lstStyle/>
        <a:p>
          <a:r>
            <a:rPr lang="en-US" sz="1100" b="0" i="0"/>
            <a:t>Analysis</a:t>
          </a:r>
        </a:p>
      </dgm:t>
    </dgm:pt>
    <dgm:pt modelId="{CC483B75-C894-4B68-96B6-56CE2D5A3C7D}" type="parTrans" cxnId="{9C12A204-D82C-4385-8700-4FD398AAC64C}">
      <dgm:prSet/>
      <dgm:spPr/>
      <dgm:t>
        <a:bodyPr/>
        <a:lstStyle/>
        <a:p>
          <a:endParaRPr lang="en-US"/>
        </a:p>
      </dgm:t>
    </dgm:pt>
    <dgm:pt modelId="{BC9DD6EF-FDFC-419B-9B3C-EDD7A033ED51}" type="sibTrans" cxnId="{9C12A204-D82C-4385-8700-4FD398AAC64C}">
      <dgm:prSet/>
      <dgm:spPr/>
      <dgm:t>
        <a:bodyPr/>
        <a:lstStyle/>
        <a:p>
          <a:endParaRPr lang="en-US"/>
        </a:p>
      </dgm:t>
    </dgm:pt>
    <dgm:pt modelId="{6FC48B5B-1A8C-4320-9701-27C2FC78BA1B}">
      <dgm:prSet custT="1"/>
      <dgm:spPr/>
      <dgm:t>
        <a:bodyPr/>
        <a:lstStyle/>
        <a:p>
          <a:r>
            <a:rPr lang="en-US" sz="1100" b="0" i="0"/>
            <a:t>Automation </a:t>
          </a:r>
        </a:p>
      </dgm:t>
    </dgm:pt>
    <dgm:pt modelId="{08E1C3F9-3AE7-4DF8-9D72-167CD50D8A11}" type="parTrans" cxnId="{55FF314A-6594-410C-B74A-7C23A1C0E4A4}">
      <dgm:prSet/>
      <dgm:spPr/>
      <dgm:t>
        <a:bodyPr/>
        <a:lstStyle/>
        <a:p>
          <a:endParaRPr lang="en-US"/>
        </a:p>
      </dgm:t>
    </dgm:pt>
    <dgm:pt modelId="{75769F4C-E9EB-468E-A9D2-EB3C84DF04EB}" type="sibTrans" cxnId="{55FF314A-6594-410C-B74A-7C23A1C0E4A4}">
      <dgm:prSet/>
      <dgm:spPr/>
      <dgm:t>
        <a:bodyPr/>
        <a:lstStyle/>
        <a:p>
          <a:endParaRPr lang="en-US"/>
        </a:p>
      </dgm:t>
    </dgm:pt>
    <dgm:pt modelId="{01EFAB11-9AF7-4441-A9E4-D3CEC6CA4B14}">
      <dgm:prSet custT="1"/>
      <dgm:spPr/>
      <dgm:t>
        <a:bodyPr/>
        <a:lstStyle/>
        <a:p>
          <a:r>
            <a:rPr lang="en-US" sz="1100" b="0" i="0"/>
            <a:t>Backtesting </a:t>
          </a:r>
        </a:p>
      </dgm:t>
    </dgm:pt>
    <dgm:pt modelId="{7161D272-BDDB-4E78-AB89-4EC0A9FAA093}" type="parTrans" cxnId="{59A8AE77-965F-4A8C-A778-ED2DE7D0F09B}">
      <dgm:prSet/>
      <dgm:spPr/>
      <dgm:t>
        <a:bodyPr/>
        <a:lstStyle/>
        <a:p>
          <a:endParaRPr lang="en-US"/>
        </a:p>
      </dgm:t>
    </dgm:pt>
    <dgm:pt modelId="{79661DCE-6F1A-4E60-8A17-11755225239A}" type="sibTrans" cxnId="{59A8AE77-965F-4A8C-A778-ED2DE7D0F09B}">
      <dgm:prSet/>
      <dgm:spPr/>
      <dgm:t>
        <a:bodyPr/>
        <a:lstStyle/>
        <a:p>
          <a:endParaRPr lang="en-US"/>
        </a:p>
      </dgm:t>
    </dgm:pt>
    <dgm:pt modelId="{4B2C5F0D-1BF4-46A7-AA90-01958100B4BD}">
      <dgm:prSet custT="1"/>
      <dgm:spPr/>
      <dgm:t>
        <a:bodyPr/>
        <a:lstStyle/>
        <a:p>
          <a:r>
            <a:rPr lang="en-US" sz="1100" b="0" i="0"/>
            <a:t>Monitoring </a:t>
          </a:r>
        </a:p>
      </dgm:t>
    </dgm:pt>
    <dgm:pt modelId="{2D519B08-0861-4DA9-85E9-F3B169653CF8}" type="parTrans" cxnId="{1B27251C-6C7A-44E6-B77C-700BA07D0718}">
      <dgm:prSet/>
      <dgm:spPr/>
      <dgm:t>
        <a:bodyPr/>
        <a:lstStyle/>
        <a:p>
          <a:endParaRPr lang="en-US"/>
        </a:p>
      </dgm:t>
    </dgm:pt>
    <dgm:pt modelId="{A6390FB7-69D6-44D8-B599-1DD91597336D}" type="sibTrans" cxnId="{1B27251C-6C7A-44E6-B77C-700BA07D0718}">
      <dgm:prSet/>
      <dgm:spPr/>
      <dgm:t>
        <a:bodyPr/>
        <a:lstStyle/>
        <a:p>
          <a:endParaRPr lang="en-US"/>
        </a:p>
      </dgm:t>
    </dgm:pt>
    <dgm:pt modelId="{122E6ACF-580F-494D-919D-C718F95F8C4A}">
      <dgm:prSet custT="1"/>
      <dgm:spPr/>
      <dgm:t>
        <a:bodyPr/>
        <a:lstStyle/>
        <a:p>
          <a:r>
            <a:rPr lang="en-US" sz="1100" b="0" i="0"/>
            <a:t>Alerts</a:t>
          </a:r>
        </a:p>
      </dgm:t>
    </dgm:pt>
    <dgm:pt modelId="{9C75E1CC-98DF-47E9-A63F-32B348AF4C46}" type="parTrans" cxnId="{3C9E2CE3-A143-4C91-95AD-3183DF5FA742}">
      <dgm:prSet/>
      <dgm:spPr/>
      <dgm:t>
        <a:bodyPr/>
        <a:lstStyle/>
        <a:p>
          <a:endParaRPr lang="en-US"/>
        </a:p>
      </dgm:t>
    </dgm:pt>
    <dgm:pt modelId="{DC2165E8-E57C-4E3C-B8F5-EB123CFC3DE8}" type="sibTrans" cxnId="{3C9E2CE3-A143-4C91-95AD-3183DF5FA742}">
      <dgm:prSet/>
      <dgm:spPr/>
      <dgm:t>
        <a:bodyPr/>
        <a:lstStyle/>
        <a:p>
          <a:endParaRPr lang="en-US"/>
        </a:p>
      </dgm:t>
    </dgm:pt>
    <dgm:pt modelId="{4FA5EF48-CD9F-472F-AE07-BD3A5E35191D}">
      <dgm:prSet custT="1"/>
      <dgm:spPr/>
      <dgm:t>
        <a:bodyPr/>
        <a:lstStyle/>
        <a:p>
          <a:r>
            <a:rPr lang="en-US" sz="1100" b="0" i="0"/>
            <a:t>Insights </a:t>
          </a:r>
        </a:p>
      </dgm:t>
    </dgm:pt>
    <dgm:pt modelId="{F81EC753-9DAB-421F-9724-CB135C150200}" type="parTrans" cxnId="{F9072A4A-B703-4C68-BBC8-92C6DC522399}">
      <dgm:prSet/>
      <dgm:spPr/>
      <dgm:t>
        <a:bodyPr/>
        <a:lstStyle/>
        <a:p>
          <a:endParaRPr lang="en-US"/>
        </a:p>
      </dgm:t>
    </dgm:pt>
    <dgm:pt modelId="{DA4B2718-481D-4448-A554-DBC514921E57}" type="sibTrans" cxnId="{F9072A4A-B703-4C68-BBC8-92C6DC522399}">
      <dgm:prSet/>
      <dgm:spPr/>
      <dgm:t>
        <a:bodyPr/>
        <a:lstStyle/>
        <a:p>
          <a:endParaRPr lang="en-US"/>
        </a:p>
      </dgm:t>
    </dgm:pt>
    <dgm:pt modelId="{8C87B9E1-728B-4E5F-BD04-7B010CD49D0B}">
      <dgm:prSet custT="1"/>
      <dgm:spPr/>
      <dgm:t>
        <a:bodyPr/>
        <a:lstStyle/>
        <a:p>
          <a:r>
            <a:rPr lang="en-US" sz="1100" b="0" i="0"/>
            <a:t>Partners</a:t>
          </a:r>
        </a:p>
      </dgm:t>
    </dgm:pt>
    <dgm:pt modelId="{0B4E100A-8CF8-428E-ADCF-64D1D8691B8B}" type="parTrans" cxnId="{7A446853-C6AC-4ED7-93B4-A93BDB33BF7F}">
      <dgm:prSet/>
      <dgm:spPr/>
      <dgm:t>
        <a:bodyPr/>
        <a:lstStyle/>
        <a:p>
          <a:endParaRPr lang="en-US"/>
        </a:p>
      </dgm:t>
    </dgm:pt>
    <dgm:pt modelId="{48940F96-E6D8-4408-BDC8-1ACE54FFEACF}" type="sibTrans" cxnId="{7A446853-C6AC-4ED7-93B4-A93BDB33BF7F}">
      <dgm:prSet/>
      <dgm:spPr/>
      <dgm:t>
        <a:bodyPr/>
        <a:lstStyle/>
        <a:p>
          <a:endParaRPr lang="en-US"/>
        </a:p>
      </dgm:t>
    </dgm:pt>
    <dgm:pt modelId="{776E9550-688A-4DEA-8526-6363F178864B}">
      <dgm:prSet custT="1"/>
      <dgm:spPr/>
      <dgm:t>
        <a:bodyPr/>
        <a:lstStyle/>
        <a:p>
          <a:r>
            <a:rPr lang="en-US" sz="1100" b="0" i="0"/>
            <a:t>Terms &amp; Conditions </a:t>
          </a:r>
        </a:p>
      </dgm:t>
    </dgm:pt>
    <dgm:pt modelId="{AFEE8E94-DF3D-42C9-9FAE-13CF10F17C7F}" type="parTrans" cxnId="{A8767F64-699F-40FE-92F9-6DF2B99529E2}">
      <dgm:prSet/>
      <dgm:spPr/>
      <dgm:t>
        <a:bodyPr/>
        <a:lstStyle/>
        <a:p>
          <a:endParaRPr lang="en-US"/>
        </a:p>
      </dgm:t>
    </dgm:pt>
    <dgm:pt modelId="{1448EBC6-BBA1-4C8A-914C-5017920E1DF8}" type="sibTrans" cxnId="{A8767F64-699F-40FE-92F9-6DF2B99529E2}">
      <dgm:prSet/>
      <dgm:spPr/>
      <dgm:t>
        <a:bodyPr/>
        <a:lstStyle/>
        <a:p>
          <a:endParaRPr lang="en-US"/>
        </a:p>
      </dgm:t>
    </dgm:pt>
    <dgm:pt modelId="{6431B488-3154-47F8-B0AA-C387AA124393}">
      <dgm:prSet custT="1"/>
      <dgm:spPr/>
      <dgm:t>
        <a:bodyPr/>
        <a:lstStyle/>
        <a:p>
          <a:r>
            <a:rPr lang="en-US" sz="1100" b="0" i="0"/>
            <a:t>Privacy Policy </a:t>
          </a:r>
        </a:p>
      </dgm:t>
    </dgm:pt>
    <dgm:pt modelId="{81851B00-6A34-47F4-B398-3A442950B763}" type="parTrans" cxnId="{97AE1079-832A-4D5E-A061-33321F5CD46C}">
      <dgm:prSet/>
      <dgm:spPr/>
      <dgm:t>
        <a:bodyPr/>
        <a:lstStyle/>
        <a:p>
          <a:endParaRPr lang="en-US"/>
        </a:p>
      </dgm:t>
    </dgm:pt>
    <dgm:pt modelId="{9928E0F3-2357-44BF-97C8-B82AA72F074B}" type="sibTrans" cxnId="{97AE1079-832A-4D5E-A061-33321F5CD46C}">
      <dgm:prSet/>
      <dgm:spPr/>
      <dgm:t>
        <a:bodyPr/>
        <a:lstStyle/>
        <a:p>
          <a:endParaRPr lang="en-US"/>
        </a:p>
      </dgm:t>
    </dgm:pt>
    <dgm:pt modelId="{A6E40574-04A8-4AD1-82AE-FFF0FA9632AB}">
      <dgm:prSet custT="1"/>
      <dgm:spPr/>
      <dgm:t>
        <a:bodyPr/>
        <a:lstStyle/>
        <a:p>
          <a:r>
            <a:rPr lang="en-US" sz="1100" b="0" i="0"/>
            <a:t>Login </a:t>
          </a:r>
        </a:p>
      </dgm:t>
    </dgm:pt>
    <dgm:pt modelId="{E39A9653-9ED8-495C-BD72-8387381F590F}" type="parTrans" cxnId="{FD169BA3-52FD-490E-870B-1E7FCC923DA7}">
      <dgm:prSet/>
      <dgm:spPr/>
      <dgm:t>
        <a:bodyPr/>
        <a:lstStyle/>
        <a:p>
          <a:endParaRPr lang="en-US"/>
        </a:p>
      </dgm:t>
    </dgm:pt>
    <dgm:pt modelId="{01BDC737-2A08-430A-B4F3-5FAC3A50CDE8}" type="sibTrans" cxnId="{FD169BA3-52FD-490E-870B-1E7FCC923DA7}">
      <dgm:prSet/>
      <dgm:spPr/>
      <dgm:t>
        <a:bodyPr/>
        <a:lstStyle/>
        <a:p>
          <a:endParaRPr lang="en-US"/>
        </a:p>
      </dgm:t>
    </dgm:pt>
    <dgm:pt modelId="{92106C80-7832-4A9B-8D00-663FAE4DD2E8}">
      <dgm:prSet custT="1"/>
      <dgm:spPr/>
      <dgm:t>
        <a:bodyPr/>
        <a:lstStyle/>
        <a:p>
          <a:r>
            <a:rPr lang="en-US" sz="1100" b="0" i="0"/>
            <a:t>Explore the Product </a:t>
          </a:r>
        </a:p>
      </dgm:t>
    </dgm:pt>
    <dgm:pt modelId="{B22C3E04-1B01-4AB8-9986-D249873FFD33}" type="parTrans" cxnId="{4F76C88F-07AC-4DBA-8D7B-4906F4304652}">
      <dgm:prSet/>
      <dgm:spPr/>
      <dgm:t>
        <a:bodyPr/>
        <a:lstStyle/>
        <a:p>
          <a:endParaRPr lang="en-US"/>
        </a:p>
      </dgm:t>
    </dgm:pt>
    <dgm:pt modelId="{4B48258F-A54E-42A2-AC76-105A0583983F}" type="sibTrans" cxnId="{4F76C88F-07AC-4DBA-8D7B-4906F4304652}">
      <dgm:prSet/>
      <dgm:spPr/>
    </dgm:pt>
    <dgm:pt modelId="{DB79C1CA-9FBC-4560-9D07-34A1090F0F42}" type="pres">
      <dgm:prSet presAssocID="{B1560B7E-3FB4-4F00-95A9-0129B5A67F8C}" presName="Name0" presStyleCnt="0">
        <dgm:presLayoutVars>
          <dgm:chPref val="1"/>
          <dgm:dir/>
          <dgm:animOne val="branch"/>
          <dgm:animLvl val="lvl"/>
          <dgm:resizeHandles val="exact"/>
        </dgm:presLayoutVars>
      </dgm:prSet>
      <dgm:spPr/>
      <dgm:t>
        <a:bodyPr/>
        <a:lstStyle/>
        <a:p>
          <a:endParaRPr lang="en-US"/>
        </a:p>
      </dgm:t>
    </dgm:pt>
    <dgm:pt modelId="{4BDC57E5-AEFA-4ABA-83BE-E20DCDE35D8D}" type="pres">
      <dgm:prSet presAssocID="{D8FAB7C8-C3FD-4AC0-AC69-3D56F5AAEC24}" presName="root1" presStyleCnt="0"/>
      <dgm:spPr/>
    </dgm:pt>
    <dgm:pt modelId="{D2CE22E8-3B53-4A09-A403-9B60E10BB41A}" type="pres">
      <dgm:prSet presAssocID="{D8FAB7C8-C3FD-4AC0-AC69-3D56F5AAEC24}" presName="LevelOneTextNode" presStyleLbl="node0" presStyleIdx="0" presStyleCnt="1">
        <dgm:presLayoutVars>
          <dgm:chPref val="3"/>
        </dgm:presLayoutVars>
      </dgm:prSet>
      <dgm:spPr/>
      <dgm:t>
        <a:bodyPr/>
        <a:lstStyle/>
        <a:p>
          <a:endParaRPr lang="en-US"/>
        </a:p>
      </dgm:t>
    </dgm:pt>
    <dgm:pt modelId="{12C0068F-7E99-4215-A04E-05994527039E}" type="pres">
      <dgm:prSet presAssocID="{D8FAB7C8-C3FD-4AC0-AC69-3D56F5AAEC24}" presName="level2hierChild" presStyleCnt="0"/>
      <dgm:spPr/>
    </dgm:pt>
    <dgm:pt modelId="{E0772813-1EAC-4988-8015-6753B26C8A21}" type="pres">
      <dgm:prSet presAssocID="{A4F8D43F-2C61-4419-A9A8-D29944E06986}" presName="conn2-1" presStyleLbl="parChTrans1D2" presStyleIdx="0" presStyleCnt="18"/>
      <dgm:spPr/>
      <dgm:t>
        <a:bodyPr/>
        <a:lstStyle/>
        <a:p>
          <a:endParaRPr lang="en-US"/>
        </a:p>
      </dgm:t>
    </dgm:pt>
    <dgm:pt modelId="{AEAAF9B5-0262-4ACF-BF22-7061587D8585}" type="pres">
      <dgm:prSet presAssocID="{A4F8D43F-2C61-4419-A9A8-D29944E06986}" presName="connTx" presStyleLbl="parChTrans1D2" presStyleIdx="0" presStyleCnt="18"/>
      <dgm:spPr/>
      <dgm:t>
        <a:bodyPr/>
        <a:lstStyle/>
        <a:p>
          <a:endParaRPr lang="en-US"/>
        </a:p>
      </dgm:t>
    </dgm:pt>
    <dgm:pt modelId="{DC04CA32-41BB-4818-8C44-FEFEFA68AD54}" type="pres">
      <dgm:prSet presAssocID="{5C56A7E9-1178-42B8-A208-85FC936659EE}" presName="root2" presStyleCnt="0"/>
      <dgm:spPr/>
    </dgm:pt>
    <dgm:pt modelId="{1CB0D396-538D-4726-9D85-925D2CFCB459}" type="pres">
      <dgm:prSet presAssocID="{5C56A7E9-1178-42B8-A208-85FC936659EE}" presName="LevelTwoTextNode" presStyleLbl="node2" presStyleIdx="0" presStyleCnt="18">
        <dgm:presLayoutVars>
          <dgm:chPref val="3"/>
        </dgm:presLayoutVars>
      </dgm:prSet>
      <dgm:spPr/>
      <dgm:t>
        <a:bodyPr/>
        <a:lstStyle/>
        <a:p>
          <a:endParaRPr lang="en-US"/>
        </a:p>
      </dgm:t>
    </dgm:pt>
    <dgm:pt modelId="{F8E256A1-29C7-402E-B5C8-5A8E5FF0EC4C}" type="pres">
      <dgm:prSet presAssocID="{5C56A7E9-1178-42B8-A208-85FC936659EE}" presName="level3hierChild" presStyleCnt="0"/>
      <dgm:spPr/>
    </dgm:pt>
    <dgm:pt modelId="{F1A59FC7-1142-4318-9EC5-F7D507DE5318}" type="pres">
      <dgm:prSet presAssocID="{2875512F-5079-4725-978E-693F4B168A0E}" presName="conn2-1" presStyleLbl="parChTrans1D2" presStyleIdx="1" presStyleCnt="18"/>
      <dgm:spPr/>
      <dgm:t>
        <a:bodyPr/>
        <a:lstStyle/>
        <a:p>
          <a:endParaRPr lang="en-US"/>
        </a:p>
      </dgm:t>
    </dgm:pt>
    <dgm:pt modelId="{1E9B8773-EE48-445A-B080-D67C3178D164}" type="pres">
      <dgm:prSet presAssocID="{2875512F-5079-4725-978E-693F4B168A0E}" presName="connTx" presStyleLbl="parChTrans1D2" presStyleIdx="1" presStyleCnt="18"/>
      <dgm:spPr/>
      <dgm:t>
        <a:bodyPr/>
        <a:lstStyle/>
        <a:p>
          <a:endParaRPr lang="en-US"/>
        </a:p>
      </dgm:t>
    </dgm:pt>
    <dgm:pt modelId="{E8BA7645-28A9-4495-8138-EC9B2E065425}" type="pres">
      <dgm:prSet presAssocID="{35BEB41E-7398-4868-BE47-9E9EA4E81D0F}" presName="root2" presStyleCnt="0"/>
      <dgm:spPr/>
    </dgm:pt>
    <dgm:pt modelId="{95644F2C-0E6F-4036-B66A-DA94C7DA5BAF}" type="pres">
      <dgm:prSet presAssocID="{35BEB41E-7398-4868-BE47-9E9EA4E81D0F}" presName="LevelTwoTextNode" presStyleLbl="node2" presStyleIdx="1" presStyleCnt="18">
        <dgm:presLayoutVars>
          <dgm:chPref val="3"/>
        </dgm:presLayoutVars>
      </dgm:prSet>
      <dgm:spPr/>
      <dgm:t>
        <a:bodyPr/>
        <a:lstStyle/>
        <a:p>
          <a:endParaRPr lang="en-US"/>
        </a:p>
      </dgm:t>
    </dgm:pt>
    <dgm:pt modelId="{5B26A136-3C79-4115-A27D-896CD5070F4E}" type="pres">
      <dgm:prSet presAssocID="{35BEB41E-7398-4868-BE47-9E9EA4E81D0F}" presName="level3hierChild" presStyleCnt="0"/>
      <dgm:spPr/>
    </dgm:pt>
    <dgm:pt modelId="{8B05E409-D375-48D7-BB57-BDE85477D467}" type="pres">
      <dgm:prSet presAssocID="{A5F8E2AC-3D7F-4FC9-9A45-BFF9225324C1}" presName="conn2-1" presStyleLbl="parChTrans1D2" presStyleIdx="2" presStyleCnt="18"/>
      <dgm:spPr/>
      <dgm:t>
        <a:bodyPr/>
        <a:lstStyle/>
        <a:p>
          <a:endParaRPr lang="en-US"/>
        </a:p>
      </dgm:t>
    </dgm:pt>
    <dgm:pt modelId="{F596CC75-B600-4032-8811-966A84448CE0}" type="pres">
      <dgm:prSet presAssocID="{A5F8E2AC-3D7F-4FC9-9A45-BFF9225324C1}" presName="connTx" presStyleLbl="parChTrans1D2" presStyleIdx="2" presStyleCnt="18"/>
      <dgm:spPr/>
      <dgm:t>
        <a:bodyPr/>
        <a:lstStyle/>
        <a:p>
          <a:endParaRPr lang="en-US"/>
        </a:p>
      </dgm:t>
    </dgm:pt>
    <dgm:pt modelId="{A79C6601-B5BE-4EC9-B3BC-E38D8C1DD2F3}" type="pres">
      <dgm:prSet presAssocID="{BDABBFA5-77B5-4FB9-8FA9-AE6546F282A6}" presName="root2" presStyleCnt="0"/>
      <dgm:spPr/>
    </dgm:pt>
    <dgm:pt modelId="{49D6189F-F3EA-4199-A602-3FE11F06D8F5}" type="pres">
      <dgm:prSet presAssocID="{BDABBFA5-77B5-4FB9-8FA9-AE6546F282A6}" presName="LevelTwoTextNode" presStyleLbl="node2" presStyleIdx="2" presStyleCnt="18">
        <dgm:presLayoutVars>
          <dgm:chPref val="3"/>
        </dgm:presLayoutVars>
      </dgm:prSet>
      <dgm:spPr/>
      <dgm:t>
        <a:bodyPr/>
        <a:lstStyle/>
        <a:p>
          <a:endParaRPr lang="en-US"/>
        </a:p>
      </dgm:t>
    </dgm:pt>
    <dgm:pt modelId="{0DE6DCAE-629C-4356-AAC2-7AE05AAF9E9F}" type="pres">
      <dgm:prSet presAssocID="{BDABBFA5-77B5-4FB9-8FA9-AE6546F282A6}" presName="level3hierChild" presStyleCnt="0"/>
      <dgm:spPr/>
    </dgm:pt>
    <dgm:pt modelId="{C0A3ACA4-E3E6-4AA1-8985-CC5109EC5080}" type="pres">
      <dgm:prSet presAssocID="{7BC22AC5-1032-44B5-B8F2-FAA29B611790}" presName="conn2-1" presStyleLbl="parChTrans1D2" presStyleIdx="3" presStyleCnt="18"/>
      <dgm:spPr/>
      <dgm:t>
        <a:bodyPr/>
        <a:lstStyle/>
        <a:p>
          <a:endParaRPr lang="en-US"/>
        </a:p>
      </dgm:t>
    </dgm:pt>
    <dgm:pt modelId="{C0994864-BDFC-40F1-9142-9482C17C53EE}" type="pres">
      <dgm:prSet presAssocID="{7BC22AC5-1032-44B5-B8F2-FAA29B611790}" presName="connTx" presStyleLbl="parChTrans1D2" presStyleIdx="3" presStyleCnt="18"/>
      <dgm:spPr/>
      <dgm:t>
        <a:bodyPr/>
        <a:lstStyle/>
        <a:p>
          <a:endParaRPr lang="en-US"/>
        </a:p>
      </dgm:t>
    </dgm:pt>
    <dgm:pt modelId="{F10033C3-04C6-403B-B664-7D32171850D4}" type="pres">
      <dgm:prSet presAssocID="{72C29227-91AE-48C9-AA65-F359B7FA038A}" presName="root2" presStyleCnt="0"/>
      <dgm:spPr/>
    </dgm:pt>
    <dgm:pt modelId="{1A094455-D10E-43C9-927C-B8D45688ADCC}" type="pres">
      <dgm:prSet presAssocID="{72C29227-91AE-48C9-AA65-F359B7FA038A}" presName="LevelTwoTextNode" presStyleLbl="node2" presStyleIdx="3" presStyleCnt="18">
        <dgm:presLayoutVars>
          <dgm:chPref val="3"/>
        </dgm:presLayoutVars>
      </dgm:prSet>
      <dgm:spPr/>
      <dgm:t>
        <a:bodyPr/>
        <a:lstStyle/>
        <a:p>
          <a:endParaRPr lang="en-US"/>
        </a:p>
      </dgm:t>
    </dgm:pt>
    <dgm:pt modelId="{F8DB8C5B-9EBC-4CB9-9A0E-70F9F8D385A2}" type="pres">
      <dgm:prSet presAssocID="{72C29227-91AE-48C9-AA65-F359B7FA038A}" presName="level3hierChild" presStyleCnt="0"/>
      <dgm:spPr/>
    </dgm:pt>
    <dgm:pt modelId="{C42A167B-DFE9-4BBC-92FC-E9EA147E649B}" type="pres">
      <dgm:prSet presAssocID="{FA90334D-0C3B-4BB8-912C-0263F3F07486}" presName="conn2-1" presStyleLbl="parChTrans1D2" presStyleIdx="4" presStyleCnt="18"/>
      <dgm:spPr/>
      <dgm:t>
        <a:bodyPr/>
        <a:lstStyle/>
        <a:p>
          <a:endParaRPr lang="en-US"/>
        </a:p>
      </dgm:t>
    </dgm:pt>
    <dgm:pt modelId="{731AF454-4683-4EE1-97ED-0CE6E4873C7E}" type="pres">
      <dgm:prSet presAssocID="{FA90334D-0C3B-4BB8-912C-0263F3F07486}" presName="connTx" presStyleLbl="parChTrans1D2" presStyleIdx="4" presStyleCnt="18"/>
      <dgm:spPr/>
      <dgm:t>
        <a:bodyPr/>
        <a:lstStyle/>
        <a:p>
          <a:endParaRPr lang="en-US"/>
        </a:p>
      </dgm:t>
    </dgm:pt>
    <dgm:pt modelId="{60BFAB41-6B42-40AD-8B3B-174A30AECD4E}" type="pres">
      <dgm:prSet presAssocID="{87C1DE58-00D0-4215-A8C5-A77024F85540}" presName="root2" presStyleCnt="0"/>
      <dgm:spPr/>
    </dgm:pt>
    <dgm:pt modelId="{E41BF5A8-CB80-4A3B-B5D6-2712D789AD0A}" type="pres">
      <dgm:prSet presAssocID="{87C1DE58-00D0-4215-A8C5-A77024F85540}" presName="LevelTwoTextNode" presStyleLbl="node2" presStyleIdx="4" presStyleCnt="18">
        <dgm:presLayoutVars>
          <dgm:chPref val="3"/>
        </dgm:presLayoutVars>
      </dgm:prSet>
      <dgm:spPr/>
      <dgm:t>
        <a:bodyPr/>
        <a:lstStyle/>
        <a:p>
          <a:endParaRPr lang="en-US"/>
        </a:p>
      </dgm:t>
    </dgm:pt>
    <dgm:pt modelId="{5548ECA6-9045-45ED-94BB-F4C07F790689}" type="pres">
      <dgm:prSet presAssocID="{87C1DE58-00D0-4215-A8C5-A77024F85540}" presName="level3hierChild" presStyleCnt="0"/>
      <dgm:spPr/>
    </dgm:pt>
    <dgm:pt modelId="{646F5AF3-189F-44CB-B54C-AD2D69E49D05}" type="pres">
      <dgm:prSet presAssocID="{FA2E1806-D37A-486F-878F-67AD11B0C46A}" presName="conn2-1" presStyleLbl="parChTrans1D2" presStyleIdx="5" presStyleCnt="18"/>
      <dgm:spPr/>
      <dgm:t>
        <a:bodyPr/>
        <a:lstStyle/>
        <a:p>
          <a:endParaRPr lang="en-US"/>
        </a:p>
      </dgm:t>
    </dgm:pt>
    <dgm:pt modelId="{53A16F13-7676-4420-BBA7-F4B30D5C6EF4}" type="pres">
      <dgm:prSet presAssocID="{FA2E1806-D37A-486F-878F-67AD11B0C46A}" presName="connTx" presStyleLbl="parChTrans1D2" presStyleIdx="5" presStyleCnt="18"/>
      <dgm:spPr/>
      <dgm:t>
        <a:bodyPr/>
        <a:lstStyle/>
        <a:p>
          <a:endParaRPr lang="en-US"/>
        </a:p>
      </dgm:t>
    </dgm:pt>
    <dgm:pt modelId="{2BAB6457-D561-49EA-842A-E3F6345D4D39}" type="pres">
      <dgm:prSet presAssocID="{2DC875B8-531E-4784-9C65-7F594D2327BC}" presName="root2" presStyleCnt="0"/>
      <dgm:spPr/>
    </dgm:pt>
    <dgm:pt modelId="{A93A694A-0333-4FD4-878D-8FEA32A90564}" type="pres">
      <dgm:prSet presAssocID="{2DC875B8-531E-4784-9C65-7F594D2327BC}" presName="LevelTwoTextNode" presStyleLbl="node2" presStyleIdx="5" presStyleCnt="18">
        <dgm:presLayoutVars>
          <dgm:chPref val="3"/>
        </dgm:presLayoutVars>
      </dgm:prSet>
      <dgm:spPr/>
      <dgm:t>
        <a:bodyPr/>
        <a:lstStyle/>
        <a:p>
          <a:endParaRPr lang="en-US"/>
        </a:p>
      </dgm:t>
    </dgm:pt>
    <dgm:pt modelId="{E81D5B9D-0DE0-4660-9C7F-361855378849}" type="pres">
      <dgm:prSet presAssocID="{2DC875B8-531E-4784-9C65-7F594D2327BC}" presName="level3hierChild" presStyleCnt="0"/>
      <dgm:spPr/>
    </dgm:pt>
    <dgm:pt modelId="{2493A934-37B4-4DAF-BFE5-55393E54FA4A}" type="pres">
      <dgm:prSet presAssocID="{62494E66-A2D3-4408-8AEF-E04CA2FA307C}" presName="conn2-1" presStyleLbl="parChTrans1D2" presStyleIdx="6" presStyleCnt="18"/>
      <dgm:spPr/>
      <dgm:t>
        <a:bodyPr/>
        <a:lstStyle/>
        <a:p>
          <a:endParaRPr lang="en-US"/>
        </a:p>
      </dgm:t>
    </dgm:pt>
    <dgm:pt modelId="{222E80D4-D964-47DC-B38C-6E9D77F0F27F}" type="pres">
      <dgm:prSet presAssocID="{62494E66-A2D3-4408-8AEF-E04CA2FA307C}" presName="connTx" presStyleLbl="parChTrans1D2" presStyleIdx="6" presStyleCnt="18"/>
      <dgm:spPr/>
      <dgm:t>
        <a:bodyPr/>
        <a:lstStyle/>
        <a:p>
          <a:endParaRPr lang="en-US"/>
        </a:p>
      </dgm:t>
    </dgm:pt>
    <dgm:pt modelId="{F10D9B21-FE5E-4A11-A88B-EDF31AFCCB07}" type="pres">
      <dgm:prSet presAssocID="{1FA76B76-53FF-4650-9662-F97B6AB93BB3}" presName="root2" presStyleCnt="0"/>
      <dgm:spPr/>
    </dgm:pt>
    <dgm:pt modelId="{C0E00C9E-EC1F-46FD-A808-91BE3EFE4356}" type="pres">
      <dgm:prSet presAssocID="{1FA76B76-53FF-4650-9662-F97B6AB93BB3}" presName="LevelTwoTextNode" presStyleLbl="node2" presStyleIdx="6" presStyleCnt="18">
        <dgm:presLayoutVars>
          <dgm:chPref val="3"/>
        </dgm:presLayoutVars>
      </dgm:prSet>
      <dgm:spPr/>
      <dgm:t>
        <a:bodyPr/>
        <a:lstStyle/>
        <a:p>
          <a:endParaRPr lang="en-US"/>
        </a:p>
      </dgm:t>
    </dgm:pt>
    <dgm:pt modelId="{17255104-0679-42ED-B577-9FF245208739}" type="pres">
      <dgm:prSet presAssocID="{1FA76B76-53FF-4650-9662-F97B6AB93BB3}" presName="level3hierChild" presStyleCnt="0"/>
      <dgm:spPr/>
    </dgm:pt>
    <dgm:pt modelId="{261F0A52-A2E3-4F12-824C-7F12EFE6C8A2}" type="pres">
      <dgm:prSet presAssocID="{CC483B75-C894-4B68-96B6-56CE2D5A3C7D}" presName="conn2-1" presStyleLbl="parChTrans1D2" presStyleIdx="7" presStyleCnt="18"/>
      <dgm:spPr/>
      <dgm:t>
        <a:bodyPr/>
        <a:lstStyle/>
        <a:p>
          <a:endParaRPr lang="en-US"/>
        </a:p>
      </dgm:t>
    </dgm:pt>
    <dgm:pt modelId="{928639FF-D5E1-453E-BE93-2759038261BC}" type="pres">
      <dgm:prSet presAssocID="{CC483B75-C894-4B68-96B6-56CE2D5A3C7D}" presName="connTx" presStyleLbl="parChTrans1D2" presStyleIdx="7" presStyleCnt="18"/>
      <dgm:spPr/>
      <dgm:t>
        <a:bodyPr/>
        <a:lstStyle/>
        <a:p>
          <a:endParaRPr lang="en-US"/>
        </a:p>
      </dgm:t>
    </dgm:pt>
    <dgm:pt modelId="{9A267191-5BDB-4FA4-BEAA-4F1587FB9945}" type="pres">
      <dgm:prSet presAssocID="{AEB21D7D-3D14-4292-899A-F5681F65EBFD}" presName="root2" presStyleCnt="0"/>
      <dgm:spPr/>
    </dgm:pt>
    <dgm:pt modelId="{511245F4-6678-466B-A1F0-B64D81CC5001}" type="pres">
      <dgm:prSet presAssocID="{AEB21D7D-3D14-4292-899A-F5681F65EBFD}" presName="LevelTwoTextNode" presStyleLbl="node2" presStyleIdx="7" presStyleCnt="18">
        <dgm:presLayoutVars>
          <dgm:chPref val="3"/>
        </dgm:presLayoutVars>
      </dgm:prSet>
      <dgm:spPr/>
      <dgm:t>
        <a:bodyPr/>
        <a:lstStyle/>
        <a:p>
          <a:endParaRPr lang="en-US"/>
        </a:p>
      </dgm:t>
    </dgm:pt>
    <dgm:pt modelId="{4659DA7D-BE72-41E7-83B6-617A4A9AC5E1}" type="pres">
      <dgm:prSet presAssocID="{AEB21D7D-3D14-4292-899A-F5681F65EBFD}" presName="level3hierChild" presStyleCnt="0"/>
      <dgm:spPr/>
    </dgm:pt>
    <dgm:pt modelId="{F197BEF3-334D-45AD-87E4-43DD857FDEA9}" type="pres">
      <dgm:prSet presAssocID="{08E1C3F9-3AE7-4DF8-9D72-167CD50D8A11}" presName="conn2-1" presStyleLbl="parChTrans1D2" presStyleIdx="8" presStyleCnt="18"/>
      <dgm:spPr/>
      <dgm:t>
        <a:bodyPr/>
        <a:lstStyle/>
        <a:p>
          <a:endParaRPr lang="en-US"/>
        </a:p>
      </dgm:t>
    </dgm:pt>
    <dgm:pt modelId="{B5BC4C26-A26A-4FFA-A8E8-D1B66CFFAF06}" type="pres">
      <dgm:prSet presAssocID="{08E1C3F9-3AE7-4DF8-9D72-167CD50D8A11}" presName="connTx" presStyleLbl="parChTrans1D2" presStyleIdx="8" presStyleCnt="18"/>
      <dgm:spPr/>
      <dgm:t>
        <a:bodyPr/>
        <a:lstStyle/>
        <a:p>
          <a:endParaRPr lang="en-US"/>
        </a:p>
      </dgm:t>
    </dgm:pt>
    <dgm:pt modelId="{F690EE0E-454A-4D56-85CB-67E351EE311E}" type="pres">
      <dgm:prSet presAssocID="{6FC48B5B-1A8C-4320-9701-27C2FC78BA1B}" presName="root2" presStyleCnt="0"/>
      <dgm:spPr/>
    </dgm:pt>
    <dgm:pt modelId="{0AFFA77A-C4D1-4A76-B032-240A8F6250B9}" type="pres">
      <dgm:prSet presAssocID="{6FC48B5B-1A8C-4320-9701-27C2FC78BA1B}" presName="LevelTwoTextNode" presStyleLbl="node2" presStyleIdx="8" presStyleCnt="18">
        <dgm:presLayoutVars>
          <dgm:chPref val="3"/>
        </dgm:presLayoutVars>
      </dgm:prSet>
      <dgm:spPr/>
      <dgm:t>
        <a:bodyPr/>
        <a:lstStyle/>
        <a:p>
          <a:endParaRPr lang="en-US"/>
        </a:p>
      </dgm:t>
    </dgm:pt>
    <dgm:pt modelId="{8E61BA48-1AF3-4CB1-A4B0-DD748A205920}" type="pres">
      <dgm:prSet presAssocID="{6FC48B5B-1A8C-4320-9701-27C2FC78BA1B}" presName="level3hierChild" presStyleCnt="0"/>
      <dgm:spPr/>
    </dgm:pt>
    <dgm:pt modelId="{55E745A3-7D6A-4299-B13E-C4C8FA55B39E}" type="pres">
      <dgm:prSet presAssocID="{7161D272-BDDB-4E78-AB89-4EC0A9FAA093}" presName="conn2-1" presStyleLbl="parChTrans1D2" presStyleIdx="9" presStyleCnt="18"/>
      <dgm:spPr/>
      <dgm:t>
        <a:bodyPr/>
        <a:lstStyle/>
        <a:p>
          <a:endParaRPr lang="en-US"/>
        </a:p>
      </dgm:t>
    </dgm:pt>
    <dgm:pt modelId="{1B32D054-499E-4648-B8B1-62227C57AEDB}" type="pres">
      <dgm:prSet presAssocID="{7161D272-BDDB-4E78-AB89-4EC0A9FAA093}" presName="connTx" presStyleLbl="parChTrans1D2" presStyleIdx="9" presStyleCnt="18"/>
      <dgm:spPr/>
      <dgm:t>
        <a:bodyPr/>
        <a:lstStyle/>
        <a:p>
          <a:endParaRPr lang="en-US"/>
        </a:p>
      </dgm:t>
    </dgm:pt>
    <dgm:pt modelId="{8D447CD1-F311-4C38-A6D9-13E3CB2B9A24}" type="pres">
      <dgm:prSet presAssocID="{01EFAB11-9AF7-4441-A9E4-D3CEC6CA4B14}" presName="root2" presStyleCnt="0"/>
      <dgm:spPr/>
    </dgm:pt>
    <dgm:pt modelId="{C4D1AD9B-5961-48EF-8151-9752AB8307F8}" type="pres">
      <dgm:prSet presAssocID="{01EFAB11-9AF7-4441-A9E4-D3CEC6CA4B14}" presName="LevelTwoTextNode" presStyleLbl="node2" presStyleIdx="9" presStyleCnt="18">
        <dgm:presLayoutVars>
          <dgm:chPref val="3"/>
        </dgm:presLayoutVars>
      </dgm:prSet>
      <dgm:spPr/>
      <dgm:t>
        <a:bodyPr/>
        <a:lstStyle/>
        <a:p>
          <a:endParaRPr lang="en-US"/>
        </a:p>
      </dgm:t>
    </dgm:pt>
    <dgm:pt modelId="{6E01A9B2-A820-4AC1-B124-09DEB928E882}" type="pres">
      <dgm:prSet presAssocID="{01EFAB11-9AF7-4441-A9E4-D3CEC6CA4B14}" presName="level3hierChild" presStyleCnt="0"/>
      <dgm:spPr/>
    </dgm:pt>
    <dgm:pt modelId="{62B1BFA7-E80B-42A3-8930-4D48DCBC4DEE}" type="pres">
      <dgm:prSet presAssocID="{2D519B08-0861-4DA9-85E9-F3B169653CF8}" presName="conn2-1" presStyleLbl="parChTrans1D2" presStyleIdx="10" presStyleCnt="18"/>
      <dgm:spPr/>
      <dgm:t>
        <a:bodyPr/>
        <a:lstStyle/>
        <a:p>
          <a:endParaRPr lang="en-US"/>
        </a:p>
      </dgm:t>
    </dgm:pt>
    <dgm:pt modelId="{D66564E7-73CE-4CA2-8156-B2019FC38BEA}" type="pres">
      <dgm:prSet presAssocID="{2D519B08-0861-4DA9-85E9-F3B169653CF8}" presName="connTx" presStyleLbl="parChTrans1D2" presStyleIdx="10" presStyleCnt="18"/>
      <dgm:spPr/>
      <dgm:t>
        <a:bodyPr/>
        <a:lstStyle/>
        <a:p>
          <a:endParaRPr lang="en-US"/>
        </a:p>
      </dgm:t>
    </dgm:pt>
    <dgm:pt modelId="{769EB046-BF67-408F-B5CB-07A57F825ECB}" type="pres">
      <dgm:prSet presAssocID="{4B2C5F0D-1BF4-46A7-AA90-01958100B4BD}" presName="root2" presStyleCnt="0"/>
      <dgm:spPr/>
    </dgm:pt>
    <dgm:pt modelId="{3A97E490-9325-437C-86D8-404E8FD08B98}" type="pres">
      <dgm:prSet presAssocID="{4B2C5F0D-1BF4-46A7-AA90-01958100B4BD}" presName="LevelTwoTextNode" presStyleLbl="node2" presStyleIdx="10" presStyleCnt="18">
        <dgm:presLayoutVars>
          <dgm:chPref val="3"/>
        </dgm:presLayoutVars>
      </dgm:prSet>
      <dgm:spPr/>
      <dgm:t>
        <a:bodyPr/>
        <a:lstStyle/>
        <a:p>
          <a:endParaRPr lang="en-US"/>
        </a:p>
      </dgm:t>
    </dgm:pt>
    <dgm:pt modelId="{3D0F605E-8C62-45B8-BD0C-F4444D1B2DC3}" type="pres">
      <dgm:prSet presAssocID="{4B2C5F0D-1BF4-46A7-AA90-01958100B4BD}" presName="level3hierChild" presStyleCnt="0"/>
      <dgm:spPr/>
    </dgm:pt>
    <dgm:pt modelId="{38E708BD-C90B-4EFF-BF0E-65F3C9293EF0}" type="pres">
      <dgm:prSet presAssocID="{9C75E1CC-98DF-47E9-A63F-32B348AF4C46}" presName="conn2-1" presStyleLbl="parChTrans1D2" presStyleIdx="11" presStyleCnt="18"/>
      <dgm:spPr/>
      <dgm:t>
        <a:bodyPr/>
        <a:lstStyle/>
        <a:p>
          <a:endParaRPr lang="en-US"/>
        </a:p>
      </dgm:t>
    </dgm:pt>
    <dgm:pt modelId="{DF6952EA-7F68-482B-9E10-9CC491EA2B62}" type="pres">
      <dgm:prSet presAssocID="{9C75E1CC-98DF-47E9-A63F-32B348AF4C46}" presName="connTx" presStyleLbl="parChTrans1D2" presStyleIdx="11" presStyleCnt="18"/>
      <dgm:spPr/>
      <dgm:t>
        <a:bodyPr/>
        <a:lstStyle/>
        <a:p>
          <a:endParaRPr lang="en-US"/>
        </a:p>
      </dgm:t>
    </dgm:pt>
    <dgm:pt modelId="{4A0D9967-9912-46D7-BE38-8FC06FD31BD4}" type="pres">
      <dgm:prSet presAssocID="{122E6ACF-580F-494D-919D-C718F95F8C4A}" presName="root2" presStyleCnt="0"/>
      <dgm:spPr/>
    </dgm:pt>
    <dgm:pt modelId="{2C86B9A4-7FB4-43BC-B8DB-2DCA20909523}" type="pres">
      <dgm:prSet presAssocID="{122E6ACF-580F-494D-919D-C718F95F8C4A}" presName="LevelTwoTextNode" presStyleLbl="node2" presStyleIdx="11" presStyleCnt="18">
        <dgm:presLayoutVars>
          <dgm:chPref val="3"/>
        </dgm:presLayoutVars>
      </dgm:prSet>
      <dgm:spPr/>
      <dgm:t>
        <a:bodyPr/>
        <a:lstStyle/>
        <a:p>
          <a:endParaRPr lang="en-US"/>
        </a:p>
      </dgm:t>
    </dgm:pt>
    <dgm:pt modelId="{BEB0F42D-E512-4A08-8585-221CA38392AE}" type="pres">
      <dgm:prSet presAssocID="{122E6ACF-580F-494D-919D-C718F95F8C4A}" presName="level3hierChild" presStyleCnt="0"/>
      <dgm:spPr/>
    </dgm:pt>
    <dgm:pt modelId="{31A3EC78-C224-492F-A9C2-C73B780D423C}" type="pres">
      <dgm:prSet presAssocID="{F81EC753-9DAB-421F-9724-CB135C150200}" presName="conn2-1" presStyleLbl="parChTrans1D2" presStyleIdx="12" presStyleCnt="18"/>
      <dgm:spPr/>
      <dgm:t>
        <a:bodyPr/>
        <a:lstStyle/>
        <a:p>
          <a:endParaRPr lang="en-US"/>
        </a:p>
      </dgm:t>
    </dgm:pt>
    <dgm:pt modelId="{003688D7-08FC-4BC2-B166-F719C5738ECA}" type="pres">
      <dgm:prSet presAssocID="{F81EC753-9DAB-421F-9724-CB135C150200}" presName="connTx" presStyleLbl="parChTrans1D2" presStyleIdx="12" presStyleCnt="18"/>
      <dgm:spPr/>
      <dgm:t>
        <a:bodyPr/>
        <a:lstStyle/>
        <a:p>
          <a:endParaRPr lang="en-US"/>
        </a:p>
      </dgm:t>
    </dgm:pt>
    <dgm:pt modelId="{649411B7-34B6-4736-99CF-B1781E440C91}" type="pres">
      <dgm:prSet presAssocID="{4FA5EF48-CD9F-472F-AE07-BD3A5E35191D}" presName="root2" presStyleCnt="0"/>
      <dgm:spPr/>
    </dgm:pt>
    <dgm:pt modelId="{D2BF7CCF-2DBC-45E9-ACC0-8421BBB25C8F}" type="pres">
      <dgm:prSet presAssocID="{4FA5EF48-CD9F-472F-AE07-BD3A5E35191D}" presName="LevelTwoTextNode" presStyleLbl="node2" presStyleIdx="12" presStyleCnt="18">
        <dgm:presLayoutVars>
          <dgm:chPref val="3"/>
        </dgm:presLayoutVars>
      </dgm:prSet>
      <dgm:spPr/>
      <dgm:t>
        <a:bodyPr/>
        <a:lstStyle/>
        <a:p>
          <a:endParaRPr lang="en-US"/>
        </a:p>
      </dgm:t>
    </dgm:pt>
    <dgm:pt modelId="{EF6B1CCD-6F01-42F1-9DB4-8A30849EBF73}" type="pres">
      <dgm:prSet presAssocID="{4FA5EF48-CD9F-472F-AE07-BD3A5E35191D}" presName="level3hierChild" presStyleCnt="0"/>
      <dgm:spPr/>
    </dgm:pt>
    <dgm:pt modelId="{6CC425D0-533F-4FD0-B9D3-925DCFE284AC}" type="pres">
      <dgm:prSet presAssocID="{0B4E100A-8CF8-428E-ADCF-64D1D8691B8B}" presName="conn2-1" presStyleLbl="parChTrans1D2" presStyleIdx="13" presStyleCnt="18"/>
      <dgm:spPr/>
      <dgm:t>
        <a:bodyPr/>
        <a:lstStyle/>
        <a:p>
          <a:endParaRPr lang="en-US"/>
        </a:p>
      </dgm:t>
    </dgm:pt>
    <dgm:pt modelId="{C3BFCFA1-76EF-455D-91F0-987F0CAF810A}" type="pres">
      <dgm:prSet presAssocID="{0B4E100A-8CF8-428E-ADCF-64D1D8691B8B}" presName="connTx" presStyleLbl="parChTrans1D2" presStyleIdx="13" presStyleCnt="18"/>
      <dgm:spPr/>
      <dgm:t>
        <a:bodyPr/>
        <a:lstStyle/>
        <a:p>
          <a:endParaRPr lang="en-US"/>
        </a:p>
      </dgm:t>
    </dgm:pt>
    <dgm:pt modelId="{8538C25A-4DCC-4FE4-8182-0A7776CA428E}" type="pres">
      <dgm:prSet presAssocID="{8C87B9E1-728B-4E5F-BD04-7B010CD49D0B}" presName="root2" presStyleCnt="0"/>
      <dgm:spPr/>
    </dgm:pt>
    <dgm:pt modelId="{C6A2B0F1-3918-4F25-AC1D-691CEA78D093}" type="pres">
      <dgm:prSet presAssocID="{8C87B9E1-728B-4E5F-BD04-7B010CD49D0B}" presName="LevelTwoTextNode" presStyleLbl="node2" presStyleIdx="13" presStyleCnt="18">
        <dgm:presLayoutVars>
          <dgm:chPref val="3"/>
        </dgm:presLayoutVars>
      </dgm:prSet>
      <dgm:spPr/>
      <dgm:t>
        <a:bodyPr/>
        <a:lstStyle/>
        <a:p>
          <a:endParaRPr lang="en-US"/>
        </a:p>
      </dgm:t>
    </dgm:pt>
    <dgm:pt modelId="{84A80866-7676-4E68-A4B1-84070799E5F4}" type="pres">
      <dgm:prSet presAssocID="{8C87B9E1-728B-4E5F-BD04-7B010CD49D0B}" presName="level3hierChild" presStyleCnt="0"/>
      <dgm:spPr/>
    </dgm:pt>
    <dgm:pt modelId="{E59686CB-9012-4007-8AFA-A6661F5F150D}" type="pres">
      <dgm:prSet presAssocID="{AFEE8E94-DF3D-42C9-9FAE-13CF10F17C7F}" presName="conn2-1" presStyleLbl="parChTrans1D2" presStyleIdx="14" presStyleCnt="18"/>
      <dgm:spPr/>
      <dgm:t>
        <a:bodyPr/>
        <a:lstStyle/>
        <a:p>
          <a:endParaRPr lang="en-US"/>
        </a:p>
      </dgm:t>
    </dgm:pt>
    <dgm:pt modelId="{483944AC-9F86-46D6-B9BD-5C8766825648}" type="pres">
      <dgm:prSet presAssocID="{AFEE8E94-DF3D-42C9-9FAE-13CF10F17C7F}" presName="connTx" presStyleLbl="parChTrans1D2" presStyleIdx="14" presStyleCnt="18"/>
      <dgm:spPr/>
      <dgm:t>
        <a:bodyPr/>
        <a:lstStyle/>
        <a:p>
          <a:endParaRPr lang="en-US"/>
        </a:p>
      </dgm:t>
    </dgm:pt>
    <dgm:pt modelId="{11CCCAE0-B1CE-4E68-9FC8-8229DBCD197E}" type="pres">
      <dgm:prSet presAssocID="{776E9550-688A-4DEA-8526-6363F178864B}" presName="root2" presStyleCnt="0"/>
      <dgm:spPr/>
    </dgm:pt>
    <dgm:pt modelId="{5E952730-F59A-45AC-8BA2-AA008C962146}" type="pres">
      <dgm:prSet presAssocID="{776E9550-688A-4DEA-8526-6363F178864B}" presName="LevelTwoTextNode" presStyleLbl="node2" presStyleIdx="14" presStyleCnt="18">
        <dgm:presLayoutVars>
          <dgm:chPref val="3"/>
        </dgm:presLayoutVars>
      </dgm:prSet>
      <dgm:spPr/>
      <dgm:t>
        <a:bodyPr/>
        <a:lstStyle/>
        <a:p>
          <a:endParaRPr lang="en-US"/>
        </a:p>
      </dgm:t>
    </dgm:pt>
    <dgm:pt modelId="{49968EC3-CA48-4839-9090-E58DDA148813}" type="pres">
      <dgm:prSet presAssocID="{776E9550-688A-4DEA-8526-6363F178864B}" presName="level3hierChild" presStyleCnt="0"/>
      <dgm:spPr/>
    </dgm:pt>
    <dgm:pt modelId="{645AD6C7-239F-44FF-B476-E2987DBFEFE3}" type="pres">
      <dgm:prSet presAssocID="{81851B00-6A34-47F4-B398-3A442950B763}" presName="conn2-1" presStyleLbl="parChTrans1D2" presStyleIdx="15" presStyleCnt="18"/>
      <dgm:spPr/>
      <dgm:t>
        <a:bodyPr/>
        <a:lstStyle/>
        <a:p>
          <a:endParaRPr lang="en-US"/>
        </a:p>
      </dgm:t>
    </dgm:pt>
    <dgm:pt modelId="{49CEBCF1-0E54-4CE0-9614-F33F2F39E8AE}" type="pres">
      <dgm:prSet presAssocID="{81851B00-6A34-47F4-B398-3A442950B763}" presName="connTx" presStyleLbl="parChTrans1D2" presStyleIdx="15" presStyleCnt="18"/>
      <dgm:spPr/>
      <dgm:t>
        <a:bodyPr/>
        <a:lstStyle/>
        <a:p>
          <a:endParaRPr lang="en-US"/>
        </a:p>
      </dgm:t>
    </dgm:pt>
    <dgm:pt modelId="{E5517232-FFB4-43CC-9F89-17957D73F867}" type="pres">
      <dgm:prSet presAssocID="{6431B488-3154-47F8-B0AA-C387AA124393}" presName="root2" presStyleCnt="0"/>
      <dgm:spPr/>
    </dgm:pt>
    <dgm:pt modelId="{8D637409-DAEA-4136-A607-34F55DDBCB73}" type="pres">
      <dgm:prSet presAssocID="{6431B488-3154-47F8-B0AA-C387AA124393}" presName="LevelTwoTextNode" presStyleLbl="node2" presStyleIdx="15" presStyleCnt="18">
        <dgm:presLayoutVars>
          <dgm:chPref val="3"/>
        </dgm:presLayoutVars>
      </dgm:prSet>
      <dgm:spPr/>
      <dgm:t>
        <a:bodyPr/>
        <a:lstStyle/>
        <a:p>
          <a:endParaRPr lang="en-US"/>
        </a:p>
      </dgm:t>
    </dgm:pt>
    <dgm:pt modelId="{282A0AF4-F768-4389-B077-E9A8D180BED7}" type="pres">
      <dgm:prSet presAssocID="{6431B488-3154-47F8-B0AA-C387AA124393}" presName="level3hierChild" presStyleCnt="0"/>
      <dgm:spPr/>
    </dgm:pt>
    <dgm:pt modelId="{ED8F0B0A-CFD1-40AF-AD2F-480D30788345}" type="pres">
      <dgm:prSet presAssocID="{E39A9653-9ED8-495C-BD72-8387381F590F}" presName="conn2-1" presStyleLbl="parChTrans1D2" presStyleIdx="16" presStyleCnt="18"/>
      <dgm:spPr/>
      <dgm:t>
        <a:bodyPr/>
        <a:lstStyle/>
        <a:p>
          <a:endParaRPr lang="en-US"/>
        </a:p>
      </dgm:t>
    </dgm:pt>
    <dgm:pt modelId="{56B21B51-A33F-41B6-9B2F-823201055FF4}" type="pres">
      <dgm:prSet presAssocID="{E39A9653-9ED8-495C-BD72-8387381F590F}" presName="connTx" presStyleLbl="parChTrans1D2" presStyleIdx="16" presStyleCnt="18"/>
      <dgm:spPr/>
      <dgm:t>
        <a:bodyPr/>
        <a:lstStyle/>
        <a:p>
          <a:endParaRPr lang="en-US"/>
        </a:p>
      </dgm:t>
    </dgm:pt>
    <dgm:pt modelId="{B6CDF873-EFF9-4FC3-955C-30B1D0B85E83}" type="pres">
      <dgm:prSet presAssocID="{A6E40574-04A8-4AD1-82AE-FFF0FA9632AB}" presName="root2" presStyleCnt="0"/>
      <dgm:spPr/>
    </dgm:pt>
    <dgm:pt modelId="{3C5B514D-BCAE-4765-B428-4D70AA473CC2}" type="pres">
      <dgm:prSet presAssocID="{A6E40574-04A8-4AD1-82AE-FFF0FA9632AB}" presName="LevelTwoTextNode" presStyleLbl="node2" presStyleIdx="16" presStyleCnt="18">
        <dgm:presLayoutVars>
          <dgm:chPref val="3"/>
        </dgm:presLayoutVars>
      </dgm:prSet>
      <dgm:spPr/>
      <dgm:t>
        <a:bodyPr/>
        <a:lstStyle/>
        <a:p>
          <a:endParaRPr lang="en-US"/>
        </a:p>
      </dgm:t>
    </dgm:pt>
    <dgm:pt modelId="{D8C0BF66-F8C1-4472-9EB0-057391C45803}" type="pres">
      <dgm:prSet presAssocID="{A6E40574-04A8-4AD1-82AE-FFF0FA9632AB}" presName="level3hierChild" presStyleCnt="0"/>
      <dgm:spPr/>
    </dgm:pt>
    <dgm:pt modelId="{5288692C-08EC-474C-A88E-8F24E8250592}" type="pres">
      <dgm:prSet presAssocID="{B22C3E04-1B01-4AB8-9986-D249873FFD33}" presName="conn2-1" presStyleLbl="parChTrans1D2" presStyleIdx="17" presStyleCnt="18"/>
      <dgm:spPr/>
      <dgm:t>
        <a:bodyPr/>
        <a:lstStyle/>
        <a:p>
          <a:endParaRPr lang="en-US"/>
        </a:p>
      </dgm:t>
    </dgm:pt>
    <dgm:pt modelId="{2CEAB60C-707C-4F48-A679-65A930C7C353}" type="pres">
      <dgm:prSet presAssocID="{B22C3E04-1B01-4AB8-9986-D249873FFD33}" presName="connTx" presStyleLbl="parChTrans1D2" presStyleIdx="17" presStyleCnt="18"/>
      <dgm:spPr/>
      <dgm:t>
        <a:bodyPr/>
        <a:lstStyle/>
        <a:p>
          <a:endParaRPr lang="en-US"/>
        </a:p>
      </dgm:t>
    </dgm:pt>
    <dgm:pt modelId="{22FFBD01-53C1-4728-97FC-B99B3A283B63}" type="pres">
      <dgm:prSet presAssocID="{92106C80-7832-4A9B-8D00-663FAE4DD2E8}" presName="root2" presStyleCnt="0"/>
      <dgm:spPr/>
    </dgm:pt>
    <dgm:pt modelId="{815B31CB-8A32-4062-8AFB-DB1C1B778362}" type="pres">
      <dgm:prSet presAssocID="{92106C80-7832-4A9B-8D00-663FAE4DD2E8}" presName="LevelTwoTextNode" presStyleLbl="node2" presStyleIdx="17" presStyleCnt="18">
        <dgm:presLayoutVars>
          <dgm:chPref val="3"/>
        </dgm:presLayoutVars>
      </dgm:prSet>
      <dgm:spPr/>
      <dgm:t>
        <a:bodyPr/>
        <a:lstStyle/>
        <a:p>
          <a:endParaRPr lang="en-US"/>
        </a:p>
      </dgm:t>
    </dgm:pt>
    <dgm:pt modelId="{A76F7ABE-158D-47BF-8BFE-EB97B49C045C}" type="pres">
      <dgm:prSet presAssocID="{92106C80-7832-4A9B-8D00-663FAE4DD2E8}" presName="level3hierChild" presStyleCnt="0"/>
      <dgm:spPr/>
    </dgm:pt>
  </dgm:ptLst>
  <dgm:cxnLst>
    <dgm:cxn modelId="{9FEC1983-8EE1-4BEC-9B74-2016C37BCA87}" type="presOf" srcId="{62494E66-A2D3-4408-8AEF-E04CA2FA307C}" destId="{222E80D4-D964-47DC-B38C-6E9D77F0F27F}" srcOrd="1" destOrd="0" presId="urn:microsoft.com/office/officeart/2008/layout/HorizontalMultiLevelHierarchy"/>
    <dgm:cxn modelId="{8F4AFFF7-34EE-42ED-A97D-DCD8DD420B36}" type="presOf" srcId="{2875512F-5079-4725-978E-693F4B168A0E}" destId="{1E9B8773-EE48-445A-B080-D67C3178D164}" srcOrd="1" destOrd="0" presId="urn:microsoft.com/office/officeart/2008/layout/HorizontalMultiLevelHierarchy"/>
    <dgm:cxn modelId="{1E735622-396D-477C-B8C2-780545CB799C}" type="presOf" srcId="{BDABBFA5-77B5-4FB9-8FA9-AE6546F282A6}" destId="{49D6189F-F3EA-4199-A602-3FE11F06D8F5}" srcOrd="0" destOrd="0" presId="urn:microsoft.com/office/officeart/2008/layout/HorizontalMultiLevelHierarchy"/>
    <dgm:cxn modelId="{7322A276-8E51-405A-B57E-CA575A481149}" type="presOf" srcId="{9C75E1CC-98DF-47E9-A63F-32B348AF4C46}" destId="{DF6952EA-7F68-482B-9E10-9CC491EA2B62}" srcOrd="1" destOrd="0" presId="urn:microsoft.com/office/officeart/2008/layout/HorizontalMultiLevelHierarchy"/>
    <dgm:cxn modelId="{03E1AA9D-F682-46DC-B4BF-87CDFD8FA9C6}" type="presOf" srcId="{AFEE8E94-DF3D-42C9-9FAE-13CF10F17C7F}" destId="{E59686CB-9012-4007-8AFA-A6661F5F150D}" srcOrd="0" destOrd="0" presId="urn:microsoft.com/office/officeart/2008/layout/HorizontalMultiLevelHierarchy"/>
    <dgm:cxn modelId="{E19B9239-0B5E-4E59-80E1-420B91978FAB}" type="presOf" srcId="{1FA76B76-53FF-4650-9662-F97B6AB93BB3}" destId="{C0E00C9E-EC1F-46FD-A808-91BE3EFE4356}" srcOrd="0" destOrd="0" presId="urn:microsoft.com/office/officeart/2008/layout/HorizontalMultiLevelHierarchy"/>
    <dgm:cxn modelId="{A8767F64-699F-40FE-92F9-6DF2B99529E2}" srcId="{D8FAB7C8-C3FD-4AC0-AC69-3D56F5AAEC24}" destId="{776E9550-688A-4DEA-8526-6363F178864B}" srcOrd="14" destOrd="0" parTransId="{AFEE8E94-DF3D-42C9-9FAE-13CF10F17C7F}" sibTransId="{1448EBC6-BBA1-4C8A-914C-5017920E1DF8}"/>
    <dgm:cxn modelId="{9AD0599C-F4F7-4884-A309-ED27A493C6FF}" type="presOf" srcId="{08E1C3F9-3AE7-4DF8-9D72-167CD50D8A11}" destId="{B5BC4C26-A26A-4FFA-A8E8-D1B66CFFAF06}" srcOrd="1" destOrd="0" presId="urn:microsoft.com/office/officeart/2008/layout/HorizontalMultiLevelHierarchy"/>
    <dgm:cxn modelId="{DA138FD8-5C9C-429F-BF99-89D8FD351B95}" srcId="{D8FAB7C8-C3FD-4AC0-AC69-3D56F5AAEC24}" destId="{72C29227-91AE-48C9-AA65-F359B7FA038A}" srcOrd="3" destOrd="0" parTransId="{7BC22AC5-1032-44B5-B8F2-FAA29B611790}" sibTransId="{4E6D35C7-53BD-49E4-8470-590F01786142}"/>
    <dgm:cxn modelId="{1B27251C-6C7A-44E6-B77C-700BA07D0718}" srcId="{D8FAB7C8-C3FD-4AC0-AC69-3D56F5AAEC24}" destId="{4B2C5F0D-1BF4-46A7-AA90-01958100B4BD}" srcOrd="10" destOrd="0" parTransId="{2D519B08-0861-4DA9-85E9-F3B169653CF8}" sibTransId="{A6390FB7-69D6-44D8-B599-1DD91597336D}"/>
    <dgm:cxn modelId="{B9645887-2573-44A2-A0BF-0B619B307219}" type="presOf" srcId="{2D519B08-0861-4DA9-85E9-F3B169653CF8}" destId="{62B1BFA7-E80B-42A3-8930-4D48DCBC4DEE}" srcOrd="0" destOrd="0" presId="urn:microsoft.com/office/officeart/2008/layout/HorizontalMultiLevelHierarchy"/>
    <dgm:cxn modelId="{8317B359-656A-46A7-9B7F-C634D594324B}" type="presOf" srcId="{E39A9653-9ED8-495C-BD72-8387381F590F}" destId="{56B21B51-A33F-41B6-9B2F-823201055FF4}" srcOrd="1" destOrd="0" presId="urn:microsoft.com/office/officeart/2008/layout/HorizontalMultiLevelHierarchy"/>
    <dgm:cxn modelId="{1356065E-F941-4B90-B8D7-885CBE47424C}" type="presOf" srcId="{122E6ACF-580F-494D-919D-C718F95F8C4A}" destId="{2C86B9A4-7FB4-43BC-B8DB-2DCA20909523}" srcOrd="0" destOrd="0" presId="urn:microsoft.com/office/officeart/2008/layout/HorizontalMultiLevelHierarchy"/>
    <dgm:cxn modelId="{80A6178B-9A44-46E0-907B-C92E31FAD3FF}" srcId="{D8FAB7C8-C3FD-4AC0-AC69-3D56F5AAEC24}" destId="{35BEB41E-7398-4868-BE47-9E9EA4E81D0F}" srcOrd="1" destOrd="0" parTransId="{2875512F-5079-4725-978E-693F4B168A0E}" sibTransId="{A86C2EE3-6ADB-4800-AB50-FB17874C142E}"/>
    <dgm:cxn modelId="{9E8AC34D-C5B6-47B4-9046-E84BA87605BD}" type="presOf" srcId="{FA2E1806-D37A-486F-878F-67AD11B0C46A}" destId="{646F5AF3-189F-44CB-B54C-AD2D69E49D05}" srcOrd="0" destOrd="0" presId="urn:microsoft.com/office/officeart/2008/layout/HorizontalMultiLevelHierarchy"/>
    <dgm:cxn modelId="{056BDD30-14D9-44F9-9C47-F076307E6F77}" type="presOf" srcId="{2D519B08-0861-4DA9-85E9-F3B169653CF8}" destId="{D66564E7-73CE-4CA2-8156-B2019FC38BEA}" srcOrd="1" destOrd="0" presId="urn:microsoft.com/office/officeart/2008/layout/HorizontalMultiLevelHierarchy"/>
    <dgm:cxn modelId="{1B0D4FCE-C98E-4F5E-BA0B-DCB1A95F5E9E}" srcId="{D8FAB7C8-C3FD-4AC0-AC69-3D56F5AAEC24}" destId="{2DC875B8-531E-4784-9C65-7F594D2327BC}" srcOrd="5" destOrd="0" parTransId="{FA2E1806-D37A-486F-878F-67AD11B0C46A}" sibTransId="{CCEF78D7-1286-4C9B-86B7-09A30244D6AB}"/>
    <dgm:cxn modelId="{DAD673CD-7903-4329-B1BC-BF9E9260517C}" type="presOf" srcId="{92106C80-7832-4A9B-8D00-663FAE4DD2E8}" destId="{815B31CB-8A32-4062-8AFB-DB1C1B778362}" srcOrd="0" destOrd="0" presId="urn:microsoft.com/office/officeart/2008/layout/HorizontalMultiLevelHierarchy"/>
    <dgm:cxn modelId="{3DE8C15C-5C28-43BF-8A0E-5B30175F6182}" type="presOf" srcId="{2DC875B8-531E-4784-9C65-7F594D2327BC}" destId="{A93A694A-0333-4FD4-878D-8FEA32A90564}" srcOrd="0" destOrd="0" presId="urn:microsoft.com/office/officeart/2008/layout/HorizontalMultiLevelHierarchy"/>
    <dgm:cxn modelId="{86BC245B-68FF-4873-BA80-8D9C51D93749}" type="presOf" srcId="{7BC22AC5-1032-44B5-B8F2-FAA29B611790}" destId="{C0994864-BDFC-40F1-9142-9482C17C53EE}" srcOrd="1" destOrd="0" presId="urn:microsoft.com/office/officeart/2008/layout/HorizontalMultiLevelHierarchy"/>
    <dgm:cxn modelId="{3C9E2CE3-A143-4C91-95AD-3183DF5FA742}" srcId="{D8FAB7C8-C3FD-4AC0-AC69-3D56F5AAEC24}" destId="{122E6ACF-580F-494D-919D-C718F95F8C4A}" srcOrd="11" destOrd="0" parTransId="{9C75E1CC-98DF-47E9-A63F-32B348AF4C46}" sibTransId="{DC2165E8-E57C-4E3C-B8F5-EB123CFC3DE8}"/>
    <dgm:cxn modelId="{59A8AE77-965F-4A8C-A778-ED2DE7D0F09B}" srcId="{D8FAB7C8-C3FD-4AC0-AC69-3D56F5AAEC24}" destId="{01EFAB11-9AF7-4441-A9E4-D3CEC6CA4B14}" srcOrd="9" destOrd="0" parTransId="{7161D272-BDDB-4E78-AB89-4EC0A9FAA093}" sibTransId="{79661DCE-6F1A-4E60-8A17-11755225239A}"/>
    <dgm:cxn modelId="{CAA9D2F4-3682-4EFE-B62D-5ABF65E7EE09}" type="presOf" srcId="{7161D272-BDDB-4E78-AB89-4EC0A9FAA093}" destId="{55E745A3-7D6A-4299-B13E-C4C8FA55B39E}" srcOrd="0" destOrd="0" presId="urn:microsoft.com/office/officeart/2008/layout/HorizontalMultiLevelHierarchy"/>
    <dgm:cxn modelId="{1A7C0268-0725-4918-9BFF-25A61C86B946}" type="presOf" srcId="{776E9550-688A-4DEA-8526-6363F178864B}" destId="{5E952730-F59A-45AC-8BA2-AA008C962146}" srcOrd="0" destOrd="0" presId="urn:microsoft.com/office/officeart/2008/layout/HorizontalMultiLevelHierarchy"/>
    <dgm:cxn modelId="{58D7D020-43E3-4844-BB92-E09E498AE5F8}" srcId="{D8FAB7C8-C3FD-4AC0-AC69-3D56F5AAEC24}" destId="{1FA76B76-53FF-4650-9662-F97B6AB93BB3}" srcOrd="6" destOrd="0" parTransId="{62494E66-A2D3-4408-8AEF-E04CA2FA307C}" sibTransId="{2EEFEF84-6E33-42DC-82CD-F4A7CCFEC27E}"/>
    <dgm:cxn modelId="{A8F41BF9-5E3A-43EB-814B-8D86F33723CD}" type="presOf" srcId="{B1560B7E-3FB4-4F00-95A9-0129B5A67F8C}" destId="{DB79C1CA-9FBC-4560-9D07-34A1090F0F42}" srcOrd="0" destOrd="0" presId="urn:microsoft.com/office/officeart/2008/layout/HorizontalMultiLevelHierarchy"/>
    <dgm:cxn modelId="{E8C0E1E1-FFC5-492C-9003-9BC26EDAB83D}" type="presOf" srcId="{A5F8E2AC-3D7F-4FC9-9A45-BFF9225324C1}" destId="{F596CC75-B600-4032-8811-966A84448CE0}" srcOrd="1" destOrd="0" presId="urn:microsoft.com/office/officeart/2008/layout/HorizontalMultiLevelHierarchy"/>
    <dgm:cxn modelId="{7819AD45-C1B4-4DCF-8B15-757C31B844F0}" srcId="{B1560B7E-3FB4-4F00-95A9-0129B5A67F8C}" destId="{D8FAB7C8-C3FD-4AC0-AC69-3D56F5AAEC24}" srcOrd="0" destOrd="0" parTransId="{1036A93E-68A5-4972-AE25-AECF27454AFB}" sibTransId="{7FE2FBC3-5261-48A8-9E77-E0CF9DA07A37}"/>
    <dgm:cxn modelId="{08AD857D-37B2-4C33-BE16-786196716F3E}" type="presOf" srcId="{7161D272-BDDB-4E78-AB89-4EC0A9FAA093}" destId="{1B32D054-499E-4648-B8B1-62227C57AEDB}" srcOrd="1" destOrd="0" presId="urn:microsoft.com/office/officeart/2008/layout/HorizontalMultiLevelHierarchy"/>
    <dgm:cxn modelId="{6DBD48EB-16CA-4188-B1D1-35244491C5DA}" type="presOf" srcId="{01EFAB11-9AF7-4441-A9E4-D3CEC6CA4B14}" destId="{C4D1AD9B-5961-48EF-8151-9752AB8307F8}" srcOrd="0" destOrd="0" presId="urn:microsoft.com/office/officeart/2008/layout/HorizontalMultiLevelHierarchy"/>
    <dgm:cxn modelId="{791BEA56-2657-46CE-8B55-1627F822D4AC}" type="presOf" srcId="{CC483B75-C894-4B68-96B6-56CE2D5A3C7D}" destId="{261F0A52-A2E3-4F12-824C-7F12EFE6C8A2}" srcOrd="0" destOrd="0" presId="urn:microsoft.com/office/officeart/2008/layout/HorizontalMultiLevelHierarchy"/>
    <dgm:cxn modelId="{59B6249E-1D17-412B-86E0-F93EDF8107A4}" type="presOf" srcId="{35BEB41E-7398-4868-BE47-9E9EA4E81D0F}" destId="{95644F2C-0E6F-4036-B66A-DA94C7DA5BAF}" srcOrd="0" destOrd="0" presId="urn:microsoft.com/office/officeart/2008/layout/HorizontalMultiLevelHierarchy"/>
    <dgm:cxn modelId="{FBFFB7AB-DCAB-46F0-B9EF-A9076AFFCB59}" srcId="{D8FAB7C8-C3FD-4AC0-AC69-3D56F5AAEC24}" destId="{87C1DE58-00D0-4215-A8C5-A77024F85540}" srcOrd="4" destOrd="0" parTransId="{FA90334D-0C3B-4BB8-912C-0263F3F07486}" sibTransId="{F7816267-1ACA-41A6-8B90-E1218E22D4E6}"/>
    <dgm:cxn modelId="{7A446853-C6AC-4ED7-93B4-A93BDB33BF7F}" srcId="{D8FAB7C8-C3FD-4AC0-AC69-3D56F5AAEC24}" destId="{8C87B9E1-728B-4E5F-BD04-7B010CD49D0B}" srcOrd="13" destOrd="0" parTransId="{0B4E100A-8CF8-428E-ADCF-64D1D8691B8B}" sibTransId="{48940F96-E6D8-4408-BDC8-1ACE54FFEACF}"/>
    <dgm:cxn modelId="{F6FC7883-B424-47C7-B6F2-79E36773C3FF}" type="presOf" srcId="{0B4E100A-8CF8-428E-ADCF-64D1D8691B8B}" destId="{6CC425D0-533F-4FD0-B9D3-925DCFE284AC}" srcOrd="0" destOrd="0" presId="urn:microsoft.com/office/officeart/2008/layout/HorizontalMultiLevelHierarchy"/>
    <dgm:cxn modelId="{4F76C88F-07AC-4DBA-8D7B-4906F4304652}" srcId="{D8FAB7C8-C3FD-4AC0-AC69-3D56F5AAEC24}" destId="{92106C80-7832-4A9B-8D00-663FAE4DD2E8}" srcOrd="17" destOrd="0" parTransId="{B22C3E04-1B01-4AB8-9986-D249873FFD33}" sibTransId="{4B48258F-A54E-42A2-AC76-105A0583983F}"/>
    <dgm:cxn modelId="{BD722B90-ED44-4375-A42F-3DE766591F21}" type="presOf" srcId="{A4F8D43F-2C61-4419-A9A8-D29944E06986}" destId="{E0772813-1EAC-4988-8015-6753B26C8A21}" srcOrd="0" destOrd="0" presId="urn:microsoft.com/office/officeart/2008/layout/HorizontalMultiLevelHierarchy"/>
    <dgm:cxn modelId="{E1F0574D-F17F-488E-8E51-1611E225FB7A}" type="presOf" srcId="{B22C3E04-1B01-4AB8-9986-D249873FFD33}" destId="{2CEAB60C-707C-4F48-A679-65A930C7C353}" srcOrd="1" destOrd="0" presId="urn:microsoft.com/office/officeart/2008/layout/HorizontalMultiLevelHierarchy"/>
    <dgm:cxn modelId="{04DC21A0-6B0A-4151-8C19-0E800A5B722A}" type="presOf" srcId="{87C1DE58-00D0-4215-A8C5-A77024F85540}" destId="{E41BF5A8-CB80-4A3B-B5D6-2712D789AD0A}" srcOrd="0" destOrd="0" presId="urn:microsoft.com/office/officeart/2008/layout/HorizontalMultiLevelHierarchy"/>
    <dgm:cxn modelId="{0C76EAC0-2EAC-4C3C-9492-1EB44559CDD4}" type="presOf" srcId="{7BC22AC5-1032-44B5-B8F2-FAA29B611790}" destId="{C0A3ACA4-E3E6-4AA1-8985-CC5109EC5080}" srcOrd="0" destOrd="0" presId="urn:microsoft.com/office/officeart/2008/layout/HorizontalMultiLevelHierarchy"/>
    <dgm:cxn modelId="{E715D61F-B15D-44EB-87D6-7134B646AD4B}" type="presOf" srcId="{6FC48B5B-1A8C-4320-9701-27C2FC78BA1B}" destId="{0AFFA77A-C4D1-4A76-B032-240A8F6250B9}" srcOrd="0" destOrd="0" presId="urn:microsoft.com/office/officeart/2008/layout/HorizontalMultiLevelHierarchy"/>
    <dgm:cxn modelId="{8EBCFFFC-67E3-4A38-A1C6-B7AABD8A0ACD}" type="presOf" srcId="{4FA5EF48-CD9F-472F-AE07-BD3A5E35191D}" destId="{D2BF7CCF-2DBC-45E9-ACC0-8421BBB25C8F}" srcOrd="0" destOrd="0" presId="urn:microsoft.com/office/officeart/2008/layout/HorizontalMultiLevelHierarchy"/>
    <dgm:cxn modelId="{12B7E467-957A-4B0D-9538-6C72812400B4}" srcId="{D8FAB7C8-C3FD-4AC0-AC69-3D56F5AAEC24}" destId="{BDABBFA5-77B5-4FB9-8FA9-AE6546F282A6}" srcOrd="2" destOrd="0" parTransId="{A5F8E2AC-3D7F-4FC9-9A45-BFF9225324C1}" sibTransId="{C09CC686-D549-4665-AD74-027985EB80AA}"/>
    <dgm:cxn modelId="{4F8E32A5-B41A-49B6-9D09-1404A9C2DC38}" type="presOf" srcId="{FA90334D-0C3B-4BB8-912C-0263F3F07486}" destId="{731AF454-4683-4EE1-97ED-0CE6E4873C7E}" srcOrd="1" destOrd="0" presId="urn:microsoft.com/office/officeart/2008/layout/HorizontalMultiLevelHierarchy"/>
    <dgm:cxn modelId="{A3140FC8-94E8-47E2-9540-2128010B87A4}" type="presOf" srcId="{A5F8E2AC-3D7F-4FC9-9A45-BFF9225324C1}" destId="{8B05E409-D375-48D7-BB57-BDE85477D467}" srcOrd="0" destOrd="0" presId="urn:microsoft.com/office/officeart/2008/layout/HorizontalMultiLevelHierarchy"/>
    <dgm:cxn modelId="{97AE1079-832A-4D5E-A061-33321F5CD46C}" srcId="{D8FAB7C8-C3FD-4AC0-AC69-3D56F5AAEC24}" destId="{6431B488-3154-47F8-B0AA-C387AA124393}" srcOrd="15" destOrd="0" parTransId="{81851B00-6A34-47F4-B398-3A442950B763}" sibTransId="{9928E0F3-2357-44BF-97C8-B82AA72F074B}"/>
    <dgm:cxn modelId="{5E12EFEC-65D2-4DA8-B01E-98320F6ED3F3}" type="presOf" srcId="{4B2C5F0D-1BF4-46A7-AA90-01958100B4BD}" destId="{3A97E490-9325-437C-86D8-404E8FD08B98}" srcOrd="0" destOrd="0" presId="urn:microsoft.com/office/officeart/2008/layout/HorizontalMultiLevelHierarchy"/>
    <dgm:cxn modelId="{A3CC1112-168B-43B6-A35A-DC94EC40DC09}" type="presOf" srcId="{CC483B75-C894-4B68-96B6-56CE2D5A3C7D}" destId="{928639FF-D5E1-453E-BE93-2759038261BC}" srcOrd="1" destOrd="0" presId="urn:microsoft.com/office/officeart/2008/layout/HorizontalMultiLevelHierarchy"/>
    <dgm:cxn modelId="{FD169BA3-52FD-490E-870B-1E7FCC923DA7}" srcId="{D8FAB7C8-C3FD-4AC0-AC69-3D56F5AAEC24}" destId="{A6E40574-04A8-4AD1-82AE-FFF0FA9632AB}" srcOrd="16" destOrd="0" parTransId="{E39A9653-9ED8-495C-BD72-8387381F590F}" sibTransId="{01BDC737-2A08-430A-B4F3-5FAC3A50CDE8}"/>
    <dgm:cxn modelId="{9C12A204-D82C-4385-8700-4FD398AAC64C}" srcId="{D8FAB7C8-C3FD-4AC0-AC69-3D56F5AAEC24}" destId="{AEB21D7D-3D14-4292-899A-F5681F65EBFD}" srcOrd="7" destOrd="0" parTransId="{CC483B75-C894-4B68-96B6-56CE2D5A3C7D}" sibTransId="{BC9DD6EF-FDFC-419B-9B3C-EDD7A033ED51}"/>
    <dgm:cxn modelId="{F9072A4A-B703-4C68-BBC8-92C6DC522399}" srcId="{D8FAB7C8-C3FD-4AC0-AC69-3D56F5AAEC24}" destId="{4FA5EF48-CD9F-472F-AE07-BD3A5E35191D}" srcOrd="12" destOrd="0" parTransId="{F81EC753-9DAB-421F-9724-CB135C150200}" sibTransId="{DA4B2718-481D-4448-A554-DBC514921E57}"/>
    <dgm:cxn modelId="{C1E0C993-68FA-4F7C-BB3F-704DB41C51F7}" type="presOf" srcId="{B22C3E04-1B01-4AB8-9986-D249873FFD33}" destId="{5288692C-08EC-474C-A88E-8F24E8250592}" srcOrd="0" destOrd="0" presId="urn:microsoft.com/office/officeart/2008/layout/HorizontalMultiLevelHierarchy"/>
    <dgm:cxn modelId="{84C67C48-040E-49B1-8FDF-ABB93D650673}" type="presOf" srcId="{2875512F-5079-4725-978E-693F4B168A0E}" destId="{F1A59FC7-1142-4318-9EC5-F7D507DE5318}" srcOrd="0" destOrd="0" presId="urn:microsoft.com/office/officeart/2008/layout/HorizontalMultiLevelHierarchy"/>
    <dgm:cxn modelId="{9F04B0CB-E8A6-4215-9F95-C88BD0D25722}" type="presOf" srcId="{F81EC753-9DAB-421F-9724-CB135C150200}" destId="{003688D7-08FC-4BC2-B166-F719C5738ECA}" srcOrd="1" destOrd="0" presId="urn:microsoft.com/office/officeart/2008/layout/HorizontalMultiLevelHierarchy"/>
    <dgm:cxn modelId="{9C358565-E6AE-444E-9A93-B6B138A5E705}" type="presOf" srcId="{AFEE8E94-DF3D-42C9-9FAE-13CF10F17C7F}" destId="{483944AC-9F86-46D6-B9BD-5C8766825648}" srcOrd="1" destOrd="0" presId="urn:microsoft.com/office/officeart/2008/layout/HorizontalMultiLevelHierarchy"/>
    <dgm:cxn modelId="{6D28AD2C-64D1-4E88-9D86-D953EC80C709}" type="presOf" srcId="{E39A9653-9ED8-495C-BD72-8387381F590F}" destId="{ED8F0B0A-CFD1-40AF-AD2F-480D30788345}" srcOrd="0" destOrd="0" presId="urn:microsoft.com/office/officeart/2008/layout/HorizontalMultiLevelHierarchy"/>
    <dgm:cxn modelId="{51C3AE5A-5392-4CD6-B370-B62CFF055318}" type="presOf" srcId="{A4F8D43F-2C61-4419-A9A8-D29944E06986}" destId="{AEAAF9B5-0262-4ACF-BF22-7061587D8585}" srcOrd="1" destOrd="0" presId="urn:microsoft.com/office/officeart/2008/layout/HorizontalMultiLevelHierarchy"/>
    <dgm:cxn modelId="{B8D1D8FF-AAAB-47B5-AC00-F17310DF1870}" type="presOf" srcId="{62494E66-A2D3-4408-8AEF-E04CA2FA307C}" destId="{2493A934-37B4-4DAF-BFE5-55393E54FA4A}" srcOrd="0" destOrd="0" presId="urn:microsoft.com/office/officeart/2008/layout/HorizontalMultiLevelHierarchy"/>
    <dgm:cxn modelId="{D9D21356-D306-4BB1-92DD-68580671C040}" type="presOf" srcId="{5C56A7E9-1178-42B8-A208-85FC936659EE}" destId="{1CB0D396-538D-4726-9D85-925D2CFCB459}" srcOrd="0" destOrd="0" presId="urn:microsoft.com/office/officeart/2008/layout/HorizontalMultiLevelHierarchy"/>
    <dgm:cxn modelId="{871168B5-6FEB-4A1D-8C19-5300119370CE}" type="presOf" srcId="{AEB21D7D-3D14-4292-899A-F5681F65EBFD}" destId="{511245F4-6678-466B-A1F0-B64D81CC5001}" srcOrd="0" destOrd="0" presId="urn:microsoft.com/office/officeart/2008/layout/HorizontalMultiLevelHierarchy"/>
    <dgm:cxn modelId="{55FF314A-6594-410C-B74A-7C23A1C0E4A4}" srcId="{D8FAB7C8-C3FD-4AC0-AC69-3D56F5AAEC24}" destId="{6FC48B5B-1A8C-4320-9701-27C2FC78BA1B}" srcOrd="8" destOrd="0" parTransId="{08E1C3F9-3AE7-4DF8-9D72-167CD50D8A11}" sibTransId="{75769F4C-E9EB-468E-A9D2-EB3C84DF04EB}"/>
    <dgm:cxn modelId="{769CE51C-A3B5-4686-9772-77F0DD4A2AFA}" type="presOf" srcId="{8C87B9E1-728B-4E5F-BD04-7B010CD49D0B}" destId="{C6A2B0F1-3918-4F25-AC1D-691CEA78D093}" srcOrd="0" destOrd="0" presId="urn:microsoft.com/office/officeart/2008/layout/HorizontalMultiLevelHierarchy"/>
    <dgm:cxn modelId="{A45061B3-792D-42DE-AE89-359A076D6D0B}" type="presOf" srcId="{72C29227-91AE-48C9-AA65-F359B7FA038A}" destId="{1A094455-D10E-43C9-927C-B8D45688ADCC}" srcOrd="0" destOrd="0" presId="urn:microsoft.com/office/officeart/2008/layout/HorizontalMultiLevelHierarchy"/>
    <dgm:cxn modelId="{86ADCB78-EB9C-45EF-9F0D-B9D671E578E4}" type="presOf" srcId="{81851B00-6A34-47F4-B398-3A442950B763}" destId="{645AD6C7-239F-44FF-B476-E2987DBFEFE3}" srcOrd="0" destOrd="0" presId="urn:microsoft.com/office/officeart/2008/layout/HorizontalMultiLevelHierarchy"/>
    <dgm:cxn modelId="{E65D9D55-6856-498F-9E73-55A0E5163769}" type="presOf" srcId="{0B4E100A-8CF8-428E-ADCF-64D1D8691B8B}" destId="{C3BFCFA1-76EF-455D-91F0-987F0CAF810A}" srcOrd="1" destOrd="0" presId="urn:microsoft.com/office/officeart/2008/layout/HorizontalMultiLevelHierarchy"/>
    <dgm:cxn modelId="{E5DA4979-E45F-4833-8EF6-F7C2CE532D44}" type="presOf" srcId="{81851B00-6A34-47F4-B398-3A442950B763}" destId="{49CEBCF1-0E54-4CE0-9614-F33F2F39E8AE}" srcOrd="1" destOrd="0" presId="urn:microsoft.com/office/officeart/2008/layout/HorizontalMultiLevelHierarchy"/>
    <dgm:cxn modelId="{CC57C5A3-90D7-402B-83E0-AEB0B50B3FAD}" type="presOf" srcId="{A6E40574-04A8-4AD1-82AE-FFF0FA9632AB}" destId="{3C5B514D-BCAE-4765-B428-4D70AA473CC2}" srcOrd="0" destOrd="0" presId="urn:microsoft.com/office/officeart/2008/layout/HorizontalMultiLevelHierarchy"/>
    <dgm:cxn modelId="{78851873-A8C6-439F-BA6F-6C3C01231346}" type="presOf" srcId="{FA90334D-0C3B-4BB8-912C-0263F3F07486}" destId="{C42A167B-DFE9-4BBC-92FC-E9EA147E649B}" srcOrd="0" destOrd="0" presId="urn:microsoft.com/office/officeart/2008/layout/HorizontalMultiLevelHierarchy"/>
    <dgm:cxn modelId="{2ACD6C60-A89B-4235-B94E-743E4658D876}" type="presOf" srcId="{9C75E1CC-98DF-47E9-A63F-32B348AF4C46}" destId="{38E708BD-C90B-4EFF-BF0E-65F3C9293EF0}" srcOrd="0" destOrd="0" presId="urn:microsoft.com/office/officeart/2008/layout/HorizontalMultiLevelHierarchy"/>
    <dgm:cxn modelId="{B5740517-C5B4-4E36-A0BB-EC2F3CDA8206}" type="presOf" srcId="{08E1C3F9-3AE7-4DF8-9D72-167CD50D8A11}" destId="{F197BEF3-334D-45AD-87E4-43DD857FDEA9}" srcOrd="0" destOrd="0" presId="urn:microsoft.com/office/officeart/2008/layout/HorizontalMultiLevelHierarchy"/>
    <dgm:cxn modelId="{41FCA5E1-1D45-47EE-921B-A23022EC588B}" srcId="{D8FAB7C8-C3FD-4AC0-AC69-3D56F5AAEC24}" destId="{5C56A7E9-1178-42B8-A208-85FC936659EE}" srcOrd="0" destOrd="0" parTransId="{A4F8D43F-2C61-4419-A9A8-D29944E06986}" sibTransId="{35676CC2-B6FF-40CF-82C1-965890E64F62}"/>
    <dgm:cxn modelId="{00FB1F8F-A42F-4902-99F8-56BA5D1658B6}" type="presOf" srcId="{6431B488-3154-47F8-B0AA-C387AA124393}" destId="{8D637409-DAEA-4136-A607-34F55DDBCB73}" srcOrd="0" destOrd="0" presId="urn:microsoft.com/office/officeart/2008/layout/HorizontalMultiLevelHierarchy"/>
    <dgm:cxn modelId="{4EBD7157-1A0E-4EC8-A9B8-20831B6A4028}" type="presOf" srcId="{F81EC753-9DAB-421F-9724-CB135C150200}" destId="{31A3EC78-C224-492F-A9C2-C73B780D423C}" srcOrd="0" destOrd="0" presId="urn:microsoft.com/office/officeart/2008/layout/HorizontalMultiLevelHierarchy"/>
    <dgm:cxn modelId="{F1C5FDA9-F540-4C04-A25C-815B58EAAEF9}" type="presOf" srcId="{D8FAB7C8-C3FD-4AC0-AC69-3D56F5AAEC24}" destId="{D2CE22E8-3B53-4A09-A403-9B60E10BB41A}" srcOrd="0" destOrd="0" presId="urn:microsoft.com/office/officeart/2008/layout/HorizontalMultiLevelHierarchy"/>
    <dgm:cxn modelId="{075EA10B-FECE-4C41-886A-D9F910EFBEB9}" type="presOf" srcId="{FA2E1806-D37A-486F-878F-67AD11B0C46A}" destId="{53A16F13-7676-4420-BBA7-F4B30D5C6EF4}" srcOrd="1" destOrd="0" presId="urn:microsoft.com/office/officeart/2008/layout/HorizontalMultiLevelHierarchy"/>
    <dgm:cxn modelId="{300804F9-6ABE-48A6-8BF8-A6AFAB78C32D}" type="presParOf" srcId="{DB79C1CA-9FBC-4560-9D07-34A1090F0F42}" destId="{4BDC57E5-AEFA-4ABA-83BE-E20DCDE35D8D}" srcOrd="0" destOrd="0" presId="urn:microsoft.com/office/officeart/2008/layout/HorizontalMultiLevelHierarchy"/>
    <dgm:cxn modelId="{DAFC1D9F-C73A-47AA-B9C4-205D983B0FB4}" type="presParOf" srcId="{4BDC57E5-AEFA-4ABA-83BE-E20DCDE35D8D}" destId="{D2CE22E8-3B53-4A09-A403-9B60E10BB41A}" srcOrd="0" destOrd="0" presId="urn:microsoft.com/office/officeart/2008/layout/HorizontalMultiLevelHierarchy"/>
    <dgm:cxn modelId="{EC6C7F21-F047-495A-A67D-B36FDA23B263}" type="presParOf" srcId="{4BDC57E5-AEFA-4ABA-83BE-E20DCDE35D8D}" destId="{12C0068F-7E99-4215-A04E-05994527039E}" srcOrd="1" destOrd="0" presId="urn:microsoft.com/office/officeart/2008/layout/HorizontalMultiLevelHierarchy"/>
    <dgm:cxn modelId="{2B93C016-B298-4624-B14A-11ECF23C60B7}" type="presParOf" srcId="{12C0068F-7E99-4215-A04E-05994527039E}" destId="{E0772813-1EAC-4988-8015-6753B26C8A21}" srcOrd="0" destOrd="0" presId="urn:microsoft.com/office/officeart/2008/layout/HorizontalMultiLevelHierarchy"/>
    <dgm:cxn modelId="{DA10C785-62C6-44EE-8A97-991FB9E8F9DE}" type="presParOf" srcId="{E0772813-1EAC-4988-8015-6753B26C8A21}" destId="{AEAAF9B5-0262-4ACF-BF22-7061587D8585}" srcOrd="0" destOrd="0" presId="urn:microsoft.com/office/officeart/2008/layout/HorizontalMultiLevelHierarchy"/>
    <dgm:cxn modelId="{27AE7C36-53EB-46BA-A88B-98062F692727}" type="presParOf" srcId="{12C0068F-7E99-4215-A04E-05994527039E}" destId="{DC04CA32-41BB-4818-8C44-FEFEFA68AD54}" srcOrd="1" destOrd="0" presId="urn:microsoft.com/office/officeart/2008/layout/HorizontalMultiLevelHierarchy"/>
    <dgm:cxn modelId="{212497A3-ED8F-4C26-A1B4-179A1789672C}" type="presParOf" srcId="{DC04CA32-41BB-4818-8C44-FEFEFA68AD54}" destId="{1CB0D396-538D-4726-9D85-925D2CFCB459}" srcOrd="0" destOrd="0" presId="urn:microsoft.com/office/officeart/2008/layout/HorizontalMultiLevelHierarchy"/>
    <dgm:cxn modelId="{2D908AE2-0E50-4BD2-9D38-A148208998AA}" type="presParOf" srcId="{DC04CA32-41BB-4818-8C44-FEFEFA68AD54}" destId="{F8E256A1-29C7-402E-B5C8-5A8E5FF0EC4C}" srcOrd="1" destOrd="0" presId="urn:microsoft.com/office/officeart/2008/layout/HorizontalMultiLevelHierarchy"/>
    <dgm:cxn modelId="{04C10CCE-FD27-4FE6-B85C-25CA28E381EF}" type="presParOf" srcId="{12C0068F-7E99-4215-A04E-05994527039E}" destId="{F1A59FC7-1142-4318-9EC5-F7D507DE5318}" srcOrd="2" destOrd="0" presId="urn:microsoft.com/office/officeart/2008/layout/HorizontalMultiLevelHierarchy"/>
    <dgm:cxn modelId="{8768E5FA-DA79-4523-9028-20E0E63AF48D}" type="presParOf" srcId="{F1A59FC7-1142-4318-9EC5-F7D507DE5318}" destId="{1E9B8773-EE48-445A-B080-D67C3178D164}" srcOrd="0" destOrd="0" presId="urn:microsoft.com/office/officeart/2008/layout/HorizontalMultiLevelHierarchy"/>
    <dgm:cxn modelId="{C67B0BE8-5222-4621-8DBE-FD4B73057901}" type="presParOf" srcId="{12C0068F-7E99-4215-A04E-05994527039E}" destId="{E8BA7645-28A9-4495-8138-EC9B2E065425}" srcOrd="3" destOrd="0" presId="urn:microsoft.com/office/officeart/2008/layout/HorizontalMultiLevelHierarchy"/>
    <dgm:cxn modelId="{EBBC3A2E-ABA9-4140-8E95-0ECEAA50F7AA}" type="presParOf" srcId="{E8BA7645-28A9-4495-8138-EC9B2E065425}" destId="{95644F2C-0E6F-4036-B66A-DA94C7DA5BAF}" srcOrd="0" destOrd="0" presId="urn:microsoft.com/office/officeart/2008/layout/HorizontalMultiLevelHierarchy"/>
    <dgm:cxn modelId="{B7FB067A-2D58-4202-AA3F-F0B2780248C8}" type="presParOf" srcId="{E8BA7645-28A9-4495-8138-EC9B2E065425}" destId="{5B26A136-3C79-4115-A27D-896CD5070F4E}" srcOrd="1" destOrd="0" presId="urn:microsoft.com/office/officeart/2008/layout/HorizontalMultiLevelHierarchy"/>
    <dgm:cxn modelId="{D1401C4F-FB4A-4759-ABBD-D083CDEF4702}" type="presParOf" srcId="{12C0068F-7E99-4215-A04E-05994527039E}" destId="{8B05E409-D375-48D7-BB57-BDE85477D467}" srcOrd="4" destOrd="0" presId="urn:microsoft.com/office/officeart/2008/layout/HorizontalMultiLevelHierarchy"/>
    <dgm:cxn modelId="{58D95F95-ABF7-4BFD-8638-3AA811BA1527}" type="presParOf" srcId="{8B05E409-D375-48D7-BB57-BDE85477D467}" destId="{F596CC75-B600-4032-8811-966A84448CE0}" srcOrd="0" destOrd="0" presId="urn:microsoft.com/office/officeart/2008/layout/HorizontalMultiLevelHierarchy"/>
    <dgm:cxn modelId="{9504C525-D3D9-4D66-8176-9344050CA588}" type="presParOf" srcId="{12C0068F-7E99-4215-A04E-05994527039E}" destId="{A79C6601-B5BE-4EC9-B3BC-E38D8C1DD2F3}" srcOrd="5" destOrd="0" presId="urn:microsoft.com/office/officeart/2008/layout/HorizontalMultiLevelHierarchy"/>
    <dgm:cxn modelId="{CF76A2F0-17F9-4949-8795-721146BB84E8}" type="presParOf" srcId="{A79C6601-B5BE-4EC9-B3BC-E38D8C1DD2F3}" destId="{49D6189F-F3EA-4199-A602-3FE11F06D8F5}" srcOrd="0" destOrd="0" presId="urn:microsoft.com/office/officeart/2008/layout/HorizontalMultiLevelHierarchy"/>
    <dgm:cxn modelId="{96B53A01-571C-4E4D-98D2-10DF31E1B4F9}" type="presParOf" srcId="{A79C6601-B5BE-4EC9-B3BC-E38D8C1DD2F3}" destId="{0DE6DCAE-629C-4356-AAC2-7AE05AAF9E9F}" srcOrd="1" destOrd="0" presId="urn:microsoft.com/office/officeart/2008/layout/HorizontalMultiLevelHierarchy"/>
    <dgm:cxn modelId="{7F3F3969-765F-49BA-88BC-57D274AA4692}" type="presParOf" srcId="{12C0068F-7E99-4215-A04E-05994527039E}" destId="{C0A3ACA4-E3E6-4AA1-8985-CC5109EC5080}" srcOrd="6" destOrd="0" presId="urn:microsoft.com/office/officeart/2008/layout/HorizontalMultiLevelHierarchy"/>
    <dgm:cxn modelId="{0C4E6B97-5612-4CDC-9ADC-C4140F090008}" type="presParOf" srcId="{C0A3ACA4-E3E6-4AA1-8985-CC5109EC5080}" destId="{C0994864-BDFC-40F1-9142-9482C17C53EE}" srcOrd="0" destOrd="0" presId="urn:microsoft.com/office/officeart/2008/layout/HorizontalMultiLevelHierarchy"/>
    <dgm:cxn modelId="{9501869B-BFE9-4689-AD1E-88E77F382DAB}" type="presParOf" srcId="{12C0068F-7E99-4215-A04E-05994527039E}" destId="{F10033C3-04C6-403B-B664-7D32171850D4}" srcOrd="7" destOrd="0" presId="urn:microsoft.com/office/officeart/2008/layout/HorizontalMultiLevelHierarchy"/>
    <dgm:cxn modelId="{961BAC95-5BB8-4E4A-846D-AB9F7B9C663D}" type="presParOf" srcId="{F10033C3-04C6-403B-B664-7D32171850D4}" destId="{1A094455-D10E-43C9-927C-B8D45688ADCC}" srcOrd="0" destOrd="0" presId="urn:microsoft.com/office/officeart/2008/layout/HorizontalMultiLevelHierarchy"/>
    <dgm:cxn modelId="{BE814F36-9B2C-4922-B007-1C2DD1BFD7BA}" type="presParOf" srcId="{F10033C3-04C6-403B-B664-7D32171850D4}" destId="{F8DB8C5B-9EBC-4CB9-9A0E-70F9F8D385A2}" srcOrd="1" destOrd="0" presId="urn:microsoft.com/office/officeart/2008/layout/HorizontalMultiLevelHierarchy"/>
    <dgm:cxn modelId="{4ED4870B-C05E-4D92-B803-85118A3F9EF0}" type="presParOf" srcId="{12C0068F-7E99-4215-A04E-05994527039E}" destId="{C42A167B-DFE9-4BBC-92FC-E9EA147E649B}" srcOrd="8" destOrd="0" presId="urn:microsoft.com/office/officeart/2008/layout/HorizontalMultiLevelHierarchy"/>
    <dgm:cxn modelId="{19444977-BDF4-499B-B515-DB9FD0890589}" type="presParOf" srcId="{C42A167B-DFE9-4BBC-92FC-E9EA147E649B}" destId="{731AF454-4683-4EE1-97ED-0CE6E4873C7E}" srcOrd="0" destOrd="0" presId="urn:microsoft.com/office/officeart/2008/layout/HorizontalMultiLevelHierarchy"/>
    <dgm:cxn modelId="{A8967B01-52F2-428A-92C7-C116CF8BA72A}" type="presParOf" srcId="{12C0068F-7E99-4215-A04E-05994527039E}" destId="{60BFAB41-6B42-40AD-8B3B-174A30AECD4E}" srcOrd="9" destOrd="0" presId="urn:microsoft.com/office/officeart/2008/layout/HorizontalMultiLevelHierarchy"/>
    <dgm:cxn modelId="{3FAD83A5-6507-4DD7-9346-982BCD901CDC}" type="presParOf" srcId="{60BFAB41-6B42-40AD-8B3B-174A30AECD4E}" destId="{E41BF5A8-CB80-4A3B-B5D6-2712D789AD0A}" srcOrd="0" destOrd="0" presId="urn:microsoft.com/office/officeart/2008/layout/HorizontalMultiLevelHierarchy"/>
    <dgm:cxn modelId="{C43D3A14-1AF6-4F24-8A90-54B538056991}" type="presParOf" srcId="{60BFAB41-6B42-40AD-8B3B-174A30AECD4E}" destId="{5548ECA6-9045-45ED-94BB-F4C07F790689}" srcOrd="1" destOrd="0" presId="urn:microsoft.com/office/officeart/2008/layout/HorizontalMultiLevelHierarchy"/>
    <dgm:cxn modelId="{5EF0DF0D-173E-436E-B329-2EEDDC953AC9}" type="presParOf" srcId="{12C0068F-7E99-4215-A04E-05994527039E}" destId="{646F5AF3-189F-44CB-B54C-AD2D69E49D05}" srcOrd="10" destOrd="0" presId="urn:microsoft.com/office/officeart/2008/layout/HorizontalMultiLevelHierarchy"/>
    <dgm:cxn modelId="{AF93AF3C-FB0D-46FC-872A-DC772178EDD4}" type="presParOf" srcId="{646F5AF3-189F-44CB-B54C-AD2D69E49D05}" destId="{53A16F13-7676-4420-BBA7-F4B30D5C6EF4}" srcOrd="0" destOrd="0" presId="urn:microsoft.com/office/officeart/2008/layout/HorizontalMultiLevelHierarchy"/>
    <dgm:cxn modelId="{417F9CBB-1D1A-4ABF-BC78-238739A9E2C1}" type="presParOf" srcId="{12C0068F-7E99-4215-A04E-05994527039E}" destId="{2BAB6457-D561-49EA-842A-E3F6345D4D39}" srcOrd="11" destOrd="0" presId="urn:microsoft.com/office/officeart/2008/layout/HorizontalMultiLevelHierarchy"/>
    <dgm:cxn modelId="{E49ECCE6-CC16-4172-8A07-128A8045CF6C}" type="presParOf" srcId="{2BAB6457-D561-49EA-842A-E3F6345D4D39}" destId="{A93A694A-0333-4FD4-878D-8FEA32A90564}" srcOrd="0" destOrd="0" presId="urn:microsoft.com/office/officeart/2008/layout/HorizontalMultiLevelHierarchy"/>
    <dgm:cxn modelId="{32220390-6C7D-43F8-82D4-E7B15033F889}" type="presParOf" srcId="{2BAB6457-D561-49EA-842A-E3F6345D4D39}" destId="{E81D5B9D-0DE0-4660-9C7F-361855378849}" srcOrd="1" destOrd="0" presId="urn:microsoft.com/office/officeart/2008/layout/HorizontalMultiLevelHierarchy"/>
    <dgm:cxn modelId="{57566D18-C60A-4F60-8027-11F8133A03ED}" type="presParOf" srcId="{12C0068F-7E99-4215-A04E-05994527039E}" destId="{2493A934-37B4-4DAF-BFE5-55393E54FA4A}" srcOrd="12" destOrd="0" presId="urn:microsoft.com/office/officeart/2008/layout/HorizontalMultiLevelHierarchy"/>
    <dgm:cxn modelId="{66A59650-98C7-4A8B-9A21-FDDF7C78EE8A}" type="presParOf" srcId="{2493A934-37B4-4DAF-BFE5-55393E54FA4A}" destId="{222E80D4-D964-47DC-B38C-6E9D77F0F27F}" srcOrd="0" destOrd="0" presId="urn:microsoft.com/office/officeart/2008/layout/HorizontalMultiLevelHierarchy"/>
    <dgm:cxn modelId="{DEF46B1D-0DA1-4C17-B7EE-28DEE92C6CAE}" type="presParOf" srcId="{12C0068F-7E99-4215-A04E-05994527039E}" destId="{F10D9B21-FE5E-4A11-A88B-EDF31AFCCB07}" srcOrd="13" destOrd="0" presId="urn:microsoft.com/office/officeart/2008/layout/HorizontalMultiLevelHierarchy"/>
    <dgm:cxn modelId="{497CB167-8268-4104-9916-5A1F558E6A64}" type="presParOf" srcId="{F10D9B21-FE5E-4A11-A88B-EDF31AFCCB07}" destId="{C0E00C9E-EC1F-46FD-A808-91BE3EFE4356}" srcOrd="0" destOrd="0" presId="urn:microsoft.com/office/officeart/2008/layout/HorizontalMultiLevelHierarchy"/>
    <dgm:cxn modelId="{38395AED-0DDE-4ACE-8871-0C82956B1833}" type="presParOf" srcId="{F10D9B21-FE5E-4A11-A88B-EDF31AFCCB07}" destId="{17255104-0679-42ED-B577-9FF245208739}" srcOrd="1" destOrd="0" presId="urn:microsoft.com/office/officeart/2008/layout/HorizontalMultiLevelHierarchy"/>
    <dgm:cxn modelId="{5A9B8B79-6256-47E8-8735-BB0B468BDB59}" type="presParOf" srcId="{12C0068F-7E99-4215-A04E-05994527039E}" destId="{261F0A52-A2E3-4F12-824C-7F12EFE6C8A2}" srcOrd="14" destOrd="0" presId="urn:microsoft.com/office/officeart/2008/layout/HorizontalMultiLevelHierarchy"/>
    <dgm:cxn modelId="{A726463A-078D-4F6C-B7ED-5908432ECE5F}" type="presParOf" srcId="{261F0A52-A2E3-4F12-824C-7F12EFE6C8A2}" destId="{928639FF-D5E1-453E-BE93-2759038261BC}" srcOrd="0" destOrd="0" presId="urn:microsoft.com/office/officeart/2008/layout/HorizontalMultiLevelHierarchy"/>
    <dgm:cxn modelId="{78DD69EA-3298-4E50-9422-B374E0F92599}" type="presParOf" srcId="{12C0068F-7E99-4215-A04E-05994527039E}" destId="{9A267191-5BDB-4FA4-BEAA-4F1587FB9945}" srcOrd="15" destOrd="0" presId="urn:microsoft.com/office/officeart/2008/layout/HorizontalMultiLevelHierarchy"/>
    <dgm:cxn modelId="{47F596C5-B3FC-47F8-BC3E-3D7B5C286646}" type="presParOf" srcId="{9A267191-5BDB-4FA4-BEAA-4F1587FB9945}" destId="{511245F4-6678-466B-A1F0-B64D81CC5001}" srcOrd="0" destOrd="0" presId="urn:microsoft.com/office/officeart/2008/layout/HorizontalMultiLevelHierarchy"/>
    <dgm:cxn modelId="{B44F90E5-D724-4D2B-8862-D9F71B6D04FD}" type="presParOf" srcId="{9A267191-5BDB-4FA4-BEAA-4F1587FB9945}" destId="{4659DA7D-BE72-41E7-83B6-617A4A9AC5E1}" srcOrd="1" destOrd="0" presId="urn:microsoft.com/office/officeart/2008/layout/HorizontalMultiLevelHierarchy"/>
    <dgm:cxn modelId="{03770D5F-F0EB-4DCF-8B3E-28F7EF99ADAE}" type="presParOf" srcId="{12C0068F-7E99-4215-A04E-05994527039E}" destId="{F197BEF3-334D-45AD-87E4-43DD857FDEA9}" srcOrd="16" destOrd="0" presId="urn:microsoft.com/office/officeart/2008/layout/HorizontalMultiLevelHierarchy"/>
    <dgm:cxn modelId="{DB2BDEAF-93F0-4B6D-8C02-B3BCF7738231}" type="presParOf" srcId="{F197BEF3-334D-45AD-87E4-43DD857FDEA9}" destId="{B5BC4C26-A26A-4FFA-A8E8-D1B66CFFAF06}" srcOrd="0" destOrd="0" presId="urn:microsoft.com/office/officeart/2008/layout/HorizontalMultiLevelHierarchy"/>
    <dgm:cxn modelId="{F5A0D65B-718B-4DDE-B5E2-FCBC6AD0B44E}" type="presParOf" srcId="{12C0068F-7E99-4215-A04E-05994527039E}" destId="{F690EE0E-454A-4D56-85CB-67E351EE311E}" srcOrd="17" destOrd="0" presId="urn:microsoft.com/office/officeart/2008/layout/HorizontalMultiLevelHierarchy"/>
    <dgm:cxn modelId="{0DA3F6E0-D9E5-433C-8E0F-186E51D516F1}" type="presParOf" srcId="{F690EE0E-454A-4D56-85CB-67E351EE311E}" destId="{0AFFA77A-C4D1-4A76-B032-240A8F6250B9}" srcOrd="0" destOrd="0" presId="urn:microsoft.com/office/officeart/2008/layout/HorizontalMultiLevelHierarchy"/>
    <dgm:cxn modelId="{754AA98F-53AE-4194-9840-A4A2BF8534DD}" type="presParOf" srcId="{F690EE0E-454A-4D56-85CB-67E351EE311E}" destId="{8E61BA48-1AF3-4CB1-A4B0-DD748A205920}" srcOrd="1" destOrd="0" presId="urn:microsoft.com/office/officeart/2008/layout/HorizontalMultiLevelHierarchy"/>
    <dgm:cxn modelId="{B4BB86E9-AA1F-4941-BA7E-291AD742936B}" type="presParOf" srcId="{12C0068F-7E99-4215-A04E-05994527039E}" destId="{55E745A3-7D6A-4299-B13E-C4C8FA55B39E}" srcOrd="18" destOrd="0" presId="urn:microsoft.com/office/officeart/2008/layout/HorizontalMultiLevelHierarchy"/>
    <dgm:cxn modelId="{7152855F-A281-46FF-9C93-495C5A17C05E}" type="presParOf" srcId="{55E745A3-7D6A-4299-B13E-C4C8FA55B39E}" destId="{1B32D054-499E-4648-B8B1-62227C57AEDB}" srcOrd="0" destOrd="0" presId="urn:microsoft.com/office/officeart/2008/layout/HorizontalMultiLevelHierarchy"/>
    <dgm:cxn modelId="{9751DC81-712D-46FC-9D71-0B40F54372D8}" type="presParOf" srcId="{12C0068F-7E99-4215-A04E-05994527039E}" destId="{8D447CD1-F311-4C38-A6D9-13E3CB2B9A24}" srcOrd="19" destOrd="0" presId="urn:microsoft.com/office/officeart/2008/layout/HorizontalMultiLevelHierarchy"/>
    <dgm:cxn modelId="{638FE2BE-CEA7-4053-8219-DF078F716D03}" type="presParOf" srcId="{8D447CD1-F311-4C38-A6D9-13E3CB2B9A24}" destId="{C4D1AD9B-5961-48EF-8151-9752AB8307F8}" srcOrd="0" destOrd="0" presId="urn:microsoft.com/office/officeart/2008/layout/HorizontalMultiLevelHierarchy"/>
    <dgm:cxn modelId="{0D15A2D8-D08A-470C-8389-EEAAD2FE9C2D}" type="presParOf" srcId="{8D447CD1-F311-4C38-A6D9-13E3CB2B9A24}" destId="{6E01A9B2-A820-4AC1-B124-09DEB928E882}" srcOrd="1" destOrd="0" presId="urn:microsoft.com/office/officeart/2008/layout/HorizontalMultiLevelHierarchy"/>
    <dgm:cxn modelId="{F769C9BB-4CD0-4DEA-9A95-4402442268BB}" type="presParOf" srcId="{12C0068F-7E99-4215-A04E-05994527039E}" destId="{62B1BFA7-E80B-42A3-8930-4D48DCBC4DEE}" srcOrd="20" destOrd="0" presId="urn:microsoft.com/office/officeart/2008/layout/HorizontalMultiLevelHierarchy"/>
    <dgm:cxn modelId="{34814CAA-86A6-402C-97CF-51F3ADF7706E}" type="presParOf" srcId="{62B1BFA7-E80B-42A3-8930-4D48DCBC4DEE}" destId="{D66564E7-73CE-4CA2-8156-B2019FC38BEA}" srcOrd="0" destOrd="0" presId="urn:microsoft.com/office/officeart/2008/layout/HorizontalMultiLevelHierarchy"/>
    <dgm:cxn modelId="{8AECFCEE-0905-4822-AA93-B102D084F160}" type="presParOf" srcId="{12C0068F-7E99-4215-A04E-05994527039E}" destId="{769EB046-BF67-408F-B5CB-07A57F825ECB}" srcOrd="21" destOrd="0" presId="urn:microsoft.com/office/officeart/2008/layout/HorizontalMultiLevelHierarchy"/>
    <dgm:cxn modelId="{37D6C275-112A-48D5-9F41-DBA175260FDD}" type="presParOf" srcId="{769EB046-BF67-408F-B5CB-07A57F825ECB}" destId="{3A97E490-9325-437C-86D8-404E8FD08B98}" srcOrd="0" destOrd="0" presId="urn:microsoft.com/office/officeart/2008/layout/HorizontalMultiLevelHierarchy"/>
    <dgm:cxn modelId="{2009F35F-EE1E-49BC-A8F8-4E14DE3C54BF}" type="presParOf" srcId="{769EB046-BF67-408F-B5CB-07A57F825ECB}" destId="{3D0F605E-8C62-45B8-BD0C-F4444D1B2DC3}" srcOrd="1" destOrd="0" presId="urn:microsoft.com/office/officeart/2008/layout/HorizontalMultiLevelHierarchy"/>
    <dgm:cxn modelId="{051AD5D8-864B-4338-82B3-E8E68215B578}" type="presParOf" srcId="{12C0068F-7E99-4215-A04E-05994527039E}" destId="{38E708BD-C90B-4EFF-BF0E-65F3C9293EF0}" srcOrd="22" destOrd="0" presId="urn:microsoft.com/office/officeart/2008/layout/HorizontalMultiLevelHierarchy"/>
    <dgm:cxn modelId="{2AD5965C-2DC9-4022-B12D-3653FDA8F92A}" type="presParOf" srcId="{38E708BD-C90B-4EFF-BF0E-65F3C9293EF0}" destId="{DF6952EA-7F68-482B-9E10-9CC491EA2B62}" srcOrd="0" destOrd="0" presId="urn:microsoft.com/office/officeart/2008/layout/HorizontalMultiLevelHierarchy"/>
    <dgm:cxn modelId="{6768A3F0-F816-4460-8125-473B7BD872E4}" type="presParOf" srcId="{12C0068F-7E99-4215-A04E-05994527039E}" destId="{4A0D9967-9912-46D7-BE38-8FC06FD31BD4}" srcOrd="23" destOrd="0" presId="urn:microsoft.com/office/officeart/2008/layout/HorizontalMultiLevelHierarchy"/>
    <dgm:cxn modelId="{A5830269-4EE8-4B57-A0EA-0E0026C3C697}" type="presParOf" srcId="{4A0D9967-9912-46D7-BE38-8FC06FD31BD4}" destId="{2C86B9A4-7FB4-43BC-B8DB-2DCA20909523}" srcOrd="0" destOrd="0" presId="urn:microsoft.com/office/officeart/2008/layout/HorizontalMultiLevelHierarchy"/>
    <dgm:cxn modelId="{A1BECBFE-9F2B-4576-8853-890104C27263}" type="presParOf" srcId="{4A0D9967-9912-46D7-BE38-8FC06FD31BD4}" destId="{BEB0F42D-E512-4A08-8585-221CA38392AE}" srcOrd="1" destOrd="0" presId="urn:microsoft.com/office/officeart/2008/layout/HorizontalMultiLevelHierarchy"/>
    <dgm:cxn modelId="{EC710862-1D8D-46DA-AAE7-DFA8A6FA157F}" type="presParOf" srcId="{12C0068F-7E99-4215-A04E-05994527039E}" destId="{31A3EC78-C224-492F-A9C2-C73B780D423C}" srcOrd="24" destOrd="0" presId="urn:microsoft.com/office/officeart/2008/layout/HorizontalMultiLevelHierarchy"/>
    <dgm:cxn modelId="{B85602BC-9165-4DBB-894B-FA03EC0886A8}" type="presParOf" srcId="{31A3EC78-C224-492F-A9C2-C73B780D423C}" destId="{003688D7-08FC-4BC2-B166-F719C5738ECA}" srcOrd="0" destOrd="0" presId="urn:microsoft.com/office/officeart/2008/layout/HorizontalMultiLevelHierarchy"/>
    <dgm:cxn modelId="{E0D13698-9B15-4915-9CD9-51C7B3C07BCA}" type="presParOf" srcId="{12C0068F-7E99-4215-A04E-05994527039E}" destId="{649411B7-34B6-4736-99CF-B1781E440C91}" srcOrd="25" destOrd="0" presId="urn:microsoft.com/office/officeart/2008/layout/HorizontalMultiLevelHierarchy"/>
    <dgm:cxn modelId="{25BFA477-937F-4196-BC85-CBE75CB9B39F}" type="presParOf" srcId="{649411B7-34B6-4736-99CF-B1781E440C91}" destId="{D2BF7CCF-2DBC-45E9-ACC0-8421BBB25C8F}" srcOrd="0" destOrd="0" presId="urn:microsoft.com/office/officeart/2008/layout/HorizontalMultiLevelHierarchy"/>
    <dgm:cxn modelId="{797343D1-E0ED-4C16-8A4E-B520AA81840A}" type="presParOf" srcId="{649411B7-34B6-4736-99CF-B1781E440C91}" destId="{EF6B1CCD-6F01-42F1-9DB4-8A30849EBF73}" srcOrd="1" destOrd="0" presId="urn:microsoft.com/office/officeart/2008/layout/HorizontalMultiLevelHierarchy"/>
    <dgm:cxn modelId="{B4D6B8CD-41D0-4D01-8BFA-7D2F069FA97D}" type="presParOf" srcId="{12C0068F-7E99-4215-A04E-05994527039E}" destId="{6CC425D0-533F-4FD0-B9D3-925DCFE284AC}" srcOrd="26" destOrd="0" presId="urn:microsoft.com/office/officeart/2008/layout/HorizontalMultiLevelHierarchy"/>
    <dgm:cxn modelId="{50BFE8EA-79CC-4820-BB2E-274C91A07C5E}" type="presParOf" srcId="{6CC425D0-533F-4FD0-B9D3-925DCFE284AC}" destId="{C3BFCFA1-76EF-455D-91F0-987F0CAF810A}" srcOrd="0" destOrd="0" presId="urn:microsoft.com/office/officeart/2008/layout/HorizontalMultiLevelHierarchy"/>
    <dgm:cxn modelId="{D5E504F4-3F33-4AD8-9DEE-68CA8E42B724}" type="presParOf" srcId="{12C0068F-7E99-4215-A04E-05994527039E}" destId="{8538C25A-4DCC-4FE4-8182-0A7776CA428E}" srcOrd="27" destOrd="0" presId="urn:microsoft.com/office/officeart/2008/layout/HorizontalMultiLevelHierarchy"/>
    <dgm:cxn modelId="{D963EC8B-B25A-4E0B-ACCC-37E2489277BF}" type="presParOf" srcId="{8538C25A-4DCC-4FE4-8182-0A7776CA428E}" destId="{C6A2B0F1-3918-4F25-AC1D-691CEA78D093}" srcOrd="0" destOrd="0" presId="urn:microsoft.com/office/officeart/2008/layout/HorizontalMultiLevelHierarchy"/>
    <dgm:cxn modelId="{4FDE406B-F4F9-40F6-9986-22E66497B2EF}" type="presParOf" srcId="{8538C25A-4DCC-4FE4-8182-0A7776CA428E}" destId="{84A80866-7676-4E68-A4B1-84070799E5F4}" srcOrd="1" destOrd="0" presId="urn:microsoft.com/office/officeart/2008/layout/HorizontalMultiLevelHierarchy"/>
    <dgm:cxn modelId="{5F273A7B-D26B-4674-8B2A-4EEFF74A1FCC}" type="presParOf" srcId="{12C0068F-7E99-4215-A04E-05994527039E}" destId="{E59686CB-9012-4007-8AFA-A6661F5F150D}" srcOrd="28" destOrd="0" presId="urn:microsoft.com/office/officeart/2008/layout/HorizontalMultiLevelHierarchy"/>
    <dgm:cxn modelId="{01136DB8-167A-4ED3-A08E-A3D843004C4E}" type="presParOf" srcId="{E59686CB-9012-4007-8AFA-A6661F5F150D}" destId="{483944AC-9F86-46D6-B9BD-5C8766825648}" srcOrd="0" destOrd="0" presId="urn:microsoft.com/office/officeart/2008/layout/HorizontalMultiLevelHierarchy"/>
    <dgm:cxn modelId="{99761196-DAE9-46D9-A73E-D3435CC11220}" type="presParOf" srcId="{12C0068F-7E99-4215-A04E-05994527039E}" destId="{11CCCAE0-B1CE-4E68-9FC8-8229DBCD197E}" srcOrd="29" destOrd="0" presId="urn:microsoft.com/office/officeart/2008/layout/HorizontalMultiLevelHierarchy"/>
    <dgm:cxn modelId="{B8BB9D1A-0F91-4840-9883-49CF6BAE4111}" type="presParOf" srcId="{11CCCAE0-B1CE-4E68-9FC8-8229DBCD197E}" destId="{5E952730-F59A-45AC-8BA2-AA008C962146}" srcOrd="0" destOrd="0" presId="urn:microsoft.com/office/officeart/2008/layout/HorizontalMultiLevelHierarchy"/>
    <dgm:cxn modelId="{A371629F-E65F-4E8E-AB05-27F467A3C96E}" type="presParOf" srcId="{11CCCAE0-B1CE-4E68-9FC8-8229DBCD197E}" destId="{49968EC3-CA48-4839-9090-E58DDA148813}" srcOrd="1" destOrd="0" presId="urn:microsoft.com/office/officeart/2008/layout/HorizontalMultiLevelHierarchy"/>
    <dgm:cxn modelId="{63D7EFE9-F8C8-4252-BEE5-B52F7D87E7E8}" type="presParOf" srcId="{12C0068F-7E99-4215-A04E-05994527039E}" destId="{645AD6C7-239F-44FF-B476-E2987DBFEFE3}" srcOrd="30" destOrd="0" presId="urn:microsoft.com/office/officeart/2008/layout/HorizontalMultiLevelHierarchy"/>
    <dgm:cxn modelId="{2A9E2E7A-C0B4-4F57-8036-2021766783F7}" type="presParOf" srcId="{645AD6C7-239F-44FF-B476-E2987DBFEFE3}" destId="{49CEBCF1-0E54-4CE0-9614-F33F2F39E8AE}" srcOrd="0" destOrd="0" presId="urn:microsoft.com/office/officeart/2008/layout/HorizontalMultiLevelHierarchy"/>
    <dgm:cxn modelId="{05C61453-47EF-435B-936F-BC6CE6973FF4}" type="presParOf" srcId="{12C0068F-7E99-4215-A04E-05994527039E}" destId="{E5517232-FFB4-43CC-9F89-17957D73F867}" srcOrd="31" destOrd="0" presId="urn:microsoft.com/office/officeart/2008/layout/HorizontalMultiLevelHierarchy"/>
    <dgm:cxn modelId="{88CC03CE-245D-4247-918D-A0DC8948CC7D}" type="presParOf" srcId="{E5517232-FFB4-43CC-9F89-17957D73F867}" destId="{8D637409-DAEA-4136-A607-34F55DDBCB73}" srcOrd="0" destOrd="0" presId="urn:microsoft.com/office/officeart/2008/layout/HorizontalMultiLevelHierarchy"/>
    <dgm:cxn modelId="{BFE7E6C6-2395-4F6C-BB9A-1D3A7508B92D}" type="presParOf" srcId="{E5517232-FFB4-43CC-9F89-17957D73F867}" destId="{282A0AF4-F768-4389-B077-E9A8D180BED7}" srcOrd="1" destOrd="0" presId="urn:microsoft.com/office/officeart/2008/layout/HorizontalMultiLevelHierarchy"/>
    <dgm:cxn modelId="{AF4E7DD3-1634-4FE3-8912-C8E57080A157}" type="presParOf" srcId="{12C0068F-7E99-4215-A04E-05994527039E}" destId="{ED8F0B0A-CFD1-40AF-AD2F-480D30788345}" srcOrd="32" destOrd="0" presId="urn:microsoft.com/office/officeart/2008/layout/HorizontalMultiLevelHierarchy"/>
    <dgm:cxn modelId="{66B6A12B-6156-4C0B-8171-EE23D1D80327}" type="presParOf" srcId="{ED8F0B0A-CFD1-40AF-AD2F-480D30788345}" destId="{56B21B51-A33F-41B6-9B2F-823201055FF4}" srcOrd="0" destOrd="0" presId="urn:microsoft.com/office/officeart/2008/layout/HorizontalMultiLevelHierarchy"/>
    <dgm:cxn modelId="{4A5DB143-6779-40D0-ACCF-39DBC10F2844}" type="presParOf" srcId="{12C0068F-7E99-4215-A04E-05994527039E}" destId="{B6CDF873-EFF9-4FC3-955C-30B1D0B85E83}" srcOrd="33" destOrd="0" presId="urn:microsoft.com/office/officeart/2008/layout/HorizontalMultiLevelHierarchy"/>
    <dgm:cxn modelId="{DDF7A540-85F1-47D9-9B82-F80E8D6B4A8B}" type="presParOf" srcId="{B6CDF873-EFF9-4FC3-955C-30B1D0B85E83}" destId="{3C5B514D-BCAE-4765-B428-4D70AA473CC2}" srcOrd="0" destOrd="0" presId="urn:microsoft.com/office/officeart/2008/layout/HorizontalMultiLevelHierarchy"/>
    <dgm:cxn modelId="{D6EF33F5-B7BC-4C5A-90EB-309CDC98A5FE}" type="presParOf" srcId="{B6CDF873-EFF9-4FC3-955C-30B1D0B85E83}" destId="{D8C0BF66-F8C1-4472-9EB0-057391C45803}" srcOrd="1" destOrd="0" presId="urn:microsoft.com/office/officeart/2008/layout/HorizontalMultiLevelHierarchy"/>
    <dgm:cxn modelId="{1D90015A-CB4C-468E-A13C-CEBAF0A226BD}" type="presParOf" srcId="{12C0068F-7E99-4215-A04E-05994527039E}" destId="{5288692C-08EC-474C-A88E-8F24E8250592}" srcOrd="34" destOrd="0" presId="urn:microsoft.com/office/officeart/2008/layout/HorizontalMultiLevelHierarchy"/>
    <dgm:cxn modelId="{7FF6A887-8C62-403A-B727-C8070BC53732}" type="presParOf" srcId="{5288692C-08EC-474C-A88E-8F24E8250592}" destId="{2CEAB60C-707C-4F48-A679-65A930C7C353}" srcOrd="0" destOrd="0" presId="urn:microsoft.com/office/officeart/2008/layout/HorizontalMultiLevelHierarchy"/>
    <dgm:cxn modelId="{F4109D2F-E728-45D7-AB11-27F91131B59F}" type="presParOf" srcId="{12C0068F-7E99-4215-A04E-05994527039E}" destId="{22FFBD01-53C1-4728-97FC-B99B3A283B63}" srcOrd="35" destOrd="0" presId="urn:microsoft.com/office/officeart/2008/layout/HorizontalMultiLevelHierarchy"/>
    <dgm:cxn modelId="{66E99EDD-0BDE-4574-8FB3-552B5D44B1A9}" type="presParOf" srcId="{22FFBD01-53C1-4728-97FC-B99B3A283B63}" destId="{815B31CB-8A32-4062-8AFB-DB1C1B778362}" srcOrd="0" destOrd="0" presId="urn:microsoft.com/office/officeart/2008/layout/HorizontalMultiLevelHierarchy"/>
    <dgm:cxn modelId="{41D62A1B-2D88-44F3-B884-2800B4E1C694}" type="presParOf" srcId="{22FFBD01-53C1-4728-97FC-B99B3A283B63}" destId="{A76F7ABE-158D-47BF-8BFE-EB97B49C045C}" srcOrd="1" destOrd="0" presId="urn:microsoft.com/office/officeart/2008/layout/HorizontalMultiLevelHierarchy"/>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5007E026-A7A8-4453-BA5A-0D6AC695DC8E}" type="doc">
      <dgm:prSet loTypeId="urn:microsoft.com/office/officeart/2008/layout/HorizontalMultiLevelHierarchy" loCatId="hierarchy" qsTypeId="urn:microsoft.com/office/officeart/2005/8/quickstyle/simple3" qsCatId="simple" csTypeId="urn:microsoft.com/office/officeart/2005/8/colors/accent1_1" csCatId="accent1" phldr="1"/>
      <dgm:spPr/>
      <dgm:t>
        <a:bodyPr/>
        <a:lstStyle/>
        <a:p>
          <a:endParaRPr lang="en-US"/>
        </a:p>
      </dgm:t>
    </dgm:pt>
    <dgm:pt modelId="{3D03EA36-F594-452C-87BD-8429E5DB752A}">
      <dgm:prSet phldrT="[Text]" custT="1"/>
      <dgm:spPr/>
      <dgm:t>
        <a:bodyPr/>
        <a:lstStyle/>
        <a:p>
          <a:r>
            <a:rPr lang="en-US" sz="1100"/>
            <a:t>Web-Admin</a:t>
          </a:r>
        </a:p>
      </dgm:t>
    </dgm:pt>
    <dgm:pt modelId="{DA6DDBE3-65F5-4083-B40B-D2815D45A1ED}" type="parTrans" cxnId="{23E41941-F92A-49DB-AFF6-6B349547B865}">
      <dgm:prSet/>
      <dgm:spPr/>
      <dgm:t>
        <a:bodyPr/>
        <a:lstStyle/>
        <a:p>
          <a:endParaRPr lang="en-US"/>
        </a:p>
      </dgm:t>
    </dgm:pt>
    <dgm:pt modelId="{8636C091-7209-4241-9EE8-5EB883812B45}" type="sibTrans" cxnId="{23E41941-F92A-49DB-AFF6-6B349547B865}">
      <dgm:prSet/>
      <dgm:spPr/>
      <dgm:t>
        <a:bodyPr/>
        <a:lstStyle/>
        <a:p>
          <a:endParaRPr lang="en-US"/>
        </a:p>
      </dgm:t>
    </dgm:pt>
    <dgm:pt modelId="{FDD6AECD-4A63-41DA-A809-C7B6942A4F53}">
      <dgm:prSet phldrT="[Text]" custT="1"/>
      <dgm:spPr/>
      <dgm:t>
        <a:bodyPr/>
        <a:lstStyle/>
        <a:p>
          <a:r>
            <a:rPr lang="en-US" sz="1100"/>
            <a:t>Login</a:t>
          </a:r>
        </a:p>
      </dgm:t>
    </dgm:pt>
    <dgm:pt modelId="{A0B00E33-0914-4271-B84A-E1C9053A9F97}" type="parTrans" cxnId="{557E2A65-2334-4C52-97EF-4E2BE2C45EBA}">
      <dgm:prSet/>
      <dgm:spPr/>
      <dgm:t>
        <a:bodyPr/>
        <a:lstStyle/>
        <a:p>
          <a:endParaRPr lang="en-US"/>
        </a:p>
      </dgm:t>
    </dgm:pt>
    <dgm:pt modelId="{3B41F3E2-EFCD-4043-8629-7A7F34B8E92D}" type="sibTrans" cxnId="{557E2A65-2334-4C52-97EF-4E2BE2C45EBA}">
      <dgm:prSet/>
      <dgm:spPr/>
      <dgm:t>
        <a:bodyPr/>
        <a:lstStyle/>
        <a:p>
          <a:endParaRPr lang="en-US"/>
        </a:p>
      </dgm:t>
    </dgm:pt>
    <dgm:pt modelId="{6FFE5E10-90B3-409B-8C9F-8DF6A031CB64}">
      <dgm:prSet phldrT="[Text]" custT="1"/>
      <dgm:spPr/>
      <dgm:t>
        <a:bodyPr/>
        <a:lstStyle/>
        <a:p>
          <a:r>
            <a:rPr lang="en-US" sz="1100"/>
            <a:t>Profile Management</a:t>
          </a:r>
        </a:p>
      </dgm:t>
    </dgm:pt>
    <dgm:pt modelId="{FE4D20B5-E25D-406F-9896-5EF8903263C7}" type="parTrans" cxnId="{F6AB06FD-C0F4-4FF7-A835-BF0F6DD8DF94}">
      <dgm:prSet/>
      <dgm:spPr/>
      <dgm:t>
        <a:bodyPr/>
        <a:lstStyle/>
        <a:p>
          <a:endParaRPr lang="en-US"/>
        </a:p>
      </dgm:t>
    </dgm:pt>
    <dgm:pt modelId="{FAC09D6B-AA8A-4B86-BE96-E9B2BB51DF40}" type="sibTrans" cxnId="{F6AB06FD-C0F4-4FF7-A835-BF0F6DD8DF94}">
      <dgm:prSet/>
      <dgm:spPr/>
      <dgm:t>
        <a:bodyPr/>
        <a:lstStyle/>
        <a:p>
          <a:endParaRPr lang="x-none"/>
        </a:p>
      </dgm:t>
    </dgm:pt>
    <dgm:pt modelId="{E59147CC-F165-4DFF-BC2F-2338D1A6BEEC}">
      <dgm:prSet phldrT="[Text]" custT="1"/>
      <dgm:spPr/>
      <dgm:t>
        <a:bodyPr/>
        <a:lstStyle/>
        <a:p>
          <a:r>
            <a:rPr lang="en-US" sz="1100"/>
            <a:t>Charts </a:t>
          </a:r>
        </a:p>
      </dgm:t>
    </dgm:pt>
    <dgm:pt modelId="{D75629F0-7A56-42FB-8DDC-9522B761A8D7}" type="parTrans" cxnId="{D8841FBB-DA91-440B-A128-CA75F53AE285}">
      <dgm:prSet/>
      <dgm:spPr/>
      <dgm:t>
        <a:bodyPr/>
        <a:lstStyle/>
        <a:p>
          <a:endParaRPr lang="en-US"/>
        </a:p>
      </dgm:t>
    </dgm:pt>
    <dgm:pt modelId="{AF0F5FFB-A7E0-45FA-85AC-ACCDB4810248}" type="sibTrans" cxnId="{D8841FBB-DA91-440B-A128-CA75F53AE285}">
      <dgm:prSet/>
      <dgm:spPr/>
    </dgm:pt>
    <dgm:pt modelId="{7FA44BC2-E32C-42F3-B3F4-920AD59247BF}">
      <dgm:prSet phldrT="[Text]" custT="1"/>
      <dgm:spPr/>
      <dgm:t>
        <a:bodyPr/>
        <a:lstStyle/>
        <a:p>
          <a:r>
            <a:rPr lang="en-US" sz="1100"/>
            <a:t>Trading</a:t>
          </a:r>
        </a:p>
      </dgm:t>
    </dgm:pt>
    <dgm:pt modelId="{C08D8F24-9D85-4DF6-9E09-28E4816A43D0}" type="parTrans" cxnId="{4ED776DD-966C-42D1-B427-287BAC489BF8}">
      <dgm:prSet/>
      <dgm:spPr/>
      <dgm:t>
        <a:bodyPr/>
        <a:lstStyle/>
        <a:p>
          <a:endParaRPr lang="en-US"/>
        </a:p>
      </dgm:t>
    </dgm:pt>
    <dgm:pt modelId="{D34E86BF-4114-43C8-BAEF-18C39ECBE800}" type="sibTrans" cxnId="{4ED776DD-966C-42D1-B427-287BAC489BF8}">
      <dgm:prSet/>
      <dgm:spPr/>
    </dgm:pt>
    <dgm:pt modelId="{5FFA15CE-E30F-44AE-97CE-4D088505C01C}">
      <dgm:prSet phldrT="[Text]" custT="1"/>
      <dgm:spPr/>
      <dgm:t>
        <a:bodyPr/>
        <a:lstStyle/>
        <a:p>
          <a:r>
            <a:rPr lang="en-US" sz="1100"/>
            <a:t>News</a:t>
          </a:r>
        </a:p>
      </dgm:t>
    </dgm:pt>
    <dgm:pt modelId="{CFDE3D6F-D87F-4EC1-B623-BBC87E5E56BD}" type="parTrans" cxnId="{D8C6973D-DA1A-44D7-8213-CA8CB505879B}">
      <dgm:prSet/>
      <dgm:spPr/>
      <dgm:t>
        <a:bodyPr/>
        <a:lstStyle/>
        <a:p>
          <a:endParaRPr lang="en-US"/>
        </a:p>
      </dgm:t>
    </dgm:pt>
    <dgm:pt modelId="{D7DEB4FB-83B3-4643-A969-059F4598A0C5}" type="sibTrans" cxnId="{D8C6973D-DA1A-44D7-8213-CA8CB505879B}">
      <dgm:prSet/>
      <dgm:spPr/>
    </dgm:pt>
    <dgm:pt modelId="{892ED3F3-5DE4-40F9-89EC-D628B0863D57}">
      <dgm:prSet phldrT="[Text]" custT="1"/>
      <dgm:spPr/>
      <dgm:t>
        <a:bodyPr/>
        <a:lstStyle/>
        <a:p>
          <a:r>
            <a:rPr lang="en-US" sz="1100"/>
            <a:t>Notifications Alert</a:t>
          </a:r>
        </a:p>
      </dgm:t>
    </dgm:pt>
    <dgm:pt modelId="{9BAA47E5-8617-4507-B148-4D1428305C36}" type="parTrans" cxnId="{C7343F6F-C9B9-4242-BADA-3461E4AC1A22}">
      <dgm:prSet/>
      <dgm:spPr/>
      <dgm:t>
        <a:bodyPr/>
        <a:lstStyle/>
        <a:p>
          <a:endParaRPr lang="en-US"/>
        </a:p>
      </dgm:t>
    </dgm:pt>
    <dgm:pt modelId="{3B5C15DA-9B3D-4E70-B2A9-6D417B578FAB}" type="sibTrans" cxnId="{C7343F6F-C9B9-4242-BADA-3461E4AC1A22}">
      <dgm:prSet/>
      <dgm:spPr/>
    </dgm:pt>
    <dgm:pt modelId="{88F34106-3658-45AB-A5F3-DD99B2ECE067}">
      <dgm:prSet phldrT="[Text]" custT="1"/>
      <dgm:spPr/>
      <dgm:t>
        <a:bodyPr/>
        <a:lstStyle/>
        <a:p>
          <a:r>
            <a:rPr lang="en-US" sz="1100"/>
            <a:t>Chat </a:t>
          </a:r>
        </a:p>
      </dgm:t>
    </dgm:pt>
    <dgm:pt modelId="{F87EDF59-3BA3-4D8C-B4FE-C1E514C2524A}" type="parTrans" cxnId="{0C2E416B-69F9-4FF1-ADEF-A3F17C7809CB}">
      <dgm:prSet/>
      <dgm:spPr/>
      <dgm:t>
        <a:bodyPr/>
        <a:lstStyle/>
        <a:p>
          <a:endParaRPr lang="en-US"/>
        </a:p>
      </dgm:t>
    </dgm:pt>
    <dgm:pt modelId="{B19BC5D2-8490-40A1-A199-2F1DD2F6B561}" type="sibTrans" cxnId="{0C2E416B-69F9-4FF1-ADEF-A3F17C7809CB}">
      <dgm:prSet/>
      <dgm:spPr/>
    </dgm:pt>
    <dgm:pt modelId="{70AD03B0-BD34-4E7E-B62E-9376AD351772}">
      <dgm:prSet phldrT="[Text]" custT="1"/>
      <dgm:spPr/>
      <dgm:t>
        <a:bodyPr/>
        <a:lstStyle/>
        <a:p>
          <a:r>
            <a:rPr lang="en-US" sz="1100"/>
            <a:t>Subscriptions </a:t>
          </a:r>
        </a:p>
      </dgm:t>
    </dgm:pt>
    <dgm:pt modelId="{DE893B0A-68E4-4655-8680-ECAECF0AC0D0}" type="parTrans" cxnId="{8658AE8C-D30F-4B76-BDA5-16C7A0E9E3A3}">
      <dgm:prSet/>
      <dgm:spPr/>
      <dgm:t>
        <a:bodyPr/>
        <a:lstStyle/>
        <a:p>
          <a:endParaRPr lang="en-US"/>
        </a:p>
      </dgm:t>
    </dgm:pt>
    <dgm:pt modelId="{F20F39B4-804F-436F-BE0D-6F3C6E73A3C6}" type="sibTrans" cxnId="{8658AE8C-D30F-4B76-BDA5-16C7A0E9E3A3}">
      <dgm:prSet/>
      <dgm:spPr/>
    </dgm:pt>
    <dgm:pt modelId="{E531C15A-3C46-4231-8C6A-E96B4C24B277}">
      <dgm:prSet phldrT="[Text]" custT="1"/>
      <dgm:spPr/>
      <dgm:t>
        <a:bodyPr/>
        <a:lstStyle/>
        <a:p>
          <a:r>
            <a:rPr lang="en-US" sz="1100"/>
            <a:t>User Management </a:t>
          </a:r>
        </a:p>
      </dgm:t>
    </dgm:pt>
    <dgm:pt modelId="{EB7346B5-AA10-4990-BD5C-255FEE2D5AC4}" type="parTrans" cxnId="{4EDC650F-CCBB-4E1D-9242-9EED7D001A80}">
      <dgm:prSet/>
      <dgm:spPr/>
      <dgm:t>
        <a:bodyPr/>
        <a:lstStyle/>
        <a:p>
          <a:endParaRPr lang="en-US"/>
        </a:p>
      </dgm:t>
    </dgm:pt>
    <dgm:pt modelId="{8CEB1A87-4146-4CA6-96BB-7B56E3A966A9}" type="sibTrans" cxnId="{4EDC650F-CCBB-4E1D-9242-9EED7D001A80}">
      <dgm:prSet/>
      <dgm:spPr/>
    </dgm:pt>
    <dgm:pt modelId="{FD7AD62F-7A7F-4112-A6B3-1DE45635C7B7}">
      <dgm:prSet phldrT="[Text]" custT="1"/>
      <dgm:spPr/>
      <dgm:t>
        <a:bodyPr/>
        <a:lstStyle/>
        <a:p>
          <a:r>
            <a:rPr lang="en-US" sz="1100"/>
            <a:t>Content Management </a:t>
          </a:r>
        </a:p>
      </dgm:t>
    </dgm:pt>
    <dgm:pt modelId="{4AD1B7E2-B33C-4187-8364-DE894AE75F1A}" type="parTrans" cxnId="{50F481C4-5BE7-43AA-ADB6-5B2943F86712}">
      <dgm:prSet/>
      <dgm:spPr/>
      <dgm:t>
        <a:bodyPr/>
        <a:lstStyle/>
        <a:p>
          <a:endParaRPr lang="en-US"/>
        </a:p>
      </dgm:t>
    </dgm:pt>
    <dgm:pt modelId="{77E4D52E-3EDD-44F6-B7DB-A172F8E71658}" type="sibTrans" cxnId="{50F481C4-5BE7-43AA-ADB6-5B2943F86712}">
      <dgm:prSet/>
      <dgm:spPr/>
    </dgm:pt>
    <dgm:pt modelId="{D129309A-BFAF-4EDE-AA71-9CE0B1F80344}">
      <dgm:prSet phldrT="[Text]" custT="1"/>
      <dgm:spPr/>
      <dgm:t>
        <a:bodyPr/>
        <a:lstStyle/>
        <a:p>
          <a:r>
            <a:rPr lang="en-US" sz="1100"/>
            <a:t>Role Management </a:t>
          </a:r>
        </a:p>
      </dgm:t>
    </dgm:pt>
    <dgm:pt modelId="{A55146C9-8B70-4124-8777-6DA4194A9806}" type="parTrans" cxnId="{2FF443E1-DD0E-4A37-9FBF-2E8FEBB83D9B}">
      <dgm:prSet/>
      <dgm:spPr/>
      <dgm:t>
        <a:bodyPr/>
        <a:lstStyle/>
        <a:p>
          <a:endParaRPr lang="en-US"/>
        </a:p>
      </dgm:t>
    </dgm:pt>
    <dgm:pt modelId="{2E8AA03E-B7DC-4E8E-902B-0D57D7B68566}" type="sibTrans" cxnId="{2FF443E1-DD0E-4A37-9FBF-2E8FEBB83D9B}">
      <dgm:prSet/>
      <dgm:spPr/>
    </dgm:pt>
    <dgm:pt modelId="{4796FC91-A0C2-4546-9C7E-B9BA2DEEC029}">
      <dgm:prSet phldrT="[Text]" custT="1"/>
      <dgm:spPr/>
      <dgm:t>
        <a:bodyPr/>
        <a:lstStyle/>
        <a:p>
          <a:r>
            <a:rPr lang="en-US" sz="1100"/>
            <a:t>Wallets </a:t>
          </a:r>
        </a:p>
      </dgm:t>
    </dgm:pt>
    <dgm:pt modelId="{6E9244AE-8762-4586-B46A-0A9F98C5726A}" type="parTrans" cxnId="{108B1A4B-62C3-4FE1-AD87-21DC5801722A}">
      <dgm:prSet/>
      <dgm:spPr/>
      <dgm:t>
        <a:bodyPr/>
        <a:lstStyle/>
        <a:p>
          <a:endParaRPr lang="en-US"/>
        </a:p>
      </dgm:t>
    </dgm:pt>
    <dgm:pt modelId="{B7FB16FD-949D-44DC-9949-5F75C3971A73}" type="sibTrans" cxnId="{108B1A4B-62C3-4FE1-AD87-21DC5801722A}">
      <dgm:prSet/>
      <dgm:spPr/>
    </dgm:pt>
    <dgm:pt modelId="{14448A62-96AA-459B-AE8D-21BECE04F21B}">
      <dgm:prSet phldrT="[Text]" custT="1"/>
      <dgm:spPr/>
      <dgm:t>
        <a:bodyPr/>
        <a:lstStyle/>
        <a:p>
          <a:r>
            <a:rPr lang="en-US" sz="1100"/>
            <a:t>Exchanges </a:t>
          </a:r>
        </a:p>
      </dgm:t>
    </dgm:pt>
    <dgm:pt modelId="{39E8AF7D-6585-46E2-A2D8-FBDA459B787D}" type="parTrans" cxnId="{56BA7D92-5D70-4002-A0A9-D68D2F615183}">
      <dgm:prSet/>
      <dgm:spPr/>
      <dgm:t>
        <a:bodyPr/>
        <a:lstStyle/>
        <a:p>
          <a:endParaRPr lang="en-US"/>
        </a:p>
      </dgm:t>
    </dgm:pt>
    <dgm:pt modelId="{5EEB7565-F1E0-4915-8FEB-7578F0D2E41A}" type="sibTrans" cxnId="{56BA7D92-5D70-4002-A0A9-D68D2F615183}">
      <dgm:prSet/>
      <dgm:spPr/>
    </dgm:pt>
    <dgm:pt modelId="{633F9779-7006-4CEC-BD11-CA79A08516DE}">
      <dgm:prSet phldrT="[Text]" custT="1"/>
      <dgm:spPr/>
      <dgm:t>
        <a:bodyPr/>
        <a:lstStyle/>
        <a:p>
          <a:r>
            <a:rPr lang="en-US" sz="1100"/>
            <a:t>Payment Gateways</a:t>
          </a:r>
        </a:p>
      </dgm:t>
    </dgm:pt>
    <dgm:pt modelId="{91BDD029-276D-4B50-937F-3F60E0DB8382}" type="parTrans" cxnId="{353D7B6D-0C49-446F-9356-7F9EC7BAE77F}">
      <dgm:prSet/>
      <dgm:spPr/>
      <dgm:t>
        <a:bodyPr/>
        <a:lstStyle/>
        <a:p>
          <a:endParaRPr lang="en-US"/>
        </a:p>
      </dgm:t>
    </dgm:pt>
    <dgm:pt modelId="{0C629285-7B70-4578-93E7-F3D37F412909}" type="sibTrans" cxnId="{353D7B6D-0C49-446F-9356-7F9EC7BAE77F}">
      <dgm:prSet/>
      <dgm:spPr/>
    </dgm:pt>
    <dgm:pt modelId="{1952675E-14FF-4C1E-AFC0-C60EDADBBDB7}">
      <dgm:prSet phldrT="[Text]" custT="1"/>
      <dgm:spPr/>
      <dgm:t>
        <a:bodyPr/>
        <a:lstStyle/>
        <a:p>
          <a:r>
            <a:rPr lang="en-US" sz="1100"/>
            <a:t>Thirt Party </a:t>
          </a:r>
        </a:p>
      </dgm:t>
    </dgm:pt>
    <dgm:pt modelId="{541A51B4-6E40-4CC1-9528-6160ED1BA486}" type="parTrans" cxnId="{F68B7785-D695-47BC-A0E3-86CBAA1085F0}">
      <dgm:prSet/>
      <dgm:spPr/>
      <dgm:t>
        <a:bodyPr/>
        <a:lstStyle/>
        <a:p>
          <a:endParaRPr lang="en-US"/>
        </a:p>
      </dgm:t>
    </dgm:pt>
    <dgm:pt modelId="{A6D2B608-E6E9-483E-A1C5-70A10CCC1D3A}" type="sibTrans" cxnId="{F68B7785-D695-47BC-A0E3-86CBAA1085F0}">
      <dgm:prSet/>
      <dgm:spPr/>
    </dgm:pt>
    <dgm:pt modelId="{3A6E3989-E659-4738-B159-5F227A8C81AB}">
      <dgm:prSet phldrT="[Text]" custT="1"/>
      <dgm:spPr/>
      <dgm:t>
        <a:bodyPr/>
        <a:lstStyle/>
        <a:p>
          <a:r>
            <a:rPr lang="en-US" sz="1100"/>
            <a:t>Logout </a:t>
          </a:r>
        </a:p>
      </dgm:t>
    </dgm:pt>
    <dgm:pt modelId="{5431C550-AEC2-4FA7-B9D1-8629C53C1A84}" type="parTrans" cxnId="{29252761-921B-48C4-800A-11E5DC42DD38}">
      <dgm:prSet/>
      <dgm:spPr/>
      <dgm:t>
        <a:bodyPr/>
        <a:lstStyle/>
        <a:p>
          <a:endParaRPr lang="en-US"/>
        </a:p>
      </dgm:t>
    </dgm:pt>
    <dgm:pt modelId="{E3E786F7-562D-4627-B6E1-C718796DCBC3}" type="sibTrans" cxnId="{29252761-921B-48C4-800A-11E5DC42DD38}">
      <dgm:prSet/>
      <dgm:spPr/>
    </dgm:pt>
    <dgm:pt modelId="{1F982207-3BF9-4CE0-B1AD-9B67EA0B2220}" type="pres">
      <dgm:prSet presAssocID="{5007E026-A7A8-4453-BA5A-0D6AC695DC8E}" presName="Name0" presStyleCnt="0">
        <dgm:presLayoutVars>
          <dgm:chPref val="1"/>
          <dgm:dir/>
          <dgm:animOne val="branch"/>
          <dgm:animLvl val="lvl"/>
          <dgm:resizeHandles val="exact"/>
        </dgm:presLayoutVars>
      </dgm:prSet>
      <dgm:spPr/>
      <dgm:t>
        <a:bodyPr/>
        <a:lstStyle/>
        <a:p>
          <a:endParaRPr lang="en-US"/>
        </a:p>
      </dgm:t>
    </dgm:pt>
    <dgm:pt modelId="{598846E6-52FB-48FA-8520-68EA58933688}" type="pres">
      <dgm:prSet presAssocID="{3D03EA36-F594-452C-87BD-8429E5DB752A}" presName="root1" presStyleCnt="0"/>
      <dgm:spPr/>
    </dgm:pt>
    <dgm:pt modelId="{0747E42F-D14E-4D87-8857-09D0420CFAFC}" type="pres">
      <dgm:prSet presAssocID="{3D03EA36-F594-452C-87BD-8429E5DB752A}" presName="LevelOneTextNode" presStyleLbl="node0" presStyleIdx="0" presStyleCnt="1">
        <dgm:presLayoutVars>
          <dgm:chPref val="3"/>
        </dgm:presLayoutVars>
      </dgm:prSet>
      <dgm:spPr/>
      <dgm:t>
        <a:bodyPr/>
        <a:lstStyle/>
        <a:p>
          <a:endParaRPr lang="en-US"/>
        </a:p>
      </dgm:t>
    </dgm:pt>
    <dgm:pt modelId="{E067A024-188F-4E49-A92B-367F8B573E5F}" type="pres">
      <dgm:prSet presAssocID="{3D03EA36-F594-452C-87BD-8429E5DB752A}" presName="level2hierChild" presStyleCnt="0"/>
      <dgm:spPr/>
    </dgm:pt>
    <dgm:pt modelId="{791E13C3-ADF3-4519-826A-2B7BB9802E2E}" type="pres">
      <dgm:prSet presAssocID="{A0B00E33-0914-4271-B84A-E1C9053A9F97}" presName="conn2-1" presStyleLbl="parChTrans1D2" presStyleIdx="0" presStyleCnt="16"/>
      <dgm:spPr/>
      <dgm:t>
        <a:bodyPr/>
        <a:lstStyle/>
        <a:p>
          <a:endParaRPr lang="en-US"/>
        </a:p>
      </dgm:t>
    </dgm:pt>
    <dgm:pt modelId="{06DA274F-ED03-4ABB-A2E3-625B27198E0A}" type="pres">
      <dgm:prSet presAssocID="{A0B00E33-0914-4271-B84A-E1C9053A9F97}" presName="connTx" presStyleLbl="parChTrans1D2" presStyleIdx="0" presStyleCnt="16"/>
      <dgm:spPr/>
      <dgm:t>
        <a:bodyPr/>
        <a:lstStyle/>
        <a:p>
          <a:endParaRPr lang="en-US"/>
        </a:p>
      </dgm:t>
    </dgm:pt>
    <dgm:pt modelId="{3F458A26-6162-4ABB-AD16-E400C69308A7}" type="pres">
      <dgm:prSet presAssocID="{FDD6AECD-4A63-41DA-A809-C7B6942A4F53}" presName="root2" presStyleCnt="0"/>
      <dgm:spPr/>
    </dgm:pt>
    <dgm:pt modelId="{D90BC2A1-97A8-4B3A-956A-347761ED5278}" type="pres">
      <dgm:prSet presAssocID="{FDD6AECD-4A63-41DA-A809-C7B6942A4F53}" presName="LevelTwoTextNode" presStyleLbl="node2" presStyleIdx="0" presStyleCnt="16">
        <dgm:presLayoutVars>
          <dgm:chPref val="3"/>
        </dgm:presLayoutVars>
      </dgm:prSet>
      <dgm:spPr/>
      <dgm:t>
        <a:bodyPr/>
        <a:lstStyle/>
        <a:p>
          <a:endParaRPr lang="en-US"/>
        </a:p>
      </dgm:t>
    </dgm:pt>
    <dgm:pt modelId="{2F53D3AB-88BD-4D73-8A6C-42B53DCC76AB}" type="pres">
      <dgm:prSet presAssocID="{FDD6AECD-4A63-41DA-A809-C7B6942A4F53}" presName="level3hierChild" presStyleCnt="0"/>
      <dgm:spPr/>
    </dgm:pt>
    <dgm:pt modelId="{28AEFFDA-A7AB-44AB-9950-8745654CAE7E}" type="pres">
      <dgm:prSet presAssocID="{FE4D20B5-E25D-406F-9896-5EF8903263C7}" presName="conn2-1" presStyleLbl="parChTrans1D2" presStyleIdx="1" presStyleCnt="16"/>
      <dgm:spPr/>
      <dgm:t>
        <a:bodyPr/>
        <a:lstStyle/>
        <a:p>
          <a:endParaRPr lang="en-US"/>
        </a:p>
      </dgm:t>
    </dgm:pt>
    <dgm:pt modelId="{AAB496F3-30B7-4DB0-8547-3AFED39F4137}" type="pres">
      <dgm:prSet presAssocID="{FE4D20B5-E25D-406F-9896-5EF8903263C7}" presName="connTx" presStyleLbl="parChTrans1D2" presStyleIdx="1" presStyleCnt="16"/>
      <dgm:spPr/>
      <dgm:t>
        <a:bodyPr/>
        <a:lstStyle/>
        <a:p>
          <a:endParaRPr lang="en-US"/>
        </a:p>
      </dgm:t>
    </dgm:pt>
    <dgm:pt modelId="{C3C1133B-1736-477C-BC43-25AD43D381C2}" type="pres">
      <dgm:prSet presAssocID="{6FFE5E10-90B3-409B-8C9F-8DF6A031CB64}" presName="root2" presStyleCnt="0"/>
      <dgm:spPr/>
    </dgm:pt>
    <dgm:pt modelId="{67062CE7-2150-4292-93B3-D8616613816F}" type="pres">
      <dgm:prSet presAssocID="{6FFE5E10-90B3-409B-8C9F-8DF6A031CB64}" presName="LevelTwoTextNode" presStyleLbl="node2" presStyleIdx="1" presStyleCnt="16">
        <dgm:presLayoutVars>
          <dgm:chPref val="3"/>
        </dgm:presLayoutVars>
      </dgm:prSet>
      <dgm:spPr/>
      <dgm:t>
        <a:bodyPr/>
        <a:lstStyle/>
        <a:p>
          <a:endParaRPr lang="en-US"/>
        </a:p>
      </dgm:t>
    </dgm:pt>
    <dgm:pt modelId="{2EC58953-87CE-4C9D-8090-E149412DECF7}" type="pres">
      <dgm:prSet presAssocID="{6FFE5E10-90B3-409B-8C9F-8DF6A031CB64}" presName="level3hierChild" presStyleCnt="0"/>
      <dgm:spPr/>
    </dgm:pt>
    <dgm:pt modelId="{1E9035CB-7279-40D5-9B9D-6E9B2A44FDCC}" type="pres">
      <dgm:prSet presAssocID="{D75629F0-7A56-42FB-8DDC-9522B761A8D7}" presName="conn2-1" presStyleLbl="parChTrans1D2" presStyleIdx="2" presStyleCnt="16"/>
      <dgm:spPr/>
      <dgm:t>
        <a:bodyPr/>
        <a:lstStyle/>
        <a:p>
          <a:endParaRPr lang="en-US"/>
        </a:p>
      </dgm:t>
    </dgm:pt>
    <dgm:pt modelId="{C6500D76-3096-46CB-B7A0-9FAD9BBA94B5}" type="pres">
      <dgm:prSet presAssocID="{D75629F0-7A56-42FB-8DDC-9522B761A8D7}" presName="connTx" presStyleLbl="parChTrans1D2" presStyleIdx="2" presStyleCnt="16"/>
      <dgm:spPr/>
      <dgm:t>
        <a:bodyPr/>
        <a:lstStyle/>
        <a:p>
          <a:endParaRPr lang="en-US"/>
        </a:p>
      </dgm:t>
    </dgm:pt>
    <dgm:pt modelId="{AF43D911-3ABD-41A4-A573-87285446525B}" type="pres">
      <dgm:prSet presAssocID="{E59147CC-F165-4DFF-BC2F-2338D1A6BEEC}" presName="root2" presStyleCnt="0"/>
      <dgm:spPr/>
    </dgm:pt>
    <dgm:pt modelId="{FFEEF9D6-96AF-4DC2-965E-312CC8E78F04}" type="pres">
      <dgm:prSet presAssocID="{E59147CC-F165-4DFF-BC2F-2338D1A6BEEC}" presName="LevelTwoTextNode" presStyleLbl="node2" presStyleIdx="2" presStyleCnt="16">
        <dgm:presLayoutVars>
          <dgm:chPref val="3"/>
        </dgm:presLayoutVars>
      </dgm:prSet>
      <dgm:spPr/>
      <dgm:t>
        <a:bodyPr/>
        <a:lstStyle/>
        <a:p>
          <a:endParaRPr lang="en-US"/>
        </a:p>
      </dgm:t>
    </dgm:pt>
    <dgm:pt modelId="{E73FC2CF-C84C-4579-AE48-97B1026B5BB7}" type="pres">
      <dgm:prSet presAssocID="{E59147CC-F165-4DFF-BC2F-2338D1A6BEEC}" presName="level3hierChild" presStyleCnt="0"/>
      <dgm:spPr/>
    </dgm:pt>
    <dgm:pt modelId="{82290A37-D107-4D20-8DCB-6DEE2F5E45CD}" type="pres">
      <dgm:prSet presAssocID="{C08D8F24-9D85-4DF6-9E09-28E4816A43D0}" presName="conn2-1" presStyleLbl="parChTrans1D2" presStyleIdx="3" presStyleCnt="16"/>
      <dgm:spPr/>
      <dgm:t>
        <a:bodyPr/>
        <a:lstStyle/>
        <a:p>
          <a:endParaRPr lang="en-US"/>
        </a:p>
      </dgm:t>
    </dgm:pt>
    <dgm:pt modelId="{B8EFAF8F-F12F-4243-BF2E-C2F2C36D7BF7}" type="pres">
      <dgm:prSet presAssocID="{C08D8F24-9D85-4DF6-9E09-28E4816A43D0}" presName="connTx" presStyleLbl="parChTrans1D2" presStyleIdx="3" presStyleCnt="16"/>
      <dgm:spPr/>
      <dgm:t>
        <a:bodyPr/>
        <a:lstStyle/>
        <a:p>
          <a:endParaRPr lang="en-US"/>
        </a:p>
      </dgm:t>
    </dgm:pt>
    <dgm:pt modelId="{81CC2815-9C34-4C2F-85C2-841C4D69AA27}" type="pres">
      <dgm:prSet presAssocID="{7FA44BC2-E32C-42F3-B3F4-920AD59247BF}" presName="root2" presStyleCnt="0"/>
      <dgm:spPr/>
    </dgm:pt>
    <dgm:pt modelId="{5BAAB58E-285D-4D46-B5B4-A078450BE67B}" type="pres">
      <dgm:prSet presAssocID="{7FA44BC2-E32C-42F3-B3F4-920AD59247BF}" presName="LevelTwoTextNode" presStyleLbl="node2" presStyleIdx="3" presStyleCnt="16">
        <dgm:presLayoutVars>
          <dgm:chPref val="3"/>
        </dgm:presLayoutVars>
      </dgm:prSet>
      <dgm:spPr/>
      <dgm:t>
        <a:bodyPr/>
        <a:lstStyle/>
        <a:p>
          <a:endParaRPr lang="en-US"/>
        </a:p>
      </dgm:t>
    </dgm:pt>
    <dgm:pt modelId="{C5CCCCD0-082C-4DC8-B9C9-C0BD61C38033}" type="pres">
      <dgm:prSet presAssocID="{7FA44BC2-E32C-42F3-B3F4-920AD59247BF}" presName="level3hierChild" presStyleCnt="0"/>
      <dgm:spPr/>
    </dgm:pt>
    <dgm:pt modelId="{EEADA4CD-10AD-41FB-B76F-66042F10563C}" type="pres">
      <dgm:prSet presAssocID="{CFDE3D6F-D87F-4EC1-B623-BBC87E5E56BD}" presName="conn2-1" presStyleLbl="parChTrans1D2" presStyleIdx="4" presStyleCnt="16"/>
      <dgm:spPr/>
      <dgm:t>
        <a:bodyPr/>
        <a:lstStyle/>
        <a:p>
          <a:endParaRPr lang="en-US"/>
        </a:p>
      </dgm:t>
    </dgm:pt>
    <dgm:pt modelId="{47BE71AB-D404-4782-B130-EA8085009D7C}" type="pres">
      <dgm:prSet presAssocID="{CFDE3D6F-D87F-4EC1-B623-BBC87E5E56BD}" presName="connTx" presStyleLbl="parChTrans1D2" presStyleIdx="4" presStyleCnt="16"/>
      <dgm:spPr/>
      <dgm:t>
        <a:bodyPr/>
        <a:lstStyle/>
        <a:p>
          <a:endParaRPr lang="en-US"/>
        </a:p>
      </dgm:t>
    </dgm:pt>
    <dgm:pt modelId="{D8758B85-0AD5-4B02-BB1F-418CB0CA7544}" type="pres">
      <dgm:prSet presAssocID="{5FFA15CE-E30F-44AE-97CE-4D088505C01C}" presName="root2" presStyleCnt="0"/>
      <dgm:spPr/>
    </dgm:pt>
    <dgm:pt modelId="{2B78C796-2959-4D51-BAAB-A816B29607C5}" type="pres">
      <dgm:prSet presAssocID="{5FFA15CE-E30F-44AE-97CE-4D088505C01C}" presName="LevelTwoTextNode" presStyleLbl="node2" presStyleIdx="4" presStyleCnt="16">
        <dgm:presLayoutVars>
          <dgm:chPref val="3"/>
        </dgm:presLayoutVars>
      </dgm:prSet>
      <dgm:spPr/>
      <dgm:t>
        <a:bodyPr/>
        <a:lstStyle/>
        <a:p>
          <a:endParaRPr lang="en-US"/>
        </a:p>
      </dgm:t>
    </dgm:pt>
    <dgm:pt modelId="{FA33B678-3543-4E4B-BDE9-A34CAA874F57}" type="pres">
      <dgm:prSet presAssocID="{5FFA15CE-E30F-44AE-97CE-4D088505C01C}" presName="level3hierChild" presStyleCnt="0"/>
      <dgm:spPr/>
    </dgm:pt>
    <dgm:pt modelId="{B307CD8A-C821-40B3-87CB-4A66265A15A2}" type="pres">
      <dgm:prSet presAssocID="{9BAA47E5-8617-4507-B148-4D1428305C36}" presName="conn2-1" presStyleLbl="parChTrans1D2" presStyleIdx="5" presStyleCnt="16"/>
      <dgm:spPr/>
      <dgm:t>
        <a:bodyPr/>
        <a:lstStyle/>
        <a:p>
          <a:endParaRPr lang="en-US"/>
        </a:p>
      </dgm:t>
    </dgm:pt>
    <dgm:pt modelId="{3AE305A2-9F32-4398-8869-BA5EC110463F}" type="pres">
      <dgm:prSet presAssocID="{9BAA47E5-8617-4507-B148-4D1428305C36}" presName="connTx" presStyleLbl="parChTrans1D2" presStyleIdx="5" presStyleCnt="16"/>
      <dgm:spPr/>
      <dgm:t>
        <a:bodyPr/>
        <a:lstStyle/>
        <a:p>
          <a:endParaRPr lang="en-US"/>
        </a:p>
      </dgm:t>
    </dgm:pt>
    <dgm:pt modelId="{00AD82AF-64AC-4CF0-986F-BBBB8B8E58FF}" type="pres">
      <dgm:prSet presAssocID="{892ED3F3-5DE4-40F9-89EC-D628B0863D57}" presName="root2" presStyleCnt="0"/>
      <dgm:spPr/>
    </dgm:pt>
    <dgm:pt modelId="{55873339-73F2-4A85-B01A-8FF990D54008}" type="pres">
      <dgm:prSet presAssocID="{892ED3F3-5DE4-40F9-89EC-D628B0863D57}" presName="LevelTwoTextNode" presStyleLbl="node2" presStyleIdx="5" presStyleCnt="16">
        <dgm:presLayoutVars>
          <dgm:chPref val="3"/>
        </dgm:presLayoutVars>
      </dgm:prSet>
      <dgm:spPr/>
      <dgm:t>
        <a:bodyPr/>
        <a:lstStyle/>
        <a:p>
          <a:endParaRPr lang="en-US"/>
        </a:p>
      </dgm:t>
    </dgm:pt>
    <dgm:pt modelId="{7FCC0C6A-3D7E-4BC8-932A-5200E8A38405}" type="pres">
      <dgm:prSet presAssocID="{892ED3F3-5DE4-40F9-89EC-D628B0863D57}" presName="level3hierChild" presStyleCnt="0"/>
      <dgm:spPr/>
    </dgm:pt>
    <dgm:pt modelId="{5D10D3AA-A3F8-43B9-9BF4-521C45984A53}" type="pres">
      <dgm:prSet presAssocID="{F87EDF59-3BA3-4D8C-B4FE-C1E514C2524A}" presName="conn2-1" presStyleLbl="parChTrans1D2" presStyleIdx="6" presStyleCnt="16"/>
      <dgm:spPr/>
      <dgm:t>
        <a:bodyPr/>
        <a:lstStyle/>
        <a:p>
          <a:endParaRPr lang="en-US"/>
        </a:p>
      </dgm:t>
    </dgm:pt>
    <dgm:pt modelId="{0A08F091-DF92-4A27-BFB0-2CBBC8E0A9EE}" type="pres">
      <dgm:prSet presAssocID="{F87EDF59-3BA3-4D8C-B4FE-C1E514C2524A}" presName="connTx" presStyleLbl="parChTrans1D2" presStyleIdx="6" presStyleCnt="16"/>
      <dgm:spPr/>
      <dgm:t>
        <a:bodyPr/>
        <a:lstStyle/>
        <a:p>
          <a:endParaRPr lang="en-US"/>
        </a:p>
      </dgm:t>
    </dgm:pt>
    <dgm:pt modelId="{3FBEA1E9-7D75-4B80-BBE1-63B05A7358A1}" type="pres">
      <dgm:prSet presAssocID="{88F34106-3658-45AB-A5F3-DD99B2ECE067}" presName="root2" presStyleCnt="0"/>
      <dgm:spPr/>
    </dgm:pt>
    <dgm:pt modelId="{38056A6D-CBB6-432F-B45D-843E1E2AAAA1}" type="pres">
      <dgm:prSet presAssocID="{88F34106-3658-45AB-A5F3-DD99B2ECE067}" presName="LevelTwoTextNode" presStyleLbl="node2" presStyleIdx="6" presStyleCnt="16">
        <dgm:presLayoutVars>
          <dgm:chPref val="3"/>
        </dgm:presLayoutVars>
      </dgm:prSet>
      <dgm:spPr/>
      <dgm:t>
        <a:bodyPr/>
        <a:lstStyle/>
        <a:p>
          <a:endParaRPr lang="en-US"/>
        </a:p>
      </dgm:t>
    </dgm:pt>
    <dgm:pt modelId="{EC51DA02-9188-4251-B4E8-5C2222AB9129}" type="pres">
      <dgm:prSet presAssocID="{88F34106-3658-45AB-A5F3-DD99B2ECE067}" presName="level3hierChild" presStyleCnt="0"/>
      <dgm:spPr/>
    </dgm:pt>
    <dgm:pt modelId="{2A71B8FC-902E-43CC-9F12-E60E2609CB35}" type="pres">
      <dgm:prSet presAssocID="{DE893B0A-68E4-4655-8680-ECAECF0AC0D0}" presName="conn2-1" presStyleLbl="parChTrans1D2" presStyleIdx="7" presStyleCnt="16"/>
      <dgm:spPr/>
      <dgm:t>
        <a:bodyPr/>
        <a:lstStyle/>
        <a:p>
          <a:endParaRPr lang="en-US"/>
        </a:p>
      </dgm:t>
    </dgm:pt>
    <dgm:pt modelId="{55A3050E-906E-4A0D-8A3E-7EB9B1B3F1A0}" type="pres">
      <dgm:prSet presAssocID="{DE893B0A-68E4-4655-8680-ECAECF0AC0D0}" presName="connTx" presStyleLbl="parChTrans1D2" presStyleIdx="7" presStyleCnt="16"/>
      <dgm:spPr/>
      <dgm:t>
        <a:bodyPr/>
        <a:lstStyle/>
        <a:p>
          <a:endParaRPr lang="en-US"/>
        </a:p>
      </dgm:t>
    </dgm:pt>
    <dgm:pt modelId="{15E63534-BF18-410D-916C-14A14F40EA9C}" type="pres">
      <dgm:prSet presAssocID="{70AD03B0-BD34-4E7E-B62E-9376AD351772}" presName="root2" presStyleCnt="0"/>
      <dgm:spPr/>
    </dgm:pt>
    <dgm:pt modelId="{09EDB615-22E2-451F-81BC-BF7D246798E9}" type="pres">
      <dgm:prSet presAssocID="{70AD03B0-BD34-4E7E-B62E-9376AD351772}" presName="LevelTwoTextNode" presStyleLbl="node2" presStyleIdx="7" presStyleCnt="16">
        <dgm:presLayoutVars>
          <dgm:chPref val="3"/>
        </dgm:presLayoutVars>
      </dgm:prSet>
      <dgm:spPr/>
      <dgm:t>
        <a:bodyPr/>
        <a:lstStyle/>
        <a:p>
          <a:endParaRPr lang="en-US"/>
        </a:p>
      </dgm:t>
    </dgm:pt>
    <dgm:pt modelId="{686C3A76-A057-4795-93B0-ADA8DFC5B43C}" type="pres">
      <dgm:prSet presAssocID="{70AD03B0-BD34-4E7E-B62E-9376AD351772}" presName="level3hierChild" presStyleCnt="0"/>
      <dgm:spPr/>
    </dgm:pt>
    <dgm:pt modelId="{45144602-ACD8-4727-BAE1-3ADDFED00799}" type="pres">
      <dgm:prSet presAssocID="{EB7346B5-AA10-4990-BD5C-255FEE2D5AC4}" presName="conn2-1" presStyleLbl="parChTrans1D2" presStyleIdx="8" presStyleCnt="16"/>
      <dgm:spPr/>
      <dgm:t>
        <a:bodyPr/>
        <a:lstStyle/>
        <a:p>
          <a:endParaRPr lang="en-US"/>
        </a:p>
      </dgm:t>
    </dgm:pt>
    <dgm:pt modelId="{1659E6E7-01F5-4958-9476-CEADB86F1ED6}" type="pres">
      <dgm:prSet presAssocID="{EB7346B5-AA10-4990-BD5C-255FEE2D5AC4}" presName="connTx" presStyleLbl="parChTrans1D2" presStyleIdx="8" presStyleCnt="16"/>
      <dgm:spPr/>
      <dgm:t>
        <a:bodyPr/>
        <a:lstStyle/>
        <a:p>
          <a:endParaRPr lang="en-US"/>
        </a:p>
      </dgm:t>
    </dgm:pt>
    <dgm:pt modelId="{8F6C75AD-DC6B-40D9-87D6-F3C1E09231F0}" type="pres">
      <dgm:prSet presAssocID="{E531C15A-3C46-4231-8C6A-E96B4C24B277}" presName="root2" presStyleCnt="0"/>
      <dgm:spPr/>
    </dgm:pt>
    <dgm:pt modelId="{9EDBBFFB-44B1-4E1E-B331-343FF4017A71}" type="pres">
      <dgm:prSet presAssocID="{E531C15A-3C46-4231-8C6A-E96B4C24B277}" presName="LevelTwoTextNode" presStyleLbl="node2" presStyleIdx="8" presStyleCnt="16">
        <dgm:presLayoutVars>
          <dgm:chPref val="3"/>
        </dgm:presLayoutVars>
      </dgm:prSet>
      <dgm:spPr/>
      <dgm:t>
        <a:bodyPr/>
        <a:lstStyle/>
        <a:p>
          <a:endParaRPr lang="en-US"/>
        </a:p>
      </dgm:t>
    </dgm:pt>
    <dgm:pt modelId="{293175D0-4397-4417-B3B7-19F9ABBA1F6C}" type="pres">
      <dgm:prSet presAssocID="{E531C15A-3C46-4231-8C6A-E96B4C24B277}" presName="level3hierChild" presStyleCnt="0"/>
      <dgm:spPr/>
    </dgm:pt>
    <dgm:pt modelId="{44A54E1A-8EF6-49C7-AF5A-D4976F99054F}" type="pres">
      <dgm:prSet presAssocID="{4AD1B7E2-B33C-4187-8364-DE894AE75F1A}" presName="conn2-1" presStyleLbl="parChTrans1D2" presStyleIdx="9" presStyleCnt="16"/>
      <dgm:spPr/>
      <dgm:t>
        <a:bodyPr/>
        <a:lstStyle/>
        <a:p>
          <a:endParaRPr lang="en-US"/>
        </a:p>
      </dgm:t>
    </dgm:pt>
    <dgm:pt modelId="{6C38D6E5-775A-450C-9E1D-812BD3790A21}" type="pres">
      <dgm:prSet presAssocID="{4AD1B7E2-B33C-4187-8364-DE894AE75F1A}" presName="connTx" presStyleLbl="parChTrans1D2" presStyleIdx="9" presStyleCnt="16"/>
      <dgm:spPr/>
      <dgm:t>
        <a:bodyPr/>
        <a:lstStyle/>
        <a:p>
          <a:endParaRPr lang="en-US"/>
        </a:p>
      </dgm:t>
    </dgm:pt>
    <dgm:pt modelId="{C9EB7383-F012-4213-8042-7998AE94875C}" type="pres">
      <dgm:prSet presAssocID="{FD7AD62F-7A7F-4112-A6B3-1DE45635C7B7}" presName="root2" presStyleCnt="0"/>
      <dgm:spPr/>
    </dgm:pt>
    <dgm:pt modelId="{BE97A20C-2103-43E8-AF5D-25C9F0C6F6BC}" type="pres">
      <dgm:prSet presAssocID="{FD7AD62F-7A7F-4112-A6B3-1DE45635C7B7}" presName="LevelTwoTextNode" presStyleLbl="node2" presStyleIdx="9" presStyleCnt="16">
        <dgm:presLayoutVars>
          <dgm:chPref val="3"/>
        </dgm:presLayoutVars>
      </dgm:prSet>
      <dgm:spPr/>
      <dgm:t>
        <a:bodyPr/>
        <a:lstStyle/>
        <a:p>
          <a:endParaRPr lang="en-US"/>
        </a:p>
      </dgm:t>
    </dgm:pt>
    <dgm:pt modelId="{BA90C713-A312-400D-8876-2987ED866090}" type="pres">
      <dgm:prSet presAssocID="{FD7AD62F-7A7F-4112-A6B3-1DE45635C7B7}" presName="level3hierChild" presStyleCnt="0"/>
      <dgm:spPr/>
    </dgm:pt>
    <dgm:pt modelId="{337CB054-EDB6-434B-B2A7-4674BB18BC8D}" type="pres">
      <dgm:prSet presAssocID="{A55146C9-8B70-4124-8777-6DA4194A9806}" presName="conn2-1" presStyleLbl="parChTrans1D2" presStyleIdx="10" presStyleCnt="16"/>
      <dgm:spPr/>
      <dgm:t>
        <a:bodyPr/>
        <a:lstStyle/>
        <a:p>
          <a:endParaRPr lang="en-US"/>
        </a:p>
      </dgm:t>
    </dgm:pt>
    <dgm:pt modelId="{84A72E0B-7DE1-47B4-9371-5127D36F1812}" type="pres">
      <dgm:prSet presAssocID="{A55146C9-8B70-4124-8777-6DA4194A9806}" presName="connTx" presStyleLbl="parChTrans1D2" presStyleIdx="10" presStyleCnt="16"/>
      <dgm:spPr/>
      <dgm:t>
        <a:bodyPr/>
        <a:lstStyle/>
        <a:p>
          <a:endParaRPr lang="en-US"/>
        </a:p>
      </dgm:t>
    </dgm:pt>
    <dgm:pt modelId="{5B1C42EB-F26C-488B-B2AA-3F824B4612A1}" type="pres">
      <dgm:prSet presAssocID="{D129309A-BFAF-4EDE-AA71-9CE0B1F80344}" presName="root2" presStyleCnt="0"/>
      <dgm:spPr/>
    </dgm:pt>
    <dgm:pt modelId="{04EEADCB-6A91-4D36-8DF1-92D21FE817F8}" type="pres">
      <dgm:prSet presAssocID="{D129309A-BFAF-4EDE-AA71-9CE0B1F80344}" presName="LevelTwoTextNode" presStyleLbl="node2" presStyleIdx="10" presStyleCnt="16">
        <dgm:presLayoutVars>
          <dgm:chPref val="3"/>
        </dgm:presLayoutVars>
      </dgm:prSet>
      <dgm:spPr/>
      <dgm:t>
        <a:bodyPr/>
        <a:lstStyle/>
        <a:p>
          <a:endParaRPr lang="en-US"/>
        </a:p>
      </dgm:t>
    </dgm:pt>
    <dgm:pt modelId="{F4D40B8B-0666-4C33-96DD-201A320EAB1E}" type="pres">
      <dgm:prSet presAssocID="{D129309A-BFAF-4EDE-AA71-9CE0B1F80344}" presName="level3hierChild" presStyleCnt="0"/>
      <dgm:spPr/>
    </dgm:pt>
    <dgm:pt modelId="{6B9C980A-0C38-4687-86E3-55D12AECCE29}" type="pres">
      <dgm:prSet presAssocID="{6E9244AE-8762-4586-B46A-0A9F98C5726A}" presName="conn2-1" presStyleLbl="parChTrans1D2" presStyleIdx="11" presStyleCnt="16"/>
      <dgm:spPr/>
      <dgm:t>
        <a:bodyPr/>
        <a:lstStyle/>
        <a:p>
          <a:endParaRPr lang="en-US"/>
        </a:p>
      </dgm:t>
    </dgm:pt>
    <dgm:pt modelId="{3B8FEBFB-D713-4A23-82D8-B40448261366}" type="pres">
      <dgm:prSet presAssocID="{6E9244AE-8762-4586-B46A-0A9F98C5726A}" presName="connTx" presStyleLbl="parChTrans1D2" presStyleIdx="11" presStyleCnt="16"/>
      <dgm:spPr/>
      <dgm:t>
        <a:bodyPr/>
        <a:lstStyle/>
        <a:p>
          <a:endParaRPr lang="en-US"/>
        </a:p>
      </dgm:t>
    </dgm:pt>
    <dgm:pt modelId="{3CEFAB10-8FB2-4437-BC27-3A83A74BCF06}" type="pres">
      <dgm:prSet presAssocID="{4796FC91-A0C2-4546-9C7E-B9BA2DEEC029}" presName="root2" presStyleCnt="0"/>
      <dgm:spPr/>
    </dgm:pt>
    <dgm:pt modelId="{220CC910-B5EE-4CD5-A567-4D23F583EA9B}" type="pres">
      <dgm:prSet presAssocID="{4796FC91-A0C2-4546-9C7E-B9BA2DEEC029}" presName="LevelTwoTextNode" presStyleLbl="node2" presStyleIdx="11" presStyleCnt="16">
        <dgm:presLayoutVars>
          <dgm:chPref val="3"/>
        </dgm:presLayoutVars>
      </dgm:prSet>
      <dgm:spPr/>
      <dgm:t>
        <a:bodyPr/>
        <a:lstStyle/>
        <a:p>
          <a:endParaRPr lang="en-US"/>
        </a:p>
      </dgm:t>
    </dgm:pt>
    <dgm:pt modelId="{E71940D7-9563-456B-A207-2FAED78ADB89}" type="pres">
      <dgm:prSet presAssocID="{4796FC91-A0C2-4546-9C7E-B9BA2DEEC029}" presName="level3hierChild" presStyleCnt="0"/>
      <dgm:spPr/>
    </dgm:pt>
    <dgm:pt modelId="{989360B1-4259-43B7-A8A6-BA38EC43E7E6}" type="pres">
      <dgm:prSet presAssocID="{39E8AF7D-6585-46E2-A2D8-FBDA459B787D}" presName="conn2-1" presStyleLbl="parChTrans1D2" presStyleIdx="12" presStyleCnt="16"/>
      <dgm:spPr/>
      <dgm:t>
        <a:bodyPr/>
        <a:lstStyle/>
        <a:p>
          <a:endParaRPr lang="en-US"/>
        </a:p>
      </dgm:t>
    </dgm:pt>
    <dgm:pt modelId="{80D16509-A038-4DEE-9F44-D75DC2F18439}" type="pres">
      <dgm:prSet presAssocID="{39E8AF7D-6585-46E2-A2D8-FBDA459B787D}" presName="connTx" presStyleLbl="parChTrans1D2" presStyleIdx="12" presStyleCnt="16"/>
      <dgm:spPr/>
      <dgm:t>
        <a:bodyPr/>
        <a:lstStyle/>
        <a:p>
          <a:endParaRPr lang="en-US"/>
        </a:p>
      </dgm:t>
    </dgm:pt>
    <dgm:pt modelId="{B16F15ED-8C98-4559-813B-64092C6D854C}" type="pres">
      <dgm:prSet presAssocID="{14448A62-96AA-459B-AE8D-21BECE04F21B}" presName="root2" presStyleCnt="0"/>
      <dgm:spPr/>
    </dgm:pt>
    <dgm:pt modelId="{C0463C4D-7BE2-478D-B463-0C93544DD036}" type="pres">
      <dgm:prSet presAssocID="{14448A62-96AA-459B-AE8D-21BECE04F21B}" presName="LevelTwoTextNode" presStyleLbl="node2" presStyleIdx="12" presStyleCnt="16">
        <dgm:presLayoutVars>
          <dgm:chPref val="3"/>
        </dgm:presLayoutVars>
      </dgm:prSet>
      <dgm:spPr/>
      <dgm:t>
        <a:bodyPr/>
        <a:lstStyle/>
        <a:p>
          <a:endParaRPr lang="en-US"/>
        </a:p>
      </dgm:t>
    </dgm:pt>
    <dgm:pt modelId="{735CAD41-3F29-4913-ABC3-6B55505969D5}" type="pres">
      <dgm:prSet presAssocID="{14448A62-96AA-459B-AE8D-21BECE04F21B}" presName="level3hierChild" presStyleCnt="0"/>
      <dgm:spPr/>
    </dgm:pt>
    <dgm:pt modelId="{757AE0A4-8B9D-4596-9007-AA0D9D14B811}" type="pres">
      <dgm:prSet presAssocID="{91BDD029-276D-4B50-937F-3F60E0DB8382}" presName="conn2-1" presStyleLbl="parChTrans1D2" presStyleIdx="13" presStyleCnt="16"/>
      <dgm:spPr/>
      <dgm:t>
        <a:bodyPr/>
        <a:lstStyle/>
        <a:p>
          <a:endParaRPr lang="en-US"/>
        </a:p>
      </dgm:t>
    </dgm:pt>
    <dgm:pt modelId="{9A1DFE7C-432C-4503-BD77-A170BF1BD269}" type="pres">
      <dgm:prSet presAssocID="{91BDD029-276D-4B50-937F-3F60E0DB8382}" presName="connTx" presStyleLbl="parChTrans1D2" presStyleIdx="13" presStyleCnt="16"/>
      <dgm:spPr/>
      <dgm:t>
        <a:bodyPr/>
        <a:lstStyle/>
        <a:p>
          <a:endParaRPr lang="en-US"/>
        </a:p>
      </dgm:t>
    </dgm:pt>
    <dgm:pt modelId="{51CB14E5-5427-4518-AF5F-B6E6BF069E93}" type="pres">
      <dgm:prSet presAssocID="{633F9779-7006-4CEC-BD11-CA79A08516DE}" presName="root2" presStyleCnt="0"/>
      <dgm:spPr/>
    </dgm:pt>
    <dgm:pt modelId="{80162ED0-F117-497B-A378-01CE364DD582}" type="pres">
      <dgm:prSet presAssocID="{633F9779-7006-4CEC-BD11-CA79A08516DE}" presName="LevelTwoTextNode" presStyleLbl="node2" presStyleIdx="13" presStyleCnt="16">
        <dgm:presLayoutVars>
          <dgm:chPref val="3"/>
        </dgm:presLayoutVars>
      </dgm:prSet>
      <dgm:spPr/>
      <dgm:t>
        <a:bodyPr/>
        <a:lstStyle/>
        <a:p>
          <a:endParaRPr lang="en-US"/>
        </a:p>
      </dgm:t>
    </dgm:pt>
    <dgm:pt modelId="{C9F765CD-5296-4CD8-8B44-8C600FA53F89}" type="pres">
      <dgm:prSet presAssocID="{633F9779-7006-4CEC-BD11-CA79A08516DE}" presName="level3hierChild" presStyleCnt="0"/>
      <dgm:spPr/>
    </dgm:pt>
    <dgm:pt modelId="{F26D3B99-8232-40FD-87F2-2C046D95B5EE}" type="pres">
      <dgm:prSet presAssocID="{541A51B4-6E40-4CC1-9528-6160ED1BA486}" presName="conn2-1" presStyleLbl="parChTrans1D2" presStyleIdx="14" presStyleCnt="16"/>
      <dgm:spPr/>
      <dgm:t>
        <a:bodyPr/>
        <a:lstStyle/>
        <a:p>
          <a:endParaRPr lang="en-US"/>
        </a:p>
      </dgm:t>
    </dgm:pt>
    <dgm:pt modelId="{10C99F83-F6BD-4BB9-B5C3-1E72FA5E9602}" type="pres">
      <dgm:prSet presAssocID="{541A51B4-6E40-4CC1-9528-6160ED1BA486}" presName="connTx" presStyleLbl="parChTrans1D2" presStyleIdx="14" presStyleCnt="16"/>
      <dgm:spPr/>
      <dgm:t>
        <a:bodyPr/>
        <a:lstStyle/>
        <a:p>
          <a:endParaRPr lang="en-US"/>
        </a:p>
      </dgm:t>
    </dgm:pt>
    <dgm:pt modelId="{E89A68C9-DA19-45C3-B597-3EA6A65D04DD}" type="pres">
      <dgm:prSet presAssocID="{1952675E-14FF-4C1E-AFC0-C60EDADBBDB7}" presName="root2" presStyleCnt="0"/>
      <dgm:spPr/>
    </dgm:pt>
    <dgm:pt modelId="{44CA192F-D22E-4DFB-996C-8229EC42A265}" type="pres">
      <dgm:prSet presAssocID="{1952675E-14FF-4C1E-AFC0-C60EDADBBDB7}" presName="LevelTwoTextNode" presStyleLbl="node2" presStyleIdx="14" presStyleCnt="16">
        <dgm:presLayoutVars>
          <dgm:chPref val="3"/>
        </dgm:presLayoutVars>
      </dgm:prSet>
      <dgm:spPr/>
      <dgm:t>
        <a:bodyPr/>
        <a:lstStyle/>
        <a:p>
          <a:endParaRPr lang="en-US"/>
        </a:p>
      </dgm:t>
    </dgm:pt>
    <dgm:pt modelId="{F5D6D26C-E2C3-4CC8-B7B7-220A8443F3E1}" type="pres">
      <dgm:prSet presAssocID="{1952675E-14FF-4C1E-AFC0-C60EDADBBDB7}" presName="level3hierChild" presStyleCnt="0"/>
      <dgm:spPr/>
    </dgm:pt>
    <dgm:pt modelId="{50F70EB9-6658-431E-AEBA-7B1BA85B95B7}" type="pres">
      <dgm:prSet presAssocID="{5431C550-AEC2-4FA7-B9D1-8629C53C1A84}" presName="conn2-1" presStyleLbl="parChTrans1D2" presStyleIdx="15" presStyleCnt="16"/>
      <dgm:spPr/>
      <dgm:t>
        <a:bodyPr/>
        <a:lstStyle/>
        <a:p>
          <a:endParaRPr lang="en-US"/>
        </a:p>
      </dgm:t>
    </dgm:pt>
    <dgm:pt modelId="{E8258113-E008-4A8C-A2DE-7EA49B9F4014}" type="pres">
      <dgm:prSet presAssocID="{5431C550-AEC2-4FA7-B9D1-8629C53C1A84}" presName="connTx" presStyleLbl="parChTrans1D2" presStyleIdx="15" presStyleCnt="16"/>
      <dgm:spPr/>
      <dgm:t>
        <a:bodyPr/>
        <a:lstStyle/>
        <a:p>
          <a:endParaRPr lang="en-US"/>
        </a:p>
      </dgm:t>
    </dgm:pt>
    <dgm:pt modelId="{5E2A870D-2027-47CB-AC45-C6AC9BAFA00C}" type="pres">
      <dgm:prSet presAssocID="{3A6E3989-E659-4738-B159-5F227A8C81AB}" presName="root2" presStyleCnt="0"/>
      <dgm:spPr/>
    </dgm:pt>
    <dgm:pt modelId="{5E01A21C-B529-4B6B-AEC6-CDDED957FF44}" type="pres">
      <dgm:prSet presAssocID="{3A6E3989-E659-4738-B159-5F227A8C81AB}" presName="LevelTwoTextNode" presStyleLbl="node2" presStyleIdx="15" presStyleCnt="16">
        <dgm:presLayoutVars>
          <dgm:chPref val="3"/>
        </dgm:presLayoutVars>
      </dgm:prSet>
      <dgm:spPr/>
      <dgm:t>
        <a:bodyPr/>
        <a:lstStyle/>
        <a:p>
          <a:endParaRPr lang="en-US"/>
        </a:p>
      </dgm:t>
    </dgm:pt>
    <dgm:pt modelId="{4D93057F-62BA-44F4-839D-BA8BD872BEC9}" type="pres">
      <dgm:prSet presAssocID="{3A6E3989-E659-4738-B159-5F227A8C81AB}" presName="level3hierChild" presStyleCnt="0"/>
      <dgm:spPr/>
    </dgm:pt>
  </dgm:ptLst>
  <dgm:cxnLst>
    <dgm:cxn modelId="{B2A2F1F3-D241-414E-B1B7-0845D4A001BC}" type="presOf" srcId="{E531C15A-3C46-4231-8C6A-E96B4C24B277}" destId="{9EDBBFFB-44B1-4E1E-B331-343FF4017A71}" srcOrd="0" destOrd="0" presId="urn:microsoft.com/office/officeart/2008/layout/HorizontalMultiLevelHierarchy"/>
    <dgm:cxn modelId="{FB5910A7-EBBB-446D-80A5-512FDFB09E85}" type="presOf" srcId="{FE4D20B5-E25D-406F-9896-5EF8903263C7}" destId="{AAB496F3-30B7-4DB0-8547-3AFED39F4137}" srcOrd="1" destOrd="0" presId="urn:microsoft.com/office/officeart/2008/layout/HorizontalMultiLevelHierarchy"/>
    <dgm:cxn modelId="{73827E04-3F87-4B84-AF65-D6FB2254E4F0}" type="presOf" srcId="{A55146C9-8B70-4124-8777-6DA4194A9806}" destId="{84A72E0B-7DE1-47B4-9371-5127D36F1812}" srcOrd="1" destOrd="0" presId="urn:microsoft.com/office/officeart/2008/layout/HorizontalMultiLevelHierarchy"/>
    <dgm:cxn modelId="{D460D55D-C581-45A2-A420-828A7CC56FE3}" type="presOf" srcId="{39E8AF7D-6585-46E2-A2D8-FBDA459B787D}" destId="{989360B1-4259-43B7-A8A6-BA38EC43E7E6}" srcOrd="0" destOrd="0" presId="urn:microsoft.com/office/officeart/2008/layout/HorizontalMultiLevelHierarchy"/>
    <dgm:cxn modelId="{2FA3C68C-3D9C-4EBE-BF3A-D2E6708FA819}" type="presOf" srcId="{39E8AF7D-6585-46E2-A2D8-FBDA459B787D}" destId="{80D16509-A038-4DEE-9F44-D75DC2F18439}" srcOrd="1" destOrd="0" presId="urn:microsoft.com/office/officeart/2008/layout/HorizontalMultiLevelHierarchy"/>
    <dgm:cxn modelId="{C7343F6F-C9B9-4242-BADA-3461E4AC1A22}" srcId="{3D03EA36-F594-452C-87BD-8429E5DB752A}" destId="{892ED3F3-5DE4-40F9-89EC-D628B0863D57}" srcOrd="5" destOrd="0" parTransId="{9BAA47E5-8617-4507-B148-4D1428305C36}" sibTransId="{3B5C15DA-9B3D-4E70-B2A9-6D417B578FAB}"/>
    <dgm:cxn modelId="{B8996256-DD5B-4421-9D07-BA8D5963AA96}" type="presOf" srcId="{633F9779-7006-4CEC-BD11-CA79A08516DE}" destId="{80162ED0-F117-497B-A378-01CE364DD582}" srcOrd="0" destOrd="0" presId="urn:microsoft.com/office/officeart/2008/layout/HorizontalMultiLevelHierarchy"/>
    <dgm:cxn modelId="{AB634B6E-7BEE-453B-A4B1-0386BB11DB18}" type="presOf" srcId="{A0B00E33-0914-4271-B84A-E1C9053A9F97}" destId="{791E13C3-ADF3-4519-826A-2B7BB9802E2E}" srcOrd="0" destOrd="0" presId="urn:microsoft.com/office/officeart/2008/layout/HorizontalMultiLevelHierarchy"/>
    <dgm:cxn modelId="{3F37EA43-3F57-46A4-8162-11FD98ED97CA}" type="presOf" srcId="{CFDE3D6F-D87F-4EC1-B623-BBC87E5E56BD}" destId="{EEADA4CD-10AD-41FB-B76F-66042F10563C}" srcOrd="0" destOrd="0" presId="urn:microsoft.com/office/officeart/2008/layout/HorizontalMultiLevelHierarchy"/>
    <dgm:cxn modelId="{9885FDE5-AFFD-45AE-B227-0E982771CD22}" type="presOf" srcId="{D129309A-BFAF-4EDE-AA71-9CE0B1F80344}" destId="{04EEADCB-6A91-4D36-8DF1-92D21FE817F8}" srcOrd="0" destOrd="0" presId="urn:microsoft.com/office/officeart/2008/layout/HorizontalMultiLevelHierarchy"/>
    <dgm:cxn modelId="{989DEFC9-967A-49BC-A829-0B357B51B6E6}" type="presOf" srcId="{F87EDF59-3BA3-4D8C-B4FE-C1E514C2524A}" destId="{5D10D3AA-A3F8-43B9-9BF4-521C45984A53}" srcOrd="0" destOrd="0" presId="urn:microsoft.com/office/officeart/2008/layout/HorizontalMultiLevelHierarchy"/>
    <dgm:cxn modelId="{29252761-921B-48C4-800A-11E5DC42DD38}" srcId="{3D03EA36-F594-452C-87BD-8429E5DB752A}" destId="{3A6E3989-E659-4738-B159-5F227A8C81AB}" srcOrd="15" destOrd="0" parTransId="{5431C550-AEC2-4FA7-B9D1-8629C53C1A84}" sibTransId="{E3E786F7-562D-4627-B6E1-C718796DCBC3}"/>
    <dgm:cxn modelId="{B3B4C4BB-20FC-40A7-B472-669E7805EED3}" type="presOf" srcId="{91BDD029-276D-4B50-937F-3F60E0DB8382}" destId="{757AE0A4-8B9D-4596-9007-AA0D9D14B811}" srcOrd="0" destOrd="0" presId="urn:microsoft.com/office/officeart/2008/layout/HorizontalMultiLevelHierarchy"/>
    <dgm:cxn modelId="{8F3CA94B-FFE4-4FDE-9CBE-053BC453F075}" type="presOf" srcId="{6E9244AE-8762-4586-B46A-0A9F98C5726A}" destId="{6B9C980A-0C38-4687-86E3-55D12AECCE29}" srcOrd="0" destOrd="0" presId="urn:microsoft.com/office/officeart/2008/layout/HorizontalMultiLevelHierarchy"/>
    <dgm:cxn modelId="{4111732F-38B6-4410-A962-D489A59C1547}" type="presOf" srcId="{4AD1B7E2-B33C-4187-8364-DE894AE75F1A}" destId="{6C38D6E5-775A-450C-9E1D-812BD3790A21}" srcOrd="1" destOrd="0" presId="urn:microsoft.com/office/officeart/2008/layout/HorizontalMultiLevelHierarchy"/>
    <dgm:cxn modelId="{A0B3AFAC-2024-49EA-A26B-AC8881790700}" type="presOf" srcId="{91BDD029-276D-4B50-937F-3F60E0DB8382}" destId="{9A1DFE7C-432C-4503-BD77-A170BF1BD269}" srcOrd="1" destOrd="0" presId="urn:microsoft.com/office/officeart/2008/layout/HorizontalMultiLevelHierarchy"/>
    <dgm:cxn modelId="{2EB1F583-91B4-4B8D-B19E-03BA03ADDB92}" type="presOf" srcId="{D75629F0-7A56-42FB-8DDC-9522B761A8D7}" destId="{1E9035CB-7279-40D5-9B9D-6E9B2A44FDCC}" srcOrd="0" destOrd="0" presId="urn:microsoft.com/office/officeart/2008/layout/HorizontalMultiLevelHierarchy"/>
    <dgm:cxn modelId="{0DC5189A-E840-497A-B670-E99C0B090171}" type="presOf" srcId="{C08D8F24-9D85-4DF6-9E09-28E4816A43D0}" destId="{82290A37-D107-4D20-8DCB-6DEE2F5E45CD}" srcOrd="0" destOrd="0" presId="urn:microsoft.com/office/officeart/2008/layout/HorizontalMultiLevelHierarchy"/>
    <dgm:cxn modelId="{4EDC650F-CCBB-4E1D-9242-9EED7D001A80}" srcId="{3D03EA36-F594-452C-87BD-8429E5DB752A}" destId="{E531C15A-3C46-4231-8C6A-E96B4C24B277}" srcOrd="8" destOrd="0" parTransId="{EB7346B5-AA10-4990-BD5C-255FEE2D5AC4}" sibTransId="{8CEB1A87-4146-4CA6-96BB-7B56E3A966A9}"/>
    <dgm:cxn modelId="{E23589A1-46C8-40AE-BD3E-3CEB5B3795D5}" type="presOf" srcId="{FD7AD62F-7A7F-4112-A6B3-1DE45635C7B7}" destId="{BE97A20C-2103-43E8-AF5D-25C9F0C6F6BC}" srcOrd="0" destOrd="0" presId="urn:microsoft.com/office/officeart/2008/layout/HorizontalMultiLevelHierarchy"/>
    <dgm:cxn modelId="{B531C7D3-E1FA-4908-8201-725243BC130D}" type="presOf" srcId="{7FA44BC2-E32C-42F3-B3F4-920AD59247BF}" destId="{5BAAB58E-285D-4D46-B5B4-A078450BE67B}" srcOrd="0" destOrd="0" presId="urn:microsoft.com/office/officeart/2008/layout/HorizontalMultiLevelHierarchy"/>
    <dgm:cxn modelId="{4ED776DD-966C-42D1-B427-287BAC489BF8}" srcId="{3D03EA36-F594-452C-87BD-8429E5DB752A}" destId="{7FA44BC2-E32C-42F3-B3F4-920AD59247BF}" srcOrd="3" destOrd="0" parTransId="{C08D8F24-9D85-4DF6-9E09-28E4816A43D0}" sibTransId="{D34E86BF-4114-43C8-BAEF-18C39ECBE800}"/>
    <dgm:cxn modelId="{AB081C0C-8995-4E48-AB1C-299B754B795E}" type="presOf" srcId="{1952675E-14FF-4C1E-AFC0-C60EDADBBDB7}" destId="{44CA192F-D22E-4DFB-996C-8229EC42A265}" srcOrd="0" destOrd="0" presId="urn:microsoft.com/office/officeart/2008/layout/HorizontalMultiLevelHierarchy"/>
    <dgm:cxn modelId="{5AB8A9EE-7D63-4AAE-BCA0-77F177FA4E58}" type="presOf" srcId="{9BAA47E5-8617-4507-B148-4D1428305C36}" destId="{B307CD8A-C821-40B3-87CB-4A66265A15A2}" srcOrd="0" destOrd="0" presId="urn:microsoft.com/office/officeart/2008/layout/HorizontalMultiLevelHierarchy"/>
    <dgm:cxn modelId="{6AEC8348-730F-4D0C-AE8F-5A8BB58C84E7}" type="presOf" srcId="{5FFA15CE-E30F-44AE-97CE-4D088505C01C}" destId="{2B78C796-2959-4D51-BAAB-A816B29607C5}" srcOrd="0" destOrd="0" presId="urn:microsoft.com/office/officeart/2008/layout/HorizontalMultiLevelHierarchy"/>
    <dgm:cxn modelId="{F7505806-B97B-4D22-A227-9A105528668D}" type="presOf" srcId="{A55146C9-8B70-4124-8777-6DA4194A9806}" destId="{337CB054-EDB6-434B-B2A7-4674BB18BC8D}" srcOrd="0" destOrd="0" presId="urn:microsoft.com/office/officeart/2008/layout/HorizontalMultiLevelHierarchy"/>
    <dgm:cxn modelId="{C17F9303-4543-47D2-9CD2-5257F6FDD72E}" type="presOf" srcId="{541A51B4-6E40-4CC1-9528-6160ED1BA486}" destId="{F26D3B99-8232-40FD-87F2-2C046D95B5EE}" srcOrd="0" destOrd="0" presId="urn:microsoft.com/office/officeart/2008/layout/HorizontalMultiLevelHierarchy"/>
    <dgm:cxn modelId="{3994C5B3-DBE6-4D6F-88E8-28DC0B35BE52}" type="presOf" srcId="{541A51B4-6E40-4CC1-9528-6160ED1BA486}" destId="{10C99F83-F6BD-4BB9-B5C3-1E72FA5E9602}" srcOrd="1" destOrd="0" presId="urn:microsoft.com/office/officeart/2008/layout/HorizontalMultiLevelHierarchy"/>
    <dgm:cxn modelId="{108B1A4B-62C3-4FE1-AD87-21DC5801722A}" srcId="{3D03EA36-F594-452C-87BD-8429E5DB752A}" destId="{4796FC91-A0C2-4546-9C7E-B9BA2DEEC029}" srcOrd="11" destOrd="0" parTransId="{6E9244AE-8762-4586-B46A-0A9F98C5726A}" sibTransId="{B7FB16FD-949D-44DC-9949-5F75C3971A73}"/>
    <dgm:cxn modelId="{59E2FCCC-831E-47B9-9CB2-0BF47EA5F922}" type="presOf" srcId="{EB7346B5-AA10-4990-BD5C-255FEE2D5AC4}" destId="{1659E6E7-01F5-4958-9476-CEADB86F1ED6}" srcOrd="1" destOrd="0" presId="urn:microsoft.com/office/officeart/2008/layout/HorizontalMultiLevelHierarchy"/>
    <dgm:cxn modelId="{C953AA44-18B9-4ECC-80F4-1348E178BA27}" type="presOf" srcId="{5431C550-AEC2-4FA7-B9D1-8629C53C1A84}" destId="{50F70EB9-6658-431E-AEBA-7B1BA85B95B7}" srcOrd="0" destOrd="0" presId="urn:microsoft.com/office/officeart/2008/layout/HorizontalMultiLevelHierarchy"/>
    <dgm:cxn modelId="{D8C6973D-DA1A-44D7-8213-CA8CB505879B}" srcId="{3D03EA36-F594-452C-87BD-8429E5DB752A}" destId="{5FFA15CE-E30F-44AE-97CE-4D088505C01C}" srcOrd="4" destOrd="0" parTransId="{CFDE3D6F-D87F-4EC1-B623-BBC87E5E56BD}" sibTransId="{D7DEB4FB-83B3-4643-A969-059F4598A0C5}"/>
    <dgm:cxn modelId="{B7515486-6A04-47E7-B686-B4A9052105E7}" type="presOf" srcId="{14448A62-96AA-459B-AE8D-21BECE04F21B}" destId="{C0463C4D-7BE2-478D-B463-0C93544DD036}" srcOrd="0" destOrd="0" presId="urn:microsoft.com/office/officeart/2008/layout/HorizontalMultiLevelHierarchy"/>
    <dgm:cxn modelId="{5C9E413D-B586-445C-A7F0-F4478A2D2689}" type="presOf" srcId="{CFDE3D6F-D87F-4EC1-B623-BBC87E5E56BD}" destId="{47BE71AB-D404-4782-B130-EA8085009D7C}" srcOrd="1" destOrd="0" presId="urn:microsoft.com/office/officeart/2008/layout/HorizontalMultiLevelHierarchy"/>
    <dgm:cxn modelId="{F68B7785-D695-47BC-A0E3-86CBAA1085F0}" srcId="{3D03EA36-F594-452C-87BD-8429E5DB752A}" destId="{1952675E-14FF-4C1E-AFC0-C60EDADBBDB7}" srcOrd="14" destOrd="0" parTransId="{541A51B4-6E40-4CC1-9528-6160ED1BA486}" sibTransId="{A6D2B608-E6E9-483E-A1C5-70A10CCC1D3A}"/>
    <dgm:cxn modelId="{580816B2-B30D-4753-8488-34F81B263FA1}" type="presOf" srcId="{5431C550-AEC2-4FA7-B9D1-8629C53C1A84}" destId="{E8258113-E008-4A8C-A2DE-7EA49B9F4014}" srcOrd="1" destOrd="0" presId="urn:microsoft.com/office/officeart/2008/layout/HorizontalMultiLevelHierarchy"/>
    <dgm:cxn modelId="{9D3B7EBC-F33C-4EC8-87AF-2C5CA33BB313}" type="presOf" srcId="{C08D8F24-9D85-4DF6-9E09-28E4816A43D0}" destId="{B8EFAF8F-F12F-4243-BF2E-C2F2C36D7BF7}" srcOrd="1" destOrd="0" presId="urn:microsoft.com/office/officeart/2008/layout/HorizontalMultiLevelHierarchy"/>
    <dgm:cxn modelId="{8658AE8C-D30F-4B76-BDA5-16C7A0E9E3A3}" srcId="{3D03EA36-F594-452C-87BD-8429E5DB752A}" destId="{70AD03B0-BD34-4E7E-B62E-9376AD351772}" srcOrd="7" destOrd="0" parTransId="{DE893B0A-68E4-4655-8680-ECAECF0AC0D0}" sibTransId="{F20F39B4-804F-436F-BE0D-6F3C6E73A3C6}"/>
    <dgm:cxn modelId="{C79C962F-E59A-4135-9A1F-BE1B69E43035}" type="presOf" srcId="{88F34106-3658-45AB-A5F3-DD99B2ECE067}" destId="{38056A6D-CBB6-432F-B45D-843E1E2AAAA1}" srcOrd="0" destOrd="0" presId="urn:microsoft.com/office/officeart/2008/layout/HorizontalMultiLevelHierarchy"/>
    <dgm:cxn modelId="{B7827C69-E180-4104-80BF-C345C4D6D7F5}" type="presOf" srcId="{DE893B0A-68E4-4655-8680-ECAECF0AC0D0}" destId="{55A3050E-906E-4A0D-8A3E-7EB9B1B3F1A0}" srcOrd="1" destOrd="0" presId="urn:microsoft.com/office/officeart/2008/layout/HorizontalMultiLevelHierarchy"/>
    <dgm:cxn modelId="{0C2E416B-69F9-4FF1-ADEF-A3F17C7809CB}" srcId="{3D03EA36-F594-452C-87BD-8429E5DB752A}" destId="{88F34106-3658-45AB-A5F3-DD99B2ECE067}" srcOrd="6" destOrd="0" parTransId="{F87EDF59-3BA3-4D8C-B4FE-C1E514C2524A}" sibTransId="{B19BC5D2-8490-40A1-A199-2F1DD2F6B561}"/>
    <dgm:cxn modelId="{56BA7D92-5D70-4002-A0A9-D68D2F615183}" srcId="{3D03EA36-F594-452C-87BD-8429E5DB752A}" destId="{14448A62-96AA-459B-AE8D-21BECE04F21B}" srcOrd="12" destOrd="0" parTransId="{39E8AF7D-6585-46E2-A2D8-FBDA459B787D}" sibTransId="{5EEB7565-F1E0-4915-8FEB-7578F0D2E41A}"/>
    <dgm:cxn modelId="{F6AB06FD-C0F4-4FF7-A835-BF0F6DD8DF94}" srcId="{3D03EA36-F594-452C-87BD-8429E5DB752A}" destId="{6FFE5E10-90B3-409B-8C9F-8DF6A031CB64}" srcOrd="1" destOrd="0" parTransId="{FE4D20B5-E25D-406F-9896-5EF8903263C7}" sibTransId="{FAC09D6B-AA8A-4B86-BE96-E9B2BB51DF40}"/>
    <dgm:cxn modelId="{7086486E-839A-4818-84D3-6D70A8DE88C7}" type="presOf" srcId="{9BAA47E5-8617-4507-B148-4D1428305C36}" destId="{3AE305A2-9F32-4398-8869-BA5EC110463F}" srcOrd="1" destOrd="0" presId="urn:microsoft.com/office/officeart/2008/layout/HorizontalMultiLevelHierarchy"/>
    <dgm:cxn modelId="{3F5E695E-5945-4160-AC83-E9FBC832C54E}" type="presOf" srcId="{70AD03B0-BD34-4E7E-B62E-9376AD351772}" destId="{09EDB615-22E2-451F-81BC-BF7D246798E9}" srcOrd="0" destOrd="0" presId="urn:microsoft.com/office/officeart/2008/layout/HorizontalMultiLevelHierarchy"/>
    <dgm:cxn modelId="{FB6AE081-CB59-4812-A312-244E90B29162}" type="presOf" srcId="{4AD1B7E2-B33C-4187-8364-DE894AE75F1A}" destId="{44A54E1A-8EF6-49C7-AF5A-D4976F99054F}" srcOrd="0" destOrd="0" presId="urn:microsoft.com/office/officeart/2008/layout/HorizontalMultiLevelHierarchy"/>
    <dgm:cxn modelId="{71BA74D0-C47D-4D94-A23F-5D3CCEAC8987}" type="presOf" srcId="{A0B00E33-0914-4271-B84A-E1C9053A9F97}" destId="{06DA274F-ED03-4ABB-A2E3-625B27198E0A}" srcOrd="1" destOrd="0" presId="urn:microsoft.com/office/officeart/2008/layout/HorizontalMultiLevelHierarchy"/>
    <dgm:cxn modelId="{2FF443E1-DD0E-4A37-9FBF-2E8FEBB83D9B}" srcId="{3D03EA36-F594-452C-87BD-8429E5DB752A}" destId="{D129309A-BFAF-4EDE-AA71-9CE0B1F80344}" srcOrd="10" destOrd="0" parTransId="{A55146C9-8B70-4124-8777-6DA4194A9806}" sibTransId="{2E8AA03E-B7DC-4E8E-902B-0D57D7B68566}"/>
    <dgm:cxn modelId="{88A034C2-06F0-40D6-98A8-D470C820789F}" type="presOf" srcId="{3D03EA36-F594-452C-87BD-8429E5DB752A}" destId="{0747E42F-D14E-4D87-8857-09D0420CFAFC}" srcOrd="0" destOrd="0" presId="urn:microsoft.com/office/officeart/2008/layout/HorizontalMultiLevelHierarchy"/>
    <dgm:cxn modelId="{353D7B6D-0C49-446F-9356-7F9EC7BAE77F}" srcId="{3D03EA36-F594-452C-87BD-8429E5DB752A}" destId="{633F9779-7006-4CEC-BD11-CA79A08516DE}" srcOrd="13" destOrd="0" parTransId="{91BDD029-276D-4B50-937F-3F60E0DB8382}" sibTransId="{0C629285-7B70-4578-93E7-F3D37F412909}"/>
    <dgm:cxn modelId="{C0F72146-916A-41FC-AA83-938F39079D6C}" type="presOf" srcId="{FE4D20B5-E25D-406F-9896-5EF8903263C7}" destId="{28AEFFDA-A7AB-44AB-9950-8745654CAE7E}" srcOrd="0" destOrd="0" presId="urn:microsoft.com/office/officeart/2008/layout/HorizontalMultiLevelHierarchy"/>
    <dgm:cxn modelId="{572E0B23-19DC-4D67-8E2E-BE19FE098095}" type="presOf" srcId="{FDD6AECD-4A63-41DA-A809-C7B6942A4F53}" destId="{D90BC2A1-97A8-4B3A-956A-347761ED5278}" srcOrd="0" destOrd="0" presId="urn:microsoft.com/office/officeart/2008/layout/HorizontalMultiLevelHierarchy"/>
    <dgm:cxn modelId="{50F481C4-5BE7-43AA-ADB6-5B2943F86712}" srcId="{3D03EA36-F594-452C-87BD-8429E5DB752A}" destId="{FD7AD62F-7A7F-4112-A6B3-1DE45635C7B7}" srcOrd="9" destOrd="0" parTransId="{4AD1B7E2-B33C-4187-8364-DE894AE75F1A}" sibTransId="{77E4D52E-3EDD-44F6-B7DB-A172F8E71658}"/>
    <dgm:cxn modelId="{312297C2-0FF9-489A-810D-E1C2ED075CA6}" type="presOf" srcId="{3A6E3989-E659-4738-B159-5F227A8C81AB}" destId="{5E01A21C-B529-4B6B-AEC6-CDDED957FF44}" srcOrd="0" destOrd="0" presId="urn:microsoft.com/office/officeart/2008/layout/HorizontalMultiLevelHierarchy"/>
    <dgm:cxn modelId="{23E41941-F92A-49DB-AFF6-6B349547B865}" srcId="{5007E026-A7A8-4453-BA5A-0D6AC695DC8E}" destId="{3D03EA36-F594-452C-87BD-8429E5DB752A}" srcOrd="0" destOrd="0" parTransId="{DA6DDBE3-65F5-4083-B40B-D2815D45A1ED}" sibTransId="{8636C091-7209-4241-9EE8-5EB883812B45}"/>
    <dgm:cxn modelId="{B58B9B5E-BC32-46CF-A31C-F0D033D3DF07}" type="presOf" srcId="{DE893B0A-68E4-4655-8680-ECAECF0AC0D0}" destId="{2A71B8FC-902E-43CC-9F12-E60E2609CB35}" srcOrd="0" destOrd="0" presId="urn:microsoft.com/office/officeart/2008/layout/HorizontalMultiLevelHierarchy"/>
    <dgm:cxn modelId="{328216F0-0DC3-4EE7-A657-2F9A9463C781}" type="presOf" srcId="{892ED3F3-5DE4-40F9-89EC-D628B0863D57}" destId="{55873339-73F2-4A85-B01A-8FF990D54008}" srcOrd="0" destOrd="0" presId="urn:microsoft.com/office/officeart/2008/layout/HorizontalMultiLevelHierarchy"/>
    <dgm:cxn modelId="{762D070D-DD99-4980-80E2-0093575A7145}" type="presOf" srcId="{6E9244AE-8762-4586-B46A-0A9F98C5726A}" destId="{3B8FEBFB-D713-4A23-82D8-B40448261366}" srcOrd="1" destOrd="0" presId="urn:microsoft.com/office/officeart/2008/layout/HorizontalMultiLevelHierarchy"/>
    <dgm:cxn modelId="{667D6CC4-6246-4C38-B3AD-F7ADA28A4F73}" type="presOf" srcId="{5007E026-A7A8-4453-BA5A-0D6AC695DC8E}" destId="{1F982207-3BF9-4CE0-B1AD-9B67EA0B2220}" srcOrd="0" destOrd="0" presId="urn:microsoft.com/office/officeart/2008/layout/HorizontalMultiLevelHierarchy"/>
    <dgm:cxn modelId="{E7836A32-34E9-47AD-83D6-00C4369CACF6}" type="presOf" srcId="{E59147CC-F165-4DFF-BC2F-2338D1A6BEEC}" destId="{FFEEF9D6-96AF-4DC2-965E-312CC8E78F04}" srcOrd="0" destOrd="0" presId="urn:microsoft.com/office/officeart/2008/layout/HorizontalMultiLevelHierarchy"/>
    <dgm:cxn modelId="{5ECF86BA-1090-4E58-9F7C-91D690FCC980}" type="presOf" srcId="{F87EDF59-3BA3-4D8C-B4FE-C1E514C2524A}" destId="{0A08F091-DF92-4A27-BFB0-2CBBC8E0A9EE}" srcOrd="1" destOrd="0" presId="urn:microsoft.com/office/officeart/2008/layout/HorizontalMultiLevelHierarchy"/>
    <dgm:cxn modelId="{247C21D6-A52C-4C80-B76B-446F54CFE016}" type="presOf" srcId="{4796FC91-A0C2-4546-9C7E-B9BA2DEEC029}" destId="{220CC910-B5EE-4CD5-A567-4D23F583EA9B}" srcOrd="0" destOrd="0" presId="urn:microsoft.com/office/officeart/2008/layout/HorizontalMultiLevelHierarchy"/>
    <dgm:cxn modelId="{F4772273-4C2F-44D8-8D12-933A749C524F}" type="presOf" srcId="{EB7346B5-AA10-4990-BD5C-255FEE2D5AC4}" destId="{45144602-ACD8-4727-BAE1-3ADDFED00799}" srcOrd="0" destOrd="0" presId="urn:microsoft.com/office/officeart/2008/layout/HorizontalMultiLevelHierarchy"/>
    <dgm:cxn modelId="{557E2A65-2334-4C52-97EF-4E2BE2C45EBA}" srcId="{3D03EA36-F594-452C-87BD-8429E5DB752A}" destId="{FDD6AECD-4A63-41DA-A809-C7B6942A4F53}" srcOrd="0" destOrd="0" parTransId="{A0B00E33-0914-4271-B84A-E1C9053A9F97}" sibTransId="{3B41F3E2-EFCD-4043-8629-7A7F34B8E92D}"/>
    <dgm:cxn modelId="{D8841FBB-DA91-440B-A128-CA75F53AE285}" srcId="{3D03EA36-F594-452C-87BD-8429E5DB752A}" destId="{E59147CC-F165-4DFF-BC2F-2338D1A6BEEC}" srcOrd="2" destOrd="0" parTransId="{D75629F0-7A56-42FB-8DDC-9522B761A8D7}" sibTransId="{AF0F5FFB-A7E0-45FA-85AC-ACCDB4810248}"/>
    <dgm:cxn modelId="{1C989396-7A71-4F96-B128-C31AE82394C3}" type="presOf" srcId="{D75629F0-7A56-42FB-8DDC-9522B761A8D7}" destId="{C6500D76-3096-46CB-B7A0-9FAD9BBA94B5}" srcOrd="1" destOrd="0" presId="urn:microsoft.com/office/officeart/2008/layout/HorizontalMultiLevelHierarchy"/>
    <dgm:cxn modelId="{71151CEB-78EB-495C-8286-B6CAB6637937}" type="presOf" srcId="{6FFE5E10-90B3-409B-8C9F-8DF6A031CB64}" destId="{67062CE7-2150-4292-93B3-D8616613816F}" srcOrd="0" destOrd="0" presId="urn:microsoft.com/office/officeart/2008/layout/HorizontalMultiLevelHierarchy"/>
    <dgm:cxn modelId="{59E44397-CFA4-41AF-9DF7-996CFDD51313}" type="presParOf" srcId="{1F982207-3BF9-4CE0-B1AD-9B67EA0B2220}" destId="{598846E6-52FB-48FA-8520-68EA58933688}" srcOrd="0" destOrd="0" presId="urn:microsoft.com/office/officeart/2008/layout/HorizontalMultiLevelHierarchy"/>
    <dgm:cxn modelId="{AD3E64C3-8B2A-4E9B-962E-EF6644BE3661}" type="presParOf" srcId="{598846E6-52FB-48FA-8520-68EA58933688}" destId="{0747E42F-D14E-4D87-8857-09D0420CFAFC}" srcOrd="0" destOrd="0" presId="urn:microsoft.com/office/officeart/2008/layout/HorizontalMultiLevelHierarchy"/>
    <dgm:cxn modelId="{AFCD7D36-13A6-48AD-A20C-2FE0744CE95F}" type="presParOf" srcId="{598846E6-52FB-48FA-8520-68EA58933688}" destId="{E067A024-188F-4E49-A92B-367F8B573E5F}" srcOrd="1" destOrd="0" presId="urn:microsoft.com/office/officeart/2008/layout/HorizontalMultiLevelHierarchy"/>
    <dgm:cxn modelId="{7F7CF8F9-7718-4D53-A71E-3E3335278E8A}" type="presParOf" srcId="{E067A024-188F-4E49-A92B-367F8B573E5F}" destId="{791E13C3-ADF3-4519-826A-2B7BB9802E2E}" srcOrd="0" destOrd="0" presId="urn:microsoft.com/office/officeart/2008/layout/HorizontalMultiLevelHierarchy"/>
    <dgm:cxn modelId="{79A4E976-1F01-4D05-A3BF-D0625146DD28}" type="presParOf" srcId="{791E13C3-ADF3-4519-826A-2B7BB9802E2E}" destId="{06DA274F-ED03-4ABB-A2E3-625B27198E0A}" srcOrd="0" destOrd="0" presId="urn:microsoft.com/office/officeart/2008/layout/HorizontalMultiLevelHierarchy"/>
    <dgm:cxn modelId="{401A7826-D414-428C-902F-D5C3393B398E}" type="presParOf" srcId="{E067A024-188F-4E49-A92B-367F8B573E5F}" destId="{3F458A26-6162-4ABB-AD16-E400C69308A7}" srcOrd="1" destOrd="0" presId="urn:microsoft.com/office/officeart/2008/layout/HorizontalMultiLevelHierarchy"/>
    <dgm:cxn modelId="{3F93CB48-46BD-4873-BD0F-F2089C42CB47}" type="presParOf" srcId="{3F458A26-6162-4ABB-AD16-E400C69308A7}" destId="{D90BC2A1-97A8-4B3A-956A-347761ED5278}" srcOrd="0" destOrd="0" presId="urn:microsoft.com/office/officeart/2008/layout/HorizontalMultiLevelHierarchy"/>
    <dgm:cxn modelId="{219C216B-6F78-41D5-BB9C-94E84F4B1D41}" type="presParOf" srcId="{3F458A26-6162-4ABB-AD16-E400C69308A7}" destId="{2F53D3AB-88BD-4D73-8A6C-42B53DCC76AB}" srcOrd="1" destOrd="0" presId="urn:microsoft.com/office/officeart/2008/layout/HorizontalMultiLevelHierarchy"/>
    <dgm:cxn modelId="{111FD883-F3B1-447A-BF17-EA431977D166}" type="presParOf" srcId="{E067A024-188F-4E49-A92B-367F8B573E5F}" destId="{28AEFFDA-A7AB-44AB-9950-8745654CAE7E}" srcOrd="2" destOrd="0" presId="urn:microsoft.com/office/officeart/2008/layout/HorizontalMultiLevelHierarchy"/>
    <dgm:cxn modelId="{4089BD89-9F54-47F5-BD2F-33DD4BE5CDCF}" type="presParOf" srcId="{28AEFFDA-A7AB-44AB-9950-8745654CAE7E}" destId="{AAB496F3-30B7-4DB0-8547-3AFED39F4137}" srcOrd="0" destOrd="0" presId="urn:microsoft.com/office/officeart/2008/layout/HorizontalMultiLevelHierarchy"/>
    <dgm:cxn modelId="{E5941D0F-B734-4700-A921-295EAF98B416}" type="presParOf" srcId="{E067A024-188F-4E49-A92B-367F8B573E5F}" destId="{C3C1133B-1736-477C-BC43-25AD43D381C2}" srcOrd="3" destOrd="0" presId="urn:microsoft.com/office/officeart/2008/layout/HorizontalMultiLevelHierarchy"/>
    <dgm:cxn modelId="{E89E7D3B-4F8B-4F45-870F-50D833484016}" type="presParOf" srcId="{C3C1133B-1736-477C-BC43-25AD43D381C2}" destId="{67062CE7-2150-4292-93B3-D8616613816F}" srcOrd="0" destOrd="0" presId="urn:microsoft.com/office/officeart/2008/layout/HorizontalMultiLevelHierarchy"/>
    <dgm:cxn modelId="{39E9BFA0-A825-4EFE-A3C8-0C84562ED31B}" type="presParOf" srcId="{C3C1133B-1736-477C-BC43-25AD43D381C2}" destId="{2EC58953-87CE-4C9D-8090-E149412DECF7}" srcOrd="1" destOrd="0" presId="urn:microsoft.com/office/officeart/2008/layout/HorizontalMultiLevelHierarchy"/>
    <dgm:cxn modelId="{AFBC0F5F-EAD0-435E-B90A-64BEA1E3DE3E}" type="presParOf" srcId="{E067A024-188F-4E49-A92B-367F8B573E5F}" destId="{1E9035CB-7279-40D5-9B9D-6E9B2A44FDCC}" srcOrd="4" destOrd="0" presId="urn:microsoft.com/office/officeart/2008/layout/HorizontalMultiLevelHierarchy"/>
    <dgm:cxn modelId="{EBEF3B41-DD7A-4D2C-983F-24F754E6512E}" type="presParOf" srcId="{1E9035CB-7279-40D5-9B9D-6E9B2A44FDCC}" destId="{C6500D76-3096-46CB-B7A0-9FAD9BBA94B5}" srcOrd="0" destOrd="0" presId="urn:microsoft.com/office/officeart/2008/layout/HorizontalMultiLevelHierarchy"/>
    <dgm:cxn modelId="{BFFF256B-A657-449E-B1C7-235385F0BD8F}" type="presParOf" srcId="{E067A024-188F-4E49-A92B-367F8B573E5F}" destId="{AF43D911-3ABD-41A4-A573-87285446525B}" srcOrd="5" destOrd="0" presId="urn:microsoft.com/office/officeart/2008/layout/HorizontalMultiLevelHierarchy"/>
    <dgm:cxn modelId="{9CDA82C0-61D5-415D-B479-44F005901AF6}" type="presParOf" srcId="{AF43D911-3ABD-41A4-A573-87285446525B}" destId="{FFEEF9D6-96AF-4DC2-965E-312CC8E78F04}" srcOrd="0" destOrd="0" presId="urn:microsoft.com/office/officeart/2008/layout/HorizontalMultiLevelHierarchy"/>
    <dgm:cxn modelId="{E8B5F3FD-650E-4464-A886-C318AF3717C9}" type="presParOf" srcId="{AF43D911-3ABD-41A4-A573-87285446525B}" destId="{E73FC2CF-C84C-4579-AE48-97B1026B5BB7}" srcOrd="1" destOrd="0" presId="urn:microsoft.com/office/officeart/2008/layout/HorizontalMultiLevelHierarchy"/>
    <dgm:cxn modelId="{B7F64F7D-1521-4FC8-9DAE-3723196F5335}" type="presParOf" srcId="{E067A024-188F-4E49-A92B-367F8B573E5F}" destId="{82290A37-D107-4D20-8DCB-6DEE2F5E45CD}" srcOrd="6" destOrd="0" presId="urn:microsoft.com/office/officeart/2008/layout/HorizontalMultiLevelHierarchy"/>
    <dgm:cxn modelId="{F79E3820-157B-4710-8320-486655100BC8}" type="presParOf" srcId="{82290A37-D107-4D20-8DCB-6DEE2F5E45CD}" destId="{B8EFAF8F-F12F-4243-BF2E-C2F2C36D7BF7}" srcOrd="0" destOrd="0" presId="urn:microsoft.com/office/officeart/2008/layout/HorizontalMultiLevelHierarchy"/>
    <dgm:cxn modelId="{402E7BEE-C938-44E4-8032-DF2917BF9377}" type="presParOf" srcId="{E067A024-188F-4E49-A92B-367F8B573E5F}" destId="{81CC2815-9C34-4C2F-85C2-841C4D69AA27}" srcOrd="7" destOrd="0" presId="urn:microsoft.com/office/officeart/2008/layout/HorizontalMultiLevelHierarchy"/>
    <dgm:cxn modelId="{9784AE20-9AA0-46EE-A41D-FAEF0475E05A}" type="presParOf" srcId="{81CC2815-9C34-4C2F-85C2-841C4D69AA27}" destId="{5BAAB58E-285D-4D46-B5B4-A078450BE67B}" srcOrd="0" destOrd="0" presId="urn:microsoft.com/office/officeart/2008/layout/HorizontalMultiLevelHierarchy"/>
    <dgm:cxn modelId="{034920AC-91C5-42BC-85D8-C970DDE52F80}" type="presParOf" srcId="{81CC2815-9C34-4C2F-85C2-841C4D69AA27}" destId="{C5CCCCD0-082C-4DC8-B9C9-C0BD61C38033}" srcOrd="1" destOrd="0" presId="urn:microsoft.com/office/officeart/2008/layout/HorizontalMultiLevelHierarchy"/>
    <dgm:cxn modelId="{5C9116A5-CB2E-47EE-9060-8855FF9A2C95}" type="presParOf" srcId="{E067A024-188F-4E49-A92B-367F8B573E5F}" destId="{EEADA4CD-10AD-41FB-B76F-66042F10563C}" srcOrd="8" destOrd="0" presId="urn:microsoft.com/office/officeart/2008/layout/HorizontalMultiLevelHierarchy"/>
    <dgm:cxn modelId="{03F0A4EB-80B2-40EE-A29B-F8E7B89827AD}" type="presParOf" srcId="{EEADA4CD-10AD-41FB-B76F-66042F10563C}" destId="{47BE71AB-D404-4782-B130-EA8085009D7C}" srcOrd="0" destOrd="0" presId="urn:microsoft.com/office/officeart/2008/layout/HorizontalMultiLevelHierarchy"/>
    <dgm:cxn modelId="{79F3F836-E58C-47F7-A90F-F7C7775328D7}" type="presParOf" srcId="{E067A024-188F-4E49-A92B-367F8B573E5F}" destId="{D8758B85-0AD5-4B02-BB1F-418CB0CA7544}" srcOrd="9" destOrd="0" presId="urn:microsoft.com/office/officeart/2008/layout/HorizontalMultiLevelHierarchy"/>
    <dgm:cxn modelId="{4E57CAA6-CE94-4A3E-8030-4FAD91C7ED76}" type="presParOf" srcId="{D8758B85-0AD5-4B02-BB1F-418CB0CA7544}" destId="{2B78C796-2959-4D51-BAAB-A816B29607C5}" srcOrd="0" destOrd="0" presId="urn:microsoft.com/office/officeart/2008/layout/HorizontalMultiLevelHierarchy"/>
    <dgm:cxn modelId="{CB36CD2F-BC9F-43AB-9560-609FB8BDC84C}" type="presParOf" srcId="{D8758B85-0AD5-4B02-BB1F-418CB0CA7544}" destId="{FA33B678-3543-4E4B-BDE9-A34CAA874F57}" srcOrd="1" destOrd="0" presId="urn:microsoft.com/office/officeart/2008/layout/HorizontalMultiLevelHierarchy"/>
    <dgm:cxn modelId="{99AA555C-B500-4C10-B9CA-1FD0BF367E65}" type="presParOf" srcId="{E067A024-188F-4E49-A92B-367F8B573E5F}" destId="{B307CD8A-C821-40B3-87CB-4A66265A15A2}" srcOrd="10" destOrd="0" presId="urn:microsoft.com/office/officeart/2008/layout/HorizontalMultiLevelHierarchy"/>
    <dgm:cxn modelId="{E420345E-D485-4579-A3A3-DC983B1D8994}" type="presParOf" srcId="{B307CD8A-C821-40B3-87CB-4A66265A15A2}" destId="{3AE305A2-9F32-4398-8869-BA5EC110463F}" srcOrd="0" destOrd="0" presId="urn:microsoft.com/office/officeart/2008/layout/HorizontalMultiLevelHierarchy"/>
    <dgm:cxn modelId="{75DADB57-2784-4A66-8EDA-B96C92C47592}" type="presParOf" srcId="{E067A024-188F-4E49-A92B-367F8B573E5F}" destId="{00AD82AF-64AC-4CF0-986F-BBBB8B8E58FF}" srcOrd="11" destOrd="0" presId="urn:microsoft.com/office/officeart/2008/layout/HorizontalMultiLevelHierarchy"/>
    <dgm:cxn modelId="{5C9C344E-967E-4F5A-AE85-4D758BB4BAFA}" type="presParOf" srcId="{00AD82AF-64AC-4CF0-986F-BBBB8B8E58FF}" destId="{55873339-73F2-4A85-B01A-8FF990D54008}" srcOrd="0" destOrd="0" presId="urn:microsoft.com/office/officeart/2008/layout/HorizontalMultiLevelHierarchy"/>
    <dgm:cxn modelId="{2D0E31E9-8AEC-4C7F-A08B-7D19F055BAC1}" type="presParOf" srcId="{00AD82AF-64AC-4CF0-986F-BBBB8B8E58FF}" destId="{7FCC0C6A-3D7E-4BC8-932A-5200E8A38405}" srcOrd="1" destOrd="0" presId="urn:microsoft.com/office/officeart/2008/layout/HorizontalMultiLevelHierarchy"/>
    <dgm:cxn modelId="{B8308536-C6C7-4B90-89CA-B539796C802F}" type="presParOf" srcId="{E067A024-188F-4E49-A92B-367F8B573E5F}" destId="{5D10D3AA-A3F8-43B9-9BF4-521C45984A53}" srcOrd="12" destOrd="0" presId="urn:microsoft.com/office/officeart/2008/layout/HorizontalMultiLevelHierarchy"/>
    <dgm:cxn modelId="{297DA62F-9429-406B-8EA5-73E489F6FCD3}" type="presParOf" srcId="{5D10D3AA-A3F8-43B9-9BF4-521C45984A53}" destId="{0A08F091-DF92-4A27-BFB0-2CBBC8E0A9EE}" srcOrd="0" destOrd="0" presId="urn:microsoft.com/office/officeart/2008/layout/HorizontalMultiLevelHierarchy"/>
    <dgm:cxn modelId="{A71DE537-F194-47E5-AB36-7E1AAD51DE88}" type="presParOf" srcId="{E067A024-188F-4E49-A92B-367F8B573E5F}" destId="{3FBEA1E9-7D75-4B80-BBE1-63B05A7358A1}" srcOrd="13" destOrd="0" presId="urn:microsoft.com/office/officeart/2008/layout/HorizontalMultiLevelHierarchy"/>
    <dgm:cxn modelId="{49683423-288B-4D29-BF8D-9E07CE162093}" type="presParOf" srcId="{3FBEA1E9-7D75-4B80-BBE1-63B05A7358A1}" destId="{38056A6D-CBB6-432F-B45D-843E1E2AAAA1}" srcOrd="0" destOrd="0" presId="urn:microsoft.com/office/officeart/2008/layout/HorizontalMultiLevelHierarchy"/>
    <dgm:cxn modelId="{37728AEC-2460-4443-9766-A3E915314A60}" type="presParOf" srcId="{3FBEA1E9-7D75-4B80-BBE1-63B05A7358A1}" destId="{EC51DA02-9188-4251-B4E8-5C2222AB9129}" srcOrd="1" destOrd="0" presId="urn:microsoft.com/office/officeart/2008/layout/HorizontalMultiLevelHierarchy"/>
    <dgm:cxn modelId="{9399F003-E737-475B-9425-31EA524095E3}" type="presParOf" srcId="{E067A024-188F-4E49-A92B-367F8B573E5F}" destId="{2A71B8FC-902E-43CC-9F12-E60E2609CB35}" srcOrd="14" destOrd="0" presId="urn:microsoft.com/office/officeart/2008/layout/HorizontalMultiLevelHierarchy"/>
    <dgm:cxn modelId="{01A524F0-E90B-4E69-8F31-D9BD74276682}" type="presParOf" srcId="{2A71B8FC-902E-43CC-9F12-E60E2609CB35}" destId="{55A3050E-906E-4A0D-8A3E-7EB9B1B3F1A0}" srcOrd="0" destOrd="0" presId="urn:microsoft.com/office/officeart/2008/layout/HorizontalMultiLevelHierarchy"/>
    <dgm:cxn modelId="{71478CE0-A48B-4F11-BF43-2414D4963BA8}" type="presParOf" srcId="{E067A024-188F-4E49-A92B-367F8B573E5F}" destId="{15E63534-BF18-410D-916C-14A14F40EA9C}" srcOrd="15" destOrd="0" presId="urn:microsoft.com/office/officeart/2008/layout/HorizontalMultiLevelHierarchy"/>
    <dgm:cxn modelId="{72ECF4E0-3C5A-440E-8C04-9E59C1092CC6}" type="presParOf" srcId="{15E63534-BF18-410D-916C-14A14F40EA9C}" destId="{09EDB615-22E2-451F-81BC-BF7D246798E9}" srcOrd="0" destOrd="0" presId="urn:microsoft.com/office/officeart/2008/layout/HorizontalMultiLevelHierarchy"/>
    <dgm:cxn modelId="{449B5A62-2851-4073-B992-EDB4ED2DB236}" type="presParOf" srcId="{15E63534-BF18-410D-916C-14A14F40EA9C}" destId="{686C3A76-A057-4795-93B0-ADA8DFC5B43C}" srcOrd="1" destOrd="0" presId="urn:microsoft.com/office/officeart/2008/layout/HorizontalMultiLevelHierarchy"/>
    <dgm:cxn modelId="{BFB82E64-1C03-4A5C-A1A9-78B690405140}" type="presParOf" srcId="{E067A024-188F-4E49-A92B-367F8B573E5F}" destId="{45144602-ACD8-4727-BAE1-3ADDFED00799}" srcOrd="16" destOrd="0" presId="urn:microsoft.com/office/officeart/2008/layout/HorizontalMultiLevelHierarchy"/>
    <dgm:cxn modelId="{E9065CB1-1656-4B75-9211-381FFF5DC019}" type="presParOf" srcId="{45144602-ACD8-4727-BAE1-3ADDFED00799}" destId="{1659E6E7-01F5-4958-9476-CEADB86F1ED6}" srcOrd="0" destOrd="0" presId="urn:microsoft.com/office/officeart/2008/layout/HorizontalMultiLevelHierarchy"/>
    <dgm:cxn modelId="{AA9F4C8F-8396-41D3-824F-4AD7265A20F9}" type="presParOf" srcId="{E067A024-188F-4E49-A92B-367F8B573E5F}" destId="{8F6C75AD-DC6B-40D9-87D6-F3C1E09231F0}" srcOrd="17" destOrd="0" presId="urn:microsoft.com/office/officeart/2008/layout/HorizontalMultiLevelHierarchy"/>
    <dgm:cxn modelId="{F61BD5EE-8A71-4F6E-82C5-342597FF9C50}" type="presParOf" srcId="{8F6C75AD-DC6B-40D9-87D6-F3C1E09231F0}" destId="{9EDBBFFB-44B1-4E1E-B331-343FF4017A71}" srcOrd="0" destOrd="0" presId="urn:microsoft.com/office/officeart/2008/layout/HorizontalMultiLevelHierarchy"/>
    <dgm:cxn modelId="{2B22DDB9-7B25-4F56-8598-242D48960A79}" type="presParOf" srcId="{8F6C75AD-DC6B-40D9-87D6-F3C1E09231F0}" destId="{293175D0-4397-4417-B3B7-19F9ABBA1F6C}" srcOrd="1" destOrd="0" presId="urn:microsoft.com/office/officeart/2008/layout/HorizontalMultiLevelHierarchy"/>
    <dgm:cxn modelId="{26A8EE72-DA3E-4099-AD15-E952304AA3B7}" type="presParOf" srcId="{E067A024-188F-4E49-A92B-367F8B573E5F}" destId="{44A54E1A-8EF6-49C7-AF5A-D4976F99054F}" srcOrd="18" destOrd="0" presId="urn:microsoft.com/office/officeart/2008/layout/HorizontalMultiLevelHierarchy"/>
    <dgm:cxn modelId="{7B895F92-3554-4C16-A32C-639889B9BEDC}" type="presParOf" srcId="{44A54E1A-8EF6-49C7-AF5A-D4976F99054F}" destId="{6C38D6E5-775A-450C-9E1D-812BD3790A21}" srcOrd="0" destOrd="0" presId="urn:microsoft.com/office/officeart/2008/layout/HorizontalMultiLevelHierarchy"/>
    <dgm:cxn modelId="{A519EFA4-71C3-4F99-BAF2-2844467437A3}" type="presParOf" srcId="{E067A024-188F-4E49-A92B-367F8B573E5F}" destId="{C9EB7383-F012-4213-8042-7998AE94875C}" srcOrd="19" destOrd="0" presId="urn:microsoft.com/office/officeart/2008/layout/HorizontalMultiLevelHierarchy"/>
    <dgm:cxn modelId="{207B4898-E2D1-4467-B63E-71E4936471C3}" type="presParOf" srcId="{C9EB7383-F012-4213-8042-7998AE94875C}" destId="{BE97A20C-2103-43E8-AF5D-25C9F0C6F6BC}" srcOrd="0" destOrd="0" presId="urn:microsoft.com/office/officeart/2008/layout/HorizontalMultiLevelHierarchy"/>
    <dgm:cxn modelId="{8775690F-B941-4A77-A64B-2BC1870144D2}" type="presParOf" srcId="{C9EB7383-F012-4213-8042-7998AE94875C}" destId="{BA90C713-A312-400D-8876-2987ED866090}" srcOrd="1" destOrd="0" presId="urn:microsoft.com/office/officeart/2008/layout/HorizontalMultiLevelHierarchy"/>
    <dgm:cxn modelId="{F42D7B23-88A2-4DCA-A48A-981BFEA98968}" type="presParOf" srcId="{E067A024-188F-4E49-A92B-367F8B573E5F}" destId="{337CB054-EDB6-434B-B2A7-4674BB18BC8D}" srcOrd="20" destOrd="0" presId="urn:microsoft.com/office/officeart/2008/layout/HorizontalMultiLevelHierarchy"/>
    <dgm:cxn modelId="{0C8DAD99-D8A6-473B-8288-88F66E02D12C}" type="presParOf" srcId="{337CB054-EDB6-434B-B2A7-4674BB18BC8D}" destId="{84A72E0B-7DE1-47B4-9371-5127D36F1812}" srcOrd="0" destOrd="0" presId="urn:microsoft.com/office/officeart/2008/layout/HorizontalMultiLevelHierarchy"/>
    <dgm:cxn modelId="{2B930045-DBD0-461B-873B-03382BF9F307}" type="presParOf" srcId="{E067A024-188F-4E49-A92B-367F8B573E5F}" destId="{5B1C42EB-F26C-488B-B2AA-3F824B4612A1}" srcOrd="21" destOrd="0" presId="urn:microsoft.com/office/officeart/2008/layout/HorizontalMultiLevelHierarchy"/>
    <dgm:cxn modelId="{19B1F563-31FE-4613-A432-CEB4B5F16753}" type="presParOf" srcId="{5B1C42EB-F26C-488B-B2AA-3F824B4612A1}" destId="{04EEADCB-6A91-4D36-8DF1-92D21FE817F8}" srcOrd="0" destOrd="0" presId="urn:microsoft.com/office/officeart/2008/layout/HorizontalMultiLevelHierarchy"/>
    <dgm:cxn modelId="{853DEAFC-F97A-4566-B6FA-D6E3BE5D6EFB}" type="presParOf" srcId="{5B1C42EB-F26C-488B-B2AA-3F824B4612A1}" destId="{F4D40B8B-0666-4C33-96DD-201A320EAB1E}" srcOrd="1" destOrd="0" presId="urn:microsoft.com/office/officeart/2008/layout/HorizontalMultiLevelHierarchy"/>
    <dgm:cxn modelId="{12272D5E-1BE0-44FF-8831-185CB05138B3}" type="presParOf" srcId="{E067A024-188F-4E49-A92B-367F8B573E5F}" destId="{6B9C980A-0C38-4687-86E3-55D12AECCE29}" srcOrd="22" destOrd="0" presId="urn:microsoft.com/office/officeart/2008/layout/HorizontalMultiLevelHierarchy"/>
    <dgm:cxn modelId="{EC6D18CF-357F-4D52-8C3C-52E35D3E1AD5}" type="presParOf" srcId="{6B9C980A-0C38-4687-86E3-55D12AECCE29}" destId="{3B8FEBFB-D713-4A23-82D8-B40448261366}" srcOrd="0" destOrd="0" presId="urn:microsoft.com/office/officeart/2008/layout/HorizontalMultiLevelHierarchy"/>
    <dgm:cxn modelId="{3D3D5EB3-C98A-4101-94E6-20FB1B9D9963}" type="presParOf" srcId="{E067A024-188F-4E49-A92B-367F8B573E5F}" destId="{3CEFAB10-8FB2-4437-BC27-3A83A74BCF06}" srcOrd="23" destOrd="0" presId="urn:microsoft.com/office/officeart/2008/layout/HorizontalMultiLevelHierarchy"/>
    <dgm:cxn modelId="{614A2565-988B-48AB-BDDC-F50D2B8F5B4F}" type="presParOf" srcId="{3CEFAB10-8FB2-4437-BC27-3A83A74BCF06}" destId="{220CC910-B5EE-4CD5-A567-4D23F583EA9B}" srcOrd="0" destOrd="0" presId="urn:microsoft.com/office/officeart/2008/layout/HorizontalMultiLevelHierarchy"/>
    <dgm:cxn modelId="{C73739DF-655E-48EA-99BC-A95D4BC824DF}" type="presParOf" srcId="{3CEFAB10-8FB2-4437-BC27-3A83A74BCF06}" destId="{E71940D7-9563-456B-A207-2FAED78ADB89}" srcOrd="1" destOrd="0" presId="urn:microsoft.com/office/officeart/2008/layout/HorizontalMultiLevelHierarchy"/>
    <dgm:cxn modelId="{8045C64B-25CF-4755-B775-0DBB7B75E7FD}" type="presParOf" srcId="{E067A024-188F-4E49-A92B-367F8B573E5F}" destId="{989360B1-4259-43B7-A8A6-BA38EC43E7E6}" srcOrd="24" destOrd="0" presId="urn:microsoft.com/office/officeart/2008/layout/HorizontalMultiLevelHierarchy"/>
    <dgm:cxn modelId="{8D023E9C-E0B5-4C15-829E-AA907A45B3E1}" type="presParOf" srcId="{989360B1-4259-43B7-A8A6-BA38EC43E7E6}" destId="{80D16509-A038-4DEE-9F44-D75DC2F18439}" srcOrd="0" destOrd="0" presId="urn:microsoft.com/office/officeart/2008/layout/HorizontalMultiLevelHierarchy"/>
    <dgm:cxn modelId="{B9034950-071D-47A3-8638-4C9CF01C963F}" type="presParOf" srcId="{E067A024-188F-4E49-A92B-367F8B573E5F}" destId="{B16F15ED-8C98-4559-813B-64092C6D854C}" srcOrd="25" destOrd="0" presId="urn:microsoft.com/office/officeart/2008/layout/HorizontalMultiLevelHierarchy"/>
    <dgm:cxn modelId="{952A42E0-C883-41C5-A1DC-BC7BF974B478}" type="presParOf" srcId="{B16F15ED-8C98-4559-813B-64092C6D854C}" destId="{C0463C4D-7BE2-478D-B463-0C93544DD036}" srcOrd="0" destOrd="0" presId="urn:microsoft.com/office/officeart/2008/layout/HorizontalMultiLevelHierarchy"/>
    <dgm:cxn modelId="{668C457A-D215-48F5-A618-B88DEFCAF423}" type="presParOf" srcId="{B16F15ED-8C98-4559-813B-64092C6D854C}" destId="{735CAD41-3F29-4913-ABC3-6B55505969D5}" srcOrd="1" destOrd="0" presId="urn:microsoft.com/office/officeart/2008/layout/HorizontalMultiLevelHierarchy"/>
    <dgm:cxn modelId="{3FF79B77-279E-46FA-8667-8CF4E03E57C5}" type="presParOf" srcId="{E067A024-188F-4E49-A92B-367F8B573E5F}" destId="{757AE0A4-8B9D-4596-9007-AA0D9D14B811}" srcOrd="26" destOrd="0" presId="urn:microsoft.com/office/officeart/2008/layout/HorizontalMultiLevelHierarchy"/>
    <dgm:cxn modelId="{69D612DD-6DB5-4852-9703-708E0F34C87B}" type="presParOf" srcId="{757AE0A4-8B9D-4596-9007-AA0D9D14B811}" destId="{9A1DFE7C-432C-4503-BD77-A170BF1BD269}" srcOrd="0" destOrd="0" presId="urn:microsoft.com/office/officeart/2008/layout/HorizontalMultiLevelHierarchy"/>
    <dgm:cxn modelId="{777DAF38-24C1-4984-BBBC-22AEC8E402DE}" type="presParOf" srcId="{E067A024-188F-4E49-A92B-367F8B573E5F}" destId="{51CB14E5-5427-4518-AF5F-B6E6BF069E93}" srcOrd="27" destOrd="0" presId="urn:microsoft.com/office/officeart/2008/layout/HorizontalMultiLevelHierarchy"/>
    <dgm:cxn modelId="{A739E904-4FEC-46D1-A89A-4DD944FF26A6}" type="presParOf" srcId="{51CB14E5-5427-4518-AF5F-B6E6BF069E93}" destId="{80162ED0-F117-497B-A378-01CE364DD582}" srcOrd="0" destOrd="0" presId="urn:microsoft.com/office/officeart/2008/layout/HorizontalMultiLevelHierarchy"/>
    <dgm:cxn modelId="{7B75A262-8025-404A-89CF-FA4CA5150D80}" type="presParOf" srcId="{51CB14E5-5427-4518-AF5F-B6E6BF069E93}" destId="{C9F765CD-5296-4CD8-8B44-8C600FA53F89}" srcOrd="1" destOrd="0" presId="urn:microsoft.com/office/officeart/2008/layout/HorizontalMultiLevelHierarchy"/>
    <dgm:cxn modelId="{497F8506-4D99-42E3-B4CD-4C65EF898BA9}" type="presParOf" srcId="{E067A024-188F-4E49-A92B-367F8B573E5F}" destId="{F26D3B99-8232-40FD-87F2-2C046D95B5EE}" srcOrd="28" destOrd="0" presId="urn:microsoft.com/office/officeart/2008/layout/HorizontalMultiLevelHierarchy"/>
    <dgm:cxn modelId="{629E8B8E-292E-4681-8CED-5C40BDD69B7B}" type="presParOf" srcId="{F26D3B99-8232-40FD-87F2-2C046D95B5EE}" destId="{10C99F83-F6BD-4BB9-B5C3-1E72FA5E9602}" srcOrd="0" destOrd="0" presId="urn:microsoft.com/office/officeart/2008/layout/HorizontalMultiLevelHierarchy"/>
    <dgm:cxn modelId="{3AE8C91F-E16A-4EC0-AA45-FC42B96767C8}" type="presParOf" srcId="{E067A024-188F-4E49-A92B-367F8B573E5F}" destId="{E89A68C9-DA19-45C3-B597-3EA6A65D04DD}" srcOrd="29" destOrd="0" presId="urn:microsoft.com/office/officeart/2008/layout/HorizontalMultiLevelHierarchy"/>
    <dgm:cxn modelId="{51CAFBDE-AC7F-4391-BA78-70B96FAC57DB}" type="presParOf" srcId="{E89A68C9-DA19-45C3-B597-3EA6A65D04DD}" destId="{44CA192F-D22E-4DFB-996C-8229EC42A265}" srcOrd="0" destOrd="0" presId="urn:microsoft.com/office/officeart/2008/layout/HorizontalMultiLevelHierarchy"/>
    <dgm:cxn modelId="{D8CA033F-2F28-46C5-B75B-8D7982EF873E}" type="presParOf" srcId="{E89A68C9-DA19-45C3-B597-3EA6A65D04DD}" destId="{F5D6D26C-E2C3-4CC8-B7B7-220A8443F3E1}" srcOrd="1" destOrd="0" presId="urn:microsoft.com/office/officeart/2008/layout/HorizontalMultiLevelHierarchy"/>
    <dgm:cxn modelId="{7BBB8E4F-2733-40EB-8F7F-2A6F689226A6}" type="presParOf" srcId="{E067A024-188F-4E49-A92B-367F8B573E5F}" destId="{50F70EB9-6658-431E-AEBA-7B1BA85B95B7}" srcOrd="30" destOrd="0" presId="urn:microsoft.com/office/officeart/2008/layout/HorizontalMultiLevelHierarchy"/>
    <dgm:cxn modelId="{3FDC3D6D-8DB1-4A4C-9858-163FF0E21472}" type="presParOf" srcId="{50F70EB9-6658-431E-AEBA-7B1BA85B95B7}" destId="{E8258113-E008-4A8C-A2DE-7EA49B9F4014}" srcOrd="0" destOrd="0" presId="urn:microsoft.com/office/officeart/2008/layout/HorizontalMultiLevelHierarchy"/>
    <dgm:cxn modelId="{47DAEBEC-791E-414E-9A8C-AB64F23302EC}" type="presParOf" srcId="{E067A024-188F-4E49-A92B-367F8B573E5F}" destId="{5E2A870D-2027-47CB-AC45-C6AC9BAFA00C}" srcOrd="31" destOrd="0" presId="urn:microsoft.com/office/officeart/2008/layout/HorizontalMultiLevelHierarchy"/>
    <dgm:cxn modelId="{4A9ED32F-C865-4709-9427-65FB40E9B7AA}" type="presParOf" srcId="{5E2A870D-2027-47CB-AC45-C6AC9BAFA00C}" destId="{5E01A21C-B529-4B6B-AEC6-CDDED957FF44}" srcOrd="0" destOrd="0" presId="urn:microsoft.com/office/officeart/2008/layout/HorizontalMultiLevelHierarchy"/>
    <dgm:cxn modelId="{B791DA67-15BC-4982-A704-06E405BFA87E}" type="presParOf" srcId="{5E2A870D-2027-47CB-AC45-C6AC9BAFA00C}" destId="{4D93057F-62BA-44F4-839D-BA8BD872BEC9}" srcOrd="1" destOrd="0" presId="urn:microsoft.com/office/officeart/2008/layout/HorizontalMultiLevelHierarchy"/>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470A50-4FF3-4BE0-AE64-890D7CE1E088}">
      <dsp:nvSpPr>
        <dsp:cNvPr id="0" name=""/>
        <dsp:cNvSpPr/>
      </dsp:nvSpPr>
      <dsp:spPr>
        <a:xfrm>
          <a:off x="2189363" y="992822"/>
          <a:ext cx="247490" cy="707386"/>
        </a:xfrm>
        <a:custGeom>
          <a:avLst/>
          <a:gdLst/>
          <a:ahLst/>
          <a:cxnLst/>
          <a:rect l="0" t="0" r="0" b="0"/>
          <a:pathLst>
            <a:path>
              <a:moveTo>
                <a:pt x="0" y="0"/>
              </a:moveTo>
              <a:lnTo>
                <a:pt x="123745" y="0"/>
              </a:lnTo>
              <a:lnTo>
                <a:pt x="123745" y="707386"/>
              </a:lnTo>
              <a:lnTo>
                <a:pt x="247490" y="70738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94373" y="1327779"/>
        <a:ext cx="37471" cy="37471"/>
      </dsp:txXfrm>
    </dsp:sp>
    <dsp:sp modelId="{190F8D8C-2B74-4113-B6BE-FD350BE4DA9D}">
      <dsp:nvSpPr>
        <dsp:cNvPr id="0" name=""/>
        <dsp:cNvSpPr/>
      </dsp:nvSpPr>
      <dsp:spPr>
        <a:xfrm>
          <a:off x="2189363" y="992822"/>
          <a:ext cx="247490" cy="235795"/>
        </a:xfrm>
        <a:custGeom>
          <a:avLst/>
          <a:gdLst/>
          <a:ahLst/>
          <a:cxnLst/>
          <a:rect l="0" t="0" r="0" b="0"/>
          <a:pathLst>
            <a:path>
              <a:moveTo>
                <a:pt x="0" y="0"/>
              </a:moveTo>
              <a:lnTo>
                <a:pt x="123745" y="0"/>
              </a:lnTo>
              <a:lnTo>
                <a:pt x="123745" y="235795"/>
              </a:lnTo>
              <a:lnTo>
                <a:pt x="247490" y="23579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304563" y="1102174"/>
        <a:ext cx="17091" cy="17091"/>
      </dsp:txXfrm>
    </dsp:sp>
    <dsp:sp modelId="{2B2966EF-CF15-4028-8895-8893DC1C72EC}">
      <dsp:nvSpPr>
        <dsp:cNvPr id="0" name=""/>
        <dsp:cNvSpPr/>
      </dsp:nvSpPr>
      <dsp:spPr>
        <a:xfrm>
          <a:off x="2189363" y="757027"/>
          <a:ext cx="247490" cy="235795"/>
        </a:xfrm>
        <a:custGeom>
          <a:avLst/>
          <a:gdLst/>
          <a:ahLst/>
          <a:cxnLst/>
          <a:rect l="0" t="0" r="0" b="0"/>
          <a:pathLst>
            <a:path>
              <a:moveTo>
                <a:pt x="0" y="235795"/>
              </a:moveTo>
              <a:lnTo>
                <a:pt x="123745" y="235795"/>
              </a:lnTo>
              <a:lnTo>
                <a:pt x="123745" y="0"/>
              </a:lnTo>
              <a:lnTo>
                <a:pt x="247490"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304563" y="866378"/>
        <a:ext cx="17091" cy="17091"/>
      </dsp:txXfrm>
    </dsp:sp>
    <dsp:sp modelId="{78AC4341-1D8A-4784-BB59-1DCC88F1E30C}">
      <dsp:nvSpPr>
        <dsp:cNvPr id="0" name=""/>
        <dsp:cNvSpPr/>
      </dsp:nvSpPr>
      <dsp:spPr>
        <a:xfrm>
          <a:off x="2189363" y="285436"/>
          <a:ext cx="247490" cy="707386"/>
        </a:xfrm>
        <a:custGeom>
          <a:avLst/>
          <a:gdLst/>
          <a:ahLst/>
          <a:cxnLst/>
          <a:rect l="0" t="0" r="0" b="0"/>
          <a:pathLst>
            <a:path>
              <a:moveTo>
                <a:pt x="0" y="707386"/>
              </a:moveTo>
              <a:lnTo>
                <a:pt x="123745" y="707386"/>
              </a:lnTo>
              <a:lnTo>
                <a:pt x="123745" y="0"/>
              </a:lnTo>
              <a:lnTo>
                <a:pt x="247490"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94373" y="620393"/>
        <a:ext cx="37471" cy="37471"/>
      </dsp:txXfrm>
    </dsp:sp>
    <dsp:sp modelId="{A57295DC-2E4A-4DFE-8E49-DE471B54F497}">
      <dsp:nvSpPr>
        <dsp:cNvPr id="0" name=""/>
        <dsp:cNvSpPr/>
      </dsp:nvSpPr>
      <dsp:spPr>
        <a:xfrm rot="16200000">
          <a:off x="1111158" y="804186"/>
          <a:ext cx="1779137" cy="37727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Overview </a:t>
          </a:r>
        </a:p>
      </dsp:txBody>
      <dsp:txXfrm>
        <a:off x="1111158" y="804186"/>
        <a:ext cx="1779137" cy="377272"/>
      </dsp:txXfrm>
    </dsp:sp>
    <dsp:sp modelId="{76D34247-64D5-45ED-9E15-480BECE6BFC4}">
      <dsp:nvSpPr>
        <dsp:cNvPr id="0" name=""/>
        <dsp:cNvSpPr/>
      </dsp:nvSpPr>
      <dsp:spPr>
        <a:xfrm>
          <a:off x="2436854" y="96800"/>
          <a:ext cx="1237453" cy="37727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Webpage</a:t>
          </a:r>
        </a:p>
      </dsp:txBody>
      <dsp:txXfrm>
        <a:off x="2436854" y="96800"/>
        <a:ext cx="1237453" cy="377272"/>
      </dsp:txXfrm>
    </dsp:sp>
    <dsp:sp modelId="{E03BB81B-439C-4EA4-A54D-635D2816C02E}">
      <dsp:nvSpPr>
        <dsp:cNvPr id="0" name=""/>
        <dsp:cNvSpPr/>
      </dsp:nvSpPr>
      <dsp:spPr>
        <a:xfrm>
          <a:off x="2436854" y="568390"/>
          <a:ext cx="1237453" cy="37727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ndroid Mobile App</a:t>
          </a:r>
        </a:p>
      </dsp:txBody>
      <dsp:txXfrm>
        <a:off x="2436854" y="568390"/>
        <a:ext cx="1237453" cy="377272"/>
      </dsp:txXfrm>
    </dsp:sp>
    <dsp:sp modelId="{891F19D3-29A3-40DD-9323-8FBF1B3F3F5B}">
      <dsp:nvSpPr>
        <dsp:cNvPr id="0" name=""/>
        <dsp:cNvSpPr/>
      </dsp:nvSpPr>
      <dsp:spPr>
        <a:xfrm>
          <a:off x="2436854" y="1039981"/>
          <a:ext cx="1237453" cy="37727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iOS Mobile App</a:t>
          </a:r>
        </a:p>
      </dsp:txBody>
      <dsp:txXfrm>
        <a:off x="2436854" y="1039981"/>
        <a:ext cx="1237453" cy="377272"/>
      </dsp:txXfrm>
    </dsp:sp>
    <dsp:sp modelId="{348A1C8B-26F7-487E-83AB-B1F8E3BDD9E3}">
      <dsp:nvSpPr>
        <dsp:cNvPr id="0" name=""/>
        <dsp:cNvSpPr/>
      </dsp:nvSpPr>
      <dsp:spPr>
        <a:xfrm>
          <a:off x="2436854" y="1511572"/>
          <a:ext cx="1237453" cy="37727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Web-Admin </a:t>
          </a:r>
        </a:p>
      </dsp:txBody>
      <dsp:txXfrm>
        <a:off x="2436854" y="1511572"/>
        <a:ext cx="1237453" cy="37727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5FFCD7-71ED-471C-916F-6E4B45884A48}">
      <dsp:nvSpPr>
        <dsp:cNvPr id="0" name=""/>
        <dsp:cNvSpPr/>
      </dsp:nvSpPr>
      <dsp:spPr>
        <a:xfrm>
          <a:off x="2148096" y="1066800"/>
          <a:ext cx="265931" cy="506730"/>
        </a:xfrm>
        <a:custGeom>
          <a:avLst/>
          <a:gdLst/>
          <a:ahLst/>
          <a:cxnLst/>
          <a:rect l="0" t="0" r="0" b="0"/>
          <a:pathLst>
            <a:path>
              <a:moveTo>
                <a:pt x="0" y="0"/>
              </a:moveTo>
              <a:lnTo>
                <a:pt x="132965" y="0"/>
              </a:lnTo>
              <a:lnTo>
                <a:pt x="132965" y="506730"/>
              </a:lnTo>
              <a:lnTo>
                <a:pt x="265931" y="50673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66755" y="1305858"/>
        <a:ext cx="28613" cy="28613"/>
      </dsp:txXfrm>
    </dsp:sp>
    <dsp:sp modelId="{EACD92C0-9D01-47F0-A266-3090AA12AC90}">
      <dsp:nvSpPr>
        <dsp:cNvPr id="0" name=""/>
        <dsp:cNvSpPr/>
      </dsp:nvSpPr>
      <dsp:spPr>
        <a:xfrm>
          <a:off x="2148096" y="1021080"/>
          <a:ext cx="265931" cy="91440"/>
        </a:xfrm>
        <a:custGeom>
          <a:avLst/>
          <a:gdLst/>
          <a:ahLst/>
          <a:cxnLst/>
          <a:rect l="0" t="0" r="0" b="0"/>
          <a:pathLst>
            <a:path>
              <a:moveTo>
                <a:pt x="0" y="45720"/>
              </a:moveTo>
              <a:lnTo>
                <a:pt x="265931" y="4572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74413" y="1060151"/>
        <a:ext cx="13296" cy="13296"/>
      </dsp:txXfrm>
    </dsp:sp>
    <dsp:sp modelId="{929DDA9A-F770-440A-BAA8-D19421438421}">
      <dsp:nvSpPr>
        <dsp:cNvPr id="0" name=""/>
        <dsp:cNvSpPr/>
      </dsp:nvSpPr>
      <dsp:spPr>
        <a:xfrm>
          <a:off x="2148096" y="560070"/>
          <a:ext cx="265931" cy="506730"/>
        </a:xfrm>
        <a:custGeom>
          <a:avLst/>
          <a:gdLst/>
          <a:ahLst/>
          <a:cxnLst/>
          <a:rect l="0" t="0" r="0" b="0"/>
          <a:pathLst>
            <a:path>
              <a:moveTo>
                <a:pt x="0" y="506730"/>
              </a:moveTo>
              <a:lnTo>
                <a:pt x="132965" y="506730"/>
              </a:lnTo>
              <a:lnTo>
                <a:pt x="132965" y="0"/>
              </a:lnTo>
              <a:lnTo>
                <a:pt x="265931"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66755" y="799128"/>
        <a:ext cx="28613" cy="28613"/>
      </dsp:txXfrm>
    </dsp:sp>
    <dsp:sp modelId="{FB2A3215-8F55-4189-B29C-E195F487A798}">
      <dsp:nvSpPr>
        <dsp:cNvPr id="0" name=""/>
        <dsp:cNvSpPr/>
      </dsp:nvSpPr>
      <dsp:spPr>
        <a:xfrm rot="16200000">
          <a:off x="878604" y="864108"/>
          <a:ext cx="2133600" cy="405384"/>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Key Audience</a:t>
          </a:r>
        </a:p>
      </dsp:txBody>
      <dsp:txXfrm>
        <a:off x="878604" y="864108"/>
        <a:ext cx="2133600" cy="405384"/>
      </dsp:txXfrm>
    </dsp:sp>
    <dsp:sp modelId="{8330E41D-E4C7-4260-824A-EE394C658980}">
      <dsp:nvSpPr>
        <dsp:cNvPr id="0" name=""/>
        <dsp:cNvSpPr/>
      </dsp:nvSpPr>
      <dsp:spPr>
        <a:xfrm>
          <a:off x="2414028" y="357377"/>
          <a:ext cx="1329659" cy="405384"/>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Taders</a:t>
          </a:r>
        </a:p>
      </dsp:txBody>
      <dsp:txXfrm>
        <a:off x="2414028" y="357377"/>
        <a:ext cx="1329659" cy="405384"/>
      </dsp:txXfrm>
    </dsp:sp>
    <dsp:sp modelId="{19C2CCC5-428C-45FE-85EC-2CC30E3B9499}">
      <dsp:nvSpPr>
        <dsp:cNvPr id="0" name=""/>
        <dsp:cNvSpPr/>
      </dsp:nvSpPr>
      <dsp:spPr>
        <a:xfrm>
          <a:off x="2414028" y="864108"/>
          <a:ext cx="1329659" cy="405384"/>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Brokers</a:t>
          </a:r>
        </a:p>
      </dsp:txBody>
      <dsp:txXfrm>
        <a:off x="2414028" y="864108"/>
        <a:ext cx="1329659" cy="405384"/>
      </dsp:txXfrm>
    </dsp:sp>
    <dsp:sp modelId="{2391D7F1-3BD3-41E9-80D5-A989289AF52B}">
      <dsp:nvSpPr>
        <dsp:cNvPr id="0" name=""/>
        <dsp:cNvSpPr/>
      </dsp:nvSpPr>
      <dsp:spPr>
        <a:xfrm>
          <a:off x="2414028" y="1370838"/>
          <a:ext cx="1329659" cy="405384"/>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Web-Admin</a:t>
          </a:r>
        </a:p>
      </dsp:txBody>
      <dsp:txXfrm>
        <a:off x="2414028" y="1370838"/>
        <a:ext cx="1329659" cy="40538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3C52EE-5971-4F88-BE89-9EF13F68D995}">
      <dsp:nvSpPr>
        <dsp:cNvPr id="0" name=""/>
        <dsp:cNvSpPr/>
      </dsp:nvSpPr>
      <dsp:spPr>
        <a:xfrm>
          <a:off x="1631478" y="1781175"/>
          <a:ext cx="212249" cy="1617755"/>
        </a:xfrm>
        <a:custGeom>
          <a:avLst/>
          <a:gdLst/>
          <a:ahLst/>
          <a:cxnLst/>
          <a:rect l="0" t="0" r="0" b="0"/>
          <a:pathLst>
            <a:path>
              <a:moveTo>
                <a:pt x="0" y="0"/>
              </a:moveTo>
              <a:lnTo>
                <a:pt x="106124" y="0"/>
              </a:lnTo>
              <a:lnTo>
                <a:pt x="106124" y="1617755"/>
              </a:lnTo>
              <a:lnTo>
                <a:pt x="212249" y="161775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696812" y="2549262"/>
        <a:ext cx="81580" cy="81580"/>
      </dsp:txXfrm>
    </dsp:sp>
    <dsp:sp modelId="{242DA54D-5D67-43FA-8D5F-9604C3CDBC31}">
      <dsp:nvSpPr>
        <dsp:cNvPr id="0" name=""/>
        <dsp:cNvSpPr/>
      </dsp:nvSpPr>
      <dsp:spPr>
        <a:xfrm>
          <a:off x="1631478" y="1781175"/>
          <a:ext cx="212249" cy="1213316"/>
        </a:xfrm>
        <a:custGeom>
          <a:avLst/>
          <a:gdLst/>
          <a:ahLst/>
          <a:cxnLst/>
          <a:rect l="0" t="0" r="0" b="0"/>
          <a:pathLst>
            <a:path>
              <a:moveTo>
                <a:pt x="0" y="0"/>
              </a:moveTo>
              <a:lnTo>
                <a:pt x="106124" y="0"/>
              </a:lnTo>
              <a:lnTo>
                <a:pt x="106124" y="1213316"/>
              </a:lnTo>
              <a:lnTo>
                <a:pt x="212249" y="121331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706809" y="2357039"/>
        <a:ext cx="61587" cy="61587"/>
      </dsp:txXfrm>
    </dsp:sp>
    <dsp:sp modelId="{3810E81A-0CC3-4A50-9977-21C89DBF279A}">
      <dsp:nvSpPr>
        <dsp:cNvPr id="0" name=""/>
        <dsp:cNvSpPr/>
      </dsp:nvSpPr>
      <dsp:spPr>
        <a:xfrm>
          <a:off x="1631478" y="1781175"/>
          <a:ext cx="212249" cy="808877"/>
        </a:xfrm>
        <a:custGeom>
          <a:avLst/>
          <a:gdLst/>
          <a:ahLst/>
          <a:cxnLst/>
          <a:rect l="0" t="0" r="0" b="0"/>
          <a:pathLst>
            <a:path>
              <a:moveTo>
                <a:pt x="0" y="0"/>
              </a:moveTo>
              <a:lnTo>
                <a:pt x="106124" y="0"/>
              </a:lnTo>
              <a:lnTo>
                <a:pt x="106124" y="808877"/>
              </a:lnTo>
              <a:lnTo>
                <a:pt x="212249" y="80887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716696" y="2164707"/>
        <a:ext cx="41813" cy="41813"/>
      </dsp:txXfrm>
    </dsp:sp>
    <dsp:sp modelId="{8C919170-0E09-4898-915B-6523E81C5E27}">
      <dsp:nvSpPr>
        <dsp:cNvPr id="0" name=""/>
        <dsp:cNvSpPr/>
      </dsp:nvSpPr>
      <dsp:spPr>
        <a:xfrm>
          <a:off x="2904975" y="2185613"/>
          <a:ext cx="212249" cy="202219"/>
        </a:xfrm>
        <a:custGeom>
          <a:avLst/>
          <a:gdLst/>
          <a:ahLst/>
          <a:cxnLst/>
          <a:rect l="0" t="0" r="0" b="0"/>
          <a:pathLst>
            <a:path>
              <a:moveTo>
                <a:pt x="0" y="0"/>
              </a:moveTo>
              <a:lnTo>
                <a:pt x="106124" y="0"/>
              </a:lnTo>
              <a:lnTo>
                <a:pt x="106124" y="202219"/>
              </a:lnTo>
              <a:lnTo>
                <a:pt x="212249" y="20221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003771" y="2279394"/>
        <a:ext cx="14657" cy="14657"/>
      </dsp:txXfrm>
    </dsp:sp>
    <dsp:sp modelId="{8458987E-2147-40A1-9CD1-62508B95D602}">
      <dsp:nvSpPr>
        <dsp:cNvPr id="0" name=""/>
        <dsp:cNvSpPr/>
      </dsp:nvSpPr>
      <dsp:spPr>
        <a:xfrm>
          <a:off x="2904975" y="1983394"/>
          <a:ext cx="212249" cy="202219"/>
        </a:xfrm>
        <a:custGeom>
          <a:avLst/>
          <a:gdLst/>
          <a:ahLst/>
          <a:cxnLst/>
          <a:rect l="0" t="0" r="0" b="0"/>
          <a:pathLst>
            <a:path>
              <a:moveTo>
                <a:pt x="0" y="202219"/>
              </a:moveTo>
              <a:lnTo>
                <a:pt x="106124" y="202219"/>
              </a:lnTo>
              <a:lnTo>
                <a:pt x="106124" y="0"/>
              </a:lnTo>
              <a:lnTo>
                <a:pt x="212249" y="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003771" y="2077175"/>
        <a:ext cx="14657" cy="14657"/>
      </dsp:txXfrm>
    </dsp:sp>
    <dsp:sp modelId="{993D28A3-2566-4C65-816E-FE6B7C0BABD5}">
      <dsp:nvSpPr>
        <dsp:cNvPr id="0" name=""/>
        <dsp:cNvSpPr/>
      </dsp:nvSpPr>
      <dsp:spPr>
        <a:xfrm>
          <a:off x="1631478" y="1781175"/>
          <a:ext cx="212249" cy="404438"/>
        </a:xfrm>
        <a:custGeom>
          <a:avLst/>
          <a:gdLst/>
          <a:ahLst/>
          <a:cxnLst/>
          <a:rect l="0" t="0" r="0" b="0"/>
          <a:pathLst>
            <a:path>
              <a:moveTo>
                <a:pt x="0" y="0"/>
              </a:moveTo>
              <a:lnTo>
                <a:pt x="106124" y="0"/>
              </a:lnTo>
              <a:lnTo>
                <a:pt x="106124" y="404438"/>
              </a:lnTo>
              <a:lnTo>
                <a:pt x="212249" y="4044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726184" y="1971975"/>
        <a:ext cx="22837" cy="22837"/>
      </dsp:txXfrm>
    </dsp:sp>
    <dsp:sp modelId="{65FEE987-9009-4469-8F8F-2815291514B1}">
      <dsp:nvSpPr>
        <dsp:cNvPr id="0" name=""/>
        <dsp:cNvSpPr/>
      </dsp:nvSpPr>
      <dsp:spPr>
        <a:xfrm>
          <a:off x="1631478" y="1735454"/>
          <a:ext cx="212249" cy="91440"/>
        </a:xfrm>
        <a:custGeom>
          <a:avLst/>
          <a:gdLst/>
          <a:ahLst/>
          <a:cxnLst/>
          <a:rect l="0" t="0" r="0" b="0"/>
          <a:pathLst>
            <a:path>
              <a:moveTo>
                <a:pt x="0" y="45720"/>
              </a:moveTo>
              <a:lnTo>
                <a:pt x="212249" y="4572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732296" y="1775868"/>
        <a:ext cx="10612" cy="10612"/>
      </dsp:txXfrm>
    </dsp:sp>
    <dsp:sp modelId="{947A52D4-B45F-49B8-A972-A86169AC3253}">
      <dsp:nvSpPr>
        <dsp:cNvPr id="0" name=""/>
        <dsp:cNvSpPr/>
      </dsp:nvSpPr>
      <dsp:spPr>
        <a:xfrm>
          <a:off x="1631478" y="1376736"/>
          <a:ext cx="212249" cy="404438"/>
        </a:xfrm>
        <a:custGeom>
          <a:avLst/>
          <a:gdLst/>
          <a:ahLst/>
          <a:cxnLst/>
          <a:rect l="0" t="0" r="0" b="0"/>
          <a:pathLst>
            <a:path>
              <a:moveTo>
                <a:pt x="0" y="404438"/>
              </a:moveTo>
              <a:lnTo>
                <a:pt x="106124" y="404438"/>
              </a:lnTo>
              <a:lnTo>
                <a:pt x="106124" y="0"/>
              </a:lnTo>
              <a:lnTo>
                <a:pt x="212249"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726184" y="1567536"/>
        <a:ext cx="22837" cy="22837"/>
      </dsp:txXfrm>
    </dsp:sp>
    <dsp:sp modelId="{251A2BD5-5F78-41CE-85BE-C7E1BF5FB6F7}">
      <dsp:nvSpPr>
        <dsp:cNvPr id="0" name=""/>
        <dsp:cNvSpPr/>
      </dsp:nvSpPr>
      <dsp:spPr>
        <a:xfrm>
          <a:off x="2904975" y="972297"/>
          <a:ext cx="212249" cy="202219"/>
        </a:xfrm>
        <a:custGeom>
          <a:avLst/>
          <a:gdLst/>
          <a:ahLst/>
          <a:cxnLst/>
          <a:rect l="0" t="0" r="0" b="0"/>
          <a:pathLst>
            <a:path>
              <a:moveTo>
                <a:pt x="0" y="0"/>
              </a:moveTo>
              <a:lnTo>
                <a:pt x="106124" y="0"/>
              </a:lnTo>
              <a:lnTo>
                <a:pt x="106124" y="202219"/>
              </a:lnTo>
              <a:lnTo>
                <a:pt x="212249" y="20221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003771" y="1066077"/>
        <a:ext cx="14657" cy="14657"/>
      </dsp:txXfrm>
    </dsp:sp>
    <dsp:sp modelId="{7A647453-451A-4202-B412-BB61775FBBE2}">
      <dsp:nvSpPr>
        <dsp:cNvPr id="0" name=""/>
        <dsp:cNvSpPr/>
      </dsp:nvSpPr>
      <dsp:spPr>
        <a:xfrm>
          <a:off x="2904975" y="770077"/>
          <a:ext cx="212249" cy="202219"/>
        </a:xfrm>
        <a:custGeom>
          <a:avLst/>
          <a:gdLst/>
          <a:ahLst/>
          <a:cxnLst/>
          <a:rect l="0" t="0" r="0" b="0"/>
          <a:pathLst>
            <a:path>
              <a:moveTo>
                <a:pt x="0" y="202219"/>
              </a:moveTo>
              <a:lnTo>
                <a:pt x="106124" y="202219"/>
              </a:lnTo>
              <a:lnTo>
                <a:pt x="106124" y="0"/>
              </a:lnTo>
              <a:lnTo>
                <a:pt x="212249" y="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003771" y="863858"/>
        <a:ext cx="14657" cy="14657"/>
      </dsp:txXfrm>
    </dsp:sp>
    <dsp:sp modelId="{224A3C04-D5C8-4B5E-B66F-5A235C5ABDB4}">
      <dsp:nvSpPr>
        <dsp:cNvPr id="0" name=""/>
        <dsp:cNvSpPr/>
      </dsp:nvSpPr>
      <dsp:spPr>
        <a:xfrm>
          <a:off x="1631478" y="972297"/>
          <a:ext cx="212249" cy="808877"/>
        </a:xfrm>
        <a:custGeom>
          <a:avLst/>
          <a:gdLst/>
          <a:ahLst/>
          <a:cxnLst/>
          <a:rect l="0" t="0" r="0" b="0"/>
          <a:pathLst>
            <a:path>
              <a:moveTo>
                <a:pt x="0" y="808877"/>
              </a:moveTo>
              <a:lnTo>
                <a:pt x="106124" y="808877"/>
              </a:lnTo>
              <a:lnTo>
                <a:pt x="106124" y="0"/>
              </a:lnTo>
              <a:lnTo>
                <a:pt x="212249"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716696" y="1355829"/>
        <a:ext cx="41813" cy="41813"/>
      </dsp:txXfrm>
    </dsp:sp>
    <dsp:sp modelId="{450B2314-F06A-4C46-B1E5-4167BB1BF378}">
      <dsp:nvSpPr>
        <dsp:cNvPr id="0" name=""/>
        <dsp:cNvSpPr/>
      </dsp:nvSpPr>
      <dsp:spPr>
        <a:xfrm>
          <a:off x="1631478" y="567858"/>
          <a:ext cx="212249" cy="1213316"/>
        </a:xfrm>
        <a:custGeom>
          <a:avLst/>
          <a:gdLst/>
          <a:ahLst/>
          <a:cxnLst/>
          <a:rect l="0" t="0" r="0" b="0"/>
          <a:pathLst>
            <a:path>
              <a:moveTo>
                <a:pt x="0" y="1213316"/>
              </a:moveTo>
              <a:lnTo>
                <a:pt x="106124" y="1213316"/>
              </a:lnTo>
              <a:lnTo>
                <a:pt x="106124" y="0"/>
              </a:lnTo>
              <a:lnTo>
                <a:pt x="212249"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706809" y="1143723"/>
        <a:ext cx="61587" cy="61587"/>
      </dsp:txXfrm>
    </dsp:sp>
    <dsp:sp modelId="{9E45CFDC-003E-4698-A3BE-A336939092CB}">
      <dsp:nvSpPr>
        <dsp:cNvPr id="0" name=""/>
        <dsp:cNvSpPr/>
      </dsp:nvSpPr>
      <dsp:spPr>
        <a:xfrm>
          <a:off x="1631478" y="163419"/>
          <a:ext cx="212249" cy="1617755"/>
        </a:xfrm>
        <a:custGeom>
          <a:avLst/>
          <a:gdLst/>
          <a:ahLst/>
          <a:cxnLst/>
          <a:rect l="0" t="0" r="0" b="0"/>
          <a:pathLst>
            <a:path>
              <a:moveTo>
                <a:pt x="0" y="1617755"/>
              </a:moveTo>
              <a:lnTo>
                <a:pt x="106124" y="1617755"/>
              </a:lnTo>
              <a:lnTo>
                <a:pt x="106124" y="0"/>
              </a:lnTo>
              <a:lnTo>
                <a:pt x="212249"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x-none" sz="500" kern="1200"/>
        </a:p>
      </dsp:txBody>
      <dsp:txXfrm>
        <a:off x="1696812" y="931506"/>
        <a:ext cx="81580" cy="81580"/>
      </dsp:txXfrm>
    </dsp:sp>
    <dsp:sp modelId="{09C44857-52E9-45DA-B521-BD1ADBBC03E3}">
      <dsp:nvSpPr>
        <dsp:cNvPr id="0" name=""/>
        <dsp:cNvSpPr/>
      </dsp:nvSpPr>
      <dsp:spPr>
        <a:xfrm rot="16200000">
          <a:off x="618252" y="1619399"/>
          <a:ext cx="1702900" cy="32355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solidFill>
                <a:schemeClr val="tx1"/>
              </a:solidFill>
            </a:rPr>
            <a:t>3rd Party Integration</a:t>
          </a:r>
          <a:endParaRPr lang="x-none" sz="1100" b="0" kern="1200">
            <a:solidFill>
              <a:schemeClr val="tx1"/>
            </a:solidFill>
          </a:endParaRPr>
        </a:p>
      </dsp:txBody>
      <dsp:txXfrm>
        <a:off x="618252" y="1619399"/>
        <a:ext cx="1702900" cy="323551"/>
      </dsp:txXfrm>
    </dsp:sp>
    <dsp:sp modelId="{01BDC517-F6A3-4736-8F3C-71C6E452715E}">
      <dsp:nvSpPr>
        <dsp:cNvPr id="0" name=""/>
        <dsp:cNvSpPr/>
      </dsp:nvSpPr>
      <dsp:spPr>
        <a:xfrm>
          <a:off x="1843727" y="1643"/>
          <a:ext cx="1061247" cy="32355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solidFill>
                <a:schemeClr val="tx1"/>
              </a:solidFill>
            </a:rPr>
            <a:t>Google Maps</a:t>
          </a:r>
          <a:endParaRPr lang="x-none" sz="1100" b="0" kern="1200">
            <a:solidFill>
              <a:schemeClr val="tx1"/>
            </a:solidFill>
          </a:endParaRPr>
        </a:p>
      </dsp:txBody>
      <dsp:txXfrm>
        <a:off x="1843727" y="1643"/>
        <a:ext cx="1061247" cy="323551"/>
      </dsp:txXfrm>
    </dsp:sp>
    <dsp:sp modelId="{6391FFD7-5AAE-45C3-959C-34A0E5FB99B5}">
      <dsp:nvSpPr>
        <dsp:cNvPr id="0" name=""/>
        <dsp:cNvSpPr/>
      </dsp:nvSpPr>
      <dsp:spPr>
        <a:xfrm>
          <a:off x="1843727" y="406082"/>
          <a:ext cx="1061247" cy="32355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solidFill>
                <a:schemeClr val="tx1"/>
              </a:solidFill>
            </a:rPr>
            <a:t>Payment Gateways </a:t>
          </a:r>
          <a:endParaRPr lang="x-none" sz="1100" b="0" kern="1200">
            <a:solidFill>
              <a:schemeClr val="tx1"/>
            </a:solidFill>
          </a:endParaRPr>
        </a:p>
      </dsp:txBody>
      <dsp:txXfrm>
        <a:off x="1843727" y="406082"/>
        <a:ext cx="1061247" cy="323551"/>
      </dsp:txXfrm>
    </dsp:sp>
    <dsp:sp modelId="{7C41A1D0-87DE-46C4-A6F1-B622286630B6}">
      <dsp:nvSpPr>
        <dsp:cNvPr id="0" name=""/>
        <dsp:cNvSpPr/>
      </dsp:nvSpPr>
      <dsp:spPr>
        <a:xfrm>
          <a:off x="1843727" y="810521"/>
          <a:ext cx="1061247" cy="32355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solidFill>
                <a:schemeClr val="tx1"/>
              </a:solidFill>
            </a:rPr>
            <a:t>Social Media </a:t>
          </a:r>
          <a:endParaRPr lang="x-none" sz="1100" b="0" kern="1200">
            <a:solidFill>
              <a:schemeClr val="tx1"/>
            </a:solidFill>
          </a:endParaRPr>
        </a:p>
      </dsp:txBody>
      <dsp:txXfrm>
        <a:off x="1843727" y="810521"/>
        <a:ext cx="1061247" cy="323551"/>
      </dsp:txXfrm>
    </dsp:sp>
    <dsp:sp modelId="{545D037F-7DE0-4B0E-BDFC-E5AB7C05911C}">
      <dsp:nvSpPr>
        <dsp:cNvPr id="0" name=""/>
        <dsp:cNvSpPr/>
      </dsp:nvSpPr>
      <dsp:spPr>
        <a:xfrm>
          <a:off x="3117225" y="608302"/>
          <a:ext cx="1061247" cy="32355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solidFill>
                <a:schemeClr val="tx1"/>
              </a:solidFill>
            </a:rPr>
            <a:t>Facebook</a:t>
          </a:r>
          <a:endParaRPr lang="x-none" sz="1100" b="0" kern="1200">
            <a:solidFill>
              <a:schemeClr val="tx1"/>
            </a:solidFill>
          </a:endParaRPr>
        </a:p>
      </dsp:txBody>
      <dsp:txXfrm>
        <a:off x="3117225" y="608302"/>
        <a:ext cx="1061247" cy="323551"/>
      </dsp:txXfrm>
    </dsp:sp>
    <dsp:sp modelId="{B29F7D72-B2E1-4A9A-BB1F-8793B6D9B703}">
      <dsp:nvSpPr>
        <dsp:cNvPr id="0" name=""/>
        <dsp:cNvSpPr/>
      </dsp:nvSpPr>
      <dsp:spPr>
        <a:xfrm>
          <a:off x="3117225" y="1012741"/>
          <a:ext cx="1061247" cy="32355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solidFill>
                <a:schemeClr val="tx1"/>
              </a:solidFill>
            </a:rPr>
            <a:t>Instagram</a:t>
          </a:r>
          <a:endParaRPr lang="x-none" sz="1100" b="0" kern="1200">
            <a:solidFill>
              <a:schemeClr val="tx1"/>
            </a:solidFill>
          </a:endParaRPr>
        </a:p>
      </dsp:txBody>
      <dsp:txXfrm>
        <a:off x="3117225" y="1012741"/>
        <a:ext cx="1061247" cy="323551"/>
      </dsp:txXfrm>
    </dsp:sp>
    <dsp:sp modelId="{6F67F9B8-8086-4733-AD90-87C1F72BC500}">
      <dsp:nvSpPr>
        <dsp:cNvPr id="0" name=""/>
        <dsp:cNvSpPr/>
      </dsp:nvSpPr>
      <dsp:spPr>
        <a:xfrm>
          <a:off x="1843727" y="1214960"/>
          <a:ext cx="1061247" cy="32355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solidFill>
                <a:schemeClr val="tx1"/>
              </a:solidFill>
            </a:rPr>
            <a:t>Exchanges</a:t>
          </a:r>
          <a:endParaRPr lang="x-none" sz="1100" b="0" kern="1200">
            <a:solidFill>
              <a:schemeClr val="tx1"/>
            </a:solidFill>
          </a:endParaRPr>
        </a:p>
      </dsp:txBody>
      <dsp:txXfrm>
        <a:off x="1843727" y="1214960"/>
        <a:ext cx="1061247" cy="323551"/>
      </dsp:txXfrm>
    </dsp:sp>
    <dsp:sp modelId="{58247077-B23B-4AD1-AE7F-27CA54172E51}">
      <dsp:nvSpPr>
        <dsp:cNvPr id="0" name=""/>
        <dsp:cNvSpPr/>
      </dsp:nvSpPr>
      <dsp:spPr>
        <a:xfrm>
          <a:off x="1843727" y="1619399"/>
          <a:ext cx="1061247" cy="32355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solidFill>
                <a:schemeClr val="tx1"/>
              </a:solidFill>
            </a:rPr>
            <a:t> SDK's</a:t>
          </a:r>
          <a:endParaRPr lang="x-none" sz="1100" b="0" kern="1200">
            <a:solidFill>
              <a:schemeClr val="tx1"/>
            </a:solidFill>
          </a:endParaRPr>
        </a:p>
      </dsp:txBody>
      <dsp:txXfrm>
        <a:off x="1843727" y="1619399"/>
        <a:ext cx="1061247" cy="323551"/>
      </dsp:txXfrm>
    </dsp:sp>
    <dsp:sp modelId="{6C214391-755F-470E-8C60-789E14C37D9B}">
      <dsp:nvSpPr>
        <dsp:cNvPr id="0" name=""/>
        <dsp:cNvSpPr/>
      </dsp:nvSpPr>
      <dsp:spPr>
        <a:xfrm>
          <a:off x="1843727" y="2023838"/>
          <a:ext cx="1061247" cy="32355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i="0" kern="1200">
              <a:solidFill>
                <a:schemeClr val="tx1"/>
              </a:solidFill>
            </a:rPr>
            <a:t>Crypto Traders</a:t>
          </a:r>
          <a:endParaRPr lang="x-none" sz="1100" b="0" kern="1200">
            <a:solidFill>
              <a:schemeClr val="tx1"/>
            </a:solidFill>
          </a:endParaRPr>
        </a:p>
      </dsp:txBody>
      <dsp:txXfrm>
        <a:off x="1843727" y="2023838"/>
        <a:ext cx="1061247" cy="323551"/>
      </dsp:txXfrm>
    </dsp:sp>
    <dsp:sp modelId="{4D758B9C-49C2-47BB-84EE-BCCE4E1D3C24}">
      <dsp:nvSpPr>
        <dsp:cNvPr id="0" name=""/>
        <dsp:cNvSpPr/>
      </dsp:nvSpPr>
      <dsp:spPr>
        <a:xfrm>
          <a:off x="3117225" y="1821618"/>
          <a:ext cx="1061247" cy="32355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solidFill>
                <a:schemeClr val="tx1"/>
              </a:solidFill>
            </a:rPr>
            <a:t>Coinbase </a:t>
          </a:r>
        </a:p>
      </dsp:txBody>
      <dsp:txXfrm>
        <a:off x="3117225" y="1821618"/>
        <a:ext cx="1061247" cy="323551"/>
      </dsp:txXfrm>
    </dsp:sp>
    <dsp:sp modelId="{6B34C084-A3C4-41C7-97E6-F1D940705D7F}">
      <dsp:nvSpPr>
        <dsp:cNvPr id="0" name=""/>
        <dsp:cNvSpPr/>
      </dsp:nvSpPr>
      <dsp:spPr>
        <a:xfrm>
          <a:off x="3117225" y="2226057"/>
          <a:ext cx="1061247" cy="32355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solidFill>
                <a:schemeClr val="tx1"/>
              </a:solidFill>
            </a:rPr>
            <a:t>Etc.</a:t>
          </a:r>
        </a:p>
      </dsp:txBody>
      <dsp:txXfrm>
        <a:off x="3117225" y="2226057"/>
        <a:ext cx="1061247" cy="323551"/>
      </dsp:txXfrm>
    </dsp:sp>
    <dsp:sp modelId="{2AFCDA6D-3741-4907-BAD0-A9A0780E0F34}">
      <dsp:nvSpPr>
        <dsp:cNvPr id="0" name=""/>
        <dsp:cNvSpPr/>
      </dsp:nvSpPr>
      <dsp:spPr>
        <a:xfrm>
          <a:off x="1843727" y="2428277"/>
          <a:ext cx="1061247" cy="32355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solidFill>
                <a:schemeClr val="tx1"/>
              </a:solidFill>
            </a:rPr>
            <a:t>Bots </a:t>
          </a:r>
        </a:p>
      </dsp:txBody>
      <dsp:txXfrm>
        <a:off x="1843727" y="2428277"/>
        <a:ext cx="1061247" cy="323551"/>
      </dsp:txXfrm>
    </dsp:sp>
    <dsp:sp modelId="{3EBFAB4C-2E39-4416-95C0-26C2586FAD24}">
      <dsp:nvSpPr>
        <dsp:cNvPr id="0" name=""/>
        <dsp:cNvSpPr/>
      </dsp:nvSpPr>
      <dsp:spPr>
        <a:xfrm>
          <a:off x="1843727" y="2832716"/>
          <a:ext cx="1061247" cy="32355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IB SmartRouting</a:t>
          </a:r>
          <a:r>
            <a:rPr lang="en-US" sz="1100" kern="1200" baseline="30000"/>
            <a:t>SM</a:t>
          </a:r>
          <a:endParaRPr lang="en-US" sz="1100" b="0" kern="1200">
            <a:solidFill>
              <a:schemeClr val="tx1"/>
            </a:solidFill>
          </a:endParaRPr>
        </a:p>
      </dsp:txBody>
      <dsp:txXfrm>
        <a:off x="1843727" y="2832716"/>
        <a:ext cx="1061247" cy="323551"/>
      </dsp:txXfrm>
    </dsp:sp>
    <dsp:sp modelId="{8CCB9E06-5B2D-4E27-BE3F-DA5901E501E1}">
      <dsp:nvSpPr>
        <dsp:cNvPr id="0" name=""/>
        <dsp:cNvSpPr/>
      </dsp:nvSpPr>
      <dsp:spPr>
        <a:xfrm>
          <a:off x="1843727" y="3237155"/>
          <a:ext cx="1061247" cy="32355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solidFill>
                <a:schemeClr val="tx1"/>
              </a:solidFill>
            </a:rPr>
            <a:t>News Sites </a:t>
          </a:r>
        </a:p>
      </dsp:txBody>
      <dsp:txXfrm>
        <a:off x="1843727" y="3237155"/>
        <a:ext cx="1061247" cy="323551"/>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7E9C80-8E2E-4A04-833A-246912FA9E8C}">
      <dsp:nvSpPr>
        <dsp:cNvPr id="0" name=""/>
        <dsp:cNvSpPr/>
      </dsp:nvSpPr>
      <dsp:spPr>
        <a:xfrm>
          <a:off x="2101216" y="2409825"/>
          <a:ext cx="286880" cy="2186590"/>
        </a:xfrm>
        <a:custGeom>
          <a:avLst/>
          <a:gdLst/>
          <a:ahLst/>
          <a:cxnLst/>
          <a:rect l="0" t="0" r="0" b="0"/>
          <a:pathLst>
            <a:path>
              <a:moveTo>
                <a:pt x="0" y="0"/>
              </a:moveTo>
              <a:lnTo>
                <a:pt x="143440" y="0"/>
              </a:lnTo>
              <a:lnTo>
                <a:pt x="143440" y="2186590"/>
              </a:lnTo>
              <a:lnTo>
                <a:pt x="286880" y="218659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en-US" sz="700" kern="1200"/>
        </a:p>
      </dsp:txBody>
      <dsp:txXfrm>
        <a:off x="2189524" y="3447987"/>
        <a:ext cx="110266" cy="110266"/>
      </dsp:txXfrm>
    </dsp:sp>
    <dsp:sp modelId="{B251AEB0-EB7B-42D9-B069-458BD3875D75}">
      <dsp:nvSpPr>
        <dsp:cNvPr id="0" name=""/>
        <dsp:cNvSpPr/>
      </dsp:nvSpPr>
      <dsp:spPr>
        <a:xfrm>
          <a:off x="2101216" y="2409825"/>
          <a:ext cx="286880" cy="1639943"/>
        </a:xfrm>
        <a:custGeom>
          <a:avLst/>
          <a:gdLst/>
          <a:ahLst/>
          <a:cxnLst/>
          <a:rect l="0" t="0" r="0" b="0"/>
          <a:pathLst>
            <a:path>
              <a:moveTo>
                <a:pt x="0" y="0"/>
              </a:moveTo>
              <a:lnTo>
                <a:pt x="143440" y="0"/>
              </a:lnTo>
              <a:lnTo>
                <a:pt x="143440" y="1639943"/>
              </a:lnTo>
              <a:lnTo>
                <a:pt x="286880" y="163994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03036" y="3188175"/>
        <a:ext cx="83242" cy="83242"/>
      </dsp:txXfrm>
    </dsp:sp>
    <dsp:sp modelId="{C3613A89-D6D0-45FA-BE65-A6713C70E389}">
      <dsp:nvSpPr>
        <dsp:cNvPr id="0" name=""/>
        <dsp:cNvSpPr/>
      </dsp:nvSpPr>
      <dsp:spPr>
        <a:xfrm>
          <a:off x="2101216" y="2409825"/>
          <a:ext cx="286880" cy="1093295"/>
        </a:xfrm>
        <a:custGeom>
          <a:avLst/>
          <a:gdLst/>
          <a:ahLst/>
          <a:cxnLst/>
          <a:rect l="0" t="0" r="0" b="0"/>
          <a:pathLst>
            <a:path>
              <a:moveTo>
                <a:pt x="0" y="0"/>
              </a:moveTo>
              <a:lnTo>
                <a:pt x="143440" y="0"/>
              </a:lnTo>
              <a:lnTo>
                <a:pt x="143440" y="1093295"/>
              </a:lnTo>
              <a:lnTo>
                <a:pt x="286880" y="109329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16399" y="2928215"/>
        <a:ext cx="56515" cy="56515"/>
      </dsp:txXfrm>
    </dsp:sp>
    <dsp:sp modelId="{B1E4800C-644A-46C0-B00F-7AA7221F2D5D}">
      <dsp:nvSpPr>
        <dsp:cNvPr id="0" name=""/>
        <dsp:cNvSpPr/>
      </dsp:nvSpPr>
      <dsp:spPr>
        <a:xfrm>
          <a:off x="2101216" y="2409825"/>
          <a:ext cx="286880" cy="546647"/>
        </a:xfrm>
        <a:custGeom>
          <a:avLst/>
          <a:gdLst/>
          <a:ahLst/>
          <a:cxnLst/>
          <a:rect l="0" t="0" r="0" b="0"/>
          <a:pathLst>
            <a:path>
              <a:moveTo>
                <a:pt x="0" y="0"/>
              </a:moveTo>
              <a:lnTo>
                <a:pt x="143440" y="0"/>
              </a:lnTo>
              <a:lnTo>
                <a:pt x="143440" y="546647"/>
              </a:lnTo>
              <a:lnTo>
                <a:pt x="286880" y="54664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29223" y="2667715"/>
        <a:ext cx="30867" cy="30867"/>
      </dsp:txXfrm>
    </dsp:sp>
    <dsp:sp modelId="{9BF20370-6B8C-45D8-B498-BA2909980804}">
      <dsp:nvSpPr>
        <dsp:cNvPr id="0" name=""/>
        <dsp:cNvSpPr/>
      </dsp:nvSpPr>
      <dsp:spPr>
        <a:xfrm>
          <a:off x="2101216" y="2364104"/>
          <a:ext cx="286880" cy="91440"/>
        </a:xfrm>
        <a:custGeom>
          <a:avLst/>
          <a:gdLst/>
          <a:ahLst/>
          <a:cxnLst/>
          <a:rect l="0" t="0" r="0" b="0"/>
          <a:pathLst>
            <a:path>
              <a:moveTo>
                <a:pt x="0" y="45720"/>
              </a:moveTo>
              <a:lnTo>
                <a:pt x="286880" y="4572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37485" y="2402652"/>
        <a:ext cx="14344" cy="14344"/>
      </dsp:txXfrm>
    </dsp:sp>
    <dsp:sp modelId="{BAABDACD-C03A-4B7E-A5FF-F636AB27D741}">
      <dsp:nvSpPr>
        <dsp:cNvPr id="0" name=""/>
        <dsp:cNvSpPr/>
      </dsp:nvSpPr>
      <dsp:spPr>
        <a:xfrm>
          <a:off x="2101216" y="1863177"/>
          <a:ext cx="286880" cy="546647"/>
        </a:xfrm>
        <a:custGeom>
          <a:avLst/>
          <a:gdLst/>
          <a:ahLst/>
          <a:cxnLst/>
          <a:rect l="0" t="0" r="0" b="0"/>
          <a:pathLst>
            <a:path>
              <a:moveTo>
                <a:pt x="0" y="546647"/>
              </a:moveTo>
              <a:lnTo>
                <a:pt x="143440" y="546647"/>
              </a:lnTo>
              <a:lnTo>
                <a:pt x="143440" y="0"/>
              </a:lnTo>
              <a:lnTo>
                <a:pt x="286880"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29223" y="2121067"/>
        <a:ext cx="30867" cy="30867"/>
      </dsp:txXfrm>
    </dsp:sp>
    <dsp:sp modelId="{DBAE59C6-952C-449B-807F-3A20D618DD56}">
      <dsp:nvSpPr>
        <dsp:cNvPr id="0" name=""/>
        <dsp:cNvSpPr/>
      </dsp:nvSpPr>
      <dsp:spPr>
        <a:xfrm>
          <a:off x="2101216" y="1316529"/>
          <a:ext cx="286880" cy="1093295"/>
        </a:xfrm>
        <a:custGeom>
          <a:avLst/>
          <a:gdLst/>
          <a:ahLst/>
          <a:cxnLst/>
          <a:rect l="0" t="0" r="0" b="0"/>
          <a:pathLst>
            <a:path>
              <a:moveTo>
                <a:pt x="0" y="1093295"/>
              </a:moveTo>
              <a:lnTo>
                <a:pt x="143440" y="1093295"/>
              </a:lnTo>
              <a:lnTo>
                <a:pt x="143440" y="0"/>
              </a:lnTo>
              <a:lnTo>
                <a:pt x="286880"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16399" y="1834919"/>
        <a:ext cx="56515" cy="56515"/>
      </dsp:txXfrm>
    </dsp:sp>
    <dsp:sp modelId="{34836534-3A4B-4DD9-A3F3-B1A097AAE6F3}">
      <dsp:nvSpPr>
        <dsp:cNvPr id="0" name=""/>
        <dsp:cNvSpPr/>
      </dsp:nvSpPr>
      <dsp:spPr>
        <a:xfrm>
          <a:off x="2101216" y="769881"/>
          <a:ext cx="286880" cy="1639943"/>
        </a:xfrm>
        <a:custGeom>
          <a:avLst/>
          <a:gdLst/>
          <a:ahLst/>
          <a:cxnLst/>
          <a:rect l="0" t="0" r="0" b="0"/>
          <a:pathLst>
            <a:path>
              <a:moveTo>
                <a:pt x="0" y="1639943"/>
              </a:moveTo>
              <a:lnTo>
                <a:pt x="143440" y="1639943"/>
              </a:lnTo>
              <a:lnTo>
                <a:pt x="143440" y="0"/>
              </a:lnTo>
              <a:lnTo>
                <a:pt x="286880"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03036" y="1548232"/>
        <a:ext cx="83242" cy="83242"/>
      </dsp:txXfrm>
    </dsp:sp>
    <dsp:sp modelId="{1E479B8A-60F9-4DCF-AF8F-CEAA6CDC9D88}">
      <dsp:nvSpPr>
        <dsp:cNvPr id="0" name=""/>
        <dsp:cNvSpPr/>
      </dsp:nvSpPr>
      <dsp:spPr>
        <a:xfrm>
          <a:off x="2101216" y="223234"/>
          <a:ext cx="286880" cy="2186590"/>
        </a:xfrm>
        <a:custGeom>
          <a:avLst/>
          <a:gdLst/>
          <a:ahLst/>
          <a:cxnLst/>
          <a:rect l="0" t="0" r="0" b="0"/>
          <a:pathLst>
            <a:path>
              <a:moveTo>
                <a:pt x="0" y="2186590"/>
              </a:moveTo>
              <a:lnTo>
                <a:pt x="143440" y="2186590"/>
              </a:lnTo>
              <a:lnTo>
                <a:pt x="143440" y="0"/>
              </a:lnTo>
              <a:lnTo>
                <a:pt x="286880"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en-US" sz="700" kern="1200"/>
        </a:p>
      </dsp:txBody>
      <dsp:txXfrm>
        <a:off x="2189524" y="1261396"/>
        <a:ext cx="110266" cy="110266"/>
      </dsp:txXfrm>
    </dsp:sp>
    <dsp:sp modelId="{3F8BC5BF-3599-4535-9E38-BC8BE35A28A4}">
      <dsp:nvSpPr>
        <dsp:cNvPr id="0" name=""/>
        <dsp:cNvSpPr/>
      </dsp:nvSpPr>
      <dsp:spPr>
        <a:xfrm rot="16200000">
          <a:off x="731720" y="2191165"/>
          <a:ext cx="2301674" cy="437318"/>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ront-End Integrations </a:t>
          </a:r>
        </a:p>
      </dsp:txBody>
      <dsp:txXfrm>
        <a:off x="731720" y="2191165"/>
        <a:ext cx="2301674" cy="437318"/>
      </dsp:txXfrm>
    </dsp:sp>
    <dsp:sp modelId="{151D1757-B1E0-4A80-9D9B-69AC65DD1EB8}">
      <dsp:nvSpPr>
        <dsp:cNvPr id="0" name=""/>
        <dsp:cNvSpPr/>
      </dsp:nvSpPr>
      <dsp:spPr>
        <a:xfrm>
          <a:off x="2388097" y="4575"/>
          <a:ext cx="1434403" cy="437318"/>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Technical analysis</a:t>
          </a:r>
        </a:p>
      </dsp:txBody>
      <dsp:txXfrm>
        <a:off x="2388097" y="4575"/>
        <a:ext cx="1434403" cy="437318"/>
      </dsp:txXfrm>
    </dsp:sp>
    <dsp:sp modelId="{DEFD4FDE-E64B-4868-86CB-37D429C9D248}">
      <dsp:nvSpPr>
        <dsp:cNvPr id="0" name=""/>
        <dsp:cNvSpPr/>
      </dsp:nvSpPr>
      <dsp:spPr>
        <a:xfrm>
          <a:off x="2388097" y="551222"/>
          <a:ext cx="1434403" cy="437318"/>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Market Making</a:t>
          </a:r>
        </a:p>
      </dsp:txBody>
      <dsp:txXfrm>
        <a:off x="2388097" y="551222"/>
        <a:ext cx="1434403" cy="437318"/>
      </dsp:txXfrm>
    </dsp:sp>
    <dsp:sp modelId="{43F8E8A9-F5C5-43B0-864E-1B0AAE2EED95}">
      <dsp:nvSpPr>
        <dsp:cNvPr id="0" name=""/>
        <dsp:cNvSpPr/>
      </dsp:nvSpPr>
      <dsp:spPr>
        <a:xfrm>
          <a:off x="2388097" y="1097870"/>
          <a:ext cx="1434403" cy="437318"/>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Machine Learning</a:t>
          </a:r>
        </a:p>
      </dsp:txBody>
      <dsp:txXfrm>
        <a:off x="2388097" y="1097870"/>
        <a:ext cx="1434403" cy="437318"/>
      </dsp:txXfrm>
    </dsp:sp>
    <dsp:sp modelId="{F43E14DF-28E0-414B-AFF6-D31870B5A4B4}">
      <dsp:nvSpPr>
        <dsp:cNvPr id="0" name=""/>
        <dsp:cNvSpPr/>
      </dsp:nvSpPr>
      <dsp:spPr>
        <a:xfrm>
          <a:off x="2388097" y="1644518"/>
          <a:ext cx="1434403" cy="437318"/>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Visualization tools (GUI, charts)</a:t>
          </a:r>
        </a:p>
      </dsp:txBody>
      <dsp:txXfrm>
        <a:off x="2388097" y="1644518"/>
        <a:ext cx="1434403" cy="437318"/>
      </dsp:txXfrm>
    </dsp:sp>
    <dsp:sp modelId="{C815F826-BD21-4C94-991F-5460603AF3C1}">
      <dsp:nvSpPr>
        <dsp:cNvPr id="0" name=""/>
        <dsp:cNvSpPr/>
      </dsp:nvSpPr>
      <dsp:spPr>
        <a:xfrm>
          <a:off x="2388097" y="2191165"/>
          <a:ext cx="1434403" cy="437318"/>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Backtesting tools</a:t>
          </a:r>
        </a:p>
      </dsp:txBody>
      <dsp:txXfrm>
        <a:off x="2388097" y="2191165"/>
        <a:ext cx="1434403" cy="437318"/>
      </dsp:txXfrm>
    </dsp:sp>
    <dsp:sp modelId="{E9B8BD28-7C24-4E82-8AC7-C7C5EE6DD5E0}">
      <dsp:nvSpPr>
        <dsp:cNvPr id="0" name=""/>
        <dsp:cNvSpPr/>
      </dsp:nvSpPr>
      <dsp:spPr>
        <a:xfrm>
          <a:off x="2388097" y="2737813"/>
          <a:ext cx="1434403" cy="437318"/>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Signal parsing (from various sources, social networks, brokers.)</a:t>
          </a:r>
        </a:p>
      </dsp:txBody>
      <dsp:txXfrm>
        <a:off x="2388097" y="2737813"/>
        <a:ext cx="1434403" cy="437318"/>
      </dsp:txXfrm>
    </dsp:sp>
    <dsp:sp modelId="{CA8A8346-CAEA-47D7-A4FC-6B7DF712DB6E}">
      <dsp:nvSpPr>
        <dsp:cNvPr id="0" name=""/>
        <dsp:cNvSpPr/>
      </dsp:nvSpPr>
      <dsp:spPr>
        <a:xfrm>
          <a:off x="2388097" y="3284461"/>
          <a:ext cx="1434403" cy="437318"/>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PA (UiPath)</a:t>
          </a:r>
        </a:p>
      </dsp:txBody>
      <dsp:txXfrm>
        <a:off x="2388097" y="3284461"/>
        <a:ext cx="1434403" cy="437318"/>
      </dsp:txXfrm>
    </dsp:sp>
    <dsp:sp modelId="{6114937C-6CFD-4517-818E-E577E3C283FD}">
      <dsp:nvSpPr>
        <dsp:cNvPr id="0" name=""/>
        <dsp:cNvSpPr/>
      </dsp:nvSpPr>
      <dsp:spPr>
        <a:xfrm>
          <a:off x="2388097" y="3831109"/>
          <a:ext cx="1434403" cy="437318"/>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Profitable Strategies(edit,create&amp;use)</a:t>
          </a:r>
        </a:p>
      </dsp:txBody>
      <dsp:txXfrm>
        <a:off x="2388097" y="3831109"/>
        <a:ext cx="1434403" cy="437318"/>
      </dsp:txXfrm>
    </dsp:sp>
    <dsp:sp modelId="{294281FA-33AA-4C22-A54D-1BDC7897CB5E}">
      <dsp:nvSpPr>
        <dsp:cNvPr id="0" name=""/>
        <dsp:cNvSpPr/>
      </dsp:nvSpPr>
      <dsp:spPr>
        <a:xfrm>
          <a:off x="2388097" y="4377756"/>
          <a:ext cx="1434403" cy="437318"/>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Indicators</a:t>
          </a:r>
        </a:p>
      </dsp:txBody>
      <dsp:txXfrm>
        <a:off x="2388097" y="4377756"/>
        <a:ext cx="1434403" cy="437318"/>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DEB964-F277-41C3-8A54-22B336731B43}">
      <dsp:nvSpPr>
        <dsp:cNvPr id="0" name=""/>
        <dsp:cNvSpPr/>
      </dsp:nvSpPr>
      <dsp:spPr>
        <a:xfrm>
          <a:off x="2101284" y="1585912"/>
          <a:ext cx="286850" cy="1366475"/>
        </a:xfrm>
        <a:custGeom>
          <a:avLst/>
          <a:gdLst/>
          <a:ahLst/>
          <a:cxnLst/>
          <a:rect l="0" t="0" r="0" b="0"/>
          <a:pathLst>
            <a:path>
              <a:moveTo>
                <a:pt x="0" y="0"/>
              </a:moveTo>
              <a:lnTo>
                <a:pt x="143425" y="0"/>
              </a:lnTo>
              <a:lnTo>
                <a:pt x="143425" y="1366475"/>
              </a:lnTo>
              <a:lnTo>
                <a:pt x="286850" y="136647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09803" y="2234243"/>
        <a:ext cx="69812" cy="69812"/>
      </dsp:txXfrm>
    </dsp:sp>
    <dsp:sp modelId="{D4E20BCB-31F6-4414-A1B9-834E51DEE013}">
      <dsp:nvSpPr>
        <dsp:cNvPr id="0" name=""/>
        <dsp:cNvSpPr/>
      </dsp:nvSpPr>
      <dsp:spPr>
        <a:xfrm>
          <a:off x="2101284" y="1585912"/>
          <a:ext cx="286850" cy="819885"/>
        </a:xfrm>
        <a:custGeom>
          <a:avLst/>
          <a:gdLst/>
          <a:ahLst/>
          <a:cxnLst/>
          <a:rect l="0" t="0" r="0" b="0"/>
          <a:pathLst>
            <a:path>
              <a:moveTo>
                <a:pt x="0" y="0"/>
              </a:moveTo>
              <a:lnTo>
                <a:pt x="143425" y="0"/>
              </a:lnTo>
              <a:lnTo>
                <a:pt x="143425" y="819885"/>
              </a:lnTo>
              <a:lnTo>
                <a:pt x="286850" y="81988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22994" y="1974139"/>
        <a:ext cx="43430" cy="43430"/>
      </dsp:txXfrm>
    </dsp:sp>
    <dsp:sp modelId="{25F5885F-4613-4A83-9933-03E4FDBB092B}">
      <dsp:nvSpPr>
        <dsp:cNvPr id="0" name=""/>
        <dsp:cNvSpPr/>
      </dsp:nvSpPr>
      <dsp:spPr>
        <a:xfrm>
          <a:off x="2101284" y="1585912"/>
          <a:ext cx="286850" cy="273295"/>
        </a:xfrm>
        <a:custGeom>
          <a:avLst/>
          <a:gdLst/>
          <a:ahLst/>
          <a:cxnLst/>
          <a:rect l="0" t="0" r="0" b="0"/>
          <a:pathLst>
            <a:path>
              <a:moveTo>
                <a:pt x="0" y="0"/>
              </a:moveTo>
              <a:lnTo>
                <a:pt x="143425" y="0"/>
              </a:lnTo>
              <a:lnTo>
                <a:pt x="143425" y="273295"/>
              </a:lnTo>
              <a:lnTo>
                <a:pt x="286850" y="27329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34804" y="1712655"/>
        <a:ext cx="19809" cy="19809"/>
      </dsp:txXfrm>
    </dsp:sp>
    <dsp:sp modelId="{9F859E82-2A36-4825-A1E7-35BAA9833C09}">
      <dsp:nvSpPr>
        <dsp:cNvPr id="0" name=""/>
        <dsp:cNvSpPr/>
      </dsp:nvSpPr>
      <dsp:spPr>
        <a:xfrm>
          <a:off x="2101284" y="1312617"/>
          <a:ext cx="286850" cy="273295"/>
        </a:xfrm>
        <a:custGeom>
          <a:avLst/>
          <a:gdLst/>
          <a:ahLst/>
          <a:cxnLst/>
          <a:rect l="0" t="0" r="0" b="0"/>
          <a:pathLst>
            <a:path>
              <a:moveTo>
                <a:pt x="0" y="273295"/>
              </a:moveTo>
              <a:lnTo>
                <a:pt x="143425" y="273295"/>
              </a:lnTo>
              <a:lnTo>
                <a:pt x="143425" y="0"/>
              </a:lnTo>
              <a:lnTo>
                <a:pt x="286850"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34804" y="1439360"/>
        <a:ext cx="19809" cy="19809"/>
      </dsp:txXfrm>
    </dsp:sp>
    <dsp:sp modelId="{7D084BC7-6022-4E29-9E8B-AE70CCC564D9}">
      <dsp:nvSpPr>
        <dsp:cNvPr id="0" name=""/>
        <dsp:cNvSpPr/>
      </dsp:nvSpPr>
      <dsp:spPr>
        <a:xfrm>
          <a:off x="2101284" y="766027"/>
          <a:ext cx="286850" cy="819885"/>
        </a:xfrm>
        <a:custGeom>
          <a:avLst/>
          <a:gdLst/>
          <a:ahLst/>
          <a:cxnLst/>
          <a:rect l="0" t="0" r="0" b="0"/>
          <a:pathLst>
            <a:path>
              <a:moveTo>
                <a:pt x="0" y="819885"/>
              </a:moveTo>
              <a:lnTo>
                <a:pt x="143425" y="819885"/>
              </a:lnTo>
              <a:lnTo>
                <a:pt x="143425" y="0"/>
              </a:lnTo>
              <a:lnTo>
                <a:pt x="286850"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22994" y="1154254"/>
        <a:ext cx="43430" cy="43430"/>
      </dsp:txXfrm>
    </dsp:sp>
    <dsp:sp modelId="{EB45437D-63E5-4D9D-A372-C2A3B046FF8D}">
      <dsp:nvSpPr>
        <dsp:cNvPr id="0" name=""/>
        <dsp:cNvSpPr/>
      </dsp:nvSpPr>
      <dsp:spPr>
        <a:xfrm>
          <a:off x="2101284" y="219437"/>
          <a:ext cx="286850" cy="1366475"/>
        </a:xfrm>
        <a:custGeom>
          <a:avLst/>
          <a:gdLst/>
          <a:ahLst/>
          <a:cxnLst/>
          <a:rect l="0" t="0" r="0" b="0"/>
          <a:pathLst>
            <a:path>
              <a:moveTo>
                <a:pt x="0" y="1366475"/>
              </a:moveTo>
              <a:lnTo>
                <a:pt x="143425" y="1366475"/>
              </a:lnTo>
              <a:lnTo>
                <a:pt x="143425" y="0"/>
              </a:lnTo>
              <a:lnTo>
                <a:pt x="286850"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09803" y="867768"/>
        <a:ext cx="69812" cy="69812"/>
      </dsp:txXfrm>
    </dsp:sp>
    <dsp:sp modelId="{503E227C-28E2-4D57-901E-E1238B20E956}">
      <dsp:nvSpPr>
        <dsp:cNvPr id="0" name=""/>
        <dsp:cNvSpPr/>
      </dsp:nvSpPr>
      <dsp:spPr>
        <a:xfrm rot="16200000">
          <a:off x="731932" y="1367276"/>
          <a:ext cx="2301431" cy="43727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Key Entities</a:t>
          </a:r>
        </a:p>
      </dsp:txBody>
      <dsp:txXfrm>
        <a:off x="731932" y="1367276"/>
        <a:ext cx="2301431" cy="437272"/>
      </dsp:txXfrm>
    </dsp:sp>
    <dsp:sp modelId="{13CEA600-D737-4527-849A-3F38D1539C2A}">
      <dsp:nvSpPr>
        <dsp:cNvPr id="0" name=""/>
        <dsp:cNvSpPr/>
      </dsp:nvSpPr>
      <dsp:spPr>
        <a:xfrm>
          <a:off x="2388135" y="801"/>
          <a:ext cx="1434252" cy="43727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Historical and real-time data</a:t>
          </a:r>
        </a:p>
      </dsp:txBody>
      <dsp:txXfrm>
        <a:off x="2388135" y="801"/>
        <a:ext cx="1434252" cy="437272"/>
      </dsp:txXfrm>
    </dsp:sp>
    <dsp:sp modelId="{B0EC0873-4D11-4D94-A536-310B0C42EF73}">
      <dsp:nvSpPr>
        <dsp:cNvPr id="0" name=""/>
        <dsp:cNvSpPr/>
      </dsp:nvSpPr>
      <dsp:spPr>
        <a:xfrm>
          <a:off x="2388135" y="547391"/>
          <a:ext cx="1434252" cy="43727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Ease of use</a:t>
          </a:r>
        </a:p>
      </dsp:txBody>
      <dsp:txXfrm>
        <a:off x="2388135" y="547391"/>
        <a:ext cx="1434252" cy="437272"/>
      </dsp:txXfrm>
    </dsp:sp>
    <dsp:sp modelId="{49C628A2-D841-49AA-B144-F17A00EAC564}">
      <dsp:nvSpPr>
        <dsp:cNvPr id="0" name=""/>
        <dsp:cNvSpPr/>
      </dsp:nvSpPr>
      <dsp:spPr>
        <a:xfrm>
          <a:off x="2388135" y="1093981"/>
          <a:ext cx="1434252" cy="43727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Customizable charts</a:t>
          </a:r>
        </a:p>
      </dsp:txBody>
      <dsp:txXfrm>
        <a:off x="2388135" y="1093981"/>
        <a:ext cx="1434252" cy="437272"/>
      </dsp:txXfrm>
    </dsp:sp>
    <dsp:sp modelId="{6B3E5F36-31CA-426E-9E35-619817AD0B0E}">
      <dsp:nvSpPr>
        <dsp:cNvPr id="0" name=""/>
        <dsp:cNvSpPr/>
      </dsp:nvSpPr>
      <dsp:spPr>
        <a:xfrm>
          <a:off x="2388135" y="1640571"/>
          <a:ext cx="1434252" cy="43727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Scanning </a:t>
          </a:r>
          <a:r>
            <a:rPr lang="en-US" sz="1100" b="1" kern="1200"/>
            <a:t>tools</a:t>
          </a:r>
          <a:endParaRPr lang="en-US" sz="1100" kern="1200"/>
        </a:p>
      </dsp:txBody>
      <dsp:txXfrm>
        <a:off x="2388135" y="1640571"/>
        <a:ext cx="1434252" cy="437272"/>
      </dsp:txXfrm>
    </dsp:sp>
    <dsp:sp modelId="{AC15670F-D0F5-4D93-96B6-6F3789370C6D}">
      <dsp:nvSpPr>
        <dsp:cNvPr id="0" name=""/>
        <dsp:cNvSpPr/>
      </dsp:nvSpPr>
      <dsp:spPr>
        <a:xfrm>
          <a:off x="2388135" y="2187161"/>
          <a:ext cx="1434252" cy="43727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nalytical </a:t>
          </a:r>
          <a:r>
            <a:rPr lang="en-US" sz="1100" b="1" kern="1200"/>
            <a:t>tools</a:t>
          </a:r>
          <a:endParaRPr lang="en-US" sz="1100" kern="1200"/>
        </a:p>
      </dsp:txBody>
      <dsp:txXfrm>
        <a:off x="2388135" y="2187161"/>
        <a:ext cx="1434252" cy="437272"/>
      </dsp:txXfrm>
    </dsp:sp>
    <dsp:sp modelId="{3C20BDAC-E0FA-49C5-89EE-5E674EE35A94}">
      <dsp:nvSpPr>
        <dsp:cNvPr id="0" name=""/>
        <dsp:cNvSpPr/>
      </dsp:nvSpPr>
      <dsp:spPr>
        <a:xfrm>
          <a:off x="2388135" y="2733751"/>
          <a:ext cx="1434252" cy="43727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Live and breaking news</a:t>
          </a:r>
        </a:p>
      </dsp:txBody>
      <dsp:txXfrm>
        <a:off x="2388135" y="2733751"/>
        <a:ext cx="1434252" cy="437272"/>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4B3B98-2894-4204-AC43-843F8BF3E0E6}">
      <dsp:nvSpPr>
        <dsp:cNvPr id="0" name=""/>
        <dsp:cNvSpPr/>
      </dsp:nvSpPr>
      <dsp:spPr>
        <a:xfrm>
          <a:off x="2930355" y="3810000"/>
          <a:ext cx="167712" cy="3675113"/>
        </a:xfrm>
        <a:custGeom>
          <a:avLst/>
          <a:gdLst/>
          <a:ahLst/>
          <a:cxnLst/>
          <a:rect l="0" t="0" r="0" b="0"/>
          <a:pathLst>
            <a:path>
              <a:moveTo>
                <a:pt x="0" y="0"/>
              </a:moveTo>
              <a:lnTo>
                <a:pt x="83856" y="0"/>
              </a:lnTo>
              <a:lnTo>
                <a:pt x="83856" y="3675113"/>
              </a:lnTo>
              <a:lnTo>
                <a:pt x="167712" y="367511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77850">
            <a:lnSpc>
              <a:spcPct val="90000"/>
            </a:lnSpc>
            <a:spcBef>
              <a:spcPct val="0"/>
            </a:spcBef>
            <a:spcAft>
              <a:spcPct val="35000"/>
            </a:spcAft>
          </a:pPr>
          <a:endParaRPr lang="en-US" sz="1300" kern="1200"/>
        </a:p>
      </dsp:txBody>
      <dsp:txXfrm>
        <a:off x="2922238" y="5555583"/>
        <a:ext cx="183946" cy="183946"/>
      </dsp:txXfrm>
    </dsp:sp>
    <dsp:sp modelId="{EA8A4AF1-7BEE-4EAA-A36F-01FFCAD43931}">
      <dsp:nvSpPr>
        <dsp:cNvPr id="0" name=""/>
        <dsp:cNvSpPr/>
      </dsp:nvSpPr>
      <dsp:spPr>
        <a:xfrm>
          <a:off x="2930355" y="3810000"/>
          <a:ext cx="167712" cy="3355538"/>
        </a:xfrm>
        <a:custGeom>
          <a:avLst/>
          <a:gdLst/>
          <a:ahLst/>
          <a:cxnLst/>
          <a:rect l="0" t="0" r="0" b="0"/>
          <a:pathLst>
            <a:path>
              <a:moveTo>
                <a:pt x="0" y="0"/>
              </a:moveTo>
              <a:lnTo>
                <a:pt x="83856" y="0"/>
              </a:lnTo>
              <a:lnTo>
                <a:pt x="83856" y="3355538"/>
              </a:lnTo>
              <a:lnTo>
                <a:pt x="167712" y="3355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2930219" y="5403775"/>
        <a:ext cx="167986" cy="167986"/>
      </dsp:txXfrm>
    </dsp:sp>
    <dsp:sp modelId="{15D09AF7-3DD8-4507-964B-2AFCACD555D7}">
      <dsp:nvSpPr>
        <dsp:cNvPr id="0" name=""/>
        <dsp:cNvSpPr/>
      </dsp:nvSpPr>
      <dsp:spPr>
        <a:xfrm>
          <a:off x="2930355" y="3810000"/>
          <a:ext cx="167712" cy="3035963"/>
        </a:xfrm>
        <a:custGeom>
          <a:avLst/>
          <a:gdLst/>
          <a:ahLst/>
          <a:cxnLst/>
          <a:rect l="0" t="0" r="0" b="0"/>
          <a:pathLst>
            <a:path>
              <a:moveTo>
                <a:pt x="0" y="0"/>
              </a:moveTo>
              <a:lnTo>
                <a:pt x="83856" y="0"/>
              </a:lnTo>
              <a:lnTo>
                <a:pt x="83856" y="3035963"/>
              </a:lnTo>
              <a:lnTo>
                <a:pt x="167712" y="30359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US" sz="1000" kern="1200"/>
        </a:p>
      </dsp:txBody>
      <dsp:txXfrm>
        <a:off x="2938197" y="5251966"/>
        <a:ext cx="152029" cy="152029"/>
      </dsp:txXfrm>
    </dsp:sp>
    <dsp:sp modelId="{3D3B0F73-17D1-4418-A32D-AD660614F8BD}">
      <dsp:nvSpPr>
        <dsp:cNvPr id="0" name=""/>
        <dsp:cNvSpPr/>
      </dsp:nvSpPr>
      <dsp:spPr>
        <a:xfrm>
          <a:off x="2930355" y="3810000"/>
          <a:ext cx="167712" cy="2716388"/>
        </a:xfrm>
        <a:custGeom>
          <a:avLst/>
          <a:gdLst/>
          <a:ahLst/>
          <a:cxnLst/>
          <a:rect l="0" t="0" r="0" b="0"/>
          <a:pathLst>
            <a:path>
              <a:moveTo>
                <a:pt x="0" y="0"/>
              </a:moveTo>
              <a:lnTo>
                <a:pt x="83856" y="0"/>
              </a:lnTo>
              <a:lnTo>
                <a:pt x="83856" y="2716388"/>
              </a:lnTo>
              <a:lnTo>
                <a:pt x="167712" y="27163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US" sz="900" kern="1200"/>
        </a:p>
      </dsp:txBody>
      <dsp:txXfrm>
        <a:off x="2946173" y="5100154"/>
        <a:ext cx="136078" cy="136078"/>
      </dsp:txXfrm>
    </dsp:sp>
    <dsp:sp modelId="{9865EEE9-3556-45D8-9A85-756B1CC0E29F}">
      <dsp:nvSpPr>
        <dsp:cNvPr id="0" name=""/>
        <dsp:cNvSpPr/>
      </dsp:nvSpPr>
      <dsp:spPr>
        <a:xfrm>
          <a:off x="2930355" y="3810000"/>
          <a:ext cx="167712" cy="2396812"/>
        </a:xfrm>
        <a:custGeom>
          <a:avLst/>
          <a:gdLst/>
          <a:ahLst/>
          <a:cxnLst/>
          <a:rect l="0" t="0" r="0" b="0"/>
          <a:pathLst>
            <a:path>
              <a:moveTo>
                <a:pt x="0" y="0"/>
              </a:moveTo>
              <a:lnTo>
                <a:pt x="83856" y="0"/>
              </a:lnTo>
              <a:lnTo>
                <a:pt x="83856" y="2396812"/>
              </a:lnTo>
              <a:lnTo>
                <a:pt x="167712" y="239681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p>
      </dsp:txBody>
      <dsp:txXfrm>
        <a:off x="2954145" y="4948339"/>
        <a:ext cx="120133" cy="120133"/>
      </dsp:txXfrm>
    </dsp:sp>
    <dsp:sp modelId="{0A7CC5CD-4712-49C4-9CA6-2DF63B23E511}">
      <dsp:nvSpPr>
        <dsp:cNvPr id="0" name=""/>
        <dsp:cNvSpPr/>
      </dsp:nvSpPr>
      <dsp:spPr>
        <a:xfrm>
          <a:off x="2930355" y="3810000"/>
          <a:ext cx="167712" cy="2077237"/>
        </a:xfrm>
        <a:custGeom>
          <a:avLst/>
          <a:gdLst/>
          <a:ahLst/>
          <a:cxnLst/>
          <a:rect l="0" t="0" r="0" b="0"/>
          <a:pathLst>
            <a:path>
              <a:moveTo>
                <a:pt x="0" y="0"/>
              </a:moveTo>
              <a:lnTo>
                <a:pt x="83856" y="0"/>
              </a:lnTo>
              <a:lnTo>
                <a:pt x="83856" y="2077237"/>
              </a:lnTo>
              <a:lnTo>
                <a:pt x="167712" y="207723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en-US" sz="700" kern="1200"/>
        </a:p>
      </dsp:txBody>
      <dsp:txXfrm>
        <a:off x="2962112" y="4796519"/>
        <a:ext cx="104199" cy="104199"/>
      </dsp:txXfrm>
    </dsp:sp>
    <dsp:sp modelId="{1521A189-56E3-4D83-98EE-85C10436A745}">
      <dsp:nvSpPr>
        <dsp:cNvPr id="0" name=""/>
        <dsp:cNvSpPr/>
      </dsp:nvSpPr>
      <dsp:spPr>
        <a:xfrm>
          <a:off x="2930355" y="3810000"/>
          <a:ext cx="167712" cy="1757662"/>
        </a:xfrm>
        <a:custGeom>
          <a:avLst/>
          <a:gdLst/>
          <a:ahLst/>
          <a:cxnLst/>
          <a:rect l="0" t="0" r="0" b="0"/>
          <a:pathLst>
            <a:path>
              <a:moveTo>
                <a:pt x="0" y="0"/>
              </a:moveTo>
              <a:lnTo>
                <a:pt x="83856" y="0"/>
              </a:lnTo>
              <a:lnTo>
                <a:pt x="83856" y="1757662"/>
              </a:lnTo>
              <a:lnTo>
                <a:pt x="167712" y="17576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2970071" y="4644690"/>
        <a:ext cx="88282" cy="88282"/>
      </dsp:txXfrm>
    </dsp:sp>
    <dsp:sp modelId="{B3F46175-15EC-461D-8B42-E4EFF960BB58}">
      <dsp:nvSpPr>
        <dsp:cNvPr id="0" name=""/>
        <dsp:cNvSpPr/>
      </dsp:nvSpPr>
      <dsp:spPr>
        <a:xfrm>
          <a:off x="2930355" y="3810000"/>
          <a:ext cx="167712" cy="1438087"/>
        </a:xfrm>
        <a:custGeom>
          <a:avLst/>
          <a:gdLst/>
          <a:ahLst/>
          <a:cxnLst/>
          <a:rect l="0" t="0" r="0" b="0"/>
          <a:pathLst>
            <a:path>
              <a:moveTo>
                <a:pt x="0" y="0"/>
              </a:moveTo>
              <a:lnTo>
                <a:pt x="83856" y="0"/>
              </a:lnTo>
              <a:lnTo>
                <a:pt x="83856" y="1438087"/>
              </a:lnTo>
              <a:lnTo>
                <a:pt x="167712" y="143808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978016" y="4492848"/>
        <a:ext cx="72391" cy="72391"/>
      </dsp:txXfrm>
    </dsp:sp>
    <dsp:sp modelId="{139A8B8D-E862-410B-B120-4C32E0ABC33A}">
      <dsp:nvSpPr>
        <dsp:cNvPr id="0" name=""/>
        <dsp:cNvSpPr/>
      </dsp:nvSpPr>
      <dsp:spPr>
        <a:xfrm>
          <a:off x="2930355" y="3810000"/>
          <a:ext cx="167712" cy="1118512"/>
        </a:xfrm>
        <a:custGeom>
          <a:avLst/>
          <a:gdLst/>
          <a:ahLst/>
          <a:cxnLst/>
          <a:rect l="0" t="0" r="0" b="0"/>
          <a:pathLst>
            <a:path>
              <a:moveTo>
                <a:pt x="0" y="0"/>
              </a:moveTo>
              <a:lnTo>
                <a:pt x="83856" y="0"/>
              </a:lnTo>
              <a:lnTo>
                <a:pt x="83856" y="1118512"/>
              </a:lnTo>
              <a:lnTo>
                <a:pt x="167712" y="111851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985937" y="4340980"/>
        <a:ext cx="56550" cy="56550"/>
      </dsp:txXfrm>
    </dsp:sp>
    <dsp:sp modelId="{A645F545-141A-438E-A3F9-DD7F99D4C923}">
      <dsp:nvSpPr>
        <dsp:cNvPr id="0" name=""/>
        <dsp:cNvSpPr/>
      </dsp:nvSpPr>
      <dsp:spPr>
        <a:xfrm>
          <a:off x="2930355" y="3810000"/>
          <a:ext cx="167712" cy="798937"/>
        </a:xfrm>
        <a:custGeom>
          <a:avLst/>
          <a:gdLst/>
          <a:ahLst/>
          <a:cxnLst/>
          <a:rect l="0" t="0" r="0" b="0"/>
          <a:pathLst>
            <a:path>
              <a:moveTo>
                <a:pt x="0" y="0"/>
              </a:moveTo>
              <a:lnTo>
                <a:pt x="83856" y="0"/>
              </a:lnTo>
              <a:lnTo>
                <a:pt x="83856" y="798937"/>
              </a:lnTo>
              <a:lnTo>
                <a:pt x="167712" y="79893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993803" y="4189060"/>
        <a:ext cx="40817" cy="40817"/>
      </dsp:txXfrm>
    </dsp:sp>
    <dsp:sp modelId="{1B32B210-F5B1-48A2-ACBE-8A6B21F0B381}">
      <dsp:nvSpPr>
        <dsp:cNvPr id="0" name=""/>
        <dsp:cNvSpPr/>
      </dsp:nvSpPr>
      <dsp:spPr>
        <a:xfrm>
          <a:off x="2930355" y="3810000"/>
          <a:ext cx="167712" cy="479362"/>
        </a:xfrm>
        <a:custGeom>
          <a:avLst/>
          <a:gdLst/>
          <a:ahLst/>
          <a:cxnLst/>
          <a:rect l="0" t="0" r="0" b="0"/>
          <a:pathLst>
            <a:path>
              <a:moveTo>
                <a:pt x="0" y="0"/>
              </a:moveTo>
              <a:lnTo>
                <a:pt x="83856" y="0"/>
              </a:lnTo>
              <a:lnTo>
                <a:pt x="83856" y="479362"/>
              </a:lnTo>
              <a:lnTo>
                <a:pt x="167712" y="4793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001516" y="4036984"/>
        <a:ext cx="25392" cy="25392"/>
      </dsp:txXfrm>
    </dsp:sp>
    <dsp:sp modelId="{2676EE1E-680E-43FB-9C5F-21254E66E86C}">
      <dsp:nvSpPr>
        <dsp:cNvPr id="0" name=""/>
        <dsp:cNvSpPr/>
      </dsp:nvSpPr>
      <dsp:spPr>
        <a:xfrm>
          <a:off x="2930355" y="3810000"/>
          <a:ext cx="167712" cy="159787"/>
        </a:xfrm>
        <a:custGeom>
          <a:avLst/>
          <a:gdLst/>
          <a:ahLst/>
          <a:cxnLst/>
          <a:rect l="0" t="0" r="0" b="0"/>
          <a:pathLst>
            <a:path>
              <a:moveTo>
                <a:pt x="0" y="0"/>
              </a:moveTo>
              <a:lnTo>
                <a:pt x="83856" y="0"/>
              </a:lnTo>
              <a:lnTo>
                <a:pt x="83856" y="159787"/>
              </a:lnTo>
              <a:lnTo>
                <a:pt x="167712" y="15978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008421" y="3884102"/>
        <a:ext cx="11582" cy="11582"/>
      </dsp:txXfrm>
    </dsp:sp>
    <dsp:sp modelId="{D2506B25-DE43-4B23-B71F-90C34BD9A1D0}">
      <dsp:nvSpPr>
        <dsp:cNvPr id="0" name=""/>
        <dsp:cNvSpPr/>
      </dsp:nvSpPr>
      <dsp:spPr>
        <a:xfrm>
          <a:off x="2930355" y="3650212"/>
          <a:ext cx="167712" cy="159787"/>
        </a:xfrm>
        <a:custGeom>
          <a:avLst/>
          <a:gdLst/>
          <a:ahLst/>
          <a:cxnLst/>
          <a:rect l="0" t="0" r="0" b="0"/>
          <a:pathLst>
            <a:path>
              <a:moveTo>
                <a:pt x="0" y="159787"/>
              </a:moveTo>
              <a:lnTo>
                <a:pt x="83856" y="159787"/>
              </a:lnTo>
              <a:lnTo>
                <a:pt x="83856" y="0"/>
              </a:lnTo>
              <a:lnTo>
                <a:pt x="167712" y="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008421" y="3724315"/>
        <a:ext cx="11582" cy="11582"/>
      </dsp:txXfrm>
    </dsp:sp>
    <dsp:sp modelId="{7A138E43-BE11-4CA4-A4B6-AB976D7F8A9F}">
      <dsp:nvSpPr>
        <dsp:cNvPr id="0" name=""/>
        <dsp:cNvSpPr/>
      </dsp:nvSpPr>
      <dsp:spPr>
        <a:xfrm>
          <a:off x="2930355" y="3330637"/>
          <a:ext cx="167712" cy="479362"/>
        </a:xfrm>
        <a:custGeom>
          <a:avLst/>
          <a:gdLst/>
          <a:ahLst/>
          <a:cxnLst/>
          <a:rect l="0" t="0" r="0" b="0"/>
          <a:pathLst>
            <a:path>
              <a:moveTo>
                <a:pt x="0" y="479362"/>
              </a:moveTo>
              <a:lnTo>
                <a:pt x="83856" y="479362"/>
              </a:lnTo>
              <a:lnTo>
                <a:pt x="83856" y="0"/>
              </a:lnTo>
              <a:lnTo>
                <a:pt x="167712" y="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001516" y="3557622"/>
        <a:ext cx="25392" cy="25392"/>
      </dsp:txXfrm>
    </dsp:sp>
    <dsp:sp modelId="{7A163BD6-19D1-47F4-9A8E-58351A22615E}">
      <dsp:nvSpPr>
        <dsp:cNvPr id="0" name=""/>
        <dsp:cNvSpPr/>
      </dsp:nvSpPr>
      <dsp:spPr>
        <a:xfrm>
          <a:off x="2930355" y="3011062"/>
          <a:ext cx="167712" cy="798937"/>
        </a:xfrm>
        <a:custGeom>
          <a:avLst/>
          <a:gdLst/>
          <a:ahLst/>
          <a:cxnLst/>
          <a:rect l="0" t="0" r="0" b="0"/>
          <a:pathLst>
            <a:path>
              <a:moveTo>
                <a:pt x="0" y="798937"/>
              </a:moveTo>
              <a:lnTo>
                <a:pt x="83856" y="798937"/>
              </a:lnTo>
              <a:lnTo>
                <a:pt x="83856" y="0"/>
              </a:lnTo>
              <a:lnTo>
                <a:pt x="167712" y="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993803" y="3390122"/>
        <a:ext cx="40817" cy="40817"/>
      </dsp:txXfrm>
    </dsp:sp>
    <dsp:sp modelId="{41B58885-5CBF-4F6D-9BF4-DD6FE3CAE50B}">
      <dsp:nvSpPr>
        <dsp:cNvPr id="0" name=""/>
        <dsp:cNvSpPr/>
      </dsp:nvSpPr>
      <dsp:spPr>
        <a:xfrm>
          <a:off x="2930355" y="2691487"/>
          <a:ext cx="167712" cy="1118512"/>
        </a:xfrm>
        <a:custGeom>
          <a:avLst/>
          <a:gdLst/>
          <a:ahLst/>
          <a:cxnLst/>
          <a:rect l="0" t="0" r="0" b="0"/>
          <a:pathLst>
            <a:path>
              <a:moveTo>
                <a:pt x="0" y="1118512"/>
              </a:moveTo>
              <a:lnTo>
                <a:pt x="83856" y="1118512"/>
              </a:lnTo>
              <a:lnTo>
                <a:pt x="83856" y="0"/>
              </a:lnTo>
              <a:lnTo>
                <a:pt x="167712" y="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985937" y="3222468"/>
        <a:ext cx="56550" cy="56550"/>
      </dsp:txXfrm>
    </dsp:sp>
    <dsp:sp modelId="{2F57E029-04F1-408E-B3EA-3B1E0E3DA208}">
      <dsp:nvSpPr>
        <dsp:cNvPr id="0" name=""/>
        <dsp:cNvSpPr/>
      </dsp:nvSpPr>
      <dsp:spPr>
        <a:xfrm>
          <a:off x="2930355" y="2371912"/>
          <a:ext cx="167712" cy="1438087"/>
        </a:xfrm>
        <a:custGeom>
          <a:avLst/>
          <a:gdLst/>
          <a:ahLst/>
          <a:cxnLst/>
          <a:rect l="0" t="0" r="0" b="0"/>
          <a:pathLst>
            <a:path>
              <a:moveTo>
                <a:pt x="0" y="1438087"/>
              </a:moveTo>
              <a:lnTo>
                <a:pt x="83856" y="1438087"/>
              </a:lnTo>
              <a:lnTo>
                <a:pt x="83856" y="0"/>
              </a:lnTo>
              <a:lnTo>
                <a:pt x="167712" y="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978016" y="3054760"/>
        <a:ext cx="72391" cy="72391"/>
      </dsp:txXfrm>
    </dsp:sp>
    <dsp:sp modelId="{9B7952F6-0E77-434C-B1D8-F0083C5B27D4}">
      <dsp:nvSpPr>
        <dsp:cNvPr id="0" name=""/>
        <dsp:cNvSpPr/>
      </dsp:nvSpPr>
      <dsp:spPr>
        <a:xfrm>
          <a:off x="2930355" y="2052337"/>
          <a:ext cx="167712" cy="1757662"/>
        </a:xfrm>
        <a:custGeom>
          <a:avLst/>
          <a:gdLst/>
          <a:ahLst/>
          <a:cxnLst/>
          <a:rect l="0" t="0" r="0" b="0"/>
          <a:pathLst>
            <a:path>
              <a:moveTo>
                <a:pt x="0" y="1757662"/>
              </a:moveTo>
              <a:lnTo>
                <a:pt x="83856" y="1757662"/>
              </a:lnTo>
              <a:lnTo>
                <a:pt x="83856" y="0"/>
              </a:lnTo>
              <a:lnTo>
                <a:pt x="167712" y="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2970071" y="2887027"/>
        <a:ext cx="88282" cy="88282"/>
      </dsp:txXfrm>
    </dsp:sp>
    <dsp:sp modelId="{7C8CDF00-C07D-49ED-BECF-10A49998B08D}">
      <dsp:nvSpPr>
        <dsp:cNvPr id="0" name=""/>
        <dsp:cNvSpPr/>
      </dsp:nvSpPr>
      <dsp:spPr>
        <a:xfrm>
          <a:off x="2930355" y="1732762"/>
          <a:ext cx="167712" cy="2077237"/>
        </a:xfrm>
        <a:custGeom>
          <a:avLst/>
          <a:gdLst/>
          <a:ahLst/>
          <a:cxnLst/>
          <a:rect l="0" t="0" r="0" b="0"/>
          <a:pathLst>
            <a:path>
              <a:moveTo>
                <a:pt x="0" y="2077237"/>
              </a:moveTo>
              <a:lnTo>
                <a:pt x="83856" y="2077237"/>
              </a:lnTo>
              <a:lnTo>
                <a:pt x="83856" y="0"/>
              </a:lnTo>
              <a:lnTo>
                <a:pt x="167712" y="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en-US" sz="700" kern="1200"/>
        </a:p>
      </dsp:txBody>
      <dsp:txXfrm>
        <a:off x="2962112" y="2719281"/>
        <a:ext cx="104199" cy="104199"/>
      </dsp:txXfrm>
    </dsp:sp>
    <dsp:sp modelId="{029FCDE3-E88E-4B49-A4B0-26BCC85F98B4}">
      <dsp:nvSpPr>
        <dsp:cNvPr id="0" name=""/>
        <dsp:cNvSpPr/>
      </dsp:nvSpPr>
      <dsp:spPr>
        <a:xfrm>
          <a:off x="2930355" y="1413187"/>
          <a:ext cx="167712" cy="2396812"/>
        </a:xfrm>
        <a:custGeom>
          <a:avLst/>
          <a:gdLst/>
          <a:ahLst/>
          <a:cxnLst/>
          <a:rect l="0" t="0" r="0" b="0"/>
          <a:pathLst>
            <a:path>
              <a:moveTo>
                <a:pt x="0" y="2396812"/>
              </a:moveTo>
              <a:lnTo>
                <a:pt x="83856" y="2396812"/>
              </a:lnTo>
              <a:lnTo>
                <a:pt x="83856" y="0"/>
              </a:lnTo>
              <a:lnTo>
                <a:pt x="167712" y="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p>
      </dsp:txBody>
      <dsp:txXfrm>
        <a:off x="2954145" y="2551526"/>
        <a:ext cx="120133" cy="120133"/>
      </dsp:txXfrm>
    </dsp:sp>
    <dsp:sp modelId="{65836074-DC61-478C-A29C-DB0928230CC3}">
      <dsp:nvSpPr>
        <dsp:cNvPr id="0" name=""/>
        <dsp:cNvSpPr/>
      </dsp:nvSpPr>
      <dsp:spPr>
        <a:xfrm>
          <a:off x="2930355" y="1093611"/>
          <a:ext cx="167712" cy="2716388"/>
        </a:xfrm>
        <a:custGeom>
          <a:avLst/>
          <a:gdLst/>
          <a:ahLst/>
          <a:cxnLst/>
          <a:rect l="0" t="0" r="0" b="0"/>
          <a:pathLst>
            <a:path>
              <a:moveTo>
                <a:pt x="0" y="2716388"/>
              </a:moveTo>
              <a:lnTo>
                <a:pt x="83856" y="2716388"/>
              </a:lnTo>
              <a:lnTo>
                <a:pt x="83856" y="0"/>
              </a:lnTo>
              <a:lnTo>
                <a:pt x="167712" y="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US" sz="900" kern="1200"/>
        </a:p>
      </dsp:txBody>
      <dsp:txXfrm>
        <a:off x="2946173" y="2383766"/>
        <a:ext cx="136078" cy="136078"/>
      </dsp:txXfrm>
    </dsp:sp>
    <dsp:sp modelId="{2D1F2634-49CE-4C76-B848-279E214422C5}">
      <dsp:nvSpPr>
        <dsp:cNvPr id="0" name=""/>
        <dsp:cNvSpPr/>
      </dsp:nvSpPr>
      <dsp:spPr>
        <a:xfrm>
          <a:off x="2930355" y="774036"/>
          <a:ext cx="167712" cy="3035963"/>
        </a:xfrm>
        <a:custGeom>
          <a:avLst/>
          <a:gdLst/>
          <a:ahLst/>
          <a:cxnLst/>
          <a:rect l="0" t="0" r="0" b="0"/>
          <a:pathLst>
            <a:path>
              <a:moveTo>
                <a:pt x="0" y="3035963"/>
              </a:moveTo>
              <a:lnTo>
                <a:pt x="83856" y="3035963"/>
              </a:lnTo>
              <a:lnTo>
                <a:pt x="83856" y="0"/>
              </a:lnTo>
              <a:lnTo>
                <a:pt x="167712" y="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US" sz="1000" kern="1200"/>
        </a:p>
      </dsp:txBody>
      <dsp:txXfrm>
        <a:off x="2938197" y="2216003"/>
        <a:ext cx="152029" cy="152029"/>
      </dsp:txXfrm>
    </dsp:sp>
    <dsp:sp modelId="{95C2A763-06F3-4060-9C98-FD4C502E284A}">
      <dsp:nvSpPr>
        <dsp:cNvPr id="0" name=""/>
        <dsp:cNvSpPr/>
      </dsp:nvSpPr>
      <dsp:spPr>
        <a:xfrm>
          <a:off x="2930355" y="454461"/>
          <a:ext cx="167712" cy="3355538"/>
        </a:xfrm>
        <a:custGeom>
          <a:avLst/>
          <a:gdLst/>
          <a:ahLst/>
          <a:cxnLst/>
          <a:rect l="0" t="0" r="0" b="0"/>
          <a:pathLst>
            <a:path>
              <a:moveTo>
                <a:pt x="0" y="3355538"/>
              </a:moveTo>
              <a:lnTo>
                <a:pt x="83856" y="3355538"/>
              </a:lnTo>
              <a:lnTo>
                <a:pt x="83856" y="0"/>
              </a:lnTo>
              <a:lnTo>
                <a:pt x="167712" y="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2930219" y="2048237"/>
        <a:ext cx="167986" cy="167986"/>
      </dsp:txXfrm>
    </dsp:sp>
    <dsp:sp modelId="{1F777C0D-E142-441D-B07D-7747308BA619}">
      <dsp:nvSpPr>
        <dsp:cNvPr id="0" name=""/>
        <dsp:cNvSpPr/>
      </dsp:nvSpPr>
      <dsp:spPr>
        <a:xfrm>
          <a:off x="2930355" y="134886"/>
          <a:ext cx="167712" cy="3675113"/>
        </a:xfrm>
        <a:custGeom>
          <a:avLst/>
          <a:gdLst/>
          <a:ahLst/>
          <a:cxnLst/>
          <a:rect l="0" t="0" r="0" b="0"/>
          <a:pathLst>
            <a:path>
              <a:moveTo>
                <a:pt x="0" y="3675113"/>
              </a:moveTo>
              <a:lnTo>
                <a:pt x="83856" y="3675113"/>
              </a:lnTo>
              <a:lnTo>
                <a:pt x="83856" y="0"/>
              </a:lnTo>
              <a:lnTo>
                <a:pt x="167712" y="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77850">
            <a:lnSpc>
              <a:spcPct val="90000"/>
            </a:lnSpc>
            <a:spcBef>
              <a:spcPct val="0"/>
            </a:spcBef>
            <a:spcAft>
              <a:spcPct val="35000"/>
            </a:spcAft>
          </a:pPr>
          <a:endParaRPr lang="en-US" sz="1300" kern="1200"/>
        </a:p>
      </dsp:txBody>
      <dsp:txXfrm>
        <a:off x="2922238" y="1880469"/>
        <a:ext cx="183946" cy="183946"/>
      </dsp:txXfrm>
    </dsp:sp>
    <dsp:sp modelId="{6E3C2A3E-AF6D-45F5-ABBF-1D1E12EA0236}">
      <dsp:nvSpPr>
        <dsp:cNvPr id="0" name=""/>
        <dsp:cNvSpPr/>
      </dsp:nvSpPr>
      <dsp:spPr>
        <a:xfrm>
          <a:off x="1534899" y="2851274"/>
          <a:ext cx="167712" cy="958725"/>
        </a:xfrm>
        <a:custGeom>
          <a:avLst/>
          <a:gdLst/>
          <a:ahLst/>
          <a:cxnLst/>
          <a:rect l="0" t="0" r="0" b="0"/>
          <a:pathLst>
            <a:path>
              <a:moveTo>
                <a:pt x="0" y="0"/>
              </a:moveTo>
              <a:lnTo>
                <a:pt x="83856" y="0"/>
              </a:lnTo>
              <a:lnTo>
                <a:pt x="83856" y="958725"/>
              </a:lnTo>
              <a:lnTo>
                <a:pt x="167712" y="95872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594424" y="3306305"/>
        <a:ext cx="48664" cy="48664"/>
      </dsp:txXfrm>
    </dsp:sp>
    <dsp:sp modelId="{EF35DCB8-31FD-4B5D-89F6-1CE493901059}">
      <dsp:nvSpPr>
        <dsp:cNvPr id="0" name=""/>
        <dsp:cNvSpPr/>
      </dsp:nvSpPr>
      <dsp:spPr>
        <a:xfrm>
          <a:off x="1534899" y="2851274"/>
          <a:ext cx="167712" cy="639150"/>
        </a:xfrm>
        <a:custGeom>
          <a:avLst/>
          <a:gdLst/>
          <a:ahLst/>
          <a:cxnLst/>
          <a:rect l="0" t="0" r="0" b="0"/>
          <a:pathLst>
            <a:path>
              <a:moveTo>
                <a:pt x="0" y="0"/>
              </a:moveTo>
              <a:lnTo>
                <a:pt x="83856" y="0"/>
              </a:lnTo>
              <a:lnTo>
                <a:pt x="83856" y="639150"/>
              </a:lnTo>
              <a:lnTo>
                <a:pt x="167712" y="63915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602236" y="3154330"/>
        <a:ext cx="33039" cy="33039"/>
      </dsp:txXfrm>
    </dsp:sp>
    <dsp:sp modelId="{0AC0975A-1BB0-4537-B6CE-BAE69D997B59}">
      <dsp:nvSpPr>
        <dsp:cNvPr id="0" name=""/>
        <dsp:cNvSpPr/>
      </dsp:nvSpPr>
      <dsp:spPr>
        <a:xfrm>
          <a:off x="1534899" y="2851274"/>
          <a:ext cx="167712" cy="319575"/>
        </a:xfrm>
        <a:custGeom>
          <a:avLst/>
          <a:gdLst/>
          <a:ahLst/>
          <a:cxnLst/>
          <a:rect l="0" t="0" r="0" b="0"/>
          <a:pathLst>
            <a:path>
              <a:moveTo>
                <a:pt x="0" y="0"/>
              </a:moveTo>
              <a:lnTo>
                <a:pt x="83856" y="0"/>
              </a:lnTo>
              <a:lnTo>
                <a:pt x="83856" y="319575"/>
              </a:lnTo>
              <a:lnTo>
                <a:pt x="167712" y="31957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609733" y="3002039"/>
        <a:ext cx="18045" cy="18045"/>
      </dsp:txXfrm>
    </dsp:sp>
    <dsp:sp modelId="{65FECD9C-9FF7-4E83-9F55-CB9876D6C970}">
      <dsp:nvSpPr>
        <dsp:cNvPr id="0" name=""/>
        <dsp:cNvSpPr/>
      </dsp:nvSpPr>
      <dsp:spPr>
        <a:xfrm>
          <a:off x="1534899" y="2805554"/>
          <a:ext cx="167712" cy="91440"/>
        </a:xfrm>
        <a:custGeom>
          <a:avLst/>
          <a:gdLst/>
          <a:ahLst/>
          <a:cxnLst/>
          <a:rect l="0" t="0" r="0" b="0"/>
          <a:pathLst>
            <a:path>
              <a:moveTo>
                <a:pt x="0" y="45720"/>
              </a:moveTo>
              <a:lnTo>
                <a:pt x="167712" y="4572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614563" y="2847081"/>
        <a:ext cx="8385" cy="8385"/>
      </dsp:txXfrm>
    </dsp:sp>
    <dsp:sp modelId="{E63D06C3-B8BD-4711-859D-E3AFAE476294}">
      <dsp:nvSpPr>
        <dsp:cNvPr id="0" name=""/>
        <dsp:cNvSpPr/>
      </dsp:nvSpPr>
      <dsp:spPr>
        <a:xfrm>
          <a:off x="1534899" y="2531699"/>
          <a:ext cx="167712" cy="319575"/>
        </a:xfrm>
        <a:custGeom>
          <a:avLst/>
          <a:gdLst/>
          <a:ahLst/>
          <a:cxnLst/>
          <a:rect l="0" t="0" r="0" b="0"/>
          <a:pathLst>
            <a:path>
              <a:moveTo>
                <a:pt x="0" y="319575"/>
              </a:moveTo>
              <a:lnTo>
                <a:pt x="83856" y="319575"/>
              </a:lnTo>
              <a:lnTo>
                <a:pt x="83856" y="0"/>
              </a:lnTo>
              <a:lnTo>
                <a:pt x="167712"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609733" y="2682464"/>
        <a:ext cx="18045" cy="18045"/>
      </dsp:txXfrm>
    </dsp:sp>
    <dsp:sp modelId="{DB465AC2-7768-41B5-8067-BA8E0DE2BA3B}">
      <dsp:nvSpPr>
        <dsp:cNvPr id="0" name=""/>
        <dsp:cNvSpPr/>
      </dsp:nvSpPr>
      <dsp:spPr>
        <a:xfrm>
          <a:off x="1534899" y="2212124"/>
          <a:ext cx="167712" cy="639150"/>
        </a:xfrm>
        <a:custGeom>
          <a:avLst/>
          <a:gdLst/>
          <a:ahLst/>
          <a:cxnLst/>
          <a:rect l="0" t="0" r="0" b="0"/>
          <a:pathLst>
            <a:path>
              <a:moveTo>
                <a:pt x="0" y="639150"/>
              </a:moveTo>
              <a:lnTo>
                <a:pt x="83856" y="639150"/>
              </a:lnTo>
              <a:lnTo>
                <a:pt x="83856" y="0"/>
              </a:lnTo>
              <a:lnTo>
                <a:pt x="167712"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602236" y="2515180"/>
        <a:ext cx="33039" cy="33039"/>
      </dsp:txXfrm>
    </dsp:sp>
    <dsp:sp modelId="{4668AB97-1BEC-4045-BF99-B943C60E9911}">
      <dsp:nvSpPr>
        <dsp:cNvPr id="0" name=""/>
        <dsp:cNvSpPr/>
      </dsp:nvSpPr>
      <dsp:spPr>
        <a:xfrm>
          <a:off x="1534899" y="1892549"/>
          <a:ext cx="167712" cy="958725"/>
        </a:xfrm>
        <a:custGeom>
          <a:avLst/>
          <a:gdLst/>
          <a:ahLst/>
          <a:cxnLst/>
          <a:rect l="0" t="0" r="0" b="0"/>
          <a:pathLst>
            <a:path>
              <a:moveTo>
                <a:pt x="0" y="958725"/>
              </a:moveTo>
              <a:lnTo>
                <a:pt x="83856" y="958725"/>
              </a:lnTo>
              <a:lnTo>
                <a:pt x="83856" y="0"/>
              </a:lnTo>
              <a:lnTo>
                <a:pt x="167712"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594424" y="2347580"/>
        <a:ext cx="48664" cy="48664"/>
      </dsp:txXfrm>
    </dsp:sp>
    <dsp:sp modelId="{D45B4273-D0C3-4C35-B3DD-5257BC925724}">
      <dsp:nvSpPr>
        <dsp:cNvPr id="0" name=""/>
        <dsp:cNvSpPr/>
      </dsp:nvSpPr>
      <dsp:spPr>
        <a:xfrm rot="16200000">
          <a:off x="674954" y="2664118"/>
          <a:ext cx="1345579" cy="37431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Stock Categories </a:t>
          </a:r>
        </a:p>
      </dsp:txBody>
      <dsp:txXfrm>
        <a:off x="674954" y="2664118"/>
        <a:ext cx="1345579" cy="374311"/>
      </dsp:txXfrm>
    </dsp:sp>
    <dsp:sp modelId="{F24FA017-01D5-47B4-A54F-FB034CEDC82B}">
      <dsp:nvSpPr>
        <dsp:cNvPr id="0" name=""/>
        <dsp:cNvSpPr/>
      </dsp:nvSpPr>
      <dsp:spPr>
        <a:xfrm>
          <a:off x="1702612" y="1764719"/>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Common stock</a:t>
          </a:r>
        </a:p>
      </dsp:txBody>
      <dsp:txXfrm>
        <a:off x="1702612" y="1764719"/>
        <a:ext cx="1227742" cy="255660"/>
      </dsp:txXfrm>
    </dsp:sp>
    <dsp:sp modelId="{2B183778-8892-40AA-9686-20752DFF7AE0}">
      <dsp:nvSpPr>
        <dsp:cNvPr id="0" name=""/>
        <dsp:cNvSpPr/>
      </dsp:nvSpPr>
      <dsp:spPr>
        <a:xfrm>
          <a:off x="1702612" y="2084294"/>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Preferred stock</a:t>
          </a:r>
        </a:p>
      </dsp:txBody>
      <dsp:txXfrm>
        <a:off x="1702612" y="2084294"/>
        <a:ext cx="1227742" cy="255660"/>
      </dsp:txXfrm>
    </dsp:sp>
    <dsp:sp modelId="{4798E012-3D4F-4B60-A4AB-A8D825EE4820}">
      <dsp:nvSpPr>
        <dsp:cNvPr id="0" name=""/>
        <dsp:cNvSpPr/>
      </dsp:nvSpPr>
      <dsp:spPr>
        <a:xfrm>
          <a:off x="1702612" y="2403869"/>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Large-cap stocks</a:t>
          </a:r>
        </a:p>
      </dsp:txBody>
      <dsp:txXfrm>
        <a:off x="1702612" y="2403869"/>
        <a:ext cx="1227742" cy="255660"/>
      </dsp:txXfrm>
    </dsp:sp>
    <dsp:sp modelId="{8B936FA7-D3F6-4578-9E97-A119404521D1}">
      <dsp:nvSpPr>
        <dsp:cNvPr id="0" name=""/>
        <dsp:cNvSpPr/>
      </dsp:nvSpPr>
      <dsp:spPr>
        <a:xfrm>
          <a:off x="1702612" y="2723444"/>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Mid-cap stocks</a:t>
          </a:r>
        </a:p>
      </dsp:txBody>
      <dsp:txXfrm>
        <a:off x="1702612" y="2723444"/>
        <a:ext cx="1227742" cy="255660"/>
      </dsp:txXfrm>
    </dsp:sp>
    <dsp:sp modelId="{47F15459-209E-48AA-8772-DB8558F4B79D}">
      <dsp:nvSpPr>
        <dsp:cNvPr id="0" name=""/>
        <dsp:cNvSpPr/>
      </dsp:nvSpPr>
      <dsp:spPr>
        <a:xfrm>
          <a:off x="1702612" y="3043019"/>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Small-cap stocks</a:t>
          </a:r>
        </a:p>
      </dsp:txBody>
      <dsp:txXfrm>
        <a:off x="1702612" y="3043019"/>
        <a:ext cx="1227742" cy="255660"/>
      </dsp:txXfrm>
    </dsp:sp>
    <dsp:sp modelId="{696B05A3-525F-4B65-8D43-B2DB267F1F20}">
      <dsp:nvSpPr>
        <dsp:cNvPr id="0" name=""/>
        <dsp:cNvSpPr/>
      </dsp:nvSpPr>
      <dsp:spPr>
        <a:xfrm>
          <a:off x="1702612" y="3362594"/>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Domestic stock</a:t>
          </a:r>
        </a:p>
      </dsp:txBody>
      <dsp:txXfrm>
        <a:off x="1702612" y="3362594"/>
        <a:ext cx="1227742" cy="255660"/>
      </dsp:txXfrm>
    </dsp:sp>
    <dsp:sp modelId="{1CFFC4DB-638D-4DB8-A426-9F9095A0407F}">
      <dsp:nvSpPr>
        <dsp:cNvPr id="0" name=""/>
        <dsp:cNvSpPr/>
      </dsp:nvSpPr>
      <dsp:spPr>
        <a:xfrm>
          <a:off x="1702612" y="3682169"/>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International Stock</a:t>
          </a:r>
        </a:p>
      </dsp:txBody>
      <dsp:txXfrm>
        <a:off x="1702612" y="3682169"/>
        <a:ext cx="1227742" cy="255660"/>
      </dsp:txXfrm>
    </dsp:sp>
    <dsp:sp modelId="{7A917830-5218-4968-8836-DB61421A4016}">
      <dsp:nvSpPr>
        <dsp:cNvPr id="0" name=""/>
        <dsp:cNvSpPr/>
      </dsp:nvSpPr>
      <dsp:spPr>
        <a:xfrm>
          <a:off x="3098068" y="7056"/>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Growth stocks</a:t>
          </a:r>
        </a:p>
      </dsp:txBody>
      <dsp:txXfrm>
        <a:off x="3098068" y="7056"/>
        <a:ext cx="1227742" cy="255660"/>
      </dsp:txXfrm>
    </dsp:sp>
    <dsp:sp modelId="{B19719AC-1D99-408E-9ABB-9250354432BF}">
      <dsp:nvSpPr>
        <dsp:cNvPr id="0" name=""/>
        <dsp:cNvSpPr/>
      </dsp:nvSpPr>
      <dsp:spPr>
        <a:xfrm>
          <a:off x="3098068" y="326631"/>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Common stock</a:t>
          </a:r>
        </a:p>
      </dsp:txBody>
      <dsp:txXfrm>
        <a:off x="3098068" y="326631"/>
        <a:ext cx="1227742" cy="255660"/>
      </dsp:txXfrm>
    </dsp:sp>
    <dsp:sp modelId="{138C8A44-244B-4593-9328-C6EC8B50D486}">
      <dsp:nvSpPr>
        <dsp:cNvPr id="0" name=""/>
        <dsp:cNvSpPr/>
      </dsp:nvSpPr>
      <dsp:spPr>
        <a:xfrm>
          <a:off x="3098068" y="646206"/>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Preferred stock</a:t>
          </a:r>
        </a:p>
      </dsp:txBody>
      <dsp:txXfrm>
        <a:off x="3098068" y="646206"/>
        <a:ext cx="1227742" cy="255660"/>
      </dsp:txXfrm>
    </dsp:sp>
    <dsp:sp modelId="{10FB89AF-FE77-4BF4-8ED6-A40C9C3E9D2C}">
      <dsp:nvSpPr>
        <dsp:cNvPr id="0" name=""/>
        <dsp:cNvSpPr/>
      </dsp:nvSpPr>
      <dsp:spPr>
        <a:xfrm>
          <a:off x="3098068" y="965781"/>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Large-cap stocks</a:t>
          </a:r>
        </a:p>
      </dsp:txBody>
      <dsp:txXfrm>
        <a:off x="3098068" y="965781"/>
        <a:ext cx="1227742" cy="255660"/>
      </dsp:txXfrm>
    </dsp:sp>
    <dsp:sp modelId="{292DEEA5-0EA3-43CA-8C4E-F6D9529BE3A2}">
      <dsp:nvSpPr>
        <dsp:cNvPr id="0" name=""/>
        <dsp:cNvSpPr/>
      </dsp:nvSpPr>
      <dsp:spPr>
        <a:xfrm>
          <a:off x="3098068" y="1285357"/>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Mid-cap stocks</a:t>
          </a:r>
        </a:p>
      </dsp:txBody>
      <dsp:txXfrm>
        <a:off x="3098068" y="1285357"/>
        <a:ext cx="1227742" cy="255660"/>
      </dsp:txXfrm>
    </dsp:sp>
    <dsp:sp modelId="{2BAFB15E-BD9D-4154-97C7-0479E3387E56}">
      <dsp:nvSpPr>
        <dsp:cNvPr id="0" name=""/>
        <dsp:cNvSpPr/>
      </dsp:nvSpPr>
      <dsp:spPr>
        <a:xfrm>
          <a:off x="3098068" y="1604932"/>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Small-cap stocks</a:t>
          </a:r>
        </a:p>
      </dsp:txBody>
      <dsp:txXfrm>
        <a:off x="3098068" y="1604932"/>
        <a:ext cx="1227742" cy="255660"/>
      </dsp:txXfrm>
    </dsp:sp>
    <dsp:sp modelId="{FB95C9EC-5313-4AC1-BF83-2A3BC69A2763}">
      <dsp:nvSpPr>
        <dsp:cNvPr id="0" name=""/>
        <dsp:cNvSpPr/>
      </dsp:nvSpPr>
      <dsp:spPr>
        <a:xfrm>
          <a:off x="3098068" y="1924507"/>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Domestic stock</a:t>
          </a:r>
        </a:p>
      </dsp:txBody>
      <dsp:txXfrm>
        <a:off x="3098068" y="1924507"/>
        <a:ext cx="1227742" cy="255660"/>
      </dsp:txXfrm>
    </dsp:sp>
    <dsp:sp modelId="{D6BA88E9-6E29-468E-AA91-FB939785C585}">
      <dsp:nvSpPr>
        <dsp:cNvPr id="0" name=""/>
        <dsp:cNvSpPr/>
      </dsp:nvSpPr>
      <dsp:spPr>
        <a:xfrm>
          <a:off x="3098068" y="2244082"/>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International stocks</a:t>
          </a:r>
        </a:p>
      </dsp:txBody>
      <dsp:txXfrm>
        <a:off x="3098068" y="2244082"/>
        <a:ext cx="1227742" cy="255660"/>
      </dsp:txXfrm>
    </dsp:sp>
    <dsp:sp modelId="{B16D11DA-E23D-42FC-B984-D05FEBF380A6}">
      <dsp:nvSpPr>
        <dsp:cNvPr id="0" name=""/>
        <dsp:cNvSpPr/>
      </dsp:nvSpPr>
      <dsp:spPr>
        <a:xfrm>
          <a:off x="3098068" y="2563657"/>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Growth stocks</a:t>
          </a:r>
        </a:p>
      </dsp:txBody>
      <dsp:txXfrm>
        <a:off x="3098068" y="2563657"/>
        <a:ext cx="1227742" cy="255660"/>
      </dsp:txXfrm>
    </dsp:sp>
    <dsp:sp modelId="{2657C2AD-4009-4EB0-9025-D9BE8F04C1C9}">
      <dsp:nvSpPr>
        <dsp:cNvPr id="0" name=""/>
        <dsp:cNvSpPr/>
      </dsp:nvSpPr>
      <dsp:spPr>
        <a:xfrm>
          <a:off x="3098068" y="2883232"/>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Value stocks</a:t>
          </a:r>
        </a:p>
      </dsp:txBody>
      <dsp:txXfrm>
        <a:off x="3098068" y="2883232"/>
        <a:ext cx="1227742" cy="255660"/>
      </dsp:txXfrm>
    </dsp:sp>
    <dsp:sp modelId="{CEA6183F-B365-49FC-B959-CBF45CA628A1}">
      <dsp:nvSpPr>
        <dsp:cNvPr id="0" name=""/>
        <dsp:cNvSpPr/>
      </dsp:nvSpPr>
      <dsp:spPr>
        <a:xfrm>
          <a:off x="3098068" y="3202807"/>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IPO stocks</a:t>
          </a:r>
        </a:p>
      </dsp:txBody>
      <dsp:txXfrm>
        <a:off x="3098068" y="3202807"/>
        <a:ext cx="1227742" cy="255660"/>
      </dsp:txXfrm>
    </dsp:sp>
    <dsp:sp modelId="{BA65CE84-F7CF-42ED-855B-AC98128ED787}">
      <dsp:nvSpPr>
        <dsp:cNvPr id="0" name=""/>
        <dsp:cNvSpPr/>
      </dsp:nvSpPr>
      <dsp:spPr>
        <a:xfrm>
          <a:off x="3098068" y="3522382"/>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Dividend stocks</a:t>
          </a:r>
        </a:p>
      </dsp:txBody>
      <dsp:txXfrm>
        <a:off x="3098068" y="3522382"/>
        <a:ext cx="1227742" cy="255660"/>
      </dsp:txXfrm>
    </dsp:sp>
    <dsp:sp modelId="{D1128613-9A25-44D2-8141-FF6014030CCB}">
      <dsp:nvSpPr>
        <dsp:cNvPr id="0" name=""/>
        <dsp:cNvSpPr/>
      </dsp:nvSpPr>
      <dsp:spPr>
        <a:xfrm>
          <a:off x="3098068" y="3841957"/>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Non-dividend stocks</a:t>
          </a:r>
        </a:p>
      </dsp:txBody>
      <dsp:txXfrm>
        <a:off x="3098068" y="3841957"/>
        <a:ext cx="1227742" cy="255660"/>
      </dsp:txXfrm>
    </dsp:sp>
    <dsp:sp modelId="{BEB86830-2A61-4993-A695-96E28118C2A7}">
      <dsp:nvSpPr>
        <dsp:cNvPr id="0" name=""/>
        <dsp:cNvSpPr/>
      </dsp:nvSpPr>
      <dsp:spPr>
        <a:xfrm>
          <a:off x="3098068" y="4161532"/>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Income stocks</a:t>
          </a:r>
        </a:p>
      </dsp:txBody>
      <dsp:txXfrm>
        <a:off x="3098068" y="4161532"/>
        <a:ext cx="1227742" cy="255660"/>
      </dsp:txXfrm>
    </dsp:sp>
    <dsp:sp modelId="{5952B988-FBB8-404C-A36F-42E9C156D27A}">
      <dsp:nvSpPr>
        <dsp:cNvPr id="0" name=""/>
        <dsp:cNvSpPr/>
      </dsp:nvSpPr>
      <dsp:spPr>
        <a:xfrm>
          <a:off x="3098068" y="4481107"/>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Cyclical stocks stocks</a:t>
          </a:r>
        </a:p>
      </dsp:txBody>
      <dsp:txXfrm>
        <a:off x="3098068" y="4481107"/>
        <a:ext cx="1227742" cy="255660"/>
      </dsp:txXfrm>
    </dsp:sp>
    <dsp:sp modelId="{350E69D4-4A1D-4523-9B88-3A69C582F362}">
      <dsp:nvSpPr>
        <dsp:cNvPr id="0" name=""/>
        <dsp:cNvSpPr/>
      </dsp:nvSpPr>
      <dsp:spPr>
        <a:xfrm>
          <a:off x="3098068" y="4800682"/>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Non-cyclical stocks</a:t>
          </a:r>
        </a:p>
      </dsp:txBody>
      <dsp:txXfrm>
        <a:off x="3098068" y="4800682"/>
        <a:ext cx="1227742" cy="255660"/>
      </dsp:txXfrm>
    </dsp:sp>
    <dsp:sp modelId="{19867C35-8734-4DF2-990E-133BA344779B}">
      <dsp:nvSpPr>
        <dsp:cNvPr id="0" name=""/>
        <dsp:cNvSpPr/>
      </dsp:nvSpPr>
      <dsp:spPr>
        <a:xfrm>
          <a:off x="3098068" y="5120257"/>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Safe stocks</a:t>
          </a:r>
        </a:p>
      </dsp:txBody>
      <dsp:txXfrm>
        <a:off x="3098068" y="5120257"/>
        <a:ext cx="1227742" cy="255660"/>
      </dsp:txXfrm>
    </dsp:sp>
    <dsp:sp modelId="{F35D3AC7-AA5C-4CCC-80E1-3A3E70B681E5}">
      <dsp:nvSpPr>
        <dsp:cNvPr id="0" name=""/>
        <dsp:cNvSpPr/>
      </dsp:nvSpPr>
      <dsp:spPr>
        <a:xfrm>
          <a:off x="3098068" y="5439832"/>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ESG stocks</a:t>
          </a:r>
        </a:p>
      </dsp:txBody>
      <dsp:txXfrm>
        <a:off x="3098068" y="5439832"/>
        <a:ext cx="1227742" cy="255660"/>
      </dsp:txXfrm>
    </dsp:sp>
    <dsp:sp modelId="{74BA0157-406F-4DB7-A99C-2D36BF125FA4}">
      <dsp:nvSpPr>
        <dsp:cNvPr id="0" name=""/>
        <dsp:cNvSpPr/>
      </dsp:nvSpPr>
      <dsp:spPr>
        <a:xfrm>
          <a:off x="3098068" y="5759407"/>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Blue chip stocks</a:t>
          </a:r>
        </a:p>
      </dsp:txBody>
      <dsp:txXfrm>
        <a:off x="3098068" y="5759407"/>
        <a:ext cx="1227742" cy="255660"/>
      </dsp:txXfrm>
    </dsp:sp>
    <dsp:sp modelId="{17497843-3380-45EE-B7C9-E7A62FA319AC}">
      <dsp:nvSpPr>
        <dsp:cNvPr id="0" name=""/>
        <dsp:cNvSpPr/>
      </dsp:nvSpPr>
      <dsp:spPr>
        <a:xfrm>
          <a:off x="3098068" y="6078982"/>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Penny stocks</a:t>
          </a:r>
        </a:p>
      </dsp:txBody>
      <dsp:txXfrm>
        <a:off x="3098068" y="6078982"/>
        <a:ext cx="1227742" cy="255660"/>
      </dsp:txXfrm>
    </dsp:sp>
    <dsp:sp modelId="{B151866E-F9F0-4959-B056-11E03B74CCDF}">
      <dsp:nvSpPr>
        <dsp:cNvPr id="0" name=""/>
        <dsp:cNvSpPr/>
      </dsp:nvSpPr>
      <dsp:spPr>
        <a:xfrm>
          <a:off x="3098068" y="6398557"/>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Scalping</a:t>
          </a:r>
        </a:p>
      </dsp:txBody>
      <dsp:txXfrm>
        <a:off x="3098068" y="6398557"/>
        <a:ext cx="1227742" cy="255660"/>
      </dsp:txXfrm>
    </dsp:sp>
    <dsp:sp modelId="{A649C2F1-AC4C-4E1D-9665-CC8188605266}">
      <dsp:nvSpPr>
        <dsp:cNvPr id="0" name=""/>
        <dsp:cNvSpPr/>
      </dsp:nvSpPr>
      <dsp:spPr>
        <a:xfrm>
          <a:off x="3098068" y="6718133"/>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Day trading</a:t>
          </a:r>
        </a:p>
      </dsp:txBody>
      <dsp:txXfrm>
        <a:off x="3098068" y="6718133"/>
        <a:ext cx="1227742" cy="255660"/>
      </dsp:txXfrm>
    </dsp:sp>
    <dsp:sp modelId="{2D4C284B-0968-48BE-B494-286D521D6AB0}">
      <dsp:nvSpPr>
        <dsp:cNvPr id="0" name=""/>
        <dsp:cNvSpPr/>
      </dsp:nvSpPr>
      <dsp:spPr>
        <a:xfrm>
          <a:off x="3098068" y="7037708"/>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Swing trading</a:t>
          </a:r>
        </a:p>
      </dsp:txBody>
      <dsp:txXfrm>
        <a:off x="3098068" y="7037708"/>
        <a:ext cx="1227742" cy="255660"/>
      </dsp:txXfrm>
    </dsp:sp>
    <dsp:sp modelId="{4BA3FA04-2079-4BA4-AF40-80233FC63E1B}">
      <dsp:nvSpPr>
        <dsp:cNvPr id="0" name=""/>
        <dsp:cNvSpPr/>
      </dsp:nvSpPr>
      <dsp:spPr>
        <a:xfrm>
          <a:off x="3098068" y="7357283"/>
          <a:ext cx="1227742" cy="2556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Psition trading</a:t>
          </a:r>
        </a:p>
      </dsp:txBody>
      <dsp:txXfrm>
        <a:off x="3098068" y="7357283"/>
        <a:ext cx="1227742" cy="255660"/>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88692C-08EC-474C-A88E-8F24E8250592}">
      <dsp:nvSpPr>
        <dsp:cNvPr id="0" name=""/>
        <dsp:cNvSpPr/>
      </dsp:nvSpPr>
      <dsp:spPr>
        <a:xfrm>
          <a:off x="2250960" y="3733800"/>
          <a:ext cx="219965" cy="3562697"/>
        </a:xfrm>
        <a:custGeom>
          <a:avLst/>
          <a:gdLst/>
          <a:ahLst/>
          <a:cxnLst/>
          <a:rect l="0" t="0" r="0" b="0"/>
          <a:pathLst>
            <a:path>
              <a:moveTo>
                <a:pt x="0" y="0"/>
              </a:moveTo>
              <a:lnTo>
                <a:pt x="109982" y="0"/>
              </a:lnTo>
              <a:lnTo>
                <a:pt x="109982" y="3562697"/>
              </a:lnTo>
              <a:lnTo>
                <a:pt x="219965" y="356269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2271706" y="5425911"/>
        <a:ext cx="178474" cy="178474"/>
      </dsp:txXfrm>
    </dsp:sp>
    <dsp:sp modelId="{ED8F0B0A-CFD1-40AF-AD2F-480D30788345}">
      <dsp:nvSpPr>
        <dsp:cNvPr id="0" name=""/>
        <dsp:cNvSpPr/>
      </dsp:nvSpPr>
      <dsp:spPr>
        <a:xfrm>
          <a:off x="2250960" y="3733800"/>
          <a:ext cx="219965" cy="3143556"/>
        </a:xfrm>
        <a:custGeom>
          <a:avLst/>
          <a:gdLst/>
          <a:ahLst/>
          <a:cxnLst/>
          <a:rect l="0" t="0" r="0" b="0"/>
          <a:pathLst>
            <a:path>
              <a:moveTo>
                <a:pt x="0" y="0"/>
              </a:moveTo>
              <a:lnTo>
                <a:pt x="109982" y="0"/>
              </a:lnTo>
              <a:lnTo>
                <a:pt x="109982" y="3143556"/>
              </a:lnTo>
              <a:lnTo>
                <a:pt x="219965" y="314355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88950">
            <a:lnSpc>
              <a:spcPct val="90000"/>
            </a:lnSpc>
            <a:spcBef>
              <a:spcPct val="0"/>
            </a:spcBef>
            <a:spcAft>
              <a:spcPct val="35000"/>
            </a:spcAft>
          </a:pPr>
          <a:endParaRPr lang="en-US" sz="1100" kern="1200"/>
        </a:p>
      </dsp:txBody>
      <dsp:txXfrm>
        <a:off x="2282162" y="5226797"/>
        <a:ext cx="157562" cy="157562"/>
      </dsp:txXfrm>
    </dsp:sp>
    <dsp:sp modelId="{645AD6C7-239F-44FF-B476-E2987DBFEFE3}">
      <dsp:nvSpPr>
        <dsp:cNvPr id="0" name=""/>
        <dsp:cNvSpPr/>
      </dsp:nvSpPr>
      <dsp:spPr>
        <a:xfrm>
          <a:off x="2250960" y="3733800"/>
          <a:ext cx="219965" cy="2724416"/>
        </a:xfrm>
        <a:custGeom>
          <a:avLst/>
          <a:gdLst/>
          <a:ahLst/>
          <a:cxnLst/>
          <a:rect l="0" t="0" r="0" b="0"/>
          <a:pathLst>
            <a:path>
              <a:moveTo>
                <a:pt x="0" y="0"/>
              </a:moveTo>
              <a:lnTo>
                <a:pt x="109982" y="0"/>
              </a:lnTo>
              <a:lnTo>
                <a:pt x="109982" y="2724416"/>
              </a:lnTo>
              <a:lnTo>
                <a:pt x="219965" y="272441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US" sz="900" kern="1200"/>
        </a:p>
      </dsp:txBody>
      <dsp:txXfrm>
        <a:off x="2292611" y="5027675"/>
        <a:ext cx="136664" cy="136664"/>
      </dsp:txXfrm>
    </dsp:sp>
    <dsp:sp modelId="{E59686CB-9012-4007-8AFA-A6661F5F150D}">
      <dsp:nvSpPr>
        <dsp:cNvPr id="0" name=""/>
        <dsp:cNvSpPr/>
      </dsp:nvSpPr>
      <dsp:spPr>
        <a:xfrm>
          <a:off x="2250960" y="3733800"/>
          <a:ext cx="219965" cy="2305275"/>
        </a:xfrm>
        <a:custGeom>
          <a:avLst/>
          <a:gdLst/>
          <a:ahLst/>
          <a:cxnLst/>
          <a:rect l="0" t="0" r="0" b="0"/>
          <a:pathLst>
            <a:path>
              <a:moveTo>
                <a:pt x="0" y="0"/>
              </a:moveTo>
              <a:lnTo>
                <a:pt x="109982" y="0"/>
              </a:lnTo>
              <a:lnTo>
                <a:pt x="109982" y="2305275"/>
              </a:lnTo>
              <a:lnTo>
                <a:pt x="219965" y="230527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p>
      </dsp:txBody>
      <dsp:txXfrm>
        <a:off x="2303049" y="4828543"/>
        <a:ext cx="115787" cy="115787"/>
      </dsp:txXfrm>
    </dsp:sp>
    <dsp:sp modelId="{6CC425D0-533F-4FD0-B9D3-925DCFE284AC}">
      <dsp:nvSpPr>
        <dsp:cNvPr id="0" name=""/>
        <dsp:cNvSpPr/>
      </dsp:nvSpPr>
      <dsp:spPr>
        <a:xfrm>
          <a:off x="2250960" y="3733800"/>
          <a:ext cx="219965" cy="1886134"/>
        </a:xfrm>
        <a:custGeom>
          <a:avLst/>
          <a:gdLst/>
          <a:ahLst/>
          <a:cxnLst/>
          <a:rect l="0" t="0" r="0" b="0"/>
          <a:pathLst>
            <a:path>
              <a:moveTo>
                <a:pt x="0" y="0"/>
              </a:moveTo>
              <a:lnTo>
                <a:pt x="109982" y="0"/>
              </a:lnTo>
              <a:lnTo>
                <a:pt x="109982" y="1886134"/>
              </a:lnTo>
              <a:lnTo>
                <a:pt x="219965" y="18861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2313470" y="4629394"/>
        <a:ext cx="94945" cy="94945"/>
      </dsp:txXfrm>
    </dsp:sp>
    <dsp:sp modelId="{31A3EC78-C224-492F-A9C2-C73B780D423C}">
      <dsp:nvSpPr>
        <dsp:cNvPr id="0" name=""/>
        <dsp:cNvSpPr/>
      </dsp:nvSpPr>
      <dsp:spPr>
        <a:xfrm>
          <a:off x="2250960" y="3733800"/>
          <a:ext cx="219965" cy="1466993"/>
        </a:xfrm>
        <a:custGeom>
          <a:avLst/>
          <a:gdLst/>
          <a:ahLst/>
          <a:cxnLst/>
          <a:rect l="0" t="0" r="0" b="0"/>
          <a:pathLst>
            <a:path>
              <a:moveTo>
                <a:pt x="0" y="0"/>
              </a:moveTo>
              <a:lnTo>
                <a:pt x="109982" y="0"/>
              </a:lnTo>
              <a:lnTo>
                <a:pt x="109982" y="1466993"/>
              </a:lnTo>
              <a:lnTo>
                <a:pt x="219965" y="146699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323858" y="4430211"/>
        <a:ext cx="74169" cy="74169"/>
      </dsp:txXfrm>
    </dsp:sp>
    <dsp:sp modelId="{38E708BD-C90B-4EFF-BF0E-65F3C9293EF0}">
      <dsp:nvSpPr>
        <dsp:cNvPr id="0" name=""/>
        <dsp:cNvSpPr/>
      </dsp:nvSpPr>
      <dsp:spPr>
        <a:xfrm>
          <a:off x="2250960" y="3733800"/>
          <a:ext cx="219965" cy="1047852"/>
        </a:xfrm>
        <a:custGeom>
          <a:avLst/>
          <a:gdLst/>
          <a:ahLst/>
          <a:cxnLst/>
          <a:rect l="0" t="0" r="0" b="0"/>
          <a:pathLst>
            <a:path>
              <a:moveTo>
                <a:pt x="0" y="0"/>
              </a:moveTo>
              <a:lnTo>
                <a:pt x="109982" y="0"/>
              </a:lnTo>
              <a:lnTo>
                <a:pt x="109982" y="1047852"/>
              </a:lnTo>
              <a:lnTo>
                <a:pt x="219965" y="104785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334176" y="4230958"/>
        <a:ext cx="53534" cy="53534"/>
      </dsp:txXfrm>
    </dsp:sp>
    <dsp:sp modelId="{62B1BFA7-E80B-42A3-8930-4D48DCBC4DEE}">
      <dsp:nvSpPr>
        <dsp:cNvPr id="0" name=""/>
        <dsp:cNvSpPr/>
      </dsp:nvSpPr>
      <dsp:spPr>
        <a:xfrm>
          <a:off x="2250960" y="3733800"/>
          <a:ext cx="219965" cy="628711"/>
        </a:xfrm>
        <a:custGeom>
          <a:avLst/>
          <a:gdLst/>
          <a:ahLst/>
          <a:cxnLst/>
          <a:rect l="0" t="0" r="0" b="0"/>
          <a:pathLst>
            <a:path>
              <a:moveTo>
                <a:pt x="0" y="0"/>
              </a:moveTo>
              <a:lnTo>
                <a:pt x="109982" y="0"/>
              </a:lnTo>
              <a:lnTo>
                <a:pt x="109982" y="628711"/>
              </a:lnTo>
              <a:lnTo>
                <a:pt x="219965" y="62871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344291" y="4031503"/>
        <a:ext cx="33304" cy="33304"/>
      </dsp:txXfrm>
    </dsp:sp>
    <dsp:sp modelId="{55E745A3-7D6A-4299-B13E-C4C8FA55B39E}">
      <dsp:nvSpPr>
        <dsp:cNvPr id="0" name=""/>
        <dsp:cNvSpPr/>
      </dsp:nvSpPr>
      <dsp:spPr>
        <a:xfrm>
          <a:off x="2250960" y="3733800"/>
          <a:ext cx="219965" cy="209570"/>
        </a:xfrm>
        <a:custGeom>
          <a:avLst/>
          <a:gdLst/>
          <a:ahLst/>
          <a:cxnLst/>
          <a:rect l="0" t="0" r="0" b="0"/>
          <a:pathLst>
            <a:path>
              <a:moveTo>
                <a:pt x="0" y="0"/>
              </a:moveTo>
              <a:lnTo>
                <a:pt x="109982" y="0"/>
              </a:lnTo>
              <a:lnTo>
                <a:pt x="109982" y="209570"/>
              </a:lnTo>
              <a:lnTo>
                <a:pt x="219965" y="20957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353348" y="3830989"/>
        <a:ext cx="15190" cy="15190"/>
      </dsp:txXfrm>
    </dsp:sp>
    <dsp:sp modelId="{F197BEF3-334D-45AD-87E4-43DD857FDEA9}">
      <dsp:nvSpPr>
        <dsp:cNvPr id="0" name=""/>
        <dsp:cNvSpPr/>
      </dsp:nvSpPr>
      <dsp:spPr>
        <a:xfrm>
          <a:off x="2250960" y="3524229"/>
          <a:ext cx="219965" cy="209570"/>
        </a:xfrm>
        <a:custGeom>
          <a:avLst/>
          <a:gdLst/>
          <a:ahLst/>
          <a:cxnLst/>
          <a:rect l="0" t="0" r="0" b="0"/>
          <a:pathLst>
            <a:path>
              <a:moveTo>
                <a:pt x="0" y="209570"/>
              </a:moveTo>
              <a:lnTo>
                <a:pt x="109982" y="209570"/>
              </a:lnTo>
              <a:lnTo>
                <a:pt x="109982" y="0"/>
              </a:lnTo>
              <a:lnTo>
                <a:pt x="21996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353348" y="3621419"/>
        <a:ext cx="15190" cy="15190"/>
      </dsp:txXfrm>
    </dsp:sp>
    <dsp:sp modelId="{261F0A52-A2E3-4F12-824C-7F12EFE6C8A2}">
      <dsp:nvSpPr>
        <dsp:cNvPr id="0" name=""/>
        <dsp:cNvSpPr/>
      </dsp:nvSpPr>
      <dsp:spPr>
        <a:xfrm>
          <a:off x="2250960" y="3105088"/>
          <a:ext cx="219965" cy="628711"/>
        </a:xfrm>
        <a:custGeom>
          <a:avLst/>
          <a:gdLst/>
          <a:ahLst/>
          <a:cxnLst/>
          <a:rect l="0" t="0" r="0" b="0"/>
          <a:pathLst>
            <a:path>
              <a:moveTo>
                <a:pt x="0" y="628711"/>
              </a:moveTo>
              <a:lnTo>
                <a:pt x="109982" y="628711"/>
              </a:lnTo>
              <a:lnTo>
                <a:pt x="109982" y="0"/>
              </a:lnTo>
              <a:lnTo>
                <a:pt x="21996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344291" y="3402792"/>
        <a:ext cx="33304" cy="33304"/>
      </dsp:txXfrm>
    </dsp:sp>
    <dsp:sp modelId="{2493A934-37B4-4DAF-BFE5-55393E54FA4A}">
      <dsp:nvSpPr>
        <dsp:cNvPr id="0" name=""/>
        <dsp:cNvSpPr/>
      </dsp:nvSpPr>
      <dsp:spPr>
        <a:xfrm>
          <a:off x="2250960" y="2685947"/>
          <a:ext cx="219965" cy="1047852"/>
        </a:xfrm>
        <a:custGeom>
          <a:avLst/>
          <a:gdLst/>
          <a:ahLst/>
          <a:cxnLst/>
          <a:rect l="0" t="0" r="0" b="0"/>
          <a:pathLst>
            <a:path>
              <a:moveTo>
                <a:pt x="0" y="1047852"/>
              </a:moveTo>
              <a:lnTo>
                <a:pt x="109982" y="1047852"/>
              </a:lnTo>
              <a:lnTo>
                <a:pt x="109982" y="0"/>
              </a:lnTo>
              <a:lnTo>
                <a:pt x="21996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334176" y="3183106"/>
        <a:ext cx="53534" cy="53534"/>
      </dsp:txXfrm>
    </dsp:sp>
    <dsp:sp modelId="{646F5AF3-189F-44CB-B54C-AD2D69E49D05}">
      <dsp:nvSpPr>
        <dsp:cNvPr id="0" name=""/>
        <dsp:cNvSpPr/>
      </dsp:nvSpPr>
      <dsp:spPr>
        <a:xfrm>
          <a:off x="2250960" y="2266806"/>
          <a:ext cx="219965" cy="1466993"/>
        </a:xfrm>
        <a:custGeom>
          <a:avLst/>
          <a:gdLst/>
          <a:ahLst/>
          <a:cxnLst/>
          <a:rect l="0" t="0" r="0" b="0"/>
          <a:pathLst>
            <a:path>
              <a:moveTo>
                <a:pt x="0" y="1466993"/>
              </a:moveTo>
              <a:lnTo>
                <a:pt x="109982" y="1466993"/>
              </a:lnTo>
              <a:lnTo>
                <a:pt x="109982" y="0"/>
              </a:lnTo>
              <a:lnTo>
                <a:pt x="21996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323858" y="2963218"/>
        <a:ext cx="74169" cy="74169"/>
      </dsp:txXfrm>
    </dsp:sp>
    <dsp:sp modelId="{C42A167B-DFE9-4BBC-92FC-E9EA147E649B}">
      <dsp:nvSpPr>
        <dsp:cNvPr id="0" name=""/>
        <dsp:cNvSpPr/>
      </dsp:nvSpPr>
      <dsp:spPr>
        <a:xfrm>
          <a:off x="2250960" y="1847665"/>
          <a:ext cx="219965" cy="1886134"/>
        </a:xfrm>
        <a:custGeom>
          <a:avLst/>
          <a:gdLst/>
          <a:ahLst/>
          <a:cxnLst/>
          <a:rect l="0" t="0" r="0" b="0"/>
          <a:pathLst>
            <a:path>
              <a:moveTo>
                <a:pt x="0" y="1886134"/>
              </a:moveTo>
              <a:lnTo>
                <a:pt x="109982" y="1886134"/>
              </a:lnTo>
              <a:lnTo>
                <a:pt x="109982" y="0"/>
              </a:lnTo>
              <a:lnTo>
                <a:pt x="21996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2313470" y="2743259"/>
        <a:ext cx="94945" cy="94945"/>
      </dsp:txXfrm>
    </dsp:sp>
    <dsp:sp modelId="{C0A3ACA4-E3E6-4AA1-8985-CC5109EC5080}">
      <dsp:nvSpPr>
        <dsp:cNvPr id="0" name=""/>
        <dsp:cNvSpPr/>
      </dsp:nvSpPr>
      <dsp:spPr>
        <a:xfrm>
          <a:off x="2250960" y="1428524"/>
          <a:ext cx="219965" cy="2305275"/>
        </a:xfrm>
        <a:custGeom>
          <a:avLst/>
          <a:gdLst/>
          <a:ahLst/>
          <a:cxnLst/>
          <a:rect l="0" t="0" r="0" b="0"/>
          <a:pathLst>
            <a:path>
              <a:moveTo>
                <a:pt x="0" y="2305275"/>
              </a:moveTo>
              <a:lnTo>
                <a:pt x="109982" y="2305275"/>
              </a:lnTo>
              <a:lnTo>
                <a:pt x="109982" y="0"/>
              </a:lnTo>
              <a:lnTo>
                <a:pt x="21996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p>
      </dsp:txBody>
      <dsp:txXfrm>
        <a:off x="2303049" y="2523268"/>
        <a:ext cx="115787" cy="115787"/>
      </dsp:txXfrm>
    </dsp:sp>
    <dsp:sp modelId="{8B05E409-D375-48D7-BB57-BDE85477D467}">
      <dsp:nvSpPr>
        <dsp:cNvPr id="0" name=""/>
        <dsp:cNvSpPr/>
      </dsp:nvSpPr>
      <dsp:spPr>
        <a:xfrm>
          <a:off x="2250960" y="1009383"/>
          <a:ext cx="219965" cy="2724416"/>
        </a:xfrm>
        <a:custGeom>
          <a:avLst/>
          <a:gdLst/>
          <a:ahLst/>
          <a:cxnLst/>
          <a:rect l="0" t="0" r="0" b="0"/>
          <a:pathLst>
            <a:path>
              <a:moveTo>
                <a:pt x="0" y="2724416"/>
              </a:moveTo>
              <a:lnTo>
                <a:pt x="109982" y="2724416"/>
              </a:lnTo>
              <a:lnTo>
                <a:pt x="109982" y="0"/>
              </a:lnTo>
              <a:lnTo>
                <a:pt x="21996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US" sz="900" kern="1200"/>
        </a:p>
      </dsp:txBody>
      <dsp:txXfrm>
        <a:off x="2292611" y="2303259"/>
        <a:ext cx="136664" cy="136664"/>
      </dsp:txXfrm>
    </dsp:sp>
    <dsp:sp modelId="{F1A59FC7-1142-4318-9EC5-F7D507DE5318}">
      <dsp:nvSpPr>
        <dsp:cNvPr id="0" name=""/>
        <dsp:cNvSpPr/>
      </dsp:nvSpPr>
      <dsp:spPr>
        <a:xfrm>
          <a:off x="2250960" y="590243"/>
          <a:ext cx="219965" cy="3143556"/>
        </a:xfrm>
        <a:custGeom>
          <a:avLst/>
          <a:gdLst/>
          <a:ahLst/>
          <a:cxnLst/>
          <a:rect l="0" t="0" r="0" b="0"/>
          <a:pathLst>
            <a:path>
              <a:moveTo>
                <a:pt x="0" y="3143556"/>
              </a:moveTo>
              <a:lnTo>
                <a:pt x="109982" y="3143556"/>
              </a:lnTo>
              <a:lnTo>
                <a:pt x="109982" y="0"/>
              </a:lnTo>
              <a:lnTo>
                <a:pt x="21996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88950">
            <a:lnSpc>
              <a:spcPct val="90000"/>
            </a:lnSpc>
            <a:spcBef>
              <a:spcPct val="0"/>
            </a:spcBef>
            <a:spcAft>
              <a:spcPct val="35000"/>
            </a:spcAft>
          </a:pPr>
          <a:endParaRPr lang="en-US" sz="1100" kern="1200"/>
        </a:p>
      </dsp:txBody>
      <dsp:txXfrm>
        <a:off x="2282162" y="2083240"/>
        <a:ext cx="157562" cy="157562"/>
      </dsp:txXfrm>
    </dsp:sp>
    <dsp:sp modelId="{E0772813-1EAC-4988-8015-6753B26C8A21}">
      <dsp:nvSpPr>
        <dsp:cNvPr id="0" name=""/>
        <dsp:cNvSpPr/>
      </dsp:nvSpPr>
      <dsp:spPr>
        <a:xfrm>
          <a:off x="2250960" y="171102"/>
          <a:ext cx="219965" cy="3562697"/>
        </a:xfrm>
        <a:custGeom>
          <a:avLst/>
          <a:gdLst/>
          <a:ahLst/>
          <a:cxnLst/>
          <a:rect l="0" t="0" r="0" b="0"/>
          <a:pathLst>
            <a:path>
              <a:moveTo>
                <a:pt x="0" y="3562697"/>
              </a:moveTo>
              <a:lnTo>
                <a:pt x="109982" y="3562697"/>
              </a:lnTo>
              <a:lnTo>
                <a:pt x="109982" y="0"/>
              </a:lnTo>
              <a:lnTo>
                <a:pt x="21996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2271706" y="1863214"/>
        <a:ext cx="178474" cy="178474"/>
      </dsp:txXfrm>
    </dsp:sp>
    <dsp:sp modelId="{D2CE22E8-3B53-4A09-A403-9B60E10BB41A}">
      <dsp:nvSpPr>
        <dsp:cNvPr id="0" name=""/>
        <dsp:cNvSpPr/>
      </dsp:nvSpPr>
      <dsp:spPr>
        <a:xfrm rot="16200000">
          <a:off x="1200902" y="3566143"/>
          <a:ext cx="1764803" cy="33531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Key Pages </a:t>
          </a:r>
        </a:p>
      </dsp:txBody>
      <dsp:txXfrm>
        <a:off x="1200902" y="3566143"/>
        <a:ext cx="1764803" cy="335312"/>
      </dsp:txXfrm>
    </dsp:sp>
    <dsp:sp modelId="{1CB0D396-538D-4726-9D85-925D2CFCB459}">
      <dsp:nvSpPr>
        <dsp:cNvPr id="0" name=""/>
        <dsp:cNvSpPr/>
      </dsp:nvSpPr>
      <dsp:spPr>
        <a:xfrm>
          <a:off x="2470926" y="3445"/>
          <a:ext cx="1099825" cy="33531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i="0" kern="1200"/>
            <a:t>Home</a:t>
          </a:r>
          <a:endParaRPr lang="en-US" sz="1100" b="0" kern="1200"/>
        </a:p>
      </dsp:txBody>
      <dsp:txXfrm>
        <a:off x="2470926" y="3445"/>
        <a:ext cx="1099825" cy="335312"/>
      </dsp:txXfrm>
    </dsp:sp>
    <dsp:sp modelId="{95644F2C-0E6F-4036-B66A-DA94C7DA5BAF}">
      <dsp:nvSpPr>
        <dsp:cNvPr id="0" name=""/>
        <dsp:cNvSpPr/>
      </dsp:nvSpPr>
      <dsp:spPr>
        <a:xfrm>
          <a:off x="2470926" y="422586"/>
          <a:ext cx="1099825" cy="33531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i="0" kern="1200"/>
            <a:t>About us</a:t>
          </a:r>
        </a:p>
      </dsp:txBody>
      <dsp:txXfrm>
        <a:off x="2470926" y="422586"/>
        <a:ext cx="1099825" cy="335312"/>
      </dsp:txXfrm>
    </dsp:sp>
    <dsp:sp modelId="{49D6189F-F3EA-4199-A602-3FE11F06D8F5}">
      <dsp:nvSpPr>
        <dsp:cNvPr id="0" name=""/>
        <dsp:cNvSpPr/>
      </dsp:nvSpPr>
      <dsp:spPr>
        <a:xfrm>
          <a:off x="2470926" y="841727"/>
          <a:ext cx="1099825" cy="33531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i="0" kern="1200"/>
            <a:t>Platform</a:t>
          </a:r>
        </a:p>
      </dsp:txBody>
      <dsp:txXfrm>
        <a:off x="2470926" y="841727"/>
        <a:ext cx="1099825" cy="335312"/>
      </dsp:txXfrm>
    </dsp:sp>
    <dsp:sp modelId="{1A094455-D10E-43C9-927C-B8D45688ADCC}">
      <dsp:nvSpPr>
        <dsp:cNvPr id="0" name=""/>
        <dsp:cNvSpPr/>
      </dsp:nvSpPr>
      <dsp:spPr>
        <a:xfrm>
          <a:off x="2470926" y="1260868"/>
          <a:ext cx="1099825" cy="33531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i="0" kern="1200"/>
            <a:t>Pricing</a:t>
          </a:r>
        </a:p>
      </dsp:txBody>
      <dsp:txXfrm>
        <a:off x="2470926" y="1260868"/>
        <a:ext cx="1099825" cy="335312"/>
      </dsp:txXfrm>
    </dsp:sp>
    <dsp:sp modelId="{E41BF5A8-CB80-4A3B-B5D6-2712D789AD0A}">
      <dsp:nvSpPr>
        <dsp:cNvPr id="0" name=""/>
        <dsp:cNvSpPr/>
      </dsp:nvSpPr>
      <dsp:spPr>
        <a:xfrm>
          <a:off x="2470926" y="1680009"/>
          <a:ext cx="1099825" cy="33531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i="0" kern="1200"/>
            <a:t>Tour </a:t>
          </a:r>
        </a:p>
      </dsp:txBody>
      <dsp:txXfrm>
        <a:off x="2470926" y="1680009"/>
        <a:ext cx="1099825" cy="335312"/>
      </dsp:txXfrm>
    </dsp:sp>
    <dsp:sp modelId="{A93A694A-0333-4FD4-878D-8FEA32A90564}">
      <dsp:nvSpPr>
        <dsp:cNvPr id="0" name=""/>
        <dsp:cNvSpPr/>
      </dsp:nvSpPr>
      <dsp:spPr>
        <a:xfrm>
          <a:off x="2470926" y="2099150"/>
          <a:ext cx="1099825" cy="33531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i="0" kern="1200"/>
            <a:t>Scanning </a:t>
          </a:r>
        </a:p>
      </dsp:txBody>
      <dsp:txXfrm>
        <a:off x="2470926" y="2099150"/>
        <a:ext cx="1099825" cy="335312"/>
      </dsp:txXfrm>
    </dsp:sp>
    <dsp:sp modelId="{C0E00C9E-EC1F-46FD-A808-91BE3EFE4356}">
      <dsp:nvSpPr>
        <dsp:cNvPr id="0" name=""/>
        <dsp:cNvSpPr/>
      </dsp:nvSpPr>
      <dsp:spPr>
        <a:xfrm>
          <a:off x="2470926" y="2518291"/>
          <a:ext cx="1099825" cy="33531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i="0" kern="1200"/>
            <a:t>Charts </a:t>
          </a:r>
        </a:p>
      </dsp:txBody>
      <dsp:txXfrm>
        <a:off x="2470926" y="2518291"/>
        <a:ext cx="1099825" cy="335312"/>
      </dsp:txXfrm>
    </dsp:sp>
    <dsp:sp modelId="{511245F4-6678-466B-A1F0-B64D81CC5001}">
      <dsp:nvSpPr>
        <dsp:cNvPr id="0" name=""/>
        <dsp:cNvSpPr/>
      </dsp:nvSpPr>
      <dsp:spPr>
        <a:xfrm>
          <a:off x="2470926" y="2937432"/>
          <a:ext cx="1099825" cy="33531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i="0" kern="1200"/>
            <a:t>Analysis</a:t>
          </a:r>
        </a:p>
      </dsp:txBody>
      <dsp:txXfrm>
        <a:off x="2470926" y="2937432"/>
        <a:ext cx="1099825" cy="335312"/>
      </dsp:txXfrm>
    </dsp:sp>
    <dsp:sp modelId="{0AFFA77A-C4D1-4A76-B032-240A8F6250B9}">
      <dsp:nvSpPr>
        <dsp:cNvPr id="0" name=""/>
        <dsp:cNvSpPr/>
      </dsp:nvSpPr>
      <dsp:spPr>
        <a:xfrm>
          <a:off x="2470926" y="3356573"/>
          <a:ext cx="1099825" cy="33531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i="0" kern="1200"/>
            <a:t>Automation </a:t>
          </a:r>
        </a:p>
      </dsp:txBody>
      <dsp:txXfrm>
        <a:off x="2470926" y="3356573"/>
        <a:ext cx="1099825" cy="335312"/>
      </dsp:txXfrm>
    </dsp:sp>
    <dsp:sp modelId="{C4D1AD9B-5961-48EF-8151-9752AB8307F8}">
      <dsp:nvSpPr>
        <dsp:cNvPr id="0" name=""/>
        <dsp:cNvSpPr/>
      </dsp:nvSpPr>
      <dsp:spPr>
        <a:xfrm>
          <a:off x="2470926" y="3775714"/>
          <a:ext cx="1099825" cy="33531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i="0" kern="1200"/>
            <a:t>Backtesting </a:t>
          </a:r>
        </a:p>
      </dsp:txBody>
      <dsp:txXfrm>
        <a:off x="2470926" y="3775714"/>
        <a:ext cx="1099825" cy="335312"/>
      </dsp:txXfrm>
    </dsp:sp>
    <dsp:sp modelId="{3A97E490-9325-437C-86D8-404E8FD08B98}">
      <dsp:nvSpPr>
        <dsp:cNvPr id="0" name=""/>
        <dsp:cNvSpPr/>
      </dsp:nvSpPr>
      <dsp:spPr>
        <a:xfrm>
          <a:off x="2470926" y="4194855"/>
          <a:ext cx="1099825" cy="33531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i="0" kern="1200"/>
            <a:t>Monitoring </a:t>
          </a:r>
        </a:p>
      </dsp:txBody>
      <dsp:txXfrm>
        <a:off x="2470926" y="4194855"/>
        <a:ext cx="1099825" cy="335312"/>
      </dsp:txXfrm>
    </dsp:sp>
    <dsp:sp modelId="{2C86B9A4-7FB4-43BC-B8DB-2DCA20909523}">
      <dsp:nvSpPr>
        <dsp:cNvPr id="0" name=""/>
        <dsp:cNvSpPr/>
      </dsp:nvSpPr>
      <dsp:spPr>
        <a:xfrm>
          <a:off x="2470926" y="4613995"/>
          <a:ext cx="1099825" cy="33531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i="0" kern="1200"/>
            <a:t>Alerts</a:t>
          </a:r>
        </a:p>
      </dsp:txBody>
      <dsp:txXfrm>
        <a:off x="2470926" y="4613995"/>
        <a:ext cx="1099825" cy="335312"/>
      </dsp:txXfrm>
    </dsp:sp>
    <dsp:sp modelId="{D2BF7CCF-2DBC-45E9-ACC0-8421BBB25C8F}">
      <dsp:nvSpPr>
        <dsp:cNvPr id="0" name=""/>
        <dsp:cNvSpPr/>
      </dsp:nvSpPr>
      <dsp:spPr>
        <a:xfrm>
          <a:off x="2470926" y="5033136"/>
          <a:ext cx="1099825" cy="33531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i="0" kern="1200"/>
            <a:t>Insights </a:t>
          </a:r>
        </a:p>
      </dsp:txBody>
      <dsp:txXfrm>
        <a:off x="2470926" y="5033136"/>
        <a:ext cx="1099825" cy="335312"/>
      </dsp:txXfrm>
    </dsp:sp>
    <dsp:sp modelId="{C6A2B0F1-3918-4F25-AC1D-691CEA78D093}">
      <dsp:nvSpPr>
        <dsp:cNvPr id="0" name=""/>
        <dsp:cNvSpPr/>
      </dsp:nvSpPr>
      <dsp:spPr>
        <a:xfrm>
          <a:off x="2470926" y="5452277"/>
          <a:ext cx="1099825" cy="33531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i="0" kern="1200"/>
            <a:t>Partners</a:t>
          </a:r>
        </a:p>
      </dsp:txBody>
      <dsp:txXfrm>
        <a:off x="2470926" y="5452277"/>
        <a:ext cx="1099825" cy="335312"/>
      </dsp:txXfrm>
    </dsp:sp>
    <dsp:sp modelId="{5E952730-F59A-45AC-8BA2-AA008C962146}">
      <dsp:nvSpPr>
        <dsp:cNvPr id="0" name=""/>
        <dsp:cNvSpPr/>
      </dsp:nvSpPr>
      <dsp:spPr>
        <a:xfrm>
          <a:off x="2470926" y="5871418"/>
          <a:ext cx="1099825" cy="33531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i="0" kern="1200"/>
            <a:t>Terms &amp; Conditions </a:t>
          </a:r>
        </a:p>
      </dsp:txBody>
      <dsp:txXfrm>
        <a:off x="2470926" y="5871418"/>
        <a:ext cx="1099825" cy="335312"/>
      </dsp:txXfrm>
    </dsp:sp>
    <dsp:sp modelId="{8D637409-DAEA-4136-A607-34F55DDBCB73}">
      <dsp:nvSpPr>
        <dsp:cNvPr id="0" name=""/>
        <dsp:cNvSpPr/>
      </dsp:nvSpPr>
      <dsp:spPr>
        <a:xfrm>
          <a:off x="2470926" y="6290559"/>
          <a:ext cx="1099825" cy="33531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i="0" kern="1200"/>
            <a:t>Privacy Policy </a:t>
          </a:r>
        </a:p>
      </dsp:txBody>
      <dsp:txXfrm>
        <a:off x="2470926" y="6290559"/>
        <a:ext cx="1099825" cy="335312"/>
      </dsp:txXfrm>
    </dsp:sp>
    <dsp:sp modelId="{3C5B514D-BCAE-4765-B428-4D70AA473CC2}">
      <dsp:nvSpPr>
        <dsp:cNvPr id="0" name=""/>
        <dsp:cNvSpPr/>
      </dsp:nvSpPr>
      <dsp:spPr>
        <a:xfrm>
          <a:off x="2470926" y="6709700"/>
          <a:ext cx="1099825" cy="33531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i="0" kern="1200"/>
            <a:t>Login </a:t>
          </a:r>
        </a:p>
      </dsp:txBody>
      <dsp:txXfrm>
        <a:off x="2470926" y="6709700"/>
        <a:ext cx="1099825" cy="335312"/>
      </dsp:txXfrm>
    </dsp:sp>
    <dsp:sp modelId="{815B31CB-8A32-4062-8AFB-DB1C1B778362}">
      <dsp:nvSpPr>
        <dsp:cNvPr id="0" name=""/>
        <dsp:cNvSpPr/>
      </dsp:nvSpPr>
      <dsp:spPr>
        <a:xfrm>
          <a:off x="2470926" y="7128841"/>
          <a:ext cx="1099825" cy="33531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i="0" kern="1200"/>
            <a:t>Explore the Product </a:t>
          </a:r>
        </a:p>
      </dsp:txBody>
      <dsp:txXfrm>
        <a:off x="2470926" y="7128841"/>
        <a:ext cx="1099825" cy="335312"/>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0F70EB9-6658-431E-AEBA-7B1BA85B95B7}">
      <dsp:nvSpPr>
        <dsp:cNvPr id="0" name=""/>
        <dsp:cNvSpPr/>
      </dsp:nvSpPr>
      <dsp:spPr>
        <a:xfrm>
          <a:off x="2636752" y="3219449"/>
          <a:ext cx="213567" cy="3052130"/>
        </a:xfrm>
        <a:custGeom>
          <a:avLst/>
          <a:gdLst/>
          <a:ahLst/>
          <a:cxnLst/>
          <a:rect l="0" t="0" r="0" b="0"/>
          <a:pathLst>
            <a:path>
              <a:moveTo>
                <a:pt x="0" y="0"/>
              </a:moveTo>
              <a:lnTo>
                <a:pt x="106783" y="0"/>
              </a:lnTo>
              <a:lnTo>
                <a:pt x="106783" y="3052130"/>
              </a:lnTo>
              <a:lnTo>
                <a:pt x="213567" y="305213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US" sz="1000" kern="1200"/>
        </a:p>
      </dsp:txBody>
      <dsp:txXfrm>
        <a:off x="2667046" y="4669025"/>
        <a:ext cx="152979" cy="152979"/>
      </dsp:txXfrm>
    </dsp:sp>
    <dsp:sp modelId="{F26D3B99-8232-40FD-87F2-2C046D95B5EE}">
      <dsp:nvSpPr>
        <dsp:cNvPr id="0" name=""/>
        <dsp:cNvSpPr/>
      </dsp:nvSpPr>
      <dsp:spPr>
        <a:xfrm>
          <a:off x="2636752" y="3219449"/>
          <a:ext cx="213567" cy="2645179"/>
        </a:xfrm>
        <a:custGeom>
          <a:avLst/>
          <a:gdLst/>
          <a:ahLst/>
          <a:cxnLst/>
          <a:rect l="0" t="0" r="0" b="0"/>
          <a:pathLst>
            <a:path>
              <a:moveTo>
                <a:pt x="0" y="0"/>
              </a:moveTo>
              <a:lnTo>
                <a:pt x="106783" y="0"/>
              </a:lnTo>
              <a:lnTo>
                <a:pt x="106783" y="2645179"/>
              </a:lnTo>
              <a:lnTo>
                <a:pt x="213567" y="264517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US" sz="900" kern="1200"/>
        </a:p>
      </dsp:txBody>
      <dsp:txXfrm>
        <a:off x="2677191" y="4475695"/>
        <a:ext cx="132689" cy="132689"/>
      </dsp:txXfrm>
    </dsp:sp>
    <dsp:sp modelId="{757AE0A4-8B9D-4596-9007-AA0D9D14B811}">
      <dsp:nvSpPr>
        <dsp:cNvPr id="0" name=""/>
        <dsp:cNvSpPr/>
      </dsp:nvSpPr>
      <dsp:spPr>
        <a:xfrm>
          <a:off x="2636752" y="3219449"/>
          <a:ext cx="213567" cy="2238229"/>
        </a:xfrm>
        <a:custGeom>
          <a:avLst/>
          <a:gdLst/>
          <a:ahLst/>
          <a:cxnLst/>
          <a:rect l="0" t="0" r="0" b="0"/>
          <a:pathLst>
            <a:path>
              <a:moveTo>
                <a:pt x="0" y="0"/>
              </a:moveTo>
              <a:lnTo>
                <a:pt x="106783" y="0"/>
              </a:lnTo>
              <a:lnTo>
                <a:pt x="106783" y="2238229"/>
              </a:lnTo>
              <a:lnTo>
                <a:pt x="213567" y="223822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p>
      </dsp:txBody>
      <dsp:txXfrm>
        <a:off x="2687326" y="4282354"/>
        <a:ext cx="112419" cy="112419"/>
      </dsp:txXfrm>
    </dsp:sp>
    <dsp:sp modelId="{989360B1-4259-43B7-A8A6-BA38EC43E7E6}">
      <dsp:nvSpPr>
        <dsp:cNvPr id="0" name=""/>
        <dsp:cNvSpPr/>
      </dsp:nvSpPr>
      <dsp:spPr>
        <a:xfrm>
          <a:off x="2636752" y="3219449"/>
          <a:ext cx="213567" cy="1831278"/>
        </a:xfrm>
        <a:custGeom>
          <a:avLst/>
          <a:gdLst/>
          <a:ahLst/>
          <a:cxnLst/>
          <a:rect l="0" t="0" r="0" b="0"/>
          <a:pathLst>
            <a:path>
              <a:moveTo>
                <a:pt x="0" y="0"/>
              </a:moveTo>
              <a:lnTo>
                <a:pt x="106783" y="0"/>
              </a:lnTo>
              <a:lnTo>
                <a:pt x="106783" y="1831278"/>
              </a:lnTo>
              <a:lnTo>
                <a:pt x="213567" y="18312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2697443" y="4088996"/>
        <a:ext cx="92184" cy="92184"/>
      </dsp:txXfrm>
    </dsp:sp>
    <dsp:sp modelId="{6B9C980A-0C38-4687-86E3-55D12AECCE29}">
      <dsp:nvSpPr>
        <dsp:cNvPr id="0" name=""/>
        <dsp:cNvSpPr/>
      </dsp:nvSpPr>
      <dsp:spPr>
        <a:xfrm>
          <a:off x="2636752" y="3219449"/>
          <a:ext cx="213567" cy="1424327"/>
        </a:xfrm>
        <a:custGeom>
          <a:avLst/>
          <a:gdLst/>
          <a:ahLst/>
          <a:cxnLst/>
          <a:rect l="0" t="0" r="0" b="0"/>
          <a:pathLst>
            <a:path>
              <a:moveTo>
                <a:pt x="0" y="0"/>
              </a:moveTo>
              <a:lnTo>
                <a:pt x="106783" y="0"/>
              </a:lnTo>
              <a:lnTo>
                <a:pt x="106783" y="1424327"/>
              </a:lnTo>
              <a:lnTo>
                <a:pt x="213567" y="142432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07529" y="3895607"/>
        <a:ext cx="72012" cy="72012"/>
      </dsp:txXfrm>
    </dsp:sp>
    <dsp:sp modelId="{337CB054-EDB6-434B-B2A7-4674BB18BC8D}">
      <dsp:nvSpPr>
        <dsp:cNvPr id="0" name=""/>
        <dsp:cNvSpPr/>
      </dsp:nvSpPr>
      <dsp:spPr>
        <a:xfrm>
          <a:off x="2636752" y="3219449"/>
          <a:ext cx="213567" cy="1017376"/>
        </a:xfrm>
        <a:custGeom>
          <a:avLst/>
          <a:gdLst/>
          <a:ahLst/>
          <a:cxnLst/>
          <a:rect l="0" t="0" r="0" b="0"/>
          <a:pathLst>
            <a:path>
              <a:moveTo>
                <a:pt x="0" y="0"/>
              </a:moveTo>
              <a:lnTo>
                <a:pt x="106783" y="0"/>
              </a:lnTo>
              <a:lnTo>
                <a:pt x="106783" y="1017376"/>
              </a:lnTo>
              <a:lnTo>
                <a:pt x="213567" y="101737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17547" y="3702149"/>
        <a:ext cx="51977" cy="51977"/>
      </dsp:txXfrm>
    </dsp:sp>
    <dsp:sp modelId="{44A54E1A-8EF6-49C7-AF5A-D4976F99054F}">
      <dsp:nvSpPr>
        <dsp:cNvPr id="0" name=""/>
        <dsp:cNvSpPr/>
      </dsp:nvSpPr>
      <dsp:spPr>
        <a:xfrm>
          <a:off x="2636752" y="3219449"/>
          <a:ext cx="213567" cy="610426"/>
        </a:xfrm>
        <a:custGeom>
          <a:avLst/>
          <a:gdLst/>
          <a:ahLst/>
          <a:cxnLst/>
          <a:rect l="0" t="0" r="0" b="0"/>
          <a:pathLst>
            <a:path>
              <a:moveTo>
                <a:pt x="0" y="0"/>
              </a:moveTo>
              <a:lnTo>
                <a:pt x="106783" y="0"/>
              </a:lnTo>
              <a:lnTo>
                <a:pt x="106783" y="610426"/>
              </a:lnTo>
              <a:lnTo>
                <a:pt x="213567" y="61042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27368" y="3508495"/>
        <a:ext cx="32335" cy="32335"/>
      </dsp:txXfrm>
    </dsp:sp>
    <dsp:sp modelId="{45144602-ACD8-4727-BAE1-3ADDFED00799}">
      <dsp:nvSpPr>
        <dsp:cNvPr id="0" name=""/>
        <dsp:cNvSpPr/>
      </dsp:nvSpPr>
      <dsp:spPr>
        <a:xfrm>
          <a:off x="2636752" y="3219449"/>
          <a:ext cx="213567" cy="203475"/>
        </a:xfrm>
        <a:custGeom>
          <a:avLst/>
          <a:gdLst/>
          <a:ahLst/>
          <a:cxnLst/>
          <a:rect l="0" t="0" r="0" b="0"/>
          <a:pathLst>
            <a:path>
              <a:moveTo>
                <a:pt x="0" y="0"/>
              </a:moveTo>
              <a:lnTo>
                <a:pt x="106783" y="0"/>
              </a:lnTo>
              <a:lnTo>
                <a:pt x="106783" y="203475"/>
              </a:lnTo>
              <a:lnTo>
                <a:pt x="213567" y="20347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36161" y="3313813"/>
        <a:ext cx="14749" cy="14749"/>
      </dsp:txXfrm>
    </dsp:sp>
    <dsp:sp modelId="{2A71B8FC-902E-43CC-9F12-E60E2609CB35}">
      <dsp:nvSpPr>
        <dsp:cNvPr id="0" name=""/>
        <dsp:cNvSpPr/>
      </dsp:nvSpPr>
      <dsp:spPr>
        <a:xfrm>
          <a:off x="2636752" y="3015974"/>
          <a:ext cx="213567" cy="203475"/>
        </a:xfrm>
        <a:custGeom>
          <a:avLst/>
          <a:gdLst/>
          <a:ahLst/>
          <a:cxnLst/>
          <a:rect l="0" t="0" r="0" b="0"/>
          <a:pathLst>
            <a:path>
              <a:moveTo>
                <a:pt x="0" y="203475"/>
              </a:moveTo>
              <a:lnTo>
                <a:pt x="106783" y="203475"/>
              </a:lnTo>
              <a:lnTo>
                <a:pt x="106783" y="0"/>
              </a:lnTo>
              <a:lnTo>
                <a:pt x="213567"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36161" y="3110337"/>
        <a:ext cx="14749" cy="14749"/>
      </dsp:txXfrm>
    </dsp:sp>
    <dsp:sp modelId="{5D10D3AA-A3F8-43B9-9BF4-521C45984A53}">
      <dsp:nvSpPr>
        <dsp:cNvPr id="0" name=""/>
        <dsp:cNvSpPr/>
      </dsp:nvSpPr>
      <dsp:spPr>
        <a:xfrm>
          <a:off x="2636752" y="2609023"/>
          <a:ext cx="213567" cy="610426"/>
        </a:xfrm>
        <a:custGeom>
          <a:avLst/>
          <a:gdLst/>
          <a:ahLst/>
          <a:cxnLst/>
          <a:rect l="0" t="0" r="0" b="0"/>
          <a:pathLst>
            <a:path>
              <a:moveTo>
                <a:pt x="0" y="610426"/>
              </a:moveTo>
              <a:lnTo>
                <a:pt x="106783" y="610426"/>
              </a:lnTo>
              <a:lnTo>
                <a:pt x="106783" y="0"/>
              </a:lnTo>
              <a:lnTo>
                <a:pt x="213567"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27368" y="2898069"/>
        <a:ext cx="32335" cy="32335"/>
      </dsp:txXfrm>
    </dsp:sp>
    <dsp:sp modelId="{B307CD8A-C821-40B3-87CB-4A66265A15A2}">
      <dsp:nvSpPr>
        <dsp:cNvPr id="0" name=""/>
        <dsp:cNvSpPr/>
      </dsp:nvSpPr>
      <dsp:spPr>
        <a:xfrm>
          <a:off x="2636752" y="2202073"/>
          <a:ext cx="213567" cy="1017376"/>
        </a:xfrm>
        <a:custGeom>
          <a:avLst/>
          <a:gdLst/>
          <a:ahLst/>
          <a:cxnLst/>
          <a:rect l="0" t="0" r="0" b="0"/>
          <a:pathLst>
            <a:path>
              <a:moveTo>
                <a:pt x="0" y="1017376"/>
              </a:moveTo>
              <a:lnTo>
                <a:pt x="106783" y="1017376"/>
              </a:lnTo>
              <a:lnTo>
                <a:pt x="106783" y="0"/>
              </a:lnTo>
              <a:lnTo>
                <a:pt x="213567"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17547" y="2684772"/>
        <a:ext cx="51977" cy="51977"/>
      </dsp:txXfrm>
    </dsp:sp>
    <dsp:sp modelId="{EEADA4CD-10AD-41FB-B76F-66042F10563C}">
      <dsp:nvSpPr>
        <dsp:cNvPr id="0" name=""/>
        <dsp:cNvSpPr/>
      </dsp:nvSpPr>
      <dsp:spPr>
        <a:xfrm>
          <a:off x="2636752" y="1795122"/>
          <a:ext cx="213567" cy="1424327"/>
        </a:xfrm>
        <a:custGeom>
          <a:avLst/>
          <a:gdLst/>
          <a:ahLst/>
          <a:cxnLst/>
          <a:rect l="0" t="0" r="0" b="0"/>
          <a:pathLst>
            <a:path>
              <a:moveTo>
                <a:pt x="0" y="1424327"/>
              </a:moveTo>
              <a:lnTo>
                <a:pt x="106783" y="1424327"/>
              </a:lnTo>
              <a:lnTo>
                <a:pt x="106783" y="0"/>
              </a:lnTo>
              <a:lnTo>
                <a:pt x="213567"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07529" y="2471279"/>
        <a:ext cx="72012" cy="72012"/>
      </dsp:txXfrm>
    </dsp:sp>
    <dsp:sp modelId="{82290A37-D107-4D20-8DCB-6DEE2F5E45CD}">
      <dsp:nvSpPr>
        <dsp:cNvPr id="0" name=""/>
        <dsp:cNvSpPr/>
      </dsp:nvSpPr>
      <dsp:spPr>
        <a:xfrm>
          <a:off x="2636752" y="1388171"/>
          <a:ext cx="213567" cy="1831278"/>
        </a:xfrm>
        <a:custGeom>
          <a:avLst/>
          <a:gdLst/>
          <a:ahLst/>
          <a:cxnLst/>
          <a:rect l="0" t="0" r="0" b="0"/>
          <a:pathLst>
            <a:path>
              <a:moveTo>
                <a:pt x="0" y="1831278"/>
              </a:moveTo>
              <a:lnTo>
                <a:pt x="106783" y="1831278"/>
              </a:lnTo>
              <a:lnTo>
                <a:pt x="106783" y="0"/>
              </a:lnTo>
              <a:lnTo>
                <a:pt x="213567"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2697443" y="2257718"/>
        <a:ext cx="92184" cy="92184"/>
      </dsp:txXfrm>
    </dsp:sp>
    <dsp:sp modelId="{1E9035CB-7279-40D5-9B9D-6E9B2A44FDCC}">
      <dsp:nvSpPr>
        <dsp:cNvPr id="0" name=""/>
        <dsp:cNvSpPr/>
      </dsp:nvSpPr>
      <dsp:spPr>
        <a:xfrm>
          <a:off x="2636752" y="981220"/>
          <a:ext cx="213567" cy="2238229"/>
        </a:xfrm>
        <a:custGeom>
          <a:avLst/>
          <a:gdLst/>
          <a:ahLst/>
          <a:cxnLst/>
          <a:rect l="0" t="0" r="0" b="0"/>
          <a:pathLst>
            <a:path>
              <a:moveTo>
                <a:pt x="0" y="2238229"/>
              </a:moveTo>
              <a:lnTo>
                <a:pt x="106783" y="2238229"/>
              </a:lnTo>
              <a:lnTo>
                <a:pt x="106783" y="0"/>
              </a:lnTo>
              <a:lnTo>
                <a:pt x="213567"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p>
      </dsp:txBody>
      <dsp:txXfrm>
        <a:off x="2687326" y="2044125"/>
        <a:ext cx="112419" cy="112419"/>
      </dsp:txXfrm>
    </dsp:sp>
    <dsp:sp modelId="{28AEFFDA-A7AB-44AB-9950-8745654CAE7E}">
      <dsp:nvSpPr>
        <dsp:cNvPr id="0" name=""/>
        <dsp:cNvSpPr/>
      </dsp:nvSpPr>
      <dsp:spPr>
        <a:xfrm>
          <a:off x="2636752" y="574270"/>
          <a:ext cx="213567" cy="2645179"/>
        </a:xfrm>
        <a:custGeom>
          <a:avLst/>
          <a:gdLst/>
          <a:ahLst/>
          <a:cxnLst/>
          <a:rect l="0" t="0" r="0" b="0"/>
          <a:pathLst>
            <a:path>
              <a:moveTo>
                <a:pt x="0" y="2645179"/>
              </a:moveTo>
              <a:lnTo>
                <a:pt x="106783" y="2645179"/>
              </a:lnTo>
              <a:lnTo>
                <a:pt x="106783" y="0"/>
              </a:lnTo>
              <a:lnTo>
                <a:pt x="213567"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US" sz="900" kern="1200"/>
        </a:p>
      </dsp:txBody>
      <dsp:txXfrm>
        <a:off x="2677191" y="1830515"/>
        <a:ext cx="132689" cy="132689"/>
      </dsp:txXfrm>
    </dsp:sp>
    <dsp:sp modelId="{791E13C3-ADF3-4519-826A-2B7BB9802E2E}">
      <dsp:nvSpPr>
        <dsp:cNvPr id="0" name=""/>
        <dsp:cNvSpPr/>
      </dsp:nvSpPr>
      <dsp:spPr>
        <a:xfrm>
          <a:off x="2636752" y="167319"/>
          <a:ext cx="213567" cy="3052130"/>
        </a:xfrm>
        <a:custGeom>
          <a:avLst/>
          <a:gdLst/>
          <a:ahLst/>
          <a:cxnLst/>
          <a:rect l="0" t="0" r="0" b="0"/>
          <a:pathLst>
            <a:path>
              <a:moveTo>
                <a:pt x="0" y="3052130"/>
              </a:moveTo>
              <a:lnTo>
                <a:pt x="106783" y="3052130"/>
              </a:lnTo>
              <a:lnTo>
                <a:pt x="106783" y="0"/>
              </a:lnTo>
              <a:lnTo>
                <a:pt x="213567"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US" sz="1000" kern="1200"/>
        </a:p>
      </dsp:txBody>
      <dsp:txXfrm>
        <a:off x="2667046" y="1616894"/>
        <a:ext cx="152979" cy="152979"/>
      </dsp:txXfrm>
    </dsp:sp>
    <dsp:sp modelId="{0747E42F-D14E-4D87-8857-09D0420CFAFC}">
      <dsp:nvSpPr>
        <dsp:cNvPr id="0" name=""/>
        <dsp:cNvSpPr/>
      </dsp:nvSpPr>
      <dsp:spPr>
        <a:xfrm rot="16200000">
          <a:off x="1617233" y="3056669"/>
          <a:ext cx="1713476" cy="3255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Web-Admin</a:t>
          </a:r>
        </a:p>
      </dsp:txBody>
      <dsp:txXfrm>
        <a:off x="1617233" y="3056669"/>
        <a:ext cx="1713476" cy="325560"/>
      </dsp:txXfrm>
    </dsp:sp>
    <dsp:sp modelId="{D90BC2A1-97A8-4B3A-956A-347761ED5278}">
      <dsp:nvSpPr>
        <dsp:cNvPr id="0" name=""/>
        <dsp:cNvSpPr/>
      </dsp:nvSpPr>
      <dsp:spPr>
        <a:xfrm>
          <a:off x="2850319" y="4539"/>
          <a:ext cx="1067838" cy="3255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Login</a:t>
          </a:r>
        </a:p>
      </dsp:txBody>
      <dsp:txXfrm>
        <a:off x="2850319" y="4539"/>
        <a:ext cx="1067838" cy="325560"/>
      </dsp:txXfrm>
    </dsp:sp>
    <dsp:sp modelId="{67062CE7-2150-4292-93B3-D8616613816F}">
      <dsp:nvSpPr>
        <dsp:cNvPr id="0" name=""/>
        <dsp:cNvSpPr/>
      </dsp:nvSpPr>
      <dsp:spPr>
        <a:xfrm>
          <a:off x="2850319" y="411489"/>
          <a:ext cx="1067838" cy="3255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Profile Management</a:t>
          </a:r>
        </a:p>
      </dsp:txBody>
      <dsp:txXfrm>
        <a:off x="2850319" y="411489"/>
        <a:ext cx="1067838" cy="325560"/>
      </dsp:txXfrm>
    </dsp:sp>
    <dsp:sp modelId="{FFEEF9D6-96AF-4DC2-965E-312CC8E78F04}">
      <dsp:nvSpPr>
        <dsp:cNvPr id="0" name=""/>
        <dsp:cNvSpPr/>
      </dsp:nvSpPr>
      <dsp:spPr>
        <a:xfrm>
          <a:off x="2850319" y="818440"/>
          <a:ext cx="1067838" cy="3255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Charts </a:t>
          </a:r>
        </a:p>
      </dsp:txBody>
      <dsp:txXfrm>
        <a:off x="2850319" y="818440"/>
        <a:ext cx="1067838" cy="325560"/>
      </dsp:txXfrm>
    </dsp:sp>
    <dsp:sp modelId="{5BAAB58E-285D-4D46-B5B4-A078450BE67B}">
      <dsp:nvSpPr>
        <dsp:cNvPr id="0" name=""/>
        <dsp:cNvSpPr/>
      </dsp:nvSpPr>
      <dsp:spPr>
        <a:xfrm>
          <a:off x="2850319" y="1225391"/>
          <a:ext cx="1067838" cy="3255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Trading</a:t>
          </a:r>
        </a:p>
      </dsp:txBody>
      <dsp:txXfrm>
        <a:off x="2850319" y="1225391"/>
        <a:ext cx="1067838" cy="325560"/>
      </dsp:txXfrm>
    </dsp:sp>
    <dsp:sp modelId="{2B78C796-2959-4D51-BAAB-A816B29607C5}">
      <dsp:nvSpPr>
        <dsp:cNvPr id="0" name=""/>
        <dsp:cNvSpPr/>
      </dsp:nvSpPr>
      <dsp:spPr>
        <a:xfrm>
          <a:off x="2850319" y="1632342"/>
          <a:ext cx="1067838" cy="3255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News</a:t>
          </a:r>
        </a:p>
      </dsp:txBody>
      <dsp:txXfrm>
        <a:off x="2850319" y="1632342"/>
        <a:ext cx="1067838" cy="325560"/>
      </dsp:txXfrm>
    </dsp:sp>
    <dsp:sp modelId="{55873339-73F2-4A85-B01A-8FF990D54008}">
      <dsp:nvSpPr>
        <dsp:cNvPr id="0" name=""/>
        <dsp:cNvSpPr/>
      </dsp:nvSpPr>
      <dsp:spPr>
        <a:xfrm>
          <a:off x="2850319" y="2039292"/>
          <a:ext cx="1067838" cy="3255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Notifications Alert</a:t>
          </a:r>
        </a:p>
      </dsp:txBody>
      <dsp:txXfrm>
        <a:off x="2850319" y="2039292"/>
        <a:ext cx="1067838" cy="325560"/>
      </dsp:txXfrm>
    </dsp:sp>
    <dsp:sp modelId="{38056A6D-CBB6-432F-B45D-843E1E2AAAA1}">
      <dsp:nvSpPr>
        <dsp:cNvPr id="0" name=""/>
        <dsp:cNvSpPr/>
      </dsp:nvSpPr>
      <dsp:spPr>
        <a:xfrm>
          <a:off x="2850319" y="2446243"/>
          <a:ext cx="1067838" cy="3255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Chat </a:t>
          </a:r>
        </a:p>
      </dsp:txBody>
      <dsp:txXfrm>
        <a:off x="2850319" y="2446243"/>
        <a:ext cx="1067838" cy="325560"/>
      </dsp:txXfrm>
    </dsp:sp>
    <dsp:sp modelId="{09EDB615-22E2-451F-81BC-BF7D246798E9}">
      <dsp:nvSpPr>
        <dsp:cNvPr id="0" name=""/>
        <dsp:cNvSpPr/>
      </dsp:nvSpPr>
      <dsp:spPr>
        <a:xfrm>
          <a:off x="2850319" y="2853194"/>
          <a:ext cx="1067838" cy="3255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Subscriptions </a:t>
          </a:r>
        </a:p>
      </dsp:txBody>
      <dsp:txXfrm>
        <a:off x="2850319" y="2853194"/>
        <a:ext cx="1067838" cy="325560"/>
      </dsp:txXfrm>
    </dsp:sp>
    <dsp:sp modelId="{9EDBBFFB-44B1-4E1E-B331-343FF4017A71}">
      <dsp:nvSpPr>
        <dsp:cNvPr id="0" name=""/>
        <dsp:cNvSpPr/>
      </dsp:nvSpPr>
      <dsp:spPr>
        <a:xfrm>
          <a:off x="2850319" y="3260145"/>
          <a:ext cx="1067838" cy="3255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User Management </a:t>
          </a:r>
        </a:p>
      </dsp:txBody>
      <dsp:txXfrm>
        <a:off x="2850319" y="3260145"/>
        <a:ext cx="1067838" cy="325560"/>
      </dsp:txXfrm>
    </dsp:sp>
    <dsp:sp modelId="{BE97A20C-2103-43E8-AF5D-25C9F0C6F6BC}">
      <dsp:nvSpPr>
        <dsp:cNvPr id="0" name=""/>
        <dsp:cNvSpPr/>
      </dsp:nvSpPr>
      <dsp:spPr>
        <a:xfrm>
          <a:off x="2850319" y="3667095"/>
          <a:ext cx="1067838" cy="3255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Content Management </a:t>
          </a:r>
        </a:p>
      </dsp:txBody>
      <dsp:txXfrm>
        <a:off x="2850319" y="3667095"/>
        <a:ext cx="1067838" cy="325560"/>
      </dsp:txXfrm>
    </dsp:sp>
    <dsp:sp modelId="{04EEADCB-6A91-4D36-8DF1-92D21FE817F8}">
      <dsp:nvSpPr>
        <dsp:cNvPr id="0" name=""/>
        <dsp:cNvSpPr/>
      </dsp:nvSpPr>
      <dsp:spPr>
        <a:xfrm>
          <a:off x="2850319" y="4074046"/>
          <a:ext cx="1067838" cy="3255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ole Management </a:t>
          </a:r>
        </a:p>
      </dsp:txBody>
      <dsp:txXfrm>
        <a:off x="2850319" y="4074046"/>
        <a:ext cx="1067838" cy="325560"/>
      </dsp:txXfrm>
    </dsp:sp>
    <dsp:sp modelId="{220CC910-B5EE-4CD5-A567-4D23F583EA9B}">
      <dsp:nvSpPr>
        <dsp:cNvPr id="0" name=""/>
        <dsp:cNvSpPr/>
      </dsp:nvSpPr>
      <dsp:spPr>
        <a:xfrm>
          <a:off x="2850319" y="4480997"/>
          <a:ext cx="1067838" cy="3255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Wallets </a:t>
          </a:r>
        </a:p>
      </dsp:txBody>
      <dsp:txXfrm>
        <a:off x="2850319" y="4480997"/>
        <a:ext cx="1067838" cy="325560"/>
      </dsp:txXfrm>
    </dsp:sp>
    <dsp:sp modelId="{C0463C4D-7BE2-478D-B463-0C93544DD036}">
      <dsp:nvSpPr>
        <dsp:cNvPr id="0" name=""/>
        <dsp:cNvSpPr/>
      </dsp:nvSpPr>
      <dsp:spPr>
        <a:xfrm>
          <a:off x="2850319" y="4887948"/>
          <a:ext cx="1067838" cy="3255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Exchanges </a:t>
          </a:r>
        </a:p>
      </dsp:txBody>
      <dsp:txXfrm>
        <a:off x="2850319" y="4887948"/>
        <a:ext cx="1067838" cy="325560"/>
      </dsp:txXfrm>
    </dsp:sp>
    <dsp:sp modelId="{80162ED0-F117-497B-A378-01CE364DD582}">
      <dsp:nvSpPr>
        <dsp:cNvPr id="0" name=""/>
        <dsp:cNvSpPr/>
      </dsp:nvSpPr>
      <dsp:spPr>
        <a:xfrm>
          <a:off x="2850319" y="5294898"/>
          <a:ext cx="1067838" cy="3255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Payment Gateways</a:t>
          </a:r>
        </a:p>
      </dsp:txBody>
      <dsp:txXfrm>
        <a:off x="2850319" y="5294898"/>
        <a:ext cx="1067838" cy="325560"/>
      </dsp:txXfrm>
    </dsp:sp>
    <dsp:sp modelId="{44CA192F-D22E-4DFB-996C-8229EC42A265}">
      <dsp:nvSpPr>
        <dsp:cNvPr id="0" name=""/>
        <dsp:cNvSpPr/>
      </dsp:nvSpPr>
      <dsp:spPr>
        <a:xfrm>
          <a:off x="2850319" y="5701849"/>
          <a:ext cx="1067838" cy="3255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Thirt Party </a:t>
          </a:r>
        </a:p>
      </dsp:txBody>
      <dsp:txXfrm>
        <a:off x="2850319" y="5701849"/>
        <a:ext cx="1067838" cy="325560"/>
      </dsp:txXfrm>
    </dsp:sp>
    <dsp:sp modelId="{5E01A21C-B529-4B6B-AEC6-CDDED957FF44}">
      <dsp:nvSpPr>
        <dsp:cNvPr id="0" name=""/>
        <dsp:cNvSpPr/>
      </dsp:nvSpPr>
      <dsp:spPr>
        <a:xfrm>
          <a:off x="2850319" y="6108800"/>
          <a:ext cx="1067838" cy="32556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Logout </a:t>
          </a:r>
        </a:p>
      </dsp:txBody>
      <dsp:txXfrm>
        <a:off x="2850319" y="6108800"/>
        <a:ext cx="1067838" cy="325560"/>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4328F5-0D92-2444-815B-93F00815B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9</Pages>
  <Words>6108</Words>
  <Characters>34819</Characters>
  <Application>Microsoft Macintosh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Stock Analysis Software</vt:lpstr>
    </vt:vector>
  </TitlesOfParts>
  <Company/>
  <LinksUpToDate>false</LinksUpToDate>
  <CharactersWithSpaces>408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nalysis Software</dc:title>
  <dc:subject>Mobile &amp; Desktop Software</dc:subject>
  <dc:creator>Danish Hameed</dc:creator>
  <cp:lastModifiedBy>D Lewis</cp:lastModifiedBy>
  <cp:revision>2</cp:revision>
  <dcterms:created xsi:type="dcterms:W3CDTF">2022-05-07T21:53:00Z</dcterms:created>
  <dcterms:modified xsi:type="dcterms:W3CDTF">2022-05-07T21:53:00Z</dcterms:modified>
</cp:coreProperties>
</file>